
<file path=[Content_Types].xml><?xml version="1.0" encoding="utf-8"?>
<Types xmlns="http://schemas.openxmlformats.org/package/2006/content-types">
  <Default Extension="emf" ContentType="image/x-emf"/>
  <Default Extension="gif" ContentType="image/gi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5B2E35" w14:textId="77777777" w:rsidR="00940ECD" w:rsidRPr="00CB36D5" w:rsidRDefault="00940ECD" w:rsidP="00CB36D5">
      <w:pPr>
        <w:pStyle w:val="Title"/>
        <w:pBdr>
          <w:top w:val="single" w:sz="8" w:space="1" w:color="000000" w:themeColor="text1"/>
        </w:pBdr>
      </w:pPr>
    </w:p>
    <w:p w14:paraId="3F7ABF72" w14:textId="04BAEC19" w:rsidR="00D42E55" w:rsidRPr="00D42E55" w:rsidRDefault="00BD2199" w:rsidP="00D42E55">
      <w:pPr>
        <w:pStyle w:val="Title"/>
        <w:pBdr>
          <w:top w:val="single" w:sz="8" w:space="1" w:color="000000" w:themeColor="text1"/>
        </w:pBdr>
        <w:rPr>
          <w:b/>
          <w:bCs/>
        </w:rPr>
      </w:pPr>
      <w:r>
        <w:rPr>
          <w:b/>
          <w:bCs/>
        </w:rPr>
        <w:t>MATLAB with Python</w:t>
      </w:r>
    </w:p>
    <w:p w14:paraId="53E7390E" w14:textId="24C3192A" w:rsidR="00316301" w:rsidRDefault="00FC15EE" w:rsidP="00D42E55">
      <w:pPr>
        <w:pStyle w:val="Subtitle"/>
      </w:pPr>
      <w:r>
        <w:t>Yann Debray</w:t>
      </w:r>
    </w:p>
    <w:p w14:paraId="24F2FAC2" w14:textId="77777777" w:rsidR="006B2704" w:rsidRDefault="00FC15EE" w:rsidP="00316301">
      <w:pPr>
        <w:jc w:val="right"/>
      </w:pPr>
      <w:r>
        <w:rPr>
          <w:noProof/>
        </w:rPr>
        <w:drawing>
          <wp:inline distT="0" distB="0" distL="0" distR="0" wp14:anchorId="307D6A2E" wp14:editId="7D73FC36">
            <wp:extent cx="2699182" cy="4813300"/>
            <wp:effectExtent l="0" t="0" r="6350" b="6350"/>
            <wp:docPr id="1395706841" name="Picture 1" descr="A colorful snak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706841" name="Picture 1" descr="A colorful snake with a white backgroun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17164" cy="4845366"/>
                    </a:xfrm>
                    <a:prstGeom prst="rect">
                      <a:avLst/>
                    </a:prstGeom>
                    <a:noFill/>
                    <a:ln>
                      <a:noFill/>
                    </a:ln>
                  </pic:spPr>
                </pic:pic>
              </a:graphicData>
            </a:graphic>
          </wp:inline>
        </w:drawing>
      </w:r>
    </w:p>
    <w:p w14:paraId="218CA500" w14:textId="3F01196B" w:rsidR="00316301" w:rsidRDefault="006B2704" w:rsidP="00316301">
      <w:pPr>
        <w:jc w:val="right"/>
      </w:pPr>
      <w:r>
        <w:t>V2 – 2024-09-15</w:t>
      </w:r>
    </w:p>
    <w:p w14:paraId="3D17F776" w14:textId="3A3E798E" w:rsidR="00E12367" w:rsidRPr="00E12367" w:rsidRDefault="00E12367" w:rsidP="00E12367">
      <w:pPr>
        <w:jc w:val="right"/>
        <w:rPr>
          <w:rFonts w:asciiTheme="majorHAnsi" w:hAnsiTheme="majorHAnsi" w:cstheme="majorHAnsi"/>
        </w:rPr>
      </w:pPr>
      <w:r w:rsidRPr="00E12367">
        <w:t>Co</w:t>
      </w:r>
      <w:r w:rsidR="001862C7">
        <w:t>de</w:t>
      </w:r>
      <w:r w:rsidRPr="00E12367">
        <w:t xml:space="preserve"> </w:t>
      </w:r>
      <w:r>
        <w:t>open-sourced under MIT License</w:t>
      </w:r>
      <w:r w:rsidR="00D42E55">
        <w:br/>
      </w:r>
      <w:hyperlink r:id="rId9" w:history="1">
        <w:r w:rsidR="00C51172">
          <w:rPr>
            <w:rStyle w:val="Hyperlink"/>
            <w:rFonts w:asciiTheme="majorHAnsi" w:hAnsiTheme="majorHAnsi" w:cstheme="majorHAnsi"/>
          </w:rPr>
          <w:t>github.com/yanndebray/matlab-with-python-book</w:t>
        </w:r>
      </w:hyperlink>
      <w:r w:rsidRPr="00E12367">
        <w:rPr>
          <w:rFonts w:asciiTheme="majorHAnsi" w:hAnsiTheme="majorHAnsi" w:cstheme="majorHAnsi"/>
        </w:rPr>
        <w:t xml:space="preserve"> </w:t>
      </w:r>
    </w:p>
    <w:p w14:paraId="6D42F759" w14:textId="77777777" w:rsidR="00E12367" w:rsidRPr="00E12367" w:rsidRDefault="00E12367" w:rsidP="00316301">
      <w:pPr>
        <w:jc w:val="right"/>
      </w:pPr>
    </w:p>
    <w:p w14:paraId="6F2F9AE6" w14:textId="35EC0EB9" w:rsidR="00863A09" w:rsidRPr="00E12367" w:rsidRDefault="00316301">
      <w:pPr>
        <w:rPr>
          <w:noProof/>
        </w:rPr>
      </w:pPr>
      <w:r w:rsidRPr="00E12367">
        <w:rPr>
          <w:noProof/>
        </w:rPr>
        <w:lastRenderedPageBreak/>
        <w:br w:type="page"/>
      </w:r>
    </w:p>
    <w:sdt>
      <w:sdtPr>
        <w:rPr>
          <w:rFonts w:eastAsiaTheme="minorHAnsi"/>
          <w:smallCaps w:val="0"/>
          <w:spacing w:val="0"/>
          <w:kern w:val="2"/>
          <w:sz w:val="22"/>
          <w:szCs w:val="22"/>
          <w14:ligatures w14:val="standardContextual"/>
        </w:rPr>
        <w:id w:val="912897023"/>
        <w:docPartObj>
          <w:docPartGallery w:val="Table of Contents"/>
          <w:docPartUnique/>
        </w:docPartObj>
      </w:sdtPr>
      <w:sdtEndPr>
        <w:rPr>
          <w:rFonts w:eastAsiaTheme="minorEastAsia"/>
          <w:b/>
          <w:bCs/>
          <w:noProof/>
          <w:kern w:val="0"/>
          <w:sz w:val="20"/>
          <w:szCs w:val="20"/>
          <w14:ligatures w14:val="none"/>
        </w:rPr>
      </w:sdtEndPr>
      <w:sdtContent>
        <w:p w14:paraId="4CE81126" w14:textId="77777777" w:rsidR="001C221E" w:rsidRDefault="001C221E" w:rsidP="001C221E">
          <w:pPr>
            <w:pStyle w:val="TOCHeading"/>
          </w:pPr>
          <w:r>
            <w:t>Table of Contents</w:t>
          </w:r>
        </w:p>
        <w:p w14:paraId="013726D0" w14:textId="0C545A1A" w:rsidR="0095452E" w:rsidRDefault="00106DF0">
          <w:pPr>
            <w:pStyle w:val="TOC1"/>
            <w:rPr>
              <w:noProof/>
              <w:kern w:val="2"/>
              <w:sz w:val="24"/>
              <w:szCs w:val="24"/>
              <w14:ligatures w14:val="standardContextual"/>
            </w:rPr>
          </w:pPr>
          <w:r>
            <w:fldChar w:fldCharType="begin"/>
          </w:r>
          <w:r>
            <w:instrText xml:space="preserve"> TOC \o "1-3" \h \z \u </w:instrText>
          </w:r>
          <w:r>
            <w:fldChar w:fldCharType="separate"/>
          </w:r>
          <w:hyperlink w:anchor="_Toc177318564" w:history="1">
            <w:r w:rsidR="0095452E" w:rsidRPr="00686A6F">
              <w:rPr>
                <w:rStyle w:val="Hyperlink"/>
                <w:noProof/>
              </w:rPr>
              <w:t>1.</w:t>
            </w:r>
            <w:r w:rsidR="0095452E">
              <w:rPr>
                <w:noProof/>
                <w:kern w:val="2"/>
                <w:sz w:val="24"/>
                <w:szCs w:val="24"/>
                <w14:ligatures w14:val="standardContextual"/>
              </w:rPr>
              <w:tab/>
            </w:r>
            <w:r w:rsidR="0095452E" w:rsidRPr="00686A6F">
              <w:rPr>
                <w:rStyle w:val="Hyperlink"/>
                <w:noProof/>
              </w:rPr>
              <w:t>Preface</w:t>
            </w:r>
            <w:r w:rsidR="0095452E">
              <w:rPr>
                <w:noProof/>
                <w:webHidden/>
              </w:rPr>
              <w:tab/>
            </w:r>
            <w:r w:rsidR="0095452E">
              <w:rPr>
                <w:noProof/>
                <w:webHidden/>
              </w:rPr>
              <w:fldChar w:fldCharType="begin"/>
            </w:r>
            <w:r w:rsidR="0095452E">
              <w:rPr>
                <w:noProof/>
                <w:webHidden/>
              </w:rPr>
              <w:instrText xml:space="preserve"> PAGEREF _Toc177318564 \h </w:instrText>
            </w:r>
            <w:r w:rsidR="0095452E">
              <w:rPr>
                <w:noProof/>
                <w:webHidden/>
              </w:rPr>
            </w:r>
            <w:r w:rsidR="0095452E">
              <w:rPr>
                <w:noProof/>
                <w:webHidden/>
              </w:rPr>
              <w:fldChar w:fldCharType="separate"/>
            </w:r>
            <w:r w:rsidR="009B35FD">
              <w:rPr>
                <w:noProof/>
                <w:webHidden/>
              </w:rPr>
              <w:t>7</w:t>
            </w:r>
            <w:r w:rsidR="0095452E">
              <w:rPr>
                <w:noProof/>
                <w:webHidden/>
              </w:rPr>
              <w:fldChar w:fldCharType="end"/>
            </w:r>
          </w:hyperlink>
        </w:p>
        <w:p w14:paraId="3BD8A59F" w14:textId="2FC9FE84" w:rsidR="0095452E" w:rsidRDefault="0095452E">
          <w:pPr>
            <w:pStyle w:val="TOC2"/>
            <w:tabs>
              <w:tab w:val="left" w:pos="960"/>
              <w:tab w:val="right" w:pos="6830"/>
            </w:tabs>
            <w:rPr>
              <w:noProof/>
              <w:kern w:val="2"/>
              <w:sz w:val="24"/>
              <w:szCs w:val="24"/>
              <w14:ligatures w14:val="standardContextual"/>
            </w:rPr>
          </w:pPr>
          <w:hyperlink w:anchor="_Toc177318565" w:history="1">
            <w:r w:rsidRPr="00686A6F">
              <w:rPr>
                <w:rStyle w:val="Hyperlink"/>
                <w:noProof/>
              </w:rPr>
              <w:t>1.1.</w:t>
            </w:r>
            <w:r>
              <w:rPr>
                <w:noProof/>
                <w:kern w:val="2"/>
                <w:sz w:val="24"/>
                <w:szCs w:val="24"/>
                <w14:ligatures w14:val="standardContextual"/>
              </w:rPr>
              <w:tab/>
            </w:r>
            <w:r w:rsidRPr="00686A6F">
              <w:rPr>
                <w:rStyle w:val="Hyperlink"/>
                <w:noProof/>
              </w:rPr>
              <w:t>A brief history of scientific computing</w:t>
            </w:r>
            <w:r>
              <w:rPr>
                <w:noProof/>
                <w:webHidden/>
              </w:rPr>
              <w:tab/>
            </w:r>
            <w:r>
              <w:rPr>
                <w:noProof/>
                <w:webHidden/>
              </w:rPr>
              <w:fldChar w:fldCharType="begin"/>
            </w:r>
            <w:r>
              <w:rPr>
                <w:noProof/>
                <w:webHidden/>
              </w:rPr>
              <w:instrText xml:space="preserve"> PAGEREF _Toc177318565 \h </w:instrText>
            </w:r>
            <w:r>
              <w:rPr>
                <w:noProof/>
                <w:webHidden/>
              </w:rPr>
            </w:r>
            <w:r>
              <w:rPr>
                <w:noProof/>
                <w:webHidden/>
              </w:rPr>
              <w:fldChar w:fldCharType="separate"/>
            </w:r>
            <w:r w:rsidR="009B35FD">
              <w:rPr>
                <w:noProof/>
                <w:webHidden/>
              </w:rPr>
              <w:t>7</w:t>
            </w:r>
            <w:r>
              <w:rPr>
                <w:noProof/>
                <w:webHidden/>
              </w:rPr>
              <w:fldChar w:fldCharType="end"/>
            </w:r>
          </w:hyperlink>
        </w:p>
        <w:p w14:paraId="0156971D" w14:textId="7152DEBB" w:rsidR="0095452E" w:rsidRDefault="0095452E">
          <w:pPr>
            <w:pStyle w:val="TOC3"/>
            <w:tabs>
              <w:tab w:val="left" w:pos="1200"/>
              <w:tab w:val="right" w:pos="6830"/>
            </w:tabs>
            <w:rPr>
              <w:noProof/>
              <w:kern w:val="2"/>
              <w:sz w:val="24"/>
              <w:szCs w:val="24"/>
              <w14:ligatures w14:val="standardContextual"/>
            </w:rPr>
          </w:pPr>
          <w:hyperlink w:anchor="_Toc177318566" w:history="1">
            <w:r w:rsidRPr="00686A6F">
              <w:rPr>
                <w:rStyle w:val="Hyperlink"/>
                <w:noProof/>
              </w:rPr>
              <w:t>1.1.1.</w:t>
            </w:r>
            <w:r>
              <w:rPr>
                <w:noProof/>
                <w:kern w:val="2"/>
                <w:sz w:val="24"/>
                <w:szCs w:val="24"/>
                <w14:ligatures w14:val="standardContextual"/>
              </w:rPr>
              <w:tab/>
            </w:r>
            <w:r w:rsidRPr="00686A6F">
              <w:rPr>
                <w:rStyle w:val="Hyperlink"/>
                <w:noProof/>
              </w:rPr>
              <w:t>The roots of numerical analysis</w:t>
            </w:r>
            <w:r>
              <w:rPr>
                <w:noProof/>
                <w:webHidden/>
              </w:rPr>
              <w:tab/>
            </w:r>
            <w:r>
              <w:rPr>
                <w:noProof/>
                <w:webHidden/>
              </w:rPr>
              <w:fldChar w:fldCharType="begin"/>
            </w:r>
            <w:r>
              <w:rPr>
                <w:noProof/>
                <w:webHidden/>
              </w:rPr>
              <w:instrText xml:space="preserve"> PAGEREF _Toc177318566 \h </w:instrText>
            </w:r>
            <w:r>
              <w:rPr>
                <w:noProof/>
                <w:webHidden/>
              </w:rPr>
            </w:r>
            <w:r>
              <w:rPr>
                <w:noProof/>
                <w:webHidden/>
              </w:rPr>
              <w:fldChar w:fldCharType="separate"/>
            </w:r>
            <w:r w:rsidR="009B35FD">
              <w:rPr>
                <w:noProof/>
                <w:webHidden/>
              </w:rPr>
              <w:t>7</w:t>
            </w:r>
            <w:r>
              <w:rPr>
                <w:noProof/>
                <w:webHidden/>
              </w:rPr>
              <w:fldChar w:fldCharType="end"/>
            </w:r>
          </w:hyperlink>
        </w:p>
        <w:p w14:paraId="71EFE403" w14:textId="5A748538" w:rsidR="0095452E" w:rsidRDefault="0095452E">
          <w:pPr>
            <w:pStyle w:val="TOC3"/>
            <w:tabs>
              <w:tab w:val="left" w:pos="1200"/>
              <w:tab w:val="right" w:pos="6830"/>
            </w:tabs>
            <w:rPr>
              <w:noProof/>
              <w:kern w:val="2"/>
              <w:sz w:val="24"/>
              <w:szCs w:val="24"/>
              <w14:ligatures w14:val="standardContextual"/>
            </w:rPr>
          </w:pPr>
          <w:hyperlink w:anchor="_Toc177318567" w:history="1">
            <w:r w:rsidRPr="00686A6F">
              <w:rPr>
                <w:rStyle w:val="Hyperlink"/>
                <w:noProof/>
              </w:rPr>
              <w:t>1.1.2.</w:t>
            </w:r>
            <w:r>
              <w:rPr>
                <w:noProof/>
                <w:kern w:val="2"/>
                <w:sz w:val="24"/>
                <w:szCs w:val="24"/>
                <w14:ligatures w14:val="standardContextual"/>
              </w:rPr>
              <w:tab/>
            </w:r>
            <w:r w:rsidRPr="00686A6F">
              <w:rPr>
                <w:rStyle w:val="Hyperlink"/>
                <w:noProof/>
              </w:rPr>
              <w:t>In a parallel universe</w:t>
            </w:r>
            <w:r>
              <w:rPr>
                <w:noProof/>
                <w:webHidden/>
              </w:rPr>
              <w:tab/>
            </w:r>
            <w:r>
              <w:rPr>
                <w:noProof/>
                <w:webHidden/>
              </w:rPr>
              <w:fldChar w:fldCharType="begin"/>
            </w:r>
            <w:r>
              <w:rPr>
                <w:noProof/>
                <w:webHidden/>
              </w:rPr>
              <w:instrText xml:space="preserve"> PAGEREF _Toc177318567 \h </w:instrText>
            </w:r>
            <w:r>
              <w:rPr>
                <w:noProof/>
                <w:webHidden/>
              </w:rPr>
            </w:r>
            <w:r>
              <w:rPr>
                <w:noProof/>
                <w:webHidden/>
              </w:rPr>
              <w:fldChar w:fldCharType="separate"/>
            </w:r>
            <w:r w:rsidR="009B35FD">
              <w:rPr>
                <w:noProof/>
                <w:webHidden/>
              </w:rPr>
              <w:t>9</w:t>
            </w:r>
            <w:r>
              <w:rPr>
                <w:noProof/>
                <w:webHidden/>
              </w:rPr>
              <w:fldChar w:fldCharType="end"/>
            </w:r>
          </w:hyperlink>
        </w:p>
        <w:p w14:paraId="1B0B34F0" w14:textId="608FE587" w:rsidR="0095452E" w:rsidRDefault="0095452E">
          <w:pPr>
            <w:pStyle w:val="TOC2"/>
            <w:tabs>
              <w:tab w:val="left" w:pos="960"/>
              <w:tab w:val="right" w:pos="6830"/>
            </w:tabs>
            <w:rPr>
              <w:noProof/>
              <w:kern w:val="2"/>
              <w:sz w:val="24"/>
              <w:szCs w:val="24"/>
              <w14:ligatures w14:val="standardContextual"/>
            </w:rPr>
          </w:pPr>
          <w:hyperlink w:anchor="_Toc177318568" w:history="1">
            <w:r w:rsidRPr="00686A6F">
              <w:rPr>
                <w:rStyle w:val="Hyperlink"/>
                <w:noProof/>
              </w:rPr>
              <w:t>1.2.</w:t>
            </w:r>
            <w:r>
              <w:rPr>
                <w:noProof/>
                <w:kern w:val="2"/>
                <w:sz w:val="24"/>
                <w:szCs w:val="24"/>
                <w14:ligatures w14:val="standardContextual"/>
              </w:rPr>
              <w:tab/>
            </w:r>
            <w:r w:rsidRPr="00686A6F">
              <w:rPr>
                <w:rStyle w:val="Hyperlink"/>
                <w:noProof/>
              </w:rPr>
              <w:t>About the author</w:t>
            </w:r>
            <w:r>
              <w:rPr>
                <w:noProof/>
                <w:webHidden/>
              </w:rPr>
              <w:tab/>
            </w:r>
            <w:r>
              <w:rPr>
                <w:noProof/>
                <w:webHidden/>
              </w:rPr>
              <w:fldChar w:fldCharType="begin"/>
            </w:r>
            <w:r>
              <w:rPr>
                <w:noProof/>
                <w:webHidden/>
              </w:rPr>
              <w:instrText xml:space="preserve"> PAGEREF _Toc177318568 \h </w:instrText>
            </w:r>
            <w:r>
              <w:rPr>
                <w:noProof/>
                <w:webHidden/>
              </w:rPr>
            </w:r>
            <w:r>
              <w:rPr>
                <w:noProof/>
                <w:webHidden/>
              </w:rPr>
              <w:fldChar w:fldCharType="separate"/>
            </w:r>
            <w:r w:rsidR="009B35FD">
              <w:rPr>
                <w:noProof/>
                <w:webHidden/>
              </w:rPr>
              <w:t>10</w:t>
            </w:r>
            <w:r>
              <w:rPr>
                <w:noProof/>
                <w:webHidden/>
              </w:rPr>
              <w:fldChar w:fldCharType="end"/>
            </w:r>
          </w:hyperlink>
        </w:p>
        <w:p w14:paraId="17FAA525" w14:textId="4A197F89" w:rsidR="0095452E" w:rsidRDefault="0095452E">
          <w:pPr>
            <w:pStyle w:val="TOC2"/>
            <w:tabs>
              <w:tab w:val="left" w:pos="960"/>
              <w:tab w:val="right" w:pos="6830"/>
            </w:tabs>
            <w:rPr>
              <w:noProof/>
              <w:kern w:val="2"/>
              <w:sz w:val="24"/>
              <w:szCs w:val="24"/>
              <w14:ligatures w14:val="standardContextual"/>
            </w:rPr>
          </w:pPr>
          <w:hyperlink w:anchor="_Toc177318569" w:history="1">
            <w:r w:rsidRPr="00686A6F">
              <w:rPr>
                <w:rStyle w:val="Hyperlink"/>
                <w:noProof/>
              </w:rPr>
              <w:t>1.3.</w:t>
            </w:r>
            <w:r>
              <w:rPr>
                <w:noProof/>
                <w:kern w:val="2"/>
                <w:sz w:val="24"/>
                <w:szCs w:val="24"/>
                <w14:ligatures w14:val="standardContextual"/>
              </w:rPr>
              <w:tab/>
            </w:r>
            <w:r w:rsidRPr="00686A6F">
              <w:rPr>
                <w:rStyle w:val="Hyperlink"/>
                <w:noProof/>
              </w:rPr>
              <w:t>Open-source vs Commercial</w:t>
            </w:r>
            <w:r>
              <w:rPr>
                <w:noProof/>
                <w:webHidden/>
              </w:rPr>
              <w:tab/>
            </w:r>
            <w:r>
              <w:rPr>
                <w:noProof/>
                <w:webHidden/>
              </w:rPr>
              <w:fldChar w:fldCharType="begin"/>
            </w:r>
            <w:r>
              <w:rPr>
                <w:noProof/>
                <w:webHidden/>
              </w:rPr>
              <w:instrText xml:space="preserve"> PAGEREF _Toc177318569 \h </w:instrText>
            </w:r>
            <w:r>
              <w:rPr>
                <w:noProof/>
                <w:webHidden/>
              </w:rPr>
            </w:r>
            <w:r>
              <w:rPr>
                <w:noProof/>
                <w:webHidden/>
              </w:rPr>
              <w:fldChar w:fldCharType="separate"/>
            </w:r>
            <w:r w:rsidR="009B35FD">
              <w:rPr>
                <w:noProof/>
                <w:webHidden/>
              </w:rPr>
              <w:t>11</w:t>
            </w:r>
            <w:r>
              <w:rPr>
                <w:noProof/>
                <w:webHidden/>
              </w:rPr>
              <w:fldChar w:fldCharType="end"/>
            </w:r>
          </w:hyperlink>
        </w:p>
        <w:p w14:paraId="059E3AA3" w14:textId="2EA2AD20" w:rsidR="0095452E" w:rsidRDefault="0095452E">
          <w:pPr>
            <w:pStyle w:val="TOC2"/>
            <w:tabs>
              <w:tab w:val="left" w:pos="960"/>
              <w:tab w:val="right" w:pos="6830"/>
            </w:tabs>
            <w:rPr>
              <w:noProof/>
              <w:kern w:val="2"/>
              <w:sz w:val="24"/>
              <w:szCs w:val="24"/>
              <w14:ligatures w14:val="standardContextual"/>
            </w:rPr>
          </w:pPr>
          <w:hyperlink w:anchor="_Toc177318570" w:history="1">
            <w:r w:rsidRPr="00686A6F">
              <w:rPr>
                <w:rStyle w:val="Hyperlink"/>
                <w:noProof/>
              </w:rPr>
              <w:t>1.4.</w:t>
            </w:r>
            <w:r>
              <w:rPr>
                <w:noProof/>
                <w:kern w:val="2"/>
                <w:sz w:val="24"/>
                <w:szCs w:val="24"/>
                <w14:ligatures w14:val="standardContextual"/>
              </w:rPr>
              <w:tab/>
            </w:r>
            <w:r w:rsidRPr="00686A6F">
              <w:rPr>
                <w:rStyle w:val="Hyperlink"/>
                <w:noProof/>
              </w:rPr>
              <w:t>Who is this book for?</w:t>
            </w:r>
            <w:r>
              <w:rPr>
                <w:noProof/>
                <w:webHidden/>
              </w:rPr>
              <w:tab/>
            </w:r>
            <w:r>
              <w:rPr>
                <w:noProof/>
                <w:webHidden/>
              </w:rPr>
              <w:fldChar w:fldCharType="begin"/>
            </w:r>
            <w:r>
              <w:rPr>
                <w:noProof/>
                <w:webHidden/>
              </w:rPr>
              <w:instrText xml:space="preserve"> PAGEREF _Toc177318570 \h </w:instrText>
            </w:r>
            <w:r>
              <w:rPr>
                <w:noProof/>
                <w:webHidden/>
              </w:rPr>
            </w:r>
            <w:r>
              <w:rPr>
                <w:noProof/>
                <w:webHidden/>
              </w:rPr>
              <w:fldChar w:fldCharType="separate"/>
            </w:r>
            <w:r w:rsidR="009B35FD">
              <w:rPr>
                <w:noProof/>
                <w:webHidden/>
              </w:rPr>
              <w:t>11</w:t>
            </w:r>
            <w:r>
              <w:rPr>
                <w:noProof/>
                <w:webHidden/>
              </w:rPr>
              <w:fldChar w:fldCharType="end"/>
            </w:r>
          </w:hyperlink>
        </w:p>
        <w:p w14:paraId="223C298D" w14:textId="59B4CA2F" w:rsidR="0095452E" w:rsidRDefault="0095452E">
          <w:pPr>
            <w:pStyle w:val="TOC1"/>
            <w:rPr>
              <w:noProof/>
              <w:kern w:val="2"/>
              <w:sz w:val="24"/>
              <w:szCs w:val="24"/>
              <w14:ligatures w14:val="standardContextual"/>
            </w:rPr>
          </w:pPr>
          <w:hyperlink w:anchor="_Toc177318571" w:history="1">
            <w:r w:rsidRPr="00686A6F">
              <w:rPr>
                <w:rStyle w:val="Hyperlink"/>
                <w:noProof/>
              </w:rPr>
              <w:t>2.</w:t>
            </w:r>
            <w:r>
              <w:rPr>
                <w:noProof/>
                <w:kern w:val="2"/>
                <w:sz w:val="24"/>
                <w:szCs w:val="24"/>
                <w14:ligatures w14:val="standardContextual"/>
              </w:rPr>
              <w:tab/>
            </w:r>
            <w:r w:rsidRPr="00686A6F">
              <w:rPr>
                <w:rStyle w:val="Hyperlink"/>
                <w:noProof/>
              </w:rPr>
              <w:t>End-to-end project with MATLAB &amp; Python</w:t>
            </w:r>
            <w:r>
              <w:rPr>
                <w:noProof/>
                <w:webHidden/>
              </w:rPr>
              <w:tab/>
            </w:r>
            <w:r>
              <w:rPr>
                <w:noProof/>
                <w:webHidden/>
              </w:rPr>
              <w:fldChar w:fldCharType="begin"/>
            </w:r>
            <w:r>
              <w:rPr>
                <w:noProof/>
                <w:webHidden/>
              </w:rPr>
              <w:instrText xml:space="preserve"> PAGEREF _Toc177318571 \h </w:instrText>
            </w:r>
            <w:r>
              <w:rPr>
                <w:noProof/>
                <w:webHidden/>
              </w:rPr>
            </w:r>
            <w:r>
              <w:rPr>
                <w:noProof/>
                <w:webHidden/>
              </w:rPr>
              <w:fldChar w:fldCharType="separate"/>
            </w:r>
            <w:r w:rsidR="009B35FD">
              <w:rPr>
                <w:noProof/>
                <w:webHidden/>
              </w:rPr>
              <w:t>13</w:t>
            </w:r>
            <w:r>
              <w:rPr>
                <w:noProof/>
                <w:webHidden/>
              </w:rPr>
              <w:fldChar w:fldCharType="end"/>
            </w:r>
          </w:hyperlink>
        </w:p>
        <w:p w14:paraId="7912D1BF" w14:textId="078C4030" w:rsidR="0095452E" w:rsidRDefault="0095452E">
          <w:pPr>
            <w:pStyle w:val="TOC2"/>
            <w:tabs>
              <w:tab w:val="left" w:pos="960"/>
              <w:tab w:val="right" w:pos="6830"/>
            </w:tabs>
            <w:rPr>
              <w:noProof/>
              <w:kern w:val="2"/>
              <w:sz w:val="24"/>
              <w:szCs w:val="24"/>
              <w14:ligatures w14:val="standardContextual"/>
            </w:rPr>
          </w:pPr>
          <w:hyperlink w:anchor="_Toc177318572" w:history="1">
            <w:r w:rsidRPr="00686A6F">
              <w:rPr>
                <w:rStyle w:val="Hyperlink"/>
                <w:noProof/>
              </w:rPr>
              <w:t>2.1.</w:t>
            </w:r>
            <w:r>
              <w:rPr>
                <w:noProof/>
                <w:kern w:val="2"/>
                <w:sz w:val="24"/>
                <w:szCs w:val="24"/>
                <w14:ligatures w14:val="standardContextual"/>
              </w:rPr>
              <w:tab/>
            </w:r>
            <w:r w:rsidRPr="00686A6F">
              <w:rPr>
                <w:rStyle w:val="Hyperlink"/>
                <w:noProof/>
              </w:rPr>
              <w:t>Call Python from MATLAB</w:t>
            </w:r>
            <w:r>
              <w:rPr>
                <w:noProof/>
                <w:webHidden/>
              </w:rPr>
              <w:tab/>
            </w:r>
            <w:r>
              <w:rPr>
                <w:noProof/>
                <w:webHidden/>
              </w:rPr>
              <w:fldChar w:fldCharType="begin"/>
            </w:r>
            <w:r>
              <w:rPr>
                <w:noProof/>
                <w:webHidden/>
              </w:rPr>
              <w:instrText xml:space="preserve"> PAGEREF _Toc177318572 \h </w:instrText>
            </w:r>
            <w:r>
              <w:rPr>
                <w:noProof/>
                <w:webHidden/>
              </w:rPr>
            </w:r>
            <w:r>
              <w:rPr>
                <w:noProof/>
                <w:webHidden/>
              </w:rPr>
              <w:fldChar w:fldCharType="separate"/>
            </w:r>
            <w:r w:rsidR="009B35FD">
              <w:rPr>
                <w:noProof/>
                <w:webHidden/>
              </w:rPr>
              <w:t>15</w:t>
            </w:r>
            <w:r>
              <w:rPr>
                <w:noProof/>
                <w:webHidden/>
              </w:rPr>
              <w:fldChar w:fldCharType="end"/>
            </w:r>
          </w:hyperlink>
        </w:p>
        <w:p w14:paraId="6205902F" w14:textId="1BEDEA36" w:rsidR="0095452E" w:rsidRDefault="0095452E">
          <w:pPr>
            <w:pStyle w:val="TOC3"/>
            <w:tabs>
              <w:tab w:val="left" w:pos="1200"/>
              <w:tab w:val="right" w:pos="6830"/>
            </w:tabs>
            <w:rPr>
              <w:noProof/>
              <w:kern w:val="2"/>
              <w:sz w:val="24"/>
              <w:szCs w:val="24"/>
              <w14:ligatures w14:val="standardContextual"/>
            </w:rPr>
          </w:pPr>
          <w:hyperlink w:anchor="_Toc177318573" w:history="1">
            <w:r w:rsidRPr="00686A6F">
              <w:rPr>
                <w:rStyle w:val="Hyperlink"/>
                <w:noProof/>
              </w:rPr>
              <w:t>2.1.1.</w:t>
            </w:r>
            <w:r>
              <w:rPr>
                <w:noProof/>
                <w:kern w:val="2"/>
                <w:sz w:val="24"/>
                <w:szCs w:val="24"/>
                <w14:ligatures w14:val="standardContextual"/>
              </w:rPr>
              <w:tab/>
            </w:r>
            <w:r w:rsidRPr="00686A6F">
              <w:rPr>
                <w:rStyle w:val="Hyperlink"/>
                <w:noProof/>
              </w:rPr>
              <w:t>Check the Python installation</w:t>
            </w:r>
            <w:r>
              <w:rPr>
                <w:noProof/>
                <w:webHidden/>
              </w:rPr>
              <w:tab/>
            </w:r>
            <w:r>
              <w:rPr>
                <w:noProof/>
                <w:webHidden/>
              </w:rPr>
              <w:fldChar w:fldCharType="begin"/>
            </w:r>
            <w:r>
              <w:rPr>
                <w:noProof/>
                <w:webHidden/>
              </w:rPr>
              <w:instrText xml:space="preserve"> PAGEREF _Toc177318573 \h </w:instrText>
            </w:r>
            <w:r>
              <w:rPr>
                <w:noProof/>
                <w:webHidden/>
              </w:rPr>
            </w:r>
            <w:r>
              <w:rPr>
                <w:noProof/>
                <w:webHidden/>
              </w:rPr>
              <w:fldChar w:fldCharType="separate"/>
            </w:r>
            <w:r w:rsidR="009B35FD">
              <w:rPr>
                <w:noProof/>
                <w:webHidden/>
              </w:rPr>
              <w:t>15</w:t>
            </w:r>
            <w:r>
              <w:rPr>
                <w:noProof/>
                <w:webHidden/>
              </w:rPr>
              <w:fldChar w:fldCharType="end"/>
            </w:r>
          </w:hyperlink>
        </w:p>
        <w:p w14:paraId="0A794866" w14:textId="3282758E" w:rsidR="0095452E" w:rsidRDefault="0095452E">
          <w:pPr>
            <w:pStyle w:val="TOC3"/>
            <w:tabs>
              <w:tab w:val="left" w:pos="1200"/>
              <w:tab w:val="right" w:pos="6830"/>
            </w:tabs>
            <w:rPr>
              <w:noProof/>
              <w:kern w:val="2"/>
              <w:sz w:val="24"/>
              <w:szCs w:val="24"/>
              <w14:ligatures w14:val="standardContextual"/>
            </w:rPr>
          </w:pPr>
          <w:hyperlink w:anchor="_Toc177318574" w:history="1">
            <w:r w:rsidRPr="00686A6F">
              <w:rPr>
                <w:rStyle w:val="Hyperlink"/>
                <w:noProof/>
              </w:rPr>
              <w:t>2.1.2.</w:t>
            </w:r>
            <w:r>
              <w:rPr>
                <w:noProof/>
                <w:kern w:val="2"/>
                <w:sz w:val="24"/>
                <w:szCs w:val="24"/>
                <w14:ligatures w14:val="standardContextual"/>
              </w:rPr>
              <w:tab/>
            </w:r>
            <w:r w:rsidRPr="00686A6F">
              <w:rPr>
                <w:rStyle w:val="Hyperlink"/>
                <w:noProof/>
              </w:rPr>
              <w:t>Call Python user-defined functions from MATLAB</w:t>
            </w:r>
            <w:r>
              <w:rPr>
                <w:noProof/>
                <w:webHidden/>
              </w:rPr>
              <w:tab/>
            </w:r>
            <w:r>
              <w:rPr>
                <w:noProof/>
                <w:webHidden/>
              </w:rPr>
              <w:fldChar w:fldCharType="begin"/>
            </w:r>
            <w:r>
              <w:rPr>
                <w:noProof/>
                <w:webHidden/>
              </w:rPr>
              <w:instrText xml:space="preserve"> PAGEREF _Toc177318574 \h </w:instrText>
            </w:r>
            <w:r>
              <w:rPr>
                <w:noProof/>
                <w:webHidden/>
              </w:rPr>
            </w:r>
            <w:r>
              <w:rPr>
                <w:noProof/>
                <w:webHidden/>
              </w:rPr>
              <w:fldChar w:fldCharType="separate"/>
            </w:r>
            <w:r w:rsidR="009B35FD">
              <w:rPr>
                <w:noProof/>
                <w:webHidden/>
              </w:rPr>
              <w:t>15</w:t>
            </w:r>
            <w:r>
              <w:rPr>
                <w:noProof/>
                <w:webHidden/>
              </w:rPr>
              <w:fldChar w:fldCharType="end"/>
            </w:r>
          </w:hyperlink>
        </w:p>
        <w:p w14:paraId="69DB250D" w14:textId="484F82C4" w:rsidR="0095452E" w:rsidRDefault="0095452E">
          <w:pPr>
            <w:pStyle w:val="TOC3"/>
            <w:tabs>
              <w:tab w:val="left" w:pos="1200"/>
              <w:tab w:val="right" w:pos="6830"/>
            </w:tabs>
            <w:rPr>
              <w:noProof/>
              <w:kern w:val="2"/>
              <w:sz w:val="24"/>
              <w:szCs w:val="24"/>
              <w14:ligatures w14:val="standardContextual"/>
            </w:rPr>
          </w:pPr>
          <w:hyperlink w:anchor="_Toc177318575" w:history="1">
            <w:r w:rsidRPr="00686A6F">
              <w:rPr>
                <w:rStyle w:val="Hyperlink"/>
                <w:noProof/>
              </w:rPr>
              <w:t>2.1.3.</w:t>
            </w:r>
            <w:r>
              <w:rPr>
                <w:noProof/>
                <w:kern w:val="2"/>
                <w:sz w:val="24"/>
                <w:szCs w:val="24"/>
                <w14:ligatures w14:val="standardContextual"/>
              </w:rPr>
              <w:tab/>
            </w:r>
            <w:r w:rsidRPr="00686A6F">
              <w:rPr>
                <w:rStyle w:val="Hyperlink"/>
                <w:noProof/>
              </w:rPr>
              <w:t>Convert Python data to MATLAB data</w:t>
            </w:r>
            <w:r>
              <w:rPr>
                <w:noProof/>
                <w:webHidden/>
              </w:rPr>
              <w:tab/>
            </w:r>
            <w:r>
              <w:rPr>
                <w:noProof/>
                <w:webHidden/>
              </w:rPr>
              <w:fldChar w:fldCharType="begin"/>
            </w:r>
            <w:r>
              <w:rPr>
                <w:noProof/>
                <w:webHidden/>
              </w:rPr>
              <w:instrText xml:space="preserve"> PAGEREF _Toc177318575 \h </w:instrText>
            </w:r>
            <w:r>
              <w:rPr>
                <w:noProof/>
                <w:webHidden/>
              </w:rPr>
            </w:r>
            <w:r>
              <w:rPr>
                <w:noProof/>
                <w:webHidden/>
              </w:rPr>
              <w:fldChar w:fldCharType="separate"/>
            </w:r>
            <w:r w:rsidR="009B35FD">
              <w:rPr>
                <w:noProof/>
                <w:webHidden/>
              </w:rPr>
              <w:t>16</w:t>
            </w:r>
            <w:r>
              <w:rPr>
                <w:noProof/>
                <w:webHidden/>
              </w:rPr>
              <w:fldChar w:fldCharType="end"/>
            </w:r>
          </w:hyperlink>
        </w:p>
        <w:p w14:paraId="1729662D" w14:textId="342B6B37" w:rsidR="0095452E" w:rsidRDefault="0095452E">
          <w:pPr>
            <w:pStyle w:val="TOC3"/>
            <w:tabs>
              <w:tab w:val="left" w:pos="1200"/>
              <w:tab w:val="right" w:pos="6830"/>
            </w:tabs>
            <w:rPr>
              <w:noProof/>
              <w:kern w:val="2"/>
              <w:sz w:val="24"/>
              <w:szCs w:val="24"/>
              <w14:ligatures w14:val="standardContextual"/>
            </w:rPr>
          </w:pPr>
          <w:hyperlink w:anchor="_Toc177318576" w:history="1">
            <w:r w:rsidRPr="00686A6F">
              <w:rPr>
                <w:rStyle w:val="Hyperlink"/>
                <w:noProof/>
              </w:rPr>
              <w:t>2.1.4.</w:t>
            </w:r>
            <w:r>
              <w:rPr>
                <w:noProof/>
                <w:kern w:val="2"/>
                <w:sz w:val="24"/>
                <w:szCs w:val="24"/>
                <w14:ligatures w14:val="standardContextual"/>
              </w:rPr>
              <w:tab/>
            </w:r>
            <w:r w:rsidRPr="00686A6F">
              <w:rPr>
                <w:rStyle w:val="Hyperlink"/>
                <w:noProof/>
              </w:rPr>
              <w:t>Convert Python lists to MATLAB matrices</w:t>
            </w:r>
            <w:r>
              <w:rPr>
                <w:noProof/>
                <w:webHidden/>
              </w:rPr>
              <w:tab/>
            </w:r>
            <w:r>
              <w:rPr>
                <w:noProof/>
                <w:webHidden/>
              </w:rPr>
              <w:fldChar w:fldCharType="begin"/>
            </w:r>
            <w:r>
              <w:rPr>
                <w:noProof/>
                <w:webHidden/>
              </w:rPr>
              <w:instrText xml:space="preserve"> PAGEREF _Toc177318576 \h </w:instrText>
            </w:r>
            <w:r>
              <w:rPr>
                <w:noProof/>
                <w:webHidden/>
              </w:rPr>
            </w:r>
            <w:r>
              <w:rPr>
                <w:noProof/>
                <w:webHidden/>
              </w:rPr>
              <w:fldChar w:fldCharType="separate"/>
            </w:r>
            <w:r w:rsidR="009B35FD">
              <w:rPr>
                <w:noProof/>
                <w:webHidden/>
              </w:rPr>
              <w:t>17</w:t>
            </w:r>
            <w:r>
              <w:rPr>
                <w:noProof/>
                <w:webHidden/>
              </w:rPr>
              <w:fldChar w:fldCharType="end"/>
            </w:r>
          </w:hyperlink>
        </w:p>
        <w:p w14:paraId="2A4188E4" w14:textId="68EEAF25" w:rsidR="0095452E" w:rsidRDefault="0095452E">
          <w:pPr>
            <w:pStyle w:val="TOC3"/>
            <w:tabs>
              <w:tab w:val="left" w:pos="1200"/>
              <w:tab w:val="right" w:pos="6830"/>
            </w:tabs>
            <w:rPr>
              <w:noProof/>
              <w:kern w:val="2"/>
              <w:sz w:val="24"/>
              <w:szCs w:val="24"/>
              <w14:ligatures w14:val="standardContextual"/>
            </w:rPr>
          </w:pPr>
          <w:hyperlink w:anchor="_Toc177318577" w:history="1">
            <w:r w:rsidRPr="00686A6F">
              <w:rPr>
                <w:rStyle w:val="Hyperlink"/>
                <w:noProof/>
              </w:rPr>
              <w:t>2.1.5.</w:t>
            </w:r>
            <w:r>
              <w:rPr>
                <w:noProof/>
                <w:kern w:val="2"/>
                <w:sz w:val="24"/>
                <w:szCs w:val="24"/>
                <w14:ligatures w14:val="standardContextual"/>
              </w:rPr>
              <w:tab/>
            </w:r>
            <w:r w:rsidRPr="00686A6F">
              <w:rPr>
                <w:rStyle w:val="Hyperlink"/>
                <w:noProof/>
              </w:rPr>
              <w:t>Explore graphically the Python data imported in MATLAB</w:t>
            </w:r>
            <w:r>
              <w:rPr>
                <w:noProof/>
                <w:webHidden/>
              </w:rPr>
              <w:tab/>
            </w:r>
            <w:r>
              <w:rPr>
                <w:noProof/>
                <w:webHidden/>
              </w:rPr>
              <w:fldChar w:fldCharType="begin"/>
            </w:r>
            <w:r>
              <w:rPr>
                <w:noProof/>
                <w:webHidden/>
              </w:rPr>
              <w:instrText xml:space="preserve"> PAGEREF _Toc177318577 \h </w:instrText>
            </w:r>
            <w:r>
              <w:rPr>
                <w:noProof/>
                <w:webHidden/>
              </w:rPr>
            </w:r>
            <w:r>
              <w:rPr>
                <w:noProof/>
                <w:webHidden/>
              </w:rPr>
              <w:fldChar w:fldCharType="separate"/>
            </w:r>
            <w:r w:rsidR="009B35FD">
              <w:rPr>
                <w:noProof/>
                <w:webHidden/>
              </w:rPr>
              <w:t>18</w:t>
            </w:r>
            <w:r>
              <w:rPr>
                <w:noProof/>
                <w:webHidden/>
              </w:rPr>
              <w:fldChar w:fldCharType="end"/>
            </w:r>
          </w:hyperlink>
        </w:p>
        <w:p w14:paraId="2F2D63AD" w14:textId="5A753BBA" w:rsidR="0095452E" w:rsidRDefault="0095452E">
          <w:pPr>
            <w:pStyle w:val="TOC3"/>
            <w:tabs>
              <w:tab w:val="left" w:pos="1200"/>
              <w:tab w:val="right" w:pos="6830"/>
            </w:tabs>
            <w:rPr>
              <w:noProof/>
              <w:kern w:val="2"/>
              <w:sz w:val="24"/>
              <w:szCs w:val="24"/>
              <w14:ligatures w14:val="standardContextual"/>
            </w:rPr>
          </w:pPr>
          <w:hyperlink w:anchor="_Toc177318578" w:history="1">
            <w:r w:rsidRPr="00686A6F">
              <w:rPr>
                <w:rStyle w:val="Hyperlink"/>
                <w:noProof/>
              </w:rPr>
              <w:t>2.1.6.</w:t>
            </w:r>
            <w:r>
              <w:rPr>
                <w:noProof/>
                <w:kern w:val="2"/>
                <w:sz w:val="24"/>
                <w:szCs w:val="24"/>
                <w14:ligatures w14:val="standardContextual"/>
              </w:rPr>
              <w:tab/>
            </w:r>
            <w:r w:rsidRPr="00686A6F">
              <w:rPr>
                <w:rStyle w:val="Hyperlink"/>
                <w:noProof/>
              </w:rPr>
              <w:t>Call a Machine Learning model in MATLAB</w:t>
            </w:r>
            <w:r>
              <w:rPr>
                <w:noProof/>
                <w:webHidden/>
              </w:rPr>
              <w:tab/>
            </w:r>
            <w:r>
              <w:rPr>
                <w:noProof/>
                <w:webHidden/>
              </w:rPr>
              <w:fldChar w:fldCharType="begin"/>
            </w:r>
            <w:r>
              <w:rPr>
                <w:noProof/>
                <w:webHidden/>
              </w:rPr>
              <w:instrText xml:space="preserve"> PAGEREF _Toc177318578 \h </w:instrText>
            </w:r>
            <w:r>
              <w:rPr>
                <w:noProof/>
                <w:webHidden/>
              </w:rPr>
            </w:r>
            <w:r>
              <w:rPr>
                <w:noProof/>
                <w:webHidden/>
              </w:rPr>
              <w:fldChar w:fldCharType="separate"/>
            </w:r>
            <w:r w:rsidR="009B35FD">
              <w:rPr>
                <w:noProof/>
                <w:webHidden/>
              </w:rPr>
              <w:t>19</w:t>
            </w:r>
            <w:r>
              <w:rPr>
                <w:noProof/>
                <w:webHidden/>
              </w:rPr>
              <w:fldChar w:fldCharType="end"/>
            </w:r>
          </w:hyperlink>
        </w:p>
        <w:p w14:paraId="7B55BD4F" w14:textId="1D56C60B" w:rsidR="0095452E" w:rsidRDefault="0095452E">
          <w:pPr>
            <w:pStyle w:val="TOC2"/>
            <w:tabs>
              <w:tab w:val="left" w:pos="960"/>
              <w:tab w:val="right" w:pos="6830"/>
            </w:tabs>
            <w:rPr>
              <w:noProof/>
              <w:kern w:val="2"/>
              <w:sz w:val="24"/>
              <w:szCs w:val="24"/>
              <w14:ligatures w14:val="standardContextual"/>
            </w:rPr>
          </w:pPr>
          <w:hyperlink w:anchor="_Toc177318579" w:history="1">
            <w:r w:rsidRPr="00686A6F">
              <w:rPr>
                <w:rStyle w:val="Hyperlink"/>
                <w:noProof/>
              </w:rPr>
              <w:t>2.2.</w:t>
            </w:r>
            <w:r>
              <w:rPr>
                <w:noProof/>
                <w:kern w:val="2"/>
                <w:sz w:val="24"/>
                <w:szCs w:val="24"/>
                <w14:ligatures w14:val="standardContextual"/>
              </w:rPr>
              <w:tab/>
            </w:r>
            <w:r w:rsidRPr="00686A6F">
              <w:rPr>
                <w:rStyle w:val="Hyperlink"/>
                <w:noProof/>
              </w:rPr>
              <w:t>Call MATLAB from Python</w:t>
            </w:r>
            <w:r>
              <w:rPr>
                <w:noProof/>
                <w:webHidden/>
              </w:rPr>
              <w:tab/>
            </w:r>
            <w:r>
              <w:rPr>
                <w:noProof/>
                <w:webHidden/>
              </w:rPr>
              <w:fldChar w:fldCharType="begin"/>
            </w:r>
            <w:r>
              <w:rPr>
                <w:noProof/>
                <w:webHidden/>
              </w:rPr>
              <w:instrText xml:space="preserve"> PAGEREF _Toc177318579 \h </w:instrText>
            </w:r>
            <w:r>
              <w:rPr>
                <w:noProof/>
                <w:webHidden/>
              </w:rPr>
            </w:r>
            <w:r>
              <w:rPr>
                <w:noProof/>
                <w:webHidden/>
              </w:rPr>
              <w:fldChar w:fldCharType="separate"/>
            </w:r>
            <w:r w:rsidR="009B35FD">
              <w:rPr>
                <w:noProof/>
                <w:webHidden/>
              </w:rPr>
              <w:t>20</w:t>
            </w:r>
            <w:r>
              <w:rPr>
                <w:noProof/>
                <w:webHidden/>
              </w:rPr>
              <w:fldChar w:fldCharType="end"/>
            </w:r>
          </w:hyperlink>
        </w:p>
        <w:p w14:paraId="234C7B42" w14:textId="632E4663" w:rsidR="0095452E" w:rsidRDefault="0095452E">
          <w:pPr>
            <w:pStyle w:val="TOC2"/>
            <w:tabs>
              <w:tab w:val="left" w:pos="960"/>
              <w:tab w:val="right" w:pos="6830"/>
            </w:tabs>
            <w:rPr>
              <w:noProof/>
              <w:kern w:val="2"/>
              <w:sz w:val="24"/>
              <w:szCs w:val="24"/>
              <w14:ligatures w14:val="standardContextual"/>
            </w:rPr>
          </w:pPr>
          <w:hyperlink w:anchor="_Toc177318580" w:history="1">
            <w:r w:rsidRPr="00686A6F">
              <w:rPr>
                <w:rStyle w:val="Hyperlink"/>
                <w:noProof/>
              </w:rPr>
              <w:t>2.3.</w:t>
            </w:r>
            <w:r>
              <w:rPr>
                <w:noProof/>
                <w:kern w:val="2"/>
                <w:sz w:val="24"/>
                <w:szCs w:val="24"/>
                <w14:ligatures w14:val="standardContextual"/>
              </w:rPr>
              <w:tab/>
            </w:r>
            <w:r w:rsidRPr="00686A6F">
              <w:rPr>
                <w:rStyle w:val="Hyperlink"/>
                <w:noProof/>
              </w:rPr>
              <w:t>Generate a Python package from a set of MATLAB functions</w:t>
            </w:r>
            <w:r>
              <w:rPr>
                <w:noProof/>
                <w:webHidden/>
              </w:rPr>
              <w:tab/>
            </w:r>
            <w:r>
              <w:rPr>
                <w:noProof/>
                <w:webHidden/>
              </w:rPr>
              <w:fldChar w:fldCharType="begin"/>
            </w:r>
            <w:r>
              <w:rPr>
                <w:noProof/>
                <w:webHidden/>
              </w:rPr>
              <w:instrText xml:space="preserve"> PAGEREF _Toc177318580 \h </w:instrText>
            </w:r>
            <w:r>
              <w:rPr>
                <w:noProof/>
                <w:webHidden/>
              </w:rPr>
            </w:r>
            <w:r>
              <w:rPr>
                <w:noProof/>
                <w:webHidden/>
              </w:rPr>
              <w:fldChar w:fldCharType="separate"/>
            </w:r>
            <w:r w:rsidR="009B35FD">
              <w:rPr>
                <w:noProof/>
                <w:webHidden/>
              </w:rPr>
              <w:t>21</w:t>
            </w:r>
            <w:r>
              <w:rPr>
                <w:noProof/>
                <w:webHidden/>
              </w:rPr>
              <w:fldChar w:fldCharType="end"/>
            </w:r>
          </w:hyperlink>
        </w:p>
        <w:p w14:paraId="48215AAF" w14:textId="55B55CCC" w:rsidR="0095452E" w:rsidRDefault="0095452E">
          <w:pPr>
            <w:pStyle w:val="TOC1"/>
            <w:rPr>
              <w:noProof/>
              <w:kern w:val="2"/>
              <w:sz w:val="24"/>
              <w:szCs w:val="24"/>
              <w14:ligatures w14:val="standardContextual"/>
            </w:rPr>
          </w:pPr>
          <w:hyperlink w:anchor="_Toc177318581" w:history="1">
            <w:r w:rsidRPr="00686A6F">
              <w:rPr>
                <w:rStyle w:val="Hyperlink"/>
                <w:noProof/>
              </w:rPr>
              <w:t>3.</w:t>
            </w:r>
            <w:r>
              <w:rPr>
                <w:noProof/>
                <w:kern w:val="2"/>
                <w:sz w:val="24"/>
                <w:szCs w:val="24"/>
                <w14:ligatures w14:val="standardContextual"/>
              </w:rPr>
              <w:tab/>
            </w:r>
            <w:r w:rsidRPr="00686A6F">
              <w:rPr>
                <w:rStyle w:val="Hyperlink"/>
                <w:noProof/>
              </w:rPr>
              <w:t>Set-up MATLAB and Python</w:t>
            </w:r>
            <w:r>
              <w:rPr>
                <w:noProof/>
                <w:webHidden/>
              </w:rPr>
              <w:tab/>
            </w:r>
            <w:r>
              <w:rPr>
                <w:noProof/>
                <w:webHidden/>
              </w:rPr>
              <w:fldChar w:fldCharType="begin"/>
            </w:r>
            <w:r>
              <w:rPr>
                <w:noProof/>
                <w:webHidden/>
              </w:rPr>
              <w:instrText xml:space="preserve"> PAGEREF _Toc177318581 \h </w:instrText>
            </w:r>
            <w:r>
              <w:rPr>
                <w:noProof/>
                <w:webHidden/>
              </w:rPr>
            </w:r>
            <w:r>
              <w:rPr>
                <w:noProof/>
                <w:webHidden/>
              </w:rPr>
              <w:fldChar w:fldCharType="separate"/>
            </w:r>
            <w:r w:rsidR="009B35FD">
              <w:rPr>
                <w:noProof/>
                <w:webHidden/>
              </w:rPr>
              <w:t>25</w:t>
            </w:r>
            <w:r>
              <w:rPr>
                <w:noProof/>
                <w:webHidden/>
              </w:rPr>
              <w:fldChar w:fldCharType="end"/>
            </w:r>
          </w:hyperlink>
        </w:p>
        <w:p w14:paraId="42A0BEE5" w14:textId="40F9591A" w:rsidR="0095452E" w:rsidRDefault="0095452E">
          <w:pPr>
            <w:pStyle w:val="TOC2"/>
            <w:tabs>
              <w:tab w:val="left" w:pos="960"/>
              <w:tab w:val="right" w:pos="6830"/>
            </w:tabs>
            <w:rPr>
              <w:noProof/>
              <w:kern w:val="2"/>
              <w:sz w:val="24"/>
              <w:szCs w:val="24"/>
              <w14:ligatures w14:val="standardContextual"/>
            </w:rPr>
          </w:pPr>
          <w:hyperlink w:anchor="_Toc177318582" w:history="1">
            <w:r w:rsidRPr="00686A6F">
              <w:rPr>
                <w:rStyle w:val="Hyperlink"/>
                <w:noProof/>
              </w:rPr>
              <w:t>3.1.</w:t>
            </w:r>
            <w:r>
              <w:rPr>
                <w:noProof/>
                <w:kern w:val="2"/>
                <w:sz w:val="24"/>
                <w:szCs w:val="24"/>
                <w14:ligatures w14:val="standardContextual"/>
              </w:rPr>
              <w:tab/>
            </w:r>
            <w:r w:rsidRPr="00686A6F">
              <w:rPr>
                <w:rStyle w:val="Hyperlink"/>
                <w:noProof/>
              </w:rPr>
              <w:t>Install Python</w:t>
            </w:r>
            <w:r>
              <w:rPr>
                <w:noProof/>
                <w:webHidden/>
              </w:rPr>
              <w:tab/>
            </w:r>
            <w:r>
              <w:rPr>
                <w:noProof/>
                <w:webHidden/>
              </w:rPr>
              <w:fldChar w:fldCharType="begin"/>
            </w:r>
            <w:r>
              <w:rPr>
                <w:noProof/>
                <w:webHidden/>
              </w:rPr>
              <w:instrText xml:space="preserve"> PAGEREF _Toc177318582 \h </w:instrText>
            </w:r>
            <w:r>
              <w:rPr>
                <w:noProof/>
                <w:webHidden/>
              </w:rPr>
            </w:r>
            <w:r>
              <w:rPr>
                <w:noProof/>
                <w:webHidden/>
              </w:rPr>
              <w:fldChar w:fldCharType="separate"/>
            </w:r>
            <w:r w:rsidR="009B35FD">
              <w:rPr>
                <w:noProof/>
                <w:webHidden/>
              </w:rPr>
              <w:t>25</w:t>
            </w:r>
            <w:r>
              <w:rPr>
                <w:noProof/>
                <w:webHidden/>
              </w:rPr>
              <w:fldChar w:fldCharType="end"/>
            </w:r>
          </w:hyperlink>
        </w:p>
        <w:p w14:paraId="2BC8306F" w14:textId="6E452337" w:rsidR="0095452E" w:rsidRDefault="0095452E">
          <w:pPr>
            <w:pStyle w:val="TOC3"/>
            <w:tabs>
              <w:tab w:val="left" w:pos="1200"/>
              <w:tab w:val="right" w:pos="6830"/>
            </w:tabs>
            <w:rPr>
              <w:noProof/>
              <w:kern w:val="2"/>
              <w:sz w:val="24"/>
              <w:szCs w:val="24"/>
              <w14:ligatures w14:val="standardContextual"/>
            </w:rPr>
          </w:pPr>
          <w:hyperlink w:anchor="_Toc177318583" w:history="1">
            <w:r w:rsidRPr="00686A6F">
              <w:rPr>
                <w:rStyle w:val="Hyperlink"/>
                <w:noProof/>
              </w:rPr>
              <w:t>3.1.1.</w:t>
            </w:r>
            <w:r>
              <w:rPr>
                <w:noProof/>
                <w:kern w:val="2"/>
                <w:sz w:val="24"/>
                <w:szCs w:val="24"/>
                <w14:ligatures w14:val="standardContextual"/>
              </w:rPr>
              <w:tab/>
            </w:r>
            <w:r w:rsidRPr="00686A6F">
              <w:rPr>
                <w:rStyle w:val="Hyperlink"/>
                <w:noProof/>
              </w:rPr>
              <w:t>Install Python on Windows</w:t>
            </w:r>
            <w:r>
              <w:rPr>
                <w:noProof/>
                <w:webHidden/>
              </w:rPr>
              <w:tab/>
            </w:r>
            <w:r>
              <w:rPr>
                <w:noProof/>
                <w:webHidden/>
              </w:rPr>
              <w:fldChar w:fldCharType="begin"/>
            </w:r>
            <w:r>
              <w:rPr>
                <w:noProof/>
                <w:webHidden/>
              </w:rPr>
              <w:instrText xml:space="preserve"> PAGEREF _Toc177318583 \h </w:instrText>
            </w:r>
            <w:r>
              <w:rPr>
                <w:noProof/>
                <w:webHidden/>
              </w:rPr>
            </w:r>
            <w:r>
              <w:rPr>
                <w:noProof/>
                <w:webHidden/>
              </w:rPr>
              <w:fldChar w:fldCharType="separate"/>
            </w:r>
            <w:r w:rsidR="009B35FD">
              <w:rPr>
                <w:noProof/>
                <w:webHidden/>
              </w:rPr>
              <w:t>25</w:t>
            </w:r>
            <w:r>
              <w:rPr>
                <w:noProof/>
                <w:webHidden/>
              </w:rPr>
              <w:fldChar w:fldCharType="end"/>
            </w:r>
          </w:hyperlink>
        </w:p>
        <w:p w14:paraId="39F6D29D" w14:textId="5258DDB0" w:rsidR="0095452E" w:rsidRDefault="0095452E">
          <w:pPr>
            <w:pStyle w:val="TOC2"/>
            <w:tabs>
              <w:tab w:val="left" w:pos="960"/>
              <w:tab w:val="right" w:pos="6830"/>
            </w:tabs>
            <w:rPr>
              <w:noProof/>
              <w:kern w:val="2"/>
              <w:sz w:val="24"/>
              <w:szCs w:val="24"/>
              <w14:ligatures w14:val="standardContextual"/>
            </w:rPr>
          </w:pPr>
          <w:hyperlink w:anchor="_Toc177318584" w:history="1">
            <w:r w:rsidRPr="00686A6F">
              <w:rPr>
                <w:rStyle w:val="Hyperlink"/>
                <w:noProof/>
              </w:rPr>
              <w:t>3.2.</w:t>
            </w:r>
            <w:r>
              <w:rPr>
                <w:noProof/>
                <w:kern w:val="2"/>
                <w:sz w:val="24"/>
                <w:szCs w:val="24"/>
                <w14:ligatures w14:val="standardContextual"/>
              </w:rPr>
              <w:tab/>
            </w:r>
            <w:r w:rsidRPr="00686A6F">
              <w:rPr>
                <w:rStyle w:val="Hyperlink"/>
                <w:noProof/>
              </w:rPr>
              <w:t>Install Anaconda or other Python distribution</w:t>
            </w:r>
            <w:r>
              <w:rPr>
                <w:noProof/>
                <w:webHidden/>
              </w:rPr>
              <w:tab/>
            </w:r>
            <w:r>
              <w:rPr>
                <w:noProof/>
                <w:webHidden/>
              </w:rPr>
              <w:fldChar w:fldCharType="begin"/>
            </w:r>
            <w:r>
              <w:rPr>
                <w:noProof/>
                <w:webHidden/>
              </w:rPr>
              <w:instrText xml:space="preserve"> PAGEREF _Toc177318584 \h </w:instrText>
            </w:r>
            <w:r>
              <w:rPr>
                <w:noProof/>
                <w:webHidden/>
              </w:rPr>
            </w:r>
            <w:r>
              <w:rPr>
                <w:noProof/>
                <w:webHidden/>
              </w:rPr>
              <w:fldChar w:fldCharType="separate"/>
            </w:r>
            <w:r w:rsidR="009B35FD">
              <w:rPr>
                <w:noProof/>
                <w:webHidden/>
              </w:rPr>
              <w:t>27</w:t>
            </w:r>
            <w:r>
              <w:rPr>
                <w:noProof/>
                <w:webHidden/>
              </w:rPr>
              <w:fldChar w:fldCharType="end"/>
            </w:r>
          </w:hyperlink>
        </w:p>
        <w:p w14:paraId="4CFAA508" w14:textId="73D13B4D" w:rsidR="0095452E" w:rsidRDefault="0095452E">
          <w:pPr>
            <w:pStyle w:val="TOC3"/>
            <w:tabs>
              <w:tab w:val="left" w:pos="1200"/>
              <w:tab w:val="right" w:pos="6830"/>
            </w:tabs>
            <w:rPr>
              <w:noProof/>
              <w:kern w:val="2"/>
              <w:sz w:val="24"/>
              <w:szCs w:val="24"/>
              <w14:ligatures w14:val="standardContextual"/>
            </w:rPr>
          </w:pPr>
          <w:hyperlink w:anchor="_Toc177318585" w:history="1">
            <w:r w:rsidRPr="00686A6F">
              <w:rPr>
                <w:rStyle w:val="Hyperlink"/>
                <w:noProof/>
              </w:rPr>
              <w:t>3.2.1.</w:t>
            </w:r>
            <w:r>
              <w:rPr>
                <w:noProof/>
                <w:kern w:val="2"/>
                <w:sz w:val="24"/>
                <w:szCs w:val="24"/>
                <w14:ligatures w14:val="standardContextual"/>
              </w:rPr>
              <w:tab/>
            </w:r>
            <w:r w:rsidRPr="00686A6F">
              <w:rPr>
                <w:rStyle w:val="Hyperlink"/>
                <w:noProof/>
              </w:rPr>
              <w:t>Install Miniconda from conda-forge</w:t>
            </w:r>
            <w:r>
              <w:rPr>
                <w:noProof/>
                <w:webHidden/>
              </w:rPr>
              <w:tab/>
            </w:r>
            <w:r>
              <w:rPr>
                <w:noProof/>
                <w:webHidden/>
              </w:rPr>
              <w:fldChar w:fldCharType="begin"/>
            </w:r>
            <w:r>
              <w:rPr>
                <w:noProof/>
                <w:webHidden/>
              </w:rPr>
              <w:instrText xml:space="preserve"> PAGEREF _Toc177318585 \h </w:instrText>
            </w:r>
            <w:r>
              <w:rPr>
                <w:noProof/>
                <w:webHidden/>
              </w:rPr>
            </w:r>
            <w:r>
              <w:rPr>
                <w:noProof/>
                <w:webHidden/>
              </w:rPr>
              <w:fldChar w:fldCharType="separate"/>
            </w:r>
            <w:r w:rsidR="009B35FD">
              <w:rPr>
                <w:noProof/>
                <w:webHidden/>
              </w:rPr>
              <w:t>27</w:t>
            </w:r>
            <w:r>
              <w:rPr>
                <w:noProof/>
                <w:webHidden/>
              </w:rPr>
              <w:fldChar w:fldCharType="end"/>
            </w:r>
          </w:hyperlink>
        </w:p>
        <w:p w14:paraId="4699EF22" w14:textId="057537E8" w:rsidR="0095452E" w:rsidRDefault="0095452E">
          <w:pPr>
            <w:pStyle w:val="TOC3"/>
            <w:tabs>
              <w:tab w:val="left" w:pos="1200"/>
              <w:tab w:val="right" w:pos="6830"/>
            </w:tabs>
            <w:rPr>
              <w:noProof/>
              <w:kern w:val="2"/>
              <w:sz w:val="24"/>
              <w:szCs w:val="24"/>
              <w14:ligatures w14:val="standardContextual"/>
            </w:rPr>
          </w:pPr>
          <w:hyperlink w:anchor="_Toc177318586" w:history="1">
            <w:r w:rsidRPr="00686A6F">
              <w:rPr>
                <w:rStyle w:val="Hyperlink"/>
                <w:noProof/>
              </w:rPr>
              <w:t>3.2.2.</w:t>
            </w:r>
            <w:r>
              <w:rPr>
                <w:noProof/>
                <w:kern w:val="2"/>
                <w:sz w:val="24"/>
                <w:szCs w:val="24"/>
                <w14:ligatures w14:val="standardContextual"/>
              </w:rPr>
              <w:tab/>
            </w:r>
            <w:r w:rsidRPr="00686A6F">
              <w:rPr>
                <w:rStyle w:val="Hyperlink"/>
                <w:noProof/>
              </w:rPr>
              <w:t>Install Micromamba for minimal footprint</w:t>
            </w:r>
            <w:r>
              <w:rPr>
                <w:noProof/>
                <w:webHidden/>
              </w:rPr>
              <w:tab/>
            </w:r>
            <w:r>
              <w:rPr>
                <w:noProof/>
                <w:webHidden/>
              </w:rPr>
              <w:fldChar w:fldCharType="begin"/>
            </w:r>
            <w:r>
              <w:rPr>
                <w:noProof/>
                <w:webHidden/>
              </w:rPr>
              <w:instrText xml:space="preserve"> PAGEREF _Toc177318586 \h </w:instrText>
            </w:r>
            <w:r>
              <w:rPr>
                <w:noProof/>
                <w:webHidden/>
              </w:rPr>
            </w:r>
            <w:r>
              <w:rPr>
                <w:noProof/>
                <w:webHidden/>
              </w:rPr>
              <w:fldChar w:fldCharType="separate"/>
            </w:r>
            <w:r w:rsidR="009B35FD">
              <w:rPr>
                <w:noProof/>
                <w:webHidden/>
              </w:rPr>
              <w:t>28</w:t>
            </w:r>
            <w:r>
              <w:rPr>
                <w:noProof/>
                <w:webHidden/>
              </w:rPr>
              <w:fldChar w:fldCharType="end"/>
            </w:r>
          </w:hyperlink>
        </w:p>
        <w:p w14:paraId="1A77D348" w14:textId="63EEA00D" w:rsidR="0095452E" w:rsidRDefault="0095452E">
          <w:pPr>
            <w:pStyle w:val="TOC2"/>
            <w:tabs>
              <w:tab w:val="left" w:pos="960"/>
              <w:tab w:val="right" w:pos="6830"/>
            </w:tabs>
            <w:rPr>
              <w:noProof/>
              <w:kern w:val="2"/>
              <w:sz w:val="24"/>
              <w:szCs w:val="24"/>
              <w14:ligatures w14:val="standardContextual"/>
            </w:rPr>
          </w:pPr>
          <w:hyperlink w:anchor="_Toc177318587" w:history="1">
            <w:r w:rsidRPr="00686A6F">
              <w:rPr>
                <w:rStyle w:val="Hyperlink"/>
                <w:noProof/>
              </w:rPr>
              <w:t>3.3.</w:t>
            </w:r>
            <w:r>
              <w:rPr>
                <w:noProof/>
                <w:kern w:val="2"/>
                <w:sz w:val="24"/>
                <w:szCs w:val="24"/>
                <w14:ligatures w14:val="standardContextual"/>
              </w:rPr>
              <w:tab/>
            </w:r>
            <w:r w:rsidRPr="00686A6F">
              <w:rPr>
                <w:rStyle w:val="Hyperlink"/>
                <w:noProof/>
              </w:rPr>
              <w:t>Manage your PATH</w:t>
            </w:r>
            <w:r>
              <w:rPr>
                <w:noProof/>
                <w:webHidden/>
              </w:rPr>
              <w:tab/>
            </w:r>
            <w:r>
              <w:rPr>
                <w:noProof/>
                <w:webHidden/>
              </w:rPr>
              <w:fldChar w:fldCharType="begin"/>
            </w:r>
            <w:r>
              <w:rPr>
                <w:noProof/>
                <w:webHidden/>
              </w:rPr>
              <w:instrText xml:space="preserve"> PAGEREF _Toc177318587 \h </w:instrText>
            </w:r>
            <w:r>
              <w:rPr>
                <w:noProof/>
                <w:webHidden/>
              </w:rPr>
            </w:r>
            <w:r>
              <w:rPr>
                <w:noProof/>
                <w:webHidden/>
              </w:rPr>
              <w:fldChar w:fldCharType="separate"/>
            </w:r>
            <w:r w:rsidR="009B35FD">
              <w:rPr>
                <w:noProof/>
                <w:webHidden/>
              </w:rPr>
              <w:t>29</w:t>
            </w:r>
            <w:r>
              <w:rPr>
                <w:noProof/>
                <w:webHidden/>
              </w:rPr>
              <w:fldChar w:fldCharType="end"/>
            </w:r>
          </w:hyperlink>
        </w:p>
        <w:p w14:paraId="01F1222A" w14:textId="25E40F5D" w:rsidR="0095452E" w:rsidRDefault="0095452E">
          <w:pPr>
            <w:pStyle w:val="TOC2"/>
            <w:tabs>
              <w:tab w:val="left" w:pos="960"/>
              <w:tab w:val="right" w:pos="6830"/>
            </w:tabs>
            <w:rPr>
              <w:noProof/>
              <w:kern w:val="2"/>
              <w:sz w:val="24"/>
              <w:szCs w:val="24"/>
              <w14:ligatures w14:val="standardContextual"/>
            </w:rPr>
          </w:pPr>
          <w:hyperlink w:anchor="_Toc177318588" w:history="1">
            <w:r w:rsidRPr="00686A6F">
              <w:rPr>
                <w:rStyle w:val="Hyperlink"/>
                <w:noProof/>
              </w:rPr>
              <w:t>3.4.</w:t>
            </w:r>
            <w:r>
              <w:rPr>
                <w:noProof/>
                <w:kern w:val="2"/>
                <w:sz w:val="24"/>
                <w:szCs w:val="24"/>
                <w14:ligatures w14:val="standardContextual"/>
              </w:rPr>
              <w:tab/>
            </w:r>
            <w:r w:rsidRPr="00686A6F">
              <w:rPr>
                <w:rStyle w:val="Hyperlink"/>
                <w:noProof/>
              </w:rPr>
              <w:t>Install additional Python packages</w:t>
            </w:r>
            <w:r>
              <w:rPr>
                <w:noProof/>
                <w:webHidden/>
              </w:rPr>
              <w:tab/>
            </w:r>
            <w:r>
              <w:rPr>
                <w:noProof/>
                <w:webHidden/>
              </w:rPr>
              <w:fldChar w:fldCharType="begin"/>
            </w:r>
            <w:r>
              <w:rPr>
                <w:noProof/>
                <w:webHidden/>
              </w:rPr>
              <w:instrText xml:space="preserve"> PAGEREF _Toc177318588 \h </w:instrText>
            </w:r>
            <w:r>
              <w:rPr>
                <w:noProof/>
                <w:webHidden/>
              </w:rPr>
            </w:r>
            <w:r>
              <w:rPr>
                <w:noProof/>
                <w:webHidden/>
              </w:rPr>
              <w:fldChar w:fldCharType="separate"/>
            </w:r>
            <w:r w:rsidR="009B35FD">
              <w:rPr>
                <w:noProof/>
                <w:webHidden/>
              </w:rPr>
              <w:t>31</w:t>
            </w:r>
            <w:r>
              <w:rPr>
                <w:noProof/>
                <w:webHidden/>
              </w:rPr>
              <w:fldChar w:fldCharType="end"/>
            </w:r>
          </w:hyperlink>
        </w:p>
        <w:p w14:paraId="1AB850CB" w14:textId="3B15779D" w:rsidR="0095452E" w:rsidRDefault="0095452E">
          <w:pPr>
            <w:pStyle w:val="TOC2"/>
            <w:tabs>
              <w:tab w:val="left" w:pos="960"/>
              <w:tab w:val="right" w:pos="6830"/>
            </w:tabs>
            <w:rPr>
              <w:noProof/>
              <w:kern w:val="2"/>
              <w:sz w:val="24"/>
              <w:szCs w:val="24"/>
              <w14:ligatures w14:val="standardContextual"/>
            </w:rPr>
          </w:pPr>
          <w:hyperlink w:anchor="_Toc177318589" w:history="1">
            <w:r w:rsidRPr="00686A6F">
              <w:rPr>
                <w:rStyle w:val="Hyperlink"/>
                <w:noProof/>
              </w:rPr>
              <w:t>3.5.</w:t>
            </w:r>
            <w:r>
              <w:rPr>
                <w:noProof/>
                <w:kern w:val="2"/>
                <w:sz w:val="24"/>
                <w:szCs w:val="24"/>
                <w14:ligatures w14:val="standardContextual"/>
              </w:rPr>
              <w:tab/>
            </w:r>
            <w:r w:rsidRPr="00686A6F">
              <w:rPr>
                <w:rStyle w:val="Hyperlink"/>
                <w:noProof/>
              </w:rPr>
              <w:t>Set up a Python virtual environment</w:t>
            </w:r>
            <w:r>
              <w:rPr>
                <w:noProof/>
                <w:webHidden/>
              </w:rPr>
              <w:tab/>
            </w:r>
            <w:r>
              <w:rPr>
                <w:noProof/>
                <w:webHidden/>
              </w:rPr>
              <w:fldChar w:fldCharType="begin"/>
            </w:r>
            <w:r>
              <w:rPr>
                <w:noProof/>
                <w:webHidden/>
              </w:rPr>
              <w:instrText xml:space="preserve"> PAGEREF _Toc177318589 \h </w:instrText>
            </w:r>
            <w:r>
              <w:rPr>
                <w:noProof/>
                <w:webHidden/>
              </w:rPr>
            </w:r>
            <w:r>
              <w:rPr>
                <w:noProof/>
                <w:webHidden/>
              </w:rPr>
              <w:fldChar w:fldCharType="separate"/>
            </w:r>
            <w:r w:rsidR="009B35FD">
              <w:rPr>
                <w:noProof/>
                <w:webHidden/>
              </w:rPr>
              <w:t>32</w:t>
            </w:r>
            <w:r>
              <w:rPr>
                <w:noProof/>
                <w:webHidden/>
              </w:rPr>
              <w:fldChar w:fldCharType="end"/>
            </w:r>
          </w:hyperlink>
        </w:p>
        <w:p w14:paraId="2C0043AE" w14:textId="5FFC58D8" w:rsidR="0095452E" w:rsidRDefault="0095452E">
          <w:pPr>
            <w:pStyle w:val="TOC2"/>
            <w:tabs>
              <w:tab w:val="left" w:pos="960"/>
              <w:tab w:val="right" w:pos="6830"/>
            </w:tabs>
            <w:rPr>
              <w:noProof/>
              <w:kern w:val="2"/>
              <w:sz w:val="24"/>
              <w:szCs w:val="24"/>
              <w14:ligatures w14:val="standardContextual"/>
            </w:rPr>
          </w:pPr>
          <w:hyperlink w:anchor="_Toc177318590" w:history="1">
            <w:r w:rsidRPr="00686A6F">
              <w:rPr>
                <w:rStyle w:val="Hyperlink"/>
                <w:noProof/>
              </w:rPr>
              <w:t>3.6.</w:t>
            </w:r>
            <w:r>
              <w:rPr>
                <w:noProof/>
                <w:kern w:val="2"/>
                <w:sz w:val="24"/>
                <w:szCs w:val="24"/>
                <w14:ligatures w14:val="standardContextual"/>
              </w:rPr>
              <w:tab/>
            </w:r>
            <w:r w:rsidRPr="00686A6F">
              <w:rPr>
                <w:rStyle w:val="Hyperlink"/>
                <w:noProof/>
              </w:rPr>
              <w:t>Set up a Python Development Environment</w:t>
            </w:r>
            <w:r>
              <w:rPr>
                <w:noProof/>
                <w:webHidden/>
              </w:rPr>
              <w:tab/>
            </w:r>
            <w:r>
              <w:rPr>
                <w:noProof/>
                <w:webHidden/>
              </w:rPr>
              <w:fldChar w:fldCharType="begin"/>
            </w:r>
            <w:r>
              <w:rPr>
                <w:noProof/>
                <w:webHidden/>
              </w:rPr>
              <w:instrText xml:space="preserve"> PAGEREF _Toc177318590 \h </w:instrText>
            </w:r>
            <w:r>
              <w:rPr>
                <w:noProof/>
                <w:webHidden/>
              </w:rPr>
            </w:r>
            <w:r>
              <w:rPr>
                <w:noProof/>
                <w:webHidden/>
              </w:rPr>
              <w:fldChar w:fldCharType="separate"/>
            </w:r>
            <w:r w:rsidR="009B35FD">
              <w:rPr>
                <w:noProof/>
                <w:webHidden/>
              </w:rPr>
              <w:t>32</w:t>
            </w:r>
            <w:r>
              <w:rPr>
                <w:noProof/>
                <w:webHidden/>
              </w:rPr>
              <w:fldChar w:fldCharType="end"/>
            </w:r>
          </w:hyperlink>
        </w:p>
        <w:p w14:paraId="21314314" w14:textId="042B4A26" w:rsidR="0095452E" w:rsidRDefault="0095452E">
          <w:pPr>
            <w:pStyle w:val="TOC3"/>
            <w:tabs>
              <w:tab w:val="left" w:pos="1200"/>
              <w:tab w:val="right" w:pos="6830"/>
            </w:tabs>
            <w:rPr>
              <w:noProof/>
              <w:kern w:val="2"/>
              <w:sz w:val="24"/>
              <w:szCs w:val="24"/>
              <w14:ligatures w14:val="standardContextual"/>
            </w:rPr>
          </w:pPr>
          <w:hyperlink w:anchor="_Toc177318591" w:history="1">
            <w:r w:rsidRPr="00686A6F">
              <w:rPr>
                <w:rStyle w:val="Hyperlink"/>
                <w:noProof/>
              </w:rPr>
              <w:t>3.6.1.</w:t>
            </w:r>
            <w:r>
              <w:rPr>
                <w:noProof/>
                <w:kern w:val="2"/>
                <w:sz w:val="24"/>
                <w:szCs w:val="24"/>
                <w14:ligatures w14:val="standardContextual"/>
              </w:rPr>
              <w:tab/>
            </w:r>
            <w:r w:rsidRPr="00686A6F">
              <w:rPr>
                <w:rStyle w:val="Hyperlink"/>
                <w:noProof/>
              </w:rPr>
              <w:t>Jupyter Notebooks</w:t>
            </w:r>
            <w:r>
              <w:rPr>
                <w:noProof/>
                <w:webHidden/>
              </w:rPr>
              <w:tab/>
            </w:r>
            <w:r>
              <w:rPr>
                <w:noProof/>
                <w:webHidden/>
              </w:rPr>
              <w:fldChar w:fldCharType="begin"/>
            </w:r>
            <w:r>
              <w:rPr>
                <w:noProof/>
                <w:webHidden/>
              </w:rPr>
              <w:instrText xml:space="preserve"> PAGEREF _Toc177318591 \h </w:instrText>
            </w:r>
            <w:r>
              <w:rPr>
                <w:noProof/>
                <w:webHidden/>
              </w:rPr>
            </w:r>
            <w:r>
              <w:rPr>
                <w:noProof/>
                <w:webHidden/>
              </w:rPr>
              <w:fldChar w:fldCharType="separate"/>
            </w:r>
            <w:r w:rsidR="009B35FD">
              <w:rPr>
                <w:noProof/>
                <w:webHidden/>
              </w:rPr>
              <w:t>33</w:t>
            </w:r>
            <w:r>
              <w:rPr>
                <w:noProof/>
                <w:webHidden/>
              </w:rPr>
              <w:fldChar w:fldCharType="end"/>
            </w:r>
          </w:hyperlink>
        </w:p>
        <w:p w14:paraId="79E71A13" w14:textId="1E605B73" w:rsidR="0095452E" w:rsidRDefault="0095452E">
          <w:pPr>
            <w:pStyle w:val="TOC3"/>
            <w:tabs>
              <w:tab w:val="left" w:pos="1200"/>
              <w:tab w:val="right" w:pos="6830"/>
            </w:tabs>
            <w:rPr>
              <w:noProof/>
              <w:kern w:val="2"/>
              <w:sz w:val="24"/>
              <w:szCs w:val="24"/>
              <w14:ligatures w14:val="standardContextual"/>
            </w:rPr>
          </w:pPr>
          <w:hyperlink w:anchor="_Toc177318592" w:history="1">
            <w:r w:rsidRPr="00686A6F">
              <w:rPr>
                <w:rStyle w:val="Hyperlink"/>
                <w:noProof/>
              </w:rPr>
              <w:t>3.6.2.</w:t>
            </w:r>
            <w:r>
              <w:rPr>
                <w:noProof/>
                <w:kern w:val="2"/>
                <w:sz w:val="24"/>
                <w:szCs w:val="24"/>
                <w14:ligatures w14:val="standardContextual"/>
              </w:rPr>
              <w:tab/>
            </w:r>
            <w:r w:rsidRPr="00686A6F">
              <w:rPr>
                <w:rStyle w:val="Hyperlink"/>
                <w:noProof/>
              </w:rPr>
              <w:t>MATLAB Integration for Jupyter</w:t>
            </w:r>
            <w:r>
              <w:rPr>
                <w:noProof/>
                <w:webHidden/>
              </w:rPr>
              <w:tab/>
            </w:r>
            <w:r>
              <w:rPr>
                <w:noProof/>
                <w:webHidden/>
              </w:rPr>
              <w:fldChar w:fldCharType="begin"/>
            </w:r>
            <w:r>
              <w:rPr>
                <w:noProof/>
                <w:webHidden/>
              </w:rPr>
              <w:instrText xml:space="preserve"> PAGEREF _Toc177318592 \h </w:instrText>
            </w:r>
            <w:r>
              <w:rPr>
                <w:noProof/>
                <w:webHidden/>
              </w:rPr>
            </w:r>
            <w:r>
              <w:rPr>
                <w:noProof/>
                <w:webHidden/>
              </w:rPr>
              <w:fldChar w:fldCharType="separate"/>
            </w:r>
            <w:r w:rsidR="009B35FD">
              <w:rPr>
                <w:noProof/>
                <w:webHidden/>
              </w:rPr>
              <w:t>36</w:t>
            </w:r>
            <w:r>
              <w:rPr>
                <w:noProof/>
                <w:webHidden/>
              </w:rPr>
              <w:fldChar w:fldCharType="end"/>
            </w:r>
          </w:hyperlink>
        </w:p>
        <w:p w14:paraId="31E03381" w14:textId="4B5A71D9" w:rsidR="0095452E" w:rsidRDefault="0095452E">
          <w:pPr>
            <w:pStyle w:val="TOC3"/>
            <w:tabs>
              <w:tab w:val="left" w:pos="1200"/>
              <w:tab w:val="right" w:pos="6830"/>
            </w:tabs>
            <w:rPr>
              <w:noProof/>
              <w:kern w:val="2"/>
              <w:sz w:val="24"/>
              <w:szCs w:val="24"/>
              <w14:ligatures w14:val="standardContextual"/>
            </w:rPr>
          </w:pPr>
          <w:hyperlink w:anchor="_Toc177318593" w:history="1">
            <w:r w:rsidRPr="00686A6F">
              <w:rPr>
                <w:rStyle w:val="Hyperlink"/>
                <w:noProof/>
              </w:rPr>
              <w:t>3.6.3.</w:t>
            </w:r>
            <w:r>
              <w:rPr>
                <w:noProof/>
                <w:kern w:val="2"/>
                <w:sz w:val="24"/>
                <w:szCs w:val="24"/>
                <w14:ligatures w14:val="standardContextual"/>
              </w:rPr>
              <w:tab/>
            </w:r>
            <w:r w:rsidRPr="00686A6F">
              <w:rPr>
                <w:rStyle w:val="Hyperlink"/>
                <w:noProof/>
              </w:rPr>
              <w:t>Visual Studio Code</w:t>
            </w:r>
            <w:r>
              <w:rPr>
                <w:noProof/>
                <w:webHidden/>
              </w:rPr>
              <w:tab/>
            </w:r>
            <w:r>
              <w:rPr>
                <w:noProof/>
                <w:webHidden/>
              </w:rPr>
              <w:fldChar w:fldCharType="begin"/>
            </w:r>
            <w:r>
              <w:rPr>
                <w:noProof/>
                <w:webHidden/>
              </w:rPr>
              <w:instrText xml:space="preserve"> PAGEREF _Toc177318593 \h </w:instrText>
            </w:r>
            <w:r>
              <w:rPr>
                <w:noProof/>
                <w:webHidden/>
              </w:rPr>
            </w:r>
            <w:r>
              <w:rPr>
                <w:noProof/>
                <w:webHidden/>
              </w:rPr>
              <w:fldChar w:fldCharType="separate"/>
            </w:r>
            <w:r w:rsidR="009B35FD">
              <w:rPr>
                <w:noProof/>
                <w:webHidden/>
              </w:rPr>
              <w:t>37</w:t>
            </w:r>
            <w:r>
              <w:rPr>
                <w:noProof/>
                <w:webHidden/>
              </w:rPr>
              <w:fldChar w:fldCharType="end"/>
            </w:r>
          </w:hyperlink>
        </w:p>
        <w:p w14:paraId="0124A539" w14:textId="7835D26D" w:rsidR="0095452E" w:rsidRDefault="0095452E">
          <w:pPr>
            <w:pStyle w:val="TOC2"/>
            <w:tabs>
              <w:tab w:val="left" w:pos="960"/>
              <w:tab w:val="right" w:pos="6830"/>
            </w:tabs>
            <w:rPr>
              <w:noProof/>
              <w:kern w:val="2"/>
              <w:sz w:val="24"/>
              <w:szCs w:val="24"/>
              <w14:ligatures w14:val="standardContextual"/>
            </w:rPr>
          </w:pPr>
          <w:hyperlink w:anchor="_Toc177318594" w:history="1">
            <w:r w:rsidRPr="00686A6F">
              <w:rPr>
                <w:rStyle w:val="Hyperlink"/>
                <w:noProof/>
              </w:rPr>
              <w:t>3.7.</w:t>
            </w:r>
            <w:r>
              <w:rPr>
                <w:noProof/>
                <w:kern w:val="2"/>
                <w:sz w:val="24"/>
                <w:szCs w:val="24"/>
                <w14:ligatures w14:val="standardContextual"/>
              </w:rPr>
              <w:tab/>
            </w:r>
            <w:r w:rsidRPr="00686A6F">
              <w:rPr>
                <w:rStyle w:val="Hyperlink"/>
                <w:noProof/>
              </w:rPr>
              <w:t>Connect MATLAB to Python</w:t>
            </w:r>
            <w:r>
              <w:rPr>
                <w:noProof/>
                <w:webHidden/>
              </w:rPr>
              <w:tab/>
            </w:r>
            <w:r>
              <w:rPr>
                <w:noProof/>
                <w:webHidden/>
              </w:rPr>
              <w:fldChar w:fldCharType="begin"/>
            </w:r>
            <w:r>
              <w:rPr>
                <w:noProof/>
                <w:webHidden/>
              </w:rPr>
              <w:instrText xml:space="preserve"> PAGEREF _Toc177318594 \h </w:instrText>
            </w:r>
            <w:r>
              <w:rPr>
                <w:noProof/>
                <w:webHidden/>
              </w:rPr>
            </w:r>
            <w:r>
              <w:rPr>
                <w:noProof/>
                <w:webHidden/>
              </w:rPr>
              <w:fldChar w:fldCharType="separate"/>
            </w:r>
            <w:r w:rsidR="009B35FD">
              <w:rPr>
                <w:noProof/>
                <w:webHidden/>
              </w:rPr>
              <w:t>38</w:t>
            </w:r>
            <w:r>
              <w:rPr>
                <w:noProof/>
                <w:webHidden/>
              </w:rPr>
              <w:fldChar w:fldCharType="end"/>
            </w:r>
          </w:hyperlink>
        </w:p>
        <w:p w14:paraId="75E32883" w14:textId="18C0AF9F" w:rsidR="0095452E" w:rsidRDefault="0095452E">
          <w:pPr>
            <w:pStyle w:val="TOC2"/>
            <w:tabs>
              <w:tab w:val="left" w:pos="960"/>
              <w:tab w:val="right" w:pos="6830"/>
            </w:tabs>
            <w:rPr>
              <w:noProof/>
              <w:kern w:val="2"/>
              <w:sz w:val="24"/>
              <w:szCs w:val="24"/>
              <w14:ligatures w14:val="standardContextual"/>
            </w:rPr>
          </w:pPr>
          <w:hyperlink w:anchor="_Toc177318595" w:history="1">
            <w:r w:rsidRPr="00686A6F">
              <w:rPr>
                <w:rStyle w:val="Hyperlink"/>
                <w:noProof/>
              </w:rPr>
              <w:t>3.8.</w:t>
            </w:r>
            <w:r>
              <w:rPr>
                <w:noProof/>
                <w:kern w:val="2"/>
                <w:sz w:val="24"/>
                <w:szCs w:val="24"/>
                <w14:ligatures w14:val="standardContextual"/>
              </w:rPr>
              <w:tab/>
            </w:r>
            <w:r w:rsidRPr="00686A6F">
              <w:rPr>
                <w:rStyle w:val="Hyperlink"/>
                <w:noProof/>
              </w:rPr>
              <w:t>Install the MATLAB Engine for Python</w:t>
            </w:r>
            <w:r>
              <w:rPr>
                <w:noProof/>
                <w:webHidden/>
              </w:rPr>
              <w:tab/>
            </w:r>
            <w:r>
              <w:rPr>
                <w:noProof/>
                <w:webHidden/>
              </w:rPr>
              <w:fldChar w:fldCharType="begin"/>
            </w:r>
            <w:r>
              <w:rPr>
                <w:noProof/>
                <w:webHidden/>
              </w:rPr>
              <w:instrText xml:space="preserve"> PAGEREF _Toc177318595 \h </w:instrText>
            </w:r>
            <w:r>
              <w:rPr>
                <w:noProof/>
                <w:webHidden/>
              </w:rPr>
            </w:r>
            <w:r>
              <w:rPr>
                <w:noProof/>
                <w:webHidden/>
              </w:rPr>
              <w:fldChar w:fldCharType="separate"/>
            </w:r>
            <w:r w:rsidR="009B35FD">
              <w:rPr>
                <w:noProof/>
                <w:webHidden/>
              </w:rPr>
              <w:t>39</w:t>
            </w:r>
            <w:r>
              <w:rPr>
                <w:noProof/>
                <w:webHidden/>
              </w:rPr>
              <w:fldChar w:fldCharType="end"/>
            </w:r>
          </w:hyperlink>
        </w:p>
        <w:p w14:paraId="26961B42" w14:textId="29289690" w:rsidR="0095452E" w:rsidRDefault="0095452E">
          <w:pPr>
            <w:pStyle w:val="TOC1"/>
            <w:rPr>
              <w:noProof/>
              <w:kern w:val="2"/>
              <w:sz w:val="24"/>
              <w:szCs w:val="24"/>
              <w14:ligatures w14:val="standardContextual"/>
            </w:rPr>
          </w:pPr>
          <w:hyperlink w:anchor="_Toc177318596" w:history="1">
            <w:r w:rsidRPr="00686A6F">
              <w:rPr>
                <w:rStyle w:val="Hyperlink"/>
                <w:noProof/>
              </w:rPr>
              <w:t>4.</w:t>
            </w:r>
            <w:r>
              <w:rPr>
                <w:noProof/>
                <w:kern w:val="2"/>
                <w:sz w:val="24"/>
                <w:szCs w:val="24"/>
                <w14:ligatures w14:val="standardContextual"/>
              </w:rPr>
              <w:tab/>
            </w:r>
            <w:r w:rsidRPr="00686A6F">
              <w:rPr>
                <w:rStyle w:val="Hyperlink"/>
                <w:noProof/>
              </w:rPr>
              <w:t>Call Python from MATLAB</w:t>
            </w:r>
            <w:r>
              <w:rPr>
                <w:noProof/>
                <w:webHidden/>
              </w:rPr>
              <w:tab/>
            </w:r>
            <w:r>
              <w:rPr>
                <w:noProof/>
                <w:webHidden/>
              </w:rPr>
              <w:fldChar w:fldCharType="begin"/>
            </w:r>
            <w:r>
              <w:rPr>
                <w:noProof/>
                <w:webHidden/>
              </w:rPr>
              <w:instrText xml:space="preserve"> PAGEREF _Toc177318596 \h </w:instrText>
            </w:r>
            <w:r>
              <w:rPr>
                <w:noProof/>
                <w:webHidden/>
              </w:rPr>
            </w:r>
            <w:r>
              <w:rPr>
                <w:noProof/>
                <w:webHidden/>
              </w:rPr>
              <w:fldChar w:fldCharType="separate"/>
            </w:r>
            <w:r w:rsidR="009B35FD">
              <w:rPr>
                <w:noProof/>
                <w:webHidden/>
              </w:rPr>
              <w:t>41</w:t>
            </w:r>
            <w:r>
              <w:rPr>
                <w:noProof/>
                <w:webHidden/>
              </w:rPr>
              <w:fldChar w:fldCharType="end"/>
            </w:r>
          </w:hyperlink>
        </w:p>
        <w:p w14:paraId="67A0871E" w14:textId="3F1DC40C" w:rsidR="0095452E" w:rsidRDefault="0095452E">
          <w:pPr>
            <w:pStyle w:val="TOC2"/>
            <w:tabs>
              <w:tab w:val="left" w:pos="960"/>
              <w:tab w:val="right" w:pos="6830"/>
            </w:tabs>
            <w:rPr>
              <w:noProof/>
              <w:kern w:val="2"/>
              <w:sz w:val="24"/>
              <w:szCs w:val="24"/>
              <w14:ligatures w14:val="standardContextual"/>
            </w:rPr>
          </w:pPr>
          <w:hyperlink w:anchor="_Toc177318597" w:history="1">
            <w:r w:rsidRPr="00686A6F">
              <w:rPr>
                <w:rStyle w:val="Hyperlink"/>
                <w:noProof/>
              </w:rPr>
              <w:t>4.1.</w:t>
            </w:r>
            <w:r>
              <w:rPr>
                <w:noProof/>
                <w:kern w:val="2"/>
                <w:sz w:val="24"/>
                <w:szCs w:val="24"/>
                <w14:ligatures w14:val="standardContextual"/>
              </w:rPr>
              <w:tab/>
            </w:r>
            <w:r w:rsidRPr="00686A6F">
              <w:rPr>
                <w:rStyle w:val="Hyperlink"/>
                <w:noProof/>
              </w:rPr>
              <w:t>Execute Python statements and files in MATLAB</w:t>
            </w:r>
            <w:r>
              <w:rPr>
                <w:noProof/>
                <w:webHidden/>
              </w:rPr>
              <w:tab/>
            </w:r>
            <w:r>
              <w:rPr>
                <w:noProof/>
                <w:webHidden/>
              </w:rPr>
              <w:fldChar w:fldCharType="begin"/>
            </w:r>
            <w:r>
              <w:rPr>
                <w:noProof/>
                <w:webHidden/>
              </w:rPr>
              <w:instrText xml:space="preserve"> PAGEREF _Toc177318597 \h </w:instrText>
            </w:r>
            <w:r>
              <w:rPr>
                <w:noProof/>
                <w:webHidden/>
              </w:rPr>
            </w:r>
            <w:r>
              <w:rPr>
                <w:noProof/>
                <w:webHidden/>
              </w:rPr>
              <w:fldChar w:fldCharType="separate"/>
            </w:r>
            <w:r w:rsidR="009B35FD">
              <w:rPr>
                <w:noProof/>
                <w:webHidden/>
              </w:rPr>
              <w:t>41</w:t>
            </w:r>
            <w:r>
              <w:rPr>
                <w:noProof/>
                <w:webHidden/>
              </w:rPr>
              <w:fldChar w:fldCharType="end"/>
            </w:r>
          </w:hyperlink>
        </w:p>
        <w:p w14:paraId="146C896E" w14:textId="5E269ED4" w:rsidR="0095452E" w:rsidRDefault="0095452E">
          <w:pPr>
            <w:pStyle w:val="TOC2"/>
            <w:tabs>
              <w:tab w:val="left" w:pos="960"/>
              <w:tab w:val="right" w:pos="6830"/>
            </w:tabs>
            <w:rPr>
              <w:noProof/>
              <w:kern w:val="2"/>
              <w:sz w:val="24"/>
              <w:szCs w:val="24"/>
              <w14:ligatures w14:val="standardContextual"/>
            </w:rPr>
          </w:pPr>
          <w:hyperlink w:anchor="_Toc177318598" w:history="1">
            <w:r w:rsidRPr="00686A6F">
              <w:rPr>
                <w:rStyle w:val="Hyperlink"/>
                <w:noProof/>
              </w:rPr>
              <w:t>4.2.</w:t>
            </w:r>
            <w:r>
              <w:rPr>
                <w:noProof/>
                <w:kern w:val="2"/>
                <w:sz w:val="24"/>
                <w:szCs w:val="24"/>
                <w14:ligatures w14:val="standardContextual"/>
              </w:rPr>
              <w:tab/>
            </w:r>
            <w:r w:rsidRPr="00686A6F">
              <w:rPr>
                <w:rStyle w:val="Hyperlink"/>
                <w:noProof/>
              </w:rPr>
              <w:t>Execute Python code in a MATLAB Live Task</w:t>
            </w:r>
            <w:r>
              <w:rPr>
                <w:noProof/>
                <w:webHidden/>
              </w:rPr>
              <w:tab/>
            </w:r>
            <w:r>
              <w:rPr>
                <w:noProof/>
                <w:webHidden/>
              </w:rPr>
              <w:fldChar w:fldCharType="begin"/>
            </w:r>
            <w:r>
              <w:rPr>
                <w:noProof/>
                <w:webHidden/>
              </w:rPr>
              <w:instrText xml:space="preserve"> PAGEREF _Toc177318598 \h </w:instrText>
            </w:r>
            <w:r>
              <w:rPr>
                <w:noProof/>
                <w:webHidden/>
              </w:rPr>
            </w:r>
            <w:r>
              <w:rPr>
                <w:noProof/>
                <w:webHidden/>
              </w:rPr>
              <w:fldChar w:fldCharType="separate"/>
            </w:r>
            <w:r w:rsidR="009B35FD">
              <w:rPr>
                <w:noProof/>
                <w:webHidden/>
              </w:rPr>
              <w:t>42</w:t>
            </w:r>
            <w:r>
              <w:rPr>
                <w:noProof/>
                <w:webHidden/>
              </w:rPr>
              <w:fldChar w:fldCharType="end"/>
            </w:r>
          </w:hyperlink>
        </w:p>
        <w:p w14:paraId="22E0FA48" w14:textId="6F5862FB" w:rsidR="0095452E" w:rsidRDefault="0095452E">
          <w:pPr>
            <w:pStyle w:val="TOC2"/>
            <w:tabs>
              <w:tab w:val="left" w:pos="960"/>
              <w:tab w:val="right" w:pos="6830"/>
            </w:tabs>
            <w:rPr>
              <w:noProof/>
              <w:kern w:val="2"/>
              <w:sz w:val="24"/>
              <w:szCs w:val="24"/>
              <w14:ligatures w14:val="standardContextual"/>
            </w:rPr>
          </w:pPr>
          <w:hyperlink w:anchor="_Toc177318599" w:history="1">
            <w:r w:rsidRPr="00686A6F">
              <w:rPr>
                <w:rStyle w:val="Hyperlink"/>
                <w:noProof/>
              </w:rPr>
              <w:t>4.3.</w:t>
            </w:r>
            <w:r>
              <w:rPr>
                <w:noProof/>
                <w:kern w:val="2"/>
                <w:sz w:val="24"/>
                <w:szCs w:val="24"/>
                <w14:ligatures w14:val="standardContextual"/>
              </w:rPr>
              <w:tab/>
            </w:r>
            <w:r w:rsidRPr="00686A6F">
              <w:rPr>
                <w:rStyle w:val="Hyperlink"/>
                <w:noProof/>
              </w:rPr>
              <w:t>Basic syntax of calling Python functions from MATLAB</w:t>
            </w:r>
            <w:r>
              <w:rPr>
                <w:noProof/>
                <w:webHidden/>
              </w:rPr>
              <w:tab/>
            </w:r>
            <w:r>
              <w:rPr>
                <w:noProof/>
                <w:webHidden/>
              </w:rPr>
              <w:fldChar w:fldCharType="begin"/>
            </w:r>
            <w:r>
              <w:rPr>
                <w:noProof/>
                <w:webHidden/>
              </w:rPr>
              <w:instrText xml:space="preserve"> PAGEREF _Toc177318599 \h </w:instrText>
            </w:r>
            <w:r>
              <w:rPr>
                <w:noProof/>
                <w:webHidden/>
              </w:rPr>
            </w:r>
            <w:r>
              <w:rPr>
                <w:noProof/>
                <w:webHidden/>
              </w:rPr>
              <w:fldChar w:fldCharType="separate"/>
            </w:r>
            <w:r w:rsidR="009B35FD">
              <w:rPr>
                <w:noProof/>
                <w:webHidden/>
              </w:rPr>
              <w:t>44</w:t>
            </w:r>
            <w:r>
              <w:rPr>
                <w:noProof/>
                <w:webHidden/>
              </w:rPr>
              <w:fldChar w:fldCharType="end"/>
            </w:r>
          </w:hyperlink>
        </w:p>
        <w:p w14:paraId="2BEE7446" w14:textId="482FFDDF" w:rsidR="0095452E" w:rsidRDefault="0095452E">
          <w:pPr>
            <w:pStyle w:val="TOC2"/>
            <w:tabs>
              <w:tab w:val="left" w:pos="960"/>
              <w:tab w:val="right" w:pos="6830"/>
            </w:tabs>
            <w:rPr>
              <w:noProof/>
              <w:kern w:val="2"/>
              <w:sz w:val="24"/>
              <w:szCs w:val="24"/>
              <w14:ligatures w14:val="standardContextual"/>
            </w:rPr>
          </w:pPr>
          <w:hyperlink w:anchor="_Toc177318600" w:history="1">
            <w:r w:rsidRPr="00686A6F">
              <w:rPr>
                <w:rStyle w:val="Hyperlink"/>
                <w:noProof/>
              </w:rPr>
              <w:t>4.4.</w:t>
            </w:r>
            <w:r>
              <w:rPr>
                <w:noProof/>
                <w:kern w:val="2"/>
                <w:sz w:val="24"/>
                <w:szCs w:val="24"/>
                <w14:ligatures w14:val="standardContextual"/>
              </w:rPr>
              <w:tab/>
            </w:r>
            <w:r w:rsidRPr="00686A6F">
              <w:rPr>
                <w:rStyle w:val="Hyperlink"/>
                <w:noProof/>
              </w:rPr>
              <w:t>Call Python User Defined Functions from MATLAB</w:t>
            </w:r>
            <w:r>
              <w:rPr>
                <w:noProof/>
                <w:webHidden/>
              </w:rPr>
              <w:tab/>
            </w:r>
            <w:r>
              <w:rPr>
                <w:noProof/>
                <w:webHidden/>
              </w:rPr>
              <w:fldChar w:fldCharType="begin"/>
            </w:r>
            <w:r>
              <w:rPr>
                <w:noProof/>
                <w:webHidden/>
              </w:rPr>
              <w:instrText xml:space="preserve"> PAGEREF _Toc177318600 \h </w:instrText>
            </w:r>
            <w:r>
              <w:rPr>
                <w:noProof/>
                <w:webHidden/>
              </w:rPr>
            </w:r>
            <w:r>
              <w:rPr>
                <w:noProof/>
                <w:webHidden/>
              </w:rPr>
              <w:fldChar w:fldCharType="separate"/>
            </w:r>
            <w:r w:rsidR="009B35FD">
              <w:rPr>
                <w:noProof/>
                <w:webHidden/>
              </w:rPr>
              <w:t>46</w:t>
            </w:r>
            <w:r>
              <w:rPr>
                <w:noProof/>
                <w:webHidden/>
              </w:rPr>
              <w:fldChar w:fldCharType="end"/>
            </w:r>
          </w:hyperlink>
        </w:p>
        <w:p w14:paraId="75EF6C48" w14:textId="35FB47D8" w:rsidR="0095452E" w:rsidRDefault="0095452E">
          <w:pPr>
            <w:pStyle w:val="TOC2"/>
            <w:tabs>
              <w:tab w:val="left" w:pos="960"/>
              <w:tab w:val="right" w:pos="6830"/>
            </w:tabs>
            <w:rPr>
              <w:noProof/>
              <w:kern w:val="2"/>
              <w:sz w:val="24"/>
              <w:szCs w:val="24"/>
              <w14:ligatures w14:val="standardContextual"/>
            </w:rPr>
          </w:pPr>
          <w:hyperlink w:anchor="_Toc177318601" w:history="1">
            <w:r w:rsidRPr="00686A6F">
              <w:rPr>
                <w:rStyle w:val="Hyperlink"/>
                <w:noProof/>
              </w:rPr>
              <w:t>4.5.</w:t>
            </w:r>
            <w:r>
              <w:rPr>
                <w:noProof/>
                <w:kern w:val="2"/>
                <w:sz w:val="24"/>
                <w:szCs w:val="24"/>
                <w14:ligatures w14:val="standardContextual"/>
              </w:rPr>
              <w:tab/>
            </w:r>
            <w:r w:rsidRPr="00686A6F">
              <w:rPr>
                <w:rStyle w:val="Hyperlink"/>
                <w:noProof/>
              </w:rPr>
              <w:t>Call Python community packages from MATLAB</w:t>
            </w:r>
            <w:r>
              <w:rPr>
                <w:noProof/>
                <w:webHidden/>
              </w:rPr>
              <w:tab/>
            </w:r>
            <w:r>
              <w:rPr>
                <w:noProof/>
                <w:webHidden/>
              </w:rPr>
              <w:fldChar w:fldCharType="begin"/>
            </w:r>
            <w:r>
              <w:rPr>
                <w:noProof/>
                <w:webHidden/>
              </w:rPr>
              <w:instrText xml:space="preserve"> PAGEREF _Toc177318601 \h </w:instrText>
            </w:r>
            <w:r>
              <w:rPr>
                <w:noProof/>
                <w:webHidden/>
              </w:rPr>
            </w:r>
            <w:r>
              <w:rPr>
                <w:noProof/>
                <w:webHidden/>
              </w:rPr>
              <w:fldChar w:fldCharType="separate"/>
            </w:r>
            <w:r w:rsidR="009B35FD">
              <w:rPr>
                <w:noProof/>
                <w:webHidden/>
              </w:rPr>
              <w:t>55</w:t>
            </w:r>
            <w:r>
              <w:rPr>
                <w:noProof/>
                <w:webHidden/>
              </w:rPr>
              <w:fldChar w:fldCharType="end"/>
            </w:r>
          </w:hyperlink>
        </w:p>
        <w:p w14:paraId="7D19F19A" w14:textId="0F18C48C" w:rsidR="0095452E" w:rsidRDefault="0095452E">
          <w:pPr>
            <w:pStyle w:val="TOC2"/>
            <w:tabs>
              <w:tab w:val="left" w:pos="960"/>
              <w:tab w:val="right" w:pos="6830"/>
            </w:tabs>
            <w:rPr>
              <w:noProof/>
              <w:kern w:val="2"/>
              <w:sz w:val="24"/>
              <w:szCs w:val="24"/>
              <w14:ligatures w14:val="standardContextual"/>
            </w:rPr>
          </w:pPr>
          <w:hyperlink w:anchor="_Toc177318602" w:history="1">
            <w:r w:rsidRPr="00686A6F">
              <w:rPr>
                <w:rStyle w:val="Hyperlink"/>
                <w:noProof/>
              </w:rPr>
              <w:t>4.6.</w:t>
            </w:r>
            <w:r>
              <w:rPr>
                <w:noProof/>
                <w:kern w:val="2"/>
                <w:sz w:val="24"/>
                <w:szCs w:val="24"/>
                <w14:ligatures w14:val="standardContextual"/>
              </w:rPr>
              <w:tab/>
            </w:r>
            <w:r w:rsidRPr="00686A6F">
              <w:rPr>
                <w:rStyle w:val="Hyperlink"/>
                <w:noProof/>
              </w:rPr>
              <w:t>Debug Python code called by MATLAB</w:t>
            </w:r>
            <w:r>
              <w:rPr>
                <w:noProof/>
                <w:webHidden/>
              </w:rPr>
              <w:tab/>
            </w:r>
            <w:r>
              <w:rPr>
                <w:noProof/>
                <w:webHidden/>
              </w:rPr>
              <w:fldChar w:fldCharType="begin"/>
            </w:r>
            <w:r>
              <w:rPr>
                <w:noProof/>
                <w:webHidden/>
              </w:rPr>
              <w:instrText xml:space="preserve"> PAGEREF _Toc177318602 \h </w:instrText>
            </w:r>
            <w:r>
              <w:rPr>
                <w:noProof/>
                <w:webHidden/>
              </w:rPr>
            </w:r>
            <w:r>
              <w:rPr>
                <w:noProof/>
                <w:webHidden/>
              </w:rPr>
              <w:fldChar w:fldCharType="separate"/>
            </w:r>
            <w:r w:rsidR="009B35FD">
              <w:rPr>
                <w:noProof/>
                <w:webHidden/>
              </w:rPr>
              <w:t>59</w:t>
            </w:r>
            <w:r>
              <w:rPr>
                <w:noProof/>
                <w:webHidden/>
              </w:rPr>
              <w:fldChar w:fldCharType="end"/>
            </w:r>
          </w:hyperlink>
        </w:p>
        <w:p w14:paraId="67568D11" w14:textId="56F37C08" w:rsidR="0095452E" w:rsidRDefault="0095452E">
          <w:pPr>
            <w:pStyle w:val="TOC3"/>
            <w:tabs>
              <w:tab w:val="left" w:pos="1200"/>
              <w:tab w:val="right" w:pos="6830"/>
            </w:tabs>
            <w:rPr>
              <w:noProof/>
              <w:kern w:val="2"/>
              <w:sz w:val="24"/>
              <w:szCs w:val="24"/>
              <w14:ligatures w14:val="standardContextual"/>
            </w:rPr>
          </w:pPr>
          <w:hyperlink w:anchor="_Toc177318603" w:history="1">
            <w:r w:rsidRPr="00686A6F">
              <w:rPr>
                <w:rStyle w:val="Hyperlink"/>
                <w:noProof/>
              </w:rPr>
              <w:t>4.6.1.</w:t>
            </w:r>
            <w:r>
              <w:rPr>
                <w:noProof/>
                <w:kern w:val="2"/>
                <w:sz w:val="24"/>
                <w:szCs w:val="24"/>
                <w14:ligatures w14:val="standardContextual"/>
              </w:rPr>
              <w:tab/>
            </w:r>
            <w:r w:rsidRPr="00686A6F">
              <w:rPr>
                <w:rStyle w:val="Hyperlink"/>
                <w:noProof/>
              </w:rPr>
              <w:t>Debug with Visual Studio Code</w:t>
            </w:r>
            <w:r>
              <w:rPr>
                <w:noProof/>
                <w:webHidden/>
              </w:rPr>
              <w:tab/>
            </w:r>
            <w:r>
              <w:rPr>
                <w:noProof/>
                <w:webHidden/>
              </w:rPr>
              <w:fldChar w:fldCharType="begin"/>
            </w:r>
            <w:r>
              <w:rPr>
                <w:noProof/>
                <w:webHidden/>
              </w:rPr>
              <w:instrText xml:space="preserve"> PAGEREF _Toc177318603 \h </w:instrText>
            </w:r>
            <w:r>
              <w:rPr>
                <w:noProof/>
                <w:webHidden/>
              </w:rPr>
            </w:r>
            <w:r>
              <w:rPr>
                <w:noProof/>
                <w:webHidden/>
              </w:rPr>
              <w:fldChar w:fldCharType="separate"/>
            </w:r>
            <w:r w:rsidR="009B35FD">
              <w:rPr>
                <w:noProof/>
                <w:webHidden/>
              </w:rPr>
              <w:t>60</w:t>
            </w:r>
            <w:r>
              <w:rPr>
                <w:noProof/>
                <w:webHidden/>
              </w:rPr>
              <w:fldChar w:fldCharType="end"/>
            </w:r>
          </w:hyperlink>
        </w:p>
        <w:p w14:paraId="7E6EA335" w14:textId="128494E3" w:rsidR="0095452E" w:rsidRDefault="0095452E">
          <w:pPr>
            <w:pStyle w:val="TOC3"/>
            <w:tabs>
              <w:tab w:val="left" w:pos="1200"/>
              <w:tab w:val="right" w:pos="6830"/>
            </w:tabs>
            <w:rPr>
              <w:noProof/>
              <w:kern w:val="2"/>
              <w:sz w:val="24"/>
              <w:szCs w:val="24"/>
              <w14:ligatures w14:val="standardContextual"/>
            </w:rPr>
          </w:pPr>
          <w:hyperlink w:anchor="_Toc177318604" w:history="1">
            <w:r w:rsidRPr="00686A6F">
              <w:rPr>
                <w:rStyle w:val="Hyperlink"/>
                <w:noProof/>
              </w:rPr>
              <w:t>4.6.2.</w:t>
            </w:r>
            <w:r>
              <w:rPr>
                <w:noProof/>
                <w:kern w:val="2"/>
                <w:sz w:val="24"/>
                <w:szCs w:val="24"/>
                <w14:ligatures w14:val="standardContextual"/>
              </w:rPr>
              <w:tab/>
            </w:r>
            <w:r w:rsidRPr="00686A6F">
              <w:rPr>
                <w:rStyle w:val="Hyperlink"/>
                <w:noProof/>
              </w:rPr>
              <w:t>Debug with Visual Studio</w:t>
            </w:r>
            <w:r>
              <w:rPr>
                <w:noProof/>
                <w:webHidden/>
              </w:rPr>
              <w:tab/>
            </w:r>
            <w:r>
              <w:rPr>
                <w:noProof/>
                <w:webHidden/>
              </w:rPr>
              <w:fldChar w:fldCharType="begin"/>
            </w:r>
            <w:r>
              <w:rPr>
                <w:noProof/>
                <w:webHidden/>
              </w:rPr>
              <w:instrText xml:space="preserve"> PAGEREF _Toc177318604 \h </w:instrText>
            </w:r>
            <w:r>
              <w:rPr>
                <w:noProof/>
                <w:webHidden/>
              </w:rPr>
            </w:r>
            <w:r>
              <w:rPr>
                <w:noProof/>
                <w:webHidden/>
              </w:rPr>
              <w:fldChar w:fldCharType="separate"/>
            </w:r>
            <w:r w:rsidR="009B35FD">
              <w:rPr>
                <w:noProof/>
                <w:webHidden/>
              </w:rPr>
              <w:t>62</w:t>
            </w:r>
            <w:r>
              <w:rPr>
                <w:noProof/>
                <w:webHidden/>
              </w:rPr>
              <w:fldChar w:fldCharType="end"/>
            </w:r>
          </w:hyperlink>
        </w:p>
        <w:p w14:paraId="757826E1" w14:textId="4302CEF6" w:rsidR="0095452E" w:rsidRDefault="0095452E">
          <w:pPr>
            <w:pStyle w:val="TOC2"/>
            <w:tabs>
              <w:tab w:val="left" w:pos="960"/>
              <w:tab w:val="right" w:pos="6830"/>
            </w:tabs>
            <w:rPr>
              <w:noProof/>
              <w:kern w:val="2"/>
              <w:sz w:val="24"/>
              <w:szCs w:val="24"/>
              <w14:ligatures w14:val="standardContextual"/>
            </w:rPr>
          </w:pPr>
          <w:hyperlink w:anchor="_Toc177318605" w:history="1">
            <w:r w:rsidRPr="00686A6F">
              <w:rPr>
                <w:rStyle w:val="Hyperlink"/>
                <w:noProof/>
              </w:rPr>
              <w:t>4.7.</w:t>
            </w:r>
            <w:r>
              <w:rPr>
                <w:noProof/>
                <w:kern w:val="2"/>
                <w:sz w:val="24"/>
                <w:szCs w:val="24"/>
                <w14:ligatures w14:val="standardContextual"/>
              </w:rPr>
              <w:tab/>
            </w:r>
            <w:r w:rsidRPr="00686A6F">
              <w:rPr>
                <w:rStyle w:val="Hyperlink"/>
                <w:noProof/>
              </w:rPr>
              <w:t>Mapping data between Python and MATLAB</w:t>
            </w:r>
            <w:r>
              <w:rPr>
                <w:noProof/>
                <w:webHidden/>
              </w:rPr>
              <w:tab/>
            </w:r>
            <w:r>
              <w:rPr>
                <w:noProof/>
                <w:webHidden/>
              </w:rPr>
              <w:fldChar w:fldCharType="begin"/>
            </w:r>
            <w:r>
              <w:rPr>
                <w:noProof/>
                <w:webHidden/>
              </w:rPr>
              <w:instrText xml:space="preserve"> PAGEREF _Toc177318605 \h </w:instrText>
            </w:r>
            <w:r>
              <w:rPr>
                <w:noProof/>
                <w:webHidden/>
              </w:rPr>
            </w:r>
            <w:r>
              <w:rPr>
                <w:noProof/>
                <w:webHidden/>
              </w:rPr>
              <w:fldChar w:fldCharType="separate"/>
            </w:r>
            <w:r w:rsidR="009B35FD">
              <w:rPr>
                <w:noProof/>
                <w:webHidden/>
              </w:rPr>
              <w:t>64</w:t>
            </w:r>
            <w:r>
              <w:rPr>
                <w:noProof/>
                <w:webHidden/>
              </w:rPr>
              <w:fldChar w:fldCharType="end"/>
            </w:r>
          </w:hyperlink>
        </w:p>
        <w:p w14:paraId="1D78850B" w14:textId="4063FE3D" w:rsidR="0095452E" w:rsidRDefault="0095452E">
          <w:pPr>
            <w:pStyle w:val="TOC3"/>
            <w:tabs>
              <w:tab w:val="left" w:pos="1200"/>
              <w:tab w:val="right" w:pos="6830"/>
            </w:tabs>
            <w:rPr>
              <w:noProof/>
              <w:kern w:val="2"/>
              <w:sz w:val="24"/>
              <w:szCs w:val="24"/>
              <w14:ligatures w14:val="standardContextual"/>
            </w:rPr>
          </w:pPr>
          <w:hyperlink w:anchor="_Toc177318606" w:history="1">
            <w:r w:rsidRPr="00686A6F">
              <w:rPr>
                <w:rStyle w:val="Hyperlink"/>
                <w:noProof/>
              </w:rPr>
              <w:t>4.7.1.</w:t>
            </w:r>
            <w:r>
              <w:rPr>
                <w:noProof/>
                <w:kern w:val="2"/>
                <w:sz w:val="24"/>
                <w:szCs w:val="24"/>
                <w14:ligatures w14:val="standardContextual"/>
              </w:rPr>
              <w:tab/>
            </w:r>
            <w:r w:rsidRPr="00686A6F">
              <w:rPr>
                <w:rStyle w:val="Hyperlink"/>
                <w:noProof/>
              </w:rPr>
              <w:t>Scalars</w:t>
            </w:r>
            <w:r>
              <w:rPr>
                <w:noProof/>
                <w:webHidden/>
              </w:rPr>
              <w:tab/>
            </w:r>
            <w:r>
              <w:rPr>
                <w:noProof/>
                <w:webHidden/>
              </w:rPr>
              <w:fldChar w:fldCharType="begin"/>
            </w:r>
            <w:r>
              <w:rPr>
                <w:noProof/>
                <w:webHidden/>
              </w:rPr>
              <w:instrText xml:space="preserve"> PAGEREF _Toc177318606 \h </w:instrText>
            </w:r>
            <w:r>
              <w:rPr>
                <w:noProof/>
                <w:webHidden/>
              </w:rPr>
            </w:r>
            <w:r>
              <w:rPr>
                <w:noProof/>
                <w:webHidden/>
              </w:rPr>
              <w:fldChar w:fldCharType="separate"/>
            </w:r>
            <w:r w:rsidR="009B35FD">
              <w:rPr>
                <w:noProof/>
                <w:webHidden/>
              </w:rPr>
              <w:t>64</w:t>
            </w:r>
            <w:r>
              <w:rPr>
                <w:noProof/>
                <w:webHidden/>
              </w:rPr>
              <w:fldChar w:fldCharType="end"/>
            </w:r>
          </w:hyperlink>
        </w:p>
        <w:p w14:paraId="3394C1DA" w14:textId="16458284" w:rsidR="0095452E" w:rsidRDefault="0095452E">
          <w:pPr>
            <w:pStyle w:val="TOC3"/>
            <w:tabs>
              <w:tab w:val="left" w:pos="1200"/>
              <w:tab w:val="right" w:pos="6830"/>
            </w:tabs>
            <w:rPr>
              <w:noProof/>
              <w:kern w:val="2"/>
              <w:sz w:val="24"/>
              <w:szCs w:val="24"/>
              <w14:ligatures w14:val="standardContextual"/>
            </w:rPr>
          </w:pPr>
          <w:hyperlink w:anchor="_Toc177318607" w:history="1">
            <w:r w:rsidRPr="00686A6F">
              <w:rPr>
                <w:rStyle w:val="Hyperlink"/>
                <w:noProof/>
              </w:rPr>
              <w:t>4.7.2.</w:t>
            </w:r>
            <w:r>
              <w:rPr>
                <w:noProof/>
                <w:kern w:val="2"/>
                <w:sz w:val="24"/>
                <w:szCs w:val="24"/>
                <w14:ligatures w14:val="standardContextual"/>
              </w:rPr>
              <w:tab/>
            </w:r>
            <w:r w:rsidRPr="00686A6F">
              <w:rPr>
                <w:rStyle w:val="Hyperlink"/>
                <w:noProof/>
              </w:rPr>
              <w:t>Dictionaries and Lists</w:t>
            </w:r>
            <w:r>
              <w:rPr>
                <w:noProof/>
                <w:webHidden/>
              </w:rPr>
              <w:tab/>
            </w:r>
            <w:r>
              <w:rPr>
                <w:noProof/>
                <w:webHidden/>
              </w:rPr>
              <w:fldChar w:fldCharType="begin"/>
            </w:r>
            <w:r>
              <w:rPr>
                <w:noProof/>
                <w:webHidden/>
              </w:rPr>
              <w:instrText xml:space="preserve"> PAGEREF _Toc177318607 \h </w:instrText>
            </w:r>
            <w:r>
              <w:rPr>
                <w:noProof/>
                <w:webHidden/>
              </w:rPr>
            </w:r>
            <w:r>
              <w:rPr>
                <w:noProof/>
                <w:webHidden/>
              </w:rPr>
              <w:fldChar w:fldCharType="separate"/>
            </w:r>
            <w:r w:rsidR="009B35FD">
              <w:rPr>
                <w:noProof/>
                <w:webHidden/>
              </w:rPr>
              <w:t>66</w:t>
            </w:r>
            <w:r>
              <w:rPr>
                <w:noProof/>
                <w:webHidden/>
              </w:rPr>
              <w:fldChar w:fldCharType="end"/>
            </w:r>
          </w:hyperlink>
        </w:p>
        <w:p w14:paraId="6CDD8D47" w14:textId="1365B263" w:rsidR="0095452E" w:rsidRDefault="0095452E">
          <w:pPr>
            <w:pStyle w:val="TOC3"/>
            <w:tabs>
              <w:tab w:val="left" w:pos="1200"/>
              <w:tab w:val="right" w:pos="6830"/>
            </w:tabs>
            <w:rPr>
              <w:noProof/>
              <w:kern w:val="2"/>
              <w:sz w:val="24"/>
              <w:szCs w:val="24"/>
              <w14:ligatures w14:val="standardContextual"/>
            </w:rPr>
          </w:pPr>
          <w:hyperlink w:anchor="_Toc177318608" w:history="1">
            <w:r w:rsidRPr="00686A6F">
              <w:rPr>
                <w:rStyle w:val="Hyperlink"/>
                <w:noProof/>
              </w:rPr>
              <w:t>4.7.3.</w:t>
            </w:r>
            <w:r>
              <w:rPr>
                <w:noProof/>
                <w:kern w:val="2"/>
                <w:sz w:val="24"/>
                <w:szCs w:val="24"/>
                <w14:ligatures w14:val="standardContextual"/>
              </w:rPr>
              <w:tab/>
            </w:r>
            <w:r w:rsidRPr="00686A6F">
              <w:rPr>
                <w:rStyle w:val="Hyperlink"/>
                <w:noProof/>
              </w:rPr>
              <w:t>Arrays</w:t>
            </w:r>
            <w:r>
              <w:rPr>
                <w:noProof/>
                <w:webHidden/>
              </w:rPr>
              <w:tab/>
            </w:r>
            <w:r>
              <w:rPr>
                <w:noProof/>
                <w:webHidden/>
              </w:rPr>
              <w:fldChar w:fldCharType="begin"/>
            </w:r>
            <w:r>
              <w:rPr>
                <w:noProof/>
                <w:webHidden/>
              </w:rPr>
              <w:instrText xml:space="preserve"> PAGEREF _Toc177318608 \h </w:instrText>
            </w:r>
            <w:r>
              <w:rPr>
                <w:noProof/>
                <w:webHidden/>
              </w:rPr>
            </w:r>
            <w:r>
              <w:rPr>
                <w:noProof/>
                <w:webHidden/>
              </w:rPr>
              <w:fldChar w:fldCharType="separate"/>
            </w:r>
            <w:r w:rsidR="009B35FD">
              <w:rPr>
                <w:noProof/>
                <w:webHidden/>
              </w:rPr>
              <w:t>69</w:t>
            </w:r>
            <w:r>
              <w:rPr>
                <w:noProof/>
                <w:webHidden/>
              </w:rPr>
              <w:fldChar w:fldCharType="end"/>
            </w:r>
          </w:hyperlink>
        </w:p>
        <w:p w14:paraId="0A81C8C5" w14:textId="284FA0DF" w:rsidR="0095452E" w:rsidRDefault="0095452E">
          <w:pPr>
            <w:pStyle w:val="TOC3"/>
            <w:tabs>
              <w:tab w:val="left" w:pos="1200"/>
              <w:tab w:val="right" w:pos="6830"/>
            </w:tabs>
            <w:rPr>
              <w:noProof/>
              <w:kern w:val="2"/>
              <w:sz w:val="24"/>
              <w:szCs w:val="24"/>
              <w14:ligatures w14:val="standardContextual"/>
            </w:rPr>
          </w:pPr>
          <w:hyperlink w:anchor="_Toc177318609" w:history="1">
            <w:r w:rsidRPr="00686A6F">
              <w:rPr>
                <w:rStyle w:val="Hyperlink"/>
                <w:noProof/>
              </w:rPr>
              <w:t>4.7.4.</w:t>
            </w:r>
            <w:r>
              <w:rPr>
                <w:noProof/>
                <w:kern w:val="2"/>
                <w:sz w:val="24"/>
                <w:szCs w:val="24"/>
                <w14:ligatures w14:val="standardContextual"/>
              </w:rPr>
              <w:tab/>
            </w:r>
            <w:r w:rsidRPr="00686A6F">
              <w:rPr>
                <w:rStyle w:val="Hyperlink"/>
                <w:noProof/>
              </w:rPr>
              <w:t>Dataframes</w:t>
            </w:r>
            <w:r>
              <w:rPr>
                <w:noProof/>
                <w:webHidden/>
              </w:rPr>
              <w:tab/>
            </w:r>
            <w:r>
              <w:rPr>
                <w:noProof/>
                <w:webHidden/>
              </w:rPr>
              <w:fldChar w:fldCharType="begin"/>
            </w:r>
            <w:r>
              <w:rPr>
                <w:noProof/>
                <w:webHidden/>
              </w:rPr>
              <w:instrText xml:space="preserve"> PAGEREF _Toc177318609 \h </w:instrText>
            </w:r>
            <w:r>
              <w:rPr>
                <w:noProof/>
                <w:webHidden/>
              </w:rPr>
            </w:r>
            <w:r>
              <w:rPr>
                <w:noProof/>
                <w:webHidden/>
              </w:rPr>
              <w:fldChar w:fldCharType="separate"/>
            </w:r>
            <w:r w:rsidR="009B35FD">
              <w:rPr>
                <w:noProof/>
                <w:webHidden/>
              </w:rPr>
              <w:t>70</w:t>
            </w:r>
            <w:r>
              <w:rPr>
                <w:noProof/>
                <w:webHidden/>
              </w:rPr>
              <w:fldChar w:fldCharType="end"/>
            </w:r>
          </w:hyperlink>
        </w:p>
        <w:p w14:paraId="2FFFD74E" w14:textId="24AB1F8E" w:rsidR="0095452E" w:rsidRDefault="0095452E">
          <w:pPr>
            <w:pStyle w:val="TOC1"/>
            <w:rPr>
              <w:noProof/>
              <w:kern w:val="2"/>
              <w:sz w:val="24"/>
              <w:szCs w:val="24"/>
              <w14:ligatures w14:val="standardContextual"/>
            </w:rPr>
          </w:pPr>
          <w:hyperlink w:anchor="_Toc177318610" w:history="1">
            <w:r w:rsidRPr="00686A6F">
              <w:rPr>
                <w:rStyle w:val="Hyperlink"/>
                <w:noProof/>
              </w:rPr>
              <w:t>5.</w:t>
            </w:r>
            <w:r>
              <w:rPr>
                <w:noProof/>
                <w:kern w:val="2"/>
                <w:sz w:val="24"/>
                <w:szCs w:val="24"/>
                <w14:ligatures w14:val="standardContextual"/>
              </w:rPr>
              <w:tab/>
            </w:r>
            <w:r w:rsidRPr="00686A6F">
              <w:rPr>
                <w:rStyle w:val="Hyperlink"/>
                <w:noProof/>
              </w:rPr>
              <w:t>Call Python AI libraries from MATLAB</w:t>
            </w:r>
            <w:r>
              <w:rPr>
                <w:noProof/>
                <w:webHidden/>
              </w:rPr>
              <w:tab/>
            </w:r>
            <w:r>
              <w:rPr>
                <w:noProof/>
                <w:webHidden/>
              </w:rPr>
              <w:fldChar w:fldCharType="begin"/>
            </w:r>
            <w:r>
              <w:rPr>
                <w:noProof/>
                <w:webHidden/>
              </w:rPr>
              <w:instrText xml:space="preserve"> PAGEREF _Toc177318610 \h </w:instrText>
            </w:r>
            <w:r>
              <w:rPr>
                <w:noProof/>
                <w:webHidden/>
              </w:rPr>
            </w:r>
            <w:r>
              <w:rPr>
                <w:noProof/>
                <w:webHidden/>
              </w:rPr>
              <w:fldChar w:fldCharType="separate"/>
            </w:r>
            <w:r w:rsidR="009B35FD">
              <w:rPr>
                <w:noProof/>
                <w:webHidden/>
              </w:rPr>
              <w:t>73</w:t>
            </w:r>
            <w:r>
              <w:rPr>
                <w:noProof/>
                <w:webHidden/>
              </w:rPr>
              <w:fldChar w:fldCharType="end"/>
            </w:r>
          </w:hyperlink>
        </w:p>
        <w:p w14:paraId="04F3857C" w14:textId="47516AA9" w:rsidR="0095452E" w:rsidRDefault="0095452E">
          <w:pPr>
            <w:pStyle w:val="TOC2"/>
            <w:tabs>
              <w:tab w:val="left" w:pos="960"/>
              <w:tab w:val="right" w:pos="6830"/>
            </w:tabs>
            <w:rPr>
              <w:noProof/>
              <w:kern w:val="2"/>
              <w:sz w:val="24"/>
              <w:szCs w:val="24"/>
              <w14:ligatures w14:val="standardContextual"/>
            </w:rPr>
          </w:pPr>
          <w:hyperlink w:anchor="_Toc177318611" w:history="1">
            <w:r w:rsidRPr="00686A6F">
              <w:rPr>
                <w:rStyle w:val="Hyperlink"/>
                <w:noProof/>
              </w:rPr>
              <w:t>5.1.</w:t>
            </w:r>
            <w:r>
              <w:rPr>
                <w:noProof/>
                <w:kern w:val="2"/>
                <w:sz w:val="24"/>
                <w:szCs w:val="24"/>
                <w14:ligatures w14:val="standardContextual"/>
              </w:rPr>
              <w:tab/>
            </w:r>
            <w:r w:rsidRPr="00686A6F">
              <w:rPr>
                <w:rStyle w:val="Hyperlink"/>
                <w:noProof/>
              </w:rPr>
              <w:t>Call Scikit-learn from MATLAB</w:t>
            </w:r>
            <w:r>
              <w:rPr>
                <w:noProof/>
                <w:webHidden/>
              </w:rPr>
              <w:tab/>
            </w:r>
            <w:r>
              <w:rPr>
                <w:noProof/>
                <w:webHidden/>
              </w:rPr>
              <w:fldChar w:fldCharType="begin"/>
            </w:r>
            <w:r>
              <w:rPr>
                <w:noProof/>
                <w:webHidden/>
              </w:rPr>
              <w:instrText xml:space="preserve"> PAGEREF _Toc177318611 \h </w:instrText>
            </w:r>
            <w:r>
              <w:rPr>
                <w:noProof/>
                <w:webHidden/>
              </w:rPr>
            </w:r>
            <w:r>
              <w:rPr>
                <w:noProof/>
                <w:webHidden/>
              </w:rPr>
              <w:fldChar w:fldCharType="separate"/>
            </w:r>
            <w:r w:rsidR="009B35FD">
              <w:rPr>
                <w:noProof/>
                <w:webHidden/>
              </w:rPr>
              <w:t>73</w:t>
            </w:r>
            <w:r>
              <w:rPr>
                <w:noProof/>
                <w:webHidden/>
              </w:rPr>
              <w:fldChar w:fldCharType="end"/>
            </w:r>
          </w:hyperlink>
        </w:p>
        <w:p w14:paraId="0D5497BA" w14:textId="51801199" w:rsidR="0095452E" w:rsidRDefault="0095452E">
          <w:pPr>
            <w:pStyle w:val="TOC2"/>
            <w:tabs>
              <w:tab w:val="left" w:pos="960"/>
              <w:tab w:val="right" w:pos="6830"/>
            </w:tabs>
            <w:rPr>
              <w:noProof/>
              <w:kern w:val="2"/>
              <w:sz w:val="24"/>
              <w:szCs w:val="24"/>
              <w14:ligatures w14:val="standardContextual"/>
            </w:rPr>
          </w:pPr>
          <w:hyperlink w:anchor="_Toc177318612" w:history="1">
            <w:r w:rsidRPr="00686A6F">
              <w:rPr>
                <w:rStyle w:val="Hyperlink"/>
                <w:noProof/>
              </w:rPr>
              <w:t>5.2.</w:t>
            </w:r>
            <w:r>
              <w:rPr>
                <w:noProof/>
                <w:kern w:val="2"/>
                <w:sz w:val="24"/>
                <w:szCs w:val="24"/>
                <w14:ligatures w14:val="standardContextual"/>
              </w:rPr>
              <w:tab/>
            </w:r>
            <w:r w:rsidRPr="00686A6F">
              <w:rPr>
                <w:rStyle w:val="Hyperlink"/>
                <w:noProof/>
              </w:rPr>
              <w:t>Call TensorFlow from MATLAB</w:t>
            </w:r>
            <w:r>
              <w:rPr>
                <w:noProof/>
                <w:webHidden/>
              </w:rPr>
              <w:tab/>
            </w:r>
            <w:r>
              <w:rPr>
                <w:noProof/>
                <w:webHidden/>
              </w:rPr>
              <w:fldChar w:fldCharType="begin"/>
            </w:r>
            <w:r>
              <w:rPr>
                <w:noProof/>
                <w:webHidden/>
              </w:rPr>
              <w:instrText xml:space="preserve"> PAGEREF _Toc177318612 \h </w:instrText>
            </w:r>
            <w:r>
              <w:rPr>
                <w:noProof/>
                <w:webHidden/>
              </w:rPr>
            </w:r>
            <w:r>
              <w:rPr>
                <w:noProof/>
                <w:webHidden/>
              </w:rPr>
              <w:fldChar w:fldCharType="separate"/>
            </w:r>
            <w:r w:rsidR="009B35FD">
              <w:rPr>
                <w:noProof/>
                <w:webHidden/>
              </w:rPr>
              <w:t>82</w:t>
            </w:r>
            <w:r>
              <w:rPr>
                <w:noProof/>
                <w:webHidden/>
              </w:rPr>
              <w:fldChar w:fldCharType="end"/>
            </w:r>
          </w:hyperlink>
        </w:p>
        <w:p w14:paraId="014D7E76" w14:textId="02F3E00D" w:rsidR="0095452E" w:rsidRDefault="0095452E">
          <w:pPr>
            <w:pStyle w:val="TOC2"/>
            <w:tabs>
              <w:tab w:val="left" w:pos="960"/>
              <w:tab w:val="right" w:pos="6830"/>
            </w:tabs>
            <w:rPr>
              <w:noProof/>
              <w:kern w:val="2"/>
              <w:sz w:val="24"/>
              <w:szCs w:val="24"/>
              <w14:ligatures w14:val="standardContextual"/>
            </w:rPr>
          </w:pPr>
          <w:hyperlink w:anchor="_Toc177318613" w:history="1">
            <w:r w:rsidRPr="00686A6F">
              <w:rPr>
                <w:rStyle w:val="Hyperlink"/>
                <w:noProof/>
              </w:rPr>
              <w:t>5.3.</w:t>
            </w:r>
            <w:r>
              <w:rPr>
                <w:noProof/>
                <w:kern w:val="2"/>
                <w:sz w:val="24"/>
                <w:szCs w:val="24"/>
                <w14:ligatures w14:val="standardContextual"/>
              </w:rPr>
              <w:tab/>
            </w:r>
            <w:r w:rsidRPr="00686A6F">
              <w:rPr>
                <w:rStyle w:val="Hyperlink"/>
                <w:noProof/>
              </w:rPr>
              <w:t>Import TensorFlow model into MATLAB</w:t>
            </w:r>
            <w:r>
              <w:rPr>
                <w:noProof/>
                <w:webHidden/>
              </w:rPr>
              <w:tab/>
            </w:r>
            <w:r>
              <w:rPr>
                <w:noProof/>
                <w:webHidden/>
              </w:rPr>
              <w:fldChar w:fldCharType="begin"/>
            </w:r>
            <w:r>
              <w:rPr>
                <w:noProof/>
                <w:webHidden/>
              </w:rPr>
              <w:instrText xml:space="preserve"> PAGEREF _Toc177318613 \h </w:instrText>
            </w:r>
            <w:r>
              <w:rPr>
                <w:noProof/>
                <w:webHidden/>
              </w:rPr>
            </w:r>
            <w:r>
              <w:rPr>
                <w:noProof/>
                <w:webHidden/>
              </w:rPr>
              <w:fldChar w:fldCharType="separate"/>
            </w:r>
            <w:r w:rsidR="009B35FD">
              <w:rPr>
                <w:noProof/>
                <w:webHidden/>
              </w:rPr>
              <w:t>86</w:t>
            </w:r>
            <w:r>
              <w:rPr>
                <w:noProof/>
                <w:webHidden/>
              </w:rPr>
              <w:fldChar w:fldCharType="end"/>
            </w:r>
          </w:hyperlink>
        </w:p>
        <w:p w14:paraId="14F917B6" w14:textId="1C0AAB81" w:rsidR="0095452E" w:rsidRDefault="0095452E">
          <w:pPr>
            <w:pStyle w:val="TOC1"/>
            <w:rPr>
              <w:noProof/>
              <w:kern w:val="2"/>
              <w:sz w:val="24"/>
              <w:szCs w:val="24"/>
              <w14:ligatures w14:val="standardContextual"/>
            </w:rPr>
          </w:pPr>
          <w:hyperlink w:anchor="_Toc177318614" w:history="1">
            <w:r w:rsidRPr="00686A6F">
              <w:rPr>
                <w:rStyle w:val="Hyperlink"/>
                <w:noProof/>
              </w:rPr>
              <w:t>6.</w:t>
            </w:r>
            <w:r>
              <w:rPr>
                <w:noProof/>
                <w:kern w:val="2"/>
                <w:sz w:val="24"/>
                <w:szCs w:val="24"/>
                <w14:ligatures w14:val="standardContextual"/>
              </w:rPr>
              <w:tab/>
            </w:r>
            <w:r w:rsidRPr="00686A6F">
              <w:rPr>
                <w:rStyle w:val="Hyperlink"/>
                <w:noProof/>
              </w:rPr>
              <w:t>Call MATLAB from Python</w:t>
            </w:r>
            <w:r>
              <w:rPr>
                <w:noProof/>
                <w:webHidden/>
              </w:rPr>
              <w:tab/>
            </w:r>
            <w:r>
              <w:rPr>
                <w:noProof/>
                <w:webHidden/>
              </w:rPr>
              <w:fldChar w:fldCharType="begin"/>
            </w:r>
            <w:r>
              <w:rPr>
                <w:noProof/>
                <w:webHidden/>
              </w:rPr>
              <w:instrText xml:space="preserve"> PAGEREF _Toc177318614 \h </w:instrText>
            </w:r>
            <w:r>
              <w:rPr>
                <w:noProof/>
                <w:webHidden/>
              </w:rPr>
            </w:r>
            <w:r>
              <w:rPr>
                <w:noProof/>
                <w:webHidden/>
              </w:rPr>
              <w:fldChar w:fldCharType="separate"/>
            </w:r>
            <w:r w:rsidR="009B35FD">
              <w:rPr>
                <w:noProof/>
                <w:webHidden/>
              </w:rPr>
              <w:t>99</w:t>
            </w:r>
            <w:r>
              <w:rPr>
                <w:noProof/>
                <w:webHidden/>
              </w:rPr>
              <w:fldChar w:fldCharType="end"/>
            </w:r>
          </w:hyperlink>
        </w:p>
        <w:p w14:paraId="330F665A" w14:textId="30F3819F" w:rsidR="0095452E" w:rsidRDefault="0095452E">
          <w:pPr>
            <w:pStyle w:val="TOC2"/>
            <w:tabs>
              <w:tab w:val="left" w:pos="960"/>
              <w:tab w:val="right" w:pos="6830"/>
            </w:tabs>
            <w:rPr>
              <w:noProof/>
              <w:kern w:val="2"/>
              <w:sz w:val="24"/>
              <w:szCs w:val="24"/>
              <w14:ligatures w14:val="standardContextual"/>
            </w:rPr>
          </w:pPr>
          <w:hyperlink w:anchor="_Toc177318615" w:history="1">
            <w:r w:rsidRPr="00686A6F">
              <w:rPr>
                <w:rStyle w:val="Hyperlink"/>
                <w:noProof/>
              </w:rPr>
              <w:t>6.1.</w:t>
            </w:r>
            <w:r>
              <w:rPr>
                <w:noProof/>
                <w:kern w:val="2"/>
                <w:sz w:val="24"/>
                <w:szCs w:val="24"/>
                <w14:ligatures w14:val="standardContextual"/>
              </w:rPr>
              <w:tab/>
            </w:r>
            <w:r w:rsidRPr="00686A6F">
              <w:rPr>
                <w:rStyle w:val="Hyperlink"/>
                <w:noProof/>
              </w:rPr>
              <w:t>Getting started with the MATLAB Engine API for Python</w:t>
            </w:r>
            <w:r>
              <w:rPr>
                <w:noProof/>
                <w:webHidden/>
              </w:rPr>
              <w:tab/>
            </w:r>
            <w:r>
              <w:rPr>
                <w:noProof/>
                <w:webHidden/>
              </w:rPr>
              <w:fldChar w:fldCharType="begin"/>
            </w:r>
            <w:r>
              <w:rPr>
                <w:noProof/>
                <w:webHidden/>
              </w:rPr>
              <w:instrText xml:space="preserve"> PAGEREF _Toc177318615 \h </w:instrText>
            </w:r>
            <w:r>
              <w:rPr>
                <w:noProof/>
                <w:webHidden/>
              </w:rPr>
            </w:r>
            <w:r>
              <w:rPr>
                <w:noProof/>
                <w:webHidden/>
              </w:rPr>
              <w:fldChar w:fldCharType="separate"/>
            </w:r>
            <w:r w:rsidR="009B35FD">
              <w:rPr>
                <w:noProof/>
                <w:webHidden/>
              </w:rPr>
              <w:t>99</w:t>
            </w:r>
            <w:r>
              <w:rPr>
                <w:noProof/>
                <w:webHidden/>
              </w:rPr>
              <w:fldChar w:fldCharType="end"/>
            </w:r>
          </w:hyperlink>
        </w:p>
        <w:p w14:paraId="70D669BD" w14:textId="5E443F99" w:rsidR="0095452E" w:rsidRDefault="0095452E">
          <w:pPr>
            <w:pStyle w:val="TOC2"/>
            <w:tabs>
              <w:tab w:val="left" w:pos="960"/>
              <w:tab w:val="right" w:pos="6830"/>
            </w:tabs>
            <w:rPr>
              <w:noProof/>
              <w:kern w:val="2"/>
              <w:sz w:val="24"/>
              <w:szCs w:val="24"/>
              <w14:ligatures w14:val="standardContextual"/>
            </w:rPr>
          </w:pPr>
          <w:hyperlink w:anchor="_Toc177318616" w:history="1">
            <w:r w:rsidRPr="00686A6F">
              <w:rPr>
                <w:rStyle w:val="Hyperlink"/>
                <w:noProof/>
              </w:rPr>
              <w:t>6.2.</w:t>
            </w:r>
            <w:r>
              <w:rPr>
                <w:noProof/>
                <w:kern w:val="2"/>
                <w:sz w:val="24"/>
                <w:szCs w:val="24"/>
                <w14:ligatures w14:val="standardContextual"/>
              </w:rPr>
              <w:tab/>
            </w:r>
            <w:r w:rsidRPr="00686A6F">
              <w:rPr>
                <w:rStyle w:val="Hyperlink"/>
                <w:noProof/>
              </w:rPr>
              <w:t>Facilitate AI development by using MATLAB Apps</w:t>
            </w:r>
            <w:r>
              <w:rPr>
                <w:noProof/>
                <w:webHidden/>
              </w:rPr>
              <w:tab/>
            </w:r>
            <w:r>
              <w:rPr>
                <w:noProof/>
                <w:webHidden/>
              </w:rPr>
              <w:fldChar w:fldCharType="begin"/>
            </w:r>
            <w:r>
              <w:rPr>
                <w:noProof/>
                <w:webHidden/>
              </w:rPr>
              <w:instrText xml:space="preserve"> PAGEREF _Toc177318616 \h </w:instrText>
            </w:r>
            <w:r>
              <w:rPr>
                <w:noProof/>
                <w:webHidden/>
              </w:rPr>
            </w:r>
            <w:r>
              <w:rPr>
                <w:noProof/>
                <w:webHidden/>
              </w:rPr>
              <w:fldChar w:fldCharType="separate"/>
            </w:r>
            <w:r w:rsidR="009B35FD">
              <w:rPr>
                <w:noProof/>
                <w:webHidden/>
              </w:rPr>
              <w:t>101</w:t>
            </w:r>
            <w:r>
              <w:rPr>
                <w:noProof/>
                <w:webHidden/>
              </w:rPr>
              <w:fldChar w:fldCharType="end"/>
            </w:r>
          </w:hyperlink>
        </w:p>
        <w:p w14:paraId="6CA37473" w14:textId="2FA1AD2E" w:rsidR="0095452E" w:rsidRDefault="0095452E">
          <w:pPr>
            <w:pStyle w:val="TOC3"/>
            <w:tabs>
              <w:tab w:val="left" w:pos="1200"/>
              <w:tab w:val="right" w:pos="6830"/>
            </w:tabs>
            <w:rPr>
              <w:noProof/>
              <w:kern w:val="2"/>
              <w:sz w:val="24"/>
              <w:szCs w:val="24"/>
              <w14:ligatures w14:val="standardContextual"/>
            </w:rPr>
          </w:pPr>
          <w:hyperlink w:anchor="_Toc177318617" w:history="1">
            <w:r w:rsidRPr="00686A6F">
              <w:rPr>
                <w:rStyle w:val="Hyperlink"/>
                <w:noProof/>
              </w:rPr>
              <w:t>6.2.1.</w:t>
            </w:r>
            <w:r>
              <w:rPr>
                <w:noProof/>
                <w:kern w:val="2"/>
                <w:sz w:val="24"/>
                <w:szCs w:val="24"/>
                <w14:ligatures w14:val="standardContextual"/>
              </w:rPr>
              <w:tab/>
            </w:r>
            <w:r w:rsidRPr="00686A6F">
              <w:rPr>
                <w:rStyle w:val="Hyperlink"/>
                <w:noProof/>
              </w:rPr>
              <w:t>Data Cleaner App</w:t>
            </w:r>
            <w:r>
              <w:rPr>
                <w:noProof/>
                <w:webHidden/>
              </w:rPr>
              <w:tab/>
            </w:r>
            <w:r>
              <w:rPr>
                <w:noProof/>
                <w:webHidden/>
              </w:rPr>
              <w:fldChar w:fldCharType="begin"/>
            </w:r>
            <w:r>
              <w:rPr>
                <w:noProof/>
                <w:webHidden/>
              </w:rPr>
              <w:instrText xml:space="preserve"> PAGEREF _Toc177318617 \h </w:instrText>
            </w:r>
            <w:r>
              <w:rPr>
                <w:noProof/>
                <w:webHidden/>
              </w:rPr>
            </w:r>
            <w:r>
              <w:rPr>
                <w:noProof/>
                <w:webHidden/>
              </w:rPr>
              <w:fldChar w:fldCharType="separate"/>
            </w:r>
            <w:r w:rsidR="009B35FD">
              <w:rPr>
                <w:noProof/>
                <w:webHidden/>
              </w:rPr>
              <w:t>101</w:t>
            </w:r>
            <w:r>
              <w:rPr>
                <w:noProof/>
                <w:webHidden/>
              </w:rPr>
              <w:fldChar w:fldCharType="end"/>
            </w:r>
          </w:hyperlink>
        </w:p>
        <w:p w14:paraId="55B760E1" w14:textId="34DB5184" w:rsidR="0095452E" w:rsidRDefault="0095452E">
          <w:pPr>
            <w:pStyle w:val="TOC3"/>
            <w:tabs>
              <w:tab w:val="left" w:pos="1200"/>
              <w:tab w:val="right" w:pos="6830"/>
            </w:tabs>
            <w:rPr>
              <w:noProof/>
              <w:kern w:val="2"/>
              <w:sz w:val="24"/>
              <w:szCs w:val="24"/>
              <w14:ligatures w14:val="standardContextual"/>
            </w:rPr>
          </w:pPr>
          <w:hyperlink w:anchor="_Toc177318618" w:history="1">
            <w:r w:rsidRPr="00686A6F">
              <w:rPr>
                <w:rStyle w:val="Hyperlink"/>
                <w:noProof/>
              </w:rPr>
              <w:t>6.2.2.</w:t>
            </w:r>
            <w:r>
              <w:rPr>
                <w:noProof/>
                <w:kern w:val="2"/>
                <w:sz w:val="24"/>
                <w:szCs w:val="24"/>
                <w14:ligatures w14:val="standardContextual"/>
              </w:rPr>
              <w:tab/>
            </w:r>
            <w:r w:rsidRPr="00686A6F">
              <w:rPr>
                <w:rStyle w:val="Hyperlink"/>
                <w:noProof/>
              </w:rPr>
              <w:t>Regression and Classification Learner Apps</w:t>
            </w:r>
            <w:r>
              <w:rPr>
                <w:noProof/>
                <w:webHidden/>
              </w:rPr>
              <w:tab/>
            </w:r>
            <w:r>
              <w:rPr>
                <w:noProof/>
                <w:webHidden/>
              </w:rPr>
              <w:fldChar w:fldCharType="begin"/>
            </w:r>
            <w:r>
              <w:rPr>
                <w:noProof/>
                <w:webHidden/>
              </w:rPr>
              <w:instrText xml:space="preserve"> PAGEREF _Toc177318618 \h </w:instrText>
            </w:r>
            <w:r>
              <w:rPr>
                <w:noProof/>
                <w:webHidden/>
              </w:rPr>
            </w:r>
            <w:r>
              <w:rPr>
                <w:noProof/>
                <w:webHidden/>
              </w:rPr>
              <w:fldChar w:fldCharType="separate"/>
            </w:r>
            <w:r w:rsidR="009B35FD">
              <w:rPr>
                <w:noProof/>
                <w:webHidden/>
              </w:rPr>
              <w:t>107</w:t>
            </w:r>
            <w:r>
              <w:rPr>
                <w:noProof/>
                <w:webHidden/>
              </w:rPr>
              <w:fldChar w:fldCharType="end"/>
            </w:r>
          </w:hyperlink>
        </w:p>
        <w:p w14:paraId="770C7060" w14:textId="27E593AE" w:rsidR="0095452E" w:rsidRDefault="0095452E">
          <w:pPr>
            <w:pStyle w:val="TOC3"/>
            <w:tabs>
              <w:tab w:val="left" w:pos="1200"/>
              <w:tab w:val="right" w:pos="6830"/>
            </w:tabs>
            <w:rPr>
              <w:noProof/>
              <w:kern w:val="2"/>
              <w:sz w:val="24"/>
              <w:szCs w:val="24"/>
              <w14:ligatures w14:val="standardContextual"/>
            </w:rPr>
          </w:pPr>
          <w:hyperlink w:anchor="_Toc177318619" w:history="1">
            <w:r w:rsidRPr="00686A6F">
              <w:rPr>
                <w:rStyle w:val="Hyperlink"/>
                <w:noProof/>
              </w:rPr>
              <w:t>6.2.3.</w:t>
            </w:r>
            <w:r>
              <w:rPr>
                <w:noProof/>
                <w:kern w:val="2"/>
                <w:sz w:val="24"/>
                <w:szCs w:val="24"/>
                <w14:ligatures w14:val="standardContextual"/>
              </w:rPr>
              <w:tab/>
            </w:r>
            <w:r w:rsidRPr="00686A6F">
              <w:rPr>
                <w:rStyle w:val="Hyperlink"/>
                <w:noProof/>
              </w:rPr>
              <w:t>Image Labeler App</w:t>
            </w:r>
            <w:r>
              <w:rPr>
                <w:noProof/>
                <w:webHidden/>
              </w:rPr>
              <w:tab/>
            </w:r>
            <w:r>
              <w:rPr>
                <w:noProof/>
                <w:webHidden/>
              </w:rPr>
              <w:fldChar w:fldCharType="begin"/>
            </w:r>
            <w:r>
              <w:rPr>
                <w:noProof/>
                <w:webHidden/>
              </w:rPr>
              <w:instrText xml:space="preserve"> PAGEREF _Toc177318619 \h </w:instrText>
            </w:r>
            <w:r>
              <w:rPr>
                <w:noProof/>
                <w:webHidden/>
              </w:rPr>
            </w:r>
            <w:r>
              <w:rPr>
                <w:noProof/>
                <w:webHidden/>
              </w:rPr>
              <w:fldChar w:fldCharType="separate"/>
            </w:r>
            <w:r w:rsidR="009B35FD">
              <w:rPr>
                <w:noProof/>
                <w:webHidden/>
              </w:rPr>
              <w:t>111</w:t>
            </w:r>
            <w:r>
              <w:rPr>
                <w:noProof/>
                <w:webHidden/>
              </w:rPr>
              <w:fldChar w:fldCharType="end"/>
            </w:r>
          </w:hyperlink>
        </w:p>
        <w:p w14:paraId="33400E82" w14:textId="38937D29" w:rsidR="0095452E" w:rsidRDefault="0095452E">
          <w:pPr>
            <w:pStyle w:val="TOC2"/>
            <w:tabs>
              <w:tab w:val="left" w:pos="960"/>
              <w:tab w:val="right" w:pos="6830"/>
            </w:tabs>
            <w:rPr>
              <w:noProof/>
              <w:kern w:val="2"/>
              <w:sz w:val="24"/>
              <w:szCs w:val="24"/>
              <w14:ligatures w14:val="standardContextual"/>
            </w:rPr>
          </w:pPr>
          <w:hyperlink w:anchor="_Toc177318620" w:history="1">
            <w:r w:rsidRPr="00686A6F">
              <w:rPr>
                <w:rStyle w:val="Hyperlink"/>
                <w:noProof/>
              </w:rPr>
              <w:t>6.3.</w:t>
            </w:r>
            <w:r>
              <w:rPr>
                <w:noProof/>
                <w:kern w:val="2"/>
                <w:sz w:val="24"/>
                <w:szCs w:val="24"/>
                <w14:ligatures w14:val="standardContextual"/>
              </w:rPr>
              <w:tab/>
            </w:r>
            <w:r w:rsidRPr="00686A6F">
              <w:rPr>
                <w:rStyle w:val="Hyperlink"/>
                <w:noProof/>
              </w:rPr>
              <w:t>Leverage the work from the MATLAB community</w:t>
            </w:r>
            <w:r>
              <w:rPr>
                <w:noProof/>
                <w:webHidden/>
              </w:rPr>
              <w:tab/>
            </w:r>
            <w:r>
              <w:rPr>
                <w:noProof/>
                <w:webHidden/>
              </w:rPr>
              <w:fldChar w:fldCharType="begin"/>
            </w:r>
            <w:r>
              <w:rPr>
                <w:noProof/>
                <w:webHidden/>
              </w:rPr>
              <w:instrText xml:space="preserve"> PAGEREF _Toc177318620 \h </w:instrText>
            </w:r>
            <w:r>
              <w:rPr>
                <w:noProof/>
                <w:webHidden/>
              </w:rPr>
            </w:r>
            <w:r>
              <w:rPr>
                <w:noProof/>
                <w:webHidden/>
              </w:rPr>
              <w:fldChar w:fldCharType="separate"/>
            </w:r>
            <w:r w:rsidR="009B35FD">
              <w:rPr>
                <w:noProof/>
                <w:webHidden/>
              </w:rPr>
              <w:t>114</w:t>
            </w:r>
            <w:r>
              <w:rPr>
                <w:noProof/>
                <w:webHidden/>
              </w:rPr>
              <w:fldChar w:fldCharType="end"/>
            </w:r>
          </w:hyperlink>
        </w:p>
        <w:p w14:paraId="3B795FFA" w14:textId="53CB3520" w:rsidR="0095452E" w:rsidRDefault="0095452E">
          <w:pPr>
            <w:pStyle w:val="TOC1"/>
            <w:rPr>
              <w:noProof/>
              <w:kern w:val="2"/>
              <w:sz w:val="24"/>
              <w:szCs w:val="24"/>
              <w14:ligatures w14:val="standardContextual"/>
            </w:rPr>
          </w:pPr>
          <w:hyperlink w:anchor="_Toc177318621" w:history="1">
            <w:r w:rsidRPr="00686A6F">
              <w:rPr>
                <w:rStyle w:val="Hyperlink"/>
                <w:noProof/>
              </w:rPr>
              <w:t>7.</w:t>
            </w:r>
            <w:r>
              <w:rPr>
                <w:noProof/>
                <w:kern w:val="2"/>
                <w:sz w:val="24"/>
                <w:szCs w:val="24"/>
                <w14:ligatures w14:val="standardContextual"/>
              </w:rPr>
              <w:tab/>
            </w:r>
            <w:r w:rsidRPr="00686A6F">
              <w:rPr>
                <w:rStyle w:val="Hyperlink"/>
                <w:noProof/>
              </w:rPr>
              <w:t>Simulink with Python</w:t>
            </w:r>
            <w:r>
              <w:rPr>
                <w:noProof/>
                <w:webHidden/>
              </w:rPr>
              <w:tab/>
            </w:r>
            <w:r>
              <w:rPr>
                <w:noProof/>
                <w:webHidden/>
              </w:rPr>
              <w:fldChar w:fldCharType="begin"/>
            </w:r>
            <w:r>
              <w:rPr>
                <w:noProof/>
                <w:webHidden/>
              </w:rPr>
              <w:instrText xml:space="preserve"> PAGEREF _Toc177318621 \h </w:instrText>
            </w:r>
            <w:r>
              <w:rPr>
                <w:noProof/>
                <w:webHidden/>
              </w:rPr>
            </w:r>
            <w:r>
              <w:rPr>
                <w:noProof/>
                <w:webHidden/>
              </w:rPr>
              <w:fldChar w:fldCharType="separate"/>
            </w:r>
            <w:r w:rsidR="009B35FD">
              <w:rPr>
                <w:noProof/>
                <w:webHidden/>
              </w:rPr>
              <w:t>123</w:t>
            </w:r>
            <w:r>
              <w:rPr>
                <w:noProof/>
                <w:webHidden/>
              </w:rPr>
              <w:fldChar w:fldCharType="end"/>
            </w:r>
          </w:hyperlink>
        </w:p>
        <w:p w14:paraId="3A63CFFD" w14:textId="6B31AF36" w:rsidR="0095452E" w:rsidRDefault="0095452E">
          <w:pPr>
            <w:pStyle w:val="TOC2"/>
            <w:tabs>
              <w:tab w:val="left" w:pos="960"/>
              <w:tab w:val="right" w:pos="6830"/>
            </w:tabs>
            <w:rPr>
              <w:noProof/>
              <w:kern w:val="2"/>
              <w:sz w:val="24"/>
              <w:szCs w:val="24"/>
              <w14:ligatures w14:val="standardContextual"/>
            </w:rPr>
          </w:pPr>
          <w:hyperlink w:anchor="_Toc177318622" w:history="1">
            <w:r w:rsidRPr="00686A6F">
              <w:rPr>
                <w:rStyle w:val="Hyperlink"/>
                <w:noProof/>
              </w:rPr>
              <w:t>7.1.</w:t>
            </w:r>
            <w:r>
              <w:rPr>
                <w:noProof/>
                <w:kern w:val="2"/>
                <w:sz w:val="24"/>
                <w:szCs w:val="24"/>
                <w14:ligatures w14:val="standardContextual"/>
              </w:rPr>
              <w:tab/>
            </w:r>
            <w:r w:rsidRPr="00686A6F">
              <w:rPr>
                <w:rStyle w:val="Hyperlink"/>
                <w:noProof/>
              </w:rPr>
              <w:t>Bring Python code into Simulink as a library for co-execution</w:t>
            </w:r>
            <w:r>
              <w:rPr>
                <w:noProof/>
                <w:webHidden/>
              </w:rPr>
              <w:tab/>
            </w:r>
            <w:r>
              <w:rPr>
                <w:noProof/>
                <w:webHidden/>
              </w:rPr>
              <w:fldChar w:fldCharType="begin"/>
            </w:r>
            <w:r>
              <w:rPr>
                <w:noProof/>
                <w:webHidden/>
              </w:rPr>
              <w:instrText xml:space="preserve"> PAGEREF _Toc177318622 \h </w:instrText>
            </w:r>
            <w:r>
              <w:rPr>
                <w:noProof/>
                <w:webHidden/>
              </w:rPr>
            </w:r>
            <w:r>
              <w:rPr>
                <w:noProof/>
                <w:webHidden/>
              </w:rPr>
              <w:fldChar w:fldCharType="separate"/>
            </w:r>
            <w:r w:rsidR="009B35FD">
              <w:rPr>
                <w:noProof/>
                <w:webHidden/>
              </w:rPr>
              <w:t>123</w:t>
            </w:r>
            <w:r>
              <w:rPr>
                <w:noProof/>
                <w:webHidden/>
              </w:rPr>
              <w:fldChar w:fldCharType="end"/>
            </w:r>
          </w:hyperlink>
        </w:p>
        <w:p w14:paraId="222EF268" w14:textId="78367CEB" w:rsidR="0095452E" w:rsidRDefault="0095452E">
          <w:pPr>
            <w:pStyle w:val="TOC3"/>
            <w:tabs>
              <w:tab w:val="left" w:pos="1200"/>
              <w:tab w:val="right" w:pos="6830"/>
            </w:tabs>
            <w:rPr>
              <w:noProof/>
              <w:kern w:val="2"/>
              <w:sz w:val="24"/>
              <w:szCs w:val="24"/>
              <w14:ligatures w14:val="standardContextual"/>
            </w:rPr>
          </w:pPr>
          <w:hyperlink w:anchor="_Toc177318623" w:history="1">
            <w:r w:rsidRPr="00686A6F">
              <w:rPr>
                <w:rStyle w:val="Hyperlink"/>
                <w:noProof/>
              </w:rPr>
              <w:t>7.1.1.</w:t>
            </w:r>
            <w:r>
              <w:rPr>
                <w:noProof/>
                <w:kern w:val="2"/>
                <w:sz w:val="24"/>
                <w:szCs w:val="24"/>
                <w14:ligatures w14:val="standardContextual"/>
              </w:rPr>
              <w:tab/>
            </w:r>
            <w:r w:rsidRPr="00686A6F">
              <w:rPr>
                <w:rStyle w:val="Hyperlink"/>
                <w:noProof/>
              </w:rPr>
              <w:t>Python Importer for Simulink</w:t>
            </w:r>
            <w:r>
              <w:rPr>
                <w:noProof/>
                <w:webHidden/>
              </w:rPr>
              <w:tab/>
            </w:r>
            <w:r>
              <w:rPr>
                <w:noProof/>
                <w:webHidden/>
              </w:rPr>
              <w:fldChar w:fldCharType="begin"/>
            </w:r>
            <w:r>
              <w:rPr>
                <w:noProof/>
                <w:webHidden/>
              </w:rPr>
              <w:instrText xml:space="preserve"> PAGEREF _Toc177318623 \h </w:instrText>
            </w:r>
            <w:r>
              <w:rPr>
                <w:noProof/>
                <w:webHidden/>
              </w:rPr>
            </w:r>
            <w:r>
              <w:rPr>
                <w:noProof/>
                <w:webHidden/>
              </w:rPr>
              <w:fldChar w:fldCharType="separate"/>
            </w:r>
            <w:r w:rsidR="009B35FD">
              <w:rPr>
                <w:noProof/>
                <w:webHidden/>
              </w:rPr>
              <w:t>124</w:t>
            </w:r>
            <w:r>
              <w:rPr>
                <w:noProof/>
                <w:webHidden/>
              </w:rPr>
              <w:fldChar w:fldCharType="end"/>
            </w:r>
          </w:hyperlink>
        </w:p>
        <w:p w14:paraId="7E163CEB" w14:textId="42DC7EE4" w:rsidR="0095452E" w:rsidRDefault="0095452E">
          <w:pPr>
            <w:pStyle w:val="TOC3"/>
            <w:tabs>
              <w:tab w:val="left" w:pos="1200"/>
              <w:tab w:val="right" w:pos="6830"/>
            </w:tabs>
            <w:rPr>
              <w:noProof/>
              <w:kern w:val="2"/>
              <w:sz w:val="24"/>
              <w:szCs w:val="24"/>
              <w14:ligatures w14:val="standardContextual"/>
            </w:rPr>
          </w:pPr>
          <w:hyperlink w:anchor="_Toc177318624" w:history="1">
            <w:r w:rsidRPr="00686A6F">
              <w:rPr>
                <w:rStyle w:val="Hyperlink"/>
                <w:noProof/>
              </w:rPr>
              <w:t>7.1.2.</w:t>
            </w:r>
            <w:r>
              <w:rPr>
                <w:noProof/>
                <w:kern w:val="2"/>
                <w:sz w:val="24"/>
                <w:szCs w:val="24"/>
                <w14:ligatures w14:val="standardContextual"/>
              </w:rPr>
              <w:tab/>
            </w:r>
            <w:r w:rsidRPr="00686A6F">
              <w:rPr>
                <w:rStyle w:val="Hyperlink"/>
                <w:noProof/>
              </w:rPr>
              <w:t>MATLAB function and system objects</w:t>
            </w:r>
            <w:r>
              <w:rPr>
                <w:noProof/>
                <w:webHidden/>
              </w:rPr>
              <w:tab/>
            </w:r>
            <w:r>
              <w:rPr>
                <w:noProof/>
                <w:webHidden/>
              </w:rPr>
              <w:fldChar w:fldCharType="begin"/>
            </w:r>
            <w:r>
              <w:rPr>
                <w:noProof/>
                <w:webHidden/>
              </w:rPr>
              <w:instrText xml:space="preserve"> PAGEREF _Toc177318624 \h </w:instrText>
            </w:r>
            <w:r>
              <w:rPr>
                <w:noProof/>
                <w:webHidden/>
              </w:rPr>
            </w:r>
            <w:r>
              <w:rPr>
                <w:noProof/>
                <w:webHidden/>
              </w:rPr>
              <w:fldChar w:fldCharType="separate"/>
            </w:r>
            <w:r w:rsidR="009B35FD">
              <w:rPr>
                <w:noProof/>
                <w:webHidden/>
              </w:rPr>
              <w:t>127</w:t>
            </w:r>
            <w:r>
              <w:rPr>
                <w:noProof/>
                <w:webHidden/>
              </w:rPr>
              <w:fldChar w:fldCharType="end"/>
            </w:r>
          </w:hyperlink>
        </w:p>
        <w:p w14:paraId="362C0BF7" w14:textId="425C183F" w:rsidR="0095452E" w:rsidRDefault="0095452E">
          <w:pPr>
            <w:pStyle w:val="TOC2"/>
            <w:tabs>
              <w:tab w:val="left" w:pos="960"/>
              <w:tab w:val="right" w:pos="6830"/>
            </w:tabs>
            <w:rPr>
              <w:noProof/>
              <w:kern w:val="2"/>
              <w:sz w:val="24"/>
              <w:szCs w:val="24"/>
              <w14:ligatures w14:val="standardContextual"/>
            </w:rPr>
          </w:pPr>
          <w:hyperlink w:anchor="_Toc177318625" w:history="1">
            <w:r w:rsidRPr="00686A6F">
              <w:rPr>
                <w:rStyle w:val="Hyperlink"/>
                <w:noProof/>
              </w:rPr>
              <w:t>7.2.</w:t>
            </w:r>
            <w:r>
              <w:rPr>
                <w:noProof/>
                <w:kern w:val="2"/>
                <w:sz w:val="24"/>
                <w:szCs w:val="24"/>
                <w14:ligatures w14:val="standardContextual"/>
              </w:rPr>
              <w:tab/>
            </w:r>
            <w:r w:rsidRPr="00686A6F">
              <w:rPr>
                <w:rStyle w:val="Hyperlink"/>
                <w:noProof/>
              </w:rPr>
              <w:t>Integrate TensorFlow and PyTorch models for both simulation and code generation</w:t>
            </w:r>
            <w:r>
              <w:rPr>
                <w:noProof/>
                <w:webHidden/>
              </w:rPr>
              <w:tab/>
            </w:r>
            <w:r>
              <w:rPr>
                <w:noProof/>
                <w:webHidden/>
              </w:rPr>
              <w:fldChar w:fldCharType="begin"/>
            </w:r>
            <w:r>
              <w:rPr>
                <w:noProof/>
                <w:webHidden/>
              </w:rPr>
              <w:instrText xml:space="preserve"> PAGEREF _Toc177318625 \h </w:instrText>
            </w:r>
            <w:r>
              <w:rPr>
                <w:noProof/>
                <w:webHidden/>
              </w:rPr>
            </w:r>
            <w:r>
              <w:rPr>
                <w:noProof/>
                <w:webHidden/>
              </w:rPr>
              <w:fldChar w:fldCharType="separate"/>
            </w:r>
            <w:r w:rsidR="009B35FD">
              <w:rPr>
                <w:noProof/>
                <w:webHidden/>
              </w:rPr>
              <w:t>129</w:t>
            </w:r>
            <w:r>
              <w:rPr>
                <w:noProof/>
                <w:webHidden/>
              </w:rPr>
              <w:fldChar w:fldCharType="end"/>
            </w:r>
          </w:hyperlink>
        </w:p>
        <w:p w14:paraId="52D3E1AA" w14:textId="41E28421" w:rsidR="0095452E" w:rsidRDefault="0095452E">
          <w:pPr>
            <w:pStyle w:val="TOC3"/>
            <w:tabs>
              <w:tab w:val="left" w:pos="1200"/>
              <w:tab w:val="right" w:pos="6830"/>
            </w:tabs>
            <w:rPr>
              <w:noProof/>
              <w:kern w:val="2"/>
              <w:sz w:val="24"/>
              <w:szCs w:val="24"/>
              <w14:ligatures w14:val="standardContextual"/>
            </w:rPr>
          </w:pPr>
          <w:hyperlink w:anchor="_Toc177318626" w:history="1">
            <w:r w:rsidRPr="00686A6F">
              <w:rPr>
                <w:rStyle w:val="Hyperlink"/>
                <w:noProof/>
              </w:rPr>
              <w:t>7.2.1.</w:t>
            </w:r>
            <w:r>
              <w:rPr>
                <w:noProof/>
                <w:kern w:val="2"/>
                <w:sz w:val="24"/>
                <w:szCs w:val="24"/>
                <w14:ligatures w14:val="standardContextual"/>
              </w:rPr>
              <w:tab/>
            </w:r>
            <w:r w:rsidRPr="00686A6F">
              <w:rPr>
                <w:rStyle w:val="Hyperlink"/>
                <w:noProof/>
              </w:rPr>
              <w:t>Import your deep learning model in MATLAB directly</w:t>
            </w:r>
            <w:r>
              <w:rPr>
                <w:noProof/>
                <w:webHidden/>
              </w:rPr>
              <w:tab/>
            </w:r>
            <w:r>
              <w:rPr>
                <w:noProof/>
                <w:webHidden/>
              </w:rPr>
              <w:fldChar w:fldCharType="begin"/>
            </w:r>
            <w:r>
              <w:rPr>
                <w:noProof/>
                <w:webHidden/>
              </w:rPr>
              <w:instrText xml:space="preserve"> PAGEREF _Toc177318626 \h </w:instrText>
            </w:r>
            <w:r>
              <w:rPr>
                <w:noProof/>
                <w:webHidden/>
              </w:rPr>
            </w:r>
            <w:r>
              <w:rPr>
                <w:noProof/>
                <w:webHidden/>
              </w:rPr>
              <w:fldChar w:fldCharType="separate"/>
            </w:r>
            <w:r w:rsidR="009B35FD">
              <w:rPr>
                <w:noProof/>
                <w:webHidden/>
              </w:rPr>
              <w:t>131</w:t>
            </w:r>
            <w:r>
              <w:rPr>
                <w:noProof/>
                <w:webHidden/>
              </w:rPr>
              <w:fldChar w:fldCharType="end"/>
            </w:r>
          </w:hyperlink>
        </w:p>
        <w:p w14:paraId="258515EB" w14:textId="0788D464" w:rsidR="0095452E" w:rsidRDefault="0095452E">
          <w:pPr>
            <w:pStyle w:val="TOC3"/>
            <w:tabs>
              <w:tab w:val="left" w:pos="1200"/>
              <w:tab w:val="right" w:pos="6830"/>
            </w:tabs>
            <w:rPr>
              <w:noProof/>
              <w:kern w:val="2"/>
              <w:sz w:val="24"/>
              <w:szCs w:val="24"/>
              <w14:ligatures w14:val="standardContextual"/>
            </w:rPr>
          </w:pPr>
          <w:hyperlink w:anchor="_Toc177318627" w:history="1">
            <w:r w:rsidRPr="00686A6F">
              <w:rPr>
                <w:rStyle w:val="Hyperlink"/>
                <w:noProof/>
              </w:rPr>
              <w:t>7.2.2.</w:t>
            </w:r>
            <w:r>
              <w:rPr>
                <w:noProof/>
                <w:kern w:val="2"/>
                <w:sz w:val="24"/>
                <w:szCs w:val="24"/>
                <w14:ligatures w14:val="standardContextual"/>
              </w:rPr>
              <w:tab/>
            </w:r>
            <w:r w:rsidRPr="00686A6F">
              <w:rPr>
                <w:rStyle w:val="Hyperlink"/>
                <w:noProof/>
              </w:rPr>
              <w:t>Integrate deep learning models from TensorFlow Lite (TFLite)</w:t>
            </w:r>
            <w:r>
              <w:rPr>
                <w:noProof/>
                <w:webHidden/>
              </w:rPr>
              <w:tab/>
            </w:r>
            <w:r>
              <w:rPr>
                <w:noProof/>
                <w:webHidden/>
              </w:rPr>
              <w:fldChar w:fldCharType="begin"/>
            </w:r>
            <w:r>
              <w:rPr>
                <w:noProof/>
                <w:webHidden/>
              </w:rPr>
              <w:instrText xml:space="preserve"> PAGEREF _Toc177318627 \h </w:instrText>
            </w:r>
            <w:r>
              <w:rPr>
                <w:noProof/>
                <w:webHidden/>
              </w:rPr>
            </w:r>
            <w:r>
              <w:rPr>
                <w:noProof/>
                <w:webHidden/>
              </w:rPr>
              <w:fldChar w:fldCharType="separate"/>
            </w:r>
            <w:r w:rsidR="009B35FD">
              <w:rPr>
                <w:noProof/>
                <w:webHidden/>
              </w:rPr>
              <w:t>133</w:t>
            </w:r>
            <w:r>
              <w:rPr>
                <w:noProof/>
                <w:webHidden/>
              </w:rPr>
              <w:fldChar w:fldCharType="end"/>
            </w:r>
          </w:hyperlink>
        </w:p>
        <w:p w14:paraId="7DA6A611" w14:textId="28C2730E" w:rsidR="0095452E" w:rsidRDefault="0095452E">
          <w:pPr>
            <w:pStyle w:val="TOC2"/>
            <w:tabs>
              <w:tab w:val="left" w:pos="960"/>
              <w:tab w:val="right" w:pos="6830"/>
            </w:tabs>
            <w:rPr>
              <w:noProof/>
              <w:kern w:val="2"/>
              <w:sz w:val="24"/>
              <w:szCs w:val="24"/>
              <w14:ligatures w14:val="standardContextual"/>
            </w:rPr>
          </w:pPr>
          <w:hyperlink w:anchor="_Toc177318628" w:history="1">
            <w:r w:rsidRPr="00686A6F">
              <w:rPr>
                <w:rStyle w:val="Hyperlink"/>
                <w:noProof/>
              </w:rPr>
              <w:t>7.3.</w:t>
            </w:r>
            <w:r>
              <w:rPr>
                <w:noProof/>
                <w:kern w:val="2"/>
                <w:sz w:val="24"/>
                <w:szCs w:val="24"/>
                <w14:ligatures w14:val="standardContextual"/>
              </w:rPr>
              <w:tab/>
            </w:r>
            <w:r w:rsidRPr="00686A6F">
              <w:rPr>
                <w:rStyle w:val="Hyperlink"/>
                <w:noProof/>
              </w:rPr>
              <w:t>Simulate a Simulink model directly from Python</w:t>
            </w:r>
            <w:r>
              <w:rPr>
                <w:noProof/>
                <w:webHidden/>
              </w:rPr>
              <w:tab/>
            </w:r>
            <w:r>
              <w:rPr>
                <w:noProof/>
                <w:webHidden/>
              </w:rPr>
              <w:fldChar w:fldCharType="begin"/>
            </w:r>
            <w:r>
              <w:rPr>
                <w:noProof/>
                <w:webHidden/>
              </w:rPr>
              <w:instrText xml:space="preserve"> PAGEREF _Toc177318628 \h </w:instrText>
            </w:r>
            <w:r>
              <w:rPr>
                <w:noProof/>
                <w:webHidden/>
              </w:rPr>
            </w:r>
            <w:r>
              <w:rPr>
                <w:noProof/>
                <w:webHidden/>
              </w:rPr>
              <w:fldChar w:fldCharType="separate"/>
            </w:r>
            <w:r w:rsidR="009B35FD">
              <w:rPr>
                <w:noProof/>
                <w:webHidden/>
              </w:rPr>
              <w:t>134</w:t>
            </w:r>
            <w:r>
              <w:rPr>
                <w:noProof/>
                <w:webHidden/>
              </w:rPr>
              <w:fldChar w:fldCharType="end"/>
            </w:r>
          </w:hyperlink>
        </w:p>
        <w:p w14:paraId="7D3DE83D" w14:textId="035CF370" w:rsidR="0095452E" w:rsidRDefault="0095452E">
          <w:pPr>
            <w:pStyle w:val="TOC2"/>
            <w:tabs>
              <w:tab w:val="left" w:pos="960"/>
              <w:tab w:val="right" w:pos="6830"/>
            </w:tabs>
            <w:rPr>
              <w:noProof/>
              <w:kern w:val="2"/>
              <w:sz w:val="24"/>
              <w:szCs w:val="24"/>
              <w14:ligatures w14:val="standardContextual"/>
            </w:rPr>
          </w:pPr>
          <w:hyperlink w:anchor="_Toc177318629" w:history="1">
            <w:r w:rsidRPr="00686A6F">
              <w:rPr>
                <w:rStyle w:val="Hyperlink"/>
                <w:noProof/>
              </w:rPr>
              <w:t>7.4.</w:t>
            </w:r>
            <w:r>
              <w:rPr>
                <w:noProof/>
                <w:kern w:val="2"/>
                <w:sz w:val="24"/>
                <w:szCs w:val="24"/>
                <w14:ligatures w14:val="standardContextual"/>
              </w:rPr>
              <w:tab/>
            </w:r>
            <w:r w:rsidRPr="00686A6F">
              <w:rPr>
                <w:rStyle w:val="Hyperlink"/>
                <w:noProof/>
              </w:rPr>
              <w:t>Export a Simulink model as a Python package for deployment</w:t>
            </w:r>
            <w:r>
              <w:rPr>
                <w:noProof/>
                <w:webHidden/>
              </w:rPr>
              <w:tab/>
            </w:r>
            <w:r>
              <w:rPr>
                <w:noProof/>
                <w:webHidden/>
              </w:rPr>
              <w:fldChar w:fldCharType="begin"/>
            </w:r>
            <w:r>
              <w:rPr>
                <w:noProof/>
                <w:webHidden/>
              </w:rPr>
              <w:instrText xml:space="preserve"> PAGEREF _Toc177318629 \h </w:instrText>
            </w:r>
            <w:r>
              <w:rPr>
                <w:noProof/>
                <w:webHidden/>
              </w:rPr>
            </w:r>
            <w:r>
              <w:rPr>
                <w:noProof/>
                <w:webHidden/>
              </w:rPr>
              <w:fldChar w:fldCharType="separate"/>
            </w:r>
            <w:r w:rsidR="009B35FD">
              <w:rPr>
                <w:noProof/>
                <w:webHidden/>
              </w:rPr>
              <w:t>139</w:t>
            </w:r>
            <w:r>
              <w:rPr>
                <w:noProof/>
                <w:webHidden/>
              </w:rPr>
              <w:fldChar w:fldCharType="end"/>
            </w:r>
          </w:hyperlink>
        </w:p>
        <w:p w14:paraId="4B0354FC" w14:textId="66A407A4" w:rsidR="0095452E" w:rsidRDefault="0095452E">
          <w:pPr>
            <w:pStyle w:val="TOC1"/>
            <w:rPr>
              <w:noProof/>
              <w:kern w:val="2"/>
              <w:sz w:val="24"/>
              <w:szCs w:val="24"/>
              <w14:ligatures w14:val="standardContextual"/>
            </w:rPr>
          </w:pPr>
          <w:hyperlink w:anchor="_Toc177318630" w:history="1">
            <w:r w:rsidRPr="00686A6F">
              <w:rPr>
                <w:rStyle w:val="Hyperlink"/>
                <w:noProof/>
              </w:rPr>
              <w:t>8.</w:t>
            </w:r>
            <w:r>
              <w:rPr>
                <w:noProof/>
                <w:kern w:val="2"/>
                <w:sz w:val="24"/>
                <w:szCs w:val="24"/>
                <w14:ligatures w14:val="standardContextual"/>
              </w:rPr>
              <w:tab/>
            </w:r>
            <w:r w:rsidRPr="00686A6F">
              <w:rPr>
                <w:rStyle w:val="Hyperlink"/>
                <w:noProof/>
              </w:rPr>
              <w:t>Resources</w:t>
            </w:r>
            <w:r>
              <w:rPr>
                <w:noProof/>
                <w:webHidden/>
              </w:rPr>
              <w:tab/>
            </w:r>
            <w:r>
              <w:rPr>
                <w:noProof/>
                <w:webHidden/>
              </w:rPr>
              <w:fldChar w:fldCharType="begin"/>
            </w:r>
            <w:r>
              <w:rPr>
                <w:noProof/>
                <w:webHidden/>
              </w:rPr>
              <w:instrText xml:space="preserve"> PAGEREF _Toc177318630 \h </w:instrText>
            </w:r>
            <w:r>
              <w:rPr>
                <w:noProof/>
                <w:webHidden/>
              </w:rPr>
            </w:r>
            <w:r>
              <w:rPr>
                <w:noProof/>
                <w:webHidden/>
              </w:rPr>
              <w:fldChar w:fldCharType="separate"/>
            </w:r>
            <w:r w:rsidR="009B35FD">
              <w:rPr>
                <w:noProof/>
                <w:webHidden/>
              </w:rPr>
              <w:t>142</w:t>
            </w:r>
            <w:r>
              <w:rPr>
                <w:noProof/>
                <w:webHidden/>
              </w:rPr>
              <w:fldChar w:fldCharType="end"/>
            </w:r>
          </w:hyperlink>
        </w:p>
        <w:p w14:paraId="59E025E1" w14:textId="73589EAE" w:rsidR="0095452E" w:rsidRDefault="0095452E">
          <w:pPr>
            <w:pStyle w:val="TOC2"/>
            <w:tabs>
              <w:tab w:val="left" w:pos="960"/>
              <w:tab w:val="right" w:pos="6830"/>
            </w:tabs>
            <w:rPr>
              <w:noProof/>
              <w:kern w:val="2"/>
              <w:sz w:val="24"/>
              <w:szCs w:val="24"/>
              <w14:ligatures w14:val="standardContextual"/>
            </w:rPr>
          </w:pPr>
          <w:hyperlink w:anchor="_Toc177318631" w:history="1">
            <w:r w:rsidRPr="00686A6F">
              <w:rPr>
                <w:rStyle w:val="Hyperlink"/>
                <w:noProof/>
              </w:rPr>
              <w:t>8.1.</w:t>
            </w:r>
            <w:r>
              <w:rPr>
                <w:noProof/>
                <w:kern w:val="2"/>
                <w:sz w:val="24"/>
                <w:szCs w:val="24"/>
                <w14:ligatures w14:val="standardContextual"/>
              </w:rPr>
              <w:tab/>
            </w:r>
            <w:r w:rsidRPr="00686A6F">
              <w:rPr>
                <w:rStyle w:val="Hyperlink"/>
                <w:noProof/>
              </w:rPr>
              <w:t>Getting Python packages on MATLAB Online</w:t>
            </w:r>
            <w:r>
              <w:rPr>
                <w:noProof/>
                <w:webHidden/>
              </w:rPr>
              <w:tab/>
            </w:r>
            <w:r>
              <w:rPr>
                <w:noProof/>
                <w:webHidden/>
              </w:rPr>
              <w:fldChar w:fldCharType="begin"/>
            </w:r>
            <w:r>
              <w:rPr>
                <w:noProof/>
                <w:webHidden/>
              </w:rPr>
              <w:instrText xml:space="preserve"> PAGEREF _Toc177318631 \h </w:instrText>
            </w:r>
            <w:r>
              <w:rPr>
                <w:noProof/>
                <w:webHidden/>
              </w:rPr>
            </w:r>
            <w:r>
              <w:rPr>
                <w:noProof/>
                <w:webHidden/>
              </w:rPr>
              <w:fldChar w:fldCharType="separate"/>
            </w:r>
            <w:r w:rsidR="009B35FD">
              <w:rPr>
                <w:noProof/>
                <w:webHidden/>
              </w:rPr>
              <w:t>142</w:t>
            </w:r>
            <w:r>
              <w:rPr>
                <w:noProof/>
                <w:webHidden/>
              </w:rPr>
              <w:fldChar w:fldCharType="end"/>
            </w:r>
          </w:hyperlink>
        </w:p>
        <w:p w14:paraId="071A1CE2" w14:textId="23D94F27" w:rsidR="0095452E" w:rsidRDefault="0095452E">
          <w:pPr>
            <w:pStyle w:val="TOC2"/>
            <w:tabs>
              <w:tab w:val="left" w:pos="960"/>
              <w:tab w:val="right" w:pos="6830"/>
            </w:tabs>
            <w:rPr>
              <w:noProof/>
              <w:kern w:val="2"/>
              <w:sz w:val="24"/>
              <w:szCs w:val="24"/>
              <w14:ligatures w14:val="standardContextual"/>
            </w:rPr>
          </w:pPr>
          <w:hyperlink w:anchor="_Toc177318632" w:history="1">
            <w:r w:rsidRPr="00686A6F">
              <w:rPr>
                <w:rStyle w:val="Hyperlink"/>
                <w:noProof/>
              </w:rPr>
              <w:t>8.2.</w:t>
            </w:r>
            <w:r>
              <w:rPr>
                <w:noProof/>
                <w:kern w:val="2"/>
                <w:sz w:val="24"/>
                <w:szCs w:val="24"/>
                <w14:ligatures w14:val="standardContextual"/>
              </w:rPr>
              <w:tab/>
            </w:r>
            <w:r w:rsidRPr="00686A6F">
              <w:rPr>
                <w:rStyle w:val="Hyperlink"/>
                <w:noProof/>
              </w:rPr>
              <w:t>Generate this book with Quarto and Pandoc</w:t>
            </w:r>
            <w:r>
              <w:rPr>
                <w:noProof/>
                <w:webHidden/>
              </w:rPr>
              <w:tab/>
            </w:r>
            <w:r>
              <w:rPr>
                <w:noProof/>
                <w:webHidden/>
              </w:rPr>
              <w:fldChar w:fldCharType="begin"/>
            </w:r>
            <w:r>
              <w:rPr>
                <w:noProof/>
                <w:webHidden/>
              </w:rPr>
              <w:instrText xml:space="preserve"> PAGEREF _Toc177318632 \h </w:instrText>
            </w:r>
            <w:r>
              <w:rPr>
                <w:noProof/>
                <w:webHidden/>
              </w:rPr>
            </w:r>
            <w:r>
              <w:rPr>
                <w:noProof/>
                <w:webHidden/>
              </w:rPr>
              <w:fldChar w:fldCharType="separate"/>
            </w:r>
            <w:r w:rsidR="009B35FD">
              <w:rPr>
                <w:noProof/>
                <w:webHidden/>
              </w:rPr>
              <w:t>143</w:t>
            </w:r>
            <w:r>
              <w:rPr>
                <w:noProof/>
                <w:webHidden/>
              </w:rPr>
              <w:fldChar w:fldCharType="end"/>
            </w:r>
          </w:hyperlink>
        </w:p>
        <w:p w14:paraId="5D175A13" w14:textId="0FD2AC0C" w:rsidR="001C221E" w:rsidRDefault="00106DF0" w:rsidP="001C221E">
          <w:r>
            <w:fldChar w:fldCharType="end"/>
          </w:r>
        </w:p>
      </w:sdtContent>
    </w:sdt>
    <w:p w14:paraId="63E77AEB" w14:textId="72DC76C8" w:rsidR="008915D0" w:rsidRDefault="001C221E">
      <w:r>
        <w:br w:type="page"/>
      </w:r>
      <w:r w:rsidR="008915D0">
        <w:lastRenderedPageBreak/>
        <w:br w:type="page"/>
      </w:r>
    </w:p>
    <w:p w14:paraId="0EC5CBEC" w14:textId="77777777" w:rsidR="00863A09" w:rsidRPr="009E5099" w:rsidRDefault="00863A09">
      <w:pPr>
        <w:rPr>
          <w:lang w:val="fr-FR"/>
        </w:rPr>
      </w:pPr>
    </w:p>
    <w:p w14:paraId="4263786A" w14:textId="392B9279" w:rsidR="001C221E" w:rsidRDefault="0014370B" w:rsidP="0011592D">
      <w:pPr>
        <w:pStyle w:val="Heading1"/>
        <w:numPr>
          <w:ilvl w:val="0"/>
          <w:numId w:val="47"/>
        </w:numPr>
      </w:pPr>
      <w:bookmarkStart w:id="0" w:name="_Toc177318564"/>
      <w:r>
        <w:t>Preface</w:t>
      </w:r>
      <w:bookmarkEnd w:id="0"/>
    </w:p>
    <w:p w14:paraId="1A603FE2" w14:textId="77777777" w:rsidR="0014370B" w:rsidRDefault="0014370B" w:rsidP="00BD31A5">
      <w:bookmarkStart w:id="1" w:name="_Toc167994452"/>
    </w:p>
    <w:p w14:paraId="28D36D02" w14:textId="77777777" w:rsidR="0014370B" w:rsidRDefault="0014370B" w:rsidP="00BD31A5"/>
    <w:p w14:paraId="0B02A359" w14:textId="797F6F08" w:rsidR="00BD31A5" w:rsidRDefault="00BD31A5" w:rsidP="00BD31A5">
      <w:r>
        <w:t xml:space="preserve">Engineers and scientists that I meet every day think about MATLAB &amp; Python as MATLAB </w:t>
      </w:r>
      <w:r w:rsidRPr="45C474D2">
        <w:rPr>
          <w:b/>
          <w:bCs/>
          <w:u w:val="single"/>
        </w:rPr>
        <w:t>vs</w:t>
      </w:r>
      <w:r>
        <w:t xml:space="preserve"> Python. The goal of this book is to prove to them that it is possible to think about it as MATLAB </w:t>
      </w:r>
      <w:r w:rsidRPr="45C474D2">
        <w:rPr>
          <w:b/>
          <w:bCs/>
          <w:u w:val="single"/>
        </w:rPr>
        <w:t>with</w:t>
      </w:r>
      <w:r>
        <w:t xml:space="preserve"> Python.</w:t>
      </w:r>
    </w:p>
    <w:p w14:paraId="7F413C4F" w14:textId="77777777" w:rsidR="00BD31A5" w:rsidRDefault="00BD31A5" w:rsidP="00BD31A5">
      <w:r>
        <w:t>Python recently became the most used programming language</w:t>
      </w:r>
      <w:r>
        <w:rPr>
          <w:rStyle w:val="FootnoteReference"/>
        </w:rPr>
        <w:footnoteReference w:id="2"/>
      </w:r>
      <w:r>
        <w:t>. It is general purpose by nature, and it is particularly used for scripting, web development and Artificial Intelligence (Machine Learning &amp; Deep Learning).</w:t>
      </w:r>
    </w:p>
    <w:p w14:paraId="04B39EA2" w14:textId="77777777" w:rsidR="00BD31A5" w:rsidRDefault="00BD31A5" w:rsidP="00BD31A5">
      <w:r>
        <w:t>MATLAB is mostly seen as a programming language for technical computing, and a development environment for engineers and scientists. But MATLAB also provides flexible two-way integration with many programming languages including Python.</w:t>
      </w:r>
    </w:p>
    <w:p w14:paraId="79D9711C" w14:textId="2C870457" w:rsidR="00BD31A5" w:rsidRDefault="00BD31A5" w:rsidP="00BD31A5">
      <w:r>
        <w:t xml:space="preserve">MATLAB works with common python distributions. For this book I will be using Python 3.10 (downloaded on </w:t>
      </w:r>
      <w:hyperlink r:id="rId10" w:history="1">
        <w:r w:rsidRPr="008F304A">
          <w:rPr>
            <w:rStyle w:val="Hyperlink"/>
          </w:rPr>
          <w:t>Python.org</w:t>
        </w:r>
      </w:hyperlink>
      <w:r>
        <w:t>) and MATLAB 202</w:t>
      </w:r>
      <w:r w:rsidR="00FD1BAB">
        <w:t>4b</w:t>
      </w:r>
      <w:r>
        <w:t>.</w:t>
      </w:r>
    </w:p>
    <w:p w14:paraId="25D52B38" w14:textId="77777777" w:rsidR="00BD31A5" w:rsidRDefault="00BD31A5" w:rsidP="0011592D">
      <w:pPr>
        <w:pStyle w:val="Heading2"/>
        <w:numPr>
          <w:ilvl w:val="1"/>
          <w:numId w:val="47"/>
        </w:numPr>
      </w:pPr>
      <w:bookmarkStart w:id="2" w:name="_Toc161069545"/>
      <w:bookmarkStart w:id="3" w:name="_Toc177318565"/>
      <w:r>
        <w:t>A brief history of scientific computing</w:t>
      </w:r>
      <w:bookmarkEnd w:id="2"/>
      <w:bookmarkEnd w:id="3"/>
    </w:p>
    <w:p w14:paraId="7DE7DA7B" w14:textId="77777777" w:rsidR="00BD31A5" w:rsidRPr="00145A9A" w:rsidRDefault="00BD31A5" w:rsidP="0011592D">
      <w:pPr>
        <w:pStyle w:val="Heading3"/>
        <w:numPr>
          <w:ilvl w:val="2"/>
          <w:numId w:val="47"/>
        </w:numPr>
      </w:pPr>
      <w:bookmarkStart w:id="4" w:name="_Toc177318566"/>
      <w:r>
        <w:t>The roots of numerical analysis</w:t>
      </w:r>
      <w:bookmarkEnd w:id="4"/>
    </w:p>
    <w:p w14:paraId="42B5AA67" w14:textId="77777777" w:rsidR="00BD31A5" w:rsidRDefault="00BD31A5" w:rsidP="00BD31A5">
      <w:r>
        <w:t>In the 1970s, Cleve Moler took actively part in the development of Fortran libraries called EISPACK</w:t>
      </w:r>
      <w:r>
        <w:rPr>
          <w:rStyle w:val="FootnoteReference"/>
        </w:rPr>
        <w:footnoteReference w:id="3"/>
      </w:r>
      <w:r>
        <w:t xml:space="preserve"> (to compute eigenvalues) and LINPACK</w:t>
      </w:r>
      <w:r>
        <w:rPr>
          <w:rStyle w:val="FootnoteReference"/>
        </w:rPr>
        <w:footnoteReference w:id="4"/>
      </w:r>
      <w:r>
        <w:t xml:space="preserve"> (for linear algebra). As he was professor of Mathematics at the University of New Mexico, he wanted to make those libraries accessible to student while sparing them the need to write Fortran wrapper code, compile it, debug it, compile again, run, …</w:t>
      </w:r>
    </w:p>
    <w:p w14:paraId="4E5705DD" w14:textId="77777777" w:rsidR="00BD31A5" w:rsidRDefault="00BD31A5" w:rsidP="00BD31A5">
      <w:r>
        <w:t>So he created an interactive interpreter in Fortran for matrix computation, called MATLAB (short for MATrix LABoratory, nothing to do with the Matrix movie, that came out 30 years later). This first version was based on a few routines from EISPACK and LINPACK and only contained 80 functions.</w:t>
      </w:r>
    </w:p>
    <w:p w14:paraId="7B88BDF5" w14:textId="77777777" w:rsidR="00BD31A5" w:rsidRDefault="00BD31A5" w:rsidP="00BD31A5">
      <w:r>
        <w:t xml:space="preserve">This photo of a MATLAB manual at the time, shows the scope of the software in its early days. </w:t>
      </w:r>
    </w:p>
    <w:p w14:paraId="47EC5591" w14:textId="77777777" w:rsidR="00BD31A5" w:rsidRDefault="00BD31A5" w:rsidP="00BD31A5">
      <w:r w:rsidRPr="001721C2">
        <w:rPr>
          <w:noProof/>
        </w:rPr>
        <w:lastRenderedPageBreak/>
        <w:drawing>
          <wp:inline distT="0" distB="0" distL="0" distR="0" wp14:anchorId="1FF2D728" wp14:editId="22C0386A">
            <wp:extent cx="4195157" cy="2289024"/>
            <wp:effectExtent l="0" t="0" r="0" b="0"/>
            <wp:docPr id="66" name="Image 66" descr="A group of pages of a note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 66" descr="A group of pages of a notebook&#10;&#10;Description automatically generated"/>
                    <pic:cNvPicPr/>
                  </pic:nvPicPr>
                  <pic:blipFill>
                    <a:blip r:embed="rId11"/>
                    <a:stretch>
                      <a:fillRect/>
                    </a:stretch>
                  </pic:blipFill>
                  <pic:spPr>
                    <a:xfrm>
                      <a:off x="0" y="0"/>
                      <a:ext cx="4213791" cy="2299191"/>
                    </a:xfrm>
                    <a:prstGeom prst="rect">
                      <a:avLst/>
                    </a:prstGeom>
                  </pic:spPr>
                </pic:pic>
              </a:graphicData>
            </a:graphic>
          </wp:inline>
        </w:drawing>
      </w:r>
    </w:p>
    <w:p w14:paraId="509B755D" w14:textId="251C63FC" w:rsidR="00BD31A5" w:rsidRDefault="00BD31A5" w:rsidP="00BD31A5">
      <w:r>
        <w:t>At that time MATLAB was not yet a programming language. It had no file extension (m-scripts), no toolboxes. The only available datatype was matrices. The graphic capabilities were asterisks drawn on the screen</w:t>
      </w:r>
      <w:r w:rsidR="003B2827">
        <w:t>.</w:t>
      </w:r>
    </w:p>
    <w:p w14:paraId="76F25AE1" w14:textId="77777777" w:rsidR="00BD31A5" w:rsidRDefault="00BD31A5" w:rsidP="00BD31A5">
      <w:pPr>
        <w:jc w:val="center"/>
      </w:pPr>
      <w:r>
        <w:rPr>
          <w:noProof/>
        </w:rPr>
        <w:drawing>
          <wp:inline distT="0" distB="0" distL="0" distR="0" wp14:anchorId="7E61BAA1" wp14:editId="434106DC">
            <wp:extent cx="2574099" cy="967861"/>
            <wp:effectExtent l="0" t="0" r="0" b="3810"/>
            <wp:docPr id="67" name="Image 6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 67" descr="A graph of a graph&#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82073" cy="970859"/>
                    </a:xfrm>
                    <a:prstGeom prst="rect">
                      <a:avLst/>
                    </a:prstGeom>
                    <a:noFill/>
                    <a:ln>
                      <a:noFill/>
                    </a:ln>
                  </pic:spPr>
                </pic:pic>
              </a:graphicData>
            </a:graphic>
          </wp:inline>
        </w:drawing>
      </w:r>
    </w:p>
    <w:p w14:paraId="4A9571BC" w14:textId="77777777" w:rsidR="00BD31A5" w:rsidRDefault="00BD31A5" w:rsidP="00BD31A5">
      <w:r>
        <w:t>In order to add a function, you had to modify the Fortran source code and recompile everything. So the source code was open, because it needed to be (open-source only appeared in the 80s, with Richard Stallman and the Free Software movement).</w:t>
      </w:r>
    </w:p>
    <w:p w14:paraId="623906D9" w14:textId="77777777" w:rsidR="00BD31A5" w:rsidRDefault="00BD31A5" w:rsidP="00BD31A5">
      <w:r>
        <w:t>After a course on numerical analysis that Cleve Moler gave at Stanford University in California, an MIT trained engineer came to him: “I introduced myself to Cleve”. This is the way Jack Little tells the story about their first encounter. Jack Little had anticipated the possible use of MATLAB on PC, and rewritten it in C. He knew, like Steve Jobs and Bill Gates that Personal Computing would win over the mainframe server business of IBM. He also added the ability to write program files to extend the capabilities of the software, and toolboxes that would become a well architectured, modular and scalable business model.  In 1984, he created the company (The) MathWorks to commercialize MATLAB.</w:t>
      </w:r>
    </w:p>
    <w:p w14:paraId="094590BA" w14:textId="77777777" w:rsidR="00F655F2" w:rsidRDefault="00F655F2" w:rsidP="00BD31A5"/>
    <w:p w14:paraId="0FA92AC3" w14:textId="77777777" w:rsidR="00F655F2" w:rsidRDefault="00F655F2" w:rsidP="00BD31A5"/>
    <w:p w14:paraId="40C88C99" w14:textId="77777777" w:rsidR="00BD31A5" w:rsidRPr="00ED79BB" w:rsidRDefault="00BD31A5" w:rsidP="00BD31A5">
      <w:pPr>
        <w:rPr>
          <w:b/>
          <w:bCs/>
        </w:rPr>
      </w:pPr>
      <w:r w:rsidRPr="00ED79BB">
        <w:rPr>
          <w:b/>
          <w:bCs/>
        </w:rPr>
        <w:lastRenderedPageBreak/>
        <w:t>Read more about the origins of MATLAB:</w:t>
      </w:r>
    </w:p>
    <w:p w14:paraId="68C69449" w14:textId="77777777" w:rsidR="00BD31A5" w:rsidRDefault="00BD31A5" w:rsidP="00BD31A5">
      <w:pPr>
        <w:pStyle w:val="ListParagraph"/>
        <w:numPr>
          <w:ilvl w:val="0"/>
          <w:numId w:val="29"/>
        </w:numPr>
        <w:spacing w:after="160" w:line="259" w:lineRule="auto"/>
        <w:jc w:val="left"/>
      </w:pPr>
      <w:r>
        <w:t xml:space="preserve">A history of MATLAB – published in June 20202 - </w:t>
      </w:r>
      <w:hyperlink r:id="rId13" w:history="1">
        <w:r w:rsidRPr="00830AC7">
          <w:rPr>
            <w:rStyle w:val="Hyperlink"/>
          </w:rPr>
          <w:t>https://dl.acm.org/doi/10.1145/3386331</w:t>
        </w:r>
      </w:hyperlink>
      <w:r>
        <w:t xml:space="preserve"> </w:t>
      </w:r>
    </w:p>
    <w:p w14:paraId="25339208" w14:textId="77777777" w:rsidR="00BD31A5" w:rsidRDefault="00BD31A5" w:rsidP="00BD31A5">
      <w:pPr>
        <w:pStyle w:val="ListParagraph"/>
        <w:numPr>
          <w:ilvl w:val="0"/>
          <w:numId w:val="29"/>
        </w:numPr>
        <w:spacing w:after="160" w:line="259" w:lineRule="auto"/>
        <w:jc w:val="left"/>
      </w:pPr>
      <w:r>
        <w:t xml:space="preserve">The Origins of MATLAB </w:t>
      </w:r>
      <w:hyperlink r:id="rId14" w:history="1">
        <w:r w:rsidRPr="00830AC7">
          <w:rPr>
            <w:rStyle w:val="Hyperlink"/>
          </w:rPr>
          <w:t>https://www.mathworks.com/company/newsletters/articles/the-origins-of-matlab.html</w:t>
        </w:r>
      </w:hyperlink>
      <w:r>
        <w:t xml:space="preserve"> </w:t>
      </w:r>
    </w:p>
    <w:p w14:paraId="46760AC2" w14:textId="77777777" w:rsidR="00BD31A5" w:rsidRDefault="00BD31A5" w:rsidP="00BD31A5">
      <w:pPr>
        <w:pStyle w:val="ListParagraph"/>
        <w:numPr>
          <w:ilvl w:val="0"/>
          <w:numId w:val="29"/>
        </w:numPr>
        <w:spacing w:after="160" w:line="259" w:lineRule="auto"/>
        <w:jc w:val="left"/>
      </w:pPr>
      <w:r>
        <w:t>Cleve’s Corner – H</w:t>
      </w:r>
      <w:r w:rsidRPr="00545793">
        <w:t>istory of MATLAB Published by the ACM</w:t>
      </w:r>
      <w:r>
        <w:t xml:space="preserve"> </w:t>
      </w:r>
      <w:hyperlink r:id="rId15" w:history="1">
        <w:r w:rsidRPr="00830AC7">
          <w:rPr>
            <w:rStyle w:val="Hyperlink"/>
          </w:rPr>
          <w:t>https://blogs.mathworks.com/cleve/2020/06/13/history-of-matlab-published-by-the-acm/</w:t>
        </w:r>
      </w:hyperlink>
      <w:r>
        <w:t xml:space="preserve"> </w:t>
      </w:r>
    </w:p>
    <w:p w14:paraId="398783C0" w14:textId="77777777" w:rsidR="00BD31A5" w:rsidRDefault="00BD31A5" w:rsidP="00BD31A5"/>
    <w:p w14:paraId="1ED63D56" w14:textId="77777777" w:rsidR="00BD31A5" w:rsidRDefault="00BD31A5" w:rsidP="0099622D">
      <w:pPr>
        <w:pStyle w:val="Heading3"/>
        <w:numPr>
          <w:ilvl w:val="2"/>
          <w:numId w:val="47"/>
        </w:numPr>
      </w:pPr>
      <w:bookmarkStart w:id="5" w:name="_Toc177318567"/>
      <w:r>
        <w:t>In a parallel universe</w:t>
      </w:r>
      <w:bookmarkEnd w:id="5"/>
    </w:p>
    <w:p w14:paraId="1BFBC4E4" w14:textId="5FDB7038" w:rsidR="00BD31A5" w:rsidRPr="00823FB4" w:rsidRDefault="00BD31A5" w:rsidP="00BD31A5">
      <w:r>
        <w:t xml:space="preserve">In the 1980s, Guido van Rossum was working at the </w:t>
      </w:r>
      <w:r w:rsidRPr="009E5099">
        <w:t>Centrum Wiskunde &amp; Informatica</w:t>
      </w:r>
      <w:r w:rsidRPr="00982FA0">
        <w:t> (abbr. </w:t>
      </w:r>
      <w:r w:rsidRPr="009E5099">
        <w:t>CWI</w:t>
      </w:r>
      <w:r w:rsidRPr="00982FA0">
        <w:t>; English: "National Research Institute for Mathematics and Computer Science")</w:t>
      </w:r>
      <w:r>
        <w:t xml:space="preserve"> on a language called ABC.</w:t>
      </w:r>
    </w:p>
    <w:p w14:paraId="24BD1E98" w14:textId="77777777" w:rsidR="00BD31A5" w:rsidRDefault="00BD31A5" w:rsidP="00BD31A5">
      <w:r>
        <w:t>“</w:t>
      </w:r>
      <w:r w:rsidRPr="005143F2">
        <w:t>ABC was intended to be a programming language that could be taught to intelligent computer users who were not computer programmers or software developers in any sense.</w:t>
      </w:r>
      <w:r>
        <w:t xml:space="preserve"> </w:t>
      </w:r>
      <w:r w:rsidRPr="004F0144">
        <w:t>During the late 1970s, ABC's main designers taught traditional programming languages to such an audience. Their students included various scientists—from physicists to social scientists to linguists—who needed help using their very large computers. Although intelligent people in their own right, these students were surprised at certain limitations, restrictions, and arbitrary rules that programming languages had traditionally set out. Based on this user feedback, ABC's designers tried to develop a different language.</w:t>
      </w:r>
      <w:r>
        <w:t>”</w:t>
      </w:r>
    </w:p>
    <w:p w14:paraId="064B76CD" w14:textId="77777777" w:rsidR="00BD31A5" w:rsidRDefault="00BD31A5" w:rsidP="00BD31A5">
      <w:r w:rsidRPr="009D4076">
        <w:t xml:space="preserve">In 1986 </w:t>
      </w:r>
      <w:r>
        <w:t xml:space="preserve">Guido van Rossum </w:t>
      </w:r>
      <w:r w:rsidRPr="009D4076">
        <w:t>moved to a different project at CWI, the Amoeba project</w:t>
      </w:r>
      <w:r>
        <w:t xml:space="preserve">. </w:t>
      </w:r>
      <w:r w:rsidRPr="006A78FC">
        <w:t>Amoeba was a distributed operating system</w:t>
      </w:r>
      <w:r>
        <w:t xml:space="preserve">. By the late 1980s, they realized that they needed a scripting language. With the freedom he was given inside this project, Guido van Rossum started his own “mini project”. </w:t>
      </w:r>
    </w:p>
    <w:p w14:paraId="18195830" w14:textId="77777777" w:rsidR="00BD31A5" w:rsidRPr="00B03DC7" w:rsidRDefault="00BD31A5" w:rsidP="00BD31A5">
      <w:r w:rsidRPr="00B03DC7">
        <w:t>In December 1989, Van Rossum had been looking for a "'hobby' programming project that would keep [him] occupied during the week around Christmas" as his office was closed when he decided to write an interpreter for a "new scripting language [he] had been thinking about lately: a descendant of ABC that would appeal to Unix/C hackers". He attributes choosing the name "Python" to "being in a slightly irreverent mood (and a big fan of Monty Python's Flying Circus)".</w:t>
      </w:r>
      <w:r>
        <w:rPr>
          <w:rStyle w:val="FootnoteReference"/>
        </w:rPr>
        <w:footnoteReference w:id="5"/>
      </w:r>
    </w:p>
    <w:p w14:paraId="1F58E861" w14:textId="77777777" w:rsidR="00BD31A5" w:rsidRDefault="00BD31A5" w:rsidP="00BD31A5">
      <w:r>
        <w:lastRenderedPageBreak/>
        <w:t xml:space="preserve">He wrote a simple virtual machine, a simple parser and a simple runtime. He created a basic syntax, using indentation for statement grouping. And he developed a small number of datatypes: dictionaries, lists, strings and numbers. Python was born. In Guido’s opinion, his most innovative contribution to Python’s success was making it easy to extend. </w:t>
      </w:r>
    </w:p>
    <w:p w14:paraId="30D79AE5" w14:textId="77777777" w:rsidR="00BD31A5" w:rsidRDefault="00BD31A5" w:rsidP="00BD31A5">
      <w:pPr>
        <w:rPr>
          <w:b/>
          <w:bCs/>
        </w:rPr>
      </w:pPr>
      <w:r w:rsidRPr="002A6669">
        <w:rPr>
          <w:b/>
          <w:bCs/>
        </w:rPr>
        <w:t>Main milestones of the Python language:</w:t>
      </w:r>
    </w:p>
    <w:p w14:paraId="5A5E0BDF" w14:textId="77777777" w:rsidR="00BD31A5" w:rsidRDefault="00BD31A5" w:rsidP="00BD31A5">
      <w:pPr>
        <w:pStyle w:val="ListParagraph"/>
        <w:numPr>
          <w:ilvl w:val="0"/>
          <w:numId w:val="31"/>
        </w:numPr>
        <w:spacing w:after="160" w:line="259" w:lineRule="auto"/>
        <w:jc w:val="left"/>
      </w:pPr>
      <w:r>
        <w:t>1991: Python 0.9.0 published to alt.sources by Guido Van Rossum</w:t>
      </w:r>
    </w:p>
    <w:p w14:paraId="64FA4B31" w14:textId="77777777" w:rsidR="00BD31A5" w:rsidRDefault="00BD31A5" w:rsidP="00BD31A5">
      <w:pPr>
        <w:pStyle w:val="ListParagraph"/>
        <w:numPr>
          <w:ilvl w:val="0"/>
          <w:numId w:val="31"/>
        </w:numPr>
        <w:spacing w:after="160" w:line="259" w:lineRule="auto"/>
        <w:jc w:val="left"/>
      </w:pPr>
      <w:r>
        <w:t>1994: Python 1.0. include functional programming (lambda’s map, filter, reduce)</w:t>
      </w:r>
    </w:p>
    <w:p w14:paraId="71238731" w14:textId="77777777" w:rsidR="00BD31A5" w:rsidRDefault="00BD31A5" w:rsidP="00BD31A5">
      <w:pPr>
        <w:pStyle w:val="ListParagraph"/>
        <w:numPr>
          <w:ilvl w:val="0"/>
          <w:numId w:val="31"/>
        </w:numPr>
        <w:spacing w:after="160" w:line="259" w:lineRule="auto"/>
        <w:jc w:val="left"/>
      </w:pPr>
      <w:r>
        <w:t>2000: Python 2.0 introduces list comprehension and garbage collection</w:t>
      </w:r>
    </w:p>
    <w:p w14:paraId="7B064E52" w14:textId="77777777" w:rsidR="00BD31A5" w:rsidRDefault="00BD31A5" w:rsidP="00BD31A5">
      <w:pPr>
        <w:pStyle w:val="ListParagraph"/>
        <w:numPr>
          <w:ilvl w:val="0"/>
          <w:numId w:val="31"/>
        </w:numPr>
        <w:spacing w:after="160" w:line="259" w:lineRule="auto"/>
        <w:jc w:val="left"/>
      </w:pPr>
      <w:r>
        <w:t>2008: Python 3 fixes fundamental design flaws and is not backward compatible</w:t>
      </w:r>
    </w:p>
    <w:p w14:paraId="3BF792CE" w14:textId="77777777" w:rsidR="00BD31A5" w:rsidRDefault="00BD31A5" w:rsidP="00BD31A5">
      <w:pPr>
        <w:pStyle w:val="ListParagraph"/>
        <w:numPr>
          <w:ilvl w:val="0"/>
          <w:numId w:val="31"/>
        </w:numPr>
        <w:spacing w:after="160" w:line="259" w:lineRule="auto"/>
        <w:jc w:val="left"/>
      </w:pPr>
      <w:r>
        <w:t>2022: Python 2 is end of life, last version 2.7.18 released</w:t>
      </w:r>
    </w:p>
    <w:p w14:paraId="23C7BBC9" w14:textId="77777777" w:rsidR="00BD31A5" w:rsidRPr="003919EC" w:rsidRDefault="00BD31A5" w:rsidP="00BD31A5">
      <w:pPr>
        <w:rPr>
          <w:b/>
          <w:bCs/>
        </w:rPr>
      </w:pPr>
      <w:r w:rsidRPr="003919EC">
        <w:rPr>
          <w:b/>
          <w:bCs/>
        </w:rPr>
        <w:t>Read more about Python:</w:t>
      </w:r>
    </w:p>
    <w:p w14:paraId="407BC46B" w14:textId="77777777" w:rsidR="00BD31A5" w:rsidRDefault="00BD31A5" w:rsidP="00BD31A5">
      <w:pPr>
        <w:pStyle w:val="ListParagraph"/>
        <w:numPr>
          <w:ilvl w:val="0"/>
          <w:numId w:val="28"/>
        </w:numPr>
        <w:spacing w:after="160" w:line="259" w:lineRule="auto"/>
        <w:jc w:val="left"/>
      </w:pPr>
      <w:r>
        <w:t xml:space="preserve">The Making of Python - A Conversation with Guido van Rossum, Part I </w:t>
      </w:r>
      <w:hyperlink r:id="rId16" w:history="1">
        <w:r w:rsidRPr="00830AC7">
          <w:rPr>
            <w:rStyle w:val="Hyperlink"/>
          </w:rPr>
          <w:t>https://www.artima.com/articles/the-making-of-python</w:t>
        </w:r>
      </w:hyperlink>
      <w:r>
        <w:t xml:space="preserve"> </w:t>
      </w:r>
    </w:p>
    <w:p w14:paraId="672B11C3" w14:textId="77777777" w:rsidR="00BD31A5" w:rsidRDefault="00BD31A5" w:rsidP="00BD31A5">
      <w:pPr>
        <w:pStyle w:val="ListParagraph"/>
        <w:numPr>
          <w:ilvl w:val="0"/>
          <w:numId w:val="28"/>
        </w:numPr>
        <w:spacing w:after="160" w:line="259" w:lineRule="auto"/>
        <w:jc w:val="left"/>
      </w:pPr>
      <w:r>
        <w:t>Microsoft Q&amp;A with Guido van Rossum, Inventor of Python</w:t>
      </w:r>
      <w:r>
        <w:br/>
      </w:r>
      <w:hyperlink r:id="rId17" w:history="1">
        <w:r w:rsidRPr="00830AC7">
          <w:rPr>
            <w:rStyle w:val="Hyperlink"/>
          </w:rPr>
          <w:t>https://www.youtube.com/watch?v=aYbNh3NS7jA</w:t>
        </w:r>
      </w:hyperlink>
    </w:p>
    <w:p w14:paraId="7A555E52" w14:textId="77777777" w:rsidR="00BD31A5" w:rsidRDefault="00BD31A5" w:rsidP="00BD31A5">
      <w:pPr>
        <w:pStyle w:val="ListParagraph"/>
        <w:numPr>
          <w:ilvl w:val="0"/>
          <w:numId w:val="28"/>
        </w:numPr>
        <w:spacing w:after="160" w:line="259" w:lineRule="auto"/>
        <w:jc w:val="left"/>
      </w:pPr>
      <w:r w:rsidRPr="005E6C2F">
        <w:t>The Story of Python, by Its Creator, Guido van Rossum</w:t>
      </w:r>
      <w:r>
        <w:br/>
      </w:r>
      <w:hyperlink r:id="rId18" w:history="1">
        <w:r w:rsidRPr="00830AC7">
          <w:rPr>
            <w:rStyle w:val="Hyperlink"/>
          </w:rPr>
          <w:t>https://www.youtube.com/watch?v=J0Aq44Pze-w</w:t>
        </w:r>
      </w:hyperlink>
      <w:r>
        <w:t xml:space="preserve"> </w:t>
      </w:r>
    </w:p>
    <w:p w14:paraId="381072FD" w14:textId="77777777" w:rsidR="00BD31A5" w:rsidRDefault="00BD31A5" w:rsidP="00BD31A5">
      <w:pPr>
        <w:pStyle w:val="ListParagraph"/>
        <w:numPr>
          <w:ilvl w:val="0"/>
          <w:numId w:val="28"/>
        </w:numPr>
        <w:spacing w:after="160" w:line="259" w:lineRule="auto"/>
        <w:jc w:val="left"/>
      </w:pPr>
      <w:r>
        <w:t>Python history timeline infographics</w:t>
      </w:r>
      <w:r>
        <w:br/>
      </w:r>
      <w:hyperlink r:id="rId19" w:history="1">
        <w:r w:rsidRPr="003F498A">
          <w:rPr>
            <w:rStyle w:val="Hyperlink"/>
          </w:rPr>
          <w:t>https://python.land/python-tutorial/python-history</w:t>
        </w:r>
      </w:hyperlink>
      <w:r>
        <w:t xml:space="preserve"> </w:t>
      </w:r>
    </w:p>
    <w:p w14:paraId="6A182FD8" w14:textId="77777777" w:rsidR="00BD31A5" w:rsidRPr="000519D7" w:rsidRDefault="00BD31A5" w:rsidP="00BD31A5"/>
    <w:p w14:paraId="3CF06CCD" w14:textId="77777777" w:rsidR="00BD31A5" w:rsidRDefault="00BD31A5" w:rsidP="0099622D">
      <w:pPr>
        <w:pStyle w:val="Heading2"/>
        <w:numPr>
          <w:ilvl w:val="1"/>
          <w:numId w:val="47"/>
        </w:numPr>
      </w:pPr>
      <w:bookmarkStart w:id="6" w:name="_Toc161069546"/>
      <w:bookmarkStart w:id="7" w:name="_Toc177318568"/>
      <w:r>
        <w:t>About the author</w:t>
      </w:r>
      <w:bookmarkEnd w:id="6"/>
      <w:bookmarkEnd w:id="7"/>
    </w:p>
    <w:p w14:paraId="6E8ACD8F" w14:textId="77777777" w:rsidR="00BD31A5" w:rsidRDefault="00BD31A5" w:rsidP="00BD31A5">
      <w:r>
        <w:t xml:space="preserve">My name is Yann Debray, and I work for MathWorks, as a MATLAB Product Manager. You will probably think that I am biased, in that I am trying to sell you MATLAB. That’s not wrong. But to better understand my motivations, you need to look a little deeper into my background. </w:t>
      </w:r>
    </w:p>
    <w:p w14:paraId="5DFCE607" w14:textId="77777777" w:rsidR="00BD31A5" w:rsidRDefault="00BD31A5" w:rsidP="00BD31A5">
      <w:r>
        <w:t>I joined MathWorks in June 2020 (in the middle of the COVID-19 pandemic). Prior to that, I spent 6 years working on a project called Scilab</w:t>
      </w:r>
      <w:r>
        <w:rPr>
          <w:rStyle w:val="FootnoteReference"/>
        </w:rPr>
        <w:footnoteReference w:id="6"/>
      </w:r>
      <w:r>
        <w:t>. Scilab is an open-source alternative to MATLAB. This experience translates my appetite for open-source and scientific computing.</w:t>
      </w:r>
    </w:p>
    <w:p w14:paraId="4A1176C8" w14:textId="77777777" w:rsidR="00BD31A5" w:rsidRDefault="00BD31A5" w:rsidP="00BD31A5">
      <w:r>
        <w:lastRenderedPageBreak/>
        <w:t>My first professional encounter with numerical computing after college was in December 2013, when I met Claude Gomez</w:t>
      </w:r>
      <w:r>
        <w:rPr>
          <w:rStyle w:val="FootnoteReference"/>
        </w:rPr>
        <w:footnoteReference w:id="7"/>
      </w:r>
      <w:r>
        <w:t>. He was the CEO of Scilab Enterprises back then, and the one who had turned Scilab from a research project to a company. The business model was inspired from Red Hat selling services around Linux.</w:t>
      </w:r>
    </w:p>
    <w:p w14:paraId="1B06A123" w14:textId="77777777" w:rsidR="00BD31A5" w:rsidRPr="00282676" w:rsidRDefault="00BD31A5" w:rsidP="00BD31A5">
      <w:r>
        <w:t>I know very well the challenge of making open-source a sustainable model in scientific computing, and that is the reason why I believe in an equilibrium in the force, between open-source and proprietary software. Not every software can be free. Based on the expertise required in fields like simulation – requiring decades of investments – we will still observe entire markets of engineering software driven by intellectual property for the years to come.</w:t>
      </w:r>
    </w:p>
    <w:p w14:paraId="68608451" w14:textId="77777777" w:rsidR="00BD31A5" w:rsidRDefault="00BD31A5" w:rsidP="0099622D">
      <w:pPr>
        <w:pStyle w:val="Heading2"/>
        <w:numPr>
          <w:ilvl w:val="1"/>
          <w:numId w:val="47"/>
        </w:numPr>
      </w:pPr>
      <w:bookmarkStart w:id="8" w:name="_Toc161069547"/>
      <w:bookmarkStart w:id="9" w:name="_Toc177318569"/>
      <w:r>
        <w:t>Open-source vs Commercial</w:t>
      </w:r>
      <w:bookmarkEnd w:id="8"/>
      <w:bookmarkEnd w:id="9"/>
    </w:p>
    <w:p w14:paraId="59C11800" w14:textId="77777777" w:rsidR="00BD31A5" w:rsidRPr="00F252A8" w:rsidRDefault="00BD31A5" w:rsidP="00BD31A5">
      <w:r>
        <w:t xml:space="preserve">One of the early questions around this book was: </w:t>
      </w:r>
      <w:r w:rsidRPr="00EB1BD7">
        <w:rPr>
          <w:i/>
          <w:iCs/>
        </w:rPr>
        <w:t>Do I commercialize it, or do I make it open-source?</w:t>
      </w:r>
    </w:p>
    <w:p w14:paraId="5FC2AC83" w14:textId="77777777" w:rsidR="00BD31A5" w:rsidRDefault="00BD31A5" w:rsidP="00BD31A5">
      <w:r>
        <w:t>I had an idealized view of what it would mean to write a book. The fame and the glamour. But pragmatically, I know it is not going to sell a lot, as it is quite niche. My best estimate for a target audience is around 30% of the 5 million users of MATLAB, that may also be interested in Python.</w:t>
      </w:r>
    </w:p>
    <w:p w14:paraId="4A6108BD" w14:textId="77777777" w:rsidR="00BD31A5" w:rsidRDefault="00BD31A5" w:rsidP="00BD31A5">
      <w:r>
        <w:t>Beyond my idealism on open-source, I felt like I needed concrete motivation to see this project through. Hence my initial idea to sell a hard copy of this book. But my dear colleague and good friend Mike Croucher advised me against what he calls “dead wood”. Hinting to the fact that the printed content would quickly become obsolete with every new version of MATLAB (twice a year).</w:t>
      </w:r>
    </w:p>
    <w:p w14:paraId="07990AC3" w14:textId="77777777" w:rsidR="00BD31A5" w:rsidRPr="00CE46FA" w:rsidRDefault="00BD31A5" w:rsidP="00BD31A5">
      <w:r>
        <w:t>Finally, I’ve decided that open-sourcing the content does not conflict with releasing a paid version of the book. In fact, when I buy technical books, I often decide for those who apply an open-source license.</w:t>
      </w:r>
    </w:p>
    <w:p w14:paraId="153E94FD" w14:textId="77777777" w:rsidR="00BD31A5" w:rsidRDefault="00BD31A5" w:rsidP="0099622D">
      <w:pPr>
        <w:pStyle w:val="Heading2"/>
        <w:numPr>
          <w:ilvl w:val="1"/>
          <w:numId w:val="47"/>
        </w:numPr>
      </w:pPr>
      <w:bookmarkStart w:id="10" w:name="_Toc161069548"/>
      <w:bookmarkStart w:id="11" w:name="_Toc177318570"/>
      <w:r w:rsidRPr="00B41ACD">
        <w:t>Who is this book for</w:t>
      </w:r>
      <w:r>
        <w:t>?</w:t>
      </w:r>
      <w:bookmarkEnd w:id="10"/>
      <w:bookmarkEnd w:id="11"/>
    </w:p>
    <w:p w14:paraId="1CE65F97" w14:textId="77777777" w:rsidR="00BD31A5" w:rsidRDefault="00BD31A5" w:rsidP="00BD31A5">
      <w:r>
        <w:t>If you recognize yourself in the following scenario, this book is for you:</w:t>
      </w:r>
    </w:p>
    <w:p w14:paraId="4CEDE7BD" w14:textId="77777777" w:rsidR="00BD31A5" w:rsidRDefault="00BD31A5" w:rsidP="00BD31A5">
      <w:r>
        <w:t xml:space="preserve">You are an engineer or a researcher using MATLAB, and you are increasingly hearing about Python. This comes up particularly in subjects related to data science &amp; artificial intelligence. When searching for code online, you might stumble on </w:t>
      </w:r>
      <w:r>
        <w:lastRenderedPageBreak/>
        <w:t>interesting scripts or packages written in Python. Or when working with colleagues that are using Python, you may be looking for ways to integrate their work:</w:t>
      </w:r>
    </w:p>
    <w:p w14:paraId="5DE02D3A" w14:textId="77777777" w:rsidR="00BD31A5" w:rsidRDefault="00BD31A5" w:rsidP="00BD31A5">
      <w:r w:rsidRPr="00763CDD">
        <w:rPr>
          <w:noProof/>
        </w:rPr>
        <w:drawing>
          <wp:inline distT="0" distB="0" distL="0" distR="0" wp14:anchorId="1F90F793" wp14:editId="1776731C">
            <wp:extent cx="4243648" cy="702129"/>
            <wp:effectExtent l="0" t="0" r="5080" b="0"/>
            <wp:docPr id="15" name="Picture 14" descr="Text&#10;&#10;Description automatically generated">
              <a:extLst xmlns:a="http://schemas.openxmlformats.org/drawingml/2006/main">
                <a:ext uri="{FF2B5EF4-FFF2-40B4-BE49-F238E27FC236}">
                  <a16:creationId xmlns:a16="http://schemas.microsoft.com/office/drawing/2014/main" id="{3A1BD429-A33F-D452-7453-4D9DE08434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Text&#10;&#10;Description automatically generated">
                      <a:extLst>
                        <a:ext uri="{FF2B5EF4-FFF2-40B4-BE49-F238E27FC236}">
                          <a16:creationId xmlns:a16="http://schemas.microsoft.com/office/drawing/2014/main" id="{3A1BD429-A33F-D452-7453-4D9DE0843429}"/>
                        </a:ext>
                      </a:extLst>
                    </pic:cNvPr>
                    <pic:cNvPicPr>
                      <a:picLocks noChangeAspect="1"/>
                    </pic:cNvPicPr>
                  </pic:nvPicPr>
                  <pic:blipFill>
                    <a:blip r:embed="rId20"/>
                    <a:stretch>
                      <a:fillRect/>
                    </a:stretch>
                  </pic:blipFill>
                  <pic:spPr>
                    <a:xfrm>
                      <a:off x="0" y="0"/>
                      <a:ext cx="4329080" cy="716264"/>
                    </a:xfrm>
                    <a:prstGeom prst="rect">
                      <a:avLst/>
                    </a:prstGeom>
                  </pic:spPr>
                </pic:pic>
              </a:graphicData>
            </a:graphic>
          </wp:inline>
        </w:drawing>
      </w:r>
    </w:p>
    <w:p w14:paraId="7C33F5AA" w14:textId="77777777" w:rsidR="00BD31A5" w:rsidRDefault="00BD31A5" w:rsidP="00BD31A5">
      <w:r>
        <w:t xml:space="preserve">You are (or want to become) a Data Scientist, and you are working on scientific / engineering data </w:t>
      </w:r>
      <w:r w:rsidRPr="000E34A2">
        <w:t>(wireless, audio, video, radar/lidar, autonomous driving,…)</w:t>
      </w:r>
      <w:r>
        <w:t>. You will probably be using Python for some of your daily operations related to data processing, but you may want to consider MATLAB for the engineering part of your AI workflow (especially if this intelligence will be integrated on embedded systems). If this part is covered by engineer colleagues, you might simply want to be able to run the models and scripts that they share with you:</w:t>
      </w:r>
    </w:p>
    <w:p w14:paraId="706474AA" w14:textId="77777777" w:rsidR="00BD31A5" w:rsidRDefault="00BD31A5" w:rsidP="00BD31A5">
      <w:r w:rsidRPr="00D50742">
        <w:rPr>
          <w:noProof/>
        </w:rPr>
        <w:drawing>
          <wp:inline distT="0" distB="0" distL="0" distR="0" wp14:anchorId="362AAF32" wp14:editId="1E8FE995">
            <wp:extent cx="4188229" cy="772828"/>
            <wp:effectExtent l="0" t="0" r="3175" b="0"/>
            <wp:docPr id="21" name="Picture 20" descr="Text&#10;&#10;Description automatically generated">
              <a:extLst xmlns:a="http://schemas.openxmlformats.org/drawingml/2006/main">
                <a:ext uri="{FF2B5EF4-FFF2-40B4-BE49-F238E27FC236}">
                  <a16:creationId xmlns:a16="http://schemas.microsoft.com/office/drawing/2014/main" id="{357336E5-E6CA-E73B-B46A-E0853B4D51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Text&#10;&#10;Description automatically generated">
                      <a:extLst>
                        <a:ext uri="{FF2B5EF4-FFF2-40B4-BE49-F238E27FC236}">
                          <a16:creationId xmlns:a16="http://schemas.microsoft.com/office/drawing/2014/main" id="{357336E5-E6CA-E73B-B46A-E0853B4D516B}"/>
                        </a:ext>
                      </a:extLst>
                    </pic:cNvPr>
                    <pic:cNvPicPr>
                      <a:picLocks noChangeAspect="1"/>
                    </pic:cNvPicPr>
                  </pic:nvPicPr>
                  <pic:blipFill>
                    <a:blip r:embed="rId21"/>
                    <a:stretch>
                      <a:fillRect/>
                    </a:stretch>
                  </pic:blipFill>
                  <pic:spPr>
                    <a:xfrm>
                      <a:off x="0" y="0"/>
                      <a:ext cx="4215227" cy="777810"/>
                    </a:xfrm>
                    <a:prstGeom prst="rect">
                      <a:avLst/>
                    </a:prstGeom>
                  </pic:spPr>
                </pic:pic>
              </a:graphicData>
            </a:graphic>
          </wp:inline>
        </w:drawing>
      </w:r>
    </w:p>
    <w:p w14:paraId="58DC8BFA" w14:textId="77777777" w:rsidR="00BD31A5" w:rsidRDefault="00BD31A5" w:rsidP="00BD31A5">
      <w:bookmarkStart w:id="12" w:name="_End-to-end_project_with"/>
      <w:bookmarkEnd w:id="12"/>
      <w:r>
        <w:br w:type="page"/>
      </w:r>
    </w:p>
    <w:p w14:paraId="07788DE3" w14:textId="77777777" w:rsidR="009F2716" w:rsidRDefault="009F2716" w:rsidP="0011592D">
      <w:pPr>
        <w:pStyle w:val="Heading1"/>
        <w:numPr>
          <w:ilvl w:val="0"/>
          <w:numId w:val="47"/>
        </w:numPr>
      </w:pPr>
      <w:bookmarkStart w:id="13" w:name="_Toc161069549"/>
      <w:bookmarkStart w:id="14" w:name="_Toc177318571"/>
      <w:bookmarkEnd w:id="1"/>
      <w:r w:rsidRPr="00C37C0D">
        <w:lastRenderedPageBreak/>
        <w:t>En</w:t>
      </w:r>
      <w:r>
        <w:t>d-to-end project with MATLAB &amp; Python</w:t>
      </w:r>
      <w:bookmarkEnd w:id="13"/>
      <w:bookmarkEnd w:id="14"/>
    </w:p>
    <w:p w14:paraId="7FA05FEF" w14:textId="77777777" w:rsidR="002778B3" w:rsidRDefault="002778B3" w:rsidP="009F2716"/>
    <w:p w14:paraId="3805750B" w14:textId="77777777" w:rsidR="002778B3" w:rsidRDefault="002778B3" w:rsidP="009F2716"/>
    <w:p w14:paraId="36E7F79C" w14:textId="468D5BBE" w:rsidR="009F2716" w:rsidRDefault="009F2716" w:rsidP="009F2716">
      <w:r>
        <w:t xml:space="preserve">When I joined MathWorks, I met Heather. She had developed a really good demo to illustrate the use of MATLAB with Python. In this chapter, I’ll show the </w:t>
      </w:r>
      <w:r w:rsidRPr="00F04F81">
        <w:rPr>
          <w:b/>
          <w:bCs/>
        </w:rPr>
        <w:t>Weather Forecasting</w:t>
      </w:r>
      <w:r>
        <w:rPr>
          <w:b/>
          <w:bCs/>
        </w:rPr>
        <w:t xml:space="preserve"> app</w:t>
      </w:r>
      <w:r>
        <w:t xml:space="preserve"> she developed. You can find the code on her GitHub repo: </w:t>
      </w:r>
      <w:hyperlink r:id="rId22" w:history="1">
        <w:r w:rsidRPr="009B0D07">
          <w:rPr>
            <w:rStyle w:val="Hyperlink"/>
          </w:rPr>
          <w:t>https://github.com/hgorr/weather-matlab-python</w:t>
        </w:r>
      </w:hyperlink>
      <w:r>
        <w:t xml:space="preserve"> </w:t>
      </w:r>
    </w:p>
    <w:p w14:paraId="7C12F3B6" w14:textId="77777777" w:rsidR="009F2716" w:rsidRDefault="009F2716" w:rsidP="009F2716">
      <w:r>
        <w:t>Start by retrieving the code by downloading a zip or cloning the repository:</w:t>
      </w:r>
      <w:r w:rsidRPr="00AF0060">
        <w:t xml:space="preserve"> </w:t>
      </w:r>
    </w:p>
    <w:p w14:paraId="7E1C775D" w14:textId="77777777" w:rsidR="009F2716" w:rsidRDefault="009F2716" w:rsidP="009F2716">
      <w:pPr>
        <w:pStyle w:val="Codecell"/>
      </w:pPr>
      <w:r>
        <w:rPr>
          <w:noProof/>
          <w:color w:val="8B6606"/>
        </w:rPr>
        <w:t>!git clone https://github.com/hgorr/weather-matlab-python</w:t>
      </w:r>
    </w:p>
    <w:p w14:paraId="251C1A81" w14:textId="77777777" w:rsidR="009F2716" w:rsidRDefault="009F2716" w:rsidP="009F2716">
      <w:pPr>
        <w:pStyle w:val="Codecell"/>
      </w:pPr>
      <w:r>
        <w:rPr>
          <w:noProof/>
        </w:rPr>
        <w:t xml:space="preserve">cd </w:t>
      </w:r>
      <w:r>
        <w:rPr>
          <w:noProof/>
          <w:color w:val="A709F5"/>
        </w:rPr>
        <w:t>weather-matlab-python\</w:t>
      </w:r>
    </w:p>
    <w:p w14:paraId="42319A1C" w14:textId="77777777" w:rsidR="009F2716" w:rsidRDefault="009F2716" w:rsidP="009F2716">
      <w:r>
        <w:t>The resulting application will look like this:</w:t>
      </w:r>
    </w:p>
    <w:p w14:paraId="748837D2" w14:textId="157255DA" w:rsidR="009F2716" w:rsidRDefault="009F2716" w:rsidP="009F2716">
      <w:r w:rsidRPr="00890404">
        <w:rPr>
          <w:noProof/>
        </w:rPr>
        <w:drawing>
          <wp:inline distT="0" distB="0" distL="0" distR="0" wp14:anchorId="3360CFFD" wp14:editId="2417EDFC">
            <wp:extent cx="4292138" cy="3157598"/>
            <wp:effectExtent l="0" t="0" r="0" b="5080"/>
            <wp:docPr id="11" name="Picture 4" descr="Graphical user interface, text, application, email&#10;&#10;Description automatically generated">
              <a:extLst xmlns:a="http://schemas.openxmlformats.org/drawingml/2006/main">
                <a:ext uri="{FF2B5EF4-FFF2-40B4-BE49-F238E27FC236}">
                  <a16:creationId xmlns:a16="http://schemas.microsoft.com/office/drawing/2014/main" id="{463CEBDA-8E87-8DAC-5780-8C9D76F24C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 email&#10;&#10;Description automatically generated">
                      <a:extLst>
                        <a:ext uri="{FF2B5EF4-FFF2-40B4-BE49-F238E27FC236}">
                          <a16:creationId xmlns:a16="http://schemas.microsoft.com/office/drawing/2014/main" id="{463CEBDA-8E87-8DAC-5780-8C9D76F24C8D}"/>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12102" cy="3172285"/>
                    </a:xfrm>
                    <a:prstGeom prst="rect">
                      <a:avLst/>
                    </a:prstGeom>
                  </pic:spPr>
                </pic:pic>
              </a:graphicData>
            </a:graphic>
          </wp:inline>
        </w:drawing>
      </w:r>
    </w:p>
    <w:p w14:paraId="28D26D46" w14:textId="77777777" w:rsidR="009F2716" w:rsidRPr="00154C61" w:rsidRDefault="009F2716" w:rsidP="009F2716">
      <w:r w:rsidRPr="00154C61">
        <w:t>We will work in steps to:</w:t>
      </w:r>
    </w:p>
    <w:p w14:paraId="2BB6E52E" w14:textId="77777777" w:rsidR="009F2716" w:rsidRDefault="009F2716" w:rsidP="009F2716">
      <w:pPr>
        <w:numPr>
          <w:ilvl w:val="0"/>
          <w:numId w:val="34"/>
        </w:numPr>
        <w:spacing w:after="0" w:line="259" w:lineRule="auto"/>
        <w:jc w:val="left"/>
      </w:pPr>
      <w:r w:rsidRPr="00154C61">
        <w:t xml:space="preserve">Call Heather's python code to retrieve the weather data </w:t>
      </w:r>
    </w:p>
    <w:p w14:paraId="2282EBE1" w14:textId="77777777" w:rsidR="009F2716" w:rsidRPr="00154C61" w:rsidRDefault="009F2716" w:rsidP="009F2716">
      <w:pPr>
        <w:numPr>
          <w:ilvl w:val="0"/>
          <w:numId w:val="34"/>
        </w:numPr>
        <w:spacing w:after="0" w:line="259" w:lineRule="auto"/>
        <w:jc w:val="left"/>
      </w:pPr>
      <w:r w:rsidRPr="00154C61">
        <w:t>Integrate a MATLAB model predicting the air quality</w:t>
      </w:r>
    </w:p>
    <w:p w14:paraId="139FEC3C" w14:textId="77777777" w:rsidR="009F2716" w:rsidRPr="00154C61" w:rsidRDefault="009F2716" w:rsidP="009F2716">
      <w:pPr>
        <w:numPr>
          <w:ilvl w:val="0"/>
          <w:numId w:val="34"/>
        </w:numPr>
        <w:spacing w:after="0" w:line="259" w:lineRule="auto"/>
        <w:jc w:val="left"/>
      </w:pPr>
      <w:r w:rsidRPr="00154C61">
        <w:t>Deploy the resulting application made out of MATLAB + Python</w:t>
      </w:r>
    </w:p>
    <w:p w14:paraId="793676EF" w14:textId="77777777" w:rsidR="009F2716" w:rsidRDefault="009F2716" w:rsidP="009F2716"/>
    <w:p w14:paraId="397DB76B" w14:textId="77777777" w:rsidR="009F2716" w:rsidRDefault="009F2716" w:rsidP="009F2716">
      <w:r>
        <w:lastRenderedPageBreak/>
        <w:t>I</w:t>
      </w:r>
      <w:r w:rsidRPr="00B20A1E">
        <w:t xml:space="preserve">n this example </w:t>
      </w:r>
      <w:r>
        <w:t xml:space="preserve">we </w:t>
      </w:r>
      <w:r w:rsidRPr="00B20A1E">
        <w:t xml:space="preserve">will be using data from a web service at </w:t>
      </w:r>
      <w:hyperlink r:id="rId24" w:history="1">
        <w:r w:rsidRPr="00993E20">
          <w:rPr>
            <w:rStyle w:val="Hyperlink"/>
          </w:rPr>
          <w:t>openweathermap.org</w:t>
        </w:r>
      </w:hyperlink>
    </w:p>
    <w:p w14:paraId="26F262CF" w14:textId="77777777" w:rsidR="009F2716" w:rsidRDefault="009F2716" w:rsidP="009F2716">
      <w:r w:rsidRPr="0069424E">
        <w:rPr>
          <w:noProof/>
        </w:rPr>
        <w:drawing>
          <wp:inline distT="0" distB="0" distL="0" distR="0" wp14:anchorId="4511A48E" wp14:editId="50E2A46A">
            <wp:extent cx="3903414" cy="984595"/>
            <wp:effectExtent l="0" t="0" r="1905" b="6350"/>
            <wp:docPr id="10" name="Picture 9" descr="Graphical user interface&#10;&#10;Description automatically generated with medium confidence">
              <a:extLst xmlns:a="http://schemas.openxmlformats.org/drawingml/2006/main">
                <a:ext uri="{FF2B5EF4-FFF2-40B4-BE49-F238E27FC236}">
                  <a16:creationId xmlns:a16="http://schemas.microsoft.com/office/drawing/2014/main" id="{CAE627D2-F09E-45BD-9817-4304687574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Graphical user interface&#10;&#10;Description automatically generated with medium confidence">
                      <a:extLst>
                        <a:ext uri="{FF2B5EF4-FFF2-40B4-BE49-F238E27FC236}">
                          <a16:creationId xmlns:a16="http://schemas.microsoft.com/office/drawing/2014/main" id="{CAE627D2-F09E-45BD-9817-4304687574D5}"/>
                        </a:ext>
                      </a:extLst>
                    </pic:cNvPr>
                    <pic:cNvPicPr>
                      <a:picLocks noChangeAspect="1"/>
                    </pic:cNvPicPr>
                  </pic:nvPicPr>
                  <pic:blipFill rotWithShape="1">
                    <a:blip r:embed="rId25"/>
                    <a:srcRect b="61346"/>
                    <a:stretch/>
                  </pic:blipFill>
                  <pic:spPr bwMode="auto">
                    <a:xfrm>
                      <a:off x="0" y="0"/>
                      <a:ext cx="3950541" cy="996482"/>
                    </a:xfrm>
                    <a:prstGeom prst="rect">
                      <a:avLst/>
                    </a:prstGeom>
                    <a:ln>
                      <a:noFill/>
                    </a:ln>
                    <a:extLst>
                      <a:ext uri="{53640926-AAD7-44D8-BBD7-CCE9431645EC}">
                        <a14:shadowObscured xmlns:a14="http://schemas.microsoft.com/office/drawing/2010/main"/>
                      </a:ext>
                    </a:extLst>
                  </pic:spPr>
                </pic:pic>
              </a:graphicData>
            </a:graphic>
          </wp:inline>
        </w:drawing>
      </w:r>
    </w:p>
    <w:p w14:paraId="0A947789" w14:textId="77777777" w:rsidR="007D5D35" w:rsidRDefault="009F2716" w:rsidP="009F2716">
      <w:r>
        <w:t>In order to access live data, you will need to register</w:t>
      </w:r>
      <w:r>
        <w:rPr>
          <w:rStyle w:val="FootnoteReference"/>
        </w:rPr>
        <w:footnoteReference w:id="8"/>
      </w:r>
      <w:r>
        <w:t xml:space="preserve"> to the free tier offering. You will then have the option to generate an API key: </w:t>
      </w:r>
    </w:p>
    <w:p w14:paraId="3BC557FF" w14:textId="3DC7D182" w:rsidR="009F2716" w:rsidRPr="007D5D35" w:rsidRDefault="00000000" w:rsidP="009F2716">
      <w:pPr>
        <w:rPr>
          <w:rStyle w:val="Hyperlink"/>
          <w:color w:val="auto"/>
          <w:u w:val="none"/>
        </w:rPr>
      </w:pPr>
      <w:hyperlink r:id="rId26" w:history="1">
        <w:r w:rsidR="00802E7F" w:rsidRPr="0086793A">
          <w:rPr>
            <w:rStyle w:val="Hyperlink"/>
          </w:rPr>
          <w:t>https://home.openweathermap.org/api_keys</w:t>
        </w:r>
      </w:hyperlink>
    </w:p>
    <w:p w14:paraId="1CCD9F57" w14:textId="77777777" w:rsidR="009F2716" w:rsidRDefault="009F2716" w:rsidP="009F2716">
      <w:r w:rsidRPr="009A7A26">
        <w:rPr>
          <w:noProof/>
        </w:rPr>
        <w:drawing>
          <wp:inline distT="0" distB="0" distL="0" distR="0" wp14:anchorId="21CA65A1" wp14:editId="13FFF085">
            <wp:extent cx="4321318" cy="1765300"/>
            <wp:effectExtent l="0" t="0" r="3175" b="6350"/>
            <wp:docPr id="303025289" name="Picture 5" descr="Graphical user interface, text, website&#10;&#10;Description automatically generated">
              <a:extLst xmlns:a="http://schemas.openxmlformats.org/drawingml/2006/main">
                <a:ext uri="{FF2B5EF4-FFF2-40B4-BE49-F238E27FC236}">
                  <a16:creationId xmlns:a16="http://schemas.microsoft.com/office/drawing/2014/main" id="{17946B8B-FA6C-49E5-8CC3-FB07BEE89A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text, website&#10;&#10;Description automatically generated">
                      <a:extLst>
                        <a:ext uri="{FF2B5EF4-FFF2-40B4-BE49-F238E27FC236}">
                          <a16:creationId xmlns:a16="http://schemas.microsoft.com/office/drawing/2014/main" id="{17946B8B-FA6C-49E5-8CC3-FB07BEE89AB3}"/>
                        </a:ext>
                      </a:extLst>
                    </pic:cNvPr>
                    <pic:cNvPicPr>
                      <a:picLocks noChangeAspect="1"/>
                    </pic:cNvPicPr>
                  </pic:nvPicPr>
                  <pic:blipFill rotWithShape="1">
                    <a:blip r:embed="rId27"/>
                    <a:srcRect b="23045"/>
                    <a:stretch/>
                  </pic:blipFill>
                  <pic:spPr bwMode="auto">
                    <a:xfrm>
                      <a:off x="0" y="0"/>
                      <a:ext cx="4349991" cy="1777013"/>
                    </a:xfrm>
                    <a:prstGeom prst="rect">
                      <a:avLst/>
                    </a:prstGeom>
                    <a:ln>
                      <a:noFill/>
                    </a:ln>
                    <a:extLst>
                      <a:ext uri="{53640926-AAD7-44D8-BBD7-CCE9431645EC}">
                        <a14:shadowObscured xmlns:a14="http://schemas.microsoft.com/office/drawing/2010/main"/>
                      </a:ext>
                    </a:extLst>
                  </pic:spPr>
                </pic:pic>
              </a:graphicData>
            </a:graphic>
          </wp:inline>
        </w:drawing>
      </w:r>
    </w:p>
    <w:p w14:paraId="17668DF2" w14:textId="77777777" w:rsidR="009F2716" w:rsidRDefault="009F2716" w:rsidP="009F2716">
      <w:r>
        <w:t>This key will be necessary for each call of the web service. For instance, requesting the current weather</w:t>
      </w:r>
      <w:r>
        <w:rPr>
          <w:rStyle w:val="FootnoteReference"/>
        </w:rPr>
        <w:footnoteReference w:id="9"/>
      </w:r>
      <w:r>
        <w:t xml:space="preserve"> will be performed by calling the following address:</w:t>
      </w:r>
    </w:p>
    <w:p w14:paraId="54603F60" w14:textId="77777777" w:rsidR="009F2716" w:rsidRPr="00466029" w:rsidRDefault="009F2716" w:rsidP="009F2716">
      <w:pPr>
        <w:rPr>
          <w:rFonts w:ascii="Consolas" w:hAnsi="Consolas"/>
        </w:rPr>
      </w:pPr>
      <w:r w:rsidRPr="00E946AA">
        <w:rPr>
          <w:rFonts w:ascii="Consolas" w:hAnsi="Consolas"/>
        </w:rPr>
        <w:t>api.openweathermap.org/data/2.5/weather?q={city name}&amp;appid=</w:t>
      </w:r>
      <w:hyperlink r:id="rId28" w:tgtFrame="_blank" w:history="1">
        <w:r w:rsidRPr="00E946AA">
          <w:rPr>
            <w:rStyle w:val="Hyperlink"/>
            <w:rFonts w:ascii="Consolas" w:hAnsi="Consolas"/>
          </w:rPr>
          <w:t>{API key}</w:t>
        </w:r>
      </w:hyperlink>
    </w:p>
    <w:p w14:paraId="0B6C2423" w14:textId="77777777" w:rsidR="009F2716" w:rsidRDefault="009F2716" w:rsidP="009F2716">
      <w:r>
        <w:t xml:space="preserve">Save your API key in a text file called </w:t>
      </w:r>
      <w:r w:rsidRPr="00A45914">
        <w:rPr>
          <w:u w:val="single"/>
        </w:rPr>
        <w:t>accessKey.txt</w:t>
      </w:r>
      <w:r>
        <w:t xml:space="preserve">. </w:t>
      </w:r>
    </w:p>
    <w:p w14:paraId="4EB31986" w14:textId="77777777" w:rsidR="009F2716" w:rsidRDefault="009F2716" w:rsidP="009F2716">
      <w:pPr>
        <w:pStyle w:val="Codecell"/>
      </w:pPr>
      <w:r>
        <w:rPr>
          <w:noProof/>
          <w:color w:val="008013"/>
        </w:rPr>
        <w:t>% apikey = fileread("accessKey.txt");</w:t>
      </w:r>
    </w:p>
    <w:p w14:paraId="47E6F61B" w14:textId="77777777" w:rsidR="009F2716" w:rsidRPr="00E542DD" w:rsidRDefault="009F2716" w:rsidP="00430998">
      <w:r w:rsidRPr="00E542DD">
        <w:t>Alternatively you can use the sample API key (as demonstrated in this script)</w:t>
      </w:r>
    </w:p>
    <w:p w14:paraId="027C4E24" w14:textId="77777777" w:rsidR="009F2716" w:rsidRDefault="009F2716" w:rsidP="009F2716">
      <w:pPr>
        <w:pStyle w:val="Codecell"/>
      </w:pPr>
      <w:r>
        <w:rPr>
          <w:noProof/>
        </w:rPr>
        <w:t>appid =</w:t>
      </w:r>
      <w:r>
        <w:rPr>
          <w:noProof/>
          <w:color w:val="A709F5"/>
        </w:rPr>
        <w:t>'b1b15e88fa797225412429c1c50c122a1'</w:t>
      </w:r>
      <w:r>
        <w:rPr>
          <w:noProof/>
        </w:rPr>
        <w:t>;</w:t>
      </w:r>
    </w:p>
    <w:p w14:paraId="75CE76DE" w14:textId="77777777" w:rsidR="009F2716" w:rsidRDefault="009F2716" w:rsidP="009F2716">
      <w:pPr>
        <w:rPr>
          <w:rFonts w:ascii="Consolas" w:hAnsi="Consolas"/>
        </w:rPr>
      </w:pPr>
    </w:p>
    <w:p w14:paraId="6015C196" w14:textId="77777777" w:rsidR="00430998" w:rsidRDefault="00430998" w:rsidP="009F2716">
      <w:pPr>
        <w:rPr>
          <w:rFonts w:ascii="Consolas" w:hAnsi="Consolas"/>
        </w:rPr>
      </w:pPr>
    </w:p>
    <w:p w14:paraId="0CB320E9" w14:textId="77777777" w:rsidR="009F2716" w:rsidRDefault="009F2716" w:rsidP="0011592D">
      <w:pPr>
        <w:pStyle w:val="Heading2"/>
        <w:numPr>
          <w:ilvl w:val="1"/>
          <w:numId w:val="47"/>
        </w:numPr>
      </w:pPr>
      <w:bookmarkStart w:id="15" w:name="_Toc161069550"/>
      <w:bookmarkStart w:id="16" w:name="_Toc177318572"/>
      <w:r>
        <w:t>Call Python from MATLAB</w:t>
      </w:r>
      <w:bookmarkEnd w:id="15"/>
      <w:bookmarkEnd w:id="16"/>
    </w:p>
    <w:p w14:paraId="4F02313B" w14:textId="77777777" w:rsidR="009F2716" w:rsidRDefault="009F2716" w:rsidP="009F2716">
      <w:r>
        <w:t>Heather</w:t>
      </w:r>
      <w:r w:rsidRPr="00B20A1E">
        <w:t xml:space="preserve"> has created a module called </w:t>
      </w:r>
      <w:hyperlink r:id="rId29" w:history="1">
        <w:r w:rsidRPr="009C71BF">
          <w:rPr>
            <w:rStyle w:val="Hyperlink"/>
          </w:rPr>
          <w:t>weather.py</w:t>
        </w:r>
      </w:hyperlink>
      <w:r>
        <w:t xml:space="preserve"> that reads from the web service and parses the JSON data it </w:t>
      </w:r>
      <w:r w:rsidRPr="00B20A1E">
        <w:t>return</w:t>
      </w:r>
      <w:r>
        <w:t>s.</w:t>
      </w:r>
      <w:r w:rsidRPr="00B20A1E">
        <w:t xml:space="preserve"> </w:t>
      </w:r>
      <w:r>
        <w:t>O</w:t>
      </w:r>
      <w:r w:rsidRPr="00B20A1E">
        <w:t>f course</w:t>
      </w:r>
      <w:r>
        <w:t>,</w:t>
      </w:r>
      <w:r w:rsidRPr="00B20A1E">
        <w:t xml:space="preserve"> </w:t>
      </w:r>
      <w:r>
        <w:t>we can do this in MATLAB, but let’s use this module as an example of accessing data from Python.</w:t>
      </w:r>
    </w:p>
    <w:p w14:paraId="2227932E" w14:textId="77777777" w:rsidR="009F2716" w:rsidRDefault="009F2716" w:rsidP="0011592D">
      <w:pPr>
        <w:pStyle w:val="Heading3"/>
        <w:numPr>
          <w:ilvl w:val="2"/>
          <w:numId w:val="47"/>
        </w:numPr>
      </w:pPr>
      <w:bookmarkStart w:id="17" w:name="_Toc177318573"/>
      <w:r>
        <w:t>Check the Python installation</w:t>
      </w:r>
      <w:bookmarkEnd w:id="17"/>
    </w:p>
    <w:p w14:paraId="63461105" w14:textId="77777777" w:rsidR="009F2716" w:rsidRDefault="009F2716" w:rsidP="009F2716">
      <w:r>
        <w:t xml:space="preserve">First connect to the Python environment using the </w:t>
      </w:r>
      <w:r w:rsidRPr="00FB2AC5">
        <w:t>pyenv</w:t>
      </w:r>
      <w:r>
        <w:rPr>
          <w:rStyle w:val="FootnoteReference"/>
        </w:rPr>
        <w:footnoteReference w:id="10"/>
      </w:r>
      <w:r>
        <w:t xml:space="preserve"> command. For more details on how to set-up MATLAB and Python, look at the </w:t>
      </w:r>
      <w:hyperlink w:anchor="_Set-up_MATLAB_and_1" w:history="1">
        <w:r>
          <w:rPr>
            <w:rStyle w:val="Hyperlink"/>
          </w:rPr>
          <w:t xml:space="preserve">next </w:t>
        </w:r>
        <w:r w:rsidRPr="004D40D1">
          <w:rPr>
            <w:rStyle w:val="Hyperlink"/>
          </w:rPr>
          <w:t>chapter</w:t>
        </w:r>
      </w:hyperlink>
      <w:r>
        <w:t xml:space="preserve">. MATLAB can </w:t>
      </w:r>
      <w:r w:rsidRPr="00B20A1E">
        <w:t xml:space="preserve">call python functions and create python objects from base </w:t>
      </w:r>
      <w:r>
        <w:t>P</w:t>
      </w:r>
      <w:r w:rsidRPr="00B20A1E">
        <w:t>ython</w:t>
      </w:r>
      <w:r>
        <w:t>,</w:t>
      </w:r>
      <w:r w:rsidRPr="00B20A1E">
        <w:t xml:space="preserve"> from packages you</w:t>
      </w:r>
      <w:r>
        <w:t xml:space="preserve"> ha</w:t>
      </w:r>
      <w:r w:rsidRPr="00B20A1E">
        <w:t xml:space="preserve">ve installed and from your own </w:t>
      </w:r>
      <w:r>
        <w:t>P</w:t>
      </w:r>
      <w:r w:rsidRPr="00B20A1E">
        <w:t>ython code</w:t>
      </w:r>
      <w:r>
        <w:t>.</w:t>
      </w:r>
      <w:r w:rsidRPr="00B20A1E">
        <w:t xml:space="preserve"> </w:t>
      </w:r>
    </w:p>
    <w:p w14:paraId="1C3B5132" w14:textId="761C1CD8" w:rsidR="00664931" w:rsidRPr="00A1653A" w:rsidRDefault="009F2716" w:rsidP="00A1653A">
      <w:pPr>
        <w:pStyle w:val="Codecell"/>
        <w:rPr>
          <w:rFonts w:eastAsia="Times New Roman" w:cs="Times New Roman"/>
          <w:color w:val="3B3B3B"/>
          <w:szCs w:val="18"/>
        </w:rPr>
      </w:pPr>
      <w:r w:rsidRPr="001B5F00">
        <w:rPr>
          <w:noProof/>
        </w:rPr>
        <w:t xml:space="preserve">pyenv </w:t>
      </w:r>
      <w:r w:rsidR="00664931" w:rsidRPr="00664931">
        <w:rPr>
          <w:rFonts w:eastAsia="Times New Roman" w:cs="Times New Roman"/>
          <w:color w:val="008000"/>
          <w:szCs w:val="18"/>
        </w:rPr>
        <w:t>% Use pyversion for MATLAB versions before R2019b</w:t>
      </w:r>
    </w:p>
    <w:p w14:paraId="4F76CB8A" w14:textId="77777777" w:rsidR="009F2716" w:rsidRDefault="009F2716" w:rsidP="009F2716">
      <w:pPr>
        <w:spacing w:after="0"/>
        <w:rPr>
          <w:rFonts w:ascii="Consolas" w:eastAsia="Times New Roman" w:hAnsi="Consolas" w:cs="Times New Roman"/>
          <w:color w:val="212121"/>
          <w:sz w:val="18"/>
          <w:szCs w:val="18"/>
        </w:rPr>
      </w:pPr>
    </w:p>
    <w:p w14:paraId="1B6B47CC" w14:textId="77777777" w:rsidR="009F2716" w:rsidRPr="001B5F00" w:rsidRDefault="009F2716" w:rsidP="009B5FD3">
      <w:pPr>
        <w:pStyle w:val="Output"/>
      </w:pPr>
      <w:r w:rsidRPr="001B5F00">
        <w:t xml:space="preserve">ans = </w:t>
      </w:r>
    </w:p>
    <w:p w14:paraId="7DAE2EB4" w14:textId="77777777" w:rsidR="009F2716" w:rsidRPr="001B5F00" w:rsidRDefault="009F2716" w:rsidP="009B5FD3">
      <w:pPr>
        <w:pStyle w:val="Output"/>
      </w:pPr>
      <w:r w:rsidRPr="001B5F00">
        <w:t xml:space="preserve">  PythonEnvironment with properties:</w:t>
      </w:r>
    </w:p>
    <w:p w14:paraId="1E42A82D" w14:textId="77777777" w:rsidR="009F2716" w:rsidRPr="001B5F00" w:rsidRDefault="009F2716" w:rsidP="009B5FD3">
      <w:pPr>
        <w:pStyle w:val="Output"/>
      </w:pPr>
    </w:p>
    <w:p w14:paraId="7E3A98B1" w14:textId="77777777" w:rsidR="009F2716" w:rsidRPr="001B5F00" w:rsidRDefault="009F2716" w:rsidP="009B5FD3">
      <w:pPr>
        <w:pStyle w:val="Output"/>
      </w:pPr>
      <w:r w:rsidRPr="001B5F00">
        <w:t xml:space="preserve">          Version: "3.10"</w:t>
      </w:r>
    </w:p>
    <w:p w14:paraId="2900B00B" w14:textId="77777777" w:rsidR="009F2716" w:rsidRPr="001B5F00" w:rsidRDefault="009F2716" w:rsidP="009B5FD3">
      <w:pPr>
        <w:pStyle w:val="Output"/>
      </w:pPr>
      <w:r w:rsidRPr="001B5F00">
        <w:t xml:space="preserve">       Executable: "C:\Users\</w:t>
      </w:r>
      <w:r>
        <w:t>...</w:t>
      </w:r>
      <w:r w:rsidRPr="001B5F00">
        <w:t>\python-3.10.4.amd64\python.exe"</w:t>
      </w:r>
    </w:p>
    <w:p w14:paraId="1A6E65A6" w14:textId="77777777" w:rsidR="009F2716" w:rsidRPr="001B5F00" w:rsidRDefault="009F2716" w:rsidP="009B5FD3">
      <w:pPr>
        <w:pStyle w:val="Output"/>
      </w:pPr>
      <w:r w:rsidRPr="001B5F00">
        <w:t xml:space="preserve">          Library: "C:\Users\</w:t>
      </w:r>
      <w:r>
        <w:t>...</w:t>
      </w:r>
      <w:r w:rsidRPr="001B5F00">
        <w:t>\python-3.10.4.amd64\python310.dll"</w:t>
      </w:r>
    </w:p>
    <w:p w14:paraId="183E4801" w14:textId="77777777" w:rsidR="009F2716" w:rsidRPr="001B5F00" w:rsidRDefault="009F2716" w:rsidP="009B5FD3">
      <w:pPr>
        <w:pStyle w:val="Output"/>
      </w:pPr>
      <w:r w:rsidRPr="001B5F00">
        <w:t xml:space="preserve">             Home: "C:\Users\</w:t>
      </w:r>
      <w:r>
        <w:t>...</w:t>
      </w:r>
      <w:r w:rsidRPr="001B5F00">
        <w:t>\python-3.10.4.amd64"</w:t>
      </w:r>
    </w:p>
    <w:p w14:paraId="285D18C5" w14:textId="77777777" w:rsidR="009F2716" w:rsidRPr="001B5F00" w:rsidRDefault="009F2716" w:rsidP="009B5FD3">
      <w:pPr>
        <w:pStyle w:val="Output"/>
      </w:pPr>
      <w:r w:rsidRPr="001B5F00">
        <w:t xml:space="preserve">           Status: NotLoaded</w:t>
      </w:r>
    </w:p>
    <w:p w14:paraId="168BFF35" w14:textId="77777777" w:rsidR="009F2716" w:rsidRPr="001B5F00" w:rsidRDefault="009F2716" w:rsidP="009B5FD3">
      <w:pPr>
        <w:pStyle w:val="Output"/>
      </w:pPr>
      <w:r w:rsidRPr="001B5F00">
        <w:t xml:space="preserve">    ExecutionMode: OutOfProcess</w:t>
      </w:r>
    </w:p>
    <w:p w14:paraId="13CA4C3A" w14:textId="77777777" w:rsidR="009F2716" w:rsidRDefault="009F2716" w:rsidP="009F2716"/>
    <w:p w14:paraId="52DB1AD8" w14:textId="77777777" w:rsidR="009F2716" w:rsidRDefault="009F2716" w:rsidP="0011592D">
      <w:pPr>
        <w:pStyle w:val="Heading3"/>
        <w:numPr>
          <w:ilvl w:val="2"/>
          <w:numId w:val="47"/>
        </w:numPr>
      </w:pPr>
      <w:bookmarkStart w:id="18" w:name="_Toc177318574"/>
      <w:r>
        <w:t>Call Python user-defined functions from MATLAB</w:t>
      </w:r>
      <w:bookmarkEnd w:id="18"/>
    </w:p>
    <w:p w14:paraId="3AA1BF23" w14:textId="77777777" w:rsidR="009F2716" w:rsidRDefault="009F2716" w:rsidP="009F2716">
      <w:r>
        <w:t>N</w:t>
      </w:r>
      <w:r w:rsidRPr="00B20A1E">
        <w:t>ow let's see how to use my colleague</w:t>
      </w:r>
      <w:r>
        <w:t>’</w:t>
      </w:r>
      <w:r w:rsidRPr="00B20A1E">
        <w:t>s weather module</w:t>
      </w:r>
      <w:r>
        <w:t>. We</w:t>
      </w:r>
      <w:r w:rsidRPr="00B20A1E">
        <w:t xml:space="preserve"> will start by getting the data for today</w:t>
      </w:r>
      <w:r>
        <w:t>.</w:t>
      </w:r>
      <w:r w:rsidRPr="00B20A1E">
        <w:t xml:space="preserve"> </w:t>
      </w:r>
      <w:r>
        <w:t>The</w:t>
      </w:r>
      <w:r w:rsidRPr="00B20A1E">
        <w:t xml:space="preserve"> </w:t>
      </w:r>
      <w:hyperlink r:id="rId30" w:anchor="L16" w:history="1">
        <w:r w:rsidRPr="00EB2D75">
          <w:rPr>
            <w:rStyle w:val="Hyperlink"/>
          </w:rPr>
          <w:t>get_current_weather</w:t>
        </w:r>
      </w:hyperlink>
      <w:r w:rsidRPr="00B20A1E">
        <w:t xml:space="preserve"> function in the weather module gets the current weather conditions in Json format</w:t>
      </w:r>
      <w:r>
        <w:t>. The</w:t>
      </w:r>
      <w:r w:rsidRPr="00B20A1E">
        <w:t xml:space="preserve"> </w:t>
      </w:r>
      <w:hyperlink r:id="rId31" w:anchor="L42" w:history="1">
        <w:r w:rsidRPr="001A0A29">
          <w:rPr>
            <w:rStyle w:val="Hyperlink"/>
          </w:rPr>
          <w:t>parse_current_json</w:t>
        </w:r>
      </w:hyperlink>
      <w:r w:rsidRPr="00B20A1E">
        <w:t xml:space="preserve"> function then returns that data as a python dictionary</w:t>
      </w:r>
      <w:r>
        <w:t xml:space="preserve">. </w:t>
      </w:r>
    </w:p>
    <w:p w14:paraId="6A2E866B" w14:textId="77777777" w:rsidR="009F2716" w:rsidRPr="004948E8" w:rsidRDefault="009F2716" w:rsidP="009B5FD3">
      <w:pPr>
        <w:pStyle w:val="Codecell"/>
      </w:pPr>
      <w:r w:rsidRPr="004948E8">
        <w:rPr>
          <w:noProof/>
        </w:rPr>
        <w:t>jsonData = py.weather.get_current_weather(</w:t>
      </w:r>
      <w:r w:rsidRPr="004948E8">
        <w:rPr>
          <w:noProof/>
          <w:color w:val="A709F5"/>
        </w:rPr>
        <w:t>"London"</w:t>
      </w:r>
      <w:r w:rsidRPr="004948E8">
        <w:rPr>
          <w:noProof/>
        </w:rPr>
        <w:t>,</w:t>
      </w:r>
      <w:r w:rsidRPr="004948E8">
        <w:rPr>
          <w:noProof/>
          <w:color w:val="A709F5"/>
        </w:rPr>
        <w:t>"UK"</w:t>
      </w:r>
      <w:r w:rsidRPr="004948E8">
        <w:rPr>
          <w:noProof/>
        </w:rPr>
        <w:t>,appid,api=</w:t>
      </w:r>
      <w:r w:rsidRPr="004948E8">
        <w:rPr>
          <w:noProof/>
          <w:color w:val="A709F5"/>
        </w:rPr>
        <w:t>'samples'</w:t>
      </w:r>
      <w:r w:rsidRPr="004948E8">
        <w:rPr>
          <w:noProof/>
        </w:rPr>
        <w:t>)</w:t>
      </w:r>
    </w:p>
    <w:p w14:paraId="15E79582" w14:textId="77777777" w:rsidR="009F2716" w:rsidRDefault="009F2716" w:rsidP="009F2716">
      <w:pPr>
        <w:spacing w:after="0"/>
        <w:rPr>
          <w:rFonts w:ascii="Consolas" w:eastAsia="Times New Roman" w:hAnsi="Consolas" w:cs="Times New Roman"/>
          <w:color w:val="212121"/>
          <w:sz w:val="18"/>
          <w:szCs w:val="18"/>
        </w:rPr>
      </w:pPr>
    </w:p>
    <w:p w14:paraId="705F5F82" w14:textId="77777777" w:rsidR="009F2716" w:rsidRPr="004948E8" w:rsidRDefault="009F2716" w:rsidP="009B5FD3">
      <w:pPr>
        <w:pStyle w:val="Output"/>
      </w:pPr>
      <w:r w:rsidRPr="004948E8">
        <w:t xml:space="preserve">jsonData = </w:t>
      </w:r>
    </w:p>
    <w:p w14:paraId="15E002C7" w14:textId="77777777" w:rsidR="009F2716" w:rsidRPr="004948E8" w:rsidRDefault="009F2716" w:rsidP="009B5FD3">
      <w:pPr>
        <w:pStyle w:val="Output"/>
      </w:pPr>
      <w:r w:rsidRPr="004948E8">
        <w:t xml:space="preserve">  Python dict with no properties.</w:t>
      </w:r>
    </w:p>
    <w:p w14:paraId="4DD74C35" w14:textId="77777777" w:rsidR="009F2716" w:rsidRPr="004948E8" w:rsidRDefault="009F2716" w:rsidP="009B5FD3">
      <w:pPr>
        <w:pStyle w:val="Output"/>
      </w:pPr>
    </w:p>
    <w:p w14:paraId="579364C5" w14:textId="77777777" w:rsidR="009F2716" w:rsidRPr="004948E8" w:rsidRDefault="009F2716" w:rsidP="009B5FD3">
      <w:pPr>
        <w:pStyle w:val="Output"/>
      </w:pPr>
      <w:r w:rsidRPr="004948E8">
        <w:lastRenderedPageBreak/>
        <w:t xml:space="preserve">    {'coord': {'lon': -0.13, 'lat': 51.51}, 'weather': [{'id': 300, 'main': 'Drizzle', 'description': 'light intensity drizzle', 'icon': '09d'}], 'base': 'stations', 'main': {'temp': 280.32, 'pressure': 1012, 'humidity': 81, 'temp_min': 279.15, 'temp_max': 281.15}, 'visibility': 10000, 'wind': {'speed': 4.1, 'deg': 80}, 'clouds': {'all': 90}, 'dt': 1485789600, 'sys': {'type': 1, 'id': 5091, 'message': 0.0103, 'country': 'GB', 'sunrise': 1485762037, 'sunset': 1485794875}, 'id': 2643743, 'name': 'London', 'cod': 200}</w:t>
      </w:r>
    </w:p>
    <w:p w14:paraId="4C8DB966" w14:textId="77777777" w:rsidR="009F2716" w:rsidRDefault="009F2716" w:rsidP="009F2716"/>
    <w:p w14:paraId="6404D706" w14:textId="5330AB80" w:rsidR="00A1653A" w:rsidRPr="00A1653A" w:rsidRDefault="009F2716" w:rsidP="00A1653A">
      <w:pPr>
        <w:pStyle w:val="Codecell"/>
        <w:rPr>
          <w:color w:val="3B3B3B"/>
        </w:rPr>
      </w:pPr>
      <w:r w:rsidRPr="00E668AA">
        <w:rPr>
          <w:noProof/>
        </w:rPr>
        <w:t>weatherData = py.weather.</w:t>
      </w:r>
      <w:r w:rsidR="00A1653A" w:rsidRPr="00A1653A">
        <w:t>parse_current_json</w:t>
      </w:r>
      <w:r w:rsidR="00A1653A" w:rsidRPr="00A1653A">
        <w:rPr>
          <w:color w:val="3B3B3B"/>
        </w:rPr>
        <w:t>(</w:t>
      </w:r>
      <w:r w:rsidR="00A1653A" w:rsidRPr="00A1653A">
        <w:rPr>
          <w:color w:val="001080"/>
        </w:rPr>
        <w:t>jsonData</w:t>
      </w:r>
      <w:r w:rsidR="00A1653A" w:rsidRPr="00A1653A">
        <w:rPr>
          <w:color w:val="3B3B3B"/>
        </w:rPr>
        <w:t>)</w:t>
      </w:r>
    </w:p>
    <w:p w14:paraId="672348C8" w14:textId="77777777" w:rsidR="009F2716" w:rsidRDefault="009F2716" w:rsidP="009F2716">
      <w:pPr>
        <w:spacing w:after="0"/>
        <w:rPr>
          <w:rFonts w:ascii="Consolas" w:eastAsia="Times New Roman" w:hAnsi="Consolas" w:cs="Times New Roman"/>
          <w:color w:val="212121"/>
          <w:sz w:val="18"/>
          <w:szCs w:val="18"/>
        </w:rPr>
      </w:pPr>
    </w:p>
    <w:p w14:paraId="4FAC0CED" w14:textId="77777777" w:rsidR="009F2716" w:rsidRPr="00E668AA" w:rsidRDefault="009F2716" w:rsidP="009B5FD3">
      <w:pPr>
        <w:pStyle w:val="Output"/>
      </w:pPr>
      <w:r w:rsidRPr="00E668AA">
        <w:t xml:space="preserve">weatherData = </w:t>
      </w:r>
    </w:p>
    <w:p w14:paraId="1678CBFF" w14:textId="77777777" w:rsidR="009F2716" w:rsidRPr="00E668AA" w:rsidRDefault="009F2716" w:rsidP="009B5FD3">
      <w:pPr>
        <w:pStyle w:val="Output"/>
      </w:pPr>
      <w:r w:rsidRPr="00E668AA">
        <w:t xml:space="preserve">  Python dict with no properties.</w:t>
      </w:r>
    </w:p>
    <w:p w14:paraId="3336BEB1" w14:textId="77777777" w:rsidR="009F2716" w:rsidRPr="00E668AA" w:rsidRDefault="009F2716" w:rsidP="009B5FD3">
      <w:pPr>
        <w:pStyle w:val="Output"/>
      </w:pPr>
    </w:p>
    <w:p w14:paraId="563E69F6" w14:textId="77777777" w:rsidR="009F2716" w:rsidRPr="00E668AA" w:rsidRDefault="009F2716" w:rsidP="009B5FD3">
      <w:pPr>
        <w:pStyle w:val="Output"/>
      </w:pPr>
      <w:r w:rsidRPr="00E668AA">
        <w:t xml:space="preserve">    {'temp': 280.32, 'pressure': 1012, 'humidity': 81, 'temp_min': 279.15, 'temp_max': 281.15, 'speed': 4.1, 'deg': 80, 'lon': -0.13, 'lat': 51.51, 'city': 'London', 'current_time': '2023-03-15 16:04:38.427888'}</w:t>
      </w:r>
    </w:p>
    <w:p w14:paraId="3373DE28" w14:textId="77777777" w:rsidR="009F2716" w:rsidRDefault="009F2716" w:rsidP="009F2716"/>
    <w:p w14:paraId="7F1E6B8F" w14:textId="77777777" w:rsidR="009F2716" w:rsidRDefault="009F2716" w:rsidP="0011592D">
      <w:pPr>
        <w:pStyle w:val="Heading3"/>
        <w:numPr>
          <w:ilvl w:val="2"/>
          <w:numId w:val="47"/>
        </w:numPr>
      </w:pPr>
      <w:bookmarkStart w:id="19" w:name="_Toc177318575"/>
      <w:r>
        <w:t>Convert Python data to MATLAB data</w:t>
      </w:r>
      <w:bookmarkEnd w:id="19"/>
    </w:p>
    <w:p w14:paraId="4D1154A5" w14:textId="77777777" w:rsidR="009F2716" w:rsidRDefault="009F2716" w:rsidP="009F2716">
      <w:r>
        <w:t>Let’s convert the Python dictionary</w:t>
      </w:r>
      <w:r>
        <w:rPr>
          <w:rStyle w:val="FootnoteReference"/>
        </w:rPr>
        <w:footnoteReference w:id="11"/>
      </w:r>
      <w:r>
        <w:t xml:space="preserve"> into a MATLAB structure</w:t>
      </w:r>
      <w:r>
        <w:rPr>
          <w:rStyle w:val="FootnoteReference"/>
        </w:rPr>
        <w:footnoteReference w:id="12"/>
      </w:r>
      <w:r>
        <w:t>:</w:t>
      </w:r>
    </w:p>
    <w:p w14:paraId="2CE915FC" w14:textId="77777777" w:rsidR="009F2716" w:rsidRPr="00DD4A5B" w:rsidRDefault="009F2716" w:rsidP="00474CD6">
      <w:pPr>
        <w:pStyle w:val="Codecell"/>
      </w:pPr>
      <w:r w:rsidRPr="00DD4A5B">
        <w:rPr>
          <w:noProof/>
        </w:rPr>
        <w:t>data = struct(weatherData)</w:t>
      </w:r>
    </w:p>
    <w:p w14:paraId="04FD2870" w14:textId="77777777" w:rsidR="009F2716" w:rsidRDefault="009F2716" w:rsidP="009F2716">
      <w:pPr>
        <w:spacing w:after="0"/>
        <w:rPr>
          <w:rFonts w:ascii="Consolas" w:eastAsia="Times New Roman" w:hAnsi="Consolas" w:cs="Times New Roman"/>
          <w:color w:val="212121"/>
          <w:sz w:val="18"/>
          <w:szCs w:val="18"/>
        </w:rPr>
      </w:pPr>
    </w:p>
    <w:p w14:paraId="7F04F387" w14:textId="77777777" w:rsidR="009F2716" w:rsidRPr="00DD4A5B" w:rsidRDefault="009F2716" w:rsidP="009F2716">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data = struct with fields:</w:t>
      </w:r>
    </w:p>
    <w:p w14:paraId="7BFF6DA3" w14:textId="77777777" w:rsidR="009F2716" w:rsidRPr="00DD4A5B" w:rsidRDefault="009F2716" w:rsidP="009F2716">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r w:rsidRPr="00DD4A5B">
        <w:rPr>
          <w:rFonts w:ascii="Consolas" w:eastAsia="Times New Roman" w:hAnsi="Consolas" w:cs="Times New Roman"/>
          <w:color w:val="212121"/>
          <w:sz w:val="18"/>
          <w:szCs w:val="18"/>
          <w:lang w:val="fr-FR"/>
        </w:rPr>
        <w:t>temp: 280.3200</w:t>
      </w:r>
    </w:p>
    <w:p w14:paraId="111E0020" w14:textId="77777777" w:rsidR="009F2716" w:rsidRPr="00DD4A5B" w:rsidRDefault="009F2716" w:rsidP="009F2716">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pressure: [1×1 py.int]</w:t>
      </w:r>
    </w:p>
    <w:p w14:paraId="46F7937B" w14:textId="77777777" w:rsidR="009F2716" w:rsidRPr="00DD4A5B" w:rsidRDefault="009F2716" w:rsidP="009F2716">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humidity: [1×1 py.int]</w:t>
      </w:r>
    </w:p>
    <w:p w14:paraId="22E1B6F1" w14:textId="77777777" w:rsidR="009F2716" w:rsidRPr="00DD4A5B" w:rsidRDefault="009F2716" w:rsidP="009F2716">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r w:rsidRPr="00DD4A5B">
        <w:rPr>
          <w:rFonts w:ascii="Consolas" w:eastAsia="Times New Roman" w:hAnsi="Consolas" w:cs="Times New Roman"/>
          <w:color w:val="212121"/>
          <w:sz w:val="18"/>
          <w:szCs w:val="18"/>
        </w:rPr>
        <w:t>temp_min: 279.1500</w:t>
      </w:r>
    </w:p>
    <w:p w14:paraId="48340C8C" w14:textId="77777777" w:rsidR="009F2716" w:rsidRPr="00DD4A5B" w:rsidRDefault="009F2716" w:rsidP="009F2716">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temp_max: 281.1500</w:t>
      </w:r>
    </w:p>
    <w:p w14:paraId="0FD23E44" w14:textId="77777777" w:rsidR="009F2716" w:rsidRPr="00DD4A5B" w:rsidRDefault="009F2716" w:rsidP="009F2716">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speed: 4.1000</w:t>
      </w:r>
    </w:p>
    <w:p w14:paraId="0FAB5D4B" w14:textId="77777777" w:rsidR="009F2716" w:rsidRPr="00DD4A5B" w:rsidRDefault="009F2716" w:rsidP="009F2716">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r w:rsidRPr="00DD4A5B">
        <w:rPr>
          <w:rFonts w:ascii="Consolas" w:eastAsia="Times New Roman" w:hAnsi="Consolas" w:cs="Times New Roman"/>
          <w:color w:val="212121"/>
          <w:sz w:val="18"/>
          <w:szCs w:val="18"/>
          <w:lang w:val="fr-FR"/>
        </w:rPr>
        <w:t>deg: [1×1 py.int]</w:t>
      </w:r>
    </w:p>
    <w:p w14:paraId="3C26CEA1" w14:textId="77777777" w:rsidR="009F2716" w:rsidRPr="00DD4A5B" w:rsidRDefault="009F2716" w:rsidP="009F2716">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lon: -0.1300</w:t>
      </w:r>
    </w:p>
    <w:p w14:paraId="37D1BBCC" w14:textId="77777777" w:rsidR="009F2716" w:rsidRPr="00DD4A5B" w:rsidRDefault="009F2716" w:rsidP="009F2716">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lat: 51.5100</w:t>
      </w:r>
    </w:p>
    <w:p w14:paraId="041E5BA0" w14:textId="77777777" w:rsidR="009F2716" w:rsidRPr="00DD4A5B" w:rsidRDefault="009F2716" w:rsidP="009F2716">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r w:rsidRPr="00DD4A5B">
        <w:rPr>
          <w:rFonts w:ascii="Consolas" w:eastAsia="Times New Roman" w:hAnsi="Consolas" w:cs="Times New Roman"/>
          <w:color w:val="212121"/>
          <w:sz w:val="18"/>
          <w:szCs w:val="18"/>
        </w:rPr>
        <w:t>city: [1×6 py.str]</w:t>
      </w:r>
    </w:p>
    <w:p w14:paraId="1BADCCCA" w14:textId="77777777" w:rsidR="009F2716" w:rsidRPr="00DD4A5B" w:rsidRDefault="009F2716" w:rsidP="009F2716">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current_time: [1×26 py.str]</w:t>
      </w:r>
    </w:p>
    <w:p w14:paraId="759615AE" w14:textId="77777777" w:rsidR="009F2716" w:rsidRPr="00C84BAB" w:rsidRDefault="009F2716" w:rsidP="009F27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
    <w:p w14:paraId="19CAAC2C" w14:textId="77777777" w:rsidR="009F2716" w:rsidRDefault="009F2716" w:rsidP="009F2716">
      <w:r>
        <w:lastRenderedPageBreak/>
        <w:t>Most of the data gets automatically converted. Only some fields did not find an obvious equivalent:</w:t>
      </w:r>
    </w:p>
    <w:p w14:paraId="0F3BE67C" w14:textId="77777777" w:rsidR="009F2716" w:rsidRDefault="009F2716" w:rsidP="009F2716">
      <w:pPr>
        <w:pStyle w:val="ListParagraph"/>
        <w:numPr>
          <w:ilvl w:val="0"/>
          <w:numId w:val="32"/>
        </w:numPr>
        <w:spacing w:after="160" w:line="259" w:lineRule="auto"/>
        <w:jc w:val="left"/>
      </w:pPr>
      <w:r w:rsidRPr="00917BB7">
        <w:rPr>
          <w:rFonts w:ascii="Consolas" w:hAnsi="Consolas"/>
        </w:rPr>
        <w:t>pressure</w:t>
      </w:r>
      <w:r>
        <w:t xml:space="preserve"> &amp; </w:t>
      </w:r>
      <w:r w:rsidRPr="00917BB7">
        <w:rPr>
          <w:rFonts w:ascii="Consolas" w:hAnsi="Consolas"/>
        </w:rPr>
        <w:t>humidity</w:t>
      </w:r>
      <w:r>
        <w:t xml:space="preserve"> remain as a </w:t>
      </w:r>
      <w:r w:rsidRPr="005A382D">
        <w:rPr>
          <w:rFonts w:ascii="Consolas" w:hAnsi="Consolas"/>
        </w:rPr>
        <w:t>py.int</w:t>
      </w:r>
      <w:r>
        <w:t xml:space="preserve"> object in MATLAB.</w:t>
      </w:r>
    </w:p>
    <w:p w14:paraId="0805D600" w14:textId="77777777" w:rsidR="009F2716" w:rsidRDefault="009F2716" w:rsidP="009F2716">
      <w:pPr>
        <w:pStyle w:val="ListParagraph"/>
        <w:numPr>
          <w:ilvl w:val="0"/>
          <w:numId w:val="32"/>
        </w:numPr>
        <w:spacing w:after="160" w:line="259" w:lineRule="auto"/>
        <w:jc w:val="left"/>
      </w:pPr>
      <w:r w:rsidRPr="00917BB7">
        <w:rPr>
          <w:rFonts w:ascii="Consolas" w:hAnsi="Consolas"/>
        </w:rPr>
        <w:t>city</w:t>
      </w:r>
      <w:r>
        <w:t xml:space="preserve"> and </w:t>
      </w:r>
      <w:r w:rsidRPr="00917BB7">
        <w:rPr>
          <w:rFonts w:ascii="Consolas" w:hAnsi="Consolas"/>
        </w:rPr>
        <w:t xml:space="preserve">current_time </w:t>
      </w:r>
      <w:r>
        <w:t xml:space="preserve">remain as a </w:t>
      </w:r>
      <w:r w:rsidRPr="005A382D">
        <w:rPr>
          <w:rFonts w:ascii="Consolas" w:hAnsi="Consolas"/>
        </w:rPr>
        <w:t>py.str</w:t>
      </w:r>
      <w:r>
        <w:t xml:space="preserve"> object in MATLAB.</w:t>
      </w:r>
    </w:p>
    <w:p w14:paraId="62EF8541" w14:textId="77777777" w:rsidR="009F2716" w:rsidRDefault="009F2716" w:rsidP="009F2716">
      <w:r>
        <w:t xml:space="preserve">We can convert them explicitly </w:t>
      </w:r>
      <w:r w:rsidRPr="00B20A1E">
        <w:t xml:space="preserve">using standard </w:t>
      </w:r>
      <w:r>
        <w:t>MATLAB</w:t>
      </w:r>
      <w:r w:rsidRPr="00B20A1E">
        <w:t xml:space="preserve"> functions like </w:t>
      </w:r>
      <w:r w:rsidRPr="003003BB">
        <w:t>double</w:t>
      </w:r>
      <w:r>
        <w:rPr>
          <w:rStyle w:val="FootnoteReference"/>
        </w:rPr>
        <w:footnoteReference w:id="13"/>
      </w:r>
      <w:r>
        <w:t>,</w:t>
      </w:r>
      <w:r w:rsidRPr="00B20A1E">
        <w:t xml:space="preserve"> </w:t>
      </w:r>
      <w:r w:rsidRPr="009F21CA">
        <w:t>string</w:t>
      </w:r>
      <w:r w:rsidRPr="00B20A1E">
        <w:t xml:space="preserve"> </w:t>
      </w:r>
      <w:r>
        <w:rPr>
          <w:rStyle w:val="FootnoteReference"/>
        </w:rPr>
        <w:footnoteReference w:id="14"/>
      </w:r>
      <w:r w:rsidRPr="00B20A1E">
        <w:t xml:space="preserve">and </w:t>
      </w:r>
      <w:r w:rsidRPr="000F36A8">
        <w:t>datetime</w:t>
      </w:r>
      <w:r>
        <w:rPr>
          <w:rStyle w:val="FootnoteReference"/>
        </w:rPr>
        <w:footnoteReference w:id="15"/>
      </w:r>
      <w:r>
        <w:t>:</w:t>
      </w:r>
    </w:p>
    <w:p w14:paraId="19D804DA" w14:textId="77777777" w:rsidR="009F2716" w:rsidRPr="00550142" w:rsidRDefault="009F2716" w:rsidP="00474CD6">
      <w:pPr>
        <w:pStyle w:val="Codecell"/>
      </w:pPr>
      <w:r w:rsidRPr="00550142">
        <w:rPr>
          <w:noProof/>
        </w:rPr>
        <w:t>data.pressure = double(data.pressure);</w:t>
      </w:r>
    </w:p>
    <w:p w14:paraId="0F3EEACD" w14:textId="77777777" w:rsidR="009F2716" w:rsidRPr="00550142" w:rsidRDefault="009F2716" w:rsidP="00474CD6">
      <w:pPr>
        <w:pStyle w:val="Codecell"/>
      </w:pPr>
      <w:r w:rsidRPr="00550142">
        <w:rPr>
          <w:noProof/>
        </w:rPr>
        <w:t>data.humidity = double(data.humidity);</w:t>
      </w:r>
    </w:p>
    <w:p w14:paraId="7BC27883" w14:textId="77777777" w:rsidR="009F2716" w:rsidRPr="00550142" w:rsidRDefault="009F2716" w:rsidP="00474CD6">
      <w:pPr>
        <w:pStyle w:val="Codecell"/>
      </w:pPr>
      <w:r w:rsidRPr="00550142">
        <w:rPr>
          <w:noProof/>
        </w:rPr>
        <w:t>data.deg = double(data.deg);</w:t>
      </w:r>
    </w:p>
    <w:p w14:paraId="6E9622B6" w14:textId="77777777" w:rsidR="009F2716" w:rsidRPr="00550142" w:rsidRDefault="009F2716" w:rsidP="00474CD6">
      <w:pPr>
        <w:pStyle w:val="Codecell"/>
      </w:pPr>
      <w:r w:rsidRPr="00550142">
        <w:rPr>
          <w:noProof/>
        </w:rPr>
        <w:t>data.city = string(data.city);</w:t>
      </w:r>
    </w:p>
    <w:p w14:paraId="10BE9A54" w14:textId="77777777" w:rsidR="009F2716" w:rsidRPr="00550142" w:rsidRDefault="009F2716" w:rsidP="00474CD6">
      <w:pPr>
        <w:pStyle w:val="Codecell"/>
      </w:pPr>
      <w:r w:rsidRPr="00550142">
        <w:rPr>
          <w:noProof/>
        </w:rPr>
        <w:t>data.current_time = datetime(string(data.current_time))</w:t>
      </w:r>
    </w:p>
    <w:p w14:paraId="7B3345E1" w14:textId="77777777" w:rsidR="009F2716" w:rsidRDefault="009F2716" w:rsidP="009F2716">
      <w:pPr>
        <w:spacing w:after="0"/>
        <w:rPr>
          <w:rFonts w:ascii="Consolas" w:eastAsia="Times New Roman" w:hAnsi="Consolas" w:cs="Times New Roman"/>
          <w:color w:val="212121"/>
          <w:sz w:val="18"/>
          <w:szCs w:val="18"/>
        </w:rPr>
      </w:pPr>
    </w:p>
    <w:p w14:paraId="790CBFDF"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data = struct with fields:</w:t>
      </w:r>
    </w:p>
    <w:p w14:paraId="7929C705"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temp: 280.3200</w:t>
      </w:r>
    </w:p>
    <w:p w14:paraId="52C4F224"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pressure: 1012</w:t>
      </w:r>
    </w:p>
    <w:p w14:paraId="688A3B7F"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humidity: 81</w:t>
      </w:r>
    </w:p>
    <w:p w14:paraId="1A1970F9"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temp_min: 279.1500</w:t>
      </w:r>
    </w:p>
    <w:p w14:paraId="5D0FC145"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temp_max: 281.1500</w:t>
      </w:r>
    </w:p>
    <w:p w14:paraId="4076527A"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speed: 4.1000</w:t>
      </w:r>
    </w:p>
    <w:p w14:paraId="1646E711"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deg: 80</w:t>
      </w:r>
    </w:p>
    <w:p w14:paraId="391B3B5C"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lon: -0.1300</w:t>
      </w:r>
    </w:p>
    <w:p w14:paraId="64C11D80"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lat: 51.5100</w:t>
      </w:r>
    </w:p>
    <w:p w14:paraId="5F95929C"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city: "London"</w:t>
      </w:r>
    </w:p>
    <w:p w14:paraId="08266615" w14:textId="77777777" w:rsidR="009F2716" w:rsidRPr="00550142" w:rsidRDefault="009F2716" w:rsidP="009F2716">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current_time: 15-Mar-2023 16:04:38</w:t>
      </w:r>
    </w:p>
    <w:p w14:paraId="4426ED53" w14:textId="77777777" w:rsidR="009F2716" w:rsidRPr="00290526" w:rsidRDefault="009F2716" w:rsidP="009F2716">
      <w:pPr>
        <w:spacing w:after="0"/>
        <w:rPr>
          <w:rFonts w:ascii="Consolas" w:eastAsia="Times New Roman" w:hAnsi="Consolas" w:cstheme="majorBidi"/>
          <w:color w:val="404040"/>
          <w:sz w:val="18"/>
          <w:szCs w:val="18"/>
        </w:rPr>
      </w:pPr>
    </w:p>
    <w:p w14:paraId="246B5DC0" w14:textId="77777777" w:rsidR="009F2716" w:rsidRDefault="009F2716" w:rsidP="0011592D">
      <w:pPr>
        <w:pStyle w:val="Heading3"/>
        <w:numPr>
          <w:ilvl w:val="2"/>
          <w:numId w:val="47"/>
        </w:numPr>
      </w:pPr>
      <w:bookmarkStart w:id="20" w:name="_Toc177318576"/>
      <w:r>
        <w:t>Convert Python lists to MATLAB matrices</w:t>
      </w:r>
      <w:bookmarkEnd w:id="20"/>
    </w:p>
    <w:p w14:paraId="45F84500" w14:textId="77777777" w:rsidR="009F2716" w:rsidRDefault="009F2716" w:rsidP="009F2716">
      <w:r>
        <w:t>N</w:t>
      </w:r>
      <w:r w:rsidRPr="00B20A1E">
        <w:t xml:space="preserve">ow </w:t>
      </w:r>
      <w:r>
        <w:t>let</w:t>
      </w:r>
      <w:r w:rsidRPr="00B20A1E">
        <w:t>'s call</w:t>
      </w:r>
      <w:r>
        <w:t xml:space="preserve"> the</w:t>
      </w:r>
      <w:r w:rsidRPr="00B20A1E">
        <w:t xml:space="preserve"> </w:t>
      </w:r>
      <w:hyperlink r:id="rId32" w:anchor="L67" w:history="1">
        <w:r w:rsidRPr="00E82246">
          <w:rPr>
            <w:rStyle w:val="Hyperlink"/>
          </w:rPr>
          <w:t>get_forecast</w:t>
        </w:r>
      </w:hyperlink>
      <w:r w:rsidRPr="00B20A1E">
        <w:t xml:space="preserve"> function which returns a series of predicted weather conditions over the next few days</w:t>
      </w:r>
      <w:r>
        <w:t>.</w:t>
      </w:r>
      <w:r w:rsidRPr="00B20A1E">
        <w:t xml:space="preserve"> </w:t>
      </w:r>
      <w:r>
        <w:t>W</w:t>
      </w:r>
      <w:r w:rsidRPr="00B20A1E">
        <w:t xml:space="preserve">e can see that the </w:t>
      </w:r>
      <w:r>
        <w:t>fields of the structure are</w:t>
      </w:r>
      <w:r w:rsidRPr="00B20A1E">
        <w:t xml:space="preserve"> returned as </w:t>
      </w:r>
      <w:r>
        <w:t>P</w:t>
      </w:r>
      <w:r w:rsidRPr="00B20A1E">
        <w:t>ython list</w:t>
      </w:r>
      <w:r>
        <w:rPr>
          <w:rStyle w:val="FootnoteReference"/>
        </w:rPr>
        <w:footnoteReference w:id="16"/>
      </w:r>
      <w:r>
        <w:t>:</w:t>
      </w:r>
      <w:r w:rsidRPr="00B20A1E">
        <w:t xml:space="preserve"> </w:t>
      </w:r>
    </w:p>
    <w:p w14:paraId="607BD7F5" w14:textId="77777777" w:rsidR="009F2716" w:rsidRPr="00864BF8" w:rsidRDefault="009F2716" w:rsidP="00474CD6">
      <w:pPr>
        <w:pStyle w:val="Codecell"/>
      </w:pPr>
      <w:r w:rsidRPr="00864BF8">
        <w:rPr>
          <w:noProof/>
        </w:rPr>
        <w:t>jsonData = py.weather.get_forecast(</w:t>
      </w:r>
      <w:r w:rsidRPr="00864BF8">
        <w:rPr>
          <w:noProof/>
          <w:color w:val="A709F5"/>
        </w:rPr>
        <w:t>'Muenchen'</w:t>
      </w:r>
      <w:r w:rsidRPr="00864BF8">
        <w:rPr>
          <w:noProof/>
        </w:rPr>
        <w:t>,</w:t>
      </w:r>
      <w:r w:rsidRPr="00864BF8">
        <w:rPr>
          <w:noProof/>
          <w:color w:val="A709F5"/>
        </w:rPr>
        <w:t>'DE'</w:t>
      </w:r>
      <w:r w:rsidRPr="00864BF8">
        <w:rPr>
          <w:noProof/>
        </w:rPr>
        <w:t>,appid,api=</w:t>
      </w:r>
      <w:r w:rsidRPr="00864BF8">
        <w:rPr>
          <w:noProof/>
          <w:color w:val="A709F5"/>
        </w:rPr>
        <w:t>'samples'</w:t>
      </w:r>
      <w:r w:rsidRPr="00864BF8">
        <w:rPr>
          <w:noProof/>
        </w:rPr>
        <w:t>);</w:t>
      </w:r>
    </w:p>
    <w:p w14:paraId="0A18AC5F" w14:textId="77777777" w:rsidR="009F2716" w:rsidRPr="00864BF8" w:rsidRDefault="009F2716" w:rsidP="00474CD6">
      <w:pPr>
        <w:pStyle w:val="Codecell"/>
      </w:pPr>
      <w:r w:rsidRPr="00864BF8">
        <w:rPr>
          <w:noProof/>
        </w:rPr>
        <w:t xml:space="preserve">forecastData = py.weather.parse_forecast_json(jsonData);  </w:t>
      </w:r>
    </w:p>
    <w:p w14:paraId="6F996E3C" w14:textId="77777777" w:rsidR="009F2716" w:rsidRPr="00864BF8" w:rsidRDefault="009F2716" w:rsidP="00474CD6">
      <w:pPr>
        <w:pStyle w:val="Codecell"/>
      </w:pPr>
      <w:r w:rsidRPr="00864BF8">
        <w:rPr>
          <w:noProof/>
        </w:rPr>
        <w:t>forecast = struct(forecastData)</w:t>
      </w:r>
    </w:p>
    <w:p w14:paraId="6C26D6B3" w14:textId="77777777" w:rsidR="009F2716" w:rsidRDefault="009F2716" w:rsidP="009F2716">
      <w:pPr>
        <w:spacing w:after="0"/>
        <w:rPr>
          <w:rFonts w:ascii="Consolas" w:eastAsia="Times New Roman" w:hAnsi="Consolas" w:cs="Times New Roman"/>
          <w:color w:val="212121"/>
          <w:sz w:val="18"/>
          <w:szCs w:val="18"/>
        </w:rPr>
      </w:pPr>
    </w:p>
    <w:p w14:paraId="2907883D" w14:textId="77777777" w:rsidR="009F2716" w:rsidRPr="00864BF8" w:rsidRDefault="009F2716" w:rsidP="009F2716">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forecast = struct with fields:</w:t>
      </w:r>
    </w:p>
    <w:p w14:paraId="210265B4" w14:textId="77777777" w:rsidR="009F2716" w:rsidRPr="00864BF8" w:rsidRDefault="009F2716" w:rsidP="009F2716">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lastRenderedPageBreak/>
        <w:t xml:space="preserve">    current_time: [1×36 py.list]</w:t>
      </w:r>
    </w:p>
    <w:p w14:paraId="74046030" w14:textId="77777777" w:rsidR="009F2716" w:rsidRPr="00864BF8" w:rsidRDefault="009F2716" w:rsidP="009F2716">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temp: [1×36 py.list]</w:t>
      </w:r>
    </w:p>
    <w:p w14:paraId="66EAFB4F" w14:textId="77777777" w:rsidR="009F2716" w:rsidRPr="00864BF8" w:rsidRDefault="009F2716" w:rsidP="009F2716">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deg: [1×36 py.list]</w:t>
      </w:r>
    </w:p>
    <w:p w14:paraId="5FB7F8DD" w14:textId="77777777" w:rsidR="009F2716" w:rsidRPr="00864BF8" w:rsidRDefault="009F2716" w:rsidP="009F2716">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speed: [1×36 py.list]</w:t>
      </w:r>
    </w:p>
    <w:p w14:paraId="2FD31718" w14:textId="77777777" w:rsidR="009F2716" w:rsidRPr="00864BF8" w:rsidRDefault="009F2716" w:rsidP="009F2716">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humidity: [1×36 py.list]</w:t>
      </w:r>
    </w:p>
    <w:p w14:paraId="5029C145" w14:textId="77777777" w:rsidR="009F2716" w:rsidRPr="00864BF8" w:rsidRDefault="009F2716" w:rsidP="009F2716">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pressure: [1×36 py.list]</w:t>
      </w:r>
    </w:p>
    <w:p w14:paraId="6CE84DD4" w14:textId="77777777" w:rsidR="009F2716" w:rsidRPr="00290526" w:rsidRDefault="009F2716" w:rsidP="009F2716">
      <w:pPr>
        <w:spacing w:after="0"/>
        <w:rPr>
          <w:rFonts w:ascii="Consolas" w:eastAsia="Times New Roman" w:hAnsi="Consolas" w:cstheme="majorBidi"/>
          <w:color w:val="404040"/>
          <w:sz w:val="18"/>
          <w:szCs w:val="18"/>
        </w:rPr>
      </w:pPr>
    </w:p>
    <w:p w14:paraId="26FEAF16" w14:textId="77777777" w:rsidR="009F2716" w:rsidRDefault="009F2716" w:rsidP="009F2716">
      <w:r w:rsidRPr="00F93E5D">
        <w:t>Lists containing only numeric data can be converted into doubles (since MATLAB R2022a):</w:t>
      </w:r>
    </w:p>
    <w:p w14:paraId="138F9638" w14:textId="671E96F1" w:rsidR="009F2716" w:rsidRPr="00636E4E" w:rsidRDefault="009F2716" w:rsidP="00474CD6">
      <w:pPr>
        <w:pStyle w:val="Codecell"/>
      </w:pPr>
      <w:r w:rsidRPr="00636E4E">
        <w:rPr>
          <w:noProof/>
        </w:rPr>
        <w:t xml:space="preserve">forecast.temp = double(forecast.temp) - 273.15; </w:t>
      </w:r>
      <w:r w:rsidRPr="00636E4E">
        <w:rPr>
          <w:noProof/>
          <w:color w:val="008013"/>
        </w:rPr>
        <w:t>% Kelvin to Celsius</w:t>
      </w:r>
    </w:p>
    <w:p w14:paraId="068290CE" w14:textId="77777777" w:rsidR="009F2716" w:rsidRPr="00636E4E" w:rsidRDefault="009F2716" w:rsidP="00474CD6">
      <w:pPr>
        <w:pStyle w:val="Codecell"/>
      </w:pPr>
      <w:r w:rsidRPr="00636E4E">
        <w:rPr>
          <w:noProof/>
        </w:rPr>
        <w:t>forecast.temp</w:t>
      </w:r>
    </w:p>
    <w:p w14:paraId="59F9D3A0" w14:textId="77777777" w:rsidR="009F2716" w:rsidRDefault="009F2716" w:rsidP="009F2716">
      <w:pPr>
        <w:spacing w:after="0"/>
        <w:rPr>
          <w:rFonts w:ascii="Consolas" w:eastAsia="Times New Roman" w:hAnsi="Consolas" w:cs="Times New Roman"/>
          <w:color w:val="212121"/>
          <w:sz w:val="18"/>
          <w:szCs w:val="18"/>
        </w:rPr>
      </w:pPr>
    </w:p>
    <w:p w14:paraId="60388215" w14:textId="77777777" w:rsidR="009F2716" w:rsidRPr="00636E4E" w:rsidRDefault="009F2716" w:rsidP="009F2716">
      <w:pPr>
        <w:spacing w:after="0"/>
        <w:rPr>
          <w:rFonts w:ascii="Consolas" w:eastAsia="Times New Roman" w:hAnsi="Consolas" w:cs="Times New Roman"/>
          <w:color w:val="212121"/>
          <w:sz w:val="18"/>
          <w:szCs w:val="18"/>
        </w:rPr>
      </w:pPr>
      <w:r w:rsidRPr="00636E4E">
        <w:rPr>
          <w:rFonts w:ascii="Consolas" w:eastAsia="Times New Roman" w:hAnsi="Consolas" w:cs="Times New Roman"/>
          <w:color w:val="212121"/>
          <w:sz w:val="18"/>
          <w:szCs w:val="18"/>
        </w:rPr>
        <w:t xml:space="preserve">ans = </w:t>
      </w:r>
      <w:r w:rsidRPr="00636E4E">
        <w:rPr>
          <w:rFonts w:ascii="Consolas" w:eastAsia="Times New Roman" w:hAnsi="Consolas" w:cs="Times New Roman"/>
          <w:i/>
          <w:iCs/>
          <w:color w:val="616161"/>
          <w:sz w:val="18"/>
          <w:szCs w:val="18"/>
        </w:rPr>
        <w:t>1×36</w:t>
      </w:r>
    </w:p>
    <w:p w14:paraId="72E33B1D" w14:textId="77777777" w:rsidR="009F2716" w:rsidRPr="00636E4E" w:rsidRDefault="009F2716" w:rsidP="009F27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rPr>
      </w:pPr>
      <w:r w:rsidRPr="00636E4E">
        <w:rPr>
          <w:rFonts w:ascii="Courier New" w:eastAsia="Times New Roman" w:hAnsi="Courier New" w:cs="Courier New"/>
          <w:color w:val="212121"/>
        </w:rPr>
        <w:t xml:space="preserve">   13.5200   12.5100    3.9000   -0.3700    0.1910    2.4180    3.3280 </w:t>
      </w:r>
      <w:r w:rsidRPr="00636E4E">
        <w:rPr>
          <w:rFonts w:ascii="Cambria Math" w:eastAsia="Times New Roman" w:hAnsi="Cambria Math" w:cs="Cambria Math"/>
          <w:color w:val="212121"/>
        </w:rPr>
        <w:t>⋯</w:t>
      </w:r>
    </w:p>
    <w:p w14:paraId="125FBF6C" w14:textId="77777777" w:rsidR="009F2716" w:rsidRDefault="009F2716" w:rsidP="009F27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7E3F5DAF" w14:textId="77777777" w:rsidR="009F2716" w:rsidRDefault="009F2716" w:rsidP="009F27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5052D2">
        <w:t>Lists containing text can be transformed to strings, and further processed into specific data types like datetime</w:t>
      </w:r>
      <w:r>
        <w:t>:</w:t>
      </w:r>
    </w:p>
    <w:p w14:paraId="5FF9FF67" w14:textId="77777777" w:rsidR="009F2716" w:rsidRPr="0032342E" w:rsidRDefault="009F2716" w:rsidP="009F27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404040"/>
        </w:rPr>
      </w:pPr>
    </w:p>
    <w:p w14:paraId="14C803F0" w14:textId="77777777" w:rsidR="009F2716" w:rsidRPr="004D68FF" w:rsidRDefault="009F2716" w:rsidP="00474CD6">
      <w:pPr>
        <w:pStyle w:val="Codecell"/>
      </w:pPr>
      <w:r w:rsidRPr="004D68FF">
        <w:rPr>
          <w:noProof/>
        </w:rPr>
        <w:t>forecast.current_time = string(forecast.current_time);</w:t>
      </w:r>
    </w:p>
    <w:p w14:paraId="584BC8C8" w14:textId="77777777" w:rsidR="009F2716" w:rsidRPr="004D68FF" w:rsidRDefault="009F2716" w:rsidP="00474CD6">
      <w:pPr>
        <w:pStyle w:val="Codecell"/>
      </w:pPr>
      <w:r w:rsidRPr="004D68FF">
        <w:rPr>
          <w:noProof/>
        </w:rPr>
        <w:t>forecast.current_time = datetime(forecast.current_time);</w:t>
      </w:r>
    </w:p>
    <w:p w14:paraId="6E627C24" w14:textId="77777777" w:rsidR="009F2716" w:rsidRPr="004D68FF" w:rsidRDefault="009F2716" w:rsidP="00474CD6">
      <w:pPr>
        <w:pStyle w:val="Codecell"/>
      </w:pPr>
      <w:r w:rsidRPr="004D68FF">
        <w:rPr>
          <w:noProof/>
        </w:rPr>
        <w:t>forecast.current_time</w:t>
      </w:r>
    </w:p>
    <w:p w14:paraId="534168F6" w14:textId="77777777" w:rsidR="009F2716" w:rsidRDefault="009F2716" w:rsidP="009F2716">
      <w:pPr>
        <w:spacing w:after="0"/>
        <w:rPr>
          <w:rFonts w:ascii="Consolas" w:eastAsia="Times New Roman" w:hAnsi="Consolas" w:cs="Times New Roman"/>
          <w:color w:val="212121"/>
          <w:sz w:val="18"/>
          <w:szCs w:val="18"/>
        </w:rPr>
      </w:pPr>
    </w:p>
    <w:p w14:paraId="0F649730" w14:textId="77777777" w:rsidR="009F2716" w:rsidRPr="004D68FF" w:rsidRDefault="009F2716" w:rsidP="009F2716">
      <w:pPr>
        <w:spacing w:after="0"/>
        <w:rPr>
          <w:rFonts w:ascii="Consolas" w:eastAsia="Times New Roman" w:hAnsi="Consolas" w:cs="Times New Roman"/>
          <w:color w:val="212121"/>
          <w:sz w:val="18"/>
          <w:szCs w:val="18"/>
        </w:rPr>
      </w:pPr>
      <w:r w:rsidRPr="004D68FF">
        <w:rPr>
          <w:rFonts w:ascii="Consolas" w:eastAsia="Times New Roman" w:hAnsi="Consolas" w:cs="Times New Roman"/>
          <w:color w:val="212121"/>
          <w:sz w:val="18"/>
          <w:szCs w:val="18"/>
        </w:rPr>
        <w:t xml:space="preserve">ans = </w:t>
      </w:r>
      <w:r w:rsidRPr="004D68FF">
        <w:rPr>
          <w:rFonts w:ascii="Consolas" w:eastAsia="Times New Roman" w:hAnsi="Consolas" w:cs="Times New Roman"/>
          <w:i/>
          <w:iCs/>
          <w:color w:val="616161"/>
          <w:sz w:val="18"/>
          <w:szCs w:val="18"/>
        </w:rPr>
        <w:t>1×36 datetime</w:t>
      </w:r>
    </w:p>
    <w:p w14:paraId="2108BC8B" w14:textId="77777777" w:rsidR="009F2716" w:rsidRPr="004D68FF" w:rsidRDefault="009F2716" w:rsidP="009F27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rPr>
      </w:pPr>
      <w:r w:rsidRPr="004D68FF">
        <w:rPr>
          <w:rFonts w:ascii="Courier New" w:eastAsia="Times New Roman" w:hAnsi="Courier New" w:cs="Courier New"/>
          <w:color w:val="212121"/>
        </w:rPr>
        <w:t xml:space="preserve">16-Feb-2017 12:00:0016-Feb-2017 15:00:0016-Feb-2017 18:00:0016-Feb-2017 21:00: </w:t>
      </w:r>
      <w:r w:rsidRPr="004D68FF">
        <w:rPr>
          <w:rFonts w:ascii="Cambria Math" w:eastAsia="Times New Roman" w:hAnsi="Cambria Math" w:cs="Cambria Math"/>
          <w:color w:val="212121"/>
        </w:rPr>
        <w:t>⋯</w:t>
      </w:r>
    </w:p>
    <w:p w14:paraId="6735EB7F" w14:textId="77777777" w:rsidR="009F2716" w:rsidRDefault="009F2716" w:rsidP="009F2716">
      <w:r>
        <w:br/>
        <w:t xml:space="preserve">Read more about </w:t>
      </w:r>
      <w:r w:rsidRPr="00EC1107">
        <w:t>mapping data between Python and MATLAB</w:t>
      </w:r>
      <w:r>
        <w:t xml:space="preserve"> </w:t>
      </w:r>
      <w:r>
        <w:rPr>
          <w:rStyle w:val="Hyperlink"/>
        </w:rPr>
        <w:t xml:space="preserve">(section 4.7) </w:t>
      </w:r>
      <w:r>
        <w:t xml:space="preserve"> </w:t>
      </w:r>
    </w:p>
    <w:p w14:paraId="1A986086" w14:textId="77777777" w:rsidR="009F2716" w:rsidRDefault="009F2716" w:rsidP="0011592D">
      <w:pPr>
        <w:pStyle w:val="Heading3"/>
        <w:numPr>
          <w:ilvl w:val="2"/>
          <w:numId w:val="47"/>
        </w:numPr>
      </w:pPr>
      <w:bookmarkStart w:id="21" w:name="_Toc177318577"/>
      <w:r>
        <w:t>Explore graphically the Python data imported in MATLAB</w:t>
      </w:r>
      <w:bookmarkEnd w:id="21"/>
    </w:p>
    <w:p w14:paraId="6F2D8150" w14:textId="77777777" w:rsidR="002F6A64" w:rsidRPr="002F6A64" w:rsidRDefault="002F6A64" w:rsidP="002F6A64">
      <w:pPr>
        <w:pStyle w:val="Codecell"/>
      </w:pPr>
      <w:r w:rsidRPr="002F6A64">
        <w:t>plot(forecast.current_time,forecast.temp)</w:t>
      </w:r>
    </w:p>
    <w:p w14:paraId="3FC6D9D1" w14:textId="77777777" w:rsidR="002F6A64" w:rsidRPr="002F6A64" w:rsidRDefault="002F6A64" w:rsidP="002F6A64">
      <w:pPr>
        <w:pStyle w:val="Codecell"/>
      </w:pPr>
      <w:r w:rsidRPr="002F6A64">
        <w:t>xtickangle(45)</w:t>
      </w:r>
    </w:p>
    <w:p w14:paraId="4A9EF53A" w14:textId="77777777" w:rsidR="002F6A64" w:rsidRPr="002F6A64" w:rsidRDefault="002F6A64" w:rsidP="002F6A64">
      <w:pPr>
        <w:pStyle w:val="Codecell"/>
      </w:pPr>
      <w:r w:rsidRPr="002F6A64">
        <w:t>xlabel(</w:t>
      </w:r>
      <w:r w:rsidRPr="002F6A64">
        <w:rPr>
          <w:color w:val="A709F5"/>
        </w:rPr>
        <w:t>'Date'</w:t>
      </w:r>
      <w:r w:rsidRPr="002F6A64">
        <w:t>)</w:t>
      </w:r>
    </w:p>
    <w:p w14:paraId="471493A7" w14:textId="779A26BE" w:rsidR="00590F29" w:rsidRPr="00474CD6" w:rsidRDefault="002F6A64" w:rsidP="002F6A64">
      <w:pPr>
        <w:pStyle w:val="Codecell"/>
      </w:pPr>
      <w:r w:rsidRPr="002F6A64">
        <w:t>ylabel(</w:t>
      </w:r>
      <w:r w:rsidRPr="002F6A64">
        <w:rPr>
          <w:color w:val="A709F5"/>
        </w:rPr>
        <w:t>'Temperature'</w:t>
      </w:r>
      <w:r w:rsidRPr="002F6A64">
        <w:t>)</w:t>
      </w:r>
    </w:p>
    <w:p w14:paraId="001FBC11" w14:textId="77777777" w:rsidR="009F2716" w:rsidRPr="00FC14E8" w:rsidRDefault="009F2716" w:rsidP="009F2716">
      <w:pPr>
        <w:rPr>
          <w:rFonts w:ascii="Consolas" w:eastAsia="Times New Roman" w:hAnsi="Consolas"/>
          <w:color w:val="404040"/>
          <w:sz w:val="24"/>
          <w:szCs w:val="24"/>
        </w:rPr>
      </w:pPr>
      <w:r>
        <w:rPr>
          <w:rFonts w:ascii="Consolas" w:eastAsia="Times New Roman" w:hAnsi="Consolas"/>
          <w:noProof/>
          <w:color w:val="404040"/>
        </w:rPr>
        <w:lastRenderedPageBreak/>
        <w:drawing>
          <wp:inline distT="0" distB="0" distL="0" distR="0" wp14:anchorId="4083D0B4" wp14:editId="1BEA4F00">
            <wp:extent cx="4001135" cy="3002280"/>
            <wp:effectExtent l="0" t="0" r="0" b="762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01135" cy="3002280"/>
                    </a:xfrm>
                    <a:prstGeom prst="rect">
                      <a:avLst/>
                    </a:prstGeom>
                    <a:noFill/>
                    <a:ln>
                      <a:noFill/>
                    </a:ln>
                  </pic:spPr>
                </pic:pic>
              </a:graphicData>
            </a:graphic>
          </wp:inline>
        </w:drawing>
      </w:r>
    </w:p>
    <w:p w14:paraId="5C7E8D30" w14:textId="77777777" w:rsidR="009F2716" w:rsidRDefault="009F2716" w:rsidP="0011592D">
      <w:pPr>
        <w:pStyle w:val="Heading3"/>
        <w:numPr>
          <w:ilvl w:val="2"/>
          <w:numId w:val="47"/>
        </w:numPr>
      </w:pPr>
      <w:bookmarkStart w:id="22" w:name="_Toc177318578"/>
      <w:r>
        <w:t>Call a Machine Learning model in MATLAB</w:t>
      </w:r>
      <w:bookmarkEnd w:id="22"/>
    </w:p>
    <w:p w14:paraId="7DFB44B0" w14:textId="77777777" w:rsidR="009F2716" w:rsidRDefault="009F2716" w:rsidP="009F2716">
      <w:r w:rsidRPr="00514611">
        <w:t xml:space="preserve">Now let's suppose </w:t>
      </w:r>
      <w:r>
        <w:t>we</w:t>
      </w:r>
      <w:r w:rsidRPr="00514611">
        <w:t xml:space="preserve"> have used some historical data to create a machine learning model that takes a set of weather conditions and returns a prediction of the air quality.  My Python colleague wants to make use of my model in her Python code</w:t>
      </w:r>
      <w:r>
        <w:t>.</w:t>
      </w:r>
    </w:p>
    <w:p w14:paraId="2B87071B" w14:textId="77777777" w:rsidR="009F2716" w:rsidRPr="009B5070" w:rsidRDefault="009F2716" w:rsidP="009F2716">
      <w:r w:rsidRPr="009B5070">
        <w:t>First, let's see how the air quality prediction works.  There are three steps:</w:t>
      </w:r>
    </w:p>
    <w:p w14:paraId="76285153" w14:textId="77777777" w:rsidR="009F2716" w:rsidRDefault="009F2716" w:rsidP="009F2716">
      <w:pPr>
        <w:pStyle w:val="ListParagraph"/>
        <w:numPr>
          <w:ilvl w:val="0"/>
          <w:numId w:val="33"/>
        </w:numPr>
        <w:spacing w:after="160" w:line="259" w:lineRule="auto"/>
        <w:jc w:val="left"/>
      </w:pPr>
      <w:r w:rsidRPr="009B5070">
        <w:t>Load the model from a .mat file</w:t>
      </w:r>
    </w:p>
    <w:p w14:paraId="03C4D80A" w14:textId="77777777" w:rsidR="009F2716" w:rsidRDefault="009F2716" w:rsidP="009F2716">
      <w:pPr>
        <w:pStyle w:val="ListParagraph"/>
        <w:numPr>
          <w:ilvl w:val="0"/>
          <w:numId w:val="33"/>
        </w:numPr>
        <w:spacing w:after="160" w:line="259" w:lineRule="auto"/>
        <w:jc w:val="left"/>
      </w:pPr>
      <w:r w:rsidRPr="009B5070">
        <w:t>Convert the current weather data from openweathermap.org to the format expected by the model</w:t>
      </w:r>
    </w:p>
    <w:p w14:paraId="31A0A6EA" w14:textId="77777777" w:rsidR="009F2716" w:rsidRPr="00FC14E8" w:rsidRDefault="009F2716" w:rsidP="009F2716">
      <w:pPr>
        <w:pStyle w:val="ListParagraph"/>
        <w:numPr>
          <w:ilvl w:val="0"/>
          <w:numId w:val="33"/>
        </w:numPr>
        <w:spacing w:after="160" w:line="259" w:lineRule="auto"/>
        <w:jc w:val="left"/>
      </w:pPr>
      <w:r w:rsidRPr="009B5070">
        <w:t>Call the predict method of the model to get the expected air quality for that day</w:t>
      </w:r>
    </w:p>
    <w:p w14:paraId="7B302A15" w14:textId="77777777" w:rsidR="009F2716" w:rsidRPr="009933D9" w:rsidRDefault="009F2716" w:rsidP="00474CD6">
      <w:pPr>
        <w:pStyle w:val="Codecell"/>
      </w:pPr>
      <w:r w:rsidRPr="009933D9">
        <w:rPr>
          <w:noProof/>
        </w:rPr>
        <w:t xml:space="preserve">load </w:t>
      </w:r>
      <w:r w:rsidRPr="002F6A64">
        <w:rPr>
          <w:noProof/>
          <w:color w:val="A709F5"/>
        </w:rPr>
        <w:t>airQualModel.mat model</w:t>
      </w:r>
    </w:p>
    <w:p w14:paraId="01CB67FC" w14:textId="77777777" w:rsidR="009F2716" w:rsidRPr="009933D9" w:rsidRDefault="009F2716" w:rsidP="00474CD6">
      <w:pPr>
        <w:pStyle w:val="Codecell"/>
      </w:pPr>
      <w:r w:rsidRPr="009933D9">
        <w:rPr>
          <w:noProof/>
        </w:rPr>
        <w:t>testData = prepData(data);</w:t>
      </w:r>
    </w:p>
    <w:p w14:paraId="7360E7DD" w14:textId="77777777" w:rsidR="009F2716" w:rsidRPr="009933D9" w:rsidRDefault="009F2716" w:rsidP="00474CD6">
      <w:pPr>
        <w:pStyle w:val="Codecell"/>
      </w:pPr>
      <w:r w:rsidRPr="009933D9">
        <w:rPr>
          <w:noProof/>
        </w:rPr>
        <w:t>airQuality = predict(model,testData)</w:t>
      </w:r>
    </w:p>
    <w:p w14:paraId="67AC07C4" w14:textId="77777777" w:rsidR="009F2716" w:rsidRDefault="009F2716" w:rsidP="009F2716">
      <w:pPr>
        <w:spacing w:after="0"/>
        <w:rPr>
          <w:rFonts w:ascii="Consolas" w:eastAsia="Times New Roman" w:hAnsi="Consolas" w:cs="Times New Roman"/>
          <w:color w:val="212121"/>
          <w:sz w:val="18"/>
          <w:szCs w:val="18"/>
        </w:rPr>
      </w:pPr>
    </w:p>
    <w:p w14:paraId="4DB2CC22" w14:textId="77777777" w:rsidR="009F2716" w:rsidRPr="009933D9" w:rsidRDefault="009F2716" w:rsidP="009F2716">
      <w:pPr>
        <w:spacing w:after="0"/>
        <w:rPr>
          <w:rFonts w:ascii="Consolas" w:eastAsia="Times New Roman" w:hAnsi="Consolas" w:cs="Times New Roman"/>
          <w:color w:val="212121"/>
          <w:sz w:val="18"/>
          <w:szCs w:val="18"/>
        </w:rPr>
      </w:pPr>
      <w:r w:rsidRPr="009933D9">
        <w:rPr>
          <w:rFonts w:ascii="Consolas" w:eastAsia="Times New Roman" w:hAnsi="Consolas" w:cs="Times New Roman"/>
          <w:color w:val="212121"/>
          <w:sz w:val="18"/>
          <w:szCs w:val="18"/>
        </w:rPr>
        <w:t>airQuality = categorical</w:t>
      </w:r>
    </w:p>
    <w:p w14:paraId="5F4E1DB3" w14:textId="77777777" w:rsidR="009F2716" w:rsidRPr="009933D9" w:rsidRDefault="009F2716" w:rsidP="009F2716">
      <w:pPr>
        <w:spacing w:after="0"/>
        <w:rPr>
          <w:rFonts w:ascii="Consolas" w:eastAsia="Times New Roman" w:hAnsi="Consolas" w:cs="Times New Roman"/>
          <w:color w:val="212121"/>
          <w:sz w:val="18"/>
          <w:szCs w:val="18"/>
        </w:rPr>
      </w:pPr>
      <w:r w:rsidRPr="009933D9">
        <w:rPr>
          <w:rFonts w:ascii="Consolas" w:eastAsia="Times New Roman" w:hAnsi="Consolas" w:cs="Times New Roman"/>
          <w:color w:val="212121"/>
          <w:sz w:val="18"/>
          <w:szCs w:val="18"/>
        </w:rPr>
        <w:t xml:space="preserve">     Good </w:t>
      </w:r>
    </w:p>
    <w:p w14:paraId="52D644B4" w14:textId="77777777" w:rsidR="009F2716" w:rsidRPr="009933D9" w:rsidRDefault="009F2716" w:rsidP="009F2716">
      <w:pPr>
        <w:spacing w:after="0"/>
        <w:rPr>
          <w:rFonts w:ascii="Times New Roman" w:eastAsia="Times New Roman" w:hAnsi="Times New Roman" w:cs="Times New Roman"/>
          <w:sz w:val="24"/>
          <w:szCs w:val="24"/>
        </w:rPr>
      </w:pPr>
      <w:r w:rsidRPr="009933D9">
        <w:rPr>
          <w:rFonts w:ascii="Helvetica" w:eastAsia="Times New Roman" w:hAnsi="Helvetica" w:cs="Times New Roman"/>
          <w:sz w:val="21"/>
        </w:rPr>
        <w:t xml:space="preserve"> </w:t>
      </w:r>
    </w:p>
    <w:p w14:paraId="01167DB8" w14:textId="77777777" w:rsidR="009F2716" w:rsidRDefault="009F2716" w:rsidP="009F2716">
      <w:r w:rsidRPr="00EE5125">
        <w:t xml:space="preserve">To give this to my colleague, I'm going to pack up these steps into a single function called </w:t>
      </w:r>
      <w:hyperlink r:id="rId34" w:history="1">
        <w:r w:rsidRPr="00EE5125">
          <w:rPr>
            <w:rStyle w:val="Hyperlink"/>
          </w:rPr>
          <w:t>predictAirQuality</w:t>
        </w:r>
      </w:hyperlink>
      <w:r>
        <w:t>:</w:t>
      </w:r>
      <w:r w:rsidRPr="00EE5125">
        <w:t xml:space="preserve"> </w:t>
      </w:r>
    </w:p>
    <w:p w14:paraId="56E1A487" w14:textId="77777777" w:rsidR="009F2716" w:rsidRPr="00FC14E8" w:rsidRDefault="009F2716" w:rsidP="00474CD6">
      <w:pPr>
        <w:pStyle w:val="Codecell"/>
      </w:pPr>
      <w:r w:rsidRPr="00FC14E8">
        <w:rPr>
          <w:noProof/>
          <w:color w:val="0E00FF"/>
        </w:rPr>
        <w:lastRenderedPageBreak/>
        <w:t xml:space="preserve">function </w:t>
      </w:r>
      <w:r w:rsidRPr="00FC14E8">
        <w:rPr>
          <w:noProof/>
        </w:rPr>
        <w:t>airQual = predictAirQual(data)</w:t>
      </w:r>
    </w:p>
    <w:p w14:paraId="2971C116" w14:textId="77777777" w:rsidR="009F2716" w:rsidRPr="00FC14E8" w:rsidRDefault="009F2716" w:rsidP="00474CD6">
      <w:pPr>
        <w:pStyle w:val="Codecell"/>
      </w:pPr>
      <w:r w:rsidRPr="00FC14E8">
        <w:rPr>
          <w:noProof/>
          <w:color w:val="008013"/>
        </w:rPr>
        <w:t>% PREDICTAIRQUAL Predict air quality, based on machine learning model</w:t>
      </w:r>
    </w:p>
    <w:p w14:paraId="0C093978" w14:textId="77777777" w:rsidR="009F2716" w:rsidRPr="00FC14E8" w:rsidRDefault="009F2716" w:rsidP="00474CD6">
      <w:pPr>
        <w:pStyle w:val="Codecell"/>
      </w:pPr>
      <w:r w:rsidRPr="00FC14E8">
        <w:rPr>
          <w:noProof/>
          <w:color w:val="008013"/>
        </w:rPr>
        <w:t>%</w:t>
      </w:r>
    </w:p>
    <w:p w14:paraId="58EE6737" w14:textId="77777777" w:rsidR="009F2716" w:rsidRPr="00FC14E8" w:rsidRDefault="009F2716" w:rsidP="00474CD6">
      <w:pPr>
        <w:pStyle w:val="Codecell"/>
      </w:pPr>
      <w:r w:rsidRPr="00FC14E8">
        <w:rPr>
          <w:noProof/>
          <w:color w:val="008013"/>
        </w:rPr>
        <w:t>%#function CompactClassificationEnsemble</w:t>
      </w:r>
    </w:p>
    <w:p w14:paraId="4CFA92C7" w14:textId="77777777" w:rsidR="009F2716" w:rsidRPr="00FC14E8" w:rsidRDefault="009F2716" w:rsidP="00474CD6">
      <w:pPr>
        <w:pStyle w:val="Codecell"/>
      </w:pPr>
    </w:p>
    <w:p w14:paraId="43DDC86A" w14:textId="77777777" w:rsidR="009F2716" w:rsidRPr="00FC14E8" w:rsidRDefault="009F2716" w:rsidP="00474CD6">
      <w:pPr>
        <w:pStyle w:val="Codecell"/>
      </w:pPr>
      <w:r w:rsidRPr="00FC14E8">
        <w:rPr>
          <w:noProof/>
          <w:color w:val="008013"/>
        </w:rPr>
        <w:t xml:space="preserve">% Convert data types  </w:t>
      </w:r>
    </w:p>
    <w:p w14:paraId="2E5E6878" w14:textId="77777777" w:rsidR="009F2716" w:rsidRPr="00FC14E8" w:rsidRDefault="009F2716" w:rsidP="00474CD6">
      <w:pPr>
        <w:pStyle w:val="Codecell"/>
      </w:pPr>
      <w:r w:rsidRPr="00FC14E8">
        <w:rPr>
          <w:noProof/>
        </w:rPr>
        <w:t>currentData = prepData(data);</w:t>
      </w:r>
    </w:p>
    <w:p w14:paraId="76DA94E3" w14:textId="77777777" w:rsidR="009F2716" w:rsidRPr="00FC14E8" w:rsidRDefault="009F2716" w:rsidP="00474CD6">
      <w:pPr>
        <w:pStyle w:val="Codecell"/>
      </w:pPr>
    </w:p>
    <w:p w14:paraId="3A8ECBBD" w14:textId="77777777" w:rsidR="009F2716" w:rsidRPr="00FC14E8" w:rsidRDefault="009F2716" w:rsidP="00474CD6">
      <w:pPr>
        <w:pStyle w:val="Codecell"/>
      </w:pPr>
      <w:r w:rsidRPr="00FC14E8">
        <w:rPr>
          <w:noProof/>
          <w:color w:val="008013"/>
        </w:rPr>
        <w:t>% Load model</w:t>
      </w:r>
    </w:p>
    <w:p w14:paraId="132AF47E" w14:textId="77777777" w:rsidR="009F2716" w:rsidRPr="00FC14E8" w:rsidRDefault="009F2716" w:rsidP="00474CD6">
      <w:pPr>
        <w:pStyle w:val="Codecell"/>
      </w:pPr>
      <w:r w:rsidRPr="00FC14E8">
        <w:rPr>
          <w:noProof/>
        </w:rPr>
        <w:t>mdl = load(</w:t>
      </w:r>
      <w:r w:rsidRPr="00FC14E8">
        <w:rPr>
          <w:noProof/>
          <w:color w:val="A709F5"/>
        </w:rPr>
        <w:t>"airQualModel.mat"</w:t>
      </w:r>
      <w:r w:rsidRPr="00FC14E8">
        <w:rPr>
          <w:noProof/>
        </w:rPr>
        <w:t>);</w:t>
      </w:r>
    </w:p>
    <w:p w14:paraId="71F24FA6" w14:textId="77777777" w:rsidR="009F2716" w:rsidRPr="00FC14E8" w:rsidRDefault="009F2716" w:rsidP="00474CD6">
      <w:pPr>
        <w:pStyle w:val="Codecell"/>
      </w:pPr>
      <w:r w:rsidRPr="00FC14E8">
        <w:rPr>
          <w:noProof/>
        </w:rPr>
        <w:t>model = mdl.model;</w:t>
      </w:r>
    </w:p>
    <w:p w14:paraId="77E69740" w14:textId="77777777" w:rsidR="009F2716" w:rsidRPr="00FC14E8" w:rsidRDefault="009F2716" w:rsidP="00474CD6">
      <w:pPr>
        <w:pStyle w:val="Codecell"/>
      </w:pPr>
    </w:p>
    <w:p w14:paraId="64456D81" w14:textId="77777777" w:rsidR="009F2716" w:rsidRPr="00FC14E8" w:rsidRDefault="009F2716" w:rsidP="00474CD6">
      <w:pPr>
        <w:pStyle w:val="Codecell"/>
      </w:pPr>
      <w:r w:rsidRPr="00FC14E8">
        <w:rPr>
          <w:noProof/>
          <w:color w:val="008013"/>
        </w:rPr>
        <w:t>% Determine air quality</w:t>
      </w:r>
    </w:p>
    <w:p w14:paraId="5686E66C" w14:textId="77777777" w:rsidR="009F2716" w:rsidRPr="00FC14E8" w:rsidRDefault="009F2716" w:rsidP="00474CD6">
      <w:pPr>
        <w:pStyle w:val="Codecell"/>
      </w:pPr>
      <w:r w:rsidRPr="00FC14E8">
        <w:rPr>
          <w:noProof/>
        </w:rPr>
        <w:t>airQual = predict(model,currentData);</w:t>
      </w:r>
    </w:p>
    <w:p w14:paraId="1042A10B" w14:textId="77777777" w:rsidR="009F2716" w:rsidRPr="00FC14E8" w:rsidRDefault="009F2716" w:rsidP="00474CD6">
      <w:pPr>
        <w:pStyle w:val="Codecell"/>
      </w:pPr>
    </w:p>
    <w:p w14:paraId="6728D45F" w14:textId="77777777" w:rsidR="009F2716" w:rsidRPr="00FC14E8" w:rsidRDefault="009F2716" w:rsidP="00474CD6">
      <w:pPr>
        <w:pStyle w:val="Codecell"/>
      </w:pPr>
      <w:r w:rsidRPr="00FC14E8">
        <w:rPr>
          <w:noProof/>
          <w:color w:val="008013"/>
        </w:rPr>
        <w:t>% Convert data type for use in Python</w:t>
      </w:r>
    </w:p>
    <w:p w14:paraId="24683541" w14:textId="77777777" w:rsidR="009F2716" w:rsidRPr="00FC14E8" w:rsidRDefault="009F2716" w:rsidP="00474CD6">
      <w:pPr>
        <w:pStyle w:val="Codecell"/>
      </w:pPr>
      <w:r w:rsidRPr="00FC14E8">
        <w:rPr>
          <w:noProof/>
        </w:rPr>
        <w:t>airQual = char(airQual);</w:t>
      </w:r>
    </w:p>
    <w:p w14:paraId="4CCFB1F0" w14:textId="77777777" w:rsidR="009F2716" w:rsidRPr="00FC14E8" w:rsidRDefault="009F2716" w:rsidP="00474CD6">
      <w:pPr>
        <w:pStyle w:val="Codecell"/>
      </w:pPr>
    </w:p>
    <w:p w14:paraId="56EA2E49" w14:textId="77777777" w:rsidR="009F2716" w:rsidRPr="00FC14E8" w:rsidRDefault="009F2716" w:rsidP="00474CD6">
      <w:pPr>
        <w:pStyle w:val="Codecell"/>
      </w:pPr>
      <w:r w:rsidRPr="00FC14E8">
        <w:rPr>
          <w:noProof/>
          <w:color w:val="0E00FF"/>
        </w:rPr>
        <w:t>end</w:t>
      </w:r>
    </w:p>
    <w:p w14:paraId="70FE8826" w14:textId="77777777" w:rsidR="009F2716" w:rsidRPr="00EE5125" w:rsidRDefault="009F2716" w:rsidP="009F2716"/>
    <w:p w14:paraId="6FBA0DA4" w14:textId="77777777" w:rsidR="009F2716" w:rsidRPr="00EE5125" w:rsidRDefault="009F2716" w:rsidP="009F2716">
      <w:r w:rsidRPr="00EE5125">
        <w:t xml:space="preserve">This function does the same three steps as above – loads the model, converts the data, and calls the model's predict method.  </w:t>
      </w:r>
    </w:p>
    <w:p w14:paraId="4FAA45E3" w14:textId="77777777" w:rsidR="009F2716" w:rsidRPr="00EE5125" w:rsidRDefault="009F2716" w:rsidP="009F2716">
      <w:r w:rsidRPr="00EE5125">
        <w:t>However, it has to do one other thing.  The model returns a MATLAB categorical value which doesn't have a direct equivalent in Python, so we convert it to a character array.</w:t>
      </w:r>
    </w:p>
    <w:p w14:paraId="5247F24D" w14:textId="77777777" w:rsidR="009F2716" w:rsidRDefault="009F2716" w:rsidP="009F2716">
      <w:r w:rsidRPr="00EE5125">
        <w:t>Now that we have our MATLAB function that uses the air quality prediction model, let's see how to use it in Python.</w:t>
      </w:r>
    </w:p>
    <w:p w14:paraId="2D274FD6" w14:textId="77777777" w:rsidR="009F2716" w:rsidRDefault="009F2716" w:rsidP="0011592D">
      <w:pPr>
        <w:pStyle w:val="Heading2"/>
        <w:numPr>
          <w:ilvl w:val="1"/>
          <w:numId w:val="47"/>
        </w:numPr>
      </w:pPr>
      <w:bookmarkStart w:id="23" w:name="_Toc161069551"/>
      <w:bookmarkStart w:id="24" w:name="_Toc177318579"/>
      <w:r>
        <w:t>Call MATLAB from Python</w:t>
      </w:r>
      <w:bookmarkEnd w:id="23"/>
      <w:bookmarkEnd w:id="24"/>
    </w:p>
    <w:p w14:paraId="582E92BE" w14:textId="77777777" w:rsidR="009F2716" w:rsidRPr="00013D14" w:rsidRDefault="009F2716" w:rsidP="009F2716">
      <w:r w:rsidRPr="00013D14">
        <w:t>Here we</w:t>
      </w:r>
      <w:r>
        <w:t xml:space="preserve"> wi</w:t>
      </w:r>
      <w:r w:rsidRPr="00013D14">
        <w:t xml:space="preserve">ll demonstrate calling MATLAB from Python </w:t>
      </w:r>
      <w:r>
        <w:t>inside of a simple Python shell (</w:t>
      </w:r>
      <w:r>
        <w:rPr>
          <w:rFonts w:ascii="Consolas" w:hAnsi="Consolas"/>
          <w:sz w:val="21"/>
          <w:szCs w:val="21"/>
        </w:rPr>
        <w:t>&gt;&gt;&gt;</w:t>
      </w:r>
      <w:r>
        <w:t>)</w:t>
      </w:r>
      <w:r w:rsidRPr="00013D14">
        <w:t>.</w:t>
      </w:r>
    </w:p>
    <w:p w14:paraId="0DC0603D" w14:textId="77777777" w:rsidR="009F2716" w:rsidRDefault="009F2716" w:rsidP="009F2716">
      <w:r w:rsidRPr="00013D14">
        <w:t>The first step is to use the engine API to start a MATLAB running in the background for Python to communicate with</w:t>
      </w:r>
      <w:r>
        <w:t xml:space="preserve"> (we will assume here that you have installed it already – else check </w:t>
      </w:r>
      <w:hyperlink w:anchor="_Install_the_MATLAB" w:history="1">
        <w:r w:rsidRPr="00D64B71">
          <w:rPr>
            <w:rStyle w:val="Hyperlink"/>
          </w:rPr>
          <w:t>sectio</w:t>
        </w:r>
        <w:r>
          <w:rPr>
            <w:rStyle w:val="Hyperlink"/>
          </w:rPr>
          <w:t>n 3.8</w:t>
        </w:r>
      </w:hyperlink>
      <w:r>
        <w:t>).</w:t>
      </w:r>
    </w:p>
    <w:p w14:paraId="2838B624" w14:textId="77777777" w:rsidR="009F2716" w:rsidRDefault="009F2716" w:rsidP="0085481F">
      <w:pPr>
        <w:pStyle w:val="Console"/>
      </w:pPr>
      <w:r>
        <w:t>&gt;&gt;&gt; import matlab.engine</w:t>
      </w:r>
    </w:p>
    <w:p w14:paraId="22B03C7A" w14:textId="77777777" w:rsidR="009F2716" w:rsidRDefault="009F2716" w:rsidP="0085481F">
      <w:pPr>
        <w:pStyle w:val="Console"/>
      </w:pPr>
      <w:r>
        <w:t>&gt;&gt;&gt; m = matlab.engine.start_matlab()</w:t>
      </w:r>
    </w:p>
    <w:p w14:paraId="3369D2AD" w14:textId="77777777" w:rsidR="009B5FD3" w:rsidRPr="00B1286B" w:rsidRDefault="009B5FD3" w:rsidP="009B5FD3">
      <w:pPr>
        <w:pStyle w:val="Output"/>
      </w:pPr>
    </w:p>
    <w:p w14:paraId="5E0CCD0A" w14:textId="77777777" w:rsidR="009F2716" w:rsidRDefault="009F2716" w:rsidP="009F2716">
      <w:r w:rsidRPr="00AF3945">
        <w:lastRenderedPageBreak/>
        <w:t>Once the MATLAB is running, we can call any MATLAB function on the path.</w:t>
      </w:r>
    </w:p>
    <w:p w14:paraId="2C22E5BB" w14:textId="77777777" w:rsidR="009F2716" w:rsidRDefault="009F2716" w:rsidP="0085481F">
      <w:pPr>
        <w:pStyle w:val="Console"/>
      </w:pPr>
      <w:r>
        <w:t>&gt;&gt;&gt; m.sqrt(42.0)</w:t>
      </w:r>
    </w:p>
    <w:p w14:paraId="51D3FC64" w14:textId="77777777" w:rsidR="009F2716" w:rsidRPr="008C299C" w:rsidRDefault="009F2716" w:rsidP="0085481F">
      <w:pPr>
        <w:pStyle w:val="Console"/>
      </w:pPr>
      <w:r w:rsidRPr="008C299C">
        <w:t>6.48074069840786</w:t>
      </w:r>
    </w:p>
    <w:p w14:paraId="4C8670C7" w14:textId="77777777" w:rsidR="009F2716" w:rsidRDefault="009F2716" w:rsidP="009F2716">
      <w:r>
        <w:t>We need to access the key from the txt file:</w:t>
      </w:r>
    </w:p>
    <w:p w14:paraId="5CA16413" w14:textId="77777777" w:rsidR="009F2716" w:rsidRDefault="009F2716" w:rsidP="0085481F">
      <w:pPr>
        <w:pStyle w:val="Console"/>
      </w:pPr>
      <w:r>
        <w:t>&gt;&gt;&gt; with open("accessKey.txt") as f:</w:t>
      </w:r>
    </w:p>
    <w:p w14:paraId="36890851" w14:textId="77777777" w:rsidR="009F2716" w:rsidRDefault="009F2716" w:rsidP="0085481F">
      <w:pPr>
        <w:pStyle w:val="Console"/>
      </w:pPr>
      <w:r w:rsidRPr="00C026CB">
        <w:t>...   apikey = f.read()</w:t>
      </w:r>
    </w:p>
    <w:p w14:paraId="50F5E51E" w14:textId="77777777" w:rsidR="009B5FD3" w:rsidRPr="00C026CB" w:rsidRDefault="009B5FD3" w:rsidP="009B5FD3">
      <w:pPr>
        <w:pStyle w:val="Output"/>
      </w:pPr>
    </w:p>
    <w:p w14:paraId="4210D5FB" w14:textId="77777777" w:rsidR="009F2716" w:rsidRDefault="009F2716" w:rsidP="009F2716">
      <w:r w:rsidRPr="00C14728">
        <w:t xml:space="preserve">Now we can use the </w:t>
      </w:r>
      <w:r w:rsidRPr="007628E9">
        <w:rPr>
          <w:rFonts w:ascii="Consolas" w:hAnsi="Consolas"/>
        </w:rPr>
        <w:t>get_current_weather</w:t>
      </w:r>
      <w:r w:rsidRPr="00C14728">
        <w:t xml:space="preserve"> and the </w:t>
      </w:r>
      <w:r w:rsidRPr="007628E9">
        <w:rPr>
          <w:rFonts w:ascii="Consolas" w:hAnsi="Consolas"/>
        </w:rPr>
        <w:t>parse_current_json</w:t>
      </w:r>
      <w:r w:rsidRPr="00C14728">
        <w:t xml:space="preserve"> functions from the weather module just like we did in MATLAB to get the current weather conditions.</w:t>
      </w:r>
    </w:p>
    <w:p w14:paraId="1AEDCDC3" w14:textId="77777777" w:rsidR="009F2716" w:rsidRDefault="009F2716" w:rsidP="0085481F">
      <w:pPr>
        <w:pStyle w:val="Console"/>
      </w:pPr>
      <w:r>
        <w:t>&gt;&gt;&gt; import weather</w:t>
      </w:r>
    </w:p>
    <w:p w14:paraId="2FFB6192" w14:textId="1999C184" w:rsidR="009F2716" w:rsidRDefault="009F2716" w:rsidP="0085481F">
      <w:pPr>
        <w:pStyle w:val="Console"/>
      </w:pPr>
      <w:r>
        <w:t>&gt;&gt;&gt;</w:t>
      </w:r>
      <w:r w:rsidR="002778B3">
        <w:t xml:space="preserve"> </w:t>
      </w:r>
      <w:r>
        <w:t>json_data = weather.</w:t>
      </w:r>
      <w:r w:rsidRPr="00AE0DEB">
        <w:t>get_current_weather</w:t>
      </w:r>
      <w:r>
        <w:t>("Boston","US",apikey)</w:t>
      </w:r>
    </w:p>
    <w:p w14:paraId="59DAEC90" w14:textId="77777777" w:rsidR="009F2716" w:rsidRDefault="009F2716" w:rsidP="0085481F">
      <w:pPr>
        <w:pStyle w:val="Console"/>
      </w:pPr>
      <w:r>
        <w:t>&gt;&gt;&gt; data = weather.</w:t>
      </w:r>
      <w:r w:rsidRPr="00AE0DEB">
        <w:t>parse_current_json</w:t>
      </w:r>
      <w:r>
        <w:t>(json_data)</w:t>
      </w:r>
    </w:p>
    <w:p w14:paraId="3EB237F0" w14:textId="77777777" w:rsidR="009F2716" w:rsidRDefault="009F2716" w:rsidP="0085481F">
      <w:pPr>
        <w:pStyle w:val="Console"/>
      </w:pPr>
      <w:r>
        <w:t>&gt;&gt;&gt; data</w:t>
      </w:r>
    </w:p>
    <w:p w14:paraId="5618D40B" w14:textId="77777777" w:rsidR="009F2716" w:rsidRPr="00B315FB" w:rsidRDefault="009F2716" w:rsidP="0085481F">
      <w:pPr>
        <w:pStyle w:val="Console"/>
      </w:pPr>
      <w:r w:rsidRPr="00D7760E">
        <w:t>{'temp': 62.64, 'feels_like': 61.9, 'temp_min': 58.57, 'temp_max': 65.08, 'pressure': 1018, 'humidity': 70, 'speed': 15.01, 'deg': 335, 'gust': 32.01, 'lon': -71.0598, 'lat': 42.3584, 'city': 'Boston', 'current_time': '2022-05-23 11:28:54.833306'}</w:t>
      </w:r>
      <w:bookmarkStart w:id="25" w:name="_Set-up_MATLAB_and"/>
      <w:bookmarkEnd w:id="25"/>
    </w:p>
    <w:p w14:paraId="118B8C61" w14:textId="77777777" w:rsidR="009F2716" w:rsidRDefault="009F2716" w:rsidP="009F2716">
      <w:r w:rsidRPr="008C1A0E">
        <w:t xml:space="preserve">Then we can call the MATLAB function </w:t>
      </w:r>
      <w:r w:rsidRPr="008C1A0E">
        <w:rPr>
          <w:rFonts w:ascii="Consolas" w:hAnsi="Consolas"/>
        </w:rPr>
        <w:t>predictAirQuality</w:t>
      </w:r>
      <w:r w:rsidRPr="008C1A0E">
        <w:t xml:space="preserve"> to get the predicted result.</w:t>
      </w:r>
    </w:p>
    <w:p w14:paraId="31952BAC" w14:textId="77777777" w:rsidR="009F2716" w:rsidRDefault="009F2716" w:rsidP="0085481F">
      <w:pPr>
        <w:pStyle w:val="Console"/>
      </w:pPr>
      <w:r>
        <w:t>&gt;&gt;&gt; aq = m.predictAirQuality(data)</w:t>
      </w:r>
    </w:p>
    <w:p w14:paraId="42B9356F" w14:textId="77777777" w:rsidR="009F2716" w:rsidRDefault="009F2716" w:rsidP="0085481F">
      <w:pPr>
        <w:pStyle w:val="Console"/>
      </w:pPr>
      <w:r>
        <w:t>&gt;&gt;&gt; aq</w:t>
      </w:r>
    </w:p>
    <w:p w14:paraId="5643B5E5" w14:textId="77777777" w:rsidR="009F2716" w:rsidRPr="00D7760E" w:rsidRDefault="009F2716" w:rsidP="0085481F">
      <w:pPr>
        <w:pStyle w:val="Console"/>
      </w:pPr>
      <w:r>
        <w:t>Good</w:t>
      </w:r>
    </w:p>
    <w:p w14:paraId="7EA5F279" w14:textId="77777777" w:rsidR="009F2716" w:rsidRDefault="009F2716" w:rsidP="009F2716">
      <w:r w:rsidRPr="00374D2A">
        <w:t>The last step is to shutdown the MATLAB started by the engine API at the beginning of our notebook.</w:t>
      </w:r>
    </w:p>
    <w:p w14:paraId="3F53F575" w14:textId="77777777" w:rsidR="009F2716" w:rsidRPr="00B315FB" w:rsidRDefault="009F2716" w:rsidP="0085481F">
      <w:pPr>
        <w:pStyle w:val="Console"/>
      </w:pPr>
      <w:r>
        <w:t>&gt;&gt;&gt; m.exit()</w:t>
      </w:r>
    </w:p>
    <w:p w14:paraId="12FC59C1" w14:textId="77777777" w:rsidR="009F2716" w:rsidRDefault="009F2716" w:rsidP="009F2716">
      <w:r>
        <w:t>However, your Python colleague might not have access to MATLAB. The next two sections will target this use case.</w:t>
      </w:r>
    </w:p>
    <w:p w14:paraId="760C0931" w14:textId="77777777" w:rsidR="009F2716" w:rsidRDefault="009F2716" w:rsidP="0011592D">
      <w:pPr>
        <w:pStyle w:val="Heading2"/>
        <w:numPr>
          <w:ilvl w:val="1"/>
          <w:numId w:val="47"/>
        </w:numPr>
      </w:pPr>
      <w:bookmarkStart w:id="26" w:name="_Toc161069552"/>
      <w:bookmarkStart w:id="27" w:name="_Toc177318580"/>
      <w:r>
        <w:t>Generate a Python package from a set of MATLAB functions</w:t>
      </w:r>
      <w:bookmarkEnd w:id="26"/>
      <w:bookmarkEnd w:id="27"/>
    </w:p>
    <w:p w14:paraId="46C992F6" w14:textId="77777777" w:rsidR="009F2716" w:rsidRPr="00B315FB" w:rsidRDefault="009F2716" w:rsidP="009F2716">
      <w:r>
        <w:lastRenderedPageBreak/>
        <w:t>For this, you will need to use a dedicated toolbox called MATLAB Compiler SDK</w:t>
      </w:r>
      <w:r>
        <w:rPr>
          <w:rStyle w:val="FootnoteReference"/>
        </w:rPr>
        <w:footnoteReference w:id="17"/>
      </w:r>
      <w:r>
        <w:t>. You can select the Library Compiler in the Apps ribbon, or enter in the Command Window (</w:t>
      </w:r>
      <w:r w:rsidRPr="003F0B97">
        <w:rPr>
          <w:rFonts w:ascii="Consolas" w:hAnsi="Consolas"/>
        </w:rPr>
        <w:t>libraryCompiler</w:t>
      </w:r>
      <w:r>
        <w:t>):</w:t>
      </w:r>
    </w:p>
    <w:p w14:paraId="3E17D271" w14:textId="77777777" w:rsidR="009F2716" w:rsidRDefault="009F2716" w:rsidP="009F2716">
      <w:r w:rsidRPr="00FA0872">
        <w:rPr>
          <w:noProof/>
        </w:rPr>
        <w:drawing>
          <wp:inline distT="0" distB="0" distL="0" distR="0" wp14:anchorId="06E58307" wp14:editId="636A5800">
            <wp:extent cx="4298950" cy="3009075"/>
            <wp:effectExtent l="0" t="0" r="6350" b="1270"/>
            <wp:docPr id="19" name="sdk" descr="Graphical user interface, text, application, email&#10;&#10;Description automatically generated">
              <a:hlinkClick xmlns:a="http://schemas.openxmlformats.org/drawingml/2006/main" r:id="" action="ppaction://media"/>
              <a:extLst xmlns:a="http://schemas.openxmlformats.org/drawingml/2006/main">
                <a:ext uri="{FF2B5EF4-FFF2-40B4-BE49-F238E27FC236}">
                  <a16:creationId xmlns:a16="http://schemas.microsoft.com/office/drawing/2014/main" id="{72C523DF-9ABA-4156-BE05-A8D9014AE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dk" descr="Graphical user interface, text, application, email&#10;&#10;Description automatically generated">
                      <a:hlinkClick r:id="" action="ppaction://media"/>
                      <a:extLst>
                        <a:ext uri="{FF2B5EF4-FFF2-40B4-BE49-F238E27FC236}">
                          <a16:creationId xmlns:a16="http://schemas.microsoft.com/office/drawing/2014/main" id="{72C523DF-9ABA-4156-BE05-A8D9014AEEA5}"/>
                        </a:ext>
                      </a:extLst>
                    </pic:cNvPr>
                    <pic:cNvPicPr>
                      <a:picLocks noChangeAspect="1"/>
                    </pic:cNvPicPr>
                  </pic:nvPicPr>
                  <pic:blipFill>
                    <a:blip r:embed="rId35"/>
                    <a:stretch>
                      <a:fillRect/>
                    </a:stretch>
                  </pic:blipFill>
                  <pic:spPr>
                    <a:xfrm>
                      <a:off x="0" y="0"/>
                      <a:ext cx="4304940" cy="3013268"/>
                    </a:xfrm>
                    <a:prstGeom prst="rect">
                      <a:avLst/>
                    </a:prstGeom>
                  </pic:spPr>
                </pic:pic>
              </a:graphicData>
            </a:graphic>
          </wp:inline>
        </w:drawing>
      </w:r>
    </w:p>
    <w:p w14:paraId="32F1022F" w14:textId="77777777" w:rsidR="009F2716" w:rsidRDefault="009F2716" w:rsidP="009F2716">
      <w:r>
        <w:t>Simply select the MATLAB function(s) that you want to turn them into Python functions. The dependencies will be automatically added to the Python package (in this case, the Air Quality Model, the list of cities, and the pre-processing function).</w:t>
      </w:r>
    </w:p>
    <w:p w14:paraId="62ED8356" w14:textId="77777777" w:rsidR="009F2716" w:rsidRDefault="009F2716" w:rsidP="009F2716">
      <w:r w:rsidRPr="00635E5B">
        <w:t>This packages the files we need and creates a</w:t>
      </w:r>
      <w:r w:rsidRPr="00635E5B">
        <w:rPr>
          <w:i/>
          <w:iCs/>
        </w:rPr>
        <w:t> setup.py</w:t>
      </w:r>
      <w:r w:rsidRPr="00635E5B">
        <w:t> and </w:t>
      </w:r>
      <w:r w:rsidRPr="00635E5B">
        <w:rPr>
          <w:i/>
          <w:iCs/>
        </w:rPr>
        <w:t>readme.txt</w:t>
      </w:r>
      <w:r w:rsidRPr="00635E5B">
        <w:t xml:space="preserve"> file with instructions for the Python steps. </w:t>
      </w:r>
      <w:r>
        <w:t xml:space="preserve">To learn more on how to set-up the generated package read the </w:t>
      </w:r>
      <w:hyperlink w:anchor="_Set-up_of_the" w:history="1">
        <w:r w:rsidRPr="00060D77">
          <w:rPr>
            <w:rStyle w:val="Hyperlink"/>
          </w:rPr>
          <w:t>section</w:t>
        </w:r>
      </w:hyperlink>
      <w:r>
        <w:rPr>
          <w:rStyle w:val="Hyperlink"/>
        </w:rPr>
        <w:t xml:space="preserve"> 7.1</w:t>
      </w:r>
      <w:r>
        <w:t>.</w:t>
      </w:r>
    </w:p>
    <w:p w14:paraId="4CD47845" w14:textId="77777777" w:rsidR="009F2716" w:rsidRPr="009F21DD" w:rsidRDefault="009F2716" w:rsidP="009F2716">
      <w:pPr>
        <w:rPr>
          <w:rFonts w:ascii="Consolas" w:eastAsia="Times New Roman" w:hAnsi="Consolas" w:cs="Courier New"/>
          <w:color w:val="000000"/>
          <w:lang w:eastAsia="fr-FR"/>
        </w:rPr>
      </w:pPr>
      <w:r w:rsidRPr="009F21DD">
        <w:t>Then we need to import and initialize the package and can call the functions, like so:</w:t>
      </w:r>
      <w:bookmarkStart w:id="28" w:name="_Hlk92744396"/>
    </w:p>
    <w:bookmarkEnd w:id="28"/>
    <w:p w14:paraId="0E16DCD7" w14:textId="77777777" w:rsidR="009F2716" w:rsidRPr="00DD0529" w:rsidRDefault="009F2716" w:rsidP="0085481F">
      <w:pPr>
        <w:pStyle w:val="Console"/>
      </w:pPr>
      <w:r w:rsidRPr="00DD0529">
        <w:t>&gt;&gt;&gt; import AirQual</w:t>
      </w:r>
    </w:p>
    <w:p w14:paraId="1E22DB8E" w14:textId="77777777" w:rsidR="009F2716" w:rsidRPr="00DD0529" w:rsidRDefault="009F2716" w:rsidP="0085481F">
      <w:pPr>
        <w:pStyle w:val="Console"/>
      </w:pPr>
      <w:r w:rsidRPr="00DD0529">
        <w:t>&gt;&gt;&gt; aq = AirQual.initialize()</w:t>
      </w:r>
    </w:p>
    <w:p w14:paraId="3A4D99F2" w14:textId="77777777" w:rsidR="009F2716" w:rsidRPr="00DD0529" w:rsidRDefault="009F2716" w:rsidP="0085481F">
      <w:pPr>
        <w:pStyle w:val="Console"/>
      </w:pPr>
      <w:r w:rsidRPr="00DD0529">
        <w:t>&gt;&gt;&gt; result = aq.predictAirQual()</w:t>
      </w:r>
    </w:p>
    <w:p w14:paraId="4E17BE11" w14:textId="77777777" w:rsidR="009F2716" w:rsidRDefault="009F2716" w:rsidP="009F2716">
      <w:r>
        <w:br/>
      </w:r>
      <w:r w:rsidRPr="00765295">
        <w:t>When we’re finished, wrap things up by terminating the process:</w:t>
      </w:r>
    </w:p>
    <w:p w14:paraId="7FE37441" w14:textId="77777777" w:rsidR="009F2716" w:rsidRPr="00DD0529" w:rsidRDefault="009F2716" w:rsidP="0085481F">
      <w:pPr>
        <w:pStyle w:val="Console"/>
      </w:pPr>
      <w:r w:rsidRPr="00DD0529">
        <w:t>&gt;&gt;&gt; aq.terminate()</w:t>
      </w:r>
    </w:p>
    <w:p w14:paraId="39323390" w14:textId="77777777" w:rsidR="000C1420" w:rsidRDefault="009F2716" w:rsidP="009F2716">
      <w:r>
        <w:lastRenderedPageBreak/>
        <w:t>We can</w:t>
      </w:r>
      <w:r w:rsidRPr="00BD14C5">
        <w:t xml:space="preserve"> go</w:t>
      </w:r>
      <w:r>
        <w:t xml:space="preserve"> </w:t>
      </w:r>
      <w:r w:rsidRPr="00BD14C5">
        <w:t xml:space="preserve">one step further in sharing the MATLAB functionality to be used </w:t>
      </w:r>
      <w:r>
        <w:t>as</w:t>
      </w:r>
      <w:r w:rsidRPr="00BD14C5">
        <w:t xml:space="preserve"> a web </w:t>
      </w:r>
      <w:r>
        <w:t>service</w:t>
      </w:r>
      <w:r w:rsidRPr="00BD14C5">
        <w:t xml:space="preserve"> (and potentially accessed by many users at once). In this case, </w:t>
      </w:r>
      <w:r w:rsidRPr="00FC7AED">
        <w:t>MATLAB Production Server</w:t>
      </w:r>
      <w:r w:rsidRPr="00FC7AED">
        <w:rPr>
          <w:rStyle w:val="FootnoteReference"/>
          <w:color w:val="0000FF"/>
        </w:rPr>
        <w:footnoteReference w:id="18"/>
      </w:r>
      <w:r w:rsidRPr="00FC7AED">
        <w:t> </w:t>
      </w:r>
      <w:r w:rsidRPr="00BD14C5">
        <w:t>can be used for load balancing and the MATLAB code can be accessed through a </w:t>
      </w:r>
      <w:r w:rsidRPr="00563F9E">
        <w:t>RESTful API</w:t>
      </w:r>
      <w:r>
        <w:rPr>
          <w:rStyle w:val="FootnoteReference"/>
        </w:rPr>
        <w:footnoteReference w:id="19"/>
      </w:r>
      <w:r>
        <w:t xml:space="preserve"> </w:t>
      </w:r>
      <w:r w:rsidRPr="00BD14C5">
        <w:t>or </w:t>
      </w:r>
      <w:r w:rsidRPr="00246146">
        <w:t>Python client</w:t>
      </w:r>
      <w:r>
        <w:rPr>
          <w:rStyle w:val="FootnoteReference"/>
        </w:rPr>
        <w:footnoteReference w:id="20"/>
      </w:r>
      <w:r w:rsidRPr="00BD14C5">
        <w:t>.</w:t>
      </w:r>
    </w:p>
    <w:p w14:paraId="16C618AE" w14:textId="77777777" w:rsidR="000C1420" w:rsidRDefault="000C1420">
      <w:r>
        <w:br w:type="page"/>
      </w:r>
    </w:p>
    <w:p w14:paraId="45A7F7AA" w14:textId="77777777" w:rsidR="000C1420" w:rsidRDefault="000C1420">
      <w:r>
        <w:lastRenderedPageBreak/>
        <w:br w:type="page"/>
      </w:r>
    </w:p>
    <w:p w14:paraId="15F2092B" w14:textId="77777777" w:rsidR="00FF5F8E" w:rsidRDefault="00FF5F8E" w:rsidP="0011592D">
      <w:pPr>
        <w:pStyle w:val="Heading1"/>
        <w:numPr>
          <w:ilvl w:val="0"/>
          <w:numId w:val="47"/>
        </w:numPr>
      </w:pPr>
      <w:bookmarkStart w:id="29" w:name="_Toc161069553"/>
      <w:bookmarkStart w:id="30" w:name="_Toc177318581"/>
      <w:r>
        <w:lastRenderedPageBreak/>
        <w:t>S</w:t>
      </w:r>
      <w:r w:rsidRPr="00003A73">
        <w:t xml:space="preserve">et-up MATLAB </w:t>
      </w:r>
      <w:r>
        <w:t>and</w:t>
      </w:r>
      <w:r w:rsidRPr="00003A73">
        <w:t xml:space="preserve"> Python</w:t>
      </w:r>
      <w:bookmarkEnd w:id="29"/>
      <w:bookmarkEnd w:id="30"/>
    </w:p>
    <w:p w14:paraId="2864CEA0" w14:textId="77777777" w:rsidR="00295325" w:rsidRDefault="00295325" w:rsidP="00295325"/>
    <w:p w14:paraId="40602599" w14:textId="77777777" w:rsidR="00295325" w:rsidRPr="00295325" w:rsidRDefault="00295325" w:rsidP="00295325"/>
    <w:p w14:paraId="015672DF" w14:textId="77777777" w:rsidR="00FF5F8E" w:rsidRDefault="00FF5F8E" w:rsidP="0011592D">
      <w:pPr>
        <w:pStyle w:val="Heading2"/>
        <w:numPr>
          <w:ilvl w:val="1"/>
          <w:numId w:val="47"/>
        </w:numPr>
      </w:pPr>
      <w:bookmarkStart w:id="31" w:name="_Toc161069554"/>
      <w:bookmarkStart w:id="32" w:name="_Toc177318582"/>
      <w:r>
        <w:t>Install Python</w:t>
      </w:r>
      <w:bookmarkEnd w:id="31"/>
      <w:bookmarkEnd w:id="32"/>
    </w:p>
    <w:p w14:paraId="6C817AA0" w14:textId="77777777" w:rsidR="00FF5F8E" w:rsidRDefault="00FF5F8E" w:rsidP="00FF5F8E">
      <w:r>
        <w:t xml:space="preserve">You can simply go to </w:t>
      </w:r>
      <w:hyperlink r:id="rId36" w:history="1">
        <w:r w:rsidRPr="00F15241">
          <w:rPr>
            <w:rStyle w:val="Hyperlink"/>
          </w:rPr>
          <w:t>www.python.org/downloads</w:t>
        </w:r>
      </w:hyperlink>
      <w:r>
        <w:t xml:space="preserve"> and select a version of Python compatible with your MATLAB version</w:t>
      </w:r>
      <w:r>
        <w:rPr>
          <w:rStyle w:val="FootnoteReference"/>
        </w:rPr>
        <w:footnoteReference w:id="21"/>
      </w:r>
      <w:r>
        <w:t>. For instance, this is the list of versions compatible with the latest releases:</w:t>
      </w:r>
    </w:p>
    <w:tbl>
      <w:tblPr>
        <w:tblStyle w:val="ListTable3"/>
        <w:tblW w:w="6835" w:type="dxa"/>
        <w:tblLook w:val="04A0" w:firstRow="1" w:lastRow="0" w:firstColumn="1" w:lastColumn="0" w:noHBand="0" w:noVBand="1"/>
      </w:tblPr>
      <w:tblGrid>
        <w:gridCol w:w="2214"/>
        <w:gridCol w:w="4621"/>
      </w:tblGrid>
      <w:tr w:rsidR="00CF6D29" w14:paraId="54858189" w14:textId="77777777" w:rsidTr="00CF6D2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14" w:type="dxa"/>
          </w:tcPr>
          <w:p w14:paraId="3E4A2D02" w14:textId="77777777" w:rsidR="00CF6D29" w:rsidRDefault="00CF6D29" w:rsidP="008337EB">
            <w:r>
              <w:t>MATLAB Version</w:t>
            </w:r>
          </w:p>
        </w:tc>
        <w:tc>
          <w:tcPr>
            <w:tcW w:w="4621" w:type="dxa"/>
          </w:tcPr>
          <w:p w14:paraId="21F5247D" w14:textId="77777777" w:rsidR="00CF6D29" w:rsidRDefault="00CF6D29" w:rsidP="008337EB">
            <w:pPr>
              <w:cnfStyle w:val="100000000000" w:firstRow="1" w:lastRow="0" w:firstColumn="0" w:lastColumn="0" w:oddVBand="0" w:evenVBand="0" w:oddHBand="0" w:evenHBand="0" w:firstRowFirstColumn="0" w:firstRowLastColumn="0" w:lastRowFirstColumn="0" w:lastRowLastColumn="0"/>
            </w:pPr>
            <w:r>
              <w:t>Compatible Versions of Python 3</w:t>
            </w:r>
          </w:p>
        </w:tc>
      </w:tr>
      <w:tr w:rsidR="0041232F" w14:paraId="79CB0409" w14:textId="77777777" w:rsidTr="00CF6D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4" w:type="dxa"/>
          </w:tcPr>
          <w:p w14:paraId="411C2906" w14:textId="0522812C" w:rsidR="0041232F" w:rsidRDefault="0041232F" w:rsidP="0041232F">
            <w:r>
              <w:t>R2024b</w:t>
            </w:r>
          </w:p>
        </w:tc>
        <w:tc>
          <w:tcPr>
            <w:tcW w:w="4621" w:type="dxa"/>
          </w:tcPr>
          <w:p w14:paraId="705EA41E" w14:textId="7581B010" w:rsidR="0041232F" w:rsidRDefault="0041232F" w:rsidP="0041232F">
            <w:pPr>
              <w:cnfStyle w:val="000000100000" w:firstRow="0" w:lastRow="0" w:firstColumn="0" w:lastColumn="0" w:oddVBand="0" w:evenVBand="0" w:oddHBand="1" w:evenHBand="0" w:firstRowFirstColumn="0" w:firstRowLastColumn="0" w:lastRowFirstColumn="0" w:lastRowLastColumn="0"/>
            </w:pPr>
            <w:r w:rsidRPr="006541D8">
              <w:t>3.10</w:t>
            </w:r>
            <w:r>
              <w:t xml:space="preserve">, </w:t>
            </w:r>
            <w:r w:rsidRPr="006541D8">
              <w:t>3.1</w:t>
            </w:r>
            <w:r>
              <w:t xml:space="preserve">1, </w:t>
            </w:r>
            <w:r w:rsidRPr="006541D8">
              <w:t>3.1</w:t>
            </w:r>
            <w:r>
              <w:t>2</w:t>
            </w:r>
          </w:p>
        </w:tc>
      </w:tr>
      <w:tr w:rsidR="0041232F" w14:paraId="7317178D" w14:textId="77777777" w:rsidTr="00CF6D29">
        <w:tc>
          <w:tcPr>
            <w:cnfStyle w:val="001000000000" w:firstRow="0" w:lastRow="0" w:firstColumn="1" w:lastColumn="0" w:oddVBand="0" w:evenVBand="0" w:oddHBand="0" w:evenHBand="0" w:firstRowFirstColumn="0" w:firstRowLastColumn="0" w:lastRowFirstColumn="0" w:lastRowLastColumn="0"/>
            <w:tcW w:w="2214" w:type="dxa"/>
          </w:tcPr>
          <w:p w14:paraId="3AE4A64C" w14:textId="28C142A4" w:rsidR="0041232F" w:rsidRDefault="0041232F" w:rsidP="0041232F">
            <w:r>
              <w:t>R2024a</w:t>
            </w:r>
          </w:p>
        </w:tc>
        <w:tc>
          <w:tcPr>
            <w:tcW w:w="4621" w:type="dxa"/>
          </w:tcPr>
          <w:p w14:paraId="70CC9257" w14:textId="0C2E86FB" w:rsidR="0041232F" w:rsidRDefault="0041232F" w:rsidP="0041232F">
            <w:pPr>
              <w:cnfStyle w:val="000000000000" w:firstRow="0" w:lastRow="0" w:firstColumn="0" w:lastColumn="0" w:oddVBand="0" w:evenVBand="0" w:oddHBand="0" w:evenHBand="0" w:firstRowFirstColumn="0" w:firstRowLastColumn="0" w:lastRowFirstColumn="0" w:lastRowLastColumn="0"/>
            </w:pPr>
            <w:r w:rsidRPr="006541D8">
              <w:t>3.9, 3.10</w:t>
            </w:r>
            <w:r w:rsidR="00F14F54">
              <w:t xml:space="preserve">, </w:t>
            </w:r>
            <w:r w:rsidR="00F14F54" w:rsidRPr="006541D8">
              <w:t>3.1</w:t>
            </w:r>
            <w:r w:rsidR="00F14F54">
              <w:t>1</w:t>
            </w:r>
          </w:p>
        </w:tc>
      </w:tr>
      <w:tr w:rsidR="0041232F" w14:paraId="3DF003E6" w14:textId="77777777" w:rsidTr="00CF6D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4" w:type="dxa"/>
          </w:tcPr>
          <w:p w14:paraId="71277331" w14:textId="3B3D6B22" w:rsidR="0041232F" w:rsidRDefault="0041232F" w:rsidP="0041232F">
            <w:r>
              <w:t>R2023b</w:t>
            </w:r>
          </w:p>
        </w:tc>
        <w:tc>
          <w:tcPr>
            <w:tcW w:w="4621" w:type="dxa"/>
          </w:tcPr>
          <w:p w14:paraId="397E50D6" w14:textId="1DD11185" w:rsidR="0041232F" w:rsidRDefault="0041232F" w:rsidP="0041232F">
            <w:pPr>
              <w:cnfStyle w:val="000000100000" w:firstRow="0" w:lastRow="0" w:firstColumn="0" w:lastColumn="0" w:oddVBand="0" w:evenVBand="0" w:oddHBand="1" w:evenHBand="0" w:firstRowFirstColumn="0" w:firstRowLastColumn="0" w:lastRowFirstColumn="0" w:lastRowLastColumn="0"/>
            </w:pPr>
            <w:r w:rsidRPr="006541D8">
              <w:t>3.9, 3.10</w:t>
            </w:r>
            <w:r w:rsidR="00F14F54">
              <w:t xml:space="preserve">, </w:t>
            </w:r>
            <w:r w:rsidR="00F14F54" w:rsidRPr="006541D8">
              <w:t>3.1</w:t>
            </w:r>
            <w:r w:rsidR="00F14F54">
              <w:t>1</w:t>
            </w:r>
          </w:p>
        </w:tc>
      </w:tr>
      <w:tr w:rsidR="0041232F" w14:paraId="778E5A61" w14:textId="77777777" w:rsidTr="00CF6D29">
        <w:tc>
          <w:tcPr>
            <w:cnfStyle w:val="001000000000" w:firstRow="0" w:lastRow="0" w:firstColumn="1" w:lastColumn="0" w:oddVBand="0" w:evenVBand="0" w:oddHBand="0" w:evenHBand="0" w:firstRowFirstColumn="0" w:firstRowLastColumn="0" w:lastRowFirstColumn="0" w:lastRowLastColumn="0"/>
            <w:tcW w:w="2214" w:type="dxa"/>
          </w:tcPr>
          <w:p w14:paraId="20C75277" w14:textId="77777777" w:rsidR="0041232F" w:rsidRDefault="0041232F" w:rsidP="0041232F">
            <w:r>
              <w:t>R2023a</w:t>
            </w:r>
          </w:p>
        </w:tc>
        <w:tc>
          <w:tcPr>
            <w:tcW w:w="4621" w:type="dxa"/>
          </w:tcPr>
          <w:p w14:paraId="14C57E63" w14:textId="1A70F83A" w:rsidR="0041232F" w:rsidRDefault="00F14F54" w:rsidP="0041232F">
            <w:pPr>
              <w:cnfStyle w:val="000000000000" w:firstRow="0" w:lastRow="0" w:firstColumn="0" w:lastColumn="0" w:oddVBand="0" w:evenVBand="0" w:oddHBand="0" w:evenHBand="0" w:firstRowFirstColumn="0" w:firstRowLastColumn="0" w:lastRowFirstColumn="0" w:lastRowLastColumn="0"/>
            </w:pPr>
            <w:r>
              <w:t xml:space="preserve">3.8, </w:t>
            </w:r>
            <w:r w:rsidR="0041232F" w:rsidRPr="006541D8">
              <w:t>3.9, 3.10</w:t>
            </w:r>
          </w:p>
        </w:tc>
      </w:tr>
      <w:tr w:rsidR="0041232F" w14:paraId="03D474D4" w14:textId="77777777" w:rsidTr="00CF6D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4" w:type="dxa"/>
          </w:tcPr>
          <w:p w14:paraId="2B2E20D8" w14:textId="77777777" w:rsidR="0041232F" w:rsidRDefault="0041232F" w:rsidP="0041232F">
            <w:r>
              <w:t xml:space="preserve">R2022b </w:t>
            </w:r>
          </w:p>
        </w:tc>
        <w:tc>
          <w:tcPr>
            <w:tcW w:w="4621" w:type="dxa"/>
          </w:tcPr>
          <w:p w14:paraId="01ADCE6A" w14:textId="55ABD446" w:rsidR="0041232F" w:rsidRDefault="0041232F" w:rsidP="0041232F">
            <w:pPr>
              <w:cnfStyle w:val="000000100000" w:firstRow="0" w:lastRow="0" w:firstColumn="0" w:lastColumn="0" w:oddVBand="0" w:evenVBand="0" w:oddHBand="1" w:evenHBand="0" w:firstRowFirstColumn="0" w:firstRowLastColumn="0" w:lastRowFirstColumn="0" w:lastRowLastColumn="0"/>
            </w:pPr>
            <w:r>
              <w:t xml:space="preserve">2.7, </w:t>
            </w:r>
            <w:r w:rsidRPr="00E64336">
              <w:t>3.8, 3.9, 3.10</w:t>
            </w:r>
          </w:p>
        </w:tc>
      </w:tr>
    </w:tbl>
    <w:p w14:paraId="249020F7" w14:textId="77777777" w:rsidR="00FF5F8E" w:rsidRDefault="00FF5F8E" w:rsidP="00FF5F8E"/>
    <w:p w14:paraId="484D5F26" w14:textId="77777777" w:rsidR="00FF5F8E" w:rsidRDefault="00FF5F8E" w:rsidP="0011592D">
      <w:pPr>
        <w:pStyle w:val="Heading3"/>
        <w:numPr>
          <w:ilvl w:val="2"/>
          <w:numId w:val="47"/>
        </w:numPr>
      </w:pPr>
      <w:bookmarkStart w:id="33" w:name="_Toc177318583"/>
      <w:r>
        <w:t>Install Python on Windows</w:t>
      </w:r>
      <w:bookmarkEnd w:id="33"/>
    </w:p>
    <w:p w14:paraId="5B481037" w14:textId="77777777" w:rsidR="00FF5F8E" w:rsidRDefault="00FF5F8E" w:rsidP="00FF5F8E">
      <w:r>
        <w:t xml:space="preserve">If you are running on Windows, download the </w:t>
      </w:r>
      <w:r w:rsidRPr="004A3390">
        <w:t>Windows installer (64-bit)</w:t>
      </w:r>
      <w:r>
        <w:rPr>
          <w:rStyle w:val="FootnoteReference"/>
        </w:rPr>
        <w:footnoteReference w:id="22"/>
      </w:r>
      <w:r>
        <w:t xml:space="preserve">: the file </w:t>
      </w:r>
      <w:r w:rsidRPr="000E7490">
        <w:rPr>
          <w:u w:val="single"/>
        </w:rPr>
        <w:t>python-3.</w:t>
      </w:r>
      <w:r>
        <w:rPr>
          <w:u w:val="single"/>
        </w:rPr>
        <w:t>10</w:t>
      </w:r>
      <w:r w:rsidRPr="000E7490">
        <w:rPr>
          <w:u w:val="single"/>
        </w:rPr>
        <w:t>.10-amd64.exe</w:t>
      </w:r>
      <w:r>
        <w:t xml:space="preserve"> is only 28Mo. Just run this executable (you can uncheck the admin privileges):</w:t>
      </w:r>
    </w:p>
    <w:p w14:paraId="76A2FEE5" w14:textId="77777777" w:rsidR="00FF5F8E" w:rsidRDefault="00FF5F8E" w:rsidP="00FF5F8E">
      <w:pPr>
        <w:jc w:val="center"/>
      </w:pPr>
      <w:r w:rsidRPr="00BC6847">
        <w:rPr>
          <w:noProof/>
        </w:rPr>
        <w:drawing>
          <wp:inline distT="0" distB="0" distL="0" distR="0" wp14:anchorId="5B510BF7" wp14:editId="4F44F60B">
            <wp:extent cx="3923405" cy="2415368"/>
            <wp:effectExtent l="0" t="0" r="1270" b="444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37"/>
                    <a:stretch>
                      <a:fillRect/>
                    </a:stretch>
                  </pic:blipFill>
                  <pic:spPr>
                    <a:xfrm>
                      <a:off x="0" y="0"/>
                      <a:ext cx="3928303" cy="2418384"/>
                    </a:xfrm>
                    <a:prstGeom prst="rect">
                      <a:avLst/>
                    </a:prstGeom>
                  </pic:spPr>
                </pic:pic>
              </a:graphicData>
            </a:graphic>
          </wp:inline>
        </w:drawing>
      </w:r>
    </w:p>
    <w:p w14:paraId="66198D20" w14:textId="77777777" w:rsidR="00FF5F8E" w:rsidRDefault="00FF5F8E" w:rsidP="00FF5F8E">
      <w:r>
        <w:lastRenderedPageBreak/>
        <w:t>By default, the checkbox “Add python.exe to PATH” isn’t checked. I would advise you to select it (Otherwise, you will have to add Python to your PATH manually):</w:t>
      </w:r>
    </w:p>
    <w:p w14:paraId="7D48013A" w14:textId="77777777" w:rsidR="00FF5F8E" w:rsidRDefault="00FF5F8E" w:rsidP="00FF5F8E">
      <w:r w:rsidRPr="00C574DD">
        <w:rPr>
          <w:noProof/>
        </w:rPr>
        <w:drawing>
          <wp:inline distT="0" distB="0" distL="0" distR="0" wp14:anchorId="239FF2BE" wp14:editId="4A302855">
            <wp:extent cx="1682836" cy="2667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82836" cy="266714"/>
                    </a:xfrm>
                    <a:prstGeom prst="rect">
                      <a:avLst/>
                    </a:prstGeom>
                  </pic:spPr>
                </pic:pic>
              </a:graphicData>
            </a:graphic>
          </wp:inline>
        </w:drawing>
      </w:r>
    </w:p>
    <w:p w14:paraId="4E6410E5" w14:textId="77777777" w:rsidR="00FF5F8E" w:rsidRDefault="00FF5F8E" w:rsidP="00FF5F8E">
      <w:r>
        <w:t>Select “</w:t>
      </w:r>
      <w:r>
        <w:rPr>
          <w:rFonts w:ascii="Wingdings" w:eastAsia="Wingdings" w:hAnsi="Wingdings" w:cs="Wingdings"/>
        </w:rPr>
        <w:t>à</w:t>
      </w:r>
      <w:r>
        <w:t xml:space="preserve"> Install Now”:</w:t>
      </w:r>
    </w:p>
    <w:p w14:paraId="6FE900B9" w14:textId="77777777" w:rsidR="00FF5F8E" w:rsidRDefault="00FF5F8E" w:rsidP="00FF5F8E">
      <w:r>
        <w:rPr>
          <w:noProof/>
        </w:rPr>
        <w:drawing>
          <wp:inline distT="0" distB="0" distL="0" distR="0" wp14:anchorId="34881F65" wp14:editId="7CB074EC">
            <wp:extent cx="4519295" cy="1109980"/>
            <wp:effectExtent l="0" t="0" r="0" b="0"/>
            <wp:docPr id="1930216741" name="Picture 193021674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16741" name="Picture 1930216741" descr="A close-up of a white background&#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19295" cy="1109980"/>
                    </a:xfrm>
                    <a:prstGeom prst="rect">
                      <a:avLst/>
                    </a:prstGeom>
                    <a:noFill/>
                    <a:ln>
                      <a:noFill/>
                    </a:ln>
                  </pic:spPr>
                </pic:pic>
              </a:graphicData>
            </a:graphic>
          </wp:inline>
        </w:drawing>
      </w:r>
    </w:p>
    <w:p w14:paraId="58CDA9C0" w14:textId="77777777" w:rsidR="00FF5F8E" w:rsidRDefault="00FF5F8E" w:rsidP="00FF5F8E">
      <w:r>
        <w:t>It should only take about a minute to get everything installed on your machine.</w:t>
      </w:r>
    </w:p>
    <w:p w14:paraId="64F5FDFE" w14:textId="77777777" w:rsidR="00FF5F8E" w:rsidRDefault="00FF5F8E" w:rsidP="00FF5F8E">
      <w:r>
        <w:t>The following applications have been installed and are accessible from your Start menu:</w:t>
      </w:r>
    </w:p>
    <w:p w14:paraId="4C1DF1E8" w14:textId="77777777" w:rsidR="00FF5F8E" w:rsidRDefault="00FF5F8E" w:rsidP="00FF5F8E">
      <w:pPr>
        <w:jc w:val="center"/>
      </w:pPr>
      <w:r w:rsidRPr="00BA0BFF">
        <w:rPr>
          <w:noProof/>
        </w:rPr>
        <w:drawing>
          <wp:inline distT="0" distB="0" distL="0" distR="0" wp14:anchorId="77243C5B" wp14:editId="442C6705">
            <wp:extent cx="3810514" cy="1474585"/>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40"/>
                    <a:stretch>
                      <a:fillRect/>
                    </a:stretch>
                  </pic:blipFill>
                  <pic:spPr>
                    <a:xfrm>
                      <a:off x="0" y="0"/>
                      <a:ext cx="3820574" cy="1478478"/>
                    </a:xfrm>
                    <a:prstGeom prst="rect">
                      <a:avLst/>
                    </a:prstGeom>
                  </pic:spPr>
                </pic:pic>
              </a:graphicData>
            </a:graphic>
          </wp:inline>
        </w:drawing>
      </w:r>
    </w:p>
    <w:p w14:paraId="33D63C0E" w14:textId="77777777" w:rsidR="00FF5F8E" w:rsidRDefault="00FF5F8E" w:rsidP="00FF5F8E">
      <w:r>
        <w:t>To check that you have Python installed and available to your PATH, open a command prompt:</w:t>
      </w:r>
    </w:p>
    <w:p w14:paraId="3CCAB8B5" w14:textId="77777777" w:rsidR="00FF5F8E" w:rsidRDefault="00FF5F8E" w:rsidP="00295325">
      <w:pPr>
        <w:pStyle w:val="Console"/>
      </w:pPr>
      <w:r w:rsidRPr="00430876">
        <w:t>C:\Users\</w:t>
      </w:r>
      <w:r>
        <w:t>ydebray</w:t>
      </w:r>
      <w:r w:rsidRPr="00430876">
        <w:t>&gt;where python</w:t>
      </w:r>
      <w:r>
        <w:br/>
      </w:r>
      <w:r w:rsidRPr="00430876">
        <w:t>C:\Users\ydebray\AppData\Local\Programs\Python\Python3</w:t>
      </w:r>
      <w:r>
        <w:t>10</w:t>
      </w:r>
      <w:r w:rsidRPr="00430876">
        <w:t>\python.exe</w:t>
      </w:r>
      <w:r>
        <w:br/>
      </w:r>
      <w:r w:rsidRPr="00430876">
        <w:t>C:\Users\</w:t>
      </w:r>
      <w:r>
        <w:t>ydebray</w:t>
      </w:r>
      <w:r w:rsidRPr="00430876">
        <w:t>\AppData\Local\Microsoft\WindowsApps\python.exe</w:t>
      </w:r>
    </w:p>
    <w:p w14:paraId="481CC681" w14:textId="77777777" w:rsidR="00FF5F8E" w:rsidRDefault="00FF5F8E" w:rsidP="00FF5F8E">
      <w:pPr>
        <w:rPr>
          <w:rFonts w:ascii="Consolas" w:hAnsi="Consolas"/>
        </w:rPr>
      </w:pPr>
    </w:p>
    <w:p w14:paraId="12F81909" w14:textId="77777777" w:rsidR="00FF5F8E" w:rsidRDefault="00FF5F8E" w:rsidP="00FF5F8E">
      <w:pPr>
        <w:rPr>
          <w:rFonts w:ascii="Consolas" w:hAnsi="Consolas"/>
        </w:rPr>
      </w:pPr>
      <w:r>
        <w:rPr>
          <w:rFonts w:cstheme="minorHAnsi"/>
        </w:rPr>
        <w:t xml:space="preserve">If you have several versions of Python installed, it will return each of them, in the order listed in your PATH, plus the last one that isn’t actually installed: </w:t>
      </w:r>
      <w:r w:rsidRPr="00430876">
        <w:rPr>
          <w:rFonts w:ascii="Consolas" w:hAnsi="Consolas"/>
        </w:rPr>
        <w:t>C:\Users\</w:t>
      </w:r>
      <w:r>
        <w:rPr>
          <w:rFonts w:ascii="Consolas" w:hAnsi="Consolas"/>
        </w:rPr>
        <w:t>ydebray</w:t>
      </w:r>
      <w:r w:rsidRPr="00430876">
        <w:rPr>
          <w:rFonts w:ascii="Consolas" w:hAnsi="Consolas"/>
        </w:rPr>
        <w:t>\AppData\Local\Microsoft\WindowsApps\python.exe</w:t>
      </w:r>
    </w:p>
    <w:p w14:paraId="52E51D66" w14:textId="77777777" w:rsidR="00FF5F8E" w:rsidRDefault="00FF5F8E" w:rsidP="00FF5F8E">
      <w:pPr>
        <w:rPr>
          <w:rFonts w:cstheme="minorHAnsi"/>
        </w:rPr>
      </w:pPr>
      <w:r>
        <w:rPr>
          <w:rFonts w:cstheme="minorHAnsi"/>
        </w:rPr>
        <w:lastRenderedPageBreak/>
        <w:t>This is a link to a version packaged on the Microsoft Store. If you run it, you’ll be redirect to the Store:</w:t>
      </w:r>
    </w:p>
    <w:p w14:paraId="3AA5B58F" w14:textId="77777777" w:rsidR="00FF5F8E" w:rsidRPr="007022E4" w:rsidRDefault="00FF5F8E" w:rsidP="00FF5F8E">
      <w:pPr>
        <w:jc w:val="center"/>
        <w:rPr>
          <w:rFonts w:cstheme="minorHAnsi"/>
        </w:rPr>
      </w:pPr>
      <w:r>
        <w:rPr>
          <w:noProof/>
        </w:rPr>
        <w:drawing>
          <wp:inline distT="0" distB="0" distL="0" distR="0" wp14:anchorId="7678FD4F" wp14:editId="1A9ABF61">
            <wp:extent cx="4197927" cy="2204003"/>
            <wp:effectExtent l="0" t="0" r="0" b="635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41"/>
                    <a:stretch>
                      <a:fillRect/>
                    </a:stretch>
                  </pic:blipFill>
                  <pic:spPr>
                    <a:xfrm>
                      <a:off x="0" y="0"/>
                      <a:ext cx="4244958" cy="2228695"/>
                    </a:xfrm>
                    <a:prstGeom prst="rect">
                      <a:avLst/>
                    </a:prstGeom>
                  </pic:spPr>
                </pic:pic>
              </a:graphicData>
            </a:graphic>
          </wp:inline>
        </w:drawing>
      </w:r>
    </w:p>
    <w:p w14:paraId="0233112F" w14:textId="77777777" w:rsidR="00FF5F8E" w:rsidRDefault="00FF5F8E" w:rsidP="0011592D">
      <w:pPr>
        <w:pStyle w:val="Heading2"/>
        <w:numPr>
          <w:ilvl w:val="1"/>
          <w:numId w:val="47"/>
        </w:numPr>
      </w:pPr>
      <w:bookmarkStart w:id="34" w:name="_Toc161069555"/>
      <w:bookmarkStart w:id="35" w:name="_Toc177318584"/>
      <w:r>
        <w:t>Install Anaconda or other Python distribution</w:t>
      </w:r>
      <w:bookmarkEnd w:id="34"/>
      <w:bookmarkEnd w:id="35"/>
    </w:p>
    <w:p w14:paraId="7C26F091" w14:textId="77777777" w:rsidR="00FF5F8E" w:rsidRDefault="00FF5F8E" w:rsidP="00FF5F8E">
      <w:r>
        <w:t>With the previous version installed, you only have the base Python language. No numerical packages, or Development Environment (unlike MATLAB that ships all of those features by default). To get a set of curated data science packages pre-installed, you can download a distribution, like Anaconda:</w:t>
      </w:r>
    </w:p>
    <w:p w14:paraId="7CE7E93B" w14:textId="77777777" w:rsidR="00FF5F8E" w:rsidRPr="00701B2B" w:rsidRDefault="00FF5F8E" w:rsidP="00FF5F8E">
      <w:pPr>
        <w:rPr>
          <w:u w:val="single"/>
        </w:rPr>
      </w:pPr>
      <w:r w:rsidRPr="00701B2B">
        <w:rPr>
          <w:u w:val="single"/>
        </w:rPr>
        <w:t>Be aware of the fact that you now need to comply with Anaconda’s terms of services</w:t>
      </w:r>
      <w:r>
        <w:rPr>
          <w:rStyle w:val="FootnoteReference"/>
          <w:u w:val="single"/>
        </w:rPr>
        <w:footnoteReference w:id="23"/>
      </w:r>
      <w:r w:rsidRPr="00701B2B">
        <w:rPr>
          <w:u w:val="single"/>
        </w:rPr>
        <w:t xml:space="preserve"> (since September 2020): You can only use </w:t>
      </w:r>
      <w:r>
        <w:rPr>
          <w:u w:val="single"/>
        </w:rPr>
        <w:t xml:space="preserve">the open-source </w:t>
      </w:r>
      <w:r w:rsidRPr="00701B2B">
        <w:rPr>
          <w:u w:val="single"/>
        </w:rPr>
        <w:t xml:space="preserve">Anaconda </w:t>
      </w:r>
      <w:r>
        <w:rPr>
          <w:u w:val="single"/>
        </w:rPr>
        <w:t>Distribution</w:t>
      </w:r>
      <w:r>
        <w:rPr>
          <w:rStyle w:val="FootnoteReference"/>
          <w:u w:val="single"/>
        </w:rPr>
        <w:footnoteReference w:id="24"/>
      </w:r>
      <w:r w:rsidRPr="00701B2B">
        <w:rPr>
          <w:u w:val="single"/>
        </w:rPr>
        <w:t xml:space="preserve"> professionally for free if you are not part of an organization with more than 200 employees. Otherwise, you will need to buy a license of Anaconda </w:t>
      </w:r>
      <w:r>
        <w:rPr>
          <w:u w:val="single"/>
        </w:rPr>
        <w:t>Professional</w:t>
      </w:r>
      <w:r>
        <w:rPr>
          <w:rStyle w:val="FootnoteReference"/>
          <w:u w:val="single"/>
        </w:rPr>
        <w:footnoteReference w:id="25"/>
      </w:r>
      <w:r w:rsidRPr="00701B2B">
        <w:rPr>
          <w:u w:val="single"/>
        </w:rPr>
        <w:t>.</w:t>
      </w:r>
    </w:p>
    <w:p w14:paraId="67EB6542" w14:textId="77777777" w:rsidR="00FF5F8E" w:rsidRDefault="00FF5F8E" w:rsidP="00FF5F8E">
      <w:r>
        <w:t>If you are searching for an alternative distribution to Anaconda, I would recommend WinPython</w:t>
      </w:r>
      <w:r>
        <w:rPr>
          <w:rStyle w:val="FootnoteReference"/>
        </w:rPr>
        <w:footnoteReference w:id="26"/>
      </w:r>
      <w:r>
        <w:t xml:space="preserve"> on Windows. If you are running on Linux, I believe you don’t need a distribution and can manage packages yourself.</w:t>
      </w:r>
    </w:p>
    <w:p w14:paraId="4C987350" w14:textId="77777777" w:rsidR="00FF5F8E" w:rsidRDefault="00FF5F8E" w:rsidP="0011592D">
      <w:pPr>
        <w:pStyle w:val="Heading3"/>
        <w:numPr>
          <w:ilvl w:val="2"/>
          <w:numId w:val="47"/>
        </w:numPr>
      </w:pPr>
      <w:bookmarkStart w:id="36" w:name="_Toc177318585"/>
      <w:r>
        <w:t>Install Miniconda from conda-forge</w:t>
      </w:r>
      <w:bookmarkEnd w:id="36"/>
    </w:p>
    <w:p w14:paraId="0F8C91D7" w14:textId="77777777" w:rsidR="00FF5F8E" w:rsidRDefault="00FF5F8E" w:rsidP="00FF5F8E">
      <w:r>
        <w:lastRenderedPageBreak/>
        <w:t>Conda-forge</w:t>
      </w:r>
      <w:r>
        <w:rPr>
          <w:rStyle w:val="FootnoteReference"/>
        </w:rPr>
        <w:footnoteReference w:id="27"/>
      </w:r>
      <w:r>
        <w:t xml:space="preserve"> provides installers of the conda</w:t>
      </w:r>
      <w:r>
        <w:rPr>
          <w:rStyle w:val="FootnoteReference"/>
        </w:rPr>
        <w:footnoteReference w:id="28"/>
      </w:r>
      <w:r>
        <w:t xml:space="preserve"> package manager that point by default to the community channel, to remain in compliance with the terms of use of the Anaconda repo, even for “</w:t>
      </w:r>
      <w:r w:rsidRPr="00FC0AAF">
        <w:t>commercial activities</w:t>
      </w:r>
      <w:r>
        <w:t xml:space="preserve">”. </w:t>
      </w:r>
    </w:p>
    <w:p w14:paraId="1EC3AD6A" w14:textId="77777777" w:rsidR="00FF5F8E" w:rsidRPr="002658F6" w:rsidRDefault="00FF5F8E" w:rsidP="00FF5F8E">
      <w:r>
        <w:t>Download and run the installer of miniforge (55 MB):</w:t>
      </w:r>
    </w:p>
    <w:p w14:paraId="53E079D9" w14:textId="77777777" w:rsidR="00FF5F8E" w:rsidRDefault="00FF5F8E" w:rsidP="00FF5F8E">
      <w:pPr>
        <w:jc w:val="center"/>
        <w:rPr>
          <w:noProof/>
        </w:rPr>
      </w:pPr>
      <w:r>
        <w:rPr>
          <w:noProof/>
        </w:rPr>
        <w:drawing>
          <wp:inline distT="0" distB="0" distL="0" distR="0" wp14:anchorId="3DACB37F" wp14:editId="256EDF03">
            <wp:extent cx="3447375" cy="2678632"/>
            <wp:effectExtent l="0" t="0" r="1270" b="7620"/>
            <wp:docPr id="572641916" name="Picture 5726419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42"/>
                    <a:stretch>
                      <a:fillRect/>
                    </a:stretch>
                  </pic:blipFill>
                  <pic:spPr>
                    <a:xfrm>
                      <a:off x="0" y="0"/>
                      <a:ext cx="3456166" cy="2685462"/>
                    </a:xfrm>
                    <a:prstGeom prst="rect">
                      <a:avLst/>
                    </a:prstGeom>
                  </pic:spPr>
                </pic:pic>
              </a:graphicData>
            </a:graphic>
          </wp:inline>
        </w:drawing>
      </w:r>
    </w:p>
    <w:p w14:paraId="65AF5877" w14:textId="77777777" w:rsidR="00FF5F8E" w:rsidRDefault="00FF5F8E" w:rsidP="0011592D">
      <w:pPr>
        <w:pStyle w:val="Heading3"/>
        <w:numPr>
          <w:ilvl w:val="2"/>
          <w:numId w:val="47"/>
        </w:numPr>
      </w:pPr>
      <w:bookmarkStart w:id="37" w:name="_Toc177318586"/>
      <w:r>
        <w:t>Install Micromamba for minimal footprint</w:t>
      </w:r>
      <w:bookmarkEnd w:id="37"/>
    </w:p>
    <w:p w14:paraId="12E1B6E2" w14:textId="77777777" w:rsidR="00FF5F8E" w:rsidRDefault="00FF5F8E" w:rsidP="00FF5F8E">
      <w:pPr>
        <w:rPr>
          <w:noProof/>
        </w:rPr>
      </w:pPr>
      <w:r w:rsidRPr="00CA74F6">
        <w:rPr>
          <w:noProof/>
        </w:rPr>
        <w:t>micromamba</w:t>
      </w:r>
      <w:r>
        <w:rPr>
          <w:rStyle w:val="FootnoteReference"/>
          <w:noProof/>
        </w:rPr>
        <w:footnoteReference w:id="29"/>
      </w:r>
      <w:r w:rsidRPr="00CA74F6">
        <w:rPr>
          <w:noProof/>
        </w:rPr>
        <w:t xml:space="preserve"> is a</w:t>
      </w:r>
      <w:r>
        <w:rPr>
          <w:noProof/>
        </w:rPr>
        <w:t xml:space="preserve"> 4 MB</w:t>
      </w:r>
      <w:r w:rsidRPr="00CA74F6">
        <w:rPr>
          <w:noProof/>
        </w:rPr>
        <w:t xml:space="preserve"> pure-C++ </w:t>
      </w:r>
      <w:r>
        <w:rPr>
          <w:noProof/>
        </w:rPr>
        <w:t xml:space="preserve">drop-in replacement for the </w:t>
      </w:r>
      <w:r w:rsidRPr="00CA74F6">
        <w:rPr>
          <w:noProof/>
        </w:rPr>
        <w:t>conda</w:t>
      </w:r>
      <w:r>
        <w:rPr>
          <w:noProof/>
        </w:rPr>
        <w:t xml:space="preserve"> package manager</w:t>
      </w:r>
      <w:r w:rsidRPr="00CA74F6">
        <w:rPr>
          <w:noProof/>
        </w:rPr>
        <w:t>.</w:t>
      </w:r>
      <w:r>
        <w:rPr>
          <w:noProof/>
        </w:rPr>
        <w:t xml:space="preserve"> Unlike pip or conda, it is not written in Python, so you don’t need to get Python to get it, and it can retrieve python:</w:t>
      </w:r>
    </w:p>
    <w:p w14:paraId="42D7A9BC" w14:textId="42A7821F" w:rsidR="00FF5F8E" w:rsidRPr="0051583B" w:rsidRDefault="00FF5F8E" w:rsidP="00295325">
      <w:pPr>
        <w:pStyle w:val="Console"/>
      </w:pPr>
      <w:r w:rsidRPr="0051583B">
        <w:t>(base) $ mamba install python</w:t>
      </w:r>
    </w:p>
    <w:p w14:paraId="66977540" w14:textId="77777777" w:rsidR="00FF5F8E" w:rsidRPr="0051583B" w:rsidRDefault="00FF5F8E" w:rsidP="00295325">
      <w:pPr>
        <w:pStyle w:val="Console"/>
      </w:pPr>
      <w:r w:rsidRPr="0051583B">
        <w:t>Looking for: ['python']</w:t>
      </w:r>
    </w:p>
    <w:p w14:paraId="5B79FDED" w14:textId="77777777" w:rsidR="00FF5F8E" w:rsidRPr="0051583B" w:rsidRDefault="00FF5F8E" w:rsidP="00295325">
      <w:pPr>
        <w:pStyle w:val="Console"/>
      </w:pPr>
    </w:p>
    <w:p w14:paraId="720F5997" w14:textId="77777777" w:rsidR="00FF5F8E" w:rsidRPr="0051583B" w:rsidRDefault="00FF5F8E" w:rsidP="00295325">
      <w:pPr>
        <w:pStyle w:val="Console"/>
      </w:pPr>
      <w:r w:rsidRPr="0051583B">
        <w:t>conda-forge/noarch                                  11.6MB @   3.6MB/s  3.7s</w:t>
      </w:r>
    </w:p>
    <w:p w14:paraId="51ECF6A8" w14:textId="77777777" w:rsidR="00FF5F8E" w:rsidRPr="0051583B" w:rsidRDefault="00FF5F8E" w:rsidP="00295325">
      <w:pPr>
        <w:pStyle w:val="Console"/>
      </w:pPr>
      <w:r w:rsidRPr="0051583B">
        <w:t>conda-forge/linux-64                                30.3MB @   3.7MB/s  9.4s</w:t>
      </w:r>
    </w:p>
    <w:p w14:paraId="0ABF6E2A" w14:textId="77777777" w:rsidR="00FF5F8E" w:rsidRDefault="00FF5F8E" w:rsidP="00FF5F8E"/>
    <w:p w14:paraId="6CF200A5" w14:textId="77777777" w:rsidR="00FF5F8E" w:rsidRDefault="00FF5F8E" w:rsidP="0011592D">
      <w:pPr>
        <w:pStyle w:val="Heading2"/>
        <w:numPr>
          <w:ilvl w:val="1"/>
          <w:numId w:val="47"/>
        </w:numPr>
      </w:pPr>
      <w:bookmarkStart w:id="38" w:name="_Toc161069556"/>
      <w:bookmarkStart w:id="39" w:name="_Toc177318587"/>
      <w:r>
        <w:lastRenderedPageBreak/>
        <w:t>Manage your PATH</w:t>
      </w:r>
      <w:bookmarkEnd w:id="38"/>
      <w:bookmarkEnd w:id="39"/>
    </w:p>
    <w:p w14:paraId="1B0FAD69" w14:textId="77777777" w:rsidR="00FF5F8E" w:rsidRDefault="00FF5F8E" w:rsidP="00FF5F8E">
      <w:r>
        <w:t>When you have several versions of Python installed, the command python returns the version that is higher up in your PATH. To check which version of Python is used by default:</w:t>
      </w:r>
    </w:p>
    <w:p w14:paraId="437C452C" w14:textId="77777777" w:rsidR="00FF5F8E" w:rsidRPr="00C91F06" w:rsidRDefault="00FF5F8E" w:rsidP="009A051C">
      <w:pPr>
        <w:pStyle w:val="Console"/>
      </w:pPr>
      <w:r w:rsidRPr="00C4563E">
        <w:t xml:space="preserve">C:\Users\ydebray&gt;python </w:t>
      </w:r>
      <w:r>
        <w:t>--</w:t>
      </w:r>
      <w:r w:rsidRPr="00C4563E">
        <w:t>version</w:t>
      </w:r>
      <w:r>
        <w:br/>
      </w:r>
      <w:r w:rsidRPr="007F11D5">
        <w:t>Python 3.</w:t>
      </w:r>
      <w:r>
        <w:t>10</w:t>
      </w:r>
      <w:r w:rsidRPr="007F11D5">
        <w:t>.10</w:t>
      </w:r>
    </w:p>
    <w:p w14:paraId="11769363" w14:textId="77777777" w:rsidR="00FF5F8E" w:rsidRPr="00AE3B56" w:rsidRDefault="00FF5F8E" w:rsidP="00FF5F8E">
      <w:r>
        <w:t>To change this, you will need to modify your PATH</w:t>
      </w:r>
      <w:r>
        <w:rPr>
          <w:rStyle w:val="FootnoteReference"/>
        </w:rPr>
        <w:footnoteReference w:id="30"/>
      </w:r>
    </w:p>
    <w:p w14:paraId="0D00EDBF" w14:textId="77777777" w:rsidR="00FF5F8E" w:rsidRDefault="00FF5F8E" w:rsidP="00FF5F8E">
      <w:pPr>
        <w:jc w:val="center"/>
      </w:pPr>
      <w:r w:rsidRPr="00115D9E">
        <w:rPr>
          <w:noProof/>
        </w:rPr>
        <w:drawing>
          <wp:inline distT="0" distB="0" distL="0" distR="0" wp14:anchorId="296E41B2" wp14:editId="05DB07B5">
            <wp:extent cx="3425479" cy="2709195"/>
            <wp:effectExtent l="0" t="0" r="381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43"/>
                    <a:stretch>
                      <a:fillRect/>
                    </a:stretch>
                  </pic:blipFill>
                  <pic:spPr>
                    <a:xfrm>
                      <a:off x="0" y="0"/>
                      <a:ext cx="3438997" cy="2719886"/>
                    </a:xfrm>
                    <a:prstGeom prst="rect">
                      <a:avLst/>
                    </a:prstGeom>
                  </pic:spPr>
                </pic:pic>
              </a:graphicData>
            </a:graphic>
          </wp:inline>
        </w:drawing>
      </w:r>
    </w:p>
    <w:p w14:paraId="77AD7560" w14:textId="77777777" w:rsidR="00FF5F8E" w:rsidRDefault="00FF5F8E" w:rsidP="00FF5F8E">
      <w:r>
        <w:t xml:space="preserve">You can edit your PATH in </w:t>
      </w:r>
      <w:r w:rsidRPr="00B41168">
        <w:rPr>
          <w:b/>
          <w:bCs/>
        </w:rPr>
        <w:t>environment variables</w:t>
      </w:r>
      <w:r>
        <w:t>, by tipping “path” in the search bar of your Windows start menu. Select the Path in the user variables (it will be written on top of the system variables):</w:t>
      </w:r>
    </w:p>
    <w:p w14:paraId="547CDE88" w14:textId="77777777" w:rsidR="00FF5F8E" w:rsidRDefault="00FF5F8E" w:rsidP="00FF5F8E">
      <w:pPr>
        <w:jc w:val="center"/>
      </w:pPr>
      <w:r>
        <w:rPr>
          <w:noProof/>
        </w:rPr>
        <w:lastRenderedPageBreak/>
        <w:drawing>
          <wp:inline distT="0" distB="0" distL="0" distR="0" wp14:anchorId="3EC36D84" wp14:editId="6A4D34B8">
            <wp:extent cx="2379724" cy="2747227"/>
            <wp:effectExtent l="0" t="0" r="1905"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44"/>
                    <a:stretch>
                      <a:fillRect/>
                    </a:stretch>
                  </pic:blipFill>
                  <pic:spPr>
                    <a:xfrm>
                      <a:off x="0" y="0"/>
                      <a:ext cx="2388494" cy="2757352"/>
                    </a:xfrm>
                    <a:prstGeom prst="rect">
                      <a:avLst/>
                    </a:prstGeom>
                  </pic:spPr>
                </pic:pic>
              </a:graphicData>
            </a:graphic>
          </wp:inline>
        </w:drawing>
      </w:r>
    </w:p>
    <w:p w14:paraId="5571EE95" w14:textId="77777777" w:rsidR="00FF5F8E" w:rsidRDefault="00FF5F8E" w:rsidP="00FF5F8E">
      <w:pPr>
        <w:jc w:val="center"/>
      </w:pPr>
      <w:r>
        <w:rPr>
          <w:noProof/>
        </w:rPr>
        <w:drawing>
          <wp:inline distT="0" distB="0" distL="0" distR="0" wp14:anchorId="2EEC79E5" wp14:editId="410D141E">
            <wp:extent cx="2589919" cy="2838861"/>
            <wp:effectExtent l="0" t="0" r="127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45"/>
                    <a:stretch>
                      <a:fillRect/>
                    </a:stretch>
                  </pic:blipFill>
                  <pic:spPr>
                    <a:xfrm>
                      <a:off x="0" y="0"/>
                      <a:ext cx="2598465" cy="2848229"/>
                    </a:xfrm>
                    <a:prstGeom prst="rect">
                      <a:avLst/>
                    </a:prstGeom>
                  </pic:spPr>
                </pic:pic>
              </a:graphicData>
            </a:graphic>
          </wp:inline>
        </w:drawing>
      </w:r>
    </w:p>
    <w:p w14:paraId="0EDAA88B" w14:textId="77777777" w:rsidR="00FF5F8E" w:rsidRDefault="00FF5F8E" w:rsidP="00FF5F8E">
      <w:r>
        <w:t>You can modify the order in which each version of Python is listed in the PATH. And in order to access pip (the Python default package manager), make sure to also list the Script folder in the PATH:</w:t>
      </w:r>
    </w:p>
    <w:p w14:paraId="75808AE0" w14:textId="77777777" w:rsidR="00FF5F8E" w:rsidRDefault="00FF5F8E" w:rsidP="00EF77B0">
      <w:pPr>
        <w:pStyle w:val="Console"/>
      </w:pPr>
      <w:r w:rsidRPr="00430876">
        <w:t>C:\Users\ydebray\AppData\Local\Programs\Python\Python3</w:t>
      </w:r>
      <w:r>
        <w:t>10</w:t>
      </w:r>
      <w:r w:rsidRPr="00430876">
        <w:t>\</w:t>
      </w:r>
      <w:r>
        <w:t>Scripts</w:t>
      </w:r>
    </w:p>
    <w:p w14:paraId="5F5C9DEC" w14:textId="77777777" w:rsidR="00FF5F8E" w:rsidRDefault="00FF5F8E" w:rsidP="00FF5F8E">
      <w:pPr>
        <w:jc w:val="center"/>
      </w:pPr>
      <w:r>
        <w:rPr>
          <w:noProof/>
        </w:rPr>
        <w:lastRenderedPageBreak/>
        <w:drawing>
          <wp:inline distT="0" distB="0" distL="0" distR="0" wp14:anchorId="2DC99924" wp14:editId="2A04D68B">
            <wp:extent cx="2535382" cy="2784112"/>
            <wp:effectExtent l="0" t="0" r="0" b="0"/>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46"/>
                    <a:stretch>
                      <a:fillRect/>
                    </a:stretch>
                  </pic:blipFill>
                  <pic:spPr>
                    <a:xfrm>
                      <a:off x="0" y="0"/>
                      <a:ext cx="2556209" cy="2806982"/>
                    </a:xfrm>
                    <a:prstGeom prst="rect">
                      <a:avLst/>
                    </a:prstGeom>
                  </pic:spPr>
                </pic:pic>
              </a:graphicData>
            </a:graphic>
          </wp:inline>
        </w:drawing>
      </w:r>
    </w:p>
    <w:p w14:paraId="65A534E3" w14:textId="77777777" w:rsidR="00CF4FAD" w:rsidRPr="004B4521" w:rsidRDefault="00CF4FAD" w:rsidP="00FF5F8E">
      <w:pPr>
        <w:jc w:val="center"/>
      </w:pPr>
    </w:p>
    <w:p w14:paraId="7F234BF5" w14:textId="77777777" w:rsidR="00FF5F8E" w:rsidRDefault="00FF5F8E" w:rsidP="0011592D">
      <w:pPr>
        <w:pStyle w:val="Heading2"/>
        <w:numPr>
          <w:ilvl w:val="1"/>
          <w:numId w:val="47"/>
        </w:numPr>
      </w:pPr>
      <w:bookmarkStart w:id="40" w:name="_Toc161069557"/>
      <w:bookmarkStart w:id="41" w:name="_Toc177318588"/>
      <w:r>
        <w:t>Install additional Python packages</w:t>
      </w:r>
      <w:bookmarkEnd w:id="40"/>
      <w:bookmarkEnd w:id="41"/>
    </w:p>
    <w:p w14:paraId="0826056C" w14:textId="77777777" w:rsidR="00FF5F8E" w:rsidRDefault="00FF5F8E" w:rsidP="00FF5F8E">
      <w:r>
        <w:t>In order to retrieve additional packages from the Python Package Index</w:t>
      </w:r>
      <w:r>
        <w:rPr>
          <w:rStyle w:val="FootnoteReference"/>
        </w:rPr>
        <w:footnoteReference w:id="31"/>
      </w:r>
      <w:r>
        <w:t>, use the pip command:</w:t>
      </w:r>
    </w:p>
    <w:p w14:paraId="35AAA6D3" w14:textId="77777777" w:rsidR="00FF5F8E" w:rsidRDefault="00FF5F8E" w:rsidP="00EF77B0">
      <w:pPr>
        <w:pStyle w:val="Console"/>
      </w:pPr>
      <w:r w:rsidRPr="00430876">
        <w:t>C:\Users\ydebray</w:t>
      </w:r>
      <w:r>
        <w:t>&gt;pip install pandas</w:t>
      </w:r>
    </w:p>
    <w:p w14:paraId="6ECEB508" w14:textId="77777777" w:rsidR="00FF5F8E" w:rsidRDefault="00FF5F8E" w:rsidP="00FF5F8E">
      <w:r>
        <w:t>This will for instance install the famous pandas</w:t>
      </w:r>
      <w:r>
        <w:rPr>
          <w:rStyle w:val="FootnoteReference"/>
        </w:rPr>
        <w:footnoteReference w:id="32"/>
      </w:r>
      <w:r>
        <w:t xml:space="preserve"> package. It will also automatically retrieve its dependencies (in this case numpy, python-dateutil, pytz).</w:t>
      </w:r>
    </w:p>
    <w:p w14:paraId="0B03DF95" w14:textId="77777777" w:rsidR="00FF5F8E" w:rsidRDefault="00FF5F8E" w:rsidP="00FF5F8E">
      <w:r>
        <w:t xml:space="preserve">You can check if a package is installed by calling the method </w:t>
      </w:r>
      <w:r w:rsidRPr="00A553F9">
        <w:rPr>
          <w:rFonts w:ascii="Consolas" w:hAnsi="Consolas"/>
        </w:rPr>
        <w:t>pip show</w:t>
      </w:r>
      <w:r>
        <w:t>. It will show information about this package:</w:t>
      </w:r>
    </w:p>
    <w:p w14:paraId="2EA50B5B" w14:textId="77777777" w:rsidR="00FF5F8E" w:rsidRPr="00942D39" w:rsidRDefault="00FF5F8E" w:rsidP="00EF77B0">
      <w:pPr>
        <w:pStyle w:val="Console"/>
        <w:spacing w:line="240" w:lineRule="auto"/>
      </w:pPr>
      <w:r w:rsidRPr="00942D39">
        <w:t>C:\Users\</w:t>
      </w:r>
      <w:r>
        <w:t>ydebray</w:t>
      </w:r>
      <w:r w:rsidRPr="00942D39">
        <w:t>&gt;pip show pandas</w:t>
      </w:r>
    </w:p>
    <w:p w14:paraId="0CB16CB1" w14:textId="77777777" w:rsidR="00FF5F8E" w:rsidRPr="00942D39" w:rsidRDefault="00FF5F8E" w:rsidP="00EF77B0">
      <w:pPr>
        <w:pStyle w:val="Console"/>
        <w:spacing w:line="240" w:lineRule="auto"/>
      </w:pPr>
      <w:r w:rsidRPr="00942D39">
        <w:t>Name: pandas</w:t>
      </w:r>
    </w:p>
    <w:p w14:paraId="0DA3727C" w14:textId="77777777" w:rsidR="00FF5F8E" w:rsidRPr="00942D39" w:rsidRDefault="00FF5F8E" w:rsidP="00EF77B0">
      <w:pPr>
        <w:pStyle w:val="Console"/>
        <w:spacing w:line="240" w:lineRule="auto"/>
      </w:pPr>
      <w:r w:rsidRPr="00942D39">
        <w:t>Version: 1.3.3</w:t>
      </w:r>
    </w:p>
    <w:p w14:paraId="526BAAA8" w14:textId="77777777" w:rsidR="00FF5F8E" w:rsidRPr="00942D39" w:rsidRDefault="00FF5F8E" w:rsidP="00EF77B0">
      <w:pPr>
        <w:pStyle w:val="Console"/>
        <w:spacing w:line="240" w:lineRule="auto"/>
      </w:pPr>
      <w:r w:rsidRPr="00942D39">
        <w:t>Summary: Powerful data structures for data analysis, time series, and statistics</w:t>
      </w:r>
    </w:p>
    <w:p w14:paraId="077EBDEF" w14:textId="77777777" w:rsidR="00FF5F8E" w:rsidRPr="00942D39" w:rsidRDefault="00FF5F8E" w:rsidP="00EF77B0">
      <w:pPr>
        <w:pStyle w:val="Console"/>
        <w:spacing w:line="240" w:lineRule="auto"/>
      </w:pPr>
      <w:r w:rsidRPr="00942D39">
        <w:t>Home-page: https://pandas.pydata.org</w:t>
      </w:r>
    </w:p>
    <w:p w14:paraId="24493791" w14:textId="77777777" w:rsidR="00FF5F8E" w:rsidRPr="00942D39" w:rsidRDefault="00FF5F8E" w:rsidP="00EF77B0">
      <w:pPr>
        <w:pStyle w:val="Console"/>
        <w:spacing w:line="240" w:lineRule="auto"/>
      </w:pPr>
      <w:r w:rsidRPr="00942D39">
        <w:t>Author: The Pandas Development Team</w:t>
      </w:r>
    </w:p>
    <w:p w14:paraId="27E582EE" w14:textId="77777777" w:rsidR="00FF5F8E" w:rsidRPr="00942D39" w:rsidRDefault="00FF5F8E" w:rsidP="00EF77B0">
      <w:pPr>
        <w:pStyle w:val="Console"/>
        <w:spacing w:line="240" w:lineRule="auto"/>
      </w:pPr>
      <w:r w:rsidRPr="00942D39">
        <w:t>Author-email: pandas-dev@python.org</w:t>
      </w:r>
    </w:p>
    <w:p w14:paraId="2ADCA25A" w14:textId="77777777" w:rsidR="00FF5F8E" w:rsidRPr="00942D39" w:rsidRDefault="00FF5F8E" w:rsidP="00EF77B0">
      <w:pPr>
        <w:pStyle w:val="Console"/>
        <w:spacing w:line="240" w:lineRule="auto"/>
      </w:pPr>
      <w:r w:rsidRPr="00942D39">
        <w:lastRenderedPageBreak/>
        <w:t>License: BSD-3-Clause</w:t>
      </w:r>
    </w:p>
    <w:p w14:paraId="6D4D31E1" w14:textId="77777777" w:rsidR="00FF5F8E" w:rsidRPr="00942D39" w:rsidRDefault="00FF5F8E" w:rsidP="00EF77B0">
      <w:pPr>
        <w:pStyle w:val="Console"/>
        <w:spacing w:line="240" w:lineRule="auto"/>
      </w:pPr>
      <w:r w:rsidRPr="00942D39">
        <w:t>Location: c:\users\</w:t>
      </w:r>
      <w:r>
        <w:t>ydebray</w:t>
      </w:r>
      <w:r w:rsidRPr="00942D39">
        <w:t>\appdata\local\programs\python\python39\lib\site-packages</w:t>
      </w:r>
    </w:p>
    <w:p w14:paraId="457F871D" w14:textId="77777777" w:rsidR="00FF5F8E" w:rsidRPr="00942D39" w:rsidRDefault="00FF5F8E" w:rsidP="00EF77B0">
      <w:pPr>
        <w:pStyle w:val="Console"/>
        <w:spacing w:line="240" w:lineRule="auto"/>
      </w:pPr>
      <w:r w:rsidRPr="00942D39">
        <w:t>Requires: numpy, python-dateutil, pytz</w:t>
      </w:r>
    </w:p>
    <w:p w14:paraId="486F3F79" w14:textId="77777777" w:rsidR="00FF5F8E" w:rsidRDefault="00FF5F8E" w:rsidP="00EF77B0">
      <w:pPr>
        <w:pStyle w:val="Console"/>
        <w:spacing w:line="240" w:lineRule="auto"/>
      </w:pPr>
      <w:r w:rsidRPr="00942D39">
        <w:t>Required-by: streamlit, altair</w:t>
      </w:r>
    </w:p>
    <w:p w14:paraId="6EE2D9EC" w14:textId="77777777" w:rsidR="00FF5F8E" w:rsidRDefault="00FF5F8E" w:rsidP="00FF5F8E">
      <w:pPr>
        <w:spacing w:after="0"/>
        <w:rPr>
          <w:rFonts w:ascii="Consolas" w:hAnsi="Consolas"/>
        </w:rPr>
      </w:pPr>
    </w:p>
    <w:p w14:paraId="0FCF3231" w14:textId="77777777" w:rsidR="00FF5F8E" w:rsidRPr="004E1887" w:rsidRDefault="00FF5F8E" w:rsidP="00FF5F8E">
      <w:pPr>
        <w:spacing w:after="0"/>
        <w:rPr>
          <w:rFonts w:cstheme="minorHAnsi"/>
        </w:rPr>
      </w:pPr>
      <w:r w:rsidRPr="004E1887">
        <w:rPr>
          <w:rFonts w:cstheme="minorHAnsi"/>
        </w:rPr>
        <w:t>To upgrade a package previously installed with a new version:</w:t>
      </w:r>
    </w:p>
    <w:p w14:paraId="1AC5343B" w14:textId="77777777" w:rsidR="00FF5F8E" w:rsidRDefault="00FF5F8E" w:rsidP="00EF77B0">
      <w:pPr>
        <w:pStyle w:val="Console"/>
      </w:pPr>
      <w:r w:rsidRPr="00942D39">
        <w:t>C:\Users\</w:t>
      </w:r>
      <w:r>
        <w:t>ydebray</w:t>
      </w:r>
      <w:r w:rsidRPr="00942D39">
        <w:t>&gt;</w:t>
      </w:r>
      <w:r>
        <w:t>pip install --upgrade pandas</w:t>
      </w:r>
    </w:p>
    <w:p w14:paraId="1A717847" w14:textId="77777777" w:rsidR="00FF5F8E" w:rsidRPr="00942D39" w:rsidRDefault="00FF5F8E" w:rsidP="00FF5F8E">
      <w:pPr>
        <w:spacing w:after="0"/>
        <w:rPr>
          <w:rFonts w:ascii="Consolas" w:hAnsi="Consolas"/>
        </w:rPr>
      </w:pPr>
    </w:p>
    <w:p w14:paraId="0E200227" w14:textId="77777777" w:rsidR="00FF5F8E" w:rsidRDefault="00FF5F8E" w:rsidP="0011592D">
      <w:pPr>
        <w:pStyle w:val="Heading2"/>
        <w:numPr>
          <w:ilvl w:val="1"/>
          <w:numId w:val="47"/>
        </w:numPr>
      </w:pPr>
      <w:bookmarkStart w:id="42" w:name="_Toc161069558"/>
      <w:bookmarkStart w:id="43" w:name="_Toc177318589"/>
      <w:r>
        <w:t>Set up a Python virtual environment</w:t>
      </w:r>
      <w:bookmarkEnd w:id="42"/>
      <w:bookmarkEnd w:id="43"/>
    </w:p>
    <w:p w14:paraId="7CFF5B25" w14:textId="77777777" w:rsidR="00FF5F8E" w:rsidRDefault="00FF5F8E" w:rsidP="00FF5F8E">
      <w:r>
        <w:t>If you have different projects leveraging different versions of the same package, or if you want a way to replicate your production environment in a clean space, use Python virtual environment</w:t>
      </w:r>
      <w:r>
        <w:rPr>
          <w:rStyle w:val="FootnoteReference"/>
        </w:rPr>
        <w:footnoteReference w:id="33"/>
      </w:r>
      <w:r>
        <w:t xml:space="preserve">. It’s a type of virtualization at the language level (like Virtual Machine at the Machine level, or Docker container at the Operating System level). This is the default way (shipped with base Python) to create a virtual environment called </w:t>
      </w:r>
      <w:r>
        <w:rPr>
          <w:rFonts w:ascii="Consolas" w:hAnsi="Consolas"/>
        </w:rPr>
        <w:t>env</w:t>
      </w:r>
      <w:r>
        <w:t>:</w:t>
      </w:r>
    </w:p>
    <w:p w14:paraId="6B58977F" w14:textId="77777777" w:rsidR="00FF5F8E" w:rsidRDefault="00FF5F8E" w:rsidP="00EF77B0">
      <w:pPr>
        <w:pStyle w:val="Console"/>
      </w:pPr>
      <w:r w:rsidRPr="00942D39">
        <w:t>C:\Users\</w:t>
      </w:r>
      <w:r>
        <w:t>ydebray</w:t>
      </w:r>
      <w:r w:rsidRPr="00942D39">
        <w:t>&gt;</w:t>
      </w:r>
      <w:r>
        <w:t>python -m venv env</w:t>
      </w:r>
    </w:p>
    <w:p w14:paraId="40B8C31F" w14:textId="77777777" w:rsidR="00FF5F8E" w:rsidRDefault="00FF5F8E" w:rsidP="00FF5F8E">
      <w:r>
        <w:t>You then need to activate it</w:t>
      </w:r>
    </w:p>
    <w:p w14:paraId="0B2249F7" w14:textId="77777777" w:rsidR="00FF5F8E" w:rsidRDefault="00FF5F8E" w:rsidP="00FF5F8E">
      <w:r>
        <w:t>- On Windows:</w:t>
      </w:r>
    </w:p>
    <w:p w14:paraId="3D7C4A12" w14:textId="77777777" w:rsidR="00FF5F8E" w:rsidRDefault="00FF5F8E" w:rsidP="00EF77B0">
      <w:pPr>
        <w:pStyle w:val="Console"/>
      </w:pPr>
      <w:r w:rsidRPr="00942D39">
        <w:t>C:\Users\</w:t>
      </w:r>
      <w:r>
        <w:t>ydebray</w:t>
      </w:r>
      <w:r w:rsidRPr="00942D39">
        <w:t>&gt;</w:t>
      </w:r>
      <w:r>
        <w:t>.\</w:t>
      </w:r>
      <w:r w:rsidRPr="007C4710">
        <w:t>env\Scripts\activate</w:t>
      </w:r>
    </w:p>
    <w:p w14:paraId="64325700" w14:textId="77777777" w:rsidR="00FF5F8E" w:rsidRPr="007C4710" w:rsidRDefault="00FF5F8E" w:rsidP="00FF5F8E">
      <w:pPr>
        <w:rPr>
          <w:lang w:val="fr-FR"/>
        </w:rPr>
      </w:pPr>
      <w:r w:rsidRPr="007C4710">
        <w:rPr>
          <w:lang w:val="fr-FR"/>
        </w:rPr>
        <w:t>- On Linux:</w:t>
      </w:r>
    </w:p>
    <w:p w14:paraId="7A407942" w14:textId="77777777" w:rsidR="00FF5F8E" w:rsidRPr="00081869" w:rsidRDefault="00FF5F8E" w:rsidP="00EF77B0">
      <w:pPr>
        <w:pStyle w:val="Console"/>
        <w:rPr>
          <w:lang w:val="fr-FR"/>
        </w:rPr>
      </w:pPr>
      <w:r w:rsidRPr="00081869">
        <w:rPr>
          <w:lang w:val="fr-FR"/>
        </w:rPr>
        <w:t>$ source env/bin/activate</w:t>
      </w:r>
    </w:p>
    <w:p w14:paraId="1678C626" w14:textId="77777777" w:rsidR="00FF5F8E" w:rsidRDefault="00FF5F8E" w:rsidP="00FF5F8E">
      <w:r w:rsidRPr="00E76DEA">
        <w:t>Once yo</w:t>
      </w:r>
      <w:r>
        <w:t>u’ve done that you can install the libraries you want, for instance from a list of requirements:</w:t>
      </w:r>
    </w:p>
    <w:p w14:paraId="32566C4F" w14:textId="77777777" w:rsidR="00FF5F8E" w:rsidRDefault="00FF5F8E" w:rsidP="00EF77B0">
      <w:pPr>
        <w:pStyle w:val="Console"/>
      </w:pPr>
      <w:r w:rsidRPr="00942D39">
        <w:t>C:\Users\</w:t>
      </w:r>
      <w:r>
        <w:t>ydebray</w:t>
      </w:r>
      <w:r w:rsidRPr="00942D39">
        <w:t>&gt;</w:t>
      </w:r>
      <w:r>
        <w:t>pip install -r requirements.txt</w:t>
      </w:r>
    </w:p>
    <w:p w14:paraId="3885D7A2" w14:textId="77777777" w:rsidR="00FF5F8E" w:rsidRPr="00E00D7C" w:rsidRDefault="00FF5F8E" w:rsidP="00FF5F8E">
      <w:pPr>
        <w:spacing w:after="0"/>
        <w:rPr>
          <w:rFonts w:ascii="Consolas" w:hAnsi="Consolas"/>
        </w:rPr>
      </w:pPr>
    </w:p>
    <w:p w14:paraId="01AE3FE4" w14:textId="77777777" w:rsidR="00FF5F8E" w:rsidRDefault="00FF5F8E" w:rsidP="0011592D">
      <w:pPr>
        <w:pStyle w:val="Heading2"/>
        <w:numPr>
          <w:ilvl w:val="1"/>
          <w:numId w:val="47"/>
        </w:numPr>
      </w:pPr>
      <w:bookmarkStart w:id="44" w:name="_Toc161069559"/>
      <w:bookmarkStart w:id="45" w:name="_Toc177318590"/>
      <w:r>
        <w:t>Set up a Python Development Environment</w:t>
      </w:r>
      <w:bookmarkEnd w:id="44"/>
      <w:bookmarkEnd w:id="45"/>
    </w:p>
    <w:p w14:paraId="14D5BFBC" w14:textId="77777777" w:rsidR="00FF5F8E" w:rsidRDefault="00FF5F8E" w:rsidP="00FF5F8E">
      <w:r>
        <w:t>Once you've installed Python and the relevant packages for scientific computing, you still don't quite have the same experience as with the MATLAB Integrated Development Environment (IDE).</w:t>
      </w:r>
    </w:p>
    <w:p w14:paraId="672941B9" w14:textId="77777777" w:rsidR="00FF5F8E" w:rsidRPr="00CD7663" w:rsidRDefault="00FF5F8E" w:rsidP="00FF5F8E">
      <w:r>
        <w:lastRenderedPageBreak/>
        <w:t>Two key open-source technologies are taking a stab at reshaping the tech computing landscape:</w:t>
      </w:r>
    </w:p>
    <w:p w14:paraId="34CB506B" w14:textId="77777777" w:rsidR="00FF5F8E" w:rsidRDefault="00FF5F8E" w:rsidP="00FF5F8E">
      <w:pPr>
        <w:pStyle w:val="ListParagraph"/>
        <w:numPr>
          <w:ilvl w:val="0"/>
          <w:numId w:val="35"/>
        </w:numPr>
        <w:spacing w:after="160" w:line="259" w:lineRule="auto"/>
        <w:jc w:val="left"/>
      </w:pPr>
      <w:r>
        <w:t>Jupyter Notebooks</w:t>
      </w:r>
    </w:p>
    <w:p w14:paraId="76D8D629" w14:textId="77777777" w:rsidR="00FF5F8E" w:rsidRDefault="00FF5F8E" w:rsidP="00FF5F8E">
      <w:pPr>
        <w:pStyle w:val="ListParagraph"/>
        <w:numPr>
          <w:ilvl w:val="0"/>
          <w:numId w:val="35"/>
        </w:numPr>
        <w:spacing w:after="160" w:line="259" w:lineRule="auto"/>
        <w:jc w:val="left"/>
      </w:pPr>
      <w:r>
        <w:t>Visual Studio Code</w:t>
      </w:r>
    </w:p>
    <w:p w14:paraId="779CD30F" w14:textId="77777777" w:rsidR="00FF5F8E" w:rsidRDefault="00FF5F8E" w:rsidP="00FF5F8E">
      <w:r>
        <w:t xml:space="preserve">They are redefining the </w:t>
      </w:r>
      <w:r w:rsidRPr="00A54401">
        <w:t xml:space="preserve">way </w:t>
      </w:r>
      <w:r w:rsidRPr="00A54401">
        <w:rPr>
          <w:i/>
          <w:iCs/>
        </w:rPr>
        <w:t>Languages</w:t>
      </w:r>
      <w:r w:rsidRPr="00A54401">
        <w:t xml:space="preserve"> and </w:t>
      </w:r>
      <w:r w:rsidRPr="00DA4CCE">
        <w:rPr>
          <w:i/>
          <w:iCs/>
        </w:rPr>
        <w:t>Development environments</w:t>
      </w:r>
      <w:r w:rsidRPr="00A54401">
        <w:t xml:space="preserve"> are interacting</w:t>
      </w:r>
      <w:r>
        <w:t>. Based on open standards for interactive computing first with Jupyter. Adding richer interaction for multiple languages in the IDE, with the VS Code Language Server Protocol.</w:t>
      </w:r>
    </w:p>
    <w:p w14:paraId="5659E381" w14:textId="77777777" w:rsidR="00FF5F8E" w:rsidRDefault="00FF5F8E" w:rsidP="0011592D">
      <w:pPr>
        <w:pStyle w:val="Heading3"/>
        <w:numPr>
          <w:ilvl w:val="2"/>
          <w:numId w:val="47"/>
        </w:numPr>
      </w:pPr>
      <w:bookmarkStart w:id="46" w:name="_Toc177318591"/>
      <w:r>
        <w:t>Jupyter Notebooks</w:t>
      </w:r>
      <w:bookmarkEnd w:id="46"/>
    </w:p>
    <w:p w14:paraId="5179ABD8" w14:textId="77777777" w:rsidR="00FF5F8E" w:rsidRDefault="00FF5F8E" w:rsidP="00FF5F8E">
      <w:r>
        <w:rPr>
          <w:noProof/>
        </w:rPr>
        <w:drawing>
          <wp:anchor distT="0" distB="0" distL="114300" distR="114300" simplePos="0" relativeHeight="251668480" behindDoc="0" locked="0" layoutInCell="1" allowOverlap="1" wp14:anchorId="16A74B85" wp14:editId="18827A12">
            <wp:simplePos x="0" y="0"/>
            <wp:positionH relativeFrom="page">
              <wp:posOffset>4485409</wp:posOffset>
            </wp:positionH>
            <wp:positionV relativeFrom="paragraph">
              <wp:posOffset>114935</wp:posOffset>
            </wp:positionV>
            <wp:extent cx="645795" cy="749300"/>
            <wp:effectExtent l="0" t="0" r="1905" b="0"/>
            <wp:wrapSquare wrapText="bothSides"/>
            <wp:docPr id="69" name="Image 69" descr="A logo with orang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 69" descr="A logo with orange and grey circles&#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45795" cy="7493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Jupyter Notebooks have become over the years, one of the most used and appreciated data science tools. They combine text (as Markdown), code, and output (numerical and graphical). Notebooks help data scientist to communicate goals, methods and results. It can be seen as an executable form of textbook or scientific paper. </w:t>
      </w:r>
    </w:p>
    <w:p w14:paraId="43C27175" w14:textId="77777777" w:rsidR="00FF5F8E" w:rsidRDefault="00FF5F8E" w:rsidP="00FF5F8E">
      <w:r w:rsidRPr="00EA7730">
        <w:rPr>
          <w:noProof/>
        </w:rPr>
        <w:drawing>
          <wp:anchor distT="0" distB="0" distL="114300" distR="114300" simplePos="0" relativeHeight="251669504" behindDoc="0" locked="0" layoutInCell="1" allowOverlap="1" wp14:anchorId="0FF4EE4A" wp14:editId="6091D396">
            <wp:simplePos x="0" y="0"/>
            <wp:positionH relativeFrom="margin">
              <wp:posOffset>2526665</wp:posOffset>
            </wp:positionH>
            <wp:positionV relativeFrom="paragraph">
              <wp:posOffset>446405</wp:posOffset>
            </wp:positionV>
            <wp:extent cx="1797050" cy="948690"/>
            <wp:effectExtent l="0" t="0" r="0" b="3810"/>
            <wp:wrapSquare wrapText="bothSides"/>
            <wp:docPr id="79" name="Image 79" descr="A list of tasks with writ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 79" descr="A list of tasks with writing&#10;&#10;Description automatically generated with medium confidence"/>
                    <pic:cNvPicPr/>
                  </pic:nvPicPr>
                  <pic:blipFill rotWithShape="1">
                    <a:blip r:embed="rId48" cstate="print">
                      <a:extLst>
                        <a:ext uri="{28A0092B-C50C-407E-A947-70E740481C1C}">
                          <a14:useLocalDpi xmlns:a14="http://schemas.microsoft.com/office/drawing/2010/main" val="0"/>
                        </a:ext>
                      </a:extLst>
                    </a:blip>
                    <a:srcRect r="20975" b="67696"/>
                    <a:stretch/>
                  </pic:blipFill>
                  <pic:spPr bwMode="auto">
                    <a:xfrm>
                      <a:off x="0" y="0"/>
                      <a:ext cx="1797050" cy="948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Jupyter stands for Julia, Python and R, but it is also an homage to Galileo’s notebooks recording the discovery of the moons of Jupiter. Those notebooks were probably one of the first instance of open science, data-and-narrative papers. When Galileo published the Sidereal Messenger in 1610 (one of the first scientific paper), he actually published his observations with code and data. It was a log of the dates and the states of the night. There was data and metadata, and there was a narrative. </w:t>
      </w:r>
    </w:p>
    <w:p w14:paraId="1587763D" w14:textId="77777777" w:rsidR="00FF5F8E" w:rsidRDefault="00FF5F8E" w:rsidP="00FF5F8E">
      <w:r>
        <w:t>Jupyter is a project that spun off in 2014</w:t>
      </w:r>
      <w:r>
        <w:rPr>
          <w:rStyle w:val="FootnoteReference"/>
        </w:rPr>
        <w:footnoteReference w:id="34"/>
      </w:r>
      <w:r>
        <w:t xml:space="preserve"> from IPython. IPython stands for Interactive Python and was created in 2001 by Fernando Perez. He drew his inspiration from Maple and Mathematica that both had notebook environments. He really liked the Python language, but he felt limited by the interactive prompt to do scientific computing. So he wrote a python startup file to provide the </w:t>
      </w:r>
      <w:r w:rsidRPr="003365D0">
        <w:t>ab</w:t>
      </w:r>
      <w:r>
        <w:t>ility</w:t>
      </w:r>
      <w:r w:rsidRPr="003365D0">
        <w:t xml:space="preserve"> to hold state and capture previous results for reuse</w:t>
      </w:r>
      <w:r>
        <w:t xml:space="preserve">, and adding some nice features like loading the Numeric library and Gnuplot. </w:t>
      </w:r>
      <w:r w:rsidRPr="00005DFB">
        <w:t>'ipython-0.0.1'</w:t>
      </w:r>
      <w:r>
        <w:rPr>
          <w:rStyle w:val="FootnoteReference"/>
        </w:rPr>
        <w:footnoteReference w:id="35"/>
      </w:r>
      <w:r w:rsidRPr="00005DFB">
        <w:t xml:space="preserve"> </w:t>
      </w:r>
      <w:r>
        <w:t xml:space="preserve">was </w:t>
      </w:r>
      <w:r w:rsidRPr="00005DFB">
        <w:t>born, a mere 259 lines to be loaded as $PYTHONSTARTUP.</w:t>
      </w:r>
    </w:p>
    <w:p w14:paraId="08CFC8BF" w14:textId="77777777" w:rsidR="00FF5F8E" w:rsidRDefault="00FF5F8E" w:rsidP="00FF5F8E">
      <w:r>
        <w:t>Around 2006, the IPython project took some inspiration from another open-source project called Sage</w:t>
      </w:r>
      <w:r>
        <w:rPr>
          <w:rStyle w:val="FootnoteReference"/>
        </w:rPr>
        <w:footnoteReference w:id="36"/>
      </w:r>
      <w:r>
        <w:t xml:space="preserve">. The Sage Notebook was taking the route of using the filesystem </w:t>
      </w:r>
      <w:r>
        <w:lastRenderedPageBreak/>
        <w:t xml:space="preserve">for notebook operations. You couldn’t meaningfully list files with 'ls' or move around the filesystem by changing directory with 'cd'. </w:t>
      </w:r>
      <w:r w:rsidRPr="00474C42">
        <w:t xml:space="preserve">Sage </w:t>
      </w:r>
      <w:r>
        <w:t>would</w:t>
      </w:r>
      <w:r w:rsidRPr="00474C42">
        <w:t xml:space="preserve"> execute your code in hidden directories with each cell actually being a separate subdirectory.</w:t>
      </w:r>
    </w:p>
    <w:p w14:paraId="2654FEE9" w14:textId="77777777" w:rsidR="00FF5F8E" w:rsidRDefault="00FF5F8E" w:rsidP="00FF5F8E">
      <w:r>
        <w:t>In 2010, the architecture of IPython evolved by separating the notebook front-end from the kernel executing Python code, and communicating between the two with the ZeroMQ protocol</w:t>
      </w:r>
      <w:r>
        <w:rPr>
          <w:rStyle w:val="FootnoteReference"/>
        </w:rPr>
        <w:footnoteReference w:id="37"/>
      </w:r>
      <w:r>
        <w:t>. This design enabled the development of a Qt client, a Visual Studio extension, and finally a web frontend.</w:t>
      </w:r>
    </w:p>
    <w:p w14:paraId="25C3FAFA" w14:textId="77777777" w:rsidR="00FF5F8E" w:rsidRDefault="00FF5F8E" w:rsidP="00FF5F8E"/>
    <w:p w14:paraId="6A80037D" w14:textId="77777777" w:rsidR="00FF5F8E" w:rsidRDefault="00FF5F8E" w:rsidP="00FF5F8E">
      <w:r>
        <w:rPr>
          <w:noProof/>
        </w:rPr>
        <w:drawing>
          <wp:inline distT="0" distB="0" distL="0" distR="0" wp14:anchorId="6A29DF49" wp14:editId="556F1388">
            <wp:extent cx="4279076" cy="2404997"/>
            <wp:effectExtent l="0" t="0" r="7620" b="0"/>
            <wp:docPr id="84" name="Image 8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 84" descr="A screenshot of a computer&#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300554" cy="2417068"/>
                    </a:xfrm>
                    <a:prstGeom prst="rect">
                      <a:avLst/>
                    </a:prstGeom>
                    <a:noFill/>
                    <a:ln>
                      <a:noFill/>
                    </a:ln>
                  </pic:spPr>
                </pic:pic>
              </a:graphicData>
            </a:graphic>
          </wp:inline>
        </w:drawing>
      </w:r>
    </w:p>
    <w:p w14:paraId="4C12B4DE" w14:textId="77777777" w:rsidR="00FF5F8E" w:rsidRDefault="00FF5F8E" w:rsidP="00FF5F8E"/>
    <w:p w14:paraId="04B1760E" w14:textId="77777777" w:rsidR="00FF5F8E" w:rsidRDefault="00FF5F8E" w:rsidP="00FF5F8E">
      <w:pPr>
        <w:jc w:val="center"/>
      </w:pPr>
      <w:r>
        <w:rPr>
          <w:noProof/>
        </w:rPr>
        <w:lastRenderedPageBreak/>
        <w:drawing>
          <wp:inline distT="0" distB="0" distL="0" distR="0" wp14:anchorId="255FB8FE" wp14:editId="1B2B5E5A">
            <wp:extent cx="3137535" cy="5587377"/>
            <wp:effectExtent l="0" t="0" r="5715" b="0"/>
            <wp:docPr id="80" name="Image 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 80" descr="A screenshot of a computer&#10;&#10;Description automatically generated"/>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1" b="-2012"/>
                    <a:stretch/>
                  </pic:blipFill>
                  <pic:spPr bwMode="auto">
                    <a:xfrm>
                      <a:off x="0" y="0"/>
                      <a:ext cx="3174239" cy="5652740"/>
                    </a:xfrm>
                    <a:prstGeom prst="rect">
                      <a:avLst/>
                    </a:prstGeom>
                    <a:noFill/>
                    <a:ln>
                      <a:noFill/>
                    </a:ln>
                    <a:extLst>
                      <a:ext uri="{53640926-AAD7-44D8-BBD7-CCE9431645EC}">
                        <a14:shadowObscured xmlns:a14="http://schemas.microsoft.com/office/drawing/2010/main"/>
                      </a:ext>
                    </a:extLst>
                  </pic:spPr>
                </pic:pic>
              </a:graphicData>
            </a:graphic>
          </wp:inline>
        </w:drawing>
      </w:r>
    </w:p>
    <w:p w14:paraId="270A9C8D" w14:textId="36C6EEE7" w:rsidR="00FF5F8E" w:rsidRDefault="00FF5F8E" w:rsidP="00FF5F8E">
      <w:r>
        <w:t>IPython gave turn to Jupyter, to become</w:t>
      </w:r>
      <w:r w:rsidRPr="004D0F11">
        <w:t xml:space="preserve"> language agnostic</w:t>
      </w:r>
      <w:r>
        <w:t xml:space="preserve">. Jupyter </w:t>
      </w:r>
      <w:r w:rsidRPr="004D0F11">
        <w:t>supports execution environments (aka kernels) in several dozen languages among which are Julia, R, Haskell, Ruby, and of course Python (via the IPython kernel)</w:t>
      </w:r>
      <w:r>
        <w:t>… and MATLAB</w:t>
      </w:r>
      <w:r>
        <w:rPr>
          <w:rStyle w:val="FootnoteReference"/>
        </w:rPr>
        <w:footnoteReference w:id="38"/>
      </w:r>
      <w:r>
        <w:t xml:space="preserve"> (</w:t>
      </w:r>
      <w:r w:rsidRPr="003F3AE8">
        <w:t>via a kernel maintained by</w:t>
      </w:r>
      <w:r w:rsidR="00A94EA1">
        <w:t xml:space="preserve"> MathWorks as of 2023</w:t>
      </w:r>
      <w:r w:rsidRPr="003F3AE8">
        <w:t>)</w:t>
      </w:r>
      <w:r>
        <w:t>.</w:t>
      </w:r>
    </w:p>
    <w:p w14:paraId="5D24A02B" w14:textId="77777777" w:rsidR="00FF5F8E" w:rsidRDefault="00FF5F8E" w:rsidP="00FF5F8E">
      <w:r>
        <w:lastRenderedPageBreak/>
        <w:t xml:space="preserve">To summarize, </w:t>
      </w:r>
      <w:r w:rsidRPr="007C695D">
        <w:t xml:space="preserve">Jupyter provides 3 key </w:t>
      </w:r>
      <w:r w:rsidRPr="007C695D">
        <w:rPr>
          <w:i/>
          <w:iCs/>
        </w:rPr>
        <w:t>components</w:t>
      </w:r>
      <w:r w:rsidRPr="007C695D">
        <w:t xml:space="preserve"> to the </w:t>
      </w:r>
      <w:r>
        <w:t xml:space="preserve">modern scientific </w:t>
      </w:r>
      <w:r w:rsidRPr="007C695D">
        <w:t>computing stack:</w:t>
      </w:r>
    </w:p>
    <w:p w14:paraId="61216E61" w14:textId="77777777" w:rsidR="00FF5F8E" w:rsidRPr="007C695D" w:rsidRDefault="00FF5F8E" w:rsidP="00FF5F8E">
      <w:r w:rsidRPr="00990E52">
        <w:rPr>
          <w:noProof/>
        </w:rPr>
        <w:drawing>
          <wp:inline distT="0" distB="0" distL="0" distR="0" wp14:anchorId="55B34B0F" wp14:editId="29C83E4C">
            <wp:extent cx="1359636" cy="824346"/>
            <wp:effectExtent l="0" t="0" r="0" b="0"/>
            <wp:docPr id="70" name="Picture 4" descr="A close-up of a logo&#10;&#10;Description automatically generated">
              <a:extLst xmlns:a="http://schemas.openxmlformats.org/drawingml/2006/main">
                <a:ext uri="{FF2B5EF4-FFF2-40B4-BE49-F238E27FC236}">
                  <a16:creationId xmlns:a16="http://schemas.microsoft.com/office/drawing/2014/main" id="{0008A5D9-8874-4A9D-9EB6-4E7483582F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4" descr="A close-up of a logo&#10;&#10;Description automatically generated">
                      <a:extLst>
                        <a:ext uri="{FF2B5EF4-FFF2-40B4-BE49-F238E27FC236}">
                          <a16:creationId xmlns:a16="http://schemas.microsoft.com/office/drawing/2014/main" id="{0008A5D9-8874-4A9D-9EB6-4E7483582F56}"/>
                        </a:ext>
                      </a:extLst>
                    </pic:cNvPr>
                    <pic:cNvPicPr>
                      <a:picLocks noChangeAspect="1"/>
                    </pic:cNvPicPr>
                  </pic:nvPicPr>
                  <pic:blipFill>
                    <a:blip r:embed="rId51"/>
                    <a:stretch>
                      <a:fillRect/>
                    </a:stretch>
                  </pic:blipFill>
                  <pic:spPr>
                    <a:xfrm>
                      <a:off x="0" y="0"/>
                      <a:ext cx="1373299" cy="832630"/>
                    </a:xfrm>
                    <a:prstGeom prst="rect">
                      <a:avLst/>
                    </a:prstGeom>
                  </pic:spPr>
                </pic:pic>
              </a:graphicData>
            </a:graphic>
          </wp:inline>
        </w:drawing>
      </w:r>
      <w:r w:rsidRPr="00990E52">
        <w:rPr>
          <w:noProof/>
        </w:rPr>
        <w:drawing>
          <wp:inline distT="0" distB="0" distL="0" distR="0" wp14:anchorId="4E5A136B" wp14:editId="020ABDC2">
            <wp:extent cx="1357746" cy="823201"/>
            <wp:effectExtent l="0" t="0" r="0" b="0"/>
            <wp:docPr id="71" name="Picture 6" descr="A black background with white text&#10;&#10;Description automatically generated">
              <a:extLst xmlns:a="http://schemas.openxmlformats.org/drawingml/2006/main">
                <a:ext uri="{FF2B5EF4-FFF2-40B4-BE49-F238E27FC236}">
                  <a16:creationId xmlns:a16="http://schemas.microsoft.com/office/drawing/2014/main" id="{46E2E2A4-D2E1-4760-B247-4A1D594BC2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6" descr="A black background with white text&#10;&#10;Description automatically generated">
                      <a:extLst>
                        <a:ext uri="{FF2B5EF4-FFF2-40B4-BE49-F238E27FC236}">
                          <a16:creationId xmlns:a16="http://schemas.microsoft.com/office/drawing/2014/main" id="{46E2E2A4-D2E1-4760-B247-4A1D594BC2A4}"/>
                        </a:ext>
                      </a:extLst>
                    </pic:cNvPr>
                    <pic:cNvPicPr>
                      <a:picLocks noChangeAspect="1"/>
                    </pic:cNvPicPr>
                  </pic:nvPicPr>
                  <pic:blipFill>
                    <a:blip r:embed="rId52"/>
                    <a:stretch>
                      <a:fillRect/>
                    </a:stretch>
                  </pic:blipFill>
                  <pic:spPr>
                    <a:xfrm>
                      <a:off x="0" y="0"/>
                      <a:ext cx="1393024" cy="844590"/>
                    </a:xfrm>
                    <a:prstGeom prst="rect">
                      <a:avLst/>
                    </a:prstGeom>
                  </pic:spPr>
                </pic:pic>
              </a:graphicData>
            </a:graphic>
          </wp:inline>
        </w:drawing>
      </w:r>
      <w:r w:rsidRPr="00990E52">
        <w:rPr>
          <w:noProof/>
        </w:rPr>
        <w:t xml:space="preserve"> </w:t>
      </w:r>
      <w:r w:rsidRPr="00990E52">
        <w:rPr>
          <w:noProof/>
        </w:rPr>
        <w:drawing>
          <wp:inline distT="0" distB="0" distL="0" distR="0" wp14:anchorId="72CF1BCF" wp14:editId="711E6E46">
            <wp:extent cx="1392382" cy="844200"/>
            <wp:effectExtent l="0" t="0" r="0" b="0"/>
            <wp:docPr id="72" name="Picture 8" descr="A black and white logo&#10;&#10;Description automatically generated">
              <a:extLst xmlns:a="http://schemas.openxmlformats.org/drawingml/2006/main">
                <a:ext uri="{FF2B5EF4-FFF2-40B4-BE49-F238E27FC236}">
                  <a16:creationId xmlns:a16="http://schemas.microsoft.com/office/drawing/2014/main" id="{BFA6FE3D-49E0-4CBF-BC7F-CBD229718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8" descr="A black and white logo&#10;&#10;Description automatically generated">
                      <a:extLst>
                        <a:ext uri="{FF2B5EF4-FFF2-40B4-BE49-F238E27FC236}">
                          <a16:creationId xmlns:a16="http://schemas.microsoft.com/office/drawing/2014/main" id="{BFA6FE3D-49E0-4CBF-BC7F-CBD229718FA2}"/>
                        </a:ext>
                      </a:extLst>
                    </pic:cNvPr>
                    <pic:cNvPicPr>
                      <a:picLocks noChangeAspect="1"/>
                    </pic:cNvPicPr>
                  </pic:nvPicPr>
                  <pic:blipFill>
                    <a:blip r:embed="rId53"/>
                    <a:stretch>
                      <a:fillRect/>
                    </a:stretch>
                  </pic:blipFill>
                  <pic:spPr>
                    <a:xfrm>
                      <a:off x="0" y="0"/>
                      <a:ext cx="1423767" cy="863228"/>
                    </a:xfrm>
                    <a:prstGeom prst="rect">
                      <a:avLst/>
                    </a:prstGeom>
                  </pic:spPr>
                </pic:pic>
              </a:graphicData>
            </a:graphic>
          </wp:inline>
        </w:drawing>
      </w:r>
    </w:p>
    <w:p w14:paraId="5A947A7E" w14:textId="77777777" w:rsidR="00FF5F8E" w:rsidRDefault="00FF5F8E" w:rsidP="00FF5F8E"/>
    <w:p w14:paraId="0D2C2C43" w14:textId="77777777" w:rsidR="00FF5F8E" w:rsidRDefault="00FF5F8E" w:rsidP="00FF5F8E">
      <w:r>
        <w:t>Some of the testimonies of the pervasive success of Jupyter in data science are the development of additional capabilities from the ecosystem:</w:t>
      </w:r>
    </w:p>
    <w:p w14:paraId="72AABCCF" w14:textId="77777777" w:rsidR="00FF5F8E" w:rsidRDefault="00FF5F8E" w:rsidP="00FF5F8E">
      <w:pPr>
        <w:pStyle w:val="ListParagraph"/>
        <w:numPr>
          <w:ilvl w:val="0"/>
          <w:numId w:val="37"/>
        </w:numPr>
        <w:spacing w:after="160" w:line="259" w:lineRule="auto"/>
        <w:jc w:val="left"/>
      </w:pPr>
      <w:r>
        <w:t>Running Notebooks on Google Colab</w:t>
      </w:r>
    </w:p>
    <w:p w14:paraId="1B1A536D" w14:textId="77777777" w:rsidR="00FF5F8E" w:rsidRDefault="00FF5F8E" w:rsidP="00FF5F8E">
      <w:pPr>
        <w:pStyle w:val="ListParagraph"/>
        <w:numPr>
          <w:ilvl w:val="0"/>
          <w:numId w:val="37"/>
        </w:numPr>
        <w:spacing w:after="160" w:line="259" w:lineRule="auto"/>
        <w:jc w:val="left"/>
      </w:pPr>
      <w:r>
        <w:t>Render Notebooks on GitHub</w:t>
      </w:r>
    </w:p>
    <w:p w14:paraId="5BFF4ABF" w14:textId="77777777" w:rsidR="00FF5F8E" w:rsidRDefault="00FF5F8E" w:rsidP="00FF5F8E">
      <w:pPr>
        <w:rPr>
          <w:b/>
          <w:bCs/>
        </w:rPr>
      </w:pPr>
    </w:p>
    <w:p w14:paraId="6BE36C88" w14:textId="77777777" w:rsidR="00FF5F8E" w:rsidRPr="00943C11" w:rsidRDefault="00FF5F8E" w:rsidP="00FF5F8E">
      <w:pPr>
        <w:rPr>
          <w:b/>
          <w:bCs/>
        </w:rPr>
      </w:pPr>
      <w:r w:rsidRPr="00943C11">
        <w:rPr>
          <w:b/>
          <w:bCs/>
        </w:rPr>
        <w:t xml:space="preserve">Read more on Jupyter: </w:t>
      </w:r>
    </w:p>
    <w:p w14:paraId="0EC793DF" w14:textId="77777777" w:rsidR="00FF5F8E" w:rsidRDefault="00FF5F8E" w:rsidP="00FF5F8E">
      <w:pPr>
        <w:pStyle w:val="ListParagraph"/>
        <w:numPr>
          <w:ilvl w:val="0"/>
          <w:numId w:val="36"/>
        </w:numPr>
        <w:spacing w:after="160" w:line="259" w:lineRule="auto"/>
        <w:jc w:val="left"/>
      </w:pPr>
      <w:r>
        <w:t xml:space="preserve">The scientific paper is obsolete, by James Somers – The Atlantic – </w:t>
      </w:r>
      <w:r w:rsidRPr="00711674">
        <w:t>APRIL 5, 2018</w:t>
      </w:r>
      <w:r>
        <w:br/>
      </w:r>
      <w:hyperlink r:id="rId54" w:history="1">
        <w:r w:rsidRPr="006C6A81">
          <w:rPr>
            <w:rStyle w:val="Hyperlink"/>
          </w:rPr>
          <w:t>https://www.theatlantic.com/science/archive/2018/04/the-scientific-paper-is-obsolete/556676/</w:t>
        </w:r>
      </w:hyperlink>
      <w:r>
        <w:t xml:space="preserve"> </w:t>
      </w:r>
    </w:p>
    <w:p w14:paraId="19808C3C" w14:textId="77777777" w:rsidR="00FF5F8E" w:rsidRDefault="00FF5F8E" w:rsidP="00FF5F8E">
      <w:pPr>
        <w:pStyle w:val="ListParagraph"/>
        <w:numPr>
          <w:ilvl w:val="0"/>
          <w:numId w:val="36"/>
        </w:numPr>
        <w:spacing w:after="160" w:line="259" w:lineRule="auto"/>
        <w:jc w:val="left"/>
      </w:pPr>
      <w:r w:rsidRPr="009859FD">
        <w:t>The IPython notebook: a historical retrospective</w:t>
      </w:r>
      <w:r>
        <w:br/>
      </w:r>
      <w:hyperlink r:id="rId55" w:history="1">
        <w:r w:rsidRPr="000D61A0">
          <w:rPr>
            <w:rStyle w:val="Hyperlink"/>
          </w:rPr>
          <w:t>http://blog.fperez.org/2012/01/ipython-notebook-historical.html</w:t>
        </w:r>
      </w:hyperlink>
      <w:r>
        <w:t xml:space="preserve"> </w:t>
      </w:r>
    </w:p>
    <w:p w14:paraId="73909271" w14:textId="77777777" w:rsidR="00FF5F8E" w:rsidRDefault="00FF5F8E" w:rsidP="00FF5F8E">
      <w:pPr>
        <w:pStyle w:val="ListParagraph"/>
        <w:numPr>
          <w:ilvl w:val="0"/>
          <w:numId w:val="36"/>
        </w:numPr>
        <w:spacing w:after="160" w:line="259" w:lineRule="auto"/>
        <w:jc w:val="left"/>
      </w:pPr>
      <w:r>
        <w:t>A Brief History of Jupyter Notebooks</w:t>
      </w:r>
      <w:r>
        <w:br/>
      </w:r>
      <w:hyperlink r:id="rId56" w:history="1">
        <w:r w:rsidRPr="000D61A0">
          <w:rPr>
            <w:rStyle w:val="Hyperlink"/>
          </w:rPr>
          <w:t>https://ep2020.europython.eu/media/conference/slides/7UBMYed-a-brief-history-of-jupyter-notebooks.pdf</w:t>
        </w:r>
      </w:hyperlink>
      <w:r>
        <w:t xml:space="preserve"> </w:t>
      </w:r>
    </w:p>
    <w:p w14:paraId="0C4EDF2E" w14:textId="77777777" w:rsidR="00FF5F8E" w:rsidRDefault="00FF5F8E" w:rsidP="00FF5F8E">
      <w:pPr>
        <w:pStyle w:val="ListParagraph"/>
        <w:numPr>
          <w:ilvl w:val="0"/>
          <w:numId w:val="36"/>
        </w:numPr>
        <w:spacing w:after="160" w:line="259" w:lineRule="auto"/>
        <w:jc w:val="left"/>
      </w:pPr>
      <w:r w:rsidRPr="00733F4D">
        <w:t>The First Notebook War - Martin Skarzynski</w:t>
      </w:r>
      <w:r>
        <w:t xml:space="preserve"> </w:t>
      </w:r>
      <w:hyperlink r:id="rId57" w:history="1">
        <w:r w:rsidRPr="000D61A0">
          <w:rPr>
            <w:rStyle w:val="Hyperlink"/>
          </w:rPr>
          <w:t>https://www.youtube.com/watch?v=QR7gR3njNWw</w:t>
        </w:r>
      </w:hyperlink>
      <w:r>
        <w:t xml:space="preserve"> </w:t>
      </w:r>
    </w:p>
    <w:p w14:paraId="5548C3B4" w14:textId="77777777" w:rsidR="001D5C2B" w:rsidRDefault="001D5C2B" w:rsidP="001D5C2B">
      <w:pPr>
        <w:spacing w:after="160" w:line="259" w:lineRule="auto"/>
        <w:jc w:val="left"/>
      </w:pPr>
    </w:p>
    <w:p w14:paraId="48D4B15E" w14:textId="77777777" w:rsidR="00FF5F8E" w:rsidRPr="009F4EE5" w:rsidRDefault="00FF5F8E" w:rsidP="0011592D">
      <w:pPr>
        <w:pStyle w:val="Heading3"/>
        <w:numPr>
          <w:ilvl w:val="2"/>
          <w:numId w:val="47"/>
        </w:numPr>
      </w:pPr>
      <w:bookmarkStart w:id="47" w:name="_Toc177318592"/>
      <w:r w:rsidRPr="009F4EE5">
        <w:t>MATLAB Integration for Jupyter</w:t>
      </w:r>
      <w:bookmarkEnd w:id="47"/>
    </w:p>
    <w:p w14:paraId="22A52BD5" w14:textId="77777777" w:rsidR="00FF5F8E" w:rsidRDefault="00FF5F8E" w:rsidP="00FF5F8E">
      <w:r>
        <w:t>MathWorks has released an official kernel for Jupyter in January 2023. In addition to this, you also have a way to integrate the MATLAB full environment as an app inside of a JupyterHub server installation. You can find this app easier in the '</w:t>
      </w:r>
      <w:r w:rsidRPr="00DC4B17">
        <w:t>New</w:t>
      </w:r>
      <w:r>
        <w:t>' menu, or if you are using JupyterLab, as an icon in the launcher:</w:t>
      </w:r>
    </w:p>
    <w:p w14:paraId="358F4533" w14:textId="77777777" w:rsidR="00FF5F8E" w:rsidRDefault="00FF5F8E" w:rsidP="00FF5F8E">
      <w:pPr>
        <w:jc w:val="center"/>
      </w:pPr>
      <w:r>
        <w:rPr>
          <w:noProof/>
        </w:rPr>
        <w:lastRenderedPageBreak/>
        <w:drawing>
          <wp:inline distT="0" distB="0" distL="0" distR="0" wp14:anchorId="31131FCF" wp14:editId="45B80724">
            <wp:extent cx="3524214" cy="1389950"/>
            <wp:effectExtent l="0" t="0" r="635" b="1270"/>
            <wp:docPr id="338657508" name="Picture 3386575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rotWithShape="1">
                    <a:blip r:embed="rId58">
                      <a:extLst>
                        <a:ext uri="{28A0092B-C50C-407E-A947-70E740481C1C}">
                          <a14:useLocalDpi xmlns:a14="http://schemas.microsoft.com/office/drawing/2010/main" val="0"/>
                        </a:ext>
                      </a:extLst>
                    </a:blip>
                    <a:srcRect b="65713"/>
                    <a:stretch/>
                  </pic:blipFill>
                  <pic:spPr bwMode="auto">
                    <a:xfrm>
                      <a:off x="0" y="0"/>
                      <a:ext cx="3542099" cy="1397004"/>
                    </a:xfrm>
                    <a:prstGeom prst="rect">
                      <a:avLst/>
                    </a:prstGeom>
                    <a:noFill/>
                    <a:ln>
                      <a:noFill/>
                    </a:ln>
                    <a:extLst>
                      <a:ext uri="{53640926-AAD7-44D8-BBD7-CCE9431645EC}">
                        <a14:shadowObscured xmlns:a14="http://schemas.microsoft.com/office/drawing/2010/main"/>
                      </a:ext>
                    </a:extLst>
                  </pic:spPr>
                </pic:pic>
              </a:graphicData>
            </a:graphic>
          </wp:inline>
        </w:drawing>
      </w:r>
      <w:r w:rsidRPr="00E334C0">
        <w:t xml:space="preserve"> </w:t>
      </w:r>
      <w:r>
        <w:tab/>
      </w:r>
      <w:r>
        <w:rPr>
          <w:noProof/>
        </w:rPr>
        <w:drawing>
          <wp:inline distT="0" distB="0" distL="0" distR="0" wp14:anchorId="3FF6B9BC" wp14:editId="774029F9">
            <wp:extent cx="1331959" cy="1664743"/>
            <wp:effectExtent l="0" t="0" r="1905"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338944" cy="1673473"/>
                    </a:xfrm>
                    <a:prstGeom prst="rect">
                      <a:avLst/>
                    </a:prstGeom>
                    <a:noFill/>
                    <a:ln>
                      <a:noFill/>
                    </a:ln>
                  </pic:spPr>
                </pic:pic>
              </a:graphicData>
            </a:graphic>
          </wp:inline>
        </w:drawing>
      </w:r>
    </w:p>
    <w:p w14:paraId="545E7F8E" w14:textId="77777777" w:rsidR="00FF5F8E" w:rsidRDefault="00FF5F8E" w:rsidP="00FF5F8E">
      <w:r>
        <w:t>To find out more about the MATLAB Integration for Jupyter:</w:t>
      </w:r>
    </w:p>
    <w:p w14:paraId="4850561C" w14:textId="77777777" w:rsidR="00FF5F8E" w:rsidRDefault="00000000" w:rsidP="00FF5F8E">
      <w:pPr>
        <w:pStyle w:val="ListParagraph"/>
        <w:numPr>
          <w:ilvl w:val="0"/>
          <w:numId w:val="39"/>
        </w:numPr>
        <w:spacing w:after="160" w:line="259" w:lineRule="auto"/>
        <w:jc w:val="left"/>
      </w:pPr>
      <w:hyperlink r:id="rId60" w:history="1">
        <w:r w:rsidR="00FF5F8E" w:rsidRPr="009B0D07">
          <w:rPr>
            <w:rStyle w:val="Hyperlink"/>
          </w:rPr>
          <w:t>https://github.com/mathworks/jupyter-matlab-proxy</w:t>
        </w:r>
      </w:hyperlink>
      <w:r w:rsidR="00FF5F8E">
        <w:t xml:space="preserve"> </w:t>
      </w:r>
    </w:p>
    <w:p w14:paraId="4D043CC0" w14:textId="77777777" w:rsidR="00FF5F8E" w:rsidRDefault="00000000" w:rsidP="00FF5F8E">
      <w:pPr>
        <w:pStyle w:val="ListParagraph"/>
        <w:numPr>
          <w:ilvl w:val="0"/>
          <w:numId w:val="39"/>
        </w:numPr>
        <w:spacing w:after="160" w:line="259" w:lineRule="auto"/>
        <w:jc w:val="left"/>
      </w:pPr>
      <w:hyperlink r:id="rId61" w:history="1">
        <w:r w:rsidR="00FF5F8E" w:rsidRPr="009B0D07">
          <w:rPr>
            <w:rStyle w:val="Hyperlink"/>
          </w:rPr>
          <w:t>https://www.mathworks.com/products/reference-architectures/jupyter.html</w:t>
        </w:r>
      </w:hyperlink>
      <w:r w:rsidR="00FF5F8E">
        <w:t xml:space="preserve"> </w:t>
      </w:r>
    </w:p>
    <w:p w14:paraId="0164A996" w14:textId="77777777" w:rsidR="00FF5F8E" w:rsidRDefault="00FF5F8E" w:rsidP="00FF5F8E"/>
    <w:p w14:paraId="0DCA91C6" w14:textId="77777777" w:rsidR="00FF5F8E" w:rsidRDefault="00FF5F8E" w:rsidP="0011592D">
      <w:pPr>
        <w:pStyle w:val="Heading3"/>
        <w:numPr>
          <w:ilvl w:val="2"/>
          <w:numId w:val="47"/>
        </w:numPr>
      </w:pPr>
      <w:bookmarkStart w:id="48" w:name="_Toc177318593"/>
      <w:r>
        <w:t>Visual Studio Code</w:t>
      </w:r>
      <w:bookmarkEnd w:id="48"/>
    </w:p>
    <w:p w14:paraId="2F4707D6" w14:textId="77777777" w:rsidR="00FF5F8E" w:rsidRDefault="00FF5F8E" w:rsidP="00FF5F8E">
      <w:r>
        <w:t>I adopted VS Code when I discovered that it was supporting Jupyter/IPython Notebook ipynb files.</w:t>
      </w:r>
    </w:p>
    <w:p w14:paraId="530476D8" w14:textId="77777777" w:rsidR="00FF5F8E" w:rsidRDefault="00FF5F8E" w:rsidP="00FF5F8E">
      <w:r>
        <w:t>As any other Integrated Development Environment, VS Code supports writing scripts and executing them in several languages (Python, Javascript, …)</w:t>
      </w:r>
    </w:p>
    <w:p w14:paraId="130922DD" w14:textId="326A904E" w:rsidR="00EB340D" w:rsidRDefault="00EB340D" w:rsidP="00FF5F8E">
      <w:r>
        <w:t>As of early 2024, VSCode also has a MATLAB extension</w:t>
      </w:r>
      <w:r w:rsidR="0018624F">
        <w:rPr>
          <w:rStyle w:val="FootnoteReference"/>
        </w:rPr>
        <w:footnoteReference w:id="39"/>
      </w:r>
      <w:r w:rsidR="006E07AD" w:rsidRPr="006E07AD">
        <w:t xml:space="preserve"> that enables you to run MATLAB code in the editor</w:t>
      </w:r>
      <w:r w:rsidR="006E07AD">
        <w:t xml:space="preserve"> by</w:t>
      </w:r>
      <w:r w:rsidR="006E07AD" w:rsidRPr="006E07AD">
        <w:t xml:space="preserve"> connect</w:t>
      </w:r>
      <w:r w:rsidR="006E07AD">
        <w:t>ing</w:t>
      </w:r>
      <w:r w:rsidR="006E07AD" w:rsidRPr="006E07AD">
        <w:t xml:space="preserve"> to a MATLAB session running on your machine.</w:t>
      </w:r>
    </w:p>
    <w:p w14:paraId="6D501358" w14:textId="77777777" w:rsidR="00FF5F8E" w:rsidRDefault="00FF5F8E" w:rsidP="00FF5F8E">
      <w:r w:rsidRPr="008A4EEF">
        <w:rPr>
          <w:noProof/>
        </w:rPr>
        <w:lastRenderedPageBreak/>
        <w:drawing>
          <wp:inline distT="0" distB="0" distL="0" distR="0" wp14:anchorId="73973D00" wp14:editId="3779797B">
            <wp:extent cx="4430684" cy="2355510"/>
            <wp:effectExtent l="0" t="0" r="8255" b="6985"/>
            <wp:docPr id="77" name="Picture 20" descr="A screenshot of a computer&#10;&#10;Description automatically generated">
              <a:extLst xmlns:a="http://schemas.openxmlformats.org/drawingml/2006/main">
                <a:ext uri="{FF2B5EF4-FFF2-40B4-BE49-F238E27FC236}">
                  <a16:creationId xmlns:a16="http://schemas.microsoft.com/office/drawing/2014/main" id="{911BF6EA-E5EE-4B13-9A54-BCD4DCA230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20" descr="A screenshot of a computer&#10;&#10;Description automatically generated">
                      <a:extLst>
                        <a:ext uri="{FF2B5EF4-FFF2-40B4-BE49-F238E27FC236}">
                          <a16:creationId xmlns:a16="http://schemas.microsoft.com/office/drawing/2014/main" id="{911BF6EA-E5EE-4B13-9A54-BCD4DCA2305E}"/>
                        </a:ext>
                      </a:extLst>
                    </pic:cNvPr>
                    <pic:cNvPicPr>
                      <a:picLocks noChangeAspect="1"/>
                    </pic:cNvPicPr>
                  </pic:nvPicPr>
                  <pic:blipFill>
                    <a:blip r:embed="rId62"/>
                    <a:stretch>
                      <a:fillRect/>
                    </a:stretch>
                  </pic:blipFill>
                  <pic:spPr>
                    <a:xfrm>
                      <a:off x="0" y="0"/>
                      <a:ext cx="4442743" cy="2361921"/>
                    </a:xfrm>
                    <a:prstGeom prst="rect">
                      <a:avLst/>
                    </a:prstGeom>
                  </pic:spPr>
                </pic:pic>
              </a:graphicData>
            </a:graphic>
          </wp:inline>
        </w:drawing>
      </w:r>
    </w:p>
    <w:p w14:paraId="34031B71" w14:textId="77777777" w:rsidR="00FF5F8E" w:rsidRDefault="00FF5F8E" w:rsidP="00FF5F8E">
      <w:r>
        <w:t xml:space="preserve">The big difference with </w:t>
      </w:r>
      <w:r w:rsidRPr="00BF3FA2">
        <w:t xml:space="preserve">the </w:t>
      </w:r>
      <w:r>
        <w:t>E</w:t>
      </w:r>
      <w:r w:rsidRPr="00BF3FA2">
        <w:t>clipse</w:t>
      </w:r>
      <w:r>
        <w:rPr>
          <w:rStyle w:val="FootnoteReference"/>
        </w:rPr>
        <w:footnoteReference w:id="40"/>
      </w:r>
      <w:r w:rsidRPr="00BF3FA2">
        <w:t xml:space="preserve"> approach to componentization</w:t>
      </w:r>
      <w:r>
        <w:t xml:space="preserve"> is the </w:t>
      </w:r>
      <w:r w:rsidRPr="00BF3FA2">
        <w:t>web standards adopted</w:t>
      </w:r>
      <w:r>
        <w:rPr>
          <w:rStyle w:val="FootnoteReference"/>
        </w:rPr>
        <w:footnoteReference w:id="41"/>
      </w:r>
      <w:r>
        <w:t>. This enables to have richer interactions between the development tool and the language server.</w:t>
      </w:r>
    </w:p>
    <w:p w14:paraId="76409D48" w14:textId="77777777" w:rsidR="00FF5F8E" w:rsidRPr="00927F0E" w:rsidRDefault="00FF5F8E" w:rsidP="00FF5F8E">
      <w:r>
        <w:t xml:space="preserve">And since it is all based on web technologies, you can access a web version at </w:t>
      </w:r>
      <w:hyperlink r:id="rId63" w:history="1">
        <w:r w:rsidRPr="002A00DC">
          <w:rPr>
            <w:rStyle w:val="Hyperlink"/>
          </w:rPr>
          <w:t>vscode.dev</w:t>
        </w:r>
      </w:hyperlink>
      <w:r>
        <w:t>. Unlike for web languages like HTML/JS, this does not enable the execution of Python as it would require an interpreter running in the browser, or a server to connect to. Some hacks exist based on Pyodide</w:t>
      </w:r>
      <w:r>
        <w:rPr>
          <w:rStyle w:val="FootnoteReference"/>
        </w:rPr>
        <w:footnoteReference w:id="42"/>
      </w:r>
      <w:r>
        <w:t xml:space="preserve"> (a port of Python to WebAssembly).</w:t>
      </w:r>
    </w:p>
    <w:p w14:paraId="27DECE31" w14:textId="77777777" w:rsidR="00FF5F8E" w:rsidRPr="004E0DB2" w:rsidRDefault="00FF5F8E" w:rsidP="00FF5F8E"/>
    <w:p w14:paraId="2998EB2B" w14:textId="77777777" w:rsidR="00FF5F8E" w:rsidRDefault="00FF5F8E" w:rsidP="0011592D">
      <w:pPr>
        <w:pStyle w:val="Heading2"/>
        <w:numPr>
          <w:ilvl w:val="1"/>
          <w:numId w:val="47"/>
        </w:numPr>
      </w:pPr>
      <w:bookmarkStart w:id="49" w:name="_Toc161069560"/>
      <w:bookmarkStart w:id="50" w:name="_Toc177318594"/>
      <w:r>
        <w:t>Connect MATLAB to Python</w:t>
      </w:r>
      <w:bookmarkEnd w:id="49"/>
      <w:bookmarkEnd w:id="50"/>
    </w:p>
    <w:p w14:paraId="6A82A164" w14:textId="77777777" w:rsidR="00FF5F8E" w:rsidRDefault="00FF5F8E" w:rsidP="00FF5F8E">
      <w:r>
        <w:t xml:space="preserve">You can connect your MATLAB session to Python using the </w:t>
      </w:r>
      <w:hyperlink r:id="rId64" w:history="1">
        <w:r w:rsidRPr="00190C5E">
          <w:rPr>
            <w:rStyle w:val="Hyperlink"/>
          </w:rPr>
          <w:t>pyenv</w:t>
        </w:r>
      </w:hyperlink>
      <w:r>
        <w:t xml:space="preserve"> command since 2019b. Before that, use </w:t>
      </w:r>
      <w:hyperlink r:id="rId65" w:history="1">
        <w:r w:rsidRPr="009C5ED1">
          <w:rPr>
            <w:rStyle w:val="Hyperlink"/>
          </w:rPr>
          <w:t>pyversion</w:t>
        </w:r>
      </w:hyperlink>
      <w:r>
        <w:t xml:space="preserve"> (introduced in 2014b).</w:t>
      </w:r>
    </w:p>
    <w:p w14:paraId="30767230" w14:textId="77777777" w:rsidR="00FF5F8E" w:rsidRDefault="00FF5F8E" w:rsidP="00FF5F8E">
      <w:r>
        <w:t>If you have multiple Python versions installed, you can specify which version to use, either with:</w:t>
      </w:r>
    </w:p>
    <w:p w14:paraId="4B0774C0" w14:textId="1ABE4768" w:rsidR="00FF5F8E" w:rsidRPr="006C484B" w:rsidRDefault="00FF5F8E" w:rsidP="00EF77B0">
      <w:pPr>
        <w:pStyle w:val="Console"/>
      </w:pPr>
      <w:r w:rsidRPr="006C484B">
        <w:t>&gt;&gt; pyenv('Version','3.</w:t>
      </w:r>
      <w:r w:rsidR="006277B0">
        <w:t>10</w:t>
      </w:r>
      <w:r w:rsidRPr="006C484B">
        <w:t>')</w:t>
      </w:r>
    </w:p>
    <w:p w14:paraId="7816D75E" w14:textId="77777777" w:rsidR="00FF5F8E" w:rsidRPr="004D2035" w:rsidRDefault="00FF5F8E" w:rsidP="00FF5F8E">
      <w:r w:rsidRPr="004D2035">
        <w:t>or</w:t>
      </w:r>
    </w:p>
    <w:p w14:paraId="1F512763" w14:textId="33F302D0" w:rsidR="00FF5F8E" w:rsidRPr="006C484B" w:rsidRDefault="00FF5F8E" w:rsidP="00EF77B0">
      <w:pPr>
        <w:pStyle w:val="Console"/>
      </w:pPr>
      <w:r w:rsidRPr="006C484B">
        <w:lastRenderedPageBreak/>
        <w:t>&gt;&gt;</w:t>
      </w:r>
      <w:r>
        <w:t xml:space="preserve"> </w:t>
      </w:r>
      <w:r w:rsidRPr="006C484B">
        <w:t>pyenv('Version','C:\Users\ydebray\AppData\Local\Programs\</w:t>
      </w:r>
      <w:r>
        <w:br/>
      </w:r>
      <w:r w:rsidRPr="006C484B">
        <w:t>Python\Python3</w:t>
      </w:r>
      <w:r w:rsidR="006277B0">
        <w:t>10</w:t>
      </w:r>
      <w:r w:rsidRPr="006C484B">
        <w:t>\python.exe')</w:t>
      </w:r>
    </w:p>
    <w:p w14:paraId="0760CCB9" w14:textId="77777777" w:rsidR="00FF5F8E" w:rsidRDefault="00FF5F8E" w:rsidP="00FF5F8E">
      <w:r>
        <w:t>This is also the way to connect to Python virtual environments:</w:t>
      </w:r>
    </w:p>
    <w:p w14:paraId="279A7AD3" w14:textId="77777777" w:rsidR="00FF5F8E" w:rsidRPr="006C484B" w:rsidRDefault="00FF5F8E" w:rsidP="00EF77B0">
      <w:pPr>
        <w:pStyle w:val="Console"/>
      </w:pPr>
      <w:r w:rsidRPr="006C484B">
        <w:t>&gt;&gt; pyenv('Version','env\Scripts\python.exe')</w:t>
      </w:r>
    </w:p>
    <w:p w14:paraId="6C66AB2B" w14:textId="77777777" w:rsidR="00FF5F8E" w:rsidRDefault="00FF5F8E" w:rsidP="00FF5F8E">
      <w:r w:rsidRPr="00007E50">
        <w:t xml:space="preserve">In your project folder, where you created your virtual environment called </w:t>
      </w:r>
      <w:r>
        <w:rPr>
          <w:rFonts w:ascii="Consolas" w:hAnsi="Consolas"/>
        </w:rPr>
        <w:t>env</w:t>
      </w:r>
      <w:r w:rsidRPr="00007E50">
        <w:t>, you simply need to point to the Python executable that is contained in the Scripts subfolder.</w:t>
      </w:r>
    </w:p>
    <w:p w14:paraId="39C18B81" w14:textId="77777777" w:rsidR="00FF5F8E" w:rsidRDefault="00FF5F8E" w:rsidP="00FF5F8E">
      <w:pPr>
        <w:rPr>
          <w:b/>
          <w:bCs/>
        </w:rPr>
      </w:pPr>
      <w:r>
        <w:rPr>
          <w:b/>
          <w:bCs/>
        </w:rPr>
        <w:t xml:space="preserve">Execution Mode: </w:t>
      </w:r>
    </w:p>
    <w:p w14:paraId="5111A981" w14:textId="77777777" w:rsidR="00FF5F8E" w:rsidRDefault="00FF5F8E" w:rsidP="00FF5F8E">
      <w:r>
        <w:t xml:space="preserve">By default, Python runs in the same process as MATLAB. On the plus side, it means that you don’t have overhead for inter-process data exchange between the two systems. But it also means that if Python encounters an error and crashes, then MATLAB crashes as well. This can happen when MATLAB uses different versions of the same library than a given package. For this reason, the </w:t>
      </w:r>
      <w:r>
        <w:rPr>
          <w:i/>
          <w:iCs/>
        </w:rPr>
        <w:t>Out-of-Process</w:t>
      </w:r>
      <w:r>
        <w:t xml:space="preserve"> execution mode has been introduced</w:t>
      </w:r>
      <w:r>
        <w:rPr>
          <w:rStyle w:val="FootnoteReference"/>
        </w:rPr>
        <w:footnoteReference w:id="43"/>
      </w:r>
      <w:r>
        <w:t>:</w:t>
      </w:r>
    </w:p>
    <w:p w14:paraId="2DA0AB4E" w14:textId="77777777" w:rsidR="00FF5F8E" w:rsidRDefault="00FF5F8E" w:rsidP="00EF77B0">
      <w:pPr>
        <w:pStyle w:val="Console"/>
        <w:rPr>
          <w:color w:val="212121"/>
        </w:rPr>
      </w:pPr>
      <w:r w:rsidRPr="0079798B">
        <w:rPr>
          <w:color w:val="212121"/>
        </w:rPr>
        <w:t>&gt;&gt; pyenv(</w:t>
      </w:r>
      <w:r w:rsidRPr="0079798B">
        <w:t>"ExecutionMode"</w:t>
      </w:r>
      <w:r w:rsidRPr="0079798B">
        <w:rPr>
          <w:color w:val="212121"/>
        </w:rPr>
        <w:t>,</w:t>
      </w:r>
      <w:r w:rsidRPr="0079798B">
        <w:t>"OutOfProcess"</w:t>
      </w:r>
      <w:r w:rsidRPr="0079798B">
        <w:rPr>
          <w:color w:val="212121"/>
        </w:rPr>
        <w:t>)</w:t>
      </w:r>
    </w:p>
    <w:p w14:paraId="07D8A954" w14:textId="77777777" w:rsidR="00FF5F8E" w:rsidRPr="00B43D5D" w:rsidRDefault="00FF5F8E" w:rsidP="00FF5F8E">
      <w:pPr>
        <w:pStyle w:val="HTMLPreformatted"/>
        <w:rPr>
          <w:rFonts w:ascii="Consolas" w:hAnsi="Consolas"/>
          <w:color w:val="212121"/>
          <w:lang w:val="en-US"/>
        </w:rPr>
      </w:pPr>
    </w:p>
    <w:p w14:paraId="1DE4B4C3" w14:textId="77777777" w:rsidR="00FF5F8E" w:rsidRDefault="00FF5F8E" w:rsidP="00FF5F8E">
      <w:pPr>
        <w:rPr>
          <w:b/>
          <w:bCs/>
        </w:rPr>
      </w:pPr>
      <w:r w:rsidRPr="00FE433A">
        <w:rPr>
          <w:b/>
          <w:bCs/>
        </w:rPr>
        <w:t>Setup Tips</w:t>
      </w:r>
      <w:r>
        <w:rPr>
          <w:b/>
          <w:bCs/>
        </w:rPr>
        <w:t>:</w:t>
      </w:r>
      <w:r w:rsidRPr="00FE433A">
        <w:rPr>
          <w:b/>
          <w:bCs/>
        </w:rPr>
        <w:t xml:space="preserve"> </w:t>
      </w:r>
    </w:p>
    <w:p w14:paraId="69F76DFC" w14:textId="77777777" w:rsidR="00FF5F8E" w:rsidRPr="00071FF2" w:rsidRDefault="00FF5F8E" w:rsidP="00FF5F8E">
      <w:pPr>
        <w:pStyle w:val="ListParagraph"/>
        <w:numPr>
          <w:ilvl w:val="0"/>
          <w:numId w:val="38"/>
        </w:numPr>
        <w:spacing w:after="160" w:line="259" w:lineRule="auto"/>
        <w:jc w:val="left"/>
        <w:rPr>
          <w:b/>
          <w:bCs/>
        </w:rPr>
      </w:pPr>
      <w:r>
        <w:t>Ensure all code is on path (both on the MATLAB and Python side</w:t>
      </w:r>
      <w:r>
        <w:rPr>
          <w:rStyle w:val="FootnoteReference"/>
        </w:rPr>
        <w:footnoteReference w:id="44"/>
      </w:r>
      <w:r>
        <w:t>)</w:t>
      </w:r>
    </w:p>
    <w:p w14:paraId="544351E2" w14:textId="77777777" w:rsidR="00FF5F8E" w:rsidRDefault="00FF5F8E" w:rsidP="00FF5F8E">
      <w:pPr>
        <w:pStyle w:val="ListParagraph"/>
        <w:numPr>
          <w:ilvl w:val="0"/>
          <w:numId w:val="38"/>
        </w:numPr>
        <w:spacing w:after="160" w:line="259" w:lineRule="auto"/>
        <w:jc w:val="left"/>
      </w:pPr>
      <w:r>
        <w:t>Check environment settings, depending on how you set up Python</w:t>
      </w:r>
    </w:p>
    <w:p w14:paraId="35A9362D" w14:textId="77777777" w:rsidR="00FF5F8E" w:rsidRDefault="00FF5F8E" w:rsidP="00FF5F8E">
      <w:pPr>
        <w:pStyle w:val="ListParagraph"/>
        <w:numPr>
          <w:ilvl w:val="0"/>
          <w:numId w:val="38"/>
        </w:numPr>
        <w:spacing w:after="160" w:line="259" w:lineRule="auto"/>
        <w:jc w:val="left"/>
      </w:pPr>
      <w:r>
        <w:t>In Out-of-Process Execution, you can terminate the Python process</w:t>
      </w:r>
      <w:r>
        <w:rPr>
          <w:rStyle w:val="FootnoteReference"/>
        </w:rPr>
        <w:footnoteReference w:id="45"/>
      </w:r>
      <w:r>
        <w:t xml:space="preserve"> </w:t>
      </w:r>
      <w:r>
        <w:br/>
      </w:r>
    </w:p>
    <w:p w14:paraId="3790257A" w14:textId="77777777" w:rsidR="00FF5F8E" w:rsidRDefault="00FF5F8E" w:rsidP="0011592D">
      <w:pPr>
        <w:pStyle w:val="Heading2"/>
        <w:numPr>
          <w:ilvl w:val="1"/>
          <w:numId w:val="47"/>
        </w:numPr>
      </w:pPr>
      <w:bookmarkStart w:id="51" w:name="_Install_the_MATLAB"/>
      <w:bookmarkStart w:id="52" w:name="_Toc161069561"/>
      <w:bookmarkStart w:id="53" w:name="_Toc177318595"/>
      <w:bookmarkEnd w:id="51"/>
      <w:r w:rsidRPr="00321705">
        <w:t>Install the MATLAB Engine for Python</w:t>
      </w:r>
      <w:bookmarkEnd w:id="52"/>
      <w:bookmarkEnd w:id="53"/>
    </w:p>
    <w:p w14:paraId="2FFA9DF3" w14:textId="77777777" w:rsidR="00FF5F8E" w:rsidRDefault="00FF5F8E" w:rsidP="00FF5F8E">
      <w:r>
        <w:t>Since the MATLAB Engine for Python has been added to the Python Package Index</w:t>
      </w:r>
      <w:r>
        <w:rPr>
          <w:rStyle w:val="FootnoteReference"/>
        </w:rPr>
        <w:footnoteReference w:id="46"/>
      </w:r>
      <w:r>
        <w:t xml:space="preserve"> (mid-April 2022), you can simply install it with the pip command:</w:t>
      </w:r>
    </w:p>
    <w:p w14:paraId="3C8A4AF2" w14:textId="77777777" w:rsidR="00FF5F8E" w:rsidRPr="006C484B" w:rsidRDefault="00FF5F8E" w:rsidP="00EF77B0">
      <w:pPr>
        <w:pStyle w:val="Console"/>
      </w:pPr>
      <w:r w:rsidRPr="006C484B">
        <w:t>C:\Users\ydebray&gt;pip install matlabengine</w:t>
      </w:r>
    </w:p>
    <w:p w14:paraId="2069ED53" w14:textId="77777777" w:rsidR="00FF5F8E" w:rsidRDefault="00FF5F8E" w:rsidP="00FF5F8E">
      <w:r>
        <w:t>Before that and for release prior to MATLAB R2022a, you had to install in manually</w:t>
      </w:r>
      <w:r>
        <w:rPr>
          <w:rStyle w:val="FootnoteReference"/>
        </w:rPr>
        <w:footnoteReference w:id="47"/>
      </w:r>
      <w:r>
        <w:t>:</w:t>
      </w:r>
    </w:p>
    <w:p w14:paraId="1AC2409A" w14:textId="77777777" w:rsidR="00FF5F8E" w:rsidRPr="00A723B5" w:rsidRDefault="00FF5F8E" w:rsidP="00EF77B0">
      <w:pPr>
        <w:pStyle w:val="Console"/>
        <w:rPr>
          <w:lang w:eastAsia="fr-FR"/>
        </w:rPr>
      </w:pPr>
      <w:r w:rsidRPr="00A723B5">
        <w:rPr>
          <w:lang w:eastAsia="fr-FR"/>
        </w:rPr>
        <w:lastRenderedPageBreak/>
        <w:t>cd "</w:t>
      </w:r>
      <w:r w:rsidRPr="00A723B5">
        <w:rPr>
          <w:i/>
          <w:iCs/>
          <w:lang w:eastAsia="fr-FR"/>
        </w:rPr>
        <w:t>matlabroot</w:t>
      </w:r>
      <w:r w:rsidRPr="00A723B5">
        <w:rPr>
          <w:lang w:eastAsia="fr-FR"/>
        </w:rPr>
        <w:t>\extern\engines\python"</w:t>
      </w:r>
    </w:p>
    <w:p w14:paraId="2935174F" w14:textId="77777777" w:rsidR="00FF5F8E" w:rsidRPr="0035594B" w:rsidRDefault="00FF5F8E" w:rsidP="00EF77B0">
      <w:pPr>
        <w:pStyle w:val="Console"/>
        <w:rPr>
          <w:lang w:eastAsia="fr-FR"/>
        </w:rPr>
      </w:pPr>
      <w:r w:rsidRPr="0035594B">
        <w:rPr>
          <w:lang w:eastAsia="fr-FR"/>
        </w:rPr>
        <w:t>python setup.py install</w:t>
      </w:r>
    </w:p>
    <w:p w14:paraId="74CBF07C" w14:textId="77777777" w:rsidR="00FF5F8E" w:rsidRPr="00354E4A" w:rsidRDefault="00FF5F8E" w:rsidP="00FF5F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pPr>
      <w:r>
        <w:t>On Linux, you need to make sure that</w:t>
      </w:r>
      <w:r w:rsidRPr="00354E4A">
        <w:t xml:space="preserve"> the default install location of MATLAB by calling </w:t>
      </w:r>
      <w:r w:rsidRPr="00354E4A">
        <w:rPr>
          <w:rFonts w:ascii="Consolas" w:hAnsi="Consolas"/>
        </w:rPr>
        <w:t>matlabroot</w:t>
      </w:r>
      <w:r w:rsidRPr="00354E4A">
        <w:t> in a MATLAB Command Window. By default, Linux installs MATLAB at:</w:t>
      </w:r>
    </w:p>
    <w:p w14:paraId="4ED5CD7E" w14:textId="0CB16E76" w:rsidR="00FF5F8E" w:rsidRPr="00354E4A" w:rsidRDefault="00FF5F8E" w:rsidP="00EF77B0">
      <w:pPr>
        <w:pStyle w:val="Console"/>
        <w:rPr>
          <w:lang w:val="fr-FR"/>
        </w:rPr>
      </w:pPr>
      <w:r w:rsidRPr="00354E4A">
        <w:rPr>
          <w:lang w:val="fr-FR"/>
        </w:rPr>
        <w:t>/usr/local/MATLAB/R202</w:t>
      </w:r>
      <w:r w:rsidR="006277B0">
        <w:rPr>
          <w:lang w:val="fr-FR"/>
        </w:rPr>
        <w:t>4b</w:t>
      </w:r>
    </w:p>
    <w:p w14:paraId="7B392BC5" w14:textId="77777777" w:rsidR="00FF5F8E" w:rsidRPr="00704C56" w:rsidRDefault="00FF5F8E" w:rsidP="00FF5F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212121"/>
          <w:lang w:val="fr-FR" w:eastAsia="fr-FR"/>
        </w:rPr>
      </w:pPr>
      <w:r>
        <w:br w:type="page"/>
      </w:r>
    </w:p>
    <w:p w14:paraId="343E243D" w14:textId="77777777" w:rsidR="00D815F8" w:rsidRDefault="00D815F8" w:rsidP="0011592D">
      <w:pPr>
        <w:pStyle w:val="Heading1"/>
        <w:numPr>
          <w:ilvl w:val="0"/>
          <w:numId w:val="47"/>
        </w:numPr>
      </w:pPr>
      <w:bookmarkStart w:id="54" w:name="_Toc161069562"/>
      <w:bookmarkStart w:id="55" w:name="_Toc177318596"/>
      <w:r w:rsidRPr="00C37C0D">
        <w:lastRenderedPageBreak/>
        <w:t>Call Python from MATLAB</w:t>
      </w:r>
      <w:bookmarkEnd w:id="54"/>
      <w:bookmarkEnd w:id="55"/>
    </w:p>
    <w:p w14:paraId="596DBC77" w14:textId="77777777" w:rsidR="00D815F8" w:rsidRDefault="00D815F8" w:rsidP="00D815F8"/>
    <w:p w14:paraId="05934BA4" w14:textId="77777777" w:rsidR="00D815F8" w:rsidRPr="00D815F8" w:rsidRDefault="00D815F8" w:rsidP="00D815F8"/>
    <w:p w14:paraId="4F00F959" w14:textId="77777777" w:rsidR="00D815F8" w:rsidRDefault="00D815F8" w:rsidP="00D815F8">
      <w:r>
        <w:t xml:space="preserve">Why would you want to call Python from MATLAB. There could be a number of reasons. </w:t>
      </w:r>
    </w:p>
    <w:p w14:paraId="736AA638" w14:textId="77777777" w:rsidR="00D815F8" w:rsidRDefault="00D815F8" w:rsidP="00D815F8">
      <w:r>
        <w:t>First, as a single user. You might want to grab features available in Python. For instance, specialized libraries in fields like AI: Machine Learning with Scikit-Learn or XGBoost, Deep-Learning with TensorFlow or PyTorch, Reinforcement Learning with OpenAI Gym, …</w:t>
      </w:r>
    </w:p>
    <w:p w14:paraId="5D7798D8" w14:textId="77777777" w:rsidR="00D815F8" w:rsidRDefault="00D815F8" w:rsidP="00D815F8">
      <w:r>
        <w:t>Second, if you are working with colleagues that developed Python functions, that you would like to leverage as a MATLAB user, without the need to recode.</w:t>
      </w:r>
    </w:p>
    <w:p w14:paraId="502F82E4" w14:textId="77777777" w:rsidR="00D815F8" w:rsidRDefault="00D815F8" w:rsidP="00D815F8">
      <w:r>
        <w:t>Third, if you are deploying your MATLAB Application in a Python-based environment, where some of the services, for instance for data access like in the case of the weather app from the first chapter, are written in Python.</w:t>
      </w:r>
    </w:p>
    <w:p w14:paraId="49BD384C" w14:textId="77777777" w:rsidR="00D815F8" w:rsidRDefault="00D815F8" w:rsidP="0011592D">
      <w:pPr>
        <w:pStyle w:val="Heading2"/>
        <w:numPr>
          <w:ilvl w:val="1"/>
          <w:numId w:val="47"/>
        </w:numPr>
      </w:pPr>
      <w:bookmarkStart w:id="56" w:name="_Toc161069563"/>
      <w:bookmarkStart w:id="57" w:name="_Toc177318597"/>
      <w:r>
        <w:t>Execute Python statements and files in MATLAB</w:t>
      </w:r>
      <w:bookmarkEnd w:id="56"/>
      <w:bookmarkEnd w:id="57"/>
    </w:p>
    <w:p w14:paraId="7B25A2C8" w14:textId="77777777" w:rsidR="00D815F8" w:rsidRDefault="00D815F8" w:rsidP="00D815F8">
      <w:r>
        <w:t xml:space="preserve">Since R2021b, you can run Python statements directly from MATLAB with </w:t>
      </w:r>
      <w:hyperlink r:id="rId66" w:history="1">
        <w:r w:rsidRPr="00B715E1">
          <w:rPr>
            <w:rStyle w:val="Hyperlink"/>
          </w:rPr>
          <w:t>pyrun</w:t>
        </w:r>
      </w:hyperlink>
      <w:r>
        <w:t>. This is convenient to simply run short snippets of Python code, without having to wrap it into a script.</w:t>
      </w:r>
    </w:p>
    <w:p w14:paraId="3D82BC0B" w14:textId="77777777" w:rsidR="00086C1C" w:rsidRPr="00086C1C" w:rsidRDefault="00086C1C" w:rsidP="00086C1C">
      <w:pPr>
        <w:pStyle w:val="Codecell"/>
        <w:rPr>
          <w:rFonts w:eastAsia="Times New Roman" w:cs="Times New Roman"/>
          <w:color w:val="212121"/>
          <w:szCs w:val="18"/>
        </w:rPr>
      </w:pPr>
      <w:r w:rsidRPr="00086C1C">
        <w:rPr>
          <w:rFonts w:eastAsia="Times New Roman" w:cs="Times New Roman"/>
          <w:color w:val="212121"/>
          <w:szCs w:val="18"/>
        </w:rPr>
        <w:t>pyrun(</w:t>
      </w:r>
      <w:r w:rsidRPr="00086C1C">
        <w:rPr>
          <w:rFonts w:eastAsia="Times New Roman" w:cs="Times New Roman"/>
          <w:color w:val="A709F5"/>
          <w:szCs w:val="18"/>
        </w:rPr>
        <w:t>"l = [1,2,3]"</w:t>
      </w:r>
      <w:r w:rsidRPr="00086C1C">
        <w:rPr>
          <w:rFonts w:eastAsia="Times New Roman" w:cs="Times New Roman"/>
          <w:color w:val="212121"/>
          <w:szCs w:val="18"/>
        </w:rPr>
        <w:t>)</w:t>
      </w:r>
    </w:p>
    <w:p w14:paraId="0A3234E4" w14:textId="3E48A6CA" w:rsidR="003C386E" w:rsidRPr="00086C1C" w:rsidRDefault="00086C1C" w:rsidP="00086C1C">
      <w:pPr>
        <w:pStyle w:val="Codecell"/>
        <w:rPr>
          <w:rFonts w:eastAsia="Times New Roman" w:cs="Times New Roman"/>
          <w:color w:val="212121"/>
          <w:szCs w:val="18"/>
        </w:rPr>
      </w:pPr>
      <w:r w:rsidRPr="00086C1C">
        <w:rPr>
          <w:rFonts w:eastAsia="Times New Roman" w:cs="Times New Roman"/>
          <w:color w:val="212121"/>
          <w:szCs w:val="18"/>
        </w:rPr>
        <w:t>pyrun(</w:t>
      </w:r>
      <w:r w:rsidRPr="00086C1C">
        <w:rPr>
          <w:rFonts w:eastAsia="Times New Roman" w:cs="Times New Roman"/>
          <w:color w:val="A709F5"/>
          <w:szCs w:val="18"/>
        </w:rPr>
        <w:t>"print(l)"</w:t>
      </w:r>
      <w:r w:rsidRPr="00086C1C">
        <w:rPr>
          <w:rFonts w:eastAsia="Times New Roman" w:cs="Times New Roman"/>
          <w:color w:val="212121"/>
          <w:szCs w:val="18"/>
        </w:rPr>
        <w:t>)</w:t>
      </w:r>
    </w:p>
    <w:p w14:paraId="7783C303" w14:textId="77777777" w:rsidR="00D815F8" w:rsidRDefault="00D815F8" w:rsidP="00D815F8">
      <w:pPr>
        <w:pStyle w:val="Output"/>
      </w:pPr>
      <w:r>
        <w:t>[1, 2, 3]</w:t>
      </w:r>
    </w:p>
    <w:p w14:paraId="14DD3624" w14:textId="77777777" w:rsidR="00D815F8" w:rsidRDefault="00D815F8" w:rsidP="00D815F8">
      <w:pPr>
        <w:pStyle w:val="Text"/>
        <w:rPr>
          <w:rFonts w:asciiTheme="minorHAnsi" w:eastAsiaTheme="minorHAnsi" w:hAnsiTheme="minorHAnsi" w:cstheme="minorBidi"/>
          <w:sz w:val="22"/>
          <w:szCs w:val="22"/>
          <w:lang w:val="en-US" w:eastAsia="en-US"/>
        </w:rPr>
      </w:pPr>
      <w:r w:rsidRPr="00B26CEB">
        <w:rPr>
          <w:rFonts w:asciiTheme="minorHAnsi" w:eastAsiaTheme="minorHAnsi" w:hAnsiTheme="minorHAnsi" w:cstheme="minorBidi"/>
          <w:sz w:val="22"/>
          <w:szCs w:val="22"/>
          <w:lang w:val="en-US" w:eastAsia="en-US"/>
        </w:rPr>
        <w:t>As you can see, the pyrun function is stateful, in that it maintains the variable defined in previous calls.</w:t>
      </w:r>
      <w:r>
        <w:rPr>
          <w:rFonts w:asciiTheme="minorHAnsi" w:eastAsiaTheme="minorHAnsi" w:hAnsiTheme="minorHAnsi" w:cstheme="minorBidi"/>
          <w:sz w:val="22"/>
          <w:szCs w:val="22"/>
          <w:lang w:val="en-US" w:eastAsia="en-US"/>
        </w:rPr>
        <w:t xml:space="preserve"> </w:t>
      </w:r>
      <w:r w:rsidRPr="00CD428B">
        <w:rPr>
          <w:rFonts w:asciiTheme="minorHAnsi" w:eastAsiaTheme="minorHAnsi" w:hAnsiTheme="minorHAnsi" w:cstheme="minorBidi"/>
          <w:sz w:val="22"/>
          <w:szCs w:val="22"/>
          <w:lang w:val="en-US" w:eastAsia="en-US"/>
        </w:rPr>
        <w:t>You can retrieve the Python variable on the MATLAB side by entering it as a second argument:</w:t>
      </w:r>
    </w:p>
    <w:p w14:paraId="0572B3DC" w14:textId="77777777" w:rsidR="00D815F8" w:rsidRPr="009E12EE" w:rsidRDefault="00D815F8" w:rsidP="00D815F8">
      <w:pPr>
        <w:pStyle w:val="Codecell"/>
      </w:pPr>
      <w:r w:rsidRPr="009E12EE">
        <w:rPr>
          <w:noProof/>
        </w:rPr>
        <w:t>pyrun</w:t>
      </w:r>
      <w:r w:rsidRPr="00086C1C">
        <w:t>(</w:t>
      </w:r>
      <w:r w:rsidRPr="00086C1C">
        <w:rPr>
          <w:rFonts w:eastAsia="Times New Roman" w:cs="Times New Roman"/>
          <w:color w:val="A709F5"/>
          <w:szCs w:val="18"/>
        </w:rPr>
        <w:t>"l2 = [k^2 for k in l]"</w:t>
      </w:r>
      <w:r w:rsidRPr="00086C1C">
        <w:t>,</w:t>
      </w:r>
      <w:r w:rsidRPr="00086C1C">
        <w:rPr>
          <w:rFonts w:eastAsia="Times New Roman" w:cs="Times New Roman"/>
          <w:color w:val="A709F5"/>
          <w:szCs w:val="18"/>
        </w:rPr>
        <w:t>"l2"</w:t>
      </w:r>
      <w:r w:rsidRPr="00086C1C">
        <w:t>)</w:t>
      </w:r>
    </w:p>
    <w:p w14:paraId="1C6ABBEA" w14:textId="77777777" w:rsidR="00D815F8" w:rsidRPr="009E12EE" w:rsidRDefault="00D815F8" w:rsidP="00D815F8">
      <w:pPr>
        <w:pStyle w:val="Output"/>
      </w:pPr>
      <w:r>
        <w:br/>
      </w:r>
      <w:r w:rsidRPr="009E12EE">
        <w:t xml:space="preserve">ans = </w:t>
      </w:r>
    </w:p>
    <w:p w14:paraId="45B7D44D" w14:textId="77777777" w:rsidR="00D815F8" w:rsidRPr="009E12EE" w:rsidRDefault="00D815F8" w:rsidP="00D815F8">
      <w:pPr>
        <w:pStyle w:val="Output"/>
      </w:pPr>
      <w:r w:rsidRPr="009E12EE">
        <w:t xml:space="preserve">  Python list with values:</w:t>
      </w:r>
    </w:p>
    <w:p w14:paraId="38587513" w14:textId="77777777" w:rsidR="00D815F8" w:rsidRPr="009E12EE" w:rsidRDefault="00D815F8" w:rsidP="00D815F8">
      <w:pPr>
        <w:pStyle w:val="Output"/>
      </w:pPr>
    </w:p>
    <w:p w14:paraId="34903158" w14:textId="77777777" w:rsidR="00D815F8" w:rsidRPr="009E12EE" w:rsidRDefault="00D815F8" w:rsidP="00D815F8">
      <w:pPr>
        <w:pStyle w:val="Output"/>
      </w:pPr>
      <w:r w:rsidRPr="009E12EE">
        <w:t xml:space="preserve">    [3, 0, 1]</w:t>
      </w:r>
    </w:p>
    <w:p w14:paraId="1AC1D5D6" w14:textId="77777777" w:rsidR="00D815F8" w:rsidRPr="009E12EE" w:rsidRDefault="00D815F8" w:rsidP="00D815F8">
      <w:pPr>
        <w:pStyle w:val="Output"/>
      </w:pPr>
    </w:p>
    <w:p w14:paraId="1935368E" w14:textId="77777777" w:rsidR="00D815F8" w:rsidRPr="009E12EE" w:rsidRDefault="00D815F8" w:rsidP="00D815F8">
      <w:pPr>
        <w:pStyle w:val="Output"/>
      </w:pPr>
      <w:r w:rsidRPr="009E12EE">
        <w:t xml:space="preserve">    Use string, double or cell function to convert to a MATLAB array.</w:t>
      </w:r>
    </w:p>
    <w:p w14:paraId="297AA7D3" w14:textId="77777777" w:rsidR="00D815F8" w:rsidRDefault="00D815F8" w:rsidP="00D815F8">
      <w:pPr>
        <w:spacing w:after="0"/>
        <w:rPr>
          <w:rFonts w:ascii="Helvetica" w:eastAsia="Times New Roman" w:hAnsi="Helvetica" w:cstheme="majorBidi"/>
          <w:sz w:val="21"/>
        </w:rPr>
      </w:pPr>
      <w:r w:rsidRPr="009E12EE">
        <w:rPr>
          <w:rFonts w:ascii="Helvetica" w:eastAsia="Times New Roman" w:hAnsi="Helvetica" w:cstheme="majorBidi"/>
          <w:sz w:val="21"/>
        </w:rPr>
        <w:lastRenderedPageBreak/>
        <w:t xml:space="preserve"> </w:t>
      </w:r>
    </w:p>
    <w:p w14:paraId="61851301" w14:textId="77777777" w:rsidR="00D815F8" w:rsidRPr="000E13EE" w:rsidRDefault="00D815F8" w:rsidP="00D815F8">
      <w:pPr>
        <w:spacing w:after="0"/>
        <w:rPr>
          <w:rFonts w:ascii="Times New Roman" w:eastAsia="Times New Roman" w:hAnsi="Times New Roman" w:cstheme="majorBidi"/>
          <w:sz w:val="24"/>
          <w:szCs w:val="24"/>
        </w:rPr>
      </w:pPr>
      <w:r w:rsidRPr="000E13EE">
        <w:t xml:space="preserve">You can retrieve the list of variables defined in the local scope with the function </w:t>
      </w:r>
      <w:hyperlink r:id="rId67" w:anchor="dir">
        <w:r w:rsidRPr="000E13EE">
          <w:rPr>
            <w:rStyle w:val="Hyperlink"/>
          </w:rPr>
          <w:t>dir</w:t>
        </w:r>
      </w:hyperlink>
      <w:r w:rsidRPr="000E13EE">
        <w:t>():</w:t>
      </w:r>
    </w:p>
    <w:p w14:paraId="3F0BBB4C" w14:textId="567176AB" w:rsidR="003F3D00" w:rsidRPr="003F3D00" w:rsidRDefault="003F3D00" w:rsidP="003F3D00">
      <w:pPr>
        <w:pStyle w:val="Codecell"/>
        <w:rPr>
          <w:rFonts w:eastAsia="Times New Roman" w:cs="Times New Roman"/>
          <w:color w:val="212121"/>
          <w:szCs w:val="18"/>
        </w:rPr>
      </w:pPr>
      <w:r w:rsidRPr="003F3D00">
        <w:rPr>
          <w:rFonts w:eastAsia="Times New Roman" w:cs="Times New Roman"/>
          <w:color w:val="212121"/>
          <w:szCs w:val="18"/>
        </w:rPr>
        <w:t>D = pyrun(</w:t>
      </w:r>
      <w:r w:rsidRPr="003F3D00">
        <w:rPr>
          <w:rFonts w:eastAsia="Times New Roman" w:cs="Times New Roman"/>
          <w:color w:val="A709F5"/>
          <w:szCs w:val="18"/>
        </w:rPr>
        <w:t>"d = dir()"</w:t>
      </w:r>
      <w:r w:rsidRPr="003F3D00">
        <w:rPr>
          <w:rFonts w:eastAsia="Times New Roman" w:cs="Times New Roman"/>
          <w:color w:val="212121"/>
          <w:szCs w:val="18"/>
        </w:rPr>
        <w:t>,</w:t>
      </w:r>
      <w:r w:rsidRPr="003F3D00">
        <w:rPr>
          <w:rFonts w:eastAsia="Times New Roman" w:cs="Times New Roman"/>
          <w:color w:val="A709F5"/>
          <w:szCs w:val="18"/>
        </w:rPr>
        <w:t>"d"</w:t>
      </w:r>
      <w:r w:rsidRPr="003F3D00">
        <w:rPr>
          <w:rFonts w:eastAsia="Times New Roman" w:cs="Times New Roman"/>
          <w:color w:val="212121"/>
          <w:szCs w:val="18"/>
        </w:rPr>
        <w:t>)</w:t>
      </w:r>
    </w:p>
    <w:p w14:paraId="5F1070DB" w14:textId="77777777" w:rsidR="00D815F8" w:rsidRPr="00F3555D" w:rsidRDefault="00D815F8" w:rsidP="00D815F8">
      <w:pPr>
        <w:pStyle w:val="Output"/>
      </w:pPr>
      <w:r>
        <w:br/>
      </w:r>
      <w:r w:rsidRPr="00F3555D">
        <w:t xml:space="preserve">D = </w:t>
      </w:r>
    </w:p>
    <w:p w14:paraId="14C67075" w14:textId="77777777" w:rsidR="00D815F8" w:rsidRPr="00F3555D" w:rsidRDefault="00D815F8" w:rsidP="00D815F8">
      <w:pPr>
        <w:pStyle w:val="Output"/>
      </w:pPr>
      <w:r w:rsidRPr="00F3555D">
        <w:t xml:space="preserve">  Python list with values:</w:t>
      </w:r>
    </w:p>
    <w:p w14:paraId="1BD4E563" w14:textId="77777777" w:rsidR="00D815F8" w:rsidRPr="00F3555D" w:rsidRDefault="00D815F8" w:rsidP="00D815F8">
      <w:pPr>
        <w:pStyle w:val="Output"/>
      </w:pPr>
    </w:p>
    <w:p w14:paraId="5170D93C" w14:textId="77777777" w:rsidR="00D815F8" w:rsidRPr="00F3555D" w:rsidRDefault="00D815F8" w:rsidP="00D815F8">
      <w:pPr>
        <w:pStyle w:val="Output"/>
      </w:pPr>
      <w:r w:rsidRPr="00F3555D">
        <w:t xml:space="preserve">    ['__builtins__', '__name__', 'l', 'l2']</w:t>
      </w:r>
    </w:p>
    <w:p w14:paraId="714ABD91" w14:textId="77777777" w:rsidR="00D815F8" w:rsidRPr="00F3555D" w:rsidRDefault="00D815F8" w:rsidP="00D815F8">
      <w:pPr>
        <w:pStyle w:val="Output"/>
      </w:pPr>
    </w:p>
    <w:p w14:paraId="5B575DA8" w14:textId="77777777" w:rsidR="00D815F8" w:rsidRPr="00F3555D" w:rsidRDefault="00D815F8" w:rsidP="00D815F8">
      <w:pPr>
        <w:pStyle w:val="Output"/>
      </w:pPr>
      <w:r w:rsidRPr="00F3555D">
        <w:t xml:space="preserve">    Use string, double or cell function to convert to a MATLAB array.</w:t>
      </w:r>
    </w:p>
    <w:p w14:paraId="41B0EB25" w14:textId="77777777" w:rsidR="00D815F8" w:rsidRDefault="00D815F8" w:rsidP="00D815F8"/>
    <w:p w14:paraId="3B39C09C" w14:textId="77777777" w:rsidR="00D815F8" w:rsidRPr="0048398C" w:rsidRDefault="00D815F8" w:rsidP="00D815F8">
      <w:r>
        <w:t xml:space="preserve">If it feels more convenient to paste your Python code snippet into a script, you can use </w:t>
      </w:r>
      <w:hyperlink r:id="rId68" w:history="1">
        <w:r w:rsidRPr="00897E01">
          <w:rPr>
            <w:rStyle w:val="Hyperlink"/>
          </w:rPr>
          <w:t>pyrunfile</w:t>
        </w:r>
      </w:hyperlink>
      <w:r>
        <w:t>.</w:t>
      </w:r>
    </w:p>
    <w:p w14:paraId="319EF62B" w14:textId="77777777" w:rsidR="00D815F8" w:rsidRDefault="00D815F8" w:rsidP="0011592D">
      <w:pPr>
        <w:pStyle w:val="Heading2"/>
        <w:numPr>
          <w:ilvl w:val="1"/>
          <w:numId w:val="47"/>
        </w:numPr>
      </w:pPr>
      <w:bookmarkStart w:id="58" w:name="_Toc161069564"/>
      <w:bookmarkStart w:id="59" w:name="_Toc177318598"/>
      <w:r>
        <w:t>Execute Python code in a MATLAB Live Task</w:t>
      </w:r>
      <w:bookmarkEnd w:id="58"/>
      <w:bookmarkEnd w:id="59"/>
    </w:p>
    <w:p w14:paraId="2562F713" w14:textId="5FD9865D" w:rsidR="00D815F8" w:rsidRDefault="00D815F8" w:rsidP="00D815F8">
      <w:r>
        <w:rPr>
          <w:noProof/>
        </w:rPr>
        <w:drawing>
          <wp:anchor distT="0" distB="0" distL="114300" distR="114300" simplePos="0" relativeHeight="251672576" behindDoc="0" locked="0" layoutInCell="1" allowOverlap="1" wp14:anchorId="14C36EA2" wp14:editId="287805C2">
            <wp:simplePos x="0" y="0"/>
            <wp:positionH relativeFrom="margin">
              <wp:align>right</wp:align>
            </wp:positionH>
            <wp:positionV relativeFrom="paragraph">
              <wp:posOffset>5715</wp:posOffset>
            </wp:positionV>
            <wp:extent cx="422476" cy="422476"/>
            <wp:effectExtent l="0" t="0" r="0" b="0"/>
            <wp:wrapSquare wrapText="bothSides"/>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22476" cy="422476"/>
                    </a:xfrm>
                    <a:prstGeom prst="rect">
                      <a:avLst/>
                    </a:prstGeom>
                    <a:noFill/>
                  </pic:spPr>
                </pic:pic>
              </a:graphicData>
            </a:graphic>
          </wp:anchor>
        </w:drawing>
      </w:r>
      <w:r>
        <w:t>Since MATLAB 2022a, you can develop your own custom live tasks. So, in mid-2021, we started prototyping a Python live task with Lucas Garcia. The truth is: I made a first crappy version, and Lucas turned it into something awesome (Lucas should get all the credits for this). Based on this Minimal Viable Product, we engaged with the development teams, both the MATLAB editor team, and the Python interface team. We decided it would be best to release this prototype in open-source on GitHub to get early feedback</w:t>
      </w:r>
      <w:r w:rsidR="006111D2">
        <w:t xml:space="preserve">. </w:t>
      </w:r>
      <w:r w:rsidRPr="0006233C">
        <w:t>The code is available on </w:t>
      </w:r>
      <w:hyperlink r:id="rId70" w:history="1">
        <w:r w:rsidRPr="006B5E4C">
          <w:rPr>
            <w:rStyle w:val="Hyperlink"/>
          </w:rPr>
          <w:t>https://github.com/mathworks/MATLAB-Live-Task-for-Python</w:t>
        </w:r>
      </w:hyperlink>
      <w:r>
        <w:t xml:space="preserve"> </w:t>
      </w:r>
    </w:p>
    <w:p w14:paraId="60AD4C66" w14:textId="639F6E55" w:rsidR="00D815F8" w:rsidRPr="002D5C6A" w:rsidRDefault="006111D2" w:rsidP="00D815F8">
      <w:r>
        <w:t>As of 24a, you can find this live task directly in the product</w:t>
      </w:r>
      <w:r w:rsidR="002D5C6A">
        <w:t>.</w:t>
      </w:r>
      <w:r w:rsidR="005B6811">
        <w:t xml:space="preserve"> </w:t>
      </w:r>
      <w:r w:rsidR="00D815F8" w:rsidRPr="0006233C">
        <w:t xml:space="preserve">To test it, </w:t>
      </w:r>
      <w:r w:rsidR="002D5C6A">
        <w:t>c</w:t>
      </w:r>
      <w:r w:rsidR="00D815F8" w:rsidRPr="0006233C">
        <w:t xml:space="preserve">reate a new Live Script, and select Task in the Live Editor tab. </w:t>
      </w:r>
      <w:r w:rsidR="00D815F8" w:rsidRPr="002D5C6A">
        <w:t xml:space="preserve">You should see this icon under </w:t>
      </w:r>
      <w:r w:rsidR="005B6811">
        <w:t>EXTERNAL LANGUAGE INTERFACES</w:t>
      </w:r>
      <w:r w:rsidR="00D815F8" w:rsidRPr="002D5C6A">
        <w:t>:</w:t>
      </w:r>
    </w:p>
    <w:p w14:paraId="7358BD3E" w14:textId="29C54C0E" w:rsidR="00D815F8" w:rsidRDefault="005B6811" w:rsidP="00D815F8">
      <w:pPr>
        <w:jc w:val="center"/>
      </w:pPr>
      <w:r w:rsidRPr="005B6811">
        <w:rPr>
          <w:noProof/>
        </w:rPr>
        <w:drawing>
          <wp:inline distT="0" distB="0" distL="0" distR="0" wp14:anchorId="11038650" wp14:editId="06C3442E">
            <wp:extent cx="4343400" cy="1278890"/>
            <wp:effectExtent l="0" t="0" r="0" b="0"/>
            <wp:docPr id="8371985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198547" name="Picture 1" descr="A screenshot of a computer&#10;&#10;Description automatically generated"/>
                    <pic:cNvPicPr/>
                  </pic:nvPicPr>
                  <pic:blipFill>
                    <a:blip r:embed="rId71"/>
                    <a:stretch>
                      <a:fillRect/>
                    </a:stretch>
                  </pic:blipFill>
                  <pic:spPr>
                    <a:xfrm>
                      <a:off x="0" y="0"/>
                      <a:ext cx="4343400" cy="1278890"/>
                    </a:xfrm>
                    <a:prstGeom prst="rect">
                      <a:avLst/>
                    </a:prstGeom>
                  </pic:spPr>
                </pic:pic>
              </a:graphicData>
            </a:graphic>
          </wp:inline>
        </w:drawing>
      </w:r>
    </w:p>
    <w:p w14:paraId="2E60EBB6" w14:textId="77777777" w:rsidR="00D815F8" w:rsidRDefault="00D815F8" w:rsidP="00D815F8">
      <w:r>
        <w:t>If you click on it, it will add the live task to your Live Script where the cursor is located. Alternatively, you can start typing “python” or “run” directly in your Live Script select the task:</w:t>
      </w:r>
    </w:p>
    <w:p w14:paraId="573F6614" w14:textId="67FEE96D" w:rsidR="00D815F8" w:rsidRDefault="00FF0D76" w:rsidP="00D815F8">
      <w:pPr>
        <w:jc w:val="center"/>
      </w:pPr>
      <w:r w:rsidRPr="00FF0D76">
        <w:rPr>
          <w:noProof/>
        </w:rPr>
        <w:lastRenderedPageBreak/>
        <w:drawing>
          <wp:inline distT="0" distB="0" distL="0" distR="0" wp14:anchorId="394DD855" wp14:editId="0997E1B9">
            <wp:extent cx="4343400" cy="2050415"/>
            <wp:effectExtent l="0" t="0" r="0" b="6985"/>
            <wp:docPr id="5459188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918846" name="Picture 1" descr="A screenshot of a computer program&#10;&#10;Description automatically generated"/>
                    <pic:cNvPicPr/>
                  </pic:nvPicPr>
                  <pic:blipFill>
                    <a:blip r:embed="rId72"/>
                    <a:stretch>
                      <a:fillRect/>
                    </a:stretch>
                  </pic:blipFill>
                  <pic:spPr>
                    <a:xfrm>
                      <a:off x="0" y="0"/>
                      <a:ext cx="4343400" cy="2050415"/>
                    </a:xfrm>
                    <a:prstGeom prst="rect">
                      <a:avLst/>
                    </a:prstGeom>
                  </pic:spPr>
                </pic:pic>
              </a:graphicData>
            </a:graphic>
          </wp:inline>
        </w:drawing>
      </w:r>
    </w:p>
    <w:p w14:paraId="363BF99D" w14:textId="77777777" w:rsidR="00D815F8" w:rsidRDefault="00D815F8" w:rsidP="00D815F8"/>
    <w:p w14:paraId="28877F5B" w14:textId="7224A12F" w:rsidR="00A832EC" w:rsidRDefault="00D815F8" w:rsidP="00D815F8">
      <w:r>
        <w:t xml:space="preserve">This is what the </w:t>
      </w:r>
      <w:r w:rsidR="00906DA9">
        <w:t>in-product</w:t>
      </w:r>
      <w:r>
        <w:t xml:space="preserve"> version</w:t>
      </w:r>
      <w:r w:rsidR="00906DA9">
        <w:t xml:space="preserve"> of this Python live task looks like</w:t>
      </w:r>
      <w:r>
        <w:t>:</w:t>
      </w:r>
    </w:p>
    <w:p w14:paraId="78048FD3" w14:textId="49F7B469" w:rsidR="00A832EC" w:rsidRDefault="001566F8" w:rsidP="00D815F8">
      <w:r w:rsidRPr="001566F8">
        <w:rPr>
          <w:noProof/>
        </w:rPr>
        <w:drawing>
          <wp:inline distT="0" distB="0" distL="0" distR="0" wp14:anchorId="3ED0F6D6" wp14:editId="6F2FE31E">
            <wp:extent cx="4343400" cy="2847340"/>
            <wp:effectExtent l="0" t="0" r="0" b="0"/>
            <wp:docPr id="865320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20461" name="Picture 1" descr="A screenshot of a computer&#10;&#10;Description automatically generated"/>
                    <pic:cNvPicPr/>
                  </pic:nvPicPr>
                  <pic:blipFill>
                    <a:blip r:embed="rId73"/>
                    <a:stretch>
                      <a:fillRect/>
                    </a:stretch>
                  </pic:blipFill>
                  <pic:spPr>
                    <a:xfrm>
                      <a:off x="0" y="0"/>
                      <a:ext cx="4343400" cy="2847340"/>
                    </a:xfrm>
                    <a:prstGeom prst="rect">
                      <a:avLst/>
                    </a:prstGeom>
                  </pic:spPr>
                </pic:pic>
              </a:graphicData>
            </a:graphic>
          </wp:inline>
        </w:drawing>
      </w:r>
    </w:p>
    <w:p w14:paraId="62C3B324" w14:textId="07F52274" w:rsidR="00A832EC" w:rsidRDefault="00A832EC" w:rsidP="00D815F8">
      <w:r>
        <w:t xml:space="preserve">You can try it out by </w:t>
      </w:r>
      <w:r w:rsidR="006731EF">
        <w:t>inputting</w:t>
      </w:r>
      <w:r>
        <w:t xml:space="preserve"> raw python </w:t>
      </w:r>
      <w:r w:rsidR="00742409">
        <w:t>code,</w:t>
      </w:r>
      <w:r w:rsidR="00222DD2">
        <w:t xml:space="preserve"> that takes a MATLAB input,</w:t>
      </w:r>
      <w:r w:rsidR="00742409">
        <w:t xml:space="preserve"> like:</w:t>
      </w:r>
    </w:p>
    <w:p w14:paraId="32D9EEAF" w14:textId="77777777" w:rsidR="00FE6C54" w:rsidRDefault="00FE6C54" w:rsidP="00222DD2">
      <w:pPr>
        <w:pStyle w:val="Console"/>
      </w:pPr>
      <w:r>
        <w:t>import textwrap as tw</w:t>
      </w:r>
    </w:p>
    <w:p w14:paraId="6DA67FD2" w14:textId="77777777" w:rsidR="00FE6C54" w:rsidRDefault="00FE6C54" w:rsidP="00222DD2">
      <w:pPr>
        <w:pStyle w:val="Console"/>
      </w:pPr>
      <w:r>
        <w:t>format = tw.TextWrapper(width=30)</w:t>
      </w:r>
    </w:p>
    <w:p w14:paraId="4139464E" w14:textId="278289BC" w:rsidR="00742409" w:rsidRDefault="00FE6C54" w:rsidP="00222DD2">
      <w:pPr>
        <w:pStyle w:val="Console"/>
      </w:pPr>
      <w:r>
        <w:t>wrapped = format.wrap(T)</w:t>
      </w:r>
    </w:p>
    <w:p w14:paraId="3BE12260" w14:textId="28D51772" w:rsidR="00A832EC" w:rsidRDefault="00A832EC">
      <w:r>
        <w:br w:type="page"/>
      </w:r>
    </w:p>
    <w:p w14:paraId="67C559EC" w14:textId="77777777" w:rsidR="00D815F8" w:rsidRDefault="00D815F8" w:rsidP="0011592D">
      <w:pPr>
        <w:pStyle w:val="Heading2"/>
        <w:numPr>
          <w:ilvl w:val="1"/>
          <w:numId w:val="47"/>
        </w:numPr>
      </w:pPr>
      <w:bookmarkStart w:id="60" w:name="_Toc161069565"/>
      <w:bookmarkStart w:id="61" w:name="_Toc177318599"/>
      <w:r>
        <w:lastRenderedPageBreak/>
        <w:t>Basic syntax of calling Python functions from MATLAB</w:t>
      </w:r>
      <w:bookmarkEnd w:id="60"/>
      <w:bookmarkEnd w:id="61"/>
    </w:p>
    <w:p w14:paraId="19179FD5" w14:textId="77777777" w:rsidR="00D815F8" w:rsidRDefault="00D815F8" w:rsidP="00D815F8">
      <w:r>
        <w:t>All Python functions in MATLAB have the same basic syntax:</w:t>
      </w:r>
    </w:p>
    <w:p w14:paraId="3A5B73D7" w14:textId="77777777" w:rsidR="00D815F8" w:rsidRDefault="00D815F8" w:rsidP="00D815F8">
      <w:pPr>
        <w:jc w:val="center"/>
      </w:pPr>
      <w:r w:rsidRPr="00AC21B8">
        <w:rPr>
          <w:noProof/>
        </w:rPr>
        <w:drawing>
          <wp:inline distT="0" distB="0" distL="0" distR="0" wp14:anchorId="6BD1678C" wp14:editId="5B7E593F">
            <wp:extent cx="1362830" cy="703979"/>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4"/>
                    <a:stretch>
                      <a:fillRect/>
                    </a:stretch>
                  </pic:blipFill>
                  <pic:spPr>
                    <a:xfrm>
                      <a:off x="0" y="0"/>
                      <a:ext cx="1387312" cy="716625"/>
                    </a:xfrm>
                    <a:prstGeom prst="rect">
                      <a:avLst/>
                    </a:prstGeom>
                  </pic:spPr>
                </pic:pic>
              </a:graphicData>
            </a:graphic>
          </wp:inline>
        </w:drawing>
      </w:r>
    </w:p>
    <w:p w14:paraId="6177C131" w14:textId="77777777" w:rsidR="00D815F8" w:rsidRDefault="00D815F8" w:rsidP="00D815F8">
      <w:r>
        <w:t>The basic example that I give to kick things off is usually calling the square root function from the math module</w:t>
      </w:r>
      <w:r>
        <w:rPr>
          <w:rStyle w:val="FootnoteReference"/>
        </w:rPr>
        <w:footnoteReference w:id="48"/>
      </w:r>
      <w:r>
        <w:t>, that is part of the Python standard library. It makes little sense to call mathematics functions in Python from MATLAB, but it is easy to compare the result with what you would expect directly from MATLAB:</w:t>
      </w:r>
    </w:p>
    <w:p w14:paraId="4A3B5695" w14:textId="77777777" w:rsidR="00D815F8" w:rsidRDefault="00D815F8" w:rsidP="00D815F8">
      <w:r>
        <w:t>In the MATLAB Command Window:</w:t>
      </w:r>
    </w:p>
    <w:p w14:paraId="61756D8A" w14:textId="77777777" w:rsidR="00D815F8" w:rsidRPr="005876C6" w:rsidRDefault="00D815F8" w:rsidP="00D815F8">
      <w:pPr>
        <w:pStyle w:val="Console"/>
      </w:pPr>
      <w:r w:rsidRPr="005876C6">
        <w:t>&gt;&gt; py.math.sqrt(42)</w:t>
      </w:r>
    </w:p>
    <w:p w14:paraId="70F8380C" w14:textId="77777777" w:rsidR="00D815F8" w:rsidRPr="00367501" w:rsidRDefault="00D815F8" w:rsidP="00D815F8">
      <w:r>
        <w:t>In a MATLAB Live Script:</w:t>
      </w:r>
    </w:p>
    <w:p w14:paraId="7D8B1A4B" w14:textId="77777777" w:rsidR="00D815F8" w:rsidRPr="009C26CE" w:rsidRDefault="00D815F8" w:rsidP="00D815F8">
      <w:pPr>
        <w:pStyle w:val="Codecell"/>
      </w:pPr>
      <w:r w:rsidRPr="009C26CE">
        <w:rPr>
          <w:noProof/>
        </w:rPr>
        <w:t>py.math.sqrt(42)</w:t>
      </w:r>
    </w:p>
    <w:p w14:paraId="5C7CABDA" w14:textId="77777777" w:rsidR="00D815F8" w:rsidRPr="005876C6" w:rsidRDefault="00D815F8" w:rsidP="00D815F8">
      <w:pPr>
        <w:pStyle w:val="Output"/>
      </w:pPr>
      <w:r>
        <w:br/>
      </w:r>
      <w:r w:rsidRPr="009C26CE">
        <w:t>ans = 6.4807</w:t>
      </w:r>
      <w:r>
        <w:br/>
      </w:r>
    </w:p>
    <w:p w14:paraId="35D9A6BC" w14:textId="77777777" w:rsidR="00D815F8" w:rsidRDefault="00D815F8" w:rsidP="00D815F8">
      <w:r>
        <w:t>W</w:t>
      </w:r>
      <w:r w:rsidRPr="003D3297">
        <w:t>e can create Python data structures from within MATLAB</w:t>
      </w:r>
      <w:r>
        <w:t>:</w:t>
      </w:r>
    </w:p>
    <w:p w14:paraId="79DE3A48" w14:textId="77777777" w:rsidR="00D815F8" w:rsidRPr="007B2825" w:rsidRDefault="00D815F8" w:rsidP="00D815F8">
      <w:pPr>
        <w:pStyle w:val="Codecell"/>
      </w:pPr>
      <w:r w:rsidRPr="007B2825">
        <w:rPr>
          <w:noProof/>
        </w:rPr>
        <w:t>py.list([1,2,3])</w:t>
      </w:r>
    </w:p>
    <w:p w14:paraId="5D6EE101" w14:textId="77777777" w:rsidR="00D815F8" w:rsidRPr="007B2825" w:rsidRDefault="00D815F8" w:rsidP="00D815F8">
      <w:pPr>
        <w:pStyle w:val="Output"/>
      </w:pPr>
      <w:r>
        <w:br/>
      </w:r>
      <w:r w:rsidRPr="007B2825">
        <w:t xml:space="preserve">ans = </w:t>
      </w:r>
    </w:p>
    <w:p w14:paraId="01BABF28" w14:textId="77777777" w:rsidR="00D815F8" w:rsidRPr="007B2825" w:rsidRDefault="00D815F8" w:rsidP="00D815F8">
      <w:pPr>
        <w:pStyle w:val="Output"/>
      </w:pPr>
      <w:r w:rsidRPr="007B2825">
        <w:t xml:space="preserve">  Python list with values:</w:t>
      </w:r>
    </w:p>
    <w:p w14:paraId="74440232" w14:textId="77777777" w:rsidR="00D815F8" w:rsidRPr="007B2825" w:rsidRDefault="00D815F8" w:rsidP="00D815F8">
      <w:pPr>
        <w:pStyle w:val="Output"/>
      </w:pPr>
    </w:p>
    <w:p w14:paraId="70153FDC" w14:textId="77777777" w:rsidR="00D815F8" w:rsidRPr="007B2825" w:rsidRDefault="00D815F8" w:rsidP="00D815F8">
      <w:pPr>
        <w:pStyle w:val="Output"/>
      </w:pPr>
      <w:r w:rsidRPr="007B2825">
        <w:t xml:space="preserve">    [1.0, 2.0, 3.0]</w:t>
      </w:r>
    </w:p>
    <w:p w14:paraId="7A3FC9E3" w14:textId="77777777" w:rsidR="00D815F8" w:rsidRPr="007B2825" w:rsidRDefault="00D815F8" w:rsidP="00D815F8">
      <w:pPr>
        <w:pStyle w:val="Output"/>
      </w:pPr>
    </w:p>
    <w:p w14:paraId="7C310A1D" w14:textId="77777777" w:rsidR="00D815F8" w:rsidRPr="007B2825" w:rsidRDefault="00D815F8" w:rsidP="00D815F8">
      <w:pPr>
        <w:pStyle w:val="Output"/>
      </w:pPr>
      <w:r w:rsidRPr="007B2825">
        <w:t xml:space="preserve">    Use string, double or cell function to convert to a MATLAB array.</w:t>
      </w:r>
    </w:p>
    <w:p w14:paraId="005DF619" w14:textId="77777777" w:rsidR="00D815F8" w:rsidRPr="007B2825" w:rsidRDefault="00D815F8" w:rsidP="00D815F8">
      <w:pPr>
        <w:spacing w:after="0"/>
        <w:rPr>
          <w:rFonts w:ascii="Times New Roman" w:eastAsia="Times New Roman" w:hAnsi="Times New Roman" w:cstheme="majorBidi"/>
          <w:sz w:val="24"/>
          <w:szCs w:val="24"/>
        </w:rPr>
      </w:pPr>
      <w:r w:rsidRPr="007B2825">
        <w:rPr>
          <w:rFonts w:ascii="Helvetica" w:eastAsia="Times New Roman" w:hAnsi="Helvetica" w:cstheme="majorBidi"/>
          <w:sz w:val="21"/>
        </w:rPr>
        <w:t xml:space="preserve"> </w:t>
      </w:r>
    </w:p>
    <w:p w14:paraId="2FB6BE6D" w14:textId="77777777" w:rsidR="00D815F8" w:rsidRPr="007B2825" w:rsidRDefault="00D815F8" w:rsidP="00D815F8">
      <w:pPr>
        <w:pStyle w:val="Codecell"/>
      </w:pPr>
      <w:r w:rsidRPr="007B2825">
        <w:rPr>
          <w:noProof/>
        </w:rPr>
        <w:t>py.list({1,2,</w:t>
      </w:r>
      <w:r w:rsidRPr="007B2825">
        <w:rPr>
          <w:noProof/>
          <w:color w:val="A709F5"/>
        </w:rPr>
        <w:t>'a'</w:t>
      </w:r>
      <w:r w:rsidRPr="007B2825">
        <w:rPr>
          <w:noProof/>
        </w:rPr>
        <w:t>,</w:t>
      </w:r>
      <w:r w:rsidRPr="007B2825">
        <w:rPr>
          <w:noProof/>
          <w:color w:val="A709F5"/>
        </w:rPr>
        <w:t>'b'</w:t>
      </w:r>
      <w:r w:rsidRPr="007B2825">
        <w:rPr>
          <w:noProof/>
        </w:rPr>
        <w:t>})</w:t>
      </w:r>
    </w:p>
    <w:p w14:paraId="10B42EEC" w14:textId="77777777" w:rsidR="00D815F8" w:rsidRPr="007B2825" w:rsidRDefault="00D815F8" w:rsidP="00D815F8">
      <w:pPr>
        <w:pStyle w:val="Output"/>
      </w:pPr>
      <w:r>
        <w:br/>
      </w:r>
      <w:r w:rsidRPr="007B2825">
        <w:t xml:space="preserve">ans = </w:t>
      </w:r>
    </w:p>
    <w:p w14:paraId="6B78D4FF" w14:textId="77777777" w:rsidR="00D815F8" w:rsidRPr="007B2825" w:rsidRDefault="00D815F8" w:rsidP="00D815F8">
      <w:pPr>
        <w:pStyle w:val="Output"/>
      </w:pPr>
      <w:r w:rsidRPr="007B2825">
        <w:t xml:space="preserve">  Python list with values:</w:t>
      </w:r>
    </w:p>
    <w:p w14:paraId="15901C7F" w14:textId="77777777" w:rsidR="00D815F8" w:rsidRPr="007B2825" w:rsidRDefault="00D815F8" w:rsidP="00D815F8">
      <w:pPr>
        <w:pStyle w:val="Output"/>
      </w:pPr>
    </w:p>
    <w:p w14:paraId="54A1F04E" w14:textId="77777777" w:rsidR="00D815F8" w:rsidRPr="007B2825" w:rsidRDefault="00D815F8" w:rsidP="00D815F8">
      <w:pPr>
        <w:pStyle w:val="Output"/>
      </w:pPr>
      <w:r w:rsidRPr="007B2825">
        <w:t xml:space="preserve">    [1.0, 2.0, 'a', 'b']</w:t>
      </w:r>
    </w:p>
    <w:p w14:paraId="638CB4B4" w14:textId="77777777" w:rsidR="00D815F8" w:rsidRPr="007B2825" w:rsidRDefault="00D815F8" w:rsidP="00D815F8">
      <w:pPr>
        <w:pStyle w:val="Output"/>
      </w:pPr>
    </w:p>
    <w:p w14:paraId="27FD4B76" w14:textId="77777777" w:rsidR="00D815F8" w:rsidRPr="007B2825" w:rsidRDefault="00D815F8" w:rsidP="00D815F8">
      <w:pPr>
        <w:pStyle w:val="Output"/>
      </w:pPr>
      <w:r w:rsidRPr="007B2825">
        <w:t xml:space="preserve">    Use string, double or cell function to convert to a MATLAB array.</w:t>
      </w:r>
    </w:p>
    <w:p w14:paraId="3B44C130" w14:textId="77777777" w:rsidR="00D815F8" w:rsidRPr="007B2825" w:rsidRDefault="00D815F8" w:rsidP="00D815F8">
      <w:pPr>
        <w:spacing w:after="0"/>
        <w:rPr>
          <w:rFonts w:ascii="Times New Roman" w:eastAsia="Times New Roman" w:hAnsi="Times New Roman" w:cstheme="majorBidi"/>
          <w:sz w:val="24"/>
          <w:szCs w:val="24"/>
        </w:rPr>
      </w:pPr>
      <w:r w:rsidRPr="007B2825">
        <w:rPr>
          <w:rFonts w:ascii="Helvetica" w:eastAsia="Times New Roman" w:hAnsi="Helvetica" w:cstheme="majorBidi"/>
          <w:sz w:val="21"/>
        </w:rPr>
        <w:t xml:space="preserve"> </w:t>
      </w:r>
    </w:p>
    <w:p w14:paraId="57B427AD" w14:textId="77777777" w:rsidR="00D815F8" w:rsidRPr="007B2825" w:rsidRDefault="00D815F8" w:rsidP="00D815F8">
      <w:pPr>
        <w:pStyle w:val="Codecell"/>
      </w:pPr>
      <w:r w:rsidRPr="007B2825">
        <w:rPr>
          <w:noProof/>
        </w:rPr>
        <w:t>s = struct(</w:t>
      </w:r>
      <w:r w:rsidRPr="007B2825">
        <w:rPr>
          <w:noProof/>
          <w:color w:val="A709F5"/>
        </w:rPr>
        <w:t>'a'</w:t>
      </w:r>
      <w:r w:rsidRPr="007B2825">
        <w:rPr>
          <w:noProof/>
        </w:rPr>
        <w:t xml:space="preserve">, 1, </w:t>
      </w:r>
      <w:r w:rsidRPr="007B2825">
        <w:rPr>
          <w:noProof/>
          <w:color w:val="A709F5"/>
        </w:rPr>
        <w:t>'b'</w:t>
      </w:r>
      <w:r w:rsidRPr="007B2825">
        <w:rPr>
          <w:noProof/>
        </w:rPr>
        <w:t>, 2)</w:t>
      </w:r>
    </w:p>
    <w:p w14:paraId="3562FE80" w14:textId="77777777" w:rsidR="00D815F8" w:rsidRPr="007B2825" w:rsidRDefault="00D815F8" w:rsidP="00D815F8">
      <w:pPr>
        <w:pStyle w:val="Output"/>
        <w:rPr>
          <w:color w:val="212121"/>
        </w:rPr>
      </w:pPr>
      <w:r>
        <w:rPr>
          <w:color w:val="212121"/>
        </w:rPr>
        <w:br/>
      </w:r>
      <w:r w:rsidRPr="007B2825">
        <w:rPr>
          <w:color w:val="212121"/>
        </w:rPr>
        <w:t xml:space="preserve">s = </w:t>
      </w:r>
      <w:r w:rsidRPr="007B2825">
        <w:t>struct with fields:</w:t>
      </w:r>
    </w:p>
    <w:p w14:paraId="31CA487F" w14:textId="77777777" w:rsidR="00D815F8" w:rsidRPr="007B2825" w:rsidRDefault="00D815F8" w:rsidP="00D815F8">
      <w:pPr>
        <w:pStyle w:val="Output"/>
        <w:rPr>
          <w:color w:val="212121"/>
        </w:rPr>
      </w:pPr>
      <w:r w:rsidRPr="007B2825">
        <w:rPr>
          <w:color w:val="212121"/>
        </w:rPr>
        <w:t xml:space="preserve">    a: 1</w:t>
      </w:r>
    </w:p>
    <w:p w14:paraId="384BFB5E" w14:textId="77777777" w:rsidR="00D815F8" w:rsidRPr="007B2825" w:rsidRDefault="00D815F8" w:rsidP="00D815F8">
      <w:pPr>
        <w:pStyle w:val="Output"/>
        <w:rPr>
          <w:color w:val="212121"/>
        </w:rPr>
      </w:pPr>
      <w:r w:rsidRPr="007B2825">
        <w:rPr>
          <w:color w:val="212121"/>
        </w:rPr>
        <w:t xml:space="preserve">    b: 2</w:t>
      </w:r>
    </w:p>
    <w:p w14:paraId="55F706B6" w14:textId="77777777" w:rsidR="00D815F8" w:rsidRPr="007B2825" w:rsidRDefault="00D815F8" w:rsidP="00D815F8">
      <w:pPr>
        <w:spacing w:after="0"/>
        <w:rPr>
          <w:rFonts w:ascii="Times New Roman" w:eastAsia="Times New Roman" w:hAnsi="Times New Roman" w:cstheme="majorBidi"/>
          <w:sz w:val="24"/>
          <w:szCs w:val="24"/>
        </w:rPr>
      </w:pPr>
      <w:r w:rsidRPr="007B2825">
        <w:rPr>
          <w:rFonts w:ascii="Helvetica" w:eastAsia="Times New Roman" w:hAnsi="Helvetica" w:cstheme="majorBidi"/>
          <w:sz w:val="21"/>
        </w:rPr>
        <w:t xml:space="preserve"> </w:t>
      </w:r>
    </w:p>
    <w:p w14:paraId="00C94B7D" w14:textId="77777777" w:rsidR="00D815F8" w:rsidRPr="007B2825" w:rsidRDefault="00D815F8" w:rsidP="00D815F8">
      <w:pPr>
        <w:pStyle w:val="Codecell"/>
      </w:pPr>
      <w:r w:rsidRPr="007B2825">
        <w:rPr>
          <w:noProof/>
        </w:rPr>
        <w:t>d = py.dict(s)</w:t>
      </w:r>
    </w:p>
    <w:p w14:paraId="4561A5F2" w14:textId="77777777" w:rsidR="00D815F8" w:rsidRPr="007B2825" w:rsidRDefault="00D815F8" w:rsidP="00D815F8">
      <w:pPr>
        <w:pStyle w:val="Output"/>
      </w:pPr>
      <w:r>
        <w:br/>
      </w:r>
      <w:r w:rsidRPr="007B2825">
        <w:t xml:space="preserve">d = </w:t>
      </w:r>
    </w:p>
    <w:p w14:paraId="4E27FCD9" w14:textId="77777777" w:rsidR="00D815F8" w:rsidRPr="007B2825" w:rsidRDefault="00D815F8" w:rsidP="00D815F8">
      <w:pPr>
        <w:pStyle w:val="Output"/>
      </w:pPr>
      <w:r w:rsidRPr="007B2825">
        <w:t xml:space="preserve">  Python dict with no properties.</w:t>
      </w:r>
    </w:p>
    <w:p w14:paraId="6F1BDE28" w14:textId="77777777" w:rsidR="00D815F8" w:rsidRPr="007B2825" w:rsidRDefault="00D815F8" w:rsidP="00D815F8">
      <w:pPr>
        <w:pStyle w:val="Output"/>
      </w:pPr>
    </w:p>
    <w:p w14:paraId="1B268FC2" w14:textId="77777777" w:rsidR="00D815F8" w:rsidRPr="007B2825" w:rsidRDefault="00D815F8" w:rsidP="00D815F8">
      <w:pPr>
        <w:pStyle w:val="Output"/>
      </w:pPr>
      <w:r w:rsidRPr="007B2825">
        <w:t xml:space="preserve">    {'a': 1.0, 'b': 2.0}</w:t>
      </w:r>
    </w:p>
    <w:p w14:paraId="3165B642" w14:textId="77777777" w:rsidR="00D815F8" w:rsidRDefault="00D815F8" w:rsidP="00D815F8"/>
    <w:p w14:paraId="260DBEF8" w14:textId="77777777" w:rsidR="00D815F8" w:rsidRDefault="00D815F8" w:rsidP="00D815F8">
      <w:r>
        <w:t xml:space="preserve">And we can run </w:t>
      </w:r>
      <w:r w:rsidRPr="00204BC4">
        <w:t>methods on those data structures from the MATLAB side</w:t>
      </w:r>
      <w:r>
        <w:t>:</w:t>
      </w:r>
    </w:p>
    <w:p w14:paraId="78640463" w14:textId="77777777" w:rsidR="00D815F8" w:rsidRPr="007C05C1" w:rsidRDefault="00D815F8" w:rsidP="00D815F8">
      <w:pPr>
        <w:pStyle w:val="Codecell"/>
      </w:pPr>
      <w:r w:rsidRPr="007C05C1">
        <w:rPr>
          <w:noProof/>
        </w:rPr>
        <w:t>methods(d)</w:t>
      </w:r>
    </w:p>
    <w:p w14:paraId="30093111" w14:textId="77777777" w:rsidR="00D815F8" w:rsidRPr="007C05C1" w:rsidRDefault="00D815F8" w:rsidP="00D815F8">
      <w:pPr>
        <w:pStyle w:val="Output"/>
      </w:pPr>
      <w:r>
        <w:br/>
      </w:r>
      <w:r w:rsidRPr="007C05C1">
        <w:t>Methods for class py.dict:</w:t>
      </w:r>
    </w:p>
    <w:p w14:paraId="6BAC309D" w14:textId="77777777" w:rsidR="00D815F8" w:rsidRPr="007C05C1" w:rsidRDefault="00D815F8" w:rsidP="00D815F8">
      <w:pPr>
        <w:pStyle w:val="Output"/>
      </w:pPr>
    </w:p>
    <w:p w14:paraId="47D1F643" w14:textId="77777777" w:rsidR="00D815F8" w:rsidRPr="007C05C1" w:rsidRDefault="00D815F8" w:rsidP="00D815F8">
      <w:pPr>
        <w:pStyle w:val="Output"/>
      </w:pPr>
      <w:r w:rsidRPr="007C05C1">
        <w:t xml:space="preserve">char        copy        eq          get         items       le          ne          popitem     struct      values      </w:t>
      </w:r>
    </w:p>
    <w:p w14:paraId="5CE152A9" w14:textId="77777777" w:rsidR="00D815F8" w:rsidRPr="007C05C1" w:rsidRDefault="00D815F8" w:rsidP="00D815F8">
      <w:pPr>
        <w:pStyle w:val="Output"/>
      </w:pPr>
      <w:r w:rsidRPr="007C05C1">
        <w:t xml:space="preserve">clear       dict        ge          gt          keys        lt          pop         setdefault  update      </w:t>
      </w:r>
    </w:p>
    <w:p w14:paraId="4B2D13EE" w14:textId="77777777" w:rsidR="00D815F8" w:rsidRPr="007C05C1" w:rsidRDefault="00D815F8" w:rsidP="00D815F8">
      <w:pPr>
        <w:pStyle w:val="Output"/>
      </w:pPr>
    </w:p>
    <w:p w14:paraId="1B6278F1" w14:textId="77777777" w:rsidR="00D815F8" w:rsidRPr="007C05C1" w:rsidRDefault="00D815F8" w:rsidP="00D815F8">
      <w:pPr>
        <w:pStyle w:val="Output"/>
      </w:pPr>
      <w:r w:rsidRPr="007C05C1">
        <w:t>Static methods:</w:t>
      </w:r>
    </w:p>
    <w:p w14:paraId="2BC6631C" w14:textId="77777777" w:rsidR="00D815F8" w:rsidRPr="007C05C1" w:rsidRDefault="00D815F8" w:rsidP="00D815F8">
      <w:pPr>
        <w:pStyle w:val="Output"/>
      </w:pPr>
    </w:p>
    <w:p w14:paraId="74D4ED6E" w14:textId="77777777" w:rsidR="00D815F8" w:rsidRPr="007C05C1" w:rsidRDefault="00D815F8" w:rsidP="00D815F8">
      <w:pPr>
        <w:pStyle w:val="Output"/>
      </w:pPr>
      <w:r w:rsidRPr="007C05C1">
        <w:t xml:space="preserve">fromkeys    </w:t>
      </w:r>
    </w:p>
    <w:p w14:paraId="27A58102" w14:textId="77777777" w:rsidR="00D815F8" w:rsidRPr="007C05C1" w:rsidRDefault="00D815F8" w:rsidP="00D815F8">
      <w:pPr>
        <w:pStyle w:val="Output"/>
      </w:pPr>
    </w:p>
    <w:p w14:paraId="135300DF" w14:textId="77777777" w:rsidR="00D815F8" w:rsidRDefault="00D815F8" w:rsidP="00D815F8">
      <w:pPr>
        <w:pStyle w:val="Output"/>
      </w:pPr>
      <w:r w:rsidRPr="007C05C1">
        <w:t>Methods of py.dict inherited from handle.</w:t>
      </w:r>
    </w:p>
    <w:p w14:paraId="72552800" w14:textId="77777777" w:rsidR="00D815F8" w:rsidRPr="007C05C1" w:rsidRDefault="00D815F8" w:rsidP="00D815F8">
      <w:pPr>
        <w:spacing w:after="0"/>
        <w:rPr>
          <w:rFonts w:ascii="Consolas" w:eastAsia="Times New Roman" w:hAnsi="Consolas" w:cstheme="majorBidi"/>
          <w:color w:val="212121"/>
          <w:sz w:val="18"/>
          <w:szCs w:val="18"/>
        </w:rPr>
      </w:pPr>
    </w:p>
    <w:p w14:paraId="47EC82A8" w14:textId="77777777" w:rsidR="00D815F8" w:rsidRPr="007C05C1" w:rsidRDefault="00D815F8" w:rsidP="00D815F8">
      <w:pPr>
        <w:pStyle w:val="Codecell"/>
      </w:pPr>
      <w:r w:rsidRPr="007C05C1">
        <w:rPr>
          <w:noProof/>
        </w:rPr>
        <w:t>d.get(</w:t>
      </w:r>
      <w:r w:rsidRPr="007C05C1">
        <w:rPr>
          <w:noProof/>
          <w:color w:val="A709F5"/>
        </w:rPr>
        <w:t>'a'</w:t>
      </w:r>
      <w:r w:rsidRPr="007C05C1">
        <w:rPr>
          <w:noProof/>
        </w:rPr>
        <w:t>)</w:t>
      </w:r>
    </w:p>
    <w:p w14:paraId="575D4E35" w14:textId="77777777" w:rsidR="00D815F8" w:rsidRPr="007C05C1" w:rsidRDefault="00D815F8" w:rsidP="00D815F8">
      <w:pPr>
        <w:pStyle w:val="Output"/>
      </w:pPr>
      <w:r>
        <w:br/>
      </w:r>
      <w:r w:rsidRPr="007C05C1">
        <w:t>ans = 1</w:t>
      </w:r>
    </w:p>
    <w:p w14:paraId="318E25AA" w14:textId="6E35BB8C" w:rsidR="00D815F8" w:rsidRDefault="00D815F8" w:rsidP="00D815F8"/>
    <w:p w14:paraId="3547BF81" w14:textId="77777777" w:rsidR="00D815F8" w:rsidRDefault="00D815F8" w:rsidP="0011592D">
      <w:pPr>
        <w:pStyle w:val="Heading2"/>
        <w:numPr>
          <w:ilvl w:val="1"/>
          <w:numId w:val="47"/>
        </w:numPr>
      </w:pPr>
      <w:bookmarkStart w:id="62" w:name="_Toc161069566"/>
      <w:bookmarkStart w:id="63" w:name="_Toc177318600"/>
      <w:r>
        <w:lastRenderedPageBreak/>
        <w:t>Call Python User Defined Functions from MATLAB</w:t>
      </w:r>
      <w:bookmarkEnd w:id="62"/>
      <w:bookmarkEnd w:id="63"/>
    </w:p>
    <w:p w14:paraId="1C8A7C0D" w14:textId="77777777" w:rsidR="00D815F8" w:rsidRDefault="00D815F8" w:rsidP="00D815F8">
      <w:r>
        <w:t>In this chapter, we will leverage a demo developed by a Finance colleague. In this example, he is</w:t>
      </w:r>
      <w:r w:rsidRPr="00492D37">
        <w:t xml:space="preserve"> responsible for building enterprise </w:t>
      </w:r>
      <w:r>
        <w:t>web predictive</w:t>
      </w:r>
      <w:r w:rsidRPr="00492D37">
        <w:t xml:space="preserve"> analytic</w:t>
      </w:r>
      <w:r>
        <w:t>s</w:t>
      </w:r>
      <w:r w:rsidRPr="00492D37">
        <w:t xml:space="preserve"> that other business critical applications can connect to</w:t>
      </w:r>
      <w:r>
        <w:t xml:space="preserve"> </w:t>
      </w:r>
      <w:r w:rsidRPr="00492D37">
        <w:t xml:space="preserve">as a </w:t>
      </w:r>
      <w:r>
        <w:t xml:space="preserve">web </w:t>
      </w:r>
      <w:r w:rsidRPr="00492D37">
        <w:t>service</w:t>
      </w:r>
      <w:r>
        <w:t xml:space="preserve">. It follows the same structure as the weather example in </w:t>
      </w:r>
      <w:hyperlink w:anchor="_End-to-end_project_with" w:history="1">
        <w:r w:rsidRPr="00E82B38">
          <w:rPr>
            <w:rStyle w:val="Hyperlink"/>
          </w:rPr>
          <w:t>chapter 2</w:t>
        </w:r>
      </w:hyperlink>
      <w:r>
        <w:t>.</w:t>
      </w:r>
    </w:p>
    <w:p w14:paraId="07C5BD71" w14:textId="77777777" w:rsidR="00D815F8" w:rsidRPr="004A54B1" w:rsidRDefault="00D815F8" w:rsidP="00D815F8">
      <w:pPr>
        <w:rPr>
          <w:u w:val="single"/>
        </w:rPr>
      </w:pPr>
      <w:r>
        <w:t xml:space="preserve">This web service is </w:t>
      </w:r>
      <w:r w:rsidRPr="00D03634">
        <w:rPr>
          <w:b/>
          <w:bCs/>
        </w:rPr>
        <w:t>forecasting the price of cryptocurrencies</w:t>
      </w:r>
      <w:r>
        <w:rPr>
          <w:rStyle w:val="FootnoteReference"/>
          <w:b/>
          <w:bCs/>
        </w:rPr>
        <w:footnoteReference w:id="49"/>
      </w:r>
      <w:r>
        <w:t xml:space="preserve">: </w:t>
      </w:r>
      <w:r w:rsidRPr="004A54B1">
        <w:rPr>
          <w:u w:val="single"/>
        </w:rPr>
        <w:t>forecast.matlab.com/crypto.js?coin=ETH</w:t>
      </w:r>
    </w:p>
    <w:p w14:paraId="48014CCD" w14:textId="77777777" w:rsidR="00D815F8" w:rsidRDefault="00D815F8" w:rsidP="00D815F8">
      <w:pPr>
        <w:jc w:val="center"/>
      </w:pPr>
      <w:r w:rsidRPr="009210AA">
        <w:rPr>
          <w:noProof/>
        </w:rPr>
        <w:drawing>
          <wp:inline distT="0" distB="0" distL="0" distR="0" wp14:anchorId="1932BB9A" wp14:editId="4A53C422">
            <wp:extent cx="4446270" cy="783194"/>
            <wp:effectExtent l="0" t="0" r="0" b="0"/>
            <wp:docPr id="88" name="Picture 8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chat or text message&#10;&#10;Description automatically generated"/>
                    <pic:cNvPicPr/>
                  </pic:nvPicPr>
                  <pic:blipFill>
                    <a:blip r:embed="rId75"/>
                    <a:stretch>
                      <a:fillRect/>
                    </a:stretch>
                  </pic:blipFill>
                  <pic:spPr>
                    <a:xfrm>
                      <a:off x="0" y="0"/>
                      <a:ext cx="4475760" cy="788389"/>
                    </a:xfrm>
                    <a:prstGeom prst="rect">
                      <a:avLst/>
                    </a:prstGeom>
                  </pic:spPr>
                </pic:pic>
              </a:graphicData>
            </a:graphic>
          </wp:inline>
        </w:drawing>
      </w:r>
    </w:p>
    <w:p w14:paraId="74EC2983" w14:textId="77777777" w:rsidR="00D815F8" w:rsidRDefault="00D815F8" w:rsidP="00D815F8">
      <w:r>
        <w:t>It returns data in the following form (JSON):</w:t>
      </w:r>
    </w:p>
    <w:p w14:paraId="23018D03" w14:textId="77777777" w:rsidR="00D815F8" w:rsidRPr="00D815F8" w:rsidRDefault="00D815F8" w:rsidP="00D815F8">
      <w:pPr>
        <w:shd w:val="clear" w:color="auto" w:fill="FFFFFF"/>
        <w:spacing w:line="285" w:lineRule="atLeast"/>
        <w:rPr>
          <w:rFonts w:ascii="Consolas" w:hAnsi="Consolas"/>
          <w:color w:val="000000"/>
          <w:sz w:val="18"/>
          <w:szCs w:val="18"/>
        </w:rPr>
      </w:pPr>
      <w:r w:rsidRPr="00D815F8">
        <w:rPr>
          <w:rFonts w:ascii="Consolas" w:hAnsi="Consolas"/>
          <w:color w:val="000000"/>
          <w:sz w:val="18"/>
          <w:szCs w:val="18"/>
        </w:rPr>
        <w:t>[{</w:t>
      </w:r>
      <w:r w:rsidRPr="00D815F8">
        <w:rPr>
          <w:rFonts w:ascii="Consolas" w:hAnsi="Consolas"/>
          <w:color w:val="0451A5"/>
          <w:sz w:val="18"/>
          <w:szCs w:val="18"/>
        </w:rPr>
        <w:t>"Time"</w:t>
      </w:r>
      <w:r w:rsidRPr="00D815F8">
        <w:rPr>
          <w:rFonts w:ascii="Consolas" w:hAnsi="Consolas"/>
          <w:color w:val="000000"/>
          <w:sz w:val="18"/>
          <w:szCs w:val="18"/>
        </w:rPr>
        <w:t>:</w:t>
      </w:r>
      <w:r w:rsidRPr="00D815F8">
        <w:rPr>
          <w:rFonts w:ascii="Consolas" w:hAnsi="Consolas"/>
          <w:color w:val="A31515"/>
          <w:sz w:val="18"/>
          <w:szCs w:val="18"/>
        </w:rPr>
        <w:t>"2022-01-21T12:00:00Z"</w:t>
      </w:r>
      <w:r w:rsidRPr="00D815F8">
        <w:rPr>
          <w:rFonts w:ascii="Consolas" w:hAnsi="Consolas"/>
          <w:color w:val="000000"/>
          <w:sz w:val="18"/>
          <w:szCs w:val="18"/>
        </w:rPr>
        <w:t>,</w:t>
      </w:r>
      <w:r w:rsidRPr="00D815F8">
        <w:rPr>
          <w:rFonts w:ascii="Consolas" w:hAnsi="Consolas"/>
          <w:color w:val="0451A5"/>
          <w:sz w:val="18"/>
          <w:szCs w:val="18"/>
        </w:rPr>
        <w:t>"predictedPrice"</w:t>
      </w:r>
      <w:r w:rsidRPr="00D815F8">
        <w:rPr>
          <w:rFonts w:ascii="Consolas" w:hAnsi="Consolas"/>
          <w:color w:val="000000"/>
          <w:sz w:val="18"/>
          <w:szCs w:val="18"/>
        </w:rPr>
        <w:t>:</w:t>
      </w:r>
      <w:r w:rsidRPr="00D815F8">
        <w:rPr>
          <w:rFonts w:ascii="Consolas" w:hAnsi="Consolas"/>
          <w:color w:val="098658"/>
          <w:sz w:val="18"/>
          <w:szCs w:val="18"/>
        </w:rPr>
        <w:t>2466.17</w:t>
      </w:r>
      <w:r w:rsidRPr="00D815F8">
        <w:rPr>
          <w:rFonts w:ascii="Consolas" w:hAnsi="Consolas"/>
          <w:color w:val="000000"/>
          <w:sz w:val="18"/>
          <w:szCs w:val="18"/>
        </w:rPr>
        <w:t>},</w:t>
      </w:r>
    </w:p>
    <w:p w14:paraId="0D8B80D6" w14:textId="77777777" w:rsidR="00D815F8" w:rsidRPr="00D815F8" w:rsidRDefault="00D815F8" w:rsidP="00D815F8">
      <w:pPr>
        <w:shd w:val="clear" w:color="auto" w:fill="FFFFFF"/>
        <w:spacing w:line="285" w:lineRule="atLeast"/>
        <w:rPr>
          <w:rFonts w:ascii="Consolas" w:hAnsi="Consolas"/>
          <w:color w:val="000000"/>
          <w:sz w:val="18"/>
          <w:szCs w:val="18"/>
        </w:rPr>
      </w:pPr>
      <w:r w:rsidRPr="00D815F8">
        <w:rPr>
          <w:rFonts w:ascii="Consolas" w:hAnsi="Consolas"/>
          <w:color w:val="CD3131"/>
          <w:sz w:val="18"/>
          <w:szCs w:val="18"/>
        </w:rPr>
        <w:t>...</w:t>
      </w:r>
    </w:p>
    <w:p w14:paraId="3BDA55ED" w14:textId="77777777" w:rsidR="00D815F8" w:rsidRPr="00D815F8" w:rsidRDefault="00D815F8" w:rsidP="00D815F8">
      <w:pPr>
        <w:shd w:val="clear" w:color="auto" w:fill="FFFFFF"/>
        <w:spacing w:line="285" w:lineRule="atLeast"/>
        <w:rPr>
          <w:rFonts w:ascii="Consolas" w:hAnsi="Consolas"/>
          <w:color w:val="000000"/>
          <w:sz w:val="18"/>
          <w:szCs w:val="18"/>
        </w:rPr>
      </w:pPr>
      <w:r w:rsidRPr="00D815F8">
        <w:rPr>
          <w:rFonts w:ascii="Consolas" w:hAnsi="Consolas"/>
          <w:color w:val="000000"/>
          <w:sz w:val="18"/>
          <w:szCs w:val="18"/>
        </w:rPr>
        <w:t>{</w:t>
      </w:r>
      <w:r w:rsidRPr="00D815F8">
        <w:rPr>
          <w:rFonts w:ascii="Consolas" w:hAnsi="Consolas"/>
          <w:color w:val="0451A5"/>
          <w:sz w:val="18"/>
          <w:szCs w:val="18"/>
        </w:rPr>
        <w:t>"Time"</w:t>
      </w:r>
      <w:r w:rsidRPr="00D815F8">
        <w:rPr>
          <w:rFonts w:ascii="Consolas" w:hAnsi="Consolas"/>
          <w:color w:val="000000"/>
          <w:sz w:val="18"/>
          <w:szCs w:val="18"/>
        </w:rPr>
        <w:t>:</w:t>
      </w:r>
      <w:r w:rsidRPr="00D815F8">
        <w:rPr>
          <w:rFonts w:ascii="Consolas" w:hAnsi="Consolas"/>
          <w:color w:val="A31515"/>
          <w:sz w:val="18"/>
          <w:szCs w:val="18"/>
        </w:rPr>
        <w:t>"2022-01-21T17:00:00Z"</w:t>
      </w:r>
      <w:r w:rsidRPr="00D815F8">
        <w:rPr>
          <w:rFonts w:ascii="Consolas" w:hAnsi="Consolas"/>
          <w:color w:val="000000"/>
          <w:sz w:val="18"/>
          <w:szCs w:val="18"/>
        </w:rPr>
        <w:t>,</w:t>
      </w:r>
      <w:r w:rsidRPr="00D815F8">
        <w:rPr>
          <w:rFonts w:ascii="Consolas" w:hAnsi="Consolas"/>
          <w:color w:val="0451A5"/>
          <w:sz w:val="18"/>
          <w:szCs w:val="18"/>
        </w:rPr>
        <w:t>"predictedPrice"</w:t>
      </w:r>
      <w:r w:rsidRPr="00D815F8">
        <w:rPr>
          <w:rFonts w:ascii="Consolas" w:hAnsi="Consolas"/>
          <w:color w:val="000000"/>
          <w:sz w:val="18"/>
          <w:szCs w:val="18"/>
        </w:rPr>
        <w:t>:</w:t>
      </w:r>
      <w:r w:rsidRPr="00D815F8">
        <w:rPr>
          <w:rFonts w:ascii="Consolas" w:hAnsi="Consolas"/>
          <w:color w:val="098658"/>
          <w:sz w:val="18"/>
          <w:szCs w:val="18"/>
        </w:rPr>
        <w:t>2442.25</w:t>
      </w:r>
      <w:r w:rsidRPr="00D815F8">
        <w:rPr>
          <w:rFonts w:ascii="Consolas" w:hAnsi="Consolas"/>
          <w:color w:val="000000"/>
          <w:sz w:val="18"/>
          <w:szCs w:val="18"/>
        </w:rPr>
        <w:t>}]</w:t>
      </w:r>
    </w:p>
    <w:p w14:paraId="421F4A2D" w14:textId="77777777" w:rsidR="00D815F8" w:rsidRDefault="00D815F8" w:rsidP="00D815F8">
      <w:pPr>
        <w:jc w:val="center"/>
      </w:pPr>
    </w:p>
    <w:p w14:paraId="456D7B76" w14:textId="77777777" w:rsidR="00D815F8" w:rsidRDefault="00D815F8" w:rsidP="00D815F8">
      <w:r>
        <w:t>The first step is to develop an</w:t>
      </w:r>
      <w:r w:rsidRPr="0029087D">
        <w:t xml:space="preserve"> application that </w:t>
      </w:r>
      <w:r>
        <w:t xml:space="preserve">simply </w:t>
      </w:r>
      <w:r w:rsidRPr="0029087D">
        <w:t>shows the historical price movement of a particular cryptocurrency</w:t>
      </w:r>
      <w:r>
        <w:t>:</w:t>
      </w:r>
    </w:p>
    <w:p w14:paraId="142632EA" w14:textId="77777777" w:rsidR="00D815F8" w:rsidRDefault="00D815F8" w:rsidP="00D815F8">
      <w:pPr>
        <w:jc w:val="center"/>
      </w:pPr>
      <w:r>
        <w:rPr>
          <w:noProof/>
        </w:rPr>
        <w:drawing>
          <wp:inline distT="0" distB="0" distL="0" distR="0" wp14:anchorId="0A98273E" wp14:editId="0A2635AA">
            <wp:extent cx="3359150" cy="1746250"/>
            <wp:effectExtent l="0" t="0" r="0" b="6350"/>
            <wp:docPr id="112" name="Picture 1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icture containing diagram&#10;&#10;Description automatically generated"/>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3359150" cy="1746250"/>
                    </a:xfrm>
                    <a:prstGeom prst="rect">
                      <a:avLst/>
                    </a:prstGeom>
                    <a:ln>
                      <a:noFill/>
                    </a:ln>
                    <a:extLst>
                      <a:ext uri="{53640926-AAD7-44D8-BBD7-CCE9431645EC}">
                        <a14:shadowObscured xmlns:a14="http://schemas.microsoft.com/office/drawing/2010/main"/>
                      </a:ext>
                    </a:extLst>
                  </pic:spPr>
                </pic:pic>
              </a:graphicData>
            </a:graphic>
          </wp:inline>
        </w:drawing>
      </w:r>
    </w:p>
    <w:p w14:paraId="187BF4B5" w14:textId="77777777" w:rsidR="00D815F8" w:rsidRDefault="00D815F8" w:rsidP="00D815F8">
      <w:pPr>
        <w:jc w:val="center"/>
      </w:pPr>
    </w:p>
    <w:p w14:paraId="666771FC" w14:textId="77777777" w:rsidR="00D815F8" w:rsidRDefault="00D815F8" w:rsidP="00D815F8">
      <w:r>
        <w:lastRenderedPageBreak/>
        <w:t xml:space="preserve">This allows you to monitor the evolution of the price over the last 24 hours and take decisions to buy or sell your crypto assets based on this. </w:t>
      </w:r>
      <w:r w:rsidRPr="00600F4B">
        <w:t xml:space="preserve">Then one day, </w:t>
      </w:r>
      <w:r>
        <w:t xml:space="preserve">you </w:t>
      </w:r>
      <w:r w:rsidRPr="00600F4B">
        <w:t>manager</w:t>
      </w:r>
      <w:r>
        <w:t xml:space="preserve"> </w:t>
      </w:r>
      <w:r w:rsidRPr="00600F4B">
        <w:t xml:space="preserve">comes to </w:t>
      </w:r>
      <w:r>
        <w:t>you</w:t>
      </w:r>
      <w:r w:rsidRPr="00600F4B">
        <w:t xml:space="preserve"> and says</w:t>
      </w:r>
      <w:r>
        <w:t xml:space="preserve">: </w:t>
      </w:r>
    </w:p>
    <w:p w14:paraId="298CAD29" w14:textId="77777777" w:rsidR="00D815F8" w:rsidRPr="00E221AF" w:rsidRDefault="00D815F8" w:rsidP="00D815F8">
      <w:pPr>
        <w:rPr>
          <w:i/>
          <w:iCs/>
        </w:rPr>
      </w:pPr>
      <w:r w:rsidRPr="00E221AF">
        <w:rPr>
          <w:i/>
          <w:iCs/>
        </w:rPr>
        <w:t>“Hey, I have an idea. If we had access to the predicted forward-looking data as opposed to the historical data, we could make additional profit beyond what we're currently making, even if the prediction is 100% accurate. “</w:t>
      </w:r>
    </w:p>
    <w:p w14:paraId="14DBC4DB" w14:textId="77777777" w:rsidR="00D815F8" w:rsidRDefault="00D815F8" w:rsidP="00D815F8">
      <w:r>
        <w:rPr>
          <w:noProof/>
        </w:rPr>
        <w:drawing>
          <wp:inline distT="0" distB="0" distL="0" distR="0" wp14:anchorId="76E580D0" wp14:editId="5D8BA565">
            <wp:extent cx="4342844" cy="1319345"/>
            <wp:effectExtent l="0" t="0" r="635" b="0"/>
            <wp:docPr id="113" name="Picture 11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picture containing diagram&#10;&#10;Description automatically generated"/>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4363760" cy="1325699"/>
                    </a:xfrm>
                    <a:prstGeom prst="rect">
                      <a:avLst/>
                    </a:prstGeom>
                    <a:ln>
                      <a:noFill/>
                    </a:ln>
                    <a:extLst>
                      <a:ext uri="{53640926-AAD7-44D8-BBD7-CCE9431645EC}">
                        <a14:shadowObscured xmlns:a14="http://schemas.microsoft.com/office/drawing/2010/main"/>
                      </a:ext>
                    </a:extLst>
                  </pic:spPr>
                </pic:pic>
              </a:graphicData>
            </a:graphic>
          </wp:inline>
        </w:drawing>
      </w:r>
    </w:p>
    <w:p w14:paraId="4E1BB98F" w14:textId="77777777" w:rsidR="00D815F8" w:rsidRDefault="00D815F8" w:rsidP="00D815F8">
      <w:r>
        <w:t>Let’s assume the</w:t>
      </w:r>
      <w:r w:rsidRPr="00600F4B">
        <w:t xml:space="preserve"> organization has a few quants that have extensive MATLAB expertise. And they know exactly how to build out such predictive models that the business users are looking for</w:t>
      </w:r>
      <w:r>
        <w:t>.</w:t>
      </w:r>
    </w:p>
    <w:p w14:paraId="18AA7F0A" w14:textId="77777777" w:rsidR="00D815F8" w:rsidRDefault="00D815F8" w:rsidP="00D815F8">
      <w:r w:rsidRPr="0093088B">
        <w:t xml:space="preserve">However, before we can get to that, our first challenge is to call the Python data scraping libraries and pull that data directly into MATLAB. </w:t>
      </w:r>
      <w:r>
        <w:t xml:space="preserve">Our first task at hand: Parse the cryptocurrency URL that we are connecting to, and just get out the domain name. For that, we want to use this function that's contained within the Python standard libraries and use it from within MATLAB. In this case, we are going to call a package </w:t>
      </w:r>
      <w:r w:rsidRPr="00434207">
        <w:rPr>
          <w:rFonts w:ascii="Consolas" w:hAnsi="Consolas"/>
        </w:rPr>
        <w:t>urllib</w:t>
      </w:r>
      <w:r>
        <w:rPr>
          <w:rStyle w:val="FootnoteReference"/>
        </w:rPr>
        <w:footnoteReference w:id="50"/>
      </w:r>
      <w:r>
        <w:t xml:space="preserve">. It contains a sub-module called </w:t>
      </w:r>
      <w:r w:rsidRPr="003D63A4">
        <w:rPr>
          <w:rFonts w:ascii="Consolas" w:hAnsi="Consolas"/>
        </w:rPr>
        <w:t>parse</w:t>
      </w:r>
      <w:r>
        <w:t xml:space="preserve">, that contains in turn the function </w:t>
      </w:r>
      <w:r w:rsidRPr="00434207">
        <w:rPr>
          <w:rFonts w:ascii="Consolas" w:hAnsi="Consolas"/>
        </w:rPr>
        <w:t>urlparse</w:t>
      </w:r>
      <w:r>
        <w:t>.</w:t>
      </w:r>
    </w:p>
    <w:p w14:paraId="5FD85F2C" w14:textId="77777777" w:rsidR="00D815F8" w:rsidRPr="00E408DA" w:rsidRDefault="00D815F8" w:rsidP="00D815F8">
      <w:pPr>
        <w:pStyle w:val="Codecell"/>
      </w:pPr>
      <w:r w:rsidRPr="00E408DA">
        <w:rPr>
          <w:noProof/>
        </w:rPr>
        <w:t>startDate = '2022-01-21T12:00:00Z';</w:t>
      </w:r>
    </w:p>
    <w:p w14:paraId="0AC81233" w14:textId="77777777" w:rsidR="00D815F8" w:rsidRPr="00E408DA" w:rsidRDefault="00D815F8" w:rsidP="00D815F8">
      <w:pPr>
        <w:pStyle w:val="Codecell"/>
      </w:pPr>
      <w:r w:rsidRPr="00E408DA">
        <w:rPr>
          <w:noProof/>
        </w:rPr>
        <w:t>stopDate = '2022-01-21T17:00:00Z';</w:t>
      </w:r>
    </w:p>
    <w:p w14:paraId="386EE1A1" w14:textId="77777777" w:rsidR="00D815F8" w:rsidRPr="001849C5" w:rsidRDefault="00D815F8" w:rsidP="00D815F8">
      <w:pPr>
        <w:pStyle w:val="Codecell"/>
        <w:rPr>
          <w:rFonts w:eastAsia="Times New Roman"/>
          <w:color w:val="404040"/>
          <w:szCs w:val="18"/>
        </w:rPr>
      </w:pPr>
      <w:r w:rsidRPr="001849C5">
        <w:rPr>
          <w:noProof/>
        </w:rPr>
        <w:t>url = "https://api.pro.coinbase.com/products/ETH-USD/candles?start="+startDate+"&amp;end="+stopDate+"&amp;granularity=60"</w:t>
      </w:r>
      <w:r>
        <w:rPr>
          <w:noProof/>
        </w:rPr>
        <w:t>;</w:t>
      </w:r>
    </w:p>
    <w:p w14:paraId="10D2B2AF" w14:textId="77777777" w:rsidR="00D815F8" w:rsidRPr="001849C5" w:rsidRDefault="00D815F8" w:rsidP="00D815F8">
      <w:pPr>
        <w:pStyle w:val="Codecell"/>
        <w:rPr>
          <w:lang w:val="fr-FR"/>
        </w:rPr>
      </w:pPr>
      <w:r w:rsidRPr="001849C5">
        <w:rPr>
          <w:noProof/>
          <w:lang w:val="fr-FR"/>
        </w:rPr>
        <w:t>urlparts = py.urllib.parse.urlparse(url)</w:t>
      </w:r>
    </w:p>
    <w:p w14:paraId="7E1DAB34" w14:textId="77777777" w:rsidR="00D815F8" w:rsidRPr="001849C5" w:rsidRDefault="00D815F8" w:rsidP="00D815F8">
      <w:pPr>
        <w:pStyle w:val="Output"/>
      </w:pPr>
      <w:r w:rsidRPr="001849C5">
        <w:t xml:space="preserve">urlparts = </w:t>
      </w:r>
    </w:p>
    <w:p w14:paraId="533DDC9B" w14:textId="77777777" w:rsidR="00D815F8" w:rsidRPr="001849C5" w:rsidRDefault="00D815F8" w:rsidP="00D815F8">
      <w:pPr>
        <w:pStyle w:val="Output"/>
      </w:pPr>
      <w:r w:rsidRPr="001849C5">
        <w:t xml:space="preserve">  Python </w:t>
      </w:r>
      <w:r w:rsidRPr="001849C5">
        <w:rPr>
          <w:b/>
          <w:bCs/>
        </w:rPr>
        <w:t>ParseResult</w:t>
      </w:r>
      <w:r w:rsidRPr="001849C5">
        <w:t xml:space="preserve"> with properties:</w:t>
      </w:r>
    </w:p>
    <w:p w14:paraId="074503BF" w14:textId="77777777" w:rsidR="00D815F8" w:rsidRPr="001849C5" w:rsidRDefault="00D815F8" w:rsidP="00D815F8">
      <w:pPr>
        <w:pStyle w:val="Output"/>
      </w:pPr>
    </w:p>
    <w:p w14:paraId="7DAD7D44" w14:textId="77777777" w:rsidR="00D815F8" w:rsidRPr="001849C5" w:rsidRDefault="00D815F8" w:rsidP="00D815F8">
      <w:pPr>
        <w:pStyle w:val="Output"/>
      </w:pPr>
      <w:r w:rsidRPr="001849C5">
        <w:t xml:space="preserve">    fragment</w:t>
      </w:r>
    </w:p>
    <w:p w14:paraId="03AB9377" w14:textId="77777777" w:rsidR="00D815F8" w:rsidRPr="001849C5" w:rsidRDefault="00D815F8" w:rsidP="00D815F8">
      <w:pPr>
        <w:pStyle w:val="Output"/>
      </w:pPr>
      <w:r w:rsidRPr="001849C5">
        <w:t xml:space="preserve">    hostname</w:t>
      </w:r>
    </w:p>
    <w:p w14:paraId="6844F626" w14:textId="77777777" w:rsidR="00D815F8" w:rsidRPr="001849C5" w:rsidRDefault="00D815F8" w:rsidP="00D815F8">
      <w:pPr>
        <w:pStyle w:val="Output"/>
      </w:pPr>
      <w:r w:rsidRPr="001849C5">
        <w:t xml:space="preserve">    netloc</w:t>
      </w:r>
    </w:p>
    <w:p w14:paraId="38A3F94E" w14:textId="77777777" w:rsidR="00D815F8" w:rsidRPr="001849C5" w:rsidRDefault="00D815F8" w:rsidP="00D815F8">
      <w:pPr>
        <w:pStyle w:val="Output"/>
      </w:pPr>
      <w:r w:rsidRPr="001849C5">
        <w:t xml:space="preserve">    params</w:t>
      </w:r>
    </w:p>
    <w:p w14:paraId="059FF597" w14:textId="77777777" w:rsidR="00D815F8" w:rsidRPr="001849C5" w:rsidRDefault="00D815F8" w:rsidP="00D815F8">
      <w:pPr>
        <w:pStyle w:val="Output"/>
      </w:pPr>
      <w:r w:rsidRPr="001849C5">
        <w:lastRenderedPageBreak/>
        <w:t xml:space="preserve">    password</w:t>
      </w:r>
    </w:p>
    <w:p w14:paraId="649D4392" w14:textId="77777777" w:rsidR="00D815F8" w:rsidRPr="001849C5" w:rsidRDefault="00D815F8" w:rsidP="00D815F8">
      <w:pPr>
        <w:pStyle w:val="Output"/>
      </w:pPr>
      <w:r w:rsidRPr="001849C5">
        <w:t xml:space="preserve">    path</w:t>
      </w:r>
    </w:p>
    <w:p w14:paraId="00362E35" w14:textId="77777777" w:rsidR="00D815F8" w:rsidRPr="001849C5" w:rsidRDefault="00D815F8" w:rsidP="00D815F8">
      <w:pPr>
        <w:pStyle w:val="Output"/>
      </w:pPr>
      <w:r w:rsidRPr="001849C5">
        <w:t xml:space="preserve">    port</w:t>
      </w:r>
    </w:p>
    <w:p w14:paraId="39974587" w14:textId="77777777" w:rsidR="00D815F8" w:rsidRPr="001849C5" w:rsidRDefault="00D815F8" w:rsidP="00D815F8">
      <w:pPr>
        <w:pStyle w:val="Output"/>
      </w:pPr>
      <w:r w:rsidRPr="001849C5">
        <w:t xml:space="preserve">    query</w:t>
      </w:r>
    </w:p>
    <w:p w14:paraId="7B530E34" w14:textId="77777777" w:rsidR="00D815F8" w:rsidRPr="001849C5" w:rsidRDefault="00D815F8" w:rsidP="00D815F8">
      <w:pPr>
        <w:pStyle w:val="Output"/>
      </w:pPr>
      <w:r w:rsidRPr="001849C5">
        <w:t xml:space="preserve">    scheme</w:t>
      </w:r>
    </w:p>
    <w:p w14:paraId="3C54D807" w14:textId="77777777" w:rsidR="00D815F8" w:rsidRPr="001849C5" w:rsidRDefault="00D815F8" w:rsidP="00D815F8">
      <w:pPr>
        <w:pStyle w:val="Output"/>
      </w:pPr>
      <w:r w:rsidRPr="001849C5">
        <w:t xml:space="preserve">    username</w:t>
      </w:r>
    </w:p>
    <w:p w14:paraId="1DF05731" w14:textId="77777777" w:rsidR="00D815F8" w:rsidRPr="001849C5" w:rsidRDefault="00D815F8" w:rsidP="00D815F8">
      <w:pPr>
        <w:pStyle w:val="Output"/>
      </w:pPr>
    </w:p>
    <w:p w14:paraId="284DB3B1" w14:textId="77777777" w:rsidR="00D815F8" w:rsidRPr="001849C5" w:rsidRDefault="00D815F8" w:rsidP="00D815F8">
      <w:pPr>
        <w:pStyle w:val="Output"/>
      </w:pPr>
      <w:r w:rsidRPr="001849C5">
        <w:t xml:space="preserve">    ParseResult(scheme='https', netloc='api.pro.coinbase.com', path='/products/ETH-USD/candles', params='', query='start=2022-01-23T01:00:00Z&amp;end=2022-01-23T06:00:00Z&amp;granularity=60', fragment='')</w:t>
      </w:r>
    </w:p>
    <w:p w14:paraId="47F34C51" w14:textId="77777777" w:rsidR="00D815F8" w:rsidRPr="001849C5" w:rsidRDefault="00D815F8" w:rsidP="00D815F8">
      <w:pPr>
        <w:spacing w:after="0"/>
        <w:rPr>
          <w:rFonts w:ascii="Times New Roman" w:eastAsia="Times New Roman" w:hAnsi="Times New Roman" w:cstheme="majorBidi"/>
          <w:sz w:val="24"/>
          <w:szCs w:val="24"/>
        </w:rPr>
      </w:pPr>
      <w:r w:rsidRPr="001849C5">
        <w:rPr>
          <w:rFonts w:ascii="Helvetica" w:eastAsia="Times New Roman" w:hAnsi="Helvetica" w:cstheme="majorBidi"/>
          <w:sz w:val="21"/>
        </w:rPr>
        <w:t xml:space="preserve"> </w:t>
      </w:r>
    </w:p>
    <w:p w14:paraId="5BC3900C" w14:textId="77777777" w:rsidR="00D815F8" w:rsidRPr="001849C5" w:rsidRDefault="00D815F8" w:rsidP="00D815F8">
      <w:pPr>
        <w:pStyle w:val="Codecell"/>
      </w:pPr>
      <w:r w:rsidRPr="001849C5">
        <w:rPr>
          <w:noProof/>
        </w:rPr>
        <w:t>domain = urlparts.netloc</w:t>
      </w:r>
    </w:p>
    <w:p w14:paraId="787A0747" w14:textId="77777777" w:rsidR="00D815F8" w:rsidRPr="001849C5" w:rsidRDefault="00D815F8" w:rsidP="00D815F8">
      <w:pPr>
        <w:pStyle w:val="Output"/>
      </w:pPr>
      <w:r w:rsidRPr="001849C5">
        <w:t xml:space="preserve">domain = </w:t>
      </w:r>
    </w:p>
    <w:p w14:paraId="7C7636B6" w14:textId="77777777" w:rsidR="00D815F8" w:rsidRPr="001849C5" w:rsidRDefault="00D815F8" w:rsidP="00D815F8">
      <w:pPr>
        <w:pStyle w:val="Output"/>
      </w:pPr>
      <w:r w:rsidRPr="001849C5">
        <w:t xml:space="preserve">  Python </w:t>
      </w:r>
      <w:r w:rsidRPr="001849C5">
        <w:rPr>
          <w:b/>
          <w:bCs/>
        </w:rPr>
        <w:t>str</w:t>
      </w:r>
      <w:r w:rsidRPr="001849C5">
        <w:t xml:space="preserve"> with no properties.</w:t>
      </w:r>
    </w:p>
    <w:p w14:paraId="5E1DD123" w14:textId="77777777" w:rsidR="00D815F8" w:rsidRPr="001849C5" w:rsidRDefault="00D815F8" w:rsidP="00D815F8">
      <w:pPr>
        <w:pStyle w:val="Output"/>
      </w:pPr>
    </w:p>
    <w:p w14:paraId="38ED10A5" w14:textId="77777777" w:rsidR="00D815F8" w:rsidRPr="00C43AFA" w:rsidRDefault="00D815F8" w:rsidP="00D815F8">
      <w:pPr>
        <w:pStyle w:val="Output"/>
      </w:pPr>
      <w:r w:rsidRPr="001849C5">
        <w:t xml:space="preserve">    </w:t>
      </w:r>
      <w:r w:rsidRPr="00C43AFA">
        <w:t>api.pro.coinbase.com</w:t>
      </w:r>
    </w:p>
    <w:p w14:paraId="61593038" w14:textId="77777777" w:rsidR="00D815F8" w:rsidRDefault="00D815F8" w:rsidP="00D815F8"/>
    <w:p w14:paraId="79A4571D" w14:textId="43A6640D" w:rsidR="00D815F8" w:rsidRDefault="00D815F8" w:rsidP="00D815F8">
      <w:r w:rsidRPr="00C725A7">
        <w:t>To avoid the unnecessary b</w:t>
      </w:r>
      <w:r>
        <w:t xml:space="preserve">ack and forth of intermediate data between MATLAB and Python, we write a </w:t>
      </w:r>
      <w:r w:rsidRPr="00C725A7">
        <w:rPr>
          <w:b/>
          <w:bCs/>
        </w:rPr>
        <w:t>Python User Defined Module</w:t>
      </w:r>
      <w:r>
        <w:rPr>
          <w:rStyle w:val="FootnoteReference"/>
          <w:b/>
          <w:bCs/>
        </w:rPr>
        <w:footnoteReference w:id="51"/>
      </w:r>
      <w:r>
        <w:t xml:space="preserve">, </w:t>
      </w:r>
      <w:r w:rsidRPr="000730A1">
        <w:t xml:space="preserve">called </w:t>
      </w:r>
      <w:r w:rsidRPr="004C7F55">
        <w:rPr>
          <w:rFonts w:ascii="Consolas" w:hAnsi="Consolas"/>
        </w:rPr>
        <w:t>dataLib.py</w:t>
      </w:r>
      <w:r w:rsidRPr="004C7F55">
        <w:t xml:space="preserve"> </w:t>
      </w:r>
      <w:r>
        <w:t>with a few</w:t>
      </w:r>
      <w:r w:rsidRPr="000730A1">
        <w:t xml:space="preserve"> functions in it</w:t>
      </w:r>
      <w:r>
        <w:t>:</w:t>
      </w:r>
    </w:p>
    <w:p w14:paraId="30AEF72F" w14:textId="77777777" w:rsidR="00D815F8" w:rsidRDefault="00D815F8" w:rsidP="00D815F8">
      <w:r w:rsidRPr="008F72BA">
        <w:rPr>
          <w:noProof/>
        </w:rPr>
        <w:drawing>
          <wp:inline distT="0" distB="0" distL="0" distR="0" wp14:anchorId="5154FB04" wp14:editId="442EB4CD">
            <wp:extent cx="4365282" cy="424146"/>
            <wp:effectExtent l="0" t="0" r="0" b="0"/>
            <wp:docPr id="119" name="Picture 1" descr="A picture containing application&#10;&#10;Description automatically generated">
              <a:extLst xmlns:a="http://schemas.openxmlformats.org/drawingml/2006/main">
                <a:ext uri="{FF2B5EF4-FFF2-40B4-BE49-F238E27FC236}">
                  <a16:creationId xmlns:a16="http://schemas.microsoft.com/office/drawing/2014/main" id="{579AB6BA-8945-4823-9AE4-AF920A1B61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 descr="A picture containing application&#10;&#10;Description automatically generated">
                      <a:extLst>
                        <a:ext uri="{FF2B5EF4-FFF2-40B4-BE49-F238E27FC236}">
                          <a16:creationId xmlns:a16="http://schemas.microsoft.com/office/drawing/2014/main" id="{579AB6BA-8945-4823-9AE4-AF920A1B6135}"/>
                        </a:ext>
                      </a:extLst>
                    </pic:cNvPr>
                    <pic:cNvPicPr>
                      <a:picLocks noChangeAspect="1"/>
                    </pic:cNvPicPr>
                  </pic:nvPicPr>
                  <pic:blipFill rotWithShape="1">
                    <a:blip r:embed="rId78"/>
                    <a:srcRect t="73482"/>
                    <a:stretch/>
                  </pic:blipFill>
                  <pic:spPr bwMode="auto">
                    <a:xfrm>
                      <a:off x="0" y="0"/>
                      <a:ext cx="4537494" cy="440879"/>
                    </a:xfrm>
                    <a:prstGeom prst="rect">
                      <a:avLst/>
                    </a:prstGeom>
                    <a:ln>
                      <a:noFill/>
                    </a:ln>
                    <a:extLst>
                      <a:ext uri="{53640926-AAD7-44D8-BBD7-CCE9431645EC}">
                        <a14:shadowObscured xmlns:a14="http://schemas.microsoft.com/office/drawing/2010/main"/>
                      </a:ext>
                    </a:extLst>
                  </pic:spPr>
                </pic:pic>
              </a:graphicData>
            </a:graphic>
          </wp:inline>
        </w:drawing>
      </w:r>
    </w:p>
    <w:p w14:paraId="434DA575" w14:textId="77777777" w:rsidR="00D815F8" w:rsidRDefault="00D815F8" w:rsidP="00D815F8">
      <w:r w:rsidRPr="004C7F55">
        <w:rPr>
          <w:rFonts w:ascii="Consolas" w:hAnsi="Consolas"/>
        </w:rPr>
        <w:t>dataLib.py</w:t>
      </w:r>
      <w:r w:rsidRPr="004C7F55">
        <w:t xml:space="preserve"> </w:t>
      </w:r>
      <w:r>
        <w:t>imports 1-minute bars from Coinbase Pro</w:t>
      </w:r>
      <w:r>
        <w:rPr>
          <w:rStyle w:val="FootnoteReference"/>
        </w:rPr>
        <w:footnoteReference w:id="52"/>
      </w:r>
      <w:r>
        <w:t>.  Note, the API does not fetch the first minute specified by the start date so the times span (start, stop]. To return data we a</w:t>
      </w:r>
      <w:r w:rsidRPr="00147ED3">
        <w:t xml:space="preserve">re using a variety of data structures </w:t>
      </w:r>
      <w:r>
        <w:t>from N</w:t>
      </w:r>
      <w:r w:rsidRPr="00147ED3">
        <w:t>umpy arrays to lists and dictionaries, and even JSON.</w:t>
      </w:r>
    </w:p>
    <w:p w14:paraId="14D15C1D" w14:textId="77777777" w:rsidR="00D815F8" w:rsidRPr="0094601D" w:rsidRDefault="00D815F8" w:rsidP="00D815F8">
      <w:r>
        <w:t>This is what the function looks like:</w:t>
      </w:r>
    </w:p>
    <w:p w14:paraId="3EC77983"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FF"/>
          <w:sz w:val="18"/>
          <w:szCs w:val="18"/>
        </w:rPr>
        <w:t>def</w:t>
      </w:r>
      <w:r w:rsidRPr="00C8665C">
        <w:rPr>
          <w:rFonts w:ascii="Consolas" w:eastAsia="Times New Roman" w:hAnsi="Consolas" w:cs="Times New Roman"/>
          <w:color w:val="000000"/>
          <w:sz w:val="18"/>
          <w:szCs w:val="18"/>
        </w:rPr>
        <w:t xml:space="preserve"> getPriceData(coin, start, stop):</w:t>
      </w:r>
    </w:p>
    <w:p w14:paraId="058D5A2E"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8000"/>
          <w:sz w:val="18"/>
          <w:szCs w:val="18"/>
        </w:rPr>
        <w:t># returns back a python list containing the historical data</w:t>
      </w:r>
    </w:p>
    <w:p w14:paraId="1AC9440C"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8000"/>
          <w:sz w:val="18"/>
          <w:szCs w:val="18"/>
        </w:rPr>
        <w:t xml:space="preserve"># of the cryptocurrency 'product' for the period of time </w:t>
      </w:r>
    </w:p>
    <w:p w14:paraId="36442FB7"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8000"/>
          <w:sz w:val="18"/>
          <w:szCs w:val="18"/>
        </w:rPr>
        <w:t># ('start', 'stop'].</w:t>
      </w:r>
    </w:p>
    <w:p w14:paraId="70E75186"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p>
    <w:p w14:paraId="752F7DE8"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p>
    <w:p w14:paraId="39FE33C7"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00FF"/>
          <w:sz w:val="18"/>
          <w:szCs w:val="18"/>
        </w:rPr>
        <w:t>import</w:t>
      </w:r>
      <w:r w:rsidRPr="00C8665C">
        <w:rPr>
          <w:rFonts w:ascii="Consolas" w:eastAsia="Times New Roman" w:hAnsi="Consolas" w:cs="Times New Roman"/>
          <w:color w:val="000000"/>
          <w:sz w:val="18"/>
          <w:szCs w:val="18"/>
        </w:rPr>
        <w:t xml:space="preserve"> urllib.request</w:t>
      </w:r>
    </w:p>
    <w:p w14:paraId="681534EE"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lastRenderedPageBreak/>
        <w:t xml:space="preserve">    </w:t>
      </w:r>
      <w:r w:rsidRPr="00C8665C">
        <w:rPr>
          <w:rFonts w:ascii="Consolas" w:eastAsia="Times New Roman" w:hAnsi="Consolas" w:cs="Times New Roman"/>
          <w:color w:val="0000FF"/>
          <w:sz w:val="18"/>
          <w:szCs w:val="18"/>
        </w:rPr>
        <w:t>import</w:t>
      </w:r>
      <w:r w:rsidRPr="00C8665C">
        <w:rPr>
          <w:rFonts w:ascii="Consolas" w:eastAsia="Times New Roman" w:hAnsi="Consolas" w:cs="Times New Roman"/>
          <w:color w:val="000000"/>
          <w:sz w:val="18"/>
          <w:szCs w:val="18"/>
        </w:rPr>
        <w:t xml:space="preserve"> json</w:t>
      </w:r>
    </w:p>
    <w:p w14:paraId="109C6DEC"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00FF"/>
          <w:sz w:val="18"/>
          <w:szCs w:val="18"/>
        </w:rPr>
        <w:t>import</w:t>
      </w:r>
      <w:r w:rsidRPr="00C8665C">
        <w:rPr>
          <w:rFonts w:ascii="Consolas" w:eastAsia="Times New Roman" w:hAnsi="Consolas" w:cs="Times New Roman"/>
          <w:color w:val="000000"/>
          <w:sz w:val="18"/>
          <w:szCs w:val="18"/>
        </w:rPr>
        <w:t xml:space="preserve"> os</w:t>
      </w:r>
    </w:p>
    <w:p w14:paraId="5C31B9F2"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p>
    <w:p w14:paraId="7AB75021"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8000"/>
          <w:sz w:val="18"/>
          <w:szCs w:val="18"/>
        </w:rPr>
        <w:t xml:space="preserve"># website we want to pull data from </w:t>
      </w:r>
    </w:p>
    <w:p w14:paraId="6589EC4F"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hostname = </w:t>
      </w:r>
      <w:r w:rsidRPr="00C8665C">
        <w:rPr>
          <w:rFonts w:ascii="Consolas" w:eastAsia="Times New Roman" w:hAnsi="Consolas" w:cs="Times New Roman"/>
          <w:color w:val="A31515"/>
          <w:sz w:val="18"/>
          <w:szCs w:val="18"/>
        </w:rPr>
        <w:t>'api.pro.coinbase.com'</w:t>
      </w:r>
    </w:p>
    <w:p w14:paraId="773B894F"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p>
    <w:p w14:paraId="420F8A25"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8000"/>
          <w:sz w:val="18"/>
          <w:szCs w:val="18"/>
        </w:rPr>
        <w:t># all cryptocurrency products returned in USD currency</w:t>
      </w:r>
    </w:p>
    <w:p w14:paraId="69337D63"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product = coin + </w:t>
      </w:r>
      <w:r w:rsidRPr="00C8665C">
        <w:rPr>
          <w:rFonts w:ascii="Consolas" w:eastAsia="Times New Roman" w:hAnsi="Consolas" w:cs="Times New Roman"/>
          <w:color w:val="A31515"/>
          <w:sz w:val="18"/>
          <w:szCs w:val="18"/>
        </w:rPr>
        <w:t>'-USD'</w:t>
      </w:r>
    </w:p>
    <w:p w14:paraId="775E37E5"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p>
    <w:p w14:paraId="749352D6"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8000"/>
          <w:sz w:val="18"/>
          <w:szCs w:val="18"/>
        </w:rPr>
        <w:t># granularity is in seconds, so we are getting 1-minute bars</w:t>
      </w:r>
    </w:p>
    <w:p w14:paraId="52DDC551"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granularity = </w:t>
      </w:r>
      <w:r w:rsidRPr="00C8665C">
        <w:rPr>
          <w:rFonts w:ascii="Consolas" w:eastAsia="Times New Roman" w:hAnsi="Consolas" w:cs="Times New Roman"/>
          <w:color w:val="A31515"/>
          <w:sz w:val="18"/>
          <w:szCs w:val="18"/>
        </w:rPr>
        <w:t>'60'</w:t>
      </w:r>
    </w:p>
    <w:p w14:paraId="20E78BB8"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p>
    <w:p w14:paraId="6DE7DCC5"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8000"/>
          <w:sz w:val="18"/>
          <w:szCs w:val="18"/>
        </w:rPr>
        <w:t># returns back: [date, low, high, open, close, volume]</w:t>
      </w:r>
    </w:p>
    <w:p w14:paraId="730D63FB"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url = </w:t>
      </w:r>
      <w:r w:rsidRPr="00C8665C">
        <w:rPr>
          <w:rFonts w:ascii="Consolas" w:eastAsia="Times New Roman" w:hAnsi="Consolas" w:cs="Times New Roman"/>
          <w:color w:val="A31515"/>
          <w:sz w:val="18"/>
          <w:szCs w:val="18"/>
        </w:rPr>
        <w:t>'https://'</w:t>
      </w:r>
      <w:r w:rsidRPr="00C8665C">
        <w:rPr>
          <w:rFonts w:ascii="Consolas" w:eastAsia="Times New Roman" w:hAnsi="Consolas" w:cs="Times New Roman"/>
          <w:color w:val="000000"/>
          <w:sz w:val="18"/>
          <w:szCs w:val="18"/>
        </w:rPr>
        <w:t xml:space="preserve"> + hostname + </w:t>
      </w:r>
      <w:r w:rsidRPr="00C8665C">
        <w:rPr>
          <w:rFonts w:ascii="Consolas" w:eastAsia="Times New Roman" w:hAnsi="Consolas" w:cs="Times New Roman"/>
          <w:color w:val="A31515"/>
          <w:sz w:val="18"/>
          <w:szCs w:val="18"/>
        </w:rPr>
        <w:t>'/products/'</w:t>
      </w:r>
      <w:r w:rsidRPr="00C8665C">
        <w:rPr>
          <w:rFonts w:ascii="Consolas" w:eastAsia="Times New Roman" w:hAnsi="Consolas" w:cs="Times New Roman"/>
          <w:color w:val="000000"/>
          <w:sz w:val="18"/>
          <w:szCs w:val="18"/>
        </w:rPr>
        <w:t xml:space="preserve"> + product + </w:t>
      </w:r>
      <w:r w:rsidRPr="00C8665C">
        <w:rPr>
          <w:rFonts w:ascii="Consolas" w:eastAsia="Times New Roman" w:hAnsi="Consolas" w:cs="Times New Roman"/>
          <w:color w:val="A31515"/>
          <w:sz w:val="18"/>
          <w:szCs w:val="18"/>
        </w:rPr>
        <w:t>'/candles?start='</w:t>
      </w:r>
      <w:r w:rsidRPr="00C8665C">
        <w:rPr>
          <w:rFonts w:ascii="Consolas" w:eastAsia="Times New Roman" w:hAnsi="Consolas" w:cs="Times New Roman"/>
          <w:color w:val="000000"/>
          <w:sz w:val="18"/>
          <w:szCs w:val="18"/>
        </w:rPr>
        <w:t xml:space="preserve"> + start + </w:t>
      </w:r>
      <w:r w:rsidRPr="00C8665C">
        <w:rPr>
          <w:rFonts w:ascii="Consolas" w:eastAsia="Times New Roman" w:hAnsi="Consolas" w:cs="Times New Roman"/>
          <w:color w:val="A31515"/>
          <w:sz w:val="18"/>
          <w:szCs w:val="18"/>
        </w:rPr>
        <w:t>'&amp;end='</w:t>
      </w:r>
      <w:r w:rsidRPr="00C8665C">
        <w:rPr>
          <w:rFonts w:ascii="Consolas" w:eastAsia="Times New Roman" w:hAnsi="Consolas" w:cs="Times New Roman"/>
          <w:color w:val="000000"/>
          <w:sz w:val="18"/>
          <w:szCs w:val="18"/>
        </w:rPr>
        <w:t xml:space="preserve"> + stop + </w:t>
      </w:r>
      <w:r w:rsidRPr="00C8665C">
        <w:rPr>
          <w:rFonts w:ascii="Consolas" w:eastAsia="Times New Roman" w:hAnsi="Consolas" w:cs="Times New Roman"/>
          <w:color w:val="A31515"/>
          <w:sz w:val="18"/>
          <w:szCs w:val="18"/>
        </w:rPr>
        <w:t>'&amp;granularity='</w:t>
      </w:r>
      <w:r w:rsidRPr="00C8665C">
        <w:rPr>
          <w:rFonts w:ascii="Consolas" w:eastAsia="Times New Roman" w:hAnsi="Consolas" w:cs="Times New Roman"/>
          <w:color w:val="000000"/>
          <w:sz w:val="18"/>
          <w:szCs w:val="18"/>
        </w:rPr>
        <w:t xml:space="preserve"> + granularity</w:t>
      </w:r>
    </w:p>
    <w:p w14:paraId="63C17C1B"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p>
    <w:p w14:paraId="10C3159E"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8000"/>
          <w:sz w:val="18"/>
          <w:szCs w:val="18"/>
        </w:rPr>
        <w:t># execute call to the website</w:t>
      </w:r>
    </w:p>
    <w:p w14:paraId="272100E7"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urlRequest = urllib.request.Request(url, data=</w:t>
      </w:r>
      <w:r w:rsidRPr="00C8665C">
        <w:rPr>
          <w:rFonts w:ascii="Consolas" w:eastAsia="Times New Roman" w:hAnsi="Consolas" w:cs="Times New Roman"/>
          <w:color w:val="0000FF"/>
          <w:sz w:val="18"/>
          <w:szCs w:val="18"/>
        </w:rPr>
        <w:t>None</w:t>
      </w:r>
      <w:r w:rsidRPr="00C8665C">
        <w:rPr>
          <w:rFonts w:ascii="Consolas" w:eastAsia="Times New Roman" w:hAnsi="Consolas" w:cs="Times New Roman"/>
          <w:color w:val="000000"/>
          <w:sz w:val="18"/>
          <w:szCs w:val="18"/>
        </w:rPr>
        <w:t>, headers={</w:t>
      </w:r>
      <w:r w:rsidRPr="00C8665C">
        <w:rPr>
          <w:rFonts w:ascii="Consolas" w:eastAsia="Times New Roman" w:hAnsi="Consolas" w:cs="Times New Roman"/>
          <w:color w:val="A31515"/>
          <w:sz w:val="18"/>
          <w:szCs w:val="18"/>
        </w:rPr>
        <w:t>'User-Agent'</w:t>
      </w: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A31515"/>
          <w:sz w:val="18"/>
          <w:szCs w:val="18"/>
        </w:rPr>
        <w:t>'Mozilla/5.0 (Macintosh; Intel Mac OS X 10_9_3) AppleWebKit/537.36 (KHTML, like Gecko) Chrome/35.0.1916.47 Safari/537.36'</w:t>
      </w:r>
      <w:r w:rsidRPr="00C8665C">
        <w:rPr>
          <w:rFonts w:ascii="Consolas" w:eastAsia="Times New Roman" w:hAnsi="Consolas" w:cs="Times New Roman"/>
          <w:color w:val="000000"/>
          <w:sz w:val="18"/>
          <w:szCs w:val="18"/>
        </w:rPr>
        <w:t>})</w:t>
      </w:r>
    </w:p>
    <w:p w14:paraId="382C61BB"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response = urllib.request.urlopen(urlRequest)</w:t>
      </w:r>
    </w:p>
    <w:p w14:paraId="19AE052C"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html = response.read()</w:t>
      </w:r>
    </w:p>
    <w:p w14:paraId="44093257"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p>
    <w:p w14:paraId="2FDD06C7"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8000"/>
          <w:sz w:val="18"/>
          <w:szCs w:val="18"/>
        </w:rPr>
        <w:t xml:space="preserve"># python 3.x requires decoding from bytes to string </w:t>
      </w:r>
    </w:p>
    <w:p w14:paraId="4D59CB98"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data = json.loads(html.decode())        </w:t>
      </w:r>
    </w:p>
    <w:p w14:paraId="08E4751E" w14:textId="77777777" w:rsidR="00D815F8" w:rsidRPr="00C8665C" w:rsidRDefault="00D815F8" w:rsidP="00D815F8">
      <w:pPr>
        <w:shd w:val="clear" w:color="auto" w:fill="FFFFFF"/>
        <w:spacing w:after="0" w:line="285" w:lineRule="atLeast"/>
        <w:rPr>
          <w:rFonts w:ascii="Consolas" w:eastAsia="Times New Roman" w:hAnsi="Consolas" w:cs="Times New Roman"/>
          <w:color w:val="000000"/>
          <w:sz w:val="18"/>
          <w:szCs w:val="18"/>
        </w:rPr>
      </w:pPr>
      <w:r w:rsidRPr="00C8665C">
        <w:rPr>
          <w:rFonts w:ascii="Consolas" w:eastAsia="Times New Roman" w:hAnsi="Consolas" w:cs="Times New Roman"/>
          <w:color w:val="000000"/>
          <w:sz w:val="18"/>
          <w:szCs w:val="18"/>
        </w:rPr>
        <w:t xml:space="preserve">    </w:t>
      </w:r>
      <w:r w:rsidRPr="00C8665C">
        <w:rPr>
          <w:rFonts w:ascii="Consolas" w:eastAsia="Times New Roman" w:hAnsi="Consolas" w:cs="Times New Roman"/>
          <w:color w:val="0000FF"/>
          <w:sz w:val="18"/>
          <w:szCs w:val="18"/>
        </w:rPr>
        <w:t>return</w:t>
      </w:r>
      <w:r w:rsidRPr="00C8665C">
        <w:rPr>
          <w:rFonts w:ascii="Consolas" w:eastAsia="Times New Roman" w:hAnsi="Consolas" w:cs="Times New Roman"/>
          <w:color w:val="000000"/>
          <w:sz w:val="18"/>
          <w:szCs w:val="18"/>
        </w:rPr>
        <w:t xml:space="preserve"> data</w:t>
      </w:r>
    </w:p>
    <w:p w14:paraId="3F6DACC8" w14:textId="77777777" w:rsidR="00D815F8" w:rsidRPr="00C725A7" w:rsidRDefault="00D815F8" w:rsidP="00D815F8"/>
    <w:p w14:paraId="6D8A46ED" w14:textId="77777777" w:rsidR="00D815F8" w:rsidRDefault="00D815F8" w:rsidP="00D815F8">
      <w:r>
        <w:t>This is how you would call this function from MATLAB:</w:t>
      </w:r>
    </w:p>
    <w:p w14:paraId="6CCFDCDE" w14:textId="77777777" w:rsidR="00D815F8" w:rsidRDefault="00D815F8" w:rsidP="00C8665C">
      <w:pPr>
        <w:pStyle w:val="Codecell"/>
        <w:rPr>
          <w:noProof/>
        </w:rPr>
      </w:pPr>
      <w:r w:rsidRPr="00BE3416">
        <w:rPr>
          <w:noProof/>
        </w:rPr>
        <w:t xml:space="preserve">product = </w:t>
      </w:r>
      <w:r w:rsidRPr="00BE3416">
        <w:rPr>
          <w:noProof/>
          <w:color w:val="AA04F9"/>
        </w:rPr>
        <w:t>"ETH"</w:t>
      </w:r>
      <w:r w:rsidRPr="00BE3416">
        <w:rPr>
          <w:noProof/>
        </w:rPr>
        <w:t>;</w:t>
      </w:r>
    </w:p>
    <w:p w14:paraId="7D592AB4" w14:textId="77777777" w:rsidR="00D815F8" w:rsidRPr="00E408DA" w:rsidRDefault="00D815F8" w:rsidP="00C8665C">
      <w:pPr>
        <w:pStyle w:val="Codecell"/>
      </w:pPr>
      <w:r w:rsidRPr="00E408DA">
        <w:rPr>
          <w:noProof/>
        </w:rPr>
        <w:t xml:space="preserve">startDate = </w:t>
      </w:r>
      <w:r w:rsidRPr="00E408DA">
        <w:rPr>
          <w:noProof/>
          <w:color w:val="AA04F9"/>
        </w:rPr>
        <w:t>'2022-01-21T12:00:00Z'</w:t>
      </w:r>
      <w:r w:rsidRPr="00E408DA">
        <w:rPr>
          <w:noProof/>
        </w:rPr>
        <w:t>;</w:t>
      </w:r>
    </w:p>
    <w:p w14:paraId="60C8378C" w14:textId="77777777" w:rsidR="00D815F8" w:rsidRPr="00E408DA" w:rsidRDefault="00D815F8" w:rsidP="00C8665C">
      <w:pPr>
        <w:pStyle w:val="Codecell"/>
      </w:pPr>
      <w:r w:rsidRPr="00E408DA">
        <w:rPr>
          <w:noProof/>
        </w:rPr>
        <w:t xml:space="preserve">stopDate = </w:t>
      </w:r>
      <w:r w:rsidRPr="00E408DA">
        <w:rPr>
          <w:noProof/>
          <w:color w:val="AA04F9"/>
        </w:rPr>
        <w:t>'2022-01-21T17:00:00Z'</w:t>
      </w:r>
      <w:r w:rsidRPr="00E408DA">
        <w:rPr>
          <w:noProof/>
        </w:rPr>
        <w:t>;</w:t>
      </w:r>
    </w:p>
    <w:p w14:paraId="7C07CEF2" w14:textId="77777777" w:rsidR="00D815F8" w:rsidRPr="00BE3416" w:rsidRDefault="00D815F8" w:rsidP="00C8665C">
      <w:pPr>
        <w:pStyle w:val="Codecell"/>
      </w:pPr>
      <w:r w:rsidRPr="00BE3416">
        <w:rPr>
          <w:noProof/>
        </w:rPr>
        <w:t>jsonData = py.dataLib.getPriceData(product, startDate, stopDate)</w:t>
      </w:r>
    </w:p>
    <w:p w14:paraId="529B18FE" w14:textId="77777777" w:rsidR="00D815F8" w:rsidRDefault="00D815F8" w:rsidP="00D815F8">
      <w:pPr>
        <w:spacing w:after="0"/>
        <w:rPr>
          <w:rFonts w:ascii="Consolas" w:eastAsia="Times New Roman" w:hAnsi="Consolas" w:cstheme="majorBidi"/>
          <w:color w:val="404040"/>
          <w:sz w:val="18"/>
          <w:szCs w:val="18"/>
        </w:rPr>
      </w:pPr>
    </w:p>
    <w:p w14:paraId="231AA483" w14:textId="77777777" w:rsidR="00D815F8" w:rsidRPr="00BE3416" w:rsidRDefault="00D815F8" w:rsidP="00C8665C">
      <w:pPr>
        <w:pStyle w:val="Output"/>
      </w:pPr>
      <w:r w:rsidRPr="00BE3416">
        <w:t xml:space="preserve">jsonData = </w:t>
      </w:r>
    </w:p>
    <w:p w14:paraId="50260011" w14:textId="77777777" w:rsidR="00D815F8" w:rsidRPr="00BE3416" w:rsidRDefault="00D815F8" w:rsidP="00C8665C">
      <w:pPr>
        <w:pStyle w:val="Output"/>
      </w:pPr>
      <w:r w:rsidRPr="00BE3416">
        <w:t xml:space="preserve">  Python list with no properties.</w:t>
      </w:r>
    </w:p>
    <w:p w14:paraId="5CDD7B25" w14:textId="77777777" w:rsidR="00D815F8" w:rsidRPr="00BE3416" w:rsidRDefault="00D815F8" w:rsidP="00C8665C">
      <w:pPr>
        <w:pStyle w:val="Output"/>
      </w:pPr>
    </w:p>
    <w:p w14:paraId="37CA14A8" w14:textId="77777777" w:rsidR="00D815F8" w:rsidRDefault="00D815F8" w:rsidP="00C8665C">
      <w:pPr>
        <w:pStyle w:val="Output"/>
      </w:pPr>
      <w:r w:rsidRPr="00BE3416">
        <w:lastRenderedPageBreak/>
        <w:t xml:space="preserve">    [[1642917600, 2466.17, 2473.56, 2468.52, 2469.96, 258.02707836],</w:t>
      </w:r>
      <w:r>
        <w:t xml:space="preserve"> ...</w:t>
      </w:r>
    </w:p>
    <w:p w14:paraId="5E873F2E" w14:textId="77777777" w:rsidR="00D815F8" w:rsidRDefault="00D815F8" w:rsidP="00C8665C">
      <w:pPr>
        <w:pStyle w:val="Output"/>
      </w:pPr>
      <w:r>
        <w:t>[1642899660, 2442.25, 2446.79, 2446.77, 2445.17, 276.4743004]]</w:t>
      </w:r>
    </w:p>
    <w:p w14:paraId="5A649073" w14:textId="77777777" w:rsidR="00C8665C" w:rsidRDefault="00C8665C" w:rsidP="00D815F8"/>
    <w:p w14:paraId="058FB2DD" w14:textId="6FD85C94" w:rsidR="00D815F8" w:rsidRDefault="00D815F8" w:rsidP="00D815F8">
      <w:r>
        <w:t xml:space="preserve">If you want to add interactivity to your Live Script, you can add so called </w:t>
      </w:r>
      <w:r w:rsidRPr="004071F7">
        <w:rPr>
          <w:b/>
          <w:bCs/>
        </w:rPr>
        <w:t>Live Controls</w:t>
      </w:r>
      <w:r>
        <w:rPr>
          <w:rStyle w:val="FootnoteReference"/>
        </w:rPr>
        <w:footnoteReference w:id="53"/>
      </w:r>
      <w:r>
        <w:t>. This is helpful</w:t>
      </w:r>
      <w:r w:rsidRPr="00D344A9">
        <w:t xml:space="preserve"> to point other people to areas where you may want to change parameters or select things to do scenario analysis. </w:t>
      </w:r>
    </w:p>
    <w:p w14:paraId="74CD7204" w14:textId="77777777" w:rsidR="00D815F8" w:rsidRDefault="00D815F8" w:rsidP="00D815F8">
      <w:r w:rsidRPr="005447AC">
        <w:rPr>
          <w:noProof/>
        </w:rPr>
        <w:drawing>
          <wp:inline distT="0" distB="0" distL="0" distR="0" wp14:anchorId="4EDAE8F9" wp14:editId="3F2883C1">
            <wp:extent cx="2657846" cy="762106"/>
            <wp:effectExtent l="0" t="0" r="952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79"/>
                    <a:stretch>
                      <a:fillRect/>
                    </a:stretch>
                  </pic:blipFill>
                  <pic:spPr>
                    <a:xfrm>
                      <a:off x="0" y="0"/>
                      <a:ext cx="2657846" cy="762106"/>
                    </a:xfrm>
                    <a:prstGeom prst="rect">
                      <a:avLst/>
                    </a:prstGeom>
                  </pic:spPr>
                </pic:pic>
              </a:graphicData>
            </a:graphic>
          </wp:inline>
        </w:drawing>
      </w:r>
    </w:p>
    <w:p w14:paraId="089C0A54" w14:textId="77777777" w:rsidR="00D815F8" w:rsidRDefault="00D815F8" w:rsidP="00D815F8">
      <w:r>
        <w:t>You can insert controls from the ribbon:</w:t>
      </w:r>
    </w:p>
    <w:p w14:paraId="6544EA31" w14:textId="77777777" w:rsidR="00D815F8" w:rsidRDefault="00D815F8" w:rsidP="00D815F8">
      <w:r w:rsidRPr="00D412DA">
        <w:rPr>
          <w:noProof/>
        </w:rPr>
        <w:drawing>
          <wp:inline distT="0" distB="0" distL="0" distR="0" wp14:anchorId="10536127" wp14:editId="69C2C711">
            <wp:extent cx="4313094" cy="1738554"/>
            <wp:effectExtent l="0" t="0" r="0" b="0"/>
            <wp:docPr id="117" name="Picture 1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application&#10;&#10;Description automatically generated"/>
                    <pic:cNvPicPr/>
                  </pic:nvPicPr>
                  <pic:blipFill>
                    <a:blip r:embed="rId80"/>
                    <a:stretch>
                      <a:fillRect/>
                    </a:stretch>
                  </pic:blipFill>
                  <pic:spPr>
                    <a:xfrm>
                      <a:off x="0" y="0"/>
                      <a:ext cx="4329086" cy="1745000"/>
                    </a:xfrm>
                    <a:prstGeom prst="rect">
                      <a:avLst/>
                    </a:prstGeom>
                  </pic:spPr>
                </pic:pic>
              </a:graphicData>
            </a:graphic>
          </wp:inline>
        </w:drawing>
      </w:r>
    </w:p>
    <w:p w14:paraId="1FD9440D" w14:textId="77777777" w:rsidR="00D815F8" w:rsidRDefault="00D815F8" w:rsidP="00D815F8">
      <w:r>
        <w:t>This is how you would parametrize the Live Control:</w:t>
      </w:r>
    </w:p>
    <w:p w14:paraId="6D146FED" w14:textId="77777777" w:rsidR="00D815F8" w:rsidRDefault="00D815F8" w:rsidP="00D815F8">
      <w:r w:rsidRPr="00764FEF">
        <w:rPr>
          <w:noProof/>
        </w:rPr>
        <w:lastRenderedPageBreak/>
        <w:drawing>
          <wp:inline distT="0" distB="0" distL="0" distR="0" wp14:anchorId="705BD654" wp14:editId="0E3A37B9">
            <wp:extent cx="2937578" cy="4190035"/>
            <wp:effectExtent l="0" t="0" r="0" b="1270"/>
            <wp:docPr id="116" name="Picture 1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10;&#10;Description automatically generated"/>
                    <pic:cNvPicPr/>
                  </pic:nvPicPr>
                  <pic:blipFill>
                    <a:blip r:embed="rId81"/>
                    <a:stretch>
                      <a:fillRect/>
                    </a:stretch>
                  </pic:blipFill>
                  <pic:spPr>
                    <a:xfrm>
                      <a:off x="0" y="0"/>
                      <a:ext cx="2949349" cy="4206824"/>
                    </a:xfrm>
                    <a:prstGeom prst="rect">
                      <a:avLst/>
                    </a:prstGeom>
                  </pic:spPr>
                </pic:pic>
              </a:graphicData>
            </a:graphic>
          </wp:inline>
        </w:drawing>
      </w:r>
    </w:p>
    <w:p w14:paraId="4416C2B2" w14:textId="77777777" w:rsidR="00D815F8" w:rsidRDefault="00D815F8" w:rsidP="00D815F8">
      <w:r>
        <w:t xml:space="preserve">Another type of Live Control that is useful here are simple checkboxes to select the information we want to return from the </w:t>
      </w:r>
      <w:r w:rsidRPr="003A0567">
        <w:rPr>
          <w:rFonts w:ascii="Consolas" w:hAnsi="Consolas"/>
        </w:rPr>
        <w:t>parseJson</w:t>
      </w:r>
      <w:r w:rsidRPr="003A0567">
        <w:t xml:space="preserve"> </w:t>
      </w:r>
      <w:r>
        <w:t>function:</w:t>
      </w:r>
    </w:p>
    <w:p w14:paraId="3837FA36" w14:textId="77777777" w:rsidR="00D815F8" w:rsidRDefault="00D815F8" w:rsidP="00D815F8">
      <w:r w:rsidRPr="00A34D30">
        <w:rPr>
          <w:noProof/>
        </w:rPr>
        <w:drawing>
          <wp:inline distT="0" distB="0" distL="0" distR="0" wp14:anchorId="6A787A90" wp14:editId="2B02D5A8">
            <wp:extent cx="4239491" cy="2322368"/>
            <wp:effectExtent l="0" t="0" r="8890" b="1905"/>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pic:nvPicPr>
                  <pic:blipFill rotWithShape="1">
                    <a:blip r:embed="rId82"/>
                    <a:srcRect b="22597"/>
                    <a:stretch/>
                  </pic:blipFill>
                  <pic:spPr bwMode="auto">
                    <a:xfrm>
                      <a:off x="0" y="0"/>
                      <a:ext cx="4264418" cy="2336023"/>
                    </a:xfrm>
                    <a:prstGeom prst="rect">
                      <a:avLst/>
                    </a:prstGeom>
                    <a:ln>
                      <a:noFill/>
                    </a:ln>
                    <a:extLst>
                      <a:ext uri="{53640926-AAD7-44D8-BBD7-CCE9431645EC}">
                        <a14:shadowObscured xmlns:a14="http://schemas.microsoft.com/office/drawing/2010/main"/>
                      </a:ext>
                    </a:extLst>
                  </pic:spPr>
                </pic:pic>
              </a:graphicData>
            </a:graphic>
          </wp:inline>
        </w:drawing>
      </w:r>
    </w:p>
    <w:p w14:paraId="5686B166" w14:textId="77777777" w:rsidR="00D815F8" w:rsidRDefault="00D815F8" w:rsidP="00D815F8">
      <w:r>
        <w:lastRenderedPageBreak/>
        <w:t>Pay attention to the fact that we are subtracting 1 to the resulting array to adapt to Python indexing starting at 0.</w:t>
      </w:r>
    </w:p>
    <w:p w14:paraId="08507059" w14:textId="77777777" w:rsidR="00D815F8" w:rsidRDefault="00D815F8" w:rsidP="009D2165">
      <w:pPr>
        <w:pStyle w:val="Codecell"/>
      </w:pPr>
      <w:r>
        <w:rPr>
          <w:noProof/>
        </w:rPr>
        <w:t>% this function returns back two outputs as a tuple</w:t>
      </w:r>
    </w:p>
    <w:p w14:paraId="10F2B517" w14:textId="77777777" w:rsidR="00D815F8" w:rsidRDefault="00D815F8" w:rsidP="009D2165">
      <w:pPr>
        <w:pStyle w:val="Codecell"/>
      </w:pPr>
      <w:r>
        <w:rPr>
          <w:noProof/>
        </w:rPr>
        <w:t>data = py.dataLib.parseJson(jsonData, selectedColumns);</w:t>
      </w:r>
    </w:p>
    <w:p w14:paraId="4A19F405" w14:textId="77777777" w:rsidR="00D815F8" w:rsidRDefault="00D815F8" w:rsidP="00D815F8">
      <w:r>
        <w:t xml:space="preserve">The last thing we will do in this part of the story is to convert the Python function outputs do MATLAB Data types (this will be covered in the last section of this chapter on </w:t>
      </w:r>
      <w:hyperlink w:anchor="_Mapping_data_between_1" w:history="1">
        <w:r w:rsidRPr="00F20624">
          <w:rPr>
            <w:rStyle w:val="Hyperlink"/>
          </w:rPr>
          <w:t>mapping data between Python and MATLAB</w:t>
        </w:r>
      </w:hyperlink>
      <w:r>
        <w:t>).</w:t>
      </w:r>
    </w:p>
    <w:p w14:paraId="60B3344A" w14:textId="77777777" w:rsidR="00D815F8" w:rsidRDefault="00D815F8" w:rsidP="00D815F8">
      <w:r>
        <w:t>I</w:t>
      </w:r>
      <w:r w:rsidRPr="00B86B7D">
        <w:t xml:space="preserve">n this case, we have a complex tuple that has a </w:t>
      </w:r>
      <w:r>
        <w:t>N</w:t>
      </w:r>
      <w:r w:rsidRPr="00B86B7D">
        <w:t>umpy arrays inside of it</w:t>
      </w:r>
      <w:r>
        <w:t>, as well as a list</w:t>
      </w:r>
      <w:r w:rsidRPr="00B86B7D">
        <w:t>. We can easily split up the tuple by using syntax like this</w:t>
      </w:r>
      <w:r>
        <w:t>:</w:t>
      </w:r>
    </w:p>
    <w:p w14:paraId="55E9D7DE" w14:textId="77777777" w:rsidR="00D815F8" w:rsidRPr="008C4C0B" w:rsidRDefault="00D815F8" w:rsidP="009D2165">
      <w:pPr>
        <w:pStyle w:val="Codecell"/>
      </w:pPr>
      <w:r w:rsidRPr="008C4C0B">
        <w:rPr>
          <w:noProof/>
        </w:rPr>
        <w:t>priceData = data{1}</w:t>
      </w:r>
    </w:p>
    <w:p w14:paraId="070B4973" w14:textId="77777777" w:rsidR="00D815F8" w:rsidRDefault="00D815F8" w:rsidP="00D815F8">
      <w:pPr>
        <w:spacing w:after="0"/>
        <w:rPr>
          <w:rFonts w:ascii="Consolas" w:eastAsia="Times New Roman" w:hAnsi="Consolas" w:cstheme="majorBidi"/>
          <w:color w:val="404040"/>
          <w:sz w:val="18"/>
          <w:szCs w:val="18"/>
        </w:rPr>
      </w:pPr>
    </w:p>
    <w:p w14:paraId="570D8689" w14:textId="77777777" w:rsidR="00D815F8" w:rsidRPr="008C4C0B" w:rsidRDefault="00D815F8" w:rsidP="009D2165">
      <w:pPr>
        <w:pStyle w:val="Output"/>
      </w:pPr>
      <w:r w:rsidRPr="008C4C0B">
        <w:t xml:space="preserve">priceData = </w:t>
      </w:r>
    </w:p>
    <w:p w14:paraId="3CEF13BB" w14:textId="77777777" w:rsidR="00D815F8" w:rsidRPr="008C4C0B" w:rsidRDefault="00D815F8" w:rsidP="009D2165">
      <w:pPr>
        <w:pStyle w:val="Output"/>
      </w:pPr>
      <w:r w:rsidRPr="008C4C0B">
        <w:t xml:space="preserve">  Python ndarray:</w:t>
      </w:r>
    </w:p>
    <w:p w14:paraId="3AD4BE3B" w14:textId="77777777" w:rsidR="00D815F8" w:rsidRPr="008C4C0B" w:rsidRDefault="00D815F8" w:rsidP="009D2165">
      <w:pPr>
        <w:pStyle w:val="Output"/>
      </w:pPr>
    </w:p>
    <w:p w14:paraId="0E92BA59" w14:textId="77777777" w:rsidR="00D815F8" w:rsidRPr="008C4C0B" w:rsidRDefault="00D815F8" w:rsidP="009D2165">
      <w:pPr>
        <w:pStyle w:val="Output"/>
      </w:pPr>
      <w:r w:rsidRPr="008C4C0B">
        <w:t xml:space="preserve">   1.0e+09 *</w:t>
      </w:r>
    </w:p>
    <w:p w14:paraId="2E03A4CD" w14:textId="77777777" w:rsidR="00D815F8" w:rsidRPr="008C4C0B" w:rsidRDefault="00D815F8" w:rsidP="009D2165">
      <w:pPr>
        <w:pStyle w:val="Output"/>
      </w:pPr>
    </w:p>
    <w:p w14:paraId="5CD6165A" w14:textId="77777777" w:rsidR="00D815F8" w:rsidRPr="008C4C0B" w:rsidRDefault="00D815F8" w:rsidP="009D2165">
      <w:pPr>
        <w:pStyle w:val="Output"/>
      </w:pPr>
      <w:r w:rsidRPr="008C4C0B">
        <w:t xml:space="preserve">    1.6429    0.0000</w:t>
      </w:r>
    </w:p>
    <w:p w14:paraId="1C245849" w14:textId="77777777" w:rsidR="00D815F8" w:rsidRDefault="00D815F8" w:rsidP="009D2165">
      <w:pPr>
        <w:pStyle w:val="Output"/>
      </w:pPr>
      <w:r w:rsidRPr="008C4C0B">
        <w:t xml:space="preserve">    1.6429    0.0000</w:t>
      </w:r>
      <w:r>
        <w:br/>
      </w:r>
      <w:r>
        <w:tab/>
        <w:t>...</w:t>
      </w:r>
    </w:p>
    <w:p w14:paraId="395B96FA" w14:textId="77777777" w:rsidR="00D815F8" w:rsidRPr="00F871AD" w:rsidRDefault="00D815F8" w:rsidP="009D2165">
      <w:pPr>
        <w:pStyle w:val="Output"/>
      </w:pPr>
      <w:r w:rsidRPr="00F871AD">
        <w:t xml:space="preserve">    1.6429    0.0000</w:t>
      </w:r>
    </w:p>
    <w:p w14:paraId="09BBBFFA" w14:textId="77777777" w:rsidR="00D815F8" w:rsidRPr="00F871AD" w:rsidRDefault="00D815F8" w:rsidP="009D2165">
      <w:pPr>
        <w:pStyle w:val="Output"/>
      </w:pPr>
      <w:r w:rsidRPr="00F871AD">
        <w:t xml:space="preserve">    1.6429    0.0000</w:t>
      </w:r>
    </w:p>
    <w:p w14:paraId="02C0946B" w14:textId="77777777" w:rsidR="00D815F8" w:rsidRPr="00F871AD" w:rsidRDefault="00D815F8" w:rsidP="009D2165">
      <w:pPr>
        <w:pStyle w:val="Output"/>
      </w:pPr>
    </w:p>
    <w:p w14:paraId="310A81FF" w14:textId="77777777" w:rsidR="00D815F8" w:rsidRPr="00F871AD" w:rsidRDefault="00D815F8" w:rsidP="009D2165">
      <w:pPr>
        <w:pStyle w:val="Output"/>
      </w:pPr>
      <w:r w:rsidRPr="00F871AD">
        <w:t xml:space="preserve">    Use details function to view the properties of the Python object.</w:t>
      </w:r>
    </w:p>
    <w:p w14:paraId="7B29E528" w14:textId="77777777" w:rsidR="00D815F8" w:rsidRPr="00F871AD" w:rsidRDefault="00D815F8" w:rsidP="009D2165">
      <w:pPr>
        <w:pStyle w:val="Output"/>
      </w:pPr>
    </w:p>
    <w:p w14:paraId="1149385A" w14:textId="77777777" w:rsidR="00D815F8" w:rsidRPr="00F871AD" w:rsidRDefault="00D815F8" w:rsidP="009D2165">
      <w:pPr>
        <w:pStyle w:val="Output"/>
      </w:pPr>
      <w:r w:rsidRPr="00F871AD">
        <w:t xml:space="preserve">    Use double function to convert to a MATLAB array.</w:t>
      </w:r>
    </w:p>
    <w:p w14:paraId="4103A23F" w14:textId="77777777" w:rsidR="00D815F8" w:rsidRDefault="00D815F8" w:rsidP="00D815F8">
      <w:pPr>
        <w:spacing w:after="0"/>
        <w:rPr>
          <w:rFonts w:ascii="Consolas" w:eastAsia="Times New Roman" w:hAnsi="Consolas" w:cstheme="majorBidi"/>
          <w:color w:val="404040"/>
          <w:sz w:val="18"/>
          <w:szCs w:val="18"/>
        </w:rPr>
      </w:pPr>
    </w:p>
    <w:p w14:paraId="437424A7" w14:textId="77777777" w:rsidR="00D815F8" w:rsidRPr="00C41F2C" w:rsidRDefault="00D815F8" w:rsidP="009D2165">
      <w:pPr>
        <w:pStyle w:val="Codecell"/>
      </w:pPr>
      <w:r w:rsidRPr="00C41F2C">
        <w:rPr>
          <w:noProof/>
        </w:rPr>
        <w:t>columnNames = data{2}</w:t>
      </w:r>
    </w:p>
    <w:p w14:paraId="59AEE55F" w14:textId="77777777" w:rsidR="00D815F8" w:rsidRDefault="00D815F8" w:rsidP="00D815F8">
      <w:pPr>
        <w:spacing w:after="0"/>
        <w:rPr>
          <w:rFonts w:ascii="Consolas" w:eastAsia="Times New Roman" w:hAnsi="Consolas" w:cstheme="majorBidi"/>
          <w:color w:val="404040"/>
          <w:sz w:val="18"/>
          <w:szCs w:val="18"/>
        </w:rPr>
      </w:pPr>
    </w:p>
    <w:p w14:paraId="25A24B06" w14:textId="77777777" w:rsidR="00D815F8" w:rsidRPr="00C41F2C" w:rsidRDefault="00D815F8" w:rsidP="009D2165">
      <w:pPr>
        <w:pStyle w:val="Output"/>
      </w:pPr>
      <w:r w:rsidRPr="00C41F2C">
        <w:t xml:space="preserve">columnNames = </w:t>
      </w:r>
    </w:p>
    <w:p w14:paraId="5E24F307" w14:textId="77777777" w:rsidR="00D815F8" w:rsidRPr="00C41F2C" w:rsidRDefault="00D815F8" w:rsidP="009D2165">
      <w:pPr>
        <w:pStyle w:val="Output"/>
      </w:pPr>
      <w:r w:rsidRPr="00C41F2C">
        <w:t xml:space="preserve">  Python list with no properties.</w:t>
      </w:r>
    </w:p>
    <w:p w14:paraId="4A8C492E" w14:textId="77777777" w:rsidR="00D815F8" w:rsidRPr="00C41F2C" w:rsidRDefault="00D815F8" w:rsidP="009D2165">
      <w:pPr>
        <w:pStyle w:val="Output"/>
      </w:pPr>
    </w:p>
    <w:p w14:paraId="02E04A4C" w14:textId="77777777" w:rsidR="00D815F8" w:rsidRPr="00C41F2C" w:rsidRDefault="00D815F8" w:rsidP="009D2165">
      <w:pPr>
        <w:pStyle w:val="Output"/>
      </w:pPr>
      <w:r w:rsidRPr="00C41F2C">
        <w:t xml:space="preserve">    ['Date', 'Close']</w:t>
      </w:r>
    </w:p>
    <w:p w14:paraId="718EFE41" w14:textId="77777777" w:rsidR="00D815F8" w:rsidRPr="008C4C0B" w:rsidRDefault="00D815F8" w:rsidP="00D815F8">
      <w:pPr>
        <w:spacing w:after="0"/>
        <w:rPr>
          <w:rFonts w:ascii="Consolas" w:eastAsia="Times New Roman" w:hAnsi="Consolas" w:cstheme="majorBidi"/>
          <w:color w:val="404040"/>
          <w:sz w:val="18"/>
          <w:szCs w:val="18"/>
        </w:rPr>
      </w:pPr>
    </w:p>
    <w:p w14:paraId="15BCE9BF" w14:textId="77777777" w:rsidR="00D815F8" w:rsidRPr="00647FFA" w:rsidRDefault="00D815F8" w:rsidP="00D815F8">
      <w:r>
        <w:t>T</w:t>
      </w:r>
      <w:r w:rsidRPr="00B86B7D">
        <w:t xml:space="preserve">hen we can cast over the </w:t>
      </w:r>
      <w:r>
        <w:t>N</w:t>
      </w:r>
      <w:r w:rsidRPr="00B86B7D">
        <w:t xml:space="preserve">umpy array on the right-hand side by </w:t>
      </w:r>
      <w:r>
        <w:t xml:space="preserve">just </w:t>
      </w:r>
      <w:r w:rsidRPr="00B86B7D">
        <w:t>using the double command</w:t>
      </w:r>
      <w:r>
        <w:t>:</w:t>
      </w:r>
    </w:p>
    <w:p w14:paraId="0B5FFE9C" w14:textId="77777777" w:rsidR="00D815F8" w:rsidRPr="00F75B4E" w:rsidRDefault="00D815F8" w:rsidP="009D2165">
      <w:pPr>
        <w:pStyle w:val="Codecell"/>
      </w:pPr>
      <w:r w:rsidRPr="00F75B4E">
        <w:rPr>
          <w:noProof/>
        </w:rPr>
        <w:t>priceData = double(priceData)</w:t>
      </w:r>
    </w:p>
    <w:p w14:paraId="7CB75F50" w14:textId="77777777" w:rsidR="00D815F8" w:rsidRDefault="00D815F8" w:rsidP="00D815F8">
      <w:pPr>
        <w:spacing w:after="0"/>
        <w:rPr>
          <w:rFonts w:ascii="Consolas" w:eastAsia="Times New Roman" w:hAnsi="Consolas" w:cstheme="majorBidi"/>
          <w:color w:val="404040"/>
          <w:sz w:val="18"/>
          <w:szCs w:val="18"/>
        </w:rPr>
      </w:pPr>
    </w:p>
    <w:p w14:paraId="21D08C8E" w14:textId="77777777" w:rsidR="00D815F8" w:rsidRPr="00F75B4E" w:rsidRDefault="00D815F8" w:rsidP="009D2165">
      <w:pPr>
        <w:pStyle w:val="Output"/>
      </w:pPr>
      <w:r w:rsidRPr="00F75B4E">
        <w:lastRenderedPageBreak/>
        <w:t xml:space="preserve">priceData = </w:t>
      </w:r>
      <w:r w:rsidRPr="00F75B4E">
        <w:rPr>
          <w:color w:val="B3B3B3"/>
        </w:rPr>
        <w:t>300×2</w:t>
      </w:r>
    </w:p>
    <w:p w14:paraId="58ACED3D" w14:textId="77777777" w:rsidR="00D815F8" w:rsidRPr="00F75B4E" w:rsidRDefault="00D815F8" w:rsidP="009D2165">
      <w:pPr>
        <w:pStyle w:val="Output"/>
      </w:pPr>
      <w:r w:rsidRPr="00F75B4E">
        <w:t>10</w:t>
      </w:r>
      <w:r w:rsidRPr="00F75B4E">
        <w:rPr>
          <w:vertAlign w:val="superscript"/>
        </w:rPr>
        <w:t>9</w:t>
      </w:r>
      <w:r w:rsidRPr="00F75B4E">
        <w:t xml:space="preserve"> ×</w:t>
      </w:r>
    </w:p>
    <w:p w14:paraId="7D162C33"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56AAA812"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6BFEAB01"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23F337DB"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44B29504"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120B86BC"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5F3C8A53"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30937C8D"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251E045E"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0B9A4725"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1.6429    0.0000</w:t>
      </w:r>
    </w:p>
    <w:p w14:paraId="38A80460" w14:textId="77777777" w:rsidR="00D815F8" w:rsidRPr="00F75B4E" w:rsidRDefault="00D815F8" w:rsidP="009D2165">
      <w:pPr>
        <w:pStyle w:val="Output"/>
        <w:rPr>
          <w:rFonts w:ascii="Courier New" w:hAnsi="Courier New" w:cs="Courier New"/>
          <w:sz w:val="20"/>
          <w:szCs w:val="20"/>
        </w:rPr>
      </w:pPr>
      <w:r w:rsidRPr="00F75B4E">
        <w:rPr>
          <w:rFonts w:ascii="Courier New" w:hAnsi="Courier New" w:cs="Courier New"/>
          <w:sz w:val="20"/>
          <w:szCs w:val="20"/>
        </w:rPr>
        <w:t xml:space="preserve">      </w:t>
      </w:r>
      <w:r w:rsidRPr="00F75B4E">
        <w:rPr>
          <w:rFonts w:ascii="Cambria Math" w:hAnsi="Cambria Math" w:cs="Cambria Math"/>
          <w:sz w:val="20"/>
          <w:szCs w:val="20"/>
        </w:rPr>
        <w:t>⋮</w:t>
      </w:r>
    </w:p>
    <w:p w14:paraId="20BC979E" w14:textId="77777777" w:rsidR="00D815F8" w:rsidRDefault="00D815F8" w:rsidP="00D815F8">
      <w:r>
        <w:t>Likewise, we have a variety of commands for casting lists like string (or cell before R2022a):</w:t>
      </w:r>
    </w:p>
    <w:p w14:paraId="7E113979" w14:textId="77777777" w:rsidR="00D815F8" w:rsidRPr="00A51C89" w:rsidRDefault="00D815F8" w:rsidP="009D2165">
      <w:pPr>
        <w:pStyle w:val="Codecell"/>
      </w:pPr>
      <w:r w:rsidRPr="00A51C89">
        <w:rPr>
          <w:noProof/>
        </w:rPr>
        <w:t xml:space="preserve">columnNames = </w:t>
      </w:r>
      <w:r>
        <w:rPr>
          <w:noProof/>
        </w:rPr>
        <w:t>string</w:t>
      </w:r>
      <w:r w:rsidRPr="00A51C89">
        <w:rPr>
          <w:noProof/>
        </w:rPr>
        <w:t>(columnNames);</w:t>
      </w:r>
    </w:p>
    <w:p w14:paraId="75D6D62F" w14:textId="77777777" w:rsidR="00D815F8" w:rsidRPr="00A51C89" w:rsidRDefault="00D815F8" w:rsidP="00D815F8">
      <w:pPr>
        <w:spacing w:before="210" w:after="210"/>
        <w:rPr>
          <w:rFonts w:ascii="Helvetica" w:eastAsiaTheme="majorEastAsia" w:hAnsi="Helvetica" w:cstheme="majorBidi"/>
          <w:sz w:val="21"/>
        </w:rPr>
      </w:pPr>
      <w:r>
        <w:t>O</w:t>
      </w:r>
      <w:r w:rsidRPr="00A51C89">
        <w:t>nce we</w:t>
      </w:r>
      <w:r>
        <w:t xml:space="preserve"> have those data in MATLAB</w:t>
      </w:r>
      <w:r w:rsidRPr="00A51C89">
        <w:t xml:space="preserve">, </w:t>
      </w:r>
      <w:r>
        <w:t xml:space="preserve">we will </w:t>
      </w:r>
      <w:r w:rsidRPr="00A51C89">
        <w:t xml:space="preserve">convert </w:t>
      </w:r>
      <w:r>
        <w:t>it</w:t>
      </w:r>
      <w:r w:rsidRPr="00A51C89">
        <w:t xml:space="preserve"> over to the MATLAB table, which is basically equivalent to </w:t>
      </w:r>
      <w:r>
        <w:t>Pandas</w:t>
      </w:r>
      <w:r w:rsidRPr="00A51C89">
        <w:t xml:space="preserve"> data frame</w:t>
      </w:r>
      <w:r>
        <w:t>s:</w:t>
      </w:r>
    </w:p>
    <w:p w14:paraId="4DE3B366" w14:textId="77777777" w:rsidR="00D815F8" w:rsidRPr="00A51C89" w:rsidRDefault="00D815F8" w:rsidP="009D2165">
      <w:pPr>
        <w:pStyle w:val="Codecell"/>
      </w:pPr>
      <w:r w:rsidRPr="00A51C89">
        <w:rPr>
          <w:noProof/>
        </w:rPr>
        <w:t xml:space="preserve">data = array2table(priceData, </w:t>
      </w:r>
      <w:r w:rsidRPr="00A51C89">
        <w:rPr>
          <w:noProof/>
          <w:color w:val="AA04F9"/>
        </w:rPr>
        <w:t>'VariableNames'</w:t>
      </w:r>
      <w:r w:rsidRPr="00A51C89">
        <w:rPr>
          <w:noProof/>
        </w:rPr>
        <w:t>, columnNames);</w:t>
      </w:r>
    </w:p>
    <w:p w14:paraId="3366204E" w14:textId="77777777" w:rsidR="00D815F8" w:rsidRPr="00A51C89" w:rsidRDefault="00D815F8" w:rsidP="00D815F8">
      <w:pPr>
        <w:spacing w:before="210" w:after="210"/>
      </w:pPr>
      <w:r>
        <w:t>Like</w:t>
      </w:r>
      <w:r w:rsidRPr="00FD0419">
        <w:t xml:space="preserve"> table</w:t>
      </w:r>
      <w:r>
        <w:t>s</w:t>
      </w:r>
      <w:r w:rsidRPr="00FD0419">
        <w:t>, timetable</w:t>
      </w:r>
      <w:r>
        <w:t xml:space="preserve"> </w:t>
      </w:r>
      <w:r w:rsidRPr="00FD0419">
        <w:t>are built</w:t>
      </w:r>
      <w:r>
        <w:t>-</w:t>
      </w:r>
      <w:r w:rsidRPr="00FD0419">
        <w:t xml:space="preserve">in data constructs </w:t>
      </w:r>
      <w:r>
        <w:t>that appeared</w:t>
      </w:r>
      <w:r w:rsidRPr="00FD0419">
        <w:t xml:space="preserve"> in MATLAB over the last couple of years to make our lives easy for doing simple types of tasks or even complex types of tasks.</w:t>
      </w:r>
      <w:r>
        <w:t xml:space="preserve"> I</w:t>
      </w:r>
      <w:r w:rsidRPr="00FD0419">
        <w:t xml:space="preserve">f I want to deal </w:t>
      </w:r>
      <w:r>
        <w:t xml:space="preserve">with </w:t>
      </w:r>
      <w:r w:rsidRPr="00FD0419">
        <w:t>time zones and convert the times</w:t>
      </w:r>
      <w:r>
        <w:t xml:space="preserve"> – </w:t>
      </w:r>
      <w:r w:rsidRPr="00FD0419">
        <w:t>which are with respect to universal time zone</w:t>
      </w:r>
      <w:r>
        <w:t xml:space="preserve"> – </w:t>
      </w:r>
      <w:r w:rsidRPr="00FD0419">
        <w:t>to a view of someone who is in New York</w:t>
      </w:r>
      <w:r>
        <w:t>, the command datetime</w:t>
      </w:r>
      <w:r>
        <w:rPr>
          <w:rStyle w:val="FootnoteReference"/>
        </w:rPr>
        <w:footnoteReference w:id="54"/>
      </w:r>
      <w:r>
        <w:t xml:space="preserve"> </w:t>
      </w:r>
      <w:r w:rsidRPr="00FD0419">
        <w:t>allows us to do that conversion</w:t>
      </w:r>
      <w:r>
        <w:t>:</w:t>
      </w:r>
    </w:p>
    <w:p w14:paraId="6FF2186A" w14:textId="77777777" w:rsidR="00D815F8" w:rsidRPr="00A51C89" w:rsidRDefault="00D815F8" w:rsidP="009D2165">
      <w:pPr>
        <w:pStyle w:val="Codecell"/>
      </w:pPr>
      <w:r w:rsidRPr="00A51C89">
        <w:rPr>
          <w:noProof/>
        </w:rPr>
        <w:t>data.Date = datetime(data.Date, 'ConvertFrom', 'posixtime', 'TimeZone', 'America/New_York')</w:t>
      </w:r>
    </w:p>
    <w:p w14:paraId="359F90AC" w14:textId="77777777" w:rsidR="00D815F8" w:rsidRDefault="00D815F8" w:rsidP="00D815F8">
      <w:pPr>
        <w:spacing w:after="0"/>
        <w:rPr>
          <w:rFonts w:ascii="Consolas" w:eastAsia="Times New Roman" w:hAnsi="Consolas" w:cstheme="majorBidi"/>
          <w:color w:val="404040"/>
          <w:sz w:val="18"/>
          <w:szCs w:val="18"/>
        </w:rPr>
      </w:pPr>
    </w:p>
    <w:p w14:paraId="457DDB32" w14:textId="77777777" w:rsidR="00D815F8" w:rsidRPr="00A51C89" w:rsidRDefault="00D815F8" w:rsidP="009D2165">
      <w:pPr>
        <w:pStyle w:val="Output"/>
        <w:rPr>
          <w:color w:val="404040"/>
        </w:rPr>
      </w:pPr>
      <w:r w:rsidRPr="00A51C89">
        <w:rPr>
          <w:color w:val="404040"/>
        </w:rPr>
        <w:t xml:space="preserve">data = </w:t>
      </w:r>
      <w:r w:rsidRPr="00A51C89">
        <w:t xml:space="preserve">300×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2100"/>
        <w:gridCol w:w="1230"/>
      </w:tblGrid>
      <w:tr w:rsidR="00D815F8" w:rsidRPr="00A51C89" w14:paraId="3689A967" w14:textId="77777777" w:rsidTr="008337EB">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84ED64C" w14:textId="77777777" w:rsidR="00D815F8" w:rsidRPr="00A51C89" w:rsidRDefault="00D815F8" w:rsidP="009D2165">
            <w:pPr>
              <w:pStyle w:val="Output"/>
              <w:rPr>
                <w:rFonts w:ascii="Arial" w:hAnsi="Arial" w:cs="Arial"/>
                <w:b/>
                <w:bCs/>
              </w:rPr>
            </w:pPr>
            <w:r>
              <w:rPr>
                <w:rFonts w:ascii="Arial" w:hAnsi="Arial" w:cs="Arial"/>
                <w:b/>
                <w:bCs/>
              </w:rPr>
              <w:t> </w:t>
            </w:r>
          </w:p>
        </w:tc>
        <w:tc>
          <w:tcPr>
            <w:tcW w:w="210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7FDFE0" w14:textId="77777777" w:rsidR="00D815F8" w:rsidRPr="00A51C89" w:rsidRDefault="00D815F8" w:rsidP="009D2165">
            <w:pPr>
              <w:pStyle w:val="Output"/>
              <w:rPr>
                <w:rFonts w:ascii="Arial" w:hAnsi="Arial" w:cs="Arial"/>
                <w:b/>
                <w:bCs/>
              </w:rPr>
            </w:pPr>
            <w:r>
              <w:rPr>
                <w:rFonts w:ascii="Arial" w:hAnsi="Arial" w:cs="Arial"/>
                <w:b/>
                <w:bCs/>
              </w:rPr>
              <w:t>Date</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BBC6C0A" w14:textId="77777777" w:rsidR="00D815F8" w:rsidRPr="00A51C89" w:rsidRDefault="00D815F8" w:rsidP="009D2165">
            <w:pPr>
              <w:pStyle w:val="Output"/>
              <w:rPr>
                <w:rFonts w:ascii="Arial" w:hAnsi="Arial" w:cs="Arial"/>
                <w:b/>
                <w:bCs/>
              </w:rPr>
            </w:pPr>
            <w:r>
              <w:rPr>
                <w:rFonts w:ascii="Arial" w:hAnsi="Arial" w:cs="Arial"/>
                <w:b/>
                <w:bCs/>
              </w:rPr>
              <w:t>Close</w:t>
            </w:r>
          </w:p>
        </w:tc>
      </w:tr>
      <w:tr w:rsidR="00D815F8" w:rsidRPr="00A51C89" w14:paraId="2BD71DD7"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A34B24D" w14:textId="77777777" w:rsidR="00D815F8" w:rsidRPr="00A51C89" w:rsidRDefault="00D815F8" w:rsidP="009D2165">
            <w:pPr>
              <w:pStyle w:val="Output"/>
              <w:rPr>
                <w:rFonts w:ascii="Arial" w:hAnsi="Arial" w:cs="Arial"/>
                <w:b/>
                <w:bCs/>
              </w:rPr>
            </w:pPr>
            <w:r>
              <w:rPr>
                <w:rFonts w:ascii="Arial" w:hAnsi="Arial" w:cs="Arial"/>
                <w:b/>
                <w:bCs/>
              </w:rPr>
              <w:t>1</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2A924AA" w14:textId="77777777" w:rsidR="00D815F8" w:rsidRPr="00A51C89" w:rsidRDefault="00D815F8" w:rsidP="009D2165">
            <w:pPr>
              <w:pStyle w:val="Output"/>
              <w:rPr>
                <w:rFonts w:ascii="Arial" w:hAnsi="Arial" w:cs="Arial"/>
              </w:rPr>
            </w:pPr>
            <w:r>
              <w:rPr>
                <w:rFonts w:ascii="Arial" w:hAnsi="Arial" w:cs="Arial"/>
              </w:rPr>
              <w:t>21-Jan-2022 12:00: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F06ECB" w14:textId="77777777" w:rsidR="00D815F8" w:rsidRPr="00A51C89" w:rsidRDefault="00D815F8" w:rsidP="009D2165">
            <w:pPr>
              <w:pStyle w:val="Output"/>
              <w:rPr>
                <w:rFonts w:ascii="Arial" w:hAnsi="Arial" w:cs="Arial"/>
              </w:rPr>
            </w:pPr>
            <w:r>
              <w:rPr>
                <w:rFonts w:ascii="Arial" w:hAnsi="Arial" w:cs="Arial"/>
              </w:rPr>
              <w:t>2.8073e+03</w:t>
            </w:r>
          </w:p>
        </w:tc>
      </w:tr>
      <w:tr w:rsidR="00D815F8" w:rsidRPr="00A51C89" w14:paraId="0A5750AC"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6A08E81" w14:textId="77777777" w:rsidR="00D815F8" w:rsidRPr="00A51C89" w:rsidRDefault="00D815F8" w:rsidP="009D2165">
            <w:pPr>
              <w:pStyle w:val="Output"/>
              <w:rPr>
                <w:rFonts w:ascii="Arial" w:hAnsi="Arial" w:cs="Arial"/>
                <w:b/>
                <w:bCs/>
              </w:rPr>
            </w:pPr>
            <w:r>
              <w:rPr>
                <w:rFonts w:ascii="Arial" w:hAnsi="Arial" w:cs="Arial"/>
                <w:b/>
                <w:bCs/>
              </w:rPr>
              <w:t>2</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887DD0F" w14:textId="77777777" w:rsidR="00D815F8" w:rsidRPr="00A51C89" w:rsidRDefault="00D815F8" w:rsidP="009D2165">
            <w:pPr>
              <w:pStyle w:val="Output"/>
              <w:rPr>
                <w:rFonts w:ascii="Arial" w:hAnsi="Arial" w:cs="Arial"/>
              </w:rPr>
            </w:pPr>
            <w:r>
              <w:rPr>
                <w:rFonts w:ascii="Arial" w:hAnsi="Arial" w:cs="Arial"/>
              </w:rPr>
              <w:t>21-Jan-2022 11:59: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F383508" w14:textId="77777777" w:rsidR="00D815F8" w:rsidRPr="00A51C89" w:rsidRDefault="00D815F8" w:rsidP="009D2165">
            <w:pPr>
              <w:pStyle w:val="Output"/>
              <w:rPr>
                <w:rFonts w:ascii="Arial" w:hAnsi="Arial" w:cs="Arial"/>
              </w:rPr>
            </w:pPr>
            <w:r>
              <w:rPr>
                <w:rFonts w:ascii="Arial" w:hAnsi="Arial" w:cs="Arial"/>
              </w:rPr>
              <w:t>2.8108e+03</w:t>
            </w:r>
          </w:p>
        </w:tc>
      </w:tr>
      <w:tr w:rsidR="00D815F8" w:rsidRPr="00A51C89" w14:paraId="33C37019"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2BE8504" w14:textId="77777777" w:rsidR="00D815F8" w:rsidRPr="00A51C89" w:rsidRDefault="00D815F8" w:rsidP="009D2165">
            <w:pPr>
              <w:pStyle w:val="Output"/>
              <w:rPr>
                <w:rFonts w:ascii="Arial" w:hAnsi="Arial" w:cs="Arial"/>
                <w:b/>
                <w:bCs/>
              </w:rPr>
            </w:pPr>
            <w:r>
              <w:rPr>
                <w:rFonts w:ascii="Arial" w:hAnsi="Arial" w:cs="Arial"/>
                <w:b/>
                <w:bCs/>
              </w:rPr>
              <w:t>3</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201BC92" w14:textId="77777777" w:rsidR="00D815F8" w:rsidRPr="00A51C89" w:rsidRDefault="00D815F8" w:rsidP="009D2165">
            <w:pPr>
              <w:pStyle w:val="Output"/>
              <w:rPr>
                <w:rFonts w:ascii="Arial" w:hAnsi="Arial" w:cs="Arial"/>
              </w:rPr>
            </w:pPr>
            <w:r>
              <w:rPr>
                <w:rFonts w:ascii="Arial" w:hAnsi="Arial" w:cs="Arial"/>
              </w:rPr>
              <w:t>21-Jan-2022 11:58: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7AC303D" w14:textId="77777777" w:rsidR="00D815F8" w:rsidRPr="00A51C89" w:rsidRDefault="00D815F8" w:rsidP="009D2165">
            <w:pPr>
              <w:pStyle w:val="Output"/>
              <w:rPr>
                <w:rFonts w:ascii="Arial" w:hAnsi="Arial" w:cs="Arial"/>
              </w:rPr>
            </w:pPr>
            <w:r>
              <w:rPr>
                <w:rFonts w:ascii="Arial" w:hAnsi="Arial" w:cs="Arial"/>
              </w:rPr>
              <w:t>2.8051e+03</w:t>
            </w:r>
          </w:p>
        </w:tc>
      </w:tr>
      <w:tr w:rsidR="00D815F8" w:rsidRPr="00A51C89" w14:paraId="7DBD8AE6"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BB0440C" w14:textId="77777777" w:rsidR="00D815F8" w:rsidRPr="00A51C89" w:rsidRDefault="00D815F8" w:rsidP="009D2165">
            <w:pPr>
              <w:pStyle w:val="Output"/>
              <w:rPr>
                <w:rFonts w:ascii="Arial" w:hAnsi="Arial" w:cs="Arial"/>
                <w:b/>
                <w:bCs/>
              </w:rPr>
            </w:pPr>
            <w:r>
              <w:rPr>
                <w:rFonts w:ascii="Arial" w:hAnsi="Arial" w:cs="Arial"/>
                <w:b/>
                <w:bCs/>
              </w:rPr>
              <w:t>4</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42F7FCF" w14:textId="77777777" w:rsidR="00D815F8" w:rsidRPr="00A51C89" w:rsidRDefault="00D815F8" w:rsidP="009D2165">
            <w:pPr>
              <w:pStyle w:val="Output"/>
              <w:rPr>
                <w:rFonts w:ascii="Arial" w:hAnsi="Arial" w:cs="Arial"/>
              </w:rPr>
            </w:pPr>
            <w:r>
              <w:rPr>
                <w:rFonts w:ascii="Arial" w:hAnsi="Arial" w:cs="Arial"/>
              </w:rPr>
              <w:t>21-Jan-2022 11:57: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47275B" w14:textId="77777777" w:rsidR="00D815F8" w:rsidRPr="00A51C89" w:rsidRDefault="00D815F8" w:rsidP="009D2165">
            <w:pPr>
              <w:pStyle w:val="Output"/>
              <w:rPr>
                <w:rFonts w:ascii="Arial" w:hAnsi="Arial" w:cs="Arial"/>
              </w:rPr>
            </w:pPr>
            <w:r>
              <w:rPr>
                <w:rFonts w:ascii="Arial" w:hAnsi="Arial" w:cs="Arial"/>
              </w:rPr>
              <w:t>2.8071e+03</w:t>
            </w:r>
          </w:p>
        </w:tc>
      </w:tr>
      <w:tr w:rsidR="00D815F8" w:rsidRPr="00A51C89" w14:paraId="7F9BA16D"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B868646" w14:textId="77777777" w:rsidR="00D815F8" w:rsidRPr="00A51C89" w:rsidRDefault="00D815F8" w:rsidP="009D2165">
            <w:pPr>
              <w:pStyle w:val="Output"/>
              <w:rPr>
                <w:rFonts w:ascii="Arial" w:hAnsi="Arial" w:cs="Arial"/>
                <w:b/>
                <w:bCs/>
              </w:rPr>
            </w:pPr>
            <w:r>
              <w:rPr>
                <w:rFonts w:ascii="Arial" w:hAnsi="Arial" w:cs="Arial"/>
                <w:b/>
                <w:bCs/>
              </w:rPr>
              <w:lastRenderedPageBreak/>
              <w:t>5</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2DA1ADA" w14:textId="77777777" w:rsidR="00D815F8" w:rsidRPr="00A51C89" w:rsidRDefault="00D815F8" w:rsidP="009D2165">
            <w:pPr>
              <w:pStyle w:val="Output"/>
              <w:rPr>
                <w:rFonts w:ascii="Arial" w:hAnsi="Arial" w:cs="Arial"/>
              </w:rPr>
            </w:pPr>
            <w:r>
              <w:rPr>
                <w:rFonts w:ascii="Arial" w:hAnsi="Arial" w:cs="Arial"/>
              </w:rPr>
              <w:t>21-Jan-2022 11:5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444D492" w14:textId="77777777" w:rsidR="00D815F8" w:rsidRPr="00A51C89" w:rsidRDefault="00D815F8" w:rsidP="009D2165">
            <w:pPr>
              <w:pStyle w:val="Output"/>
              <w:rPr>
                <w:rFonts w:ascii="Arial" w:hAnsi="Arial" w:cs="Arial"/>
              </w:rPr>
            </w:pPr>
            <w:r>
              <w:rPr>
                <w:rFonts w:ascii="Arial" w:hAnsi="Arial" w:cs="Arial"/>
              </w:rPr>
              <w:t>2.8051e+03</w:t>
            </w:r>
          </w:p>
        </w:tc>
      </w:tr>
    </w:tbl>
    <w:p w14:paraId="108CE23D" w14:textId="77777777" w:rsidR="00D815F8" w:rsidRDefault="00D815F8" w:rsidP="009D2165">
      <w:pPr>
        <w:pStyle w:val="Output"/>
        <w:rPr>
          <w:rFonts w:ascii="Cambria Math" w:hAnsi="Cambria Math" w:cs="Cambria Math"/>
          <w:color w:val="404040"/>
          <w:sz w:val="20"/>
          <w:szCs w:val="20"/>
        </w:rPr>
      </w:pPr>
      <w:r w:rsidRPr="00F75B4E">
        <w:rPr>
          <w:rFonts w:ascii="Courier New" w:hAnsi="Courier New" w:cs="Courier New"/>
          <w:color w:val="404040"/>
          <w:sz w:val="20"/>
          <w:szCs w:val="20"/>
        </w:rPr>
        <w:t xml:space="preserve">      </w:t>
      </w:r>
      <w:r w:rsidRPr="00F75B4E">
        <w:rPr>
          <w:rFonts w:ascii="Cambria Math" w:hAnsi="Cambria Math" w:cs="Cambria Math"/>
          <w:color w:val="404040"/>
          <w:sz w:val="20"/>
          <w:szCs w:val="20"/>
        </w:rPr>
        <w:t>⋮</w:t>
      </w:r>
    </w:p>
    <w:p w14:paraId="07CFF995" w14:textId="77777777" w:rsidR="00D815F8" w:rsidRPr="00F75B4E" w:rsidRDefault="00D815F8" w:rsidP="009D2165">
      <w:pPr>
        <w:pStyle w:val="Output"/>
        <w:rPr>
          <w:rFonts w:ascii="Courier New" w:hAnsi="Courier New" w:cs="Courier New"/>
          <w:color w:val="404040"/>
          <w:sz w:val="20"/>
          <w:szCs w:val="20"/>
        </w:rPr>
      </w:pPr>
    </w:p>
    <w:p w14:paraId="50A67E2D" w14:textId="77777777" w:rsidR="00D815F8" w:rsidRDefault="00D815F8" w:rsidP="009D2165">
      <w:pPr>
        <w:pStyle w:val="Codecell"/>
      </w:pPr>
      <w:r>
        <w:rPr>
          <w:noProof/>
        </w:rPr>
        <w:t>plot(data.Date, data.Close)</w:t>
      </w:r>
    </w:p>
    <w:p w14:paraId="1E437544" w14:textId="77777777" w:rsidR="00D815F8" w:rsidRDefault="00D815F8" w:rsidP="00D815F8">
      <w:pPr>
        <w:jc w:val="center"/>
      </w:pPr>
      <w:r w:rsidRPr="008A0492">
        <w:rPr>
          <w:noProof/>
        </w:rPr>
        <w:drawing>
          <wp:inline distT="0" distB="0" distL="0" distR="0" wp14:anchorId="26CB64BA" wp14:editId="63E3ED1D">
            <wp:extent cx="4056381" cy="2972900"/>
            <wp:effectExtent l="0" t="0" r="1270" b="0"/>
            <wp:docPr id="1792183608"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183608" name="Picture 1" descr="A graph with blue lines&#10;&#10;Description automatically generated"/>
                    <pic:cNvPicPr/>
                  </pic:nvPicPr>
                  <pic:blipFill>
                    <a:blip r:embed="rId83"/>
                    <a:stretch>
                      <a:fillRect/>
                    </a:stretch>
                  </pic:blipFill>
                  <pic:spPr>
                    <a:xfrm>
                      <a:off x="0" y="0"/>
                      <a:ext cx="4072655" cy="2984827"/>
                    </a:xfrm>
                    <a:prstGeom prst="rect">
                      <a:avLst/>
                    </a:prstGeom>
                  </pic:spPr>
                </pic:pic>
              </a:graphicData>
            </a:graphic>
          </wp:inline>
        </w:drawing>
      </w:r>
    </w:p>
    <w:p w14:paraId="1CF68148" w14:textId="77777777" w:rsidR="00D815F8" w:rsidRDefault="00D815F8" w:rsidP="00D815F8">
      <w:pPr>
        <w:rPr>
          <w:b/>
          <w:bCs/>
        </w:rPr>
      </w:pPr>
      <w:r w:rsidRPr="008A426A">
        <w:rPr>
          <w:b/>
          <w:bCs/>
        </w:rPr>
        <w:t>Reload Modified User-Defined Python Module</w:t>
      </w:r>
      <w:r>
        <w:rPr>
          <w:rStyle w:val="FootnoteReference"/>
          <w:b/>
          <w:bCs/>
        </w:rPr>
        <w:footnoteReference w:id="55"/>
      </w:r>
    </w:p>
    <w:p w14:paraId="37CA56E3" w14:textId="77777777" w:rsidR="00D815F8" w:rsidRDefault="00D815F8" w:rsidP="00D815F8">
      <w:r>
        <w:t xml:space="preserve">What if you’ve made modifications to the functions inside of your </w:t>
      </w:r>
      <w:r w:rsidRPr="00A164A8">
        <w:rPr>
          <w:rFonts w:ascii="Consolas" w:hAnsi="Consolas"/>
        </w:rPr>
        <w:t>dataLib</w:t>
      </w:r>
      <w:r w:rsidRPr="00A164A8">
        <w:t xml:space="preserve"> </w:t>
      </w:r>
      <w:r>
        <w:t>module? You call those again from MATLAB, but you don’t see any difference. It is because you need to reload the module:</w:t>
      </w:r>
    </w:p>
    <w:p w14:paraId="687410FD" w14:textId="77777777" w:rsidR="00D815F8" w:rsidRDefault="00D815F8" w:rsidP="009D2165">
      <w:pPr>
        <w:pStyle w:val="Codecell"/>
        <w:rPr>
          <w:noProof/>
        </w:rPr>
      </w:pPr>
      <w:r>
        <w:rPr>
          <w:noProof/>
        </w:rPr>
        <w:t xml:space="preserve">mod = </w:t>
      </w:r>
      <w:r w:rsidRPr="00684DCD">
        <w:rPr>
          <w:noProof/>
        </w:rPr>
        <w:t>py.importlib.import_module</w:t>
      </w:r>
      <w:r>
        <w:rPr>
          <w:noProof/>
        </w:rPr>
        <w:t>(</w:t>
      </w:r>
      <w:r w:rsidRPr="00A51C89">
        <w:rPr>
          <w:noProof/>
          <w:color w:val="AA04F9"/>
        </w:rPr>
        <w:t>'</w:t>
      </w:r>
      <w:r>
        <w:rPr>
          <w:noProof/>
          <w:color w:val="AA04F9"/>
        </w:rPr>
        <w:t>dataLib</w:t>
      </w:r>
      <w:r w:rsidRPr="00A51C89">
        <w:rPr>
          <w:noProof/>
          <w:color w:val="AA04F9"/>
        </w:rPr>
        <w:t>'</w:t>
      </w:r>
      <w:r>
        <w:rPr>
          <w:noProof/>
        </w:rPr>
        <w:t>);</w:t>
      </w:r>
    </w:p>
    <w:p w14:paraId="47BCA189" w14:textId="77777777" w:rsidR="00D815F8" w:rsidRPr="00A51C89" w:rsidRDefault="00D815F8" w:rsidP="009D2165">
      <w:pPr>
        <w:pStyle w:val="Codecell"/>
      </w:pPr>
      <w:r>
        <w:rPr>
          <w:noProof/>
        </w:rPr>
        <w:t>py.importlib.reload(mod);</w:t>
      </w:r>
      <w:r w:rsidRPr="00A51C89">
        <w:rPr>
          <w:noProof/>
        </w:rPr>
        <w:t xml:space="preserve"> </w:t>
      </w:r>
    </w:p>
    <w:p w14:paraId="2A8DE6A1" w14:textId="77777777" w:rsidR="00D815F8" w:rsidRDefault="00D815F8" w:rsidP="00D815F8">
      <w:r>
        <w:t>You may need to unload the module first, by clearing the classes. This will delete all variables, scripts and classes in your MATLAB workspace.</w:t>
      </w:r>
    </w:p>
    <w:p w14:paraId="20D56A82" w14:textId="77777777" w:rsidR="00D815F8" w:rsidRPr="00A51C89" w:rsidRDefault="00D815F8" w:rsidP="009D2165">
      <w:pPr>
        <w:pStyle w:val="Codecell"/>
      </w:pPr>
      <w:r>
        <w:rPr>
          <w:noProof/>
        </w:rPr>
        <w:t xml:space="preserve">clear </w:t>
      </w:r>
      <w:r>
        <w:rPr>
          <w:noProof/>
          <w:color w:val="AA04F9"/>
        </w:rPr>
        <w:t>classes</w:t>
      </w:r>
      <w:r w:rsidRPr="00A51C89">
        <w:rPr>
          <w:noProof/>
        </w:rPr>
        <w:t xml:space="preserve"> </w:t>
      </w:r>
    </w:p>
    <w:p w14:paraId="3663C3A9" w14:textId="77777777" w:rsidR="00D815F8" w:rsidRDefault="00D815F8" w:rsidP="00D815F8">
      <w:r>
        <w:lastRenderedPageBreak/>
        <w:br/>
        <w:t>If you’re running Python out-of-process, another approach is to simply terminate the process</w:t>
      </w:r>
      <w:r>
        <w:rPr>
          <w:rStyle w:val="FootnoteReference"/>
        </w:rPr>
        <w:footnoteReference w:id="56"/>
      </w:r>
      <w:r>
        <w:t>.</w:t>
      </w:r>
    </w:p>
    <w:p w14:paraId="2C55FA58" w14:textId="77777777" w:rsidR="00D815F8" w:rsidRPr="00A51C89" w:rsidRDefault="00D815F8" w:rsidP="009D2165">
      <w:pPr>
        <w:pStyle w:val="Codecell"/>
      </w:pPr>
      <w:r>
        <w:rPr>
          <w:noProof/>
        </w:rPr>
        <w:t>terminate(pyenv)</w:t>
      </w:r>
      <w:r w:rsidRPr="00A51C89">
        <w:rPr>
          <w:noProof/>
        </w:rPr>
        <w:t xml:space="preserve"> </w:t>
      </w:r>
    </w:p>
    <w:p w14:paraId="7971D489" w14:textId="77777777" w:rsidR="00D815F8" w:rsidRDefault="00D815F8" w:rsidP="00D815F8"/>
    <w:p w14:paraId="1EF3926B" w14:textId="77777777" w:rsidR="00D815F8" w:rsidRDefault="00D815F8" w:rsidP="0011592D">
      <w:pPr>
        <w:pStyle w:val="Heading2"/>
        <w:numPr>
          <w:ilvl w:val="1"/>
          <w:numId w:val="47"/>
        </w:numPr>
      </w:pPr>
      <w:bookmarkStart w:id="64" w:name="_Toc161069567"/>
      <w:bookmarkStart w:id="65" w:name="_Toc177318601"/>
      <w:r>
        <w:t>Call Python community packages from MATLAB</w:t>
      </w:r>
      <w:bookmarkEnd w:id="64"/>
      <w:bookmarkEnd w:id="65"/>
    </w:p>
    <w:p w14:paraId="0144D616" w14:textId="77777777" w:rsidR="00D815F8" w:rsidRDefault="00D815F8" w:rsidP="00D815F8">
      <w:r>
        <w:t>In some scientific fields like earth and climate sciences, we observe a growing Python community. But as programming skills may vary a lot in researchers and engineers, a MATLAB interface to Python community packages can open up some domain specific capabilities to the 5M+ MATLAB community.</w:t>
      </w:r>
    </w:p>
    <w:p w14:paraId="48D5BAD8" w14:textId="77777777" w:rsidR="00D815F8" w:rsidRDefault="00D815F8" w:rsidP="00D815F8">
      <w:r>
        <w:t>One great example of this is the Climate Data Store Toolbox</w:t>
      </w:r>
      <w:r>
        <w:rPr>
          <w:rStyle w:val="FootnoteReference"/>
        </w:rPr>
        <w:footnoteReference w:id="57"/>
      </w:r>
      <w:r>
        <w:t xml:space="preserve"> developed by Rob Purser, a fellow MathWorker. Rob and I are part of the MathWorks Open Source Program. We are promoting open-source, both to support the use of open-source software in MathWorks products and to help for MathWorkers to contribute their work on GitHub and the MATLAB File Exchange</w:t>
      </w:r>
      <w:r>
        <w:rPr>
          <w:rStyle w:val="FootnoteReference"/>
        </w:rPr>
        <w:footnoteReference w:id="58"/>
      </w:r>
      <w:r>
        <w:t>.</w:t>
      </w:r>
    </w:p>
    <w:p w14:paraId="4A6DDACB" w14:textId="77777777" w:rsidR="00D815F8" w:rsidRDefault="00D815F8" w:rsidP="00D815F8">
      <w:r>
        <w:rPr>
          <w:noProof/>
        </w:rPr>
        <w:drawing>
          <wp:inline distT="0" distB="0" distL="0" distR="0" wp14:anchorId="3A0C5E8E" wp14:editId="07945271">
            <wp:extent cx="4250575" cy="2280374"/>
            <wp:effectExtent l="0" t="0" r="0" b="5715"/>
            <wp:docPr id="90" name="Image 9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 90" descr="Graphical user interface, website&#10;&#10;Description automatically generated"/>
                    <pic:cNvPicPr/>
                  </pic:nvPicPr>
                  <pic:blipFill>
                    <a:blip r:embed="rId84"/>
                    <a:stretch>
                      <a:fillRect/>
                    </a:stretch>
                  </pic:blipFill>
                  <pic:spPr>
                    <a:xfrm>
                      <a:off x="0" y="0"/>
                      <a:ext cx="4276701" cy="2294390"/>
                    </a:xfrm>
                    <a:prstGeom prst="rect">
                      <a:avLst/>
                    </a:prstGeom>
                  </pic:spPr>
                </pic:pic>
              </a:graphicData>
            </a:graphic>
          </wp:inline>
        </w:drawing>
      </w:r>
    </w:p>
    <w:p w14:paraId="736F7961" w14:textId="77777777" w:rsidR="00D815F8" w:rsidRDefault="00D815F8" w:rsidP="00D815F8">
      <w:r>
        <w:t xml:space="preserve">In this section we will demonstrate with the Climate Data Store Toolbox how to build MATLAB toolboxes on top of Python packages. It </w:t>
      </w:r>
      <w:r w:rsidRPr="006678EF">
        <w:t>relies on the </w:t>
      </w:r>
      <w:r w:rsidRPr="003760A9">
        <w:t xml:space="preserve">CDS Python </w:t>
      </w:r>
      <w:r w:rsidRPr="003760A9">
        <w:lastRenderedPageBreak/>
        <w:t>API</w:t>
      </w:r>
      <w:r>
        <w:rPr>
          <w:rStyle w:val="FootnoteReference"/>
        </w:rPr>
        <w:footnoteReference w:id="59"/>
      </w:r>
      <w:r w:rsidRPr="006678EF">
        <w:t> created by the European Centre for Medium-Range Weather Forecasts (ECMWF)</w:t>
      </w:r>
      <w:r>
        <w:t xml:space="preserve">. </w:t>
      </w:r>
      <w:r w:rsidRPr="00874A9F">
        <w:t xml:space="preserve">The toolbox will automatically configure </w:t>
      </w:r>
      <w:r>
        <w:t>P</w:t>
      </w:r>
      <w:r w:rsidRPr="00874A9F">
        <w:t>ython</w:t>
      </w:r>
      <w:r>
        <w:t xml:space="preserve">, </w:t>
      </w:r>
      <w:r w:rsidRPr="00874A9F">
        <w:t>download and install the C</w:t>
      </w:r>
      <w:r>
        <w:t>D</w:t>
      </w:r>
      <w:r w:rsidRPr="00874A9F">
        <w:t xml:space="preserve">SAPI package (you can manually </w:t>
      </w:r>
      <w:r>
        <w:t>do it</w:t>
      </w:r>
      <w:r w:rsidRPr="00874A9F">
        <w:t xml:space="preserve"> using </w:t>
      </w:r>
      <w:r w:rsidRPr="00923A3D">
        <w:rPr>
          <w:rFonts w:ascii="Consolas" w:hAnsi="Consolas"/>
        </w:rPr>
        <w:t>pip install cdsapi</w:t>
      </w:r>
      <w:r w:rsidRPr="00874A9F">
        <w:t>)</w:t>
      </w:r>
      <w:r>
        <w:t xml:space="preserve">. You will need to create an account on </w:t>
      </w:r>
      <w:hyperlink r:id="rId85" w:history="1">
        <w:r w:rsidRPr="003F16FB">
          <w:rPr>
            <w:rStyle w:val="Hyperlink"/>
          </w:rPr>
          <w:t>https://cds.climate.copernicus.eu/</w:t>
        </w:r>
      </w:hyperlink>
      <w:r>
        <w:t xml:space="preserve"> to retrieve data.</w:t>
      </w:r>
    </w:p>
    <w:p w14:paraId="16908410" w14:textId="77777777" w:rsidR="00D815F8" w:rsidRDefault="00D815F8" w:rsidP="00D815F8">
      <w:r>
        <w:t xml:space="preserve">The first time you use it, it </w:t>
      </w:r>
      <w:r w:rsidRPr="00874A9F">
        <w:t xml:space="preserve">will prompt you for CSAPI credentials. </w:t>
      </w:r>
    </w:p>
    <w:p w14:paraId="41271D2C" w14:textId="77777777" w:rsidR="00D815F8" w:rsidRDefault="00D815F8" w:rsidP="00D815F8">
      <w:pPr>
        <w:jc w:val="center"/>
      </w:pPr>
      <w:r>
        <w:rPr>
          <w:noProof/>
        </w:rPr>
        <w:drawing>
          <wp:inline distT="0" distB="0" distL="0" distR="0" wp14:anchorId="602B7F42" wp14:editId="7FBDE861">
            <wp:extent cx="1813560" cy="1284605"/>
            <wp:effectExtent l="0" t="0" r="0" b="0"/>
            <wp:docPr id="73" name="Imag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 73" descr="Graphical user interface, text, application&#10;&#10;Description automatically generated"/>
                    <pic:cNvPicPr/>
                  </pic:nvPicPr>
                  <pic:blipFill>
                    <a:blip r:embed="rId86"/>
                    <a:stretch>
                      <a:fillRect/>
                    </a:stretch>
                  </pic:blipFill>
                  <pic:spPr>
                    <a:xfrm>
                      <a:off x="0" y="0"/>
                      <a:ext cx="1820408" cy="1289456"/>
                    </a:xfrm>
                    <a:prstGeom prst="rect">
                      <a:avLst/>
                    </a:prstGeom>
                  </pic:spPr>
                </pic:pic>
              </a:graphicData>
            </a:graphic>
          </wp:inline>
        </w:drawing>
      </w:r>
    </w:p>
    <w:p w14:paraId="14970624" w14:textId="77777777" w:rsidR="00D815F8" w:rsidRDefault="00D815F8" w:rsidP="00D815F8">
      <w:r>
        <w:t>A well written toolbox like this one throwing an error coming from Python will forward this error:</w:t>
      </w:r>
    </w:p>
    <w:p w14:paraId="00D34ECD" w14:textId="77777777" w:rsidR="00D815F8" w:rsidRPr="00C335CF" w:rsidRDefault="00D815F8" w:rsidP="009D2165">
      <w:pPr>
        <w:pStyle w:val="Codecell"/>
      </w:pPr>
      <w:r w:rsidRPr="00C335CF">
        <w:rPr>
          <w:noProof/>
        </w:rPr>
        <w:t>datasetName ="satellite-sea-ice-thickness";</w:t>
      </w:r>
    </w:p>
    <w:p w14:paraId="4582B908" w14:textId="77777777" w:rsidR="00D815F8" w:rsidRPr="00C335CF" w:rsidRDefault="00D815F8" w:rsidP="009D2165">
      <w:pPr>
        <w:pStyle w:val="Codecell"/>
      </w:pPr>
      <w:r w:rsidRPr="00C335CF">
        <w:rPr>
          <w:noProof/>
        </w:rPr>
        <w:t>options.version = "1_0";</w:t>
      </w:r>
    </w:p>
    <w:p w14:paraId="43014857" w14:textId="77777777" w:rsidR="00D815F8" w:rsidRPr="00C335CF" w:rsidRDefault="00D815F8" w:rsidP="009D2165">
      <w:pPr>
        <w:pStyle w:val="Codecell"/>
      </w:pPr>
      <w:r w:rsidRPr="00C335CF">
        <w:rPr>
          <w:noProof/>
        </w:rPr>
        <w:t>options.variable = "all";</w:t>
      </w:r>
    </w:p>
    <w:p w14:paraId="23410E25" w14:textId="77777777" w:rsidR="00D815F8" w:rsidRPr="00C335CF" w:rsidRDefault="00D815F8" w:rsidP="009D2165">
      <w:pPr>
        <w:pStyle w:val="Codecell"/>
      </w:pPr>
      <w:r w:rsidRPr="00C335CF">
        <w:rPr>
          <w:noProof/>
        </w:rPr>
        <w:t>options.satellite = "cryosat_2";</w:t>
      </w:r>
    </w:p>
    <w:p w14:paraId="11C8616F" w14:textId="77777777" w:rsidR="00D815F8" w:rsidRPr="00C335CF" w:rsidRDefault="00D815F8" w:rsidP="009D2165">
      <w:pPr>
        <w:pStyle w:val="Codecell"/>
      </w:pPr>
      <w:r w:rsidRPr="00C335CF">
        <w:rPr>
          <w:noProof/>
        </w:rPr>
        <w:t xml:space="preserve">options.cdr_type = ["cdr","icdr"]; </w:t>
      </w:r>
    </w:p>
    <w:p w14:paraId="4F4E9772" w14:textId="77777777" w:rsidR="00D815F8" w:rsidRPr="00C335CF" w:rsidRDefault="00D815F8" w:rsidP="009D2165">
      <w:pPr>
        <w:pStyle w:val="Codecell"/>
      </w:pPr>
      <w:r w:rsidRPr="00C335CF">
        <w:rPr>
          <w:noProof/>
        </w:rPr>
        <w:t xml:space="preserve">options.year = ["2011","2021"]; </w:t>
      </w:r>
    </w:p>
    <w:p w14:paraId="1514CC21" w14:textId="77777777" w:rsidR="00D815F8" w:rsidRPr="00C335CF" w:rsidRDefault="00D815F8" w:rsidP="009D2165">
      <w:pPr>
        <w:pStyle w:val="Codecell"/>
      </w:pPr>
      <w:r w:rsidRPr="00C335CF">
        <w:rPr>
          <w:noProof/>
        </w:rPr>
        <w:t>options.month = "03";</w:t>
      </w:r>
    </w:p>
    <w:p w14:paraId="59E7CE0D" w14:textId="77777777" w:rsidR="00D815F8" w:rsidRPr="00C335CF" w:rsidRDefault="00D815F8" w:rsidP="009D2165">
      <w:pPr>
        <w:pStyle w:val="Codecell"/>
      </w:pPr>
      <w:r w:rsidRPr="00C335CF">
        <w:rPr>
          <w:noProof/>
        </w:rPr>
        <w:t>[downloadedFilePaths,citation] = climateDataStoreDownload('satellite-sea-ice-thickness',options);</w:t>
      </w:r>
    </w:p>
    <w:p w14:paraId="2CD8AE2D" w14:textId="77777777" w:rsidR="00D815F8" w:rsidRPr="00C335CF" w:rsidRDefault="00D815F8" w:rsidP="009D2165">
      <w:pPr>
        <w:pStyle w:val="Output"/>
      </w:pPr>
      <w:r w:rsidRPr="00C335CF">
        <w:t>2022-01-20 19:33:13,558 INFO Welcome to the CDS</w:t>
      </w:r>
    </w:p>
    <w:p w14:paraId="0F9ECBF1" w14:textId="77777777" w:rsidR="00D815F8" w:rsidRPr="00C335CF" w:rsidRDefault="00D815F8" w:rsidP="009D2165">
      <w:pPr>
        <w:pStyle w:val="Output"/>
      </w:pPr>
      <w:r w:rsidRPr="00C335CF">
        <w:t>2022-01-20 19:33:13,577 INFO Sending request to</w:t>
      </w:r>
      <w:r>
        <w:t xml:space="preserve"> </w:t>
      </w:r>
      <w:r w:rsidRPr="00C335CF">
        <w:t>https://cds.climate.</w:t>
      </w:r>
      <w:r>
        <w:br/>
      </w:r>
      <w:r w:rsidRPr="00C335CF">
        <w:t>copernicus.eu/api/v2/resources/satellite-sea-ice-thickness</w:t>
      </w:r>
    </w:p>
    <w:p w14:paraId="5A029CFD" w14:textId="77777777" w:rsidR="00D815F8" w:rsidRPr="00C335CF" w:rsidRDefault="00D815F8" w:rsidP="009D2165">
      <w:pPr>
        <w:pStyle w:val="Output"/>
        <w:rPr>
          <w:color w:val="B7312C"/>
        </w:rPr>
      </w:pPr>
      <w:r w:rsidRPr="00C335CF">
        <w:rPr>
          <w:color w:val="B7312C"/>
        </w:rPr>
        <w:t>Error using api&gt;_api</w:t>
      </w:r>
      <w:r w:rsidRPr="00C335CF">
        <w:rPr>
          <w:color w:val="B7312C"/>
        </w:rPr>
        <w:br/>
        <w:t>Python Error: Exception: Client has not agreed to the required terms and conditions.. To access this resource, you first need to accept the</w:t>
      </w:r>
      <w:r>
        <w:rPr>
          <w:color w:val="B7312C"/>
        </w:rPr>
        <w:t xml:space="preserve"> </w:t>
      </w:r>
      <w:r w:rsidRPr="00C335CF">
        <w:rPr>
          <w:color w:val="B7312C"/>
        </w:rPr>
        <w:t>terms</w:t>
      </w:r>
      <w:r>
        <w:rPr>
          <w:color w:val="B7312C"/>
        </w:rPr>
        <w:t xml:space="preserve"> </w:t>
      </w:r>
      <w:r w:rsidRPr="00C335CF">
        <w:rPr>
          <w:color w:val="B7312C"/>
        </w:rPr>
        <w:t>of 'Licence to use Copernicus Products' at</w:t>
      </w:r>
      <w:r>
        <w:rPr>
          <w:color w:val="B7312C"/>
        </w:rPr>
        <w:t xml:space="preserve"> </w:t>
      </w:r>
      <w:r w:rsidRPr="00C335CF">
        <w:rPr>
          <w:color w:val="B7312C"/>
        </w:rPr>
        <w:t>https://cds.climate.copernicus.eu/cdsapp/#!/terms/licence-to-use-copernicus-products</w:t>
      </w:r>
    </w:p>
    <w:p w14:paraId="314D77D8" w14:textId="77777777" w:rsidR="00D815F8" w:rsidRPr="00C335CF" w:rsidRDefault="00D815F8" w:rsidP="009D2165">
      <w:pPr>
        <w:pStyle w:val="Output"/>
        <w:rPr>
          <w:color w:val="B7312C"/>
        </w:rPr>
      </w:pPr>
      <w:r w:rsidRPr="00C335CF">
        <w:rPr>
          <w:color w:val="B7312C"/>
        </w:rPr>
        <w:t>Error in api&gt;retrieve (line 348)</w:t>
      </w:r>
      <w:r w:rsidRPr="00C335CF">
        <w:rPr>
          <w:color w:val="B7312C"/>
        </w:rPr>
        <w:br/>
      </w:r>
      <w:r w:rsidRPr="00C335CF">
        <w:rPr>
          <w:color w:val="B7312C"/>
        </w:rPr>
        <w:br/>
        <w:t>Error in climateDataStoreDownload (line 60)</w:t>
      </w:r>
      <w:r w:rsidRPr="00C335CF">
        <w:rPr>
          <w:color w:val="B7312C"/>
        </w:rPr>
        <w:br/>
        <w:t>retrieveFromCDS(name,options,zipfilePath);</w:t>
      </w:r>
    </w:p>
    <w:p w14:paraId="03FB5C75" w14:textId="77777777" w:rsidR="00D815F8" w:rsidRDefault="00D815F8" w:rsidP="00D815F8">
      <w:r>
        <w:lastRenderedPageBreak/>
        <w:t>This error for instance indicates that an exception has been raised on the Python side. In this case the culprit is located in the following MATLAB function:</w:t>
      </w:r>
    </w:p>
    <w:p w14:paraId="5D16B6D0"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color w:val="0E00FF"/>
          <w:sz w:val="18"/>
          <w:szCs w:val="18"/>
          <w:lang w:eastAsia="fr-FR"/>
        </w:rPr>
        <w:t xml:space="preserve">function </w:t>
      </w:r>
      <w:r w:rsidRPr="009D2165">
        <w:rPr>
          <w:rFonts w:ascii="Consolas" w:eastAsia="Times New Roman" w:hAnsi="Consolas" w:cs="Times New Roman"/>
          <w:sz w:val="18"/>
          <w:szCs w:val="18"/>
          <w:lang w:eastAsia="fr-FR"/>
        </w:rPr>
        <w:t>retrieveFromCDS(name,options,zipfilePath)</w:t>
      </w:r>
    </w:p>
    <w:p w14:paraId="4B704040"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color w:val="008013"/>
          <w:sz w:val="18"/>
          <w:szCs w:val="18"/>
          <w:lang w:eastAsia="fr-FR"/>
        </w:rPr>
        <w:t>% Utility function to isolate python code so that we don't trigger the</w:t>
      </w:r>
    </w:p>
    <w:p w14:paraId="2C5DA64D"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color w:val="008013"/>
          <w:sz w:val="18"/>
          <w:szCs w:val="18"/>
          <w:lang w:eastAsia="fr-FR"/>
        </w:rPr>
        <w:t>% python check until after python install checks are done.</w:t>
      </w:r>
    </w:p>
    <w:p w14:paraId="1FC1A3A7" w14:textId="77777777" w:rsidR="00D815F8" w:rsidRPr="009D2165" w:rsidRDefault="00D815F8" w:rsidP="00D815F8">
      <w:pPr>
        <w:spacing w:after="0" w:line="240" w:lineRule="auto"/>
        <w:rPr>
          <w:rFonts w:ascii="Consolas" w:eastAsia="Times New Roman" w:hAnsi="Consolas" w:cs="Times New Roman"/>
          <w:sz w:val="18"/>
          <w:szCs w:val="18"/>
          <w:lang w:eastAsia="fr-FR"/>
        </w:rPr>
      </w:pPr>
    </w:p>
    <w:p w14:paraId="62B002AD"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color w:val="008013"/>
          <w:sz w:val="18"/>
          <w:szCs w:val="18"/>
          <w:lang w:eastAsia="fr-FR"/>
        </w:rPr>
        <w:t>% Copyright 2021 The MathWorks, Inc.</w:t>
      </w:r>
    </w:p>
    <w:p w14:paraId="15638BDB"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sz w:val="18"/>
          <w:szCs w:val="18"/>
          <w:lang w:eastAsia="fr-FR"/>
        </w:rPr>
        <w:t xml:space="preserve">    c = py.cdsapi.Client();</w:t>
      </w:r>
    </w:p>
    <w:p w14:paraId="26F8FE57" w14:textId="77777777" w:rsidR="00D815F8" w:rsidRPr="009D2165" w:rsidRDefault="00D815F8" w:rsidP="00D815F8">
      <w:pPr>
        <w:spacing w:after="0" w:line="240" w:lineRule="auto"/>
        <w:rPr>
          <w:rFonts w:ascii="Consolas" w:eastAsia="Times New Roman" w:hAnsi="Consolas" w:cs="Times New Roman"/>
          <w:sz w:val="18"/>
          <w:szCs w:val="18"/>
          <w:lang w:eastAsia="fr-FR"/>
        </w:rPr>
      </w:pPr>
    </w:p>
    <w:p w14:paraId="394228C5"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sz w:val="18"/>
          <w:szCs w:val="18"/>
          <w:lang w:eastAsia="fr-FR"/>
        </w:rPr>
        <w:t xml:space="preserve">    </w:t>
      </w:r>
      <w:r w:rsidRPr="009D2165">
        <w:rPr>
          <w:rFonts w:ascii="Consolas" w:eastAsia="Times New Roman" w:hAnsi="Consolas" w:cs="Times New Roman"/>
          <w:color w:val="008013"/>
          <w:sz w:val="18"/>
          <w:szCs w:val="18"/>
          <w:lang w:eastAsia="fr-FR"/>
        </w:rPr>
        <w:t>% Don't show the progress information</w:t>
      </w:r>
    </w:p>
    <w:p w14:paraId="3A22ED40"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sz w:val="18"/>
          <w:szCs w:val="18"/>
          <w:lang w:eastAsia="fr-FR"/>
        </w:rPr>
        <w:t xml:space="preserve">    c.quiet = true;</w:t>
      </w:r>
    </w:p>
    <w:p w14:paraId="68F4885D"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sz w:val="18"/>
          <w:szCs w:val="18"/>
          <w:lang w:eastAsia="fr-FR"/>
        </w:rPr>
        <w:t xml:space="preserve">    c.progress = false;</w:t>
      </w:r>
    </w:p>
    <w:p w14:paraId="08204901"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sz w:val="18"/>
          <w:szCs w:val="18"/>
          <w:lang w:eastAsia="fr-FR"/>
        </w:rPr>
        <w:t xml:space="preserve">    c.retrieve(name,options,zipfilePath);</w:t>
      </w:r>
    </w:p>
    <w:p w14:paraId="599D7072" w14:textId="77777777" w:rsidR="00D815F8" w:rsidRPr="009D2165" w:rsidRDefault="00D815F8" w:rsidP="00D815F8">
      <w:pPr>
        <w:spacing w:after="0" w:line="240" w:lineRule="auto"/>
        <w:rPr>
          <w:rFonts w:ascii="Consolas" w:eastAsia="Times New Roman" w:hAnsi="Consolas" w:cs="Times New Roman"/>
          <w:sz w:val="18"/>
          <w:szCs w:val="18"/>
          <w:lang w:eastAsia="fr-FR"/>
        </w:rPr>
      </w:pPr>
      <w:r w:rsidRPr="009D2165">
        <w:rPr>
          <w:rFonts w:ascii="Consolas" w:eastAsia="Times New Roman" w:hAnsi="Consolas" w:cs="Times New Roman"/>
          <w:color w:val="0E00FF"/>
          <w:sz w:val="18"/>
          <w:szCs w:val="18"/>
          <w:lang w:eastAsia="fr-FR"/>
        </w:rPr>
        <w:t>end</w:t>
      </w:r>
    </w:p>
    <w:p w14:paraId="07EFB164" w14:textId="77777777" w:rsidR="00D815F8" w:rsidRPr="009D2165" w:rsidRDefault="00D815F8" w:rsidP="00D815F8">
      <w:pPr>
        <w:rPr>
          <w:sz w:val="18"/>
          <w:szCs w:val="18"/>
        </w:rPr>
      </w:pPr>
    </w:p>
    <w:p w14:paraId="1174F2FE" w14:textId="77777777" w:rsidR="00D815F8" w:rsidRDefault="00D815F8" w:rsidP="00D815F8">
      <w:r>
        <w:t>Once imported with Python, the NetCDF files are read with MATLAB using ncread</w:t>
      </w:r>
      <w:r>
        <w:rPr>
          <w:rStyle w:val="FootnoteReference"/>
        </w:rPr>
        <w:footnoteReference w:id="60"/>
      </w:r>
      <w:r>
        <w:t xml:space="preserve"> and storing information as timetable</w:t>
      </w:r>
      <w:r>
        <w:rPr>
          <w:rStyle w:val="FootnoteReference"/>
        </w:rPr>
        <w:footnoteReference w:id="61"/>
      </w:r>
      <w:r>
        <w:t xml:space="preserve"> with the function </w:t>
      </w:r>
      <w:r w:rsidRPr="002D19E0">
        <w:rPr>
          <w:u w:val="single"/>
        </w:rPr>
        <w:t>readSatelliteSeeIceThickness</w:t>
      </w:r>
      <w:r>
        <w:rPr>
          <w:rStyle w:val="FootnoteReference"/>
          <w:u w:val="single"/>
        </w:rPr>
        <w:footnoteReference w:id="62"/>
      </w:r>
      <w:r>
        <w:t>:</w:t>
      </w:r>
    </w:p>
    <w:p w14:paraId="4E9AAD73" w14:textId="77777777" w:rsidR="00D815F8" w:rsidRPr="000F70E5" w:rsidRDefault="00D815F8" w:rsidP="009D2165">
      <w:pPr>
        <w:pStyle w:val="Codecell"/>
        <w:rPr>
          <w:noProof/>
          <w:lang w:eastAsia="fr-FR"/>
        </w:rPr>
      </w:pPr>
      <w:r w:rsidRPr="0035429A">
        <w:rPr>
          <w:noProof/>
          <w:lang w:eastAsia="fr-FR"/>
        </w:rPr>
        <w:t>ice2011 = readSatelliteSeaIceThickness("satellite-sea-ice-thickness\ice_thickness_nh_ease2-250_cdr-v1p0_201103.nc");</w:t>
      </w:r>
    </w:p>
    <w:p w14:paraId="1EFCF0F1" w14:textId="77777777" w:rsidR="00D815F8" w:rsidRPr="0035429A" w:rsidRDefault="00D815F8" w:rsidP="009D2165">
      <w:pPr>
        <w:pStyle w:val="Codecell"/>
        <w:rPr>
          <w:lang w:eastAsia="fr-FR"/>
        </w:rPr>
      </w:pPr>
      <w:r w:rsidRPr="0035429A">
        <w:rPr>
          <w:noProof/>
          <w:lang w:eastAsia="fr-FR"/>
        </w:rPr>
        <w:t>ice2021 = readSatelliteSeaIceThickness("satellite-sea-ice-thickness\ice_thickness_nh_ease2-250_icdr-v1p0_202103.nc");</w:t>
      </w:r>
    </w:p>
    <w:p w14:paraId="68B4110F" w14:textId="77777777" w:rsidR="00D815F8" w:rsidRPr="0035429A" w:rsidRDefault="00D815F8" w:rsidP="009D2165">
      <w:pPr>
        <w:pStyle w:val="Codecell"/>
        <w:rPr>
          <w:lang w:val="fr-FR" w:eastAsia="fr-FR"/>
        </w:rPr>
      </w:pPr>
      <w:r w:rsidRPr="0035429A">
        <w:rPr>
          <w:noProof/>
          <w:lang w:val="fr-FR" w:eastAsia="fr-FR"/>
        </w:rPr>
        <w:t>head(ice2021)</w:t>
      </w:r>
    </w:p>
    <w:p w14:paraId="5EFF5F8A" w14:textId="77777777" w:rsidR="00D815F8" w:rsidRDefault="00D815F8" w:rsidP="00D815F8">
      <w:pPr>
        <w:spacing w:after="0"/>
        <w:rPr>
          <w:rFonts w:ascii="Consolas" w:eastAsia="Times New Roman" w:hAnsi="Consolas" w:cs="Times New Roman"/>
          <w:color w:val="404040"/>
          <w:sz w:val="18"/>
          <w:szCs w:val="18"/>
          <w:lang w:val="fr-FR" w:eastAsia="fr-FR"/>
        </w:rPr>
      </w:pPr>
    </w:p>
    <w:p w14:paraId="06010AFA" w14:textId="77777777" w:rsidR="00D815F8" w:rsidRPr="0035429A" w:rsidRDefault="00D815F8" w:rsidP="009D2165">
      <w:pPr>
        <w:pStyle w:val="Output"/>
        <w:rPr>
          <w:color w:val="404040"/>
          <w:lang w:val="fr-FR" w:eastAsia="fr-FR"/>
        </w:rPr>
      </w:pPr>
      <w:r w:rsidRPr="0035429A">
        <w:rPr>
          <w:color w:val="404040"/>
          <w:lang w:val="fr-FR" w:eastAsia="fr-FR"/>
        </w:rPr>
        <w:t xml:space="preserve">ans = </w:t>
      </w:r>
      <w:r w:rsidRPr="0035429A">
        <w:rPr>
          <w:lang w:val="fr-FR" w:eastAsia="fr-FR"/>
        </w:rPr>
        <w:t xml:space="preserve">8×3 time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gridCol w:w="1650"/>
      </w:tblGrid>
      <w:tr w:rsidR="00D815F8" w:rsidRPr="0035429A" w14:paraId="3D80BAC4" w14:textId="77777777" w:rsidTr="008337EB">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10EC420"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E86FF60"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time</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BFFFA89"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lat</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3B52DB"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lon</w:t>
            </w:r>
          </w:p>
        </w:tc>
        <w:tc>
          <w:tcPr>
            <w:tcW w:w="165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CE6636A"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thickness</w:t>
            </w:r>
          </w:p>
        </w:tc>
      </w:tr>
      <w:tr w:rsidR="00D815F8" w:rsidRPr="0035429A" w14:paraId="71602B3A"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E89C234"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1</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55EC05ED"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AAC4869"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47.629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E62D2E4"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44.0296</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0413A23"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2.4566</w:t>
            </w:r>
          </w:p>
        </w:tc>
      </w:tr>
      <w:tr w:rsidR="00D815F8" w:rsidRPr="0035429A" w14:paraId="7EEC28DE"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1673A19"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2</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402C8575"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708B213"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47.965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3A42AD6"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44.0990</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C0C4CD3"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2.5800</w:t>
            </w:r>
          </w:p>
        </w:tc>
      </w:tr>
      <w:tr w:rsidR="00D815F8" w:rsidRPr="0035429A" w14:paraId="04138CB6"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E8D458"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3</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33270C03"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C0492F9"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50.507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874A06"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48.0122</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F2FB3DB"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0364</w:t>
            </w:r>
          </w:p>
        </w:tc>
      </w:tr>
      <w:tr w:rsidR="00D815F8" w:rsidRPr="0035429A" w14:paraId="28C9D0F6"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D09E5C6"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4</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FC0DDF4"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50FD1C1"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50.836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AEE932E"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48.1187</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D914325"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0242</w:t>
            </w:r>
          </w:p>
        </w:tc>
      </w:tr>
      <w:tr w:rsidR="00D815F8" w:rsidRPr="0035429A" w14:paraId="744815E7"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1624422"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5</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11DCB33B"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AD4A0F8"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50.3237</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302F53"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46.99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59445D7"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0518</w:t>
            </w:r>
          </w:p>
        </w:tc>
      </w:tr>
      <w:tr w:rsidR="00D815F8" w:rsidRPr="0035429A" w14:paraId="7AE27700"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C7D4618"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6</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3CF6ADE8"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7A770B"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51.164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B35D211"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48.22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AC88D52"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2445</w:t>
            </w:r>
          </w:p>
        </w:tc>
      </w:tr>
      <w:tr w:rsidR="00D815F8" w:rsidRPr="0035429A" w14:paraId="0E68147D"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CFC30B6"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7</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51E59DBE"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0E163E1"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50.911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1C1911F"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47.6573</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9E918C5"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8933</w:t>
            </w:r>
          </w:p>
        </w:tc>
      </w:tr>
      <w:tr w:rsidR="00D815F8" w:rsidRPr="0035429A" w14:paraId="6FE08B60"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9E6A77F" w14:textId="77777777" w:rsidR="00D815F8" w:rsidRPr="0035429A" w:rsidRDefault="00D815F8" w:rsidP="009D2165">
            <w:pPr>
              <w:pStyle w:val="Output"/>
              <w:rPr>
                <w:rFonts w:ascii="Arial" w:hAnsi="Arial" w:cs="Arial"/>
                <w:b/>
                <w:bCs/>
                <w:lang w:val="fr-FR" w:eastAsia="fr-FR"/>
              </w:rPr>
            </w:pPr>
            <w:r w:rsidRPr="0035429A">
              <w:rPr>
                <w:rFonts w:ascii="Arial" w:hAnsi="Arial" w:cs="Arial"/>
                <w:b/>
                <w:bCs/>
                <w:lang w:val="fr-FR" w:eastAsia="fr-FR"/>
              </w:rPr>
              <w:t>8</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30B493CC"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A96B8BA"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50.654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3397337"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147.0948</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05CEEF" w14:textId="77777777" w:rsidR="00D815F8" w:rsidRPr="0035429A" w:rsidRDefault="00D815F8" w:rsidP="009D2165">
            <w:pPr>
              <w:pStyle w:val="Output"/>
              <w:rPr>
                <w:rFonts w:ascii="Arial" w:hAnsi="Arial" w:cs="Arial"/>
                <w:lang w:val="fr-FR" w:eastAsia="fr-FR"/>
              </w:rPr>
            </w:pPr>
            <w:r w:rsidRPr="0035429A">
              <w:rPr>
                <w:rFonts w:ascii="Arial" w:hAnsi="Arial" w:cs="Arial"/>
                <w:lang w:val="fr-FR" w:eastAsia="fr-FR"/>
              </w:rPr>
              <w:t>0.1271</w:t>
            </w:r>
          </w:p>
        </w:tc>
      </w:tr>
    </w:tbl>
    <w:p w14:paraId="144FD917" w14:textId="77777777" w:rsidR="00D815F8" w:rsidRPr="0035429A" w:rsidRDefault="00D815F8" w:rsidP="00D815F8">
      <w:pPr>
        <w:spacing w:after="0"/>
        <w:rPr>
          <w:rFonts w:ascii="Helvetica" w:eastAsia="Times New Roman" w:hAnsi="Helvetica" w:cs="Times New Roman"/>
          <w:sz w:val="21"/>
          <w:lang w:val="fr-FR" w:eastAsia="fr-FR"/>
        </w:rPr>
      </w:pPr>
    </w:p>
    <w:p w14:paraId="5647FA88" w14:textId="77777777" w:rsidR="00D815F8" w:rsidRPr="0035429A" w:rsidRDefault="00D815F8" w:rsidP="009D2165">
      <w:pPr>
        <w:pStyle w:val="Codecell"/>
        <w:rPr>
          <w:lang w:val="fr-FR" w:eastAsia="fr-FR"/>
        </w:rPr>
      </w:pPr>
      <w:r w:rsidRPr="0035429A">
        <w:rPr>
          <w:noProof/>
          <w:lang w:val="fr-FR" w:eastAsia="fr-FR"/>
        </w:rPr>
        <w:t>disp(citation)</w:t>
      </w:r>
    </w:p>
    <w:p w14:paraId="22630F92" w14:textId="77777777" w:rsidR="00D815F8" w:rsidRDefault="00D815F8" w:rsidP="00D815F8">
      <w:pPr>
        <w:spacing w:after="0"/>
        <w:rPr>
          <w:rFonts w:ascii="Consolas" w:eastAsia="Times New Roman" w:hAnsi="Consolas" w:cs="Times New Roman"/>
          <w:color w:val="212121"/>
          <w:sz w:val="18"/>
          <w:szCs w:val="18"/>
          <w:lang w:eastAsia="fr-FR"/>
        </w:rPr>
      </w:pPr>
      <w:r>
        <w:rPr>
          <w:rFonts w:ascii="Consolas" w:eastAsia="Times New Roman" w:hAnsi="Consolas" w:cs="Times New Roman"/>
          <w:color w:val="212121"/>
          <w:sz w:val="18"/>
          <w:szCs w:val="18"/>
          <w:lang w:eastAsia="fr-FR"/>
        </w:rPr>
        <w:br/>
      </w:r>
      <w:r w:rsidRPr="0035429A">
        <w:rPr>
          <w:rFonts w:ascii="Consolas" w:eastAsia="Times New Roman" w:hAnsi="Consolas" w:cs="Times New Roman"/>
          <w:color w:val="212121"/>
          <w:sz w:val="18"/>
          <w:szCs w:val="18"/>
          <w:lang w:eastAsia="fr-FR"/>
        </w:rPr>
        <w:t>Generated using Copernicus Climate Change Service information 2022</w:t>
      </w:r>
    </w:p>
    <w:p w14:paraId="4D59178D" w14:textId="77777777" w:rsidR="00D815F8" w:rsidRDefault="00D815F8" w:rsidP="00D815F8">
      <w:pPr>
        <w:spacing w:after="0"/>
        <w:rPr>
          <w:rFonts w:ascii="Consolas" w:eastAsia="Times New Roman" w:hAnsi="Consolas" w:cs="Times New Roman"/>
          <w:color w:val="212121"/>
          <w:sz w:val="18"/>
          <w:szCs w:val="18"/>
          <w:lang w:eastAsia="fr-FR"/>
        </w:rPr>
      </w:pPr>
    </w:p>
    <w:p w14:paraId="6DE948F2" w14:textId="77777777" w:rsidR="00D815F8" w:rsidRPr="0035429A" w:rsidRDefault="00D815F8" w:rsidP="00D815F8">
      <w:r>
        <w:t>This toolbox leverages the beautiful geoplotting</w:t>
      </w:r>
      <w:r>
        <w:rPr>
          <w:rStyle w:val="FootnoteReference"/>
        </w:rPr>
        <w:footnoteReference w:id="63"/>
      </w:r>
      <w:r>
        <w:t xml:space="preserve"> capabilities of MATLAB:</w:t>
      </w:r>
    </w:p>
    <w:p w14:paraId="29A06C1E" w14:textId="77777777" w:rsidR="00D815F8" w:rsidRPr="0035429A" w:rsidRDefault="00D815F8" w:rsidP="009D2165">
      <w:pPr>
        <w:pStyle w:val="Codecell"/>
        <w:rPr>
          <w:lang w:eastAsia="fr-FR"/>
        </w:rPr>
      </w:pPr>
      <w:r w:rsidRPr="0035429A">
        <w:rPr>
          <w:noProof/>
          <w:lang w:eastAsia="fr-FR"/>
        </w:rPr>
        <w:t>subplot(1,2,1)</w:t>
      </w:r>
    </w:p>
    <w:p w14:paraId="0A608CA6" w14:textId="77777777" w:rsidR="00D815F8" w:rsidRPr="0035429A" w:rsidRDefault="00D815F8" w:rsidP="009D2165">
      <w:pPr>
        <w:pStyle w:val="Codecell"/>
        <w:rPr>
          <w:lang w:eastAsia="fr-FR"/>
        </w:rPr>
      </w:pPr>
      <w:r w:rsidRPr="0035429A">
        <w:rPr>
          <w:noProof/>
          <w:lang w:eastAsia="fr-FR"/>
        </w:rPr>
        <w:t>geodensityplot(ice2011.lat,ice2011.lon,ice2011.thickness,</w:t>
      </w:r>
      <w:r w:rsidRPr="0035429A">
        <w:rPr>
          <w:noProof/>
          <w:color w:val="A709F5"/>
          <w:lang w:eastAsia="fr-FR"/>
        </w:rPr>
        <w:t>"FaceColor"</w:t>
      </w:r>
      <w:r w:rsidRPr="0035429A">
        <w:rPr>
          <w:noProof/>
          <w:lang w:eastAsia="fr-FR"/>
        </w:rPr>
        <w:t>,</w:t>
      </w:r>
      <w:r w:rsidRPr="0035429A">
        <w:rPr>
          <w:noProof/>
          <w:color w:val="A709F5"/>
          <w:lang w:eastAsia="fr-FR"/>
        </w:rPr>
        <w:t>"interp"</w:t>
      </w:r>
      <w:r w:rsidRPr="0035429A">
        <w:rPr>
          <w:noProof/>
          <w:lang w:eastAsia="fr-FR"/>
        </w:rPr>
        <w:t>)</w:t>
      </w:r>
    </w:p>
    <w:p w14:paraId="3500764D" w14:textId="77777777" w:rsidR="00D815F8" w:rsidRPr="0035429A" w:rsidRDefault="00D815F8" w:rsidP="009D2165">
      <w:pPr>
        <w:pStyle w:val="Codecell"/>
        <w:rPr>
          <w:lang w:eastAsia="fr-FR"/>
        </w:rPr>
      </w:pPr>
      <w:r w:rsidRPr="0035429A">
        <w:rPr>
          <w:noProof/>
          <w:lang w:eastAsia="fr-FR"/>
        </w:rPr>
        <w:t>geolimits([23 85],[-181.4 16.4])</w:t>
      </w:r>
    </w:p>
    <w:p w14:paraId="6DC73213" w14:textId="77777777" w:rsidR="00D815F8" w:rsidRPr="0035429A" w:rsidRDefault="00D815F8" w:rsidP="009D2165">
      <w:pPr>
        <w:pStyle w:val="Codecell"/>
        <w:rPr>
          <w:lang w:eastAsia="fr-FR"/>
        </w:rPr>
      </w:pPr>
      <w:r w:rsidRPr="0035429A">
        <w:rPr>
          <w:noProof/>
          <w:lang w:eastAsia="fr-FR"/>
        </w:rPr>
        <w:t>geobasemap(</w:t>
      </w:r>
      <w:r w:rsidRPr="0035429A">
        <w:rPr>
          <w:noProof/>
          <w:color w:val="A709F5"/>
          <w:lang w:eastAsia="fr-FR"/>
        </w:rPr>
        <w:t>"grayterrain"</w:t>
      </w:r>
      <w:r w:rsidRPr="0035429A">
        <w:rPr>
          <w:noProof/>
          <w:lang w:eastAsia="fr-FR"/>
        </w:rPr>
        <w:t>)</w:t>
      </w:r>
    </w:p>
    <w:p w14:paraId="0DD8F565" w14:textId="77777777" w:rsidR="00D815F8" w:rsidRPr="0035429A" w:rsidRDefault="00D815F8" w:rsidP="009D2165">
      <w:pPr>
        <w:pStyle w:val="Codecell"/>
        <w:rPr>
          <w:lang w:eastAsia="fr-FR"/>
        </w:rPr>
      </w:pPr>
      <w:r w:rsidRPr="0035429A">
        <w:rPr>
          <w:noProof/>
          <w:lang w:eastAsia="fr-FR"/>
        </w:rPr>
        <w:t>title(</w:t>
      </w:r>
      <w:r w:rsidRPr="0035429A">
        <w:rPr>
          <w:noProof/>
          <w:color w:val="A709F5"/>
          <w:lang w:eastAsia="fr-FR"/>
        </w:rPr>
        <w:t>"Ice Thickness, March 2011"</w:t>
      </w:r>
      <w:r w:rsidRPr="0035429A">
        <w:rPr>
          <w:noProof/>
          <w:lang w:eastAsia="fr-FR"/>
        </w:rPr>
        <w:t>)</w:t>
      </w:r>
    </w:p>
    <w:p w14:paraId="574AEC25" w14:textId="77777777" w:rsidR="00D815F8" w:rsidRPr="0035429A" w:rsidRDefault="00D815F8" w:rsidP="009D2165">
      <w:pPr>
        <w:pStyle w:val="Codecell"/>
        <w:rPr>
          <w:lang w:eastAsia="fr-FR"/>
        </w:rPr>
      </w:pPr>
      <w:r w:rsidRPr="0035429A">
        <w:rPr>
          <w:noProof/>
          <w:lang w:eastAsia="fr-FR"/>
        </w:rPr>
        <w:t>subplot(1,2,2)</w:t>
      </w:r>
    </w:p>
    <w:p w14:paraId="70523A14" w14:textId="77777777" w:rsidR="00D815F8" w:rsidRPr="0035429A" w:rsidRDefault="00D815F8" w:rsidP="009D2165">
      <w:pPr>
        <w:pStyle w:val="Codecell"/>
        <w:rPr>
          <w:lang w:eastAsia="fr-FR"/>
        </w:rPr>
      </w:pPr>
      <w:r w:rsidRPr="0035429A">
        <w:rPr>
          <w:noProof/>
          <w:lang w:eastAsia="fr-FR"/>
        </w:rPr>
        <w:t>geodensityplot(ice2021.lat,ice2021.lon,ice2021.thickness,</w:t>
      </w:r>
      <w:r w:rsidRPr="0035429A">
        <w:rPr>
          <w:noProof/>
          <w:color w:val="A709F5"/>
          <w:lang w:eastAsia="fr-FR"/>
        </w:rPr>
        <w:t>"FaceColor"</w:t>
      </w:r>
      <w:r w:rsidRPr="0035429A">
        <w:rPr>
          <w:noProof/>
          <w:lang w:eastAsia="fr-FR"/>
        </w:rPr>
        <w:t>,</w:t>
      </w:r>
      <w:r w:rsidRPr="0035429A">
        <w:rPr>
          <w:noProof/>
          <w:color w:val="A709F5"/>
          <w:lang w:eastAsia="fr-FR"/>
        </w:rPr>
        <w:t>"interp"</w:t>
      </w:r>
      <w:r w:rsidRPr="0035429A">
        <w:rPr>
          <w:noProof/>
          <w:lang w:eastAsia="fr-FR"/>
        </w:rPr>
        <w:t>)</w:t>
      </w:r>
    </w:p>
    <w:p w14:paraId="1D8B0E06" w14:textId="77777777" w:rsidR="00D815F8" w:rsidRPr="0035429A" w:rsidRDefault="00D815F8" w:rsidP="009D2165">
      <w:pPr>
        <w:pStyle w:val="Codecell"/>
        <w:rPr>
          <w:lang w:eastAsia="fr-FR"/>
        </w:rPr>
      </w:pPr>
      <w:r w:rsidRPr="0035429A">
        <w:rPr>
          <w:noProof/>
          <w:lang w:eastAsia="fr-FR"/>
        </w:rPr>
        <w:t>geolimits([23 85],[-181.4 16.4])</w:t>
      </w:r>
    </w:p>
    <w:p w14:paraId="7AA5C049" w14:textId="77777777" w:rsidR="00D815F8" w:rsidRPr="0035429A" w:rsidRDefault="00D815F8" w:rsidP="009D2165">
      <w:pPr>
        <w:pStyle w:val="Codecell"/>
        <w:rPr>
          <w:lang w:eastAsia="fr-FR"/>
        </w:rPr>
      </w:pPr>
      <w:r w:rsidRPr="0035429A">
        <w:rPr>
          <w:noProof/>
          <w:lang w:eastAsia="fr-FR"/>
        </w:rPr>
        <w:t>geobasemap(</w:t>
      </w:r>
      <w:r w:rsidRPr="0035429A">
        <w:rPr>
          <w:noProof/>
          <w:color w:val="A709F5"/>
          <w:lang w:eastAsia="fr-FR"/>
        </w:rPr>
        <w:t>"grayterrain"</w:t>
      </w:r>
      <w:r w:rsidRPr="0035429A">
        <w:rPr>
          <w:noProof/>
          <w:lang w:eastAsia="fr-FR"/>
        </w:rPr>
        <w:t>)</w:t>
      </w:r>
    </w:p>
    <w:p w14:paraId="43CEB4FE" w14:textId="77777777" w:rsidR="00D815F8" w:rsidRPr="0035429A" w:rsidRDefault="00D815F8" w:rsidP="009D2165">
      <w:pPr>
        <w:pStyle w:val="Codecell"/>
        <w:rPr>
          <w:lang w:eastAsia="fr-FR"/>
        </w:rPr>
      </w:pPr>
      <w:r w:rsidRPr="0035429A">
        <w:rPr>
          <w:noProof/>
          <w:lang w:eastAsia="fr-FR"/>
        </w:rPr>
        <w:t>title(</w:t>
      </w:r>
      <w:r w:rsidRPr="0035429A">
        <w:rPr>
          <w:noProof/>
          <w:color w:val="A709F5"/>
          <w:lang w:eastAsia="fr-FR"/>
        </w:rPr>
        <w:t>"Ice Thickness, March 2021"</w:t>
      </w:r>
      <w:r w:rsidRPr="0035429A">
        <w:rPr>
          <w:noProof/>
          <w:lang w:eastAsia="fr-FR"/>
        </w:rPr>
        <w:t>)</w:t>
      </w:r>
    </w:p>
    <w:p w14:paraId="6C025381" w14:textId="77777777" w:rsidR="00D815F8" w:rsidRPr="0035429A" w:rsidRDefault="00D815F8" w:rsidP="009D2165">
      <w:pPr>
        <w:pStyle w:val="Codecell"/>
        <w:rPr>
          <w:lang w:val="fr-FR" w:eastAsia="fr-FR"/>
        </w:rPr>
      </w:pPr>
      <w:r w:rsidRPr="0035429A">
        <w:rPr>
          <w:noProof/>
          <w:lang w:val="fr-FR" w:eastAsia="fr-FR"/>
        </w:rPr>
        <w:t>f = gcf;</w:t>
      </w:r>
    </w:p>
    <w:p w14:paraId="304A76E6" w14:textId="77777777" w:rsidR="00D815F8" w:rsidRPr="0035429A" w:rsidRDefault="00D815F8" w:rsidP="009D2165">
      <w:pPr>
        <w:pStyle w:val="Codecell"/>
        <w:rPr>
          <w:lang w:val="fr-FR" w:eastAsia="fr-FR"/>
        </w:rPr>
      </w:pPr>
      <w:r w:rsidRPr="0035429A">
        <w:rPr>
          <w:noProof/>
          <w:lang w:val="fr-FR" w:eastAsia="fr-FR"/>
        </w:rPr>
        <w:t>f.Position(3) = f.Position(3)*2;</w:t>
      </w:r>
    </w:p>
    <w:p w14:paraId="33C012EC" w14:textId="77777777" w:rsidR="00D815F8" w:rsidRPr="0035429A" w:rsidRDefault="00D815F8" w:rsidP="00D815F8">
      <w:pPr>
        <w:spacing w:after="0"/>
        <w:rPr>
          <w:rFonts w:ascii="Consolas" w:eastAsia="Times New Roman" w:hAnsi="Consolas" w:cs="Times New Roman"/>
          <w:color w:val="404040"/>
          <w:sz w:val="24"/>
          <w:szCs w:val="24"/>
          <w:lang w:val="fr-FR" w:eastAsia="fr-FR"/>
        </w:rPr>
      </w:pPr>
      <w:r w:rsidRPr="0035429A">
        <w:rPr>
          <w:rFonts w:ascii="Consolas" w:eastAsia="Times New Roman" w:hAnsi="Consolas" w:cs="Times New Roman"/>
          <w:noProof/>
          <w:color w:val="404040"/>
          <w:sz w:val="21"/>
          <w:lang w:val="fr-FR" w:eastAsia="fr-FR"/>
        </w:rPr>
        <w:drawing>
          <wp:inline distT="0" distB="0" distL="0" distR="0" wp14:anchorId="3388D689" wp14:editId="239B2501">
            <wp:extent cx="4320598" cy="1617455"/>
            <wp:effectExtent l="0" t="0" r="3810" b="1905"/>
            <wp:docPr id="89" name="Image 8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 89" descr="Graphical user interface&#10;&#10;Description automatically generated with medium confidence"/>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373409" cy="1637225"/>
                    </a:xfrm>
                    <a:prstGeom prst="rect">
                      <a:avLst/>
                    </a:prstGeom>
                    <a:noFill/>
                    <a:ln>
                      <a:noFill/>
                    </a:ln>
                  </pic:spPr>
                </pic:pic>
              </a:graphicData>
            </a:graphic>
          </wp:inline>
        </w:drawing>
      </w:r>
    </w:p>
    <w:p w14:paraId="6AA2B881" w14:textId="77777777" w:rsidR="00D815F8" w:rsidRDefault="00D815F8" w:rsidP="00D815F8">
      <w:r>
        <w:t>In a well written toolbox like this one, you find a documentation that is packaged directly with it.</w:t>
      </w:r>
    </w:p>
    <w:p w14:paraId="7F8D25B8" w14:textId="77777777" w:rsidR="00D815F8" w:rsidRDefault="00D815F8" w:rsidP="00D815F8">
      <w:r>
        <w:rPr>
          <w:noProof/>
        </w:rPr>
        <w:lastRenderedPageBreak/>
        <w:drawing>
          <wp:inline distT="0" distB="0" distL="0" distR="0" wp14:anchorId="11E76C09" wp14:editId="7628527C">
            <wp:extent cx="4237068" cy="4546254"/>
            <wp:effectExtent l="0" t="0" r="0" b="6985"/>
            <wp:docPr id="86" name="Imag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 86" descr="Graphical user interface, text, application&#10;&#10;Description automatically generated"/>
                    <pic:cNvPicPr/>
                  </pic:nvPicPr>
                  <pic:blipFill>
                    <a:blip r:embed="rId88"/>
                    <a:stretch>
                      <a:fillRect/>
                    </a:stretch>
                  </pic:blipFill>
                  <pic:spPr>
                    <a:xfrm>
                      <a:off x="0" y="0"/>
                      <a:ext cx="4249790" cy="4559904"/>
                    </a:xfrm>
                    <a:prstGeom prst="rect">
                      <a:avLst/>
                    </a:prstGeom>
                  </pic:spPr>
                </pic:pic>
              </a:graphicData>
            </a:graphic>
          </wp:inline>
        </w:drawing>
      </w:r>
    </w:p>
    <w:p w14:paraId="64ED0385" w14:textId="77777777" w:rsidR="00D815F8" w:rsidRDefault="00D815F8" w:rsidP="00D815F8">
      <w:r w:rsidRPr="009C31DE">
        <w:t xml:space="preserve">You can create </w:t>
      </w:r>
      <w:r>
        <w:t>your own</w:t>
      </w:r>
      <w:r w:rsidRPr="009C31DE">
        <w:t xml:space="preserve"> toolbox </w:t>
      </w:r>
      <w:r>
        <w:t xml:space="preserve">and </w:t>
      </w:r>
      <w:r w:rsidRPr="009C31DE">
        <w:t xml:space="preserve">share </w:t>
      </w:r>
      <w:r>
        <w:t xml:space="preserve">it </w:t>
      </w:r>
      <w:r w:rsidRPr="009C31DE">
        <w:t>with others. These files can include MATLAB code, data, apps, examples, and documentation. When you create a toolbox, MATLAB generates a single installation file (.mltbx) that enables you or others to install your toolbox.</w:t>
      </w:r>
    </w:p>
    <w:p w14:paraId="73ACF2EF" w14:textId="77777777" w:rsidR="00D815F8" w:rsidRPr="00C725A7" w:rsidRDefault="00D815F8" w:rsidP="00D815F8">
      <w:r>
        <w:t xml:space="preserve">Read more on how to </w:t>
      </w:r>
      <w:r w:rsidRPr="00CA1329">
        <w:t>create and share toolboxes</w:t>
      </w:r>
      <w:r>
        <w:rPr>
          <w:rStyle w:val="FootnoteReference"/>
        </w:rPr>
        <w:footnoteReference w:id="64"/>
      </w:r>
    </w:p>
    <w:p w14:paraId="4CF0B110" w14:textId="77777777" w:rsidR="00D815F8" w:rsidRDefault="00D815F8" w:rsidP="0011592D">
      <w:pPr>
        <w:pStyle w:val="Heading2"/>
        <w:numPr>
          <w:ilvl w:val="1"/>
          <w:numId w:val="47"/>
        </w:numPr>
      </w:pPr>
      <w:bookmarkStart w:id="66" w:name="_Toc161069568"/>
      <w:bookmarkStart w:id="67" w:name="_Toc177318602"/>
      <w:r>
        <w:t>Debug Python code called by MATLAB</w:t>
      </w:r>
      <w:bookmarkEnd w:id="66"/>
      <w:bookmarkEnd w:id="67"/>
    </w:p>
    <w:p w14:paraId="48C57E91" w14:textId="77777777" w:rsidR="00D815F8" w:rsidRDefault="00D815F8" w:rsidP="00D815F8">
      <w:r>
        <w:t xml:space="preserve">One of the first difficulty you will face when developing bilingual applications, is debugging across the language boundary. In the following examples we will demonstrate how to attach a MATLAB session to a VSCode or Visual Studio process </w:t>
      </w:r>
      <w:r>
        <w:lastRenderedPageBreak/>
        <w:t>to debug the Python part of your app. In the next chapter, we will see how to do the opposite, debug the MATLAB part with the nice MATLAB Debugger.</w:t>
      </w:r>
    </w:p>
    <w:p w14:paraId="5B954CA7" w14:textId="77777777" w:rsidR="00D815F8" w:rsidRDefault="00D815F8" w:rsidP="0011592D">
      <w:pPr>
        <w:pStyle w:val="Heading3"/>
        <w:numPr>
          <w:ilvl w:val="2"/>
          <w:numId w:val="47"/>
        </w:numPr>
      </w:pPr>
      <w:bookmarkStart w:id="68" w:name="_Toc177318603"/>
      <w:r>
        <w:t>Debug with Visual Studio Code</w:t>
      </w:r>
      <w:bookmarkEnd w:id="68"/>
    </w:p>
    <w:p w14:paraId="09AA838E" w14:textId="77777777" w:rsidR="00D815F8" w:rsidRPr="00794241" w:rsidRDefault="00D815F8" w:rsidP="00D815F8">
      <w:r>
        <w:t>This section is showing in 8 steps how to debug Python code called from MATLAB with VSCode</w:t>
      </w:r>
      <w:r>
        <w:rPr>
          <w:rStyle w:val="FootnoteReference"/>
        </w:rPr>
        <w:footnoteReference w:id="65"/>
      </w:r>
      <w:r>
        <w:t>:</w:t>
      </w:r>
    </w:p>
    <w:p w14:paraId="6D858CBD" w14:textId="77777777" w:rsidR="00D815F8" w:rsidRDefault="00D815F8" w:rsidP="00D815F8">
      <w:pPr>
        <w:spacing w:after="0"/>
      </w:pPr>
      <w:r>
        <w:t>1. Install VS Code and create a project.</w:t>
      </w:r>
    </w:p>
    <w:p w14:paraId="37752AAB" w14:textId="77777777" w:rsidR="00D815F8" w:rsidRDefault="00D815F8" w:rsidP="00D815F8">
      <w:pPr>
        <w:spacing w:after="0"/>
      </w:pPr>
      <w:r>
        <w:t xml:space="preserve">See the official </w:t>
      </w:r>
      <w:r w:rsidRPr="003B26C9">
        <w:t>tutorial</w:t>
      </w:r>
      <w:r>
        <w:rPr>
          <w:rStyle w:val="FootnoteReference"/>
        </w:rPr>
        <w:footnoteReference w:id="66"/>
      </w:r>
      <w:r w:rsidRPr="00B26A75">
        <w:t xml:space="preserve"> </w:t>
      </w:r>
      <w:r>
        <w:t xml:space="preserve">for instructions on how to install Visual Studio Code, set up a Python project, select a Python interpreter, and create a </w:t>
      </w:r>
      <w:r w:rsidRPr="00451FDA">
        <w:rPr>
          <w:rFonts w:ascii="Consolas" w:hAnsi="Consolas"/>
        </w:rPr>
        <w:t>launch.json</w:t>
      </w:r>
      <w:r>
        <w:t xml:space="preserve"> file.</w:t>
      </w:r>
    </w:p>
    <w:p w14:paraId="24F2AD47" w14:textId="77777777" w:rsidR="00D815F8" w:rsidRDefault="00D815F8" w:rsidP="00D815F8">
      <w:pPr>
        <w:spacing w:after="0"/>
      </w:pPr>
    </w:p>
    <w:p w14:paraId="0CEE3764" w14:textId="77777777" w:rsidR="00D815F8" w:rsidRDefault="00D815F8" w:rsidP="00D815F8">
      <w:pPr>
        <w:spacing w:after="0"/>
      </w:pPr>
      <w:r>
        <w:t xml:space="preserve">2. In a terminal, install the </w:t>
      </w:r>
      <w:r w:rsidRPr="00D86C58">
        <w:rPr>
          <w:rFonts w:ascii="Consolas" w:hAnsi="Consolas"/>
        </w:rPr>
        <w:t>debugpy</w:t>
      </w:r>
      <w:r w:rsidRPr="00D86C58">
        <w:t xml:space="preserve"> </w:t>
      </w:r>
      <w:r>
        <w:t>module using, for example,</w:t>
      </w:r>
    </w:p>
    <w:p w14:paraId="29CFAC74" w14:textId="77777777" w:rsidR="00D815F8" w:rsidRPr="00D86C58" w:rsidRDefault="00D815F8" w:rsidP="009D2165">
      <w:pPr>
        <w:pStyle w:val="Console"/>
      </w:pPr>
      <w:r w:rsidRPr="00D86C58">
        <w:t>$ python -m pip install debugpy</w:t>
      </w:r>
    </w:p>
    <w:p w14:paraId="1F17AFAA" w14:textId="77777777" w:rsidR="00D815F8" w:rsidRDefault="00D815F8" w:rsidP="00D815F8">
      <w:pPr>
        <w:spacing w:after="0"/>
      </w:pPr>
    </w:p>
    <w:p w14:paraId="6ABAD835" w14:textId="77777777" w:rsidR="00D815F8" w:rsidRDefault="00D815F8" w:rsidP="00D815F8">
      <w:pPr>
        <w:spacing w:after="0"/>
      </w:pPr>
      <w:r>
        <w:t>3. In VS Code, add the following debugging code to the top of your Python module.</w:t>
      </w:r>
    </w:p>
    <w:p w14:paraId="1D056616" w14:textId="77777777" w:rsidR="00D815F8" w:rsidRDefault="00D815F8" w:rsidP="009D2165">
      <w:pPr>
        <w:pStyle w:val="Codecell"/>
      </w:pPr>
      <w:r>
        <w:t>import debugpy</w:t>
      </w:r>
    </w:p>
    <w:p w14:paraId="732A24FE" w14:textId="77777777" w:rsidR="00D815F8" w:rsidRDefault="00D815F8" w:rsidP="009D2165">
      <w:pPr>
        <w:pStyle w:val="Codecell"/>
      </w:pPr>
      <w:r>
        <w:t>debugpy.debug_this_thread()</w:t>
      </w:r>
    </w:p>
    <w:p w14:paraId="32DA1DA9" w14:textId="77777777" w:rsidR="00D815F8" w:rsidRDefault="00D815F8" w:rsidP="00D815F8">
      <w:pPr>
        <w:spacing w:after="0"/>
      </w:pPr>
    </w:p>
    <w:p w14:paraId="74B099C2" w14:textId="77777777" w:rsidR="00D815F8" w:rsidRDefault="00D815F8" w:rsidP="00D815F8">
      <w:pPr>
        <w:spacing w:after="0"/>
      </w:pPr>
      <w:r>
        <w:t xml:space="preserve">4. Configure the </w:t>
      </w:r>
      <w:r w:rsidRPr="00202BD9">
        <w:rPr>
          <w:rFonts w:ascii="Consolas" w:hAnsi="Consolas"/>
        </w:rPr>
        <w:t xml:space="preserve">launch.json </w:t>
      </w:r>
      <w:r>
        <w:t>file to select and attach to MATLAB using the code below.</w:t>
      </w:r>
    </w:p>
    <w:p w14:paraId="36079E9D" w14:textId="77777777" w:rsidR="00D815F8" w:rsidRDefault="00D815F8" w:rsidP="00D815F8">
      <w:pPr>
        <w:spacing w:after="0"/>
      </w:pPr>
    </w:p>
    <w:p w14:paraId="5D5CBFAE"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w:t>
      </w:r>
    </w:p>
    <w:p w14:paraId="4A325D76"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version": "0.2.0",</w:t>
      </w:r>
    </w:p>
    <w:p w14:paraId="09385D40"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configurations": [</w:t>
      </w:r>
    </w:p>
    <w:p w14:paraId="525E0A82"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xml:space="preserve">         {   </w:t>
      </w:r>
    </w:p>
    <w:p w14:paraId="7CC60825"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name": "Attach to MATLAB",</w:t>
      </w:r>
    </w:p>
    <w:p w14:paraId="54337B5C"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type": "python",</w:t>
      </w:r>
    </w:p>
    <w:p w14:paraId="56106571"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request": "attach",</w:t>
      </w:r>
    </w:p>
    <w:p w14:paraId="4E1084E7"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processId": "${command:pickProcess}"</w:t>
      </w:r>
    </w:p>
    <w:p w14:paraId="6AC77E7D"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w:t>
      </w:r>
    </w:p>
    <w:p w14:paraId="024C62D2"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    ]</w:t>
      </w:r>
    </w:p>
    <w:p w14:paraId="4777CADC" w14:textId="77777777" w:rsidR="00D815F8" w:rsidRDefault="00D815F8" w:rsidP="00D815F8">
      <w:pPr>
        <w:spacing w:after="0"/>
        <w:rPr>
          <w:rFonts w:ascii="Courier New" w:hAnsi="Courier New" w:cs="Courier New"/>
          <w:sz w:val="18"/>
          <w:szCs w:val="18"/>
        </w:rPr>
      </w:pPr>
      <w:r>
        <w:rPr>
          <w:rFonts w:ascii="Courier New" w:hAnsi="Courier New" w:cs="Courier New"/>
          <w:sz w:val="18"/>
          <w:szCs w:val="18"/>
        </w:rPr>
        <w:t>}</w:t>
      </w:r>
    </w:p>
    <w:p w14:paraId="59AE3915" w14:textId="77777777" w:rsidR="00D815F8" w:rsidRDefault="00D815F8" w:rsidP="00D815F8">
      <w:pPr>
        <w:spacing w:after="0"/>
        <w:rPr>
          <w:rFonts w:ascii="Calibri" w:hAnsi="Calibri" w:cs="Calibri"/>
        </w:rPr>
      </w:pPr>
    </w:p>
    <w:p w14:paraId="0BD0BF56" w14:textId="77777777" w:rsidR="00D815F8" w:rsidRDefault="00D815F8" w:rsidP="00D815F8">
      <w:pPr>
        <w:spacing w:after="0"/>
      </w:pPr>
      <w:r>
        <w:t>5. Add breakpoints to your code.</w:t>
      </w:r>
    </w:p>
    <w:p w14:paraId="6248FE83" w14:textId="77777777" w:rsidR="00D815F8" w:rsidRDefault="00D815F8" w:rsidP="00D815F8">
      <w:pPr>
        <w:spacing w:after="0"/>
      </w:pPr>
    </w:p>
    <w:p w14:paraId="2558D13E" w14:textId="77777777" w:rsidR="00D815F8" w:rsidRDefault="00D815F8" w:rsidP="00D815F8">
      <w:pPr>
        <w:spacing w:after="0"/>
      </w:pPr>
      <w:r>
        <w:lastRenderedPageBreak/>
        <w:t xml:space="preserve">6. Set up your Python environment in MATLAB and get the </w:t>
      </w:r>
      <w:r>
        <w:rPr>
          <w:rFonts w:ascii="Courier New" w:hAnsi="Courier New" w:cs="Courier New"/>
        </w:rPr>
        <w:t>ProcessID</w:t>
      </w:r>
      <w:r>
        <w:t xml:space="preserve"> number. In this example, the </w:t>
      </w:r>
      <w:r>
        <w:rPr>
          <w:rFonts w:ascii="Courier New" w:hAnsi="Courier New" w:cs="Courier New"/>
        </w:rPr>
        <w:t>ExecutionMode</w:t>
      </w:r>
      <w:r>
        <w:t xml:space="preserve"> is set to </w:t>
      </w:r>
      <w:r>
        <w:rPr>
          <w:rFonts w:ascii="Courier New" w:hAnsi="Courier New" w:cs="Courier New"/>
        </w:rPr>
        <w:t>InProcess</w:t>
      </w:r>
      <w:r>
        <w:t xml:space="preserve">. </w:t>
      </w:r>
    </w:p>
    <w:p w14:paraId="5B5FEF58" w14:textId="77777777" w:rsidR="00D815F8" w:rsidRDefault="00D815F8" w:rsidP="00D815F8">
      <w:pPr>
        <w:spacing w:after="0"/>
      </w:pPr>
    </w:p>
    <w:p w14:paraId="0A6DE92D" w14:textId="77777777" w:rsidR="00D815F8" w:rsidRPr="001405DB" w:rsidRDefault="00D815F8" w:rsidP="001405DB">
      <w:pPr>
        <w:pStyle w:val="Output"/>
      </w:pPr>
      <w:r w:rsidRPr="001405DB">
        <w:t>&gt;&gt; pyenv</w:t>
      </w:r>
    </w:p>
    <w:p w14:paraId="35970D89" w14:textId="77777777" w:rsidR="00D815F8" w:rsidRPr="001405DB" w:rsidRDefault="00D815F8" w:rsidP="001405DB">
      <w:pPr>
        <w:pStyle w:val="Output"/>
      </w:pPr>
    </w:p>
    <w:p w14:paraId="7EEEFE5B" w14:textId="77777777" w:rsidR="00D815F8" w:rsidRPr="001405DB" w:rsidRDefault="00D815F8" w:rsidP="001405DB">
      <w:pPr>
        <w:pStyle w:val="Output"/>
      </w:pPr>
      <w:r w:rsidRPr="001405DB">
        <w:t xml:space="preserve">ans = </w:t>
      </w:r>
    </w:p>
    <w:p w14:paraId="31A0F51A" w14:textId="77777777" w:rsidR="00D815F8" w:rsidRPr="001405DB" w:rsidRDefault="00D815F8" w:rsidP="001405DB">
      <w:pPr>
        <w:pStyle w:val="Output"/>
      </w:pPr>
    </w:p>
    <w:p w14:paraId="06E7ACA8" w14:textId="77777777" w:rsidR="00D815F8" w:rsidRPr="001405DB" w:rsidRDefault="00D815F8" w:rsidP="001405DB">
      <w:pPr>
        <w:pStyle w:val="Output"/>
      </w:pPr>
      <w:r w:rsidRPr="001405DB">
        <w:t>  PythonEnvironment with properties:</w:t>
      </w:r>
    </w:p>
    <w:p w14:paraId="00D76414" w14:textId="77777777" w:rsidR="00D815F8" w:rsidRPr="001405DB" w:rsidRDefault="00D815F8" w:rsidP="001405DB">
      <w:pPr>
        <w:pStyle w:val="Output"/>
      </w:pPr>
    </w:p>
    <w:p w14:paraId="62270BD6" w14:textId="77777777" w:rsidR="00D815F8" w:rsidRPr="001405DB" w:rsidRDefault="00D815F8" w:rsidP="001405DB">
      <w:pPr>
        <w:pStyle w:val="Output"/>
      </w:pPr>
      <w:r w:rsidRPr="001405DB">
        <w:t>          Version: "3.9"</w:t>
      </w:r>
    </w:p>
    <w:p w14:paraId="0EFDEFE8" w14:textId="77777777" w:rsidR="00D815F8" w:rsidRPr="001405DB" w:rsidRDefault="00D815F8" w:rsidP="001405DB">
      <w:pPr>
        <w:pStyle w:val="Output"/>
      </w:pPr>
      <w:r w:rsidRPr="001405DB">
        <w:t>       Executable: "C:\Users\username\AppData\Local\Programs\Python\Python39\python.exe"</w:t>
      </w:r>
    </w:p>
    <w:p w14:paraId="3EE94A15" w14:textId="77777777" w:rsidR="00D815F8" w:rsidRPr="001405DB" w:rsidRDefault="00D815F8" w:rsidP="001405DB">
      <w:pPr>
        <w:pStyle w:val="Output"/>
      </w:pPr>
      <w:r w:rsidRPr="001405DB">
        <w:t>          Library: "C:\Users\username\AppData\Local\Programs\Python\Python39\python39.dll"</w:t>
      </w:r>
    </w:p>
    <w:p w14:paraId="16CBE751" w14:textId="77777777" w:rsidR="00D815F8" w:rsidRPr="001405DB" w:rsidRDefault="00D815F8" w:rsidP="001405DB">
      <w:pPr>
        <w:pStyle w:val="Output"/>
      </w:pPr>
      <w:r w:rsidRPr="001405DB">
        <w:t>             Home: "C:\Users\username\AppData\Local\Programs\Python\Python39"</w:t>
      </w:r>
    </w:p>
    <w:p w14:paraId="2775C02E" w14:textId="77777777" w:rsidR="00D815F8" w:rsidRPr="001405DB" w:rsidRDefault="00D815F8" w:rsidP="001405DB">
      <w:pPr>
        <w:pStyle w:val="Output"/>
      </w:pPr>
      <w:r w:rsidRPr="001405DB">
        <w:t>           Status: Loaded</w:t>
      </w:r>
    </w:p>
    <w:p w14:paraId="6B5A6F90" w14:textId="77777777" w:rsidR="00D815F8" w:rsidRPr="001405DB" w:rsidRDefault="00D815F8" w:rsidP="001405DB">
      <w:pPr>
        <w:pStyle w:val="Output"/>
      </w:pPr>
      <w:r w:rsidRPr="001405DB">
        <w:t>    ExecutionMode: InProcess</w:t>
      </w:r>
    </w:p>
    <w:p w14:paraId="0776D2C3" w14:textId="77777777" w:rsidR="00D815F8" w:rsidRPr="001405DB" w:rsidRDefault="00D815F8" w:rsidP="001405DB">
      <w:pPr>
        <w:pStyle w:val="Output"/>
      </w:pPr>
      <w:r w:rsidRPr="001405DB">
        <w:t>        ProcessID: "27664"</w:t>
      </w:r>
    </w:p>
    <w:p w14:paraId="74804898" w14:textId="77777777" w:rsidR="00D815F8" w:rsidRPr="001405DB" w:rsidRDefault="00D815F8" w:rsidP="001405DB">
      <w:pPr>
        <w:pStyle w:val="Output"/>
      </w:pPr>
      <w:r w:rsidRPr="001405DB">
        <w:t>      ProcessName: "MATLAB"</w:t>
      </w:r>
    </w:p>
    <w:p w14:paraId="786DF38A" w14:textId="77777777" w:rsidR="00D815F8" w:rsidRDefault="00D815F8" w:rsidP="00D815F8">
      <w:pPr>
        <w:spacing w:after="0"/>
      </w:pPr>
    </w:p>
    <w:p w14:paraId="2D24ECF2" w14:textId="77777777" w:rsidR="00D815F8" w:rsidRDefault="00D815F8" w:rsidP="00D815F8">
      <w:pPr>
        <w:spacing w:after="0"/>
      </w:pPr>
      <w:r>
        <w:t xml:space="preserve">If you see </w:t>
      </w:r>
      <w:r>
        <w:rPr>
          <w:rFonts w:ascii="Courier New" w:hAnsi="Courier New" w:cs="Courier New"/>
        </w:rPr>
        <w:t>Status: NotLoaded</w:t>
      </w:r>
      <w:r>
        <w:t xml:space="preserve">, execute any Python command to load the Python interpreter (for example  </w:t>
      </w:r>
      <w:r>
        <w:rPr>
          <w:rFonts w:ascii="Courier New" w:hAnsi="Courier New" w:cs="Courier New"/>
        </w:rPr>
        <w:t>&gt;&gt; py.list</w:t>
      </w:r>
      <w:r>
        <w:t xml:space="preserve"> )  then execute the </w:t>
      </w:r>
      <w:r>
        <w:rPr>
          <w:rFonts w:ascii="Courier New" w:hAnsi="Courier New" w:cs="Courier New"/>
        </w:rPr>
        <w:t>pyenv</w:t>
      </w:r>
      <w:r>
        <w:t xml:space="preserve"> command to get the </w:t>
      </w:r>
      <w:r>
        <w:rPr>
          <w:rFonts w:ascii="Courier New" w:hAnsi="Courier New" w:cs="Courier New"/>
        </w:rPr>
        <w:t>ProcessID</w:t>
      </w:r>
      <w:r>
        <w:t xml:space="preserve"> for the MATLAB process.</w:t>
      </w:r>
    </w:p>
    <w:p w14:paraId="7CA2C478" w14:textId="77777777" w:rsidR="00D815F8" w:rsidRDefault="00D815F8" w:rsidP="00D815F8">
      <w:pPr>
        <w:spacing w:after="0"/>
      </w:pPr>
    </w:p>
    <w:p w14:paraId="0B583784" w14:textId="77777777" w:rsidR="00D815F8" w:rsidRDefault="00D815F8" w:rsidP="00D815F8">
      <w:pPr>
        <w:spacing w:after="0"/>
      </w:pPr>
      <w:r>
        <w:t>7. Attach the MATLAB process to VS Code.</w:t>
      </w:r>
    </w:p>
    <w:p w14:paraId="5256899C" w14:textId="77777777" w:rsidR="00D815F8" w:rsidRDefault="00D815F8" w:rsidP="00D815F8">
      <w:pPr>
        <w:spacing w:after="0"/>
      </w:pPr>
      <w:r>
        <w:t xml:space="preserve">In VS Code, select "Run and Debug" (Ctrl+Shift+D), then select the arrow to Start Debugging (F5). In this example, the green arrow has the label "Attach to MATLAB". Note that this corresponds to the value of the "name" parameter that you specified in the </w:t>
      </w:r>
      <w:r w:rsidRPr="009E1910">
        <w:rPr>
          <w:rFonts w:ascii="Consolas" w:hAnsi="Consolas"/>
        </w:rPr>
        <w:t>launch.json</w:t>
      </w:r>
      <w:r>
        <w:t xml:space="preserve"> file. Type "matlab" in the search bar of the dropdown menu and select the "MATLAB.exe" process that matches the ProcessID from the output of the pyenv command. Note that if you are using OutOfProcess execution mode, you will need to search for a "MATLABPyHost.exe" process.</w:t>
      </w:r>
    </w:p>
    <w:p w14:paraId="5CEA0A86" w14:textId="77777777" w:rsidR="00D815F8" w:rsidRDefault="00D815F8" w:rsidP="00D815F8">
      <w:pPr>
        <w:spacing w:after="0"/>
      </w:pPr>
    </w:p>
    <w:p w14:paraId="19A2A341" w14:textId="77777777" w:rsidR="00D815F8" w:rsidRPr="00F73D20" w:rsidRDefault="00D815F8" w:rsidP="00D815F8">
      <w:pPr>
        <w:spacing w:after="0"/>
        <w:rPr>
          <w:b/>
          <w:bCs/>
        </w:rPr>
      </w:pPr>
      <w:r w:rsidRPr="00F73D20">
        <w:rPr>
          <w:b/>
          <w:bCs/>
        </w:rPr>
        <w:t>In-process:</w:t>
      </w:r>
    </w:p>
    <w:p w14:paraId="0F5DAFA9" w14:textId="77777777" w:rsidR="00D815F8" w:rsidRDefault="00D815F8" w:rsidP="00D815F8">
      <w:pPr>
        <w:spacing w:after="0"/>
        <w:jc w:val="center"/>
      </w:pPr>
    </w:p>
    <w:p w14:paraId="18289EF8" w14:textId="77777777" w:rsidR="00D815F8" w:rsidRDefault="00D815F8" w:rsidP="00D815F8">
      <w:pPr>
        <w:spacing w:after="0"/>
        <w:jc w:val="center"/>
      </w:pPr>
      <w:r w:rsidRPr="0059736A">
        <w:rPr>
          <w:noProof/>
        </w:rPr>
        <w:drawing>
          <wp:inline distT="0" distB="0" distL="0" distR="0" wp14:anchorId="03F14840" wp14:editId="5A6D73A0">
            <wp:extent cx="4350327" cy="796837"/>
            <wp:effectExtent l="0" t="0" r="0" b="3810"/>
            <wp:docPr id="139" name="Picture 13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text, application, chat or text message&#10;&#10;Description automatically generated"/>
                    <pic:cNvPicPr/>
                  </pic:nvPicPr>
                  <pic:blipFill rotWithShape="1">
                    <a:blip r:embed="rId89"/>
                    <a:srcRect l="644"/>
                    <a:stretch/>
                  </pic:blipFill>
                  <pic:spPr bwMode="auto">
                    <a:xfrm>
                      <a:off x="0" y="0"/>
                      <a:ext cx="4362510" cy="799069"/>
                    </a:xfrm>
                    <a:prstGeom prst="rect">
                      <a:avLst/>
                    </a:prstGeom>
                    <a:ln>
                      <a:noFill/>
                    </a:ln>
                    <a:extLst>
                      <a:ext uri="{53640926-AAD7-44D8-BBD7-CCE9431645EC}">
                        <a14:shadowObscured xmlns:a14="http://schemas.microsoft.com/office/drawing/2010/main"/>
                      </a:ext>
                    </a:extLst>
                  </pic:spPr>
                </pic:pic>
              </a:graphicData>
            </a:graphic>
          </wp:inline>
        </w:drawing>
      </w:r>
    </w:p>
    <w:p w14:paraId="696748E3" w14:textId="77777777" w:rsidR="00D815F8" w:rsidRDefault="00D815F8" w:rsidP="00D815F8">
      <w:pPr>
        <w:spacing w:after="0"/>
      </w:pPr>
    </w:p>
    <w:p w14:paraId="3A642088" w14:textId="77777777" w:rsidR="00D815F8" w:rsidRPr="00F73D20" w:rsidRDefault="00D815F8" w:rsidP="00D815F8">
      <w:pPr>
        <w:spacing w:after="0"/>
        <w:rPr>
          <w:b/>
          <w:bCs/>
        </w:rPr>
      </w:pPr>
      <w:r w:rsidRPr="00F73D20">
        <w:rPr>
          <w:b/>
          <w:bCs/>
        </w:rPr>
        <w:lastRenderedPageBreak/>
        <w:t>Out-of-Process:</w:t>
      </w:r>
    </w:p>
    <w:p w14:paraId="2E40C2BF" w14:textId="77777777" w:rsidR="00D815F8" w:rsidRDefault="00D815F8" w:rsidP="00D815F8">
      <w:pPr>
        <w:spacing w:after="0"/>
      </w:pPr>
    </w:p>
    <w:p w14:paraId="057BDBDA" w14:textId="77777777" w:rsidR="00D815F8" w:rsidRDefault="00D815F8" w:rsidP="00D815F8">
      <w:pPr>
        <w:spacing w:after="0"/>
        <w:jc w:val="center"/>
      </w:pPr>
      <w:r w:rsidRPr="0027753A">
        <w:rPr>
          <w:noProof/>
        </w:rPr>
        <w:drawing>
          <wp:inline distT="0" distB="0" distL="0" distR="0" wp14:anchorId="33F999B1" wp14:editId="0989E99B">
            <wp:extent cx="4336473" cy="811293"/>
            <wp:effectExtent l="0" t="0" r="6985" b="8255"/>
            <wp:docPr id="138" name="Picture 1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text, application, chat or text message&#10;&#10;Description automatically generated"/>
                    <pic:cNvPicPr/>
                  </pic:nvPicPr>
                  <pic:blipFill>
                    <a:blip r:embed="rId90"/>
                    <a:stretch>
                      <a:fillRect/>
                    </a:stretch>
                  </pic:blipFill>
                  <pic:spPr>
                    <a:xfrm>
                      <a:off x="0" y="0"/>
                      <a:ext cx="4386148" cy="820587"/>
                    </a:xfrm>
                    <a:prstGeom prst="rect">
                      <a:avLst/>
                    </a:prstGeom>
                  </pic:spPr>
                </pic:pic>
              </a:graphicData>
            </a:graphic>
          </wp:inline>
        </w:drawing>
      </w:r>
    </w:p>
    <w:p w14:paraId="7BADF217" w14:textId="77777777" w:rsidR="00D815F8" w:rsidRDefault="00D815F8" w:rsidP="00D815F8">
      <w:pPr>
        <w:spacing w:after="0"/>
        <w:jc w:val="center"/>
      </w:pPr>
    </w:p>
    <w:p w14:paraId="5B2D4986" w14:textId="77777777" w:rsidR="00D815F8" w:rsidRDefault="00D815F8" w:rsidP="00D815F8">
      <w:pPr>
        <w:spacing w:after="0"/>
      </w:pPr>
      <w:r>
        <w:t>8. Invoke the Python function from MATLAB. Execution should stop at the breakpoint.</w:t>
      </w:r>
    </w:p>
    <w:p w14:paraId="736A8C8B" w14:textId="77777777" w:rsidR="00D815F8" w:rsidRDefault="00D815F8" w:rsidP="00D815F8">
      <w:pPr>
        <w:spacing w:after="0"/>
        <w:jc w:val="center"/>
      </w:pPr>
    </w:p>
    <w:p w14:paraId="599E9BCB" w14:textId="77777777" w:rsidR="00D815F8" w:rsidRDefault="00D815F8" w:rsidP="00D815F8">
      <w:pPr>
        <w:spacing w:after="0"/>
        <w:jc w:val="center"/>
      </w:pPr>
      <w:r>
        <w:rPr>
          <w:noProof/>
        </w:rPr>
        <w:drawing>
          <wp:inline distT="0" distB="0" distL="0" distR="0" wp14:anchorId="0AD38BAB" wp14:editId="70A1E6FA">
            <wp:extent cx="4280214" cy="2770909"/>
            <wp:effectExtent l="0" t="0" r="6350" b="0"/>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91"/>
                    <a:stretch>
                      <a:fillRect/>
                    </a:stretch>
                  </pic:blipFill>
                  <pic:spPr>
                    <a:xfrm>
                      <a:off x="0" y="0"/>
                      <a:ext cx="4300096" cy="2783780"/>
                    </a:xfrm>
                    <a:prstGeom prst="rect">
                      <a:avLst/>
                    </a:prstGeom>
                  </pic:spPr>
                </pic:pic>
              </a:graphicData>
            </a:graphic>
          </wp:inline>
        </w:drawing>
      </w:r>
    </w:p>
    <w:p w14:paraId="34CB98C8" w14:textId="77777777" w:rsidR="00D815F8" w:rsidRDefault="00D815F8" w:rsidP="00D815F8">
      <w:pPr>
        <w:spacing w:after="0"/>
      </w:pPr>
    </w:p>
    <w:p w14:paraId="01B108ED" w14:textId="77777777" w:rsidR="00D815F8" w:rsidRDefault="00D815F8" w:rsidP="00D815F8">
      <w:pPr>
        <w:spacing w:after="0"/>
      </w:pPr>
      <w:r>
        <w:t xml:space="preserve">Run the following MATLAB code to step into the Python function </w:t>
      </w:r>
      <w:r w:rsidRPr="008728F6">
        <w:rPr>
          <w:rFonts w:ascii="Consolas" w:hAnsi="Consolas"/>
        </w:rPr>
        <w:t>search</w:t>
      </w:r>
      <w:r>
        <w:t>:</w:t>
      </w:r>
    </w:p>
    <w:p w14:paraId="7FB01E85" w14:textId="77777777" w:rsidR="00D815F8" w:rsidRDefault="00D815F8" w:rsidP="00D815F8">
      <w:pPr>
        <w:spacing w:after="0"/>
      </w:pPr>
    </w:p>
    <w:p w14:paraId="228FDDE4" w14:textId="77777777" w:rsidR="00D815F8" w:rsidRDefault="00D815F8" w:rsidP="001405DB">
      <w:pPr>
        <w:pStyle w:val="Console"/>
      </w:pPr>
      <w:r w:rsidRPr="009E1910">
        <w:t>&gt;&gt; N = py.list({'Jones','Johnson','James'})</w:t>
      </w:r>
    </w:p>
    <w:p w14:paraId="04402AE8" w14:textId="77777777" w:rsidR="00D815F8" w:rsidRPr="009E1910" w:rsidRDefault="00D815F8" w:rsidP="001405DB">
      <w:pPr>
        <w:pStyle w:val="Console"/>
      </w:pPr>
      <w:r w:rsidRPr="002F1592">
        <w:t>&gt;&gt; py.mymod.search(N)</w:t>
      </w:r>
    </w:p>
    <w:p w14:paraId="2CBAA6CD" w14:textId="77777777" w:rsidR="00D815F8" w:rsidRDefault="00D815F8" w:rsidP="00D815F8">
      <w:pPr>
        <w:spacing w:after="0"/>
      </w:pPr>
    </w:p>
    <w:p w14:paraId="0F9DD9DF" w14:textId="77777777" w:rsidR="00D815F8" w:rsidRDefault="00D815F8" w:rsidP="00D815F8"/>
    <w:p w14:paraId="35BBF9DB" w14:textId="77777777" w:rsidR="00D815F8" w:rsidRDefault="00D815F8" w:rsidP="0011592D">
      <w:pPr>
        <w:pStyle w:val="Heading3"/>
        <w:numPr>
          <w:ilvl w:val="2"/>
          <w:numId w:val="47"/>
        </w:numPr>
      </w:pPr>
      <w:bookmarkStart w:id="69" w:name="_Toc177318604"/>
      <w:r>
        <w:t>Debug with Visual Studio</w:t>
      </w:r>
      <w:bookmarkEnd w:id="69"/>
    </w:p>
    <w:p w14:paraId="076D2918" w14:textId="77777777" w:rsidR="00D815F8" w:rsidRPr="00394AD5" w:rsidRDefault="00D815F8" w:rsidP="00D815F8">
      <w:r>
        <w:lastRenderedPageBreak/>
        <w:t>If you have access to Visual Studio and you are more familiar with it, you can do the same as before with Visual Studio</w:t>
      </w:r>
      <w:r>
        <w:rPr>
          <w:rStyle w:val="FootnoteReference"/>
        </w:rPr>
        <w:footnoteReference w:id="67"/>
      </w:r>
      <w:r>
        <w:t xml:space="preserve">. </w:t>
      </w:r>
      <w:r w:rsidRPr="00015623">
        <w:t>Open Visual Studio and create a new Python project from existing code. Then, select Attach to Process from the Debug menu:</w:t>
      </w:r>
      <w:r>
        <w:t xml:space="preserve"> </w:t>
      </w:r>
    </w:p>
    <w:p w14:paraId="01CE2BBB" w14:textId="77777777" w:rsidR="00D815F8" w:rsidRDefault="00D815F8" w:rsidP="00D815F8">
      <w:pPr>
        <w:jc w:val="center"/>
      </w:pPr>
      <w:r w:rsidRPr="006B1F73">
        <w:rPr>
          <w:noProof/>
        </w:rPr>
        <w:drawing>
          <wp:inline distT="0" distB="0" distL="0" distR="0" wp14:anchorId="0E26E615" wp14:editId="05555E6B">
            <wp:extent cx="2765820" cy="1392860"/>
            <wp:effectExtent l="0" t="0" r="0" b="0"/>
            <wp:docPr id="111" name="Picture 4"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rotWithShape="1">
                    <a:blip r:embed="rId92"/>
                    <a:srcRect r="59499" b="39728"/>
                    <a:stretch/>
                  </pic:blipFill>
                  <pic:spPr bwMode="auto">
                    <a:xfrm>
                      <a:off x="0" y="0"/>
                      <a:ext cx="2855270" cy="1437907"/>
                    </a:xfrm>
                    <a:prstGeom prst="rect">
                      <a:avLst/>
                    </a:prstGeom>
                    <a:ln>
                      <a:noFill/>
                    </a:ln>
                    <a:extLst>
                      <a:ext uri="{53640926-AAD7-44D8-BBD7-CCE9431645EC}">
                        <a14:shadowObscured xmlns:a14="http://schemas.microsoft.com/office/drawing/2010/main"/>
                      </a:ext>
                    </a:extLst>
                  </pic:spPr>
                </pic:pic>
              </a:graphicData>
            </a:graphic>
          </wp:inline>
        </w:drawing>
      </w:r>
    </w:p>
    <w:p w14:paraId="5D704646" w14:textId="77777777" w:rsidR="00D815F8" w:rsidRDefault="00D815F8" w:rsidP="00D815F8">
      <w:pPr>
        <w:jc w:val="center"/>
      </w:pPr>
      <w:r w:rsidRPr="006B1F73">
        <w:rPr>
          <w:noProof/>
        </w:rPr>
        <w:drawing>
          <wp:inline distT="0" distB="0" distL="0" distR="0" wp14:anchorId="3713D77C" wp14:editId="0F3E74C2">
            <wp:extent cx="3820438" cy="2357626"/>
            <wp:effectExtent l="0" t="0" r="8890" b="5080"/>
            <wp:docPr id="442820500" name="Picture 442820500"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rotWithShape="1">
                    <a:blip r:embed="rId92"/>
                    <a:srcRect l="45163"/>
                    <a:stretch/>
                  </pic:blipFill>
                  <pic:spPr bwMode="auto">
                    <a:xfrm>
                      <a:off x="0" y="0"/>
                      <a:ext cx="3897810" cy="2405373"/>
                    </a:xfrm>
                    <a:prstGeom prst="rect">
                      <a:avLst/>
                    </a:prstGeom>
                    <a:ln>
                      <a:noFill/>
                    </a:ln>
                    <a:extLst>
                      <a:ext uri="{53640926-AAD7-44D8-BBD7-CCE9431645EC}">
                        <a14:shadowObscured xmlns:a14="http://schemas.microsoft.com/office/drawing/2010/main"/>
                      </a:ext>
                    </a:extLst>
                  </pic:spPr>
                </pic:pic>
              </a:graphicData>
            </a:graphic>
          </wp:inline>
        </w:drawing>
      </w:r>
    </w:p>
    <w:p w14:paraId="691679C7" w14:textId="4DB7FF73" w:rsidR="00D815F8" w:rsidRDefault="00D815F8" w:rsidP="001405DB">
      <w:pPr>
        <w:jc w:val="center"/>
      </w:pPr>
      <w:r w:rsidRPr="006B1F73">
        <w:rPr>
          <w:noProof/>
        </w:rPr>
        <w:drawing>
          <wp:inline distT="0" distB="0" distL="0" distR="0" wp14:anchorId="6A11FF9B" wp14:editId="4F87C1F0">
            <wp:extent cx="3870542" cy="1233563"/>
            <wp:effectExtent l="0" t="0" r="0" b="5080"/>
            <wp:docPr id="2021038461" name="Picture 2021038461"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rotWithShape="1">
                    <a:blip r:embed="rId92"/>
                    <a:srcRect t="61994" r="59645"/>
                    <a:stretch/>
                  </pic:blipFill>
                  <pic:spPr bwMode="auto">
                    <a:xfrm>
                      <a:off x="0" y="0"/>
                      <a:ext cx="3974119" cy="1266574"/>
                    </a:xfrm>
                    <a:prstGeom prst="rect">
                      <a:avLst/>
                    </a:prstGeom>
                    <a:ln>
                      <a:noFill/>
                    </a:ln>
                    <a:extLst>
                      <a:ext uri="{53640926-AAD7-44D8-BBD7-CCE9431645EC}">
                        <a14:shadowObscured xmlns:a14="http://schemas.microsoft.com/office/drawing/2010/main"/>
                      </a:ext>
                    </a:extLst>
                  </pic:spPr>
                </pic:pic>
              </a:graphicData>
            </a:graphic>
          </wp:inline>
        </w:drawing>
      </w:r>
    </w:p>
    <w:p w14:paraId="1E4AA4E1" w14:textId="77777777" w:rsidR="00D815F8" w:rsidRDefault="00D815F8" w:rsidP="0011592D">
      <w:pPr>
        <w:pStyle w:val="Heading2"/>
        <w:numPr>
          <w:ilvl w:val="1"/>
          <w:numId w:val="47"/>
        </w:numPr>
      </w:pPr>
      <w:bookmarkStart w:id="70" w:name="_Toc161069569"/>
      <w:bookmarkStart w:id="71" w:name="_Toc177318605"/>
      <w:r>
        <w:lastRenderedPageBreak/>
        <w:t>Mapping data between Python and MATLAB</w:t>
      </w:r>
      <w:bookmarkEnd w:id="70"/>
      <w:bookmarkEnd w:id="71"/>
    </w:p>
    <w:p w14:paraId="30A4208F" w14:textId="77777777" w:rsidR="00D815F8" w:rsidRDefault="00D815F8" w:rsidP="00D815F8">
      <w:r>
        <w:t xml:space="preserve">In his book about </w:t>
      </w:r>
      <w:bookmarkStart w:id="72" w:name="_Hlk104144790"/>
      <w:r w:rsidRPr="000E7F55">
        <w:rPr>
          <w:i/>
          <w:iCs/>
        </w:rPr>
        <w:t>Python for MATLAB Developmen</w:t>
      </w:r>
      <w:bookmarkEnd w:id="72"/>
      <w:r>
        <w:rPr>
          <w:i/>
          <w:iCs/>
        </w:rPr>
        <w:t>t</w:t>
      </w:r>
      <w:r>
        <w:rPr>
          <w:rStyle w:val="FootnoteReference"/>
          <w:i/>
          <w:iCs/>
        </w:rPr>
        <w:footnoteReference w:id="68"/>
      </w:r>
      <w:r>
        <w:t>,</w:t>
      </w:r>
      <w:r w:rsidRPr="00C07D46">
        <w:t xml:space="preserve"> Albert Danial</w:t>
      </w:r>
      <w:r>
        <w:t xml:space="preserve"> shares some clever functions to convert MATLAB variables into </w:t>
      </w:r>
      <w:r w:rsidRPr="00FF44BA">
        <w:t>an equivalent Python-native variable</w:t>
      </w:r>
      <w:r>
        <w:t xml:space="preserve"> with </w:t>
      </w:r>
      <w:r w:rsidRPr="000E128E">
        <w:rPr>
          <w:u w:val="single"/>
        </w:rPr>
        <w:t>mat2py</w:t>
      </w:r>
      <w:r>
        <w:rPr>
          <w:rStyle w:val="FootnoteReference"/>
        </w:rPr>
        <w:footnoteReference w:id="69"/>
      </w:r>
      <w:r>
        <w:t xml:space="preserve">, and vice-versa with </w:t>
      </w:r>
      <w:r w:rsidRPr="000E128E">
        <w:t>py2mat</w:t>
      </w:r>
      <w:r>
        <w:rPr>
          <w:rStyle w:val="FootnoteReference"/>
        </w:rPr>
        <w:footnoteReference w:id="70"/>
      </w:r>
      <w:r>
        <w:t>.</w:t>
      </w:r>
    </w:p>
    <w:p w14:paraId="2381D91B" w14:textId="77777777" w:rsidR="00D815F8" w:rsidRDefault="00D815F8" w:rsidP="00D815F8">
      <w:r>
        <w:t>Converting data</w:t>
      </w:r>
      <w:r>
        <w:rPr>
          <w:rStyle w:val="FootnoteReference"/>
        </w:rPr>
        <w:footnoteReference w:id="71"/>
      </w:r>
      <w:r>
        <w:t xml:space="preserve"> returned by Python function inside of MATLAB may require understanding some of the differences in the native datatypes of the two languages:</w:t>
      </w:r>
    </w:p>
    <w:p w14:paraId="47729B67" w14:textId="77777777" w:rsidR="00D815F8" w:rsidRDefault="00D815F8" w:rsidP="00D815F8">
      <w:pPr>
        <w:pStyle w:val="ListParagraph"/>
        <w:numPr>
          <w:ilvl w:val="0"/>
          <w:numId w:val="33"/>
        </w:numPr>
        <w:spacing w:after="160" w:line="259" w:lineRule="auto"/>
        <w:jc w:val="left"/>
      </w:pPr>
      <w:r>
        <w:t>Scalars (integers, floating point numbers, …), text and Booleans</w:t>
      </w:r>
    </w:p>
    <w:p w14:paraId="12C099E9" w14:textId="77777777" w:rsidR="00D815F8" w:rsidRDefault="00D815F8" w:rsidP="00D815F8">
      <w:pPr>
        <w:pStyle w:val="ListParagraph"/>
        <w:numPr>
          <w:ilvl w:val="0"/>
          <w:numId w:val="33"/>
        </w:numPr>
        <w:spacing w:after="160" w:line="259" w:lineRule="auto"/>
        <w:jc w:val="left"/>
      </w:pPr>
      <w:r>
        <w:t>Dictionaries and lists</w:t>
      </w:r>
    </w:p>
    <w:p w14:paraId="01DD2ACF" w14:textId="77777777" w:rsidR="00D815F8" w:rsidRDefault="00D815F8" w:rsidP="00D815F8">
      <w:pPr>
        <w:pStyle w:val="ListParagraph"/>
        <w:numPr>
          <w:ilvl w:val="0"/>
          <w:numId w:val="33"/>
        </w:numPr>
        <w:spacing w:after="160" w:line="259" w:lineRule="auto"/>
        <w:jc w:val="left"/>
      </w:pPr>
      <w:r>
        <w:t>Arrays and dataframes</w:t>
      </w:r>
    </w:p>
    <w:p w14:paraId="1CBFEC4B" w14:textId="77777777" w:rsidR="00D815F8" w:rsidRDefault="00D815F8" w:rsidP="00D815F8">
      <w:r w:rsidRPr="007B23A1">
        <w:t>Some specialized MATLAB data types like </w:t>
      </w:r>
      <w:r w:rsidRPr="007B23A1">
        <w:rPr>
          <w:i/>
          <w:iCs/>
        </w:rPr>
        <w:t>timetable</w:t>
      </w:r>
      <w:r w:rsidRPr="007B23A1">
        <w:t> or </w:t>
      </w:r>
      <w:r w:rsidRPr="007B23A1">
        <w:rPr>
          <w:i/>
          <w:iCs/>
        </w:rPr>
        <w:t>categorical</w:t>
      </w:r>
      <w:r w:rsidRPr="007B23A1">
        <w:t> will require some extra love and need to be converted manually. Of course, we can still use these data types in our functions, but the functions need to return types that the Python interpreter can understand.</w:t>
      </w:r>
    </w:p>
    <w:p w14:paraId="09D8A95B" w14:textId="77777777" w:rsidR="00D815F8" w:rsidRDefault="00D815F8" w:rsidP="0011592D">
      <w:pPr>
        <w:pStyle w:val="Heading3"/>
        <w:numPr>
          <w:ilvl w:val="2"/>
          <w:numId w:val="47"/>
        </w:numPr>
      </w:pPr>
      <w:bookmarkStart w:id="73" w:name="_Toc177318606"/>
      <w:r>
        <w:t>Scalars</w:t>
      </w:r>
      <w:bookmarkEnd w:id="73"/>
    </w:p>
    <w:p w14:paraId="57E5C3B3" w14:textId="77777777" w:rsidR="00D815F8" w:rsidRDefault="00D815F8" w:rsidP="00D815F8">
      <w:r w:rsidRPr="00D807E5">
        <w:t xml:space="preserve">The table below shows the mappings for common </w:t>
      </w:r>
      <w:r>
        <w:t xml:space="preserve">scalar </w:t>
      </w:r>
      <w:r w:rsidRPr="00D807E5">
        <w:t>data types</w:t>
      </w:r>
      <w:r>
        <w:t>:</w:t>
      </w:r>
    </w:p>
    <w:tbl>
      <w:tblPr>
        <w:tblStyle w:val="ListTable3"/>
        <w:tblW w:w="0" w:type="auto"/>
        <w:tblLook w:val="04A0" w:firstRow="1" w:lastRow="0" w:firstColumn="1" w:lastColumn="0" w:noHBand="0" w:noVBand="1"/>
      </w:tblPr>
      <w:tblGrid>
        <w:gridCol w:w="3401"/>
        <w:gridCol w:w="3429"/>
      </w:tblGrid>
      <w:tr w:rsidR="00D815F8" w14:paraId="6D961360" w14:textId="77777777" w:rsidTr="001405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1" w:type="dxa"/>
          </w:tcPr>
          <w:p w14:paraId="24919A59" w14:textId="77777777" w:rsidR="00D815F8" w:rsidRDefault="00D815F8" w:rsidP="008337EB">
            <w:pPr>
              <w:jc w:val="center"/>
            </w:pPr>
            <w:r>
              <w:t>MATLAB</w:t>
            </w:r>
          </w:p>
        </w:tc>
        <w:tc>
          <w:tcPr>
            <w:tcW w:w="4531" w:type="dxa"/>
          </w:tcPr>
          <w:p w14:paraId="00DB0687" w14:textId="77777777" w:rsidR="00D815F8" w:rsidRDefault="00D815F8" w:rsidP="008337EB">
            <w:pPr>
              <w:jc w:val="center"/>
              <w:cnfStyle w:val="100000000000" w:firstRow="1" w:lastRow="0" w:firstColumn="0" w:lastColumn="0" w:oddVBand="0" w:evenVBand="0" w:oddHBand="0" w:evenHBand="0" w:firstRowFirstColumn="0" w:firstRowLastColumn="0" w:lastRowFirstColumn="0" w:lastRowLastColumn="0"/>
            </w:pPr>
            <w:r>
              <w:t>Python</w:t>
            </w:r>
          </w:p>
        </w:tc>
      </w:tr>
      <w:tr w:rsidR="00D815F8" w14:paraId="6D5F258B" w14:textId="77777777" w:rsidTr="0014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1723BC5" w14:textId="77777777" w:rsidR="00D815F8" w:rsidRPr="009A45F0" w:rsidRDefault="00D815F8" w:rsidP="008337EB">
            <w:pPr>
              <w:jc w:val="center"/>
              <w:rPr>
                <w:b w:val="0"/>
                <w:bCs w:val="0"/>
              </w:rPr>
            </w:pPr>
            <w:r w:rsidRPr="009A45F0">
              <w:rPr>
                <w:b w:val="0"/>
                <w:bCs w:val="0"/>
              </w:rPr>
              <w:t>double</w:t>
            </w:r>
            <w:r>
              <w:rPr>
                <w:b w:val="0"/>
                <w:bCs w:val="0"/>
              </w:rPr>
              <w:t>,</w:t>
            </w:r>
            <w:r w:rsidRPr="009A45F0">
              <w:rPr>
                <w:b w:val="0"/>
                <w:bCs w:val="0"/>
              </w:rPr>
              <w:t xml:space="preserve"> single</w:t>
            </w:r>
          </w:p>
        </w:tc>
        <w:tc>
          <w:tcPr>
            <w:tcW w:w="4531" w:type="dxa"/>
          </w:tcPr>
          <w:p w14:paraId="066BB72E" w14:textId="77777777" w:rsidR="00D815F8" w:rsidRDefault="00D815F8" w:rsidP="008337EB">
            <w:pPr>
              <w:jc w:val="center"/>
              <w:cnfStyle w:val="000000100000" w:firstRow="0" w:lastRow="0" w:firstColumn="0" w:lastColumn="0" w:oddVBand="0" w:evenVBand="0" w:oddHBand="1" w:evenHBand="0" w:firstRowFirstColumn="0" w:firstRowLastColumn="0" w:lastRowFirstColumn="0" w:lastRowLastColumn="0"/>
            </w:pPr>
            <w:r>
              <w:t>float</w:t>
            </w:r>
          </w:p>
        </w:tc>
      </w:tr>
      <w:tr w:rsidR="00D815F8" w14:paraId="78A1BD28" w14:textId="77777777" w:rsidTr="001405DB">
        <w:tc>
          <w:tcPr>
            <w:cnfStyle w:val="001000000000" w:firstRow="0" w:lastRow="0" w:firstColumn="1" w:lastColumn="0" w:oddVBand="0" w:evenVBand="0" w:oddHBand="0" w:evenHBand="0" w:firstRowFirstColumn="0" w:firstRowLastColumn="0" w:lastRowFirstColumn="0" w:lastRowLastColumn="0"/>
            <w:tcW w:w="4531" w:type="dxa"/>
          </w:tcPr>
          <w:p w14:paraId="76302A6C" w14:textId="77777777" w:rsidR="00D815F8" w:rsidRPr="009A45F0" w:rsidRDefault="00D815F8" w:rsidP="008337EB">
            <w:pPr>
              <w:jc w:val="center"/>
              <w:rPr>
                <w:b w:val="0"/>
                <w:bCs w:val="0"/>
              </w:rPr>
            </w:pPr>
            <w:r>
              <w:rPr>
                <w:b w:val="0"/>
                <w:bCs w:val="0"/>
              </w:rPr>
              <w:t>complex</w:t>
            </w:r>
            <w:r w:rsidRPr="009A45F0">
              <w:rPr>
                <w:b w:val="0"/>
                <w:bCs w:val="0"/>
              </w:rPr>
              <w:t xml:space="preserve"> sing</w:t>
            </w:r>
            <w:r>
              <w:rPr>
                <w:b w:val="0"/>
                <w:bCs w:val="0"/>
              </w:rPr>
              <w:t>le, complex double</w:t>
            </w:r>
          </w:p>
        </w:tc>
        <w:tc>
          <w:tcPr>
            <w:tcW w:w="4531" w:type="dxa"/>
          </w:tcPr>
          <w:p w14:paraId="30D864DA" w14:textId="77777777" w:rsidR="00D815F8" w:rsidRDefault="00D815F8" w:rsidP="008337EB">
            <w:pPr>
              <w:jc w:val="center"/>
              <w:cnfStyle w:val="000000000000" w:firstRow="0" w:lastRow="0" w:firstColumn="0" w:lastColumn="0" w:oddVBand="0" w:evenVBand="0" w:oddHBand="0" w:evenHBand="0" w:firstRowFirstColumn="0" w:firstRowLastColumn="0" w:lastRowFirstColumn="0" w:lastRowLastColumn="0"/>
            </w:pPr>
            <w:r>
              <w:t>complex</w:t>
            </w:r>
          </w:p>
        </w:tc>
      </w:tr>
      <w:tr w:rsidR="00D815F8" w:rsidRPr="00724A21" w14:paraId="2671B52A" w14:textId="77777777" w:rsidTr="0014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FE2B00C" w14:textId="77777777" w:rsidR="00D815F8" w:rsidRPr="00724A21" w:rsidRDefault="00D815F8" w:rsidP="008337EB">
            <w:pPr>
              <w:jc w:val="center"/>
              <w:rPr>
                <w:b w:val="0"/>
                <w:bCs w:val="0"/>
                <w:lang w:val="fr-FR"/>
              </w:rPr>
            </w:pPr>
            <w:r w:rsidRPr="00724A21">
              <w:rPr>
                <w:b w:val="0"/>
                <w:bCs w:val="0"/>
                <w:lang w:val="fr-FR"/>
              </w:rPr>
              <w:t xml:space="preserve">(u)int8, (u)int16, </w:t>
            </w:r>
            <w:r>
              <w:rPr>
                <w:b w:val="0"/>
                <w:bCs w:val="0"/>
                <w:lang w:val="fr-FR"/>
              </w:rPr>
              <w:t xml:space="preserve">(u)int32, </w:t>
            </w:r>
            <w:r w:rsidRPr="00724A21">
              <w:rPr>
                <w:b w:val="0"/>
                <w:bCs w:val="0"/>
                <w:lang w:val="fr-FR"/>
              </w:rPr>
              <w:t>(u)in</w:t>
            </w:r>
            <w:r>
              <w:rPr>
                <w:b w:val="0"/>
                <w:bCs w:val="0"/>
                <w:lang w:val="fr-FR"/>
              </w:rPr>
              <w:t xml:space="preserve">t64 </w:t>
            </w:r>
          </w:p>
        </w:tc>
        <w:tc>
          <w:tcPr>
            <w:tcW w:w="4531" w:type="dxa"/>
          </w:tcPr>
          <w:p w14:paraId="6688BAC3" w14:textId="77777777" w:rsidR="00D815F8" w:rsidRPr="00724A21" w:rsidRDefault="00D815F8" w:rsidP="008337EB">
            <w:pPr>
              <w:jc w:val="center"/>
              <w:cnfStyle w:val="000000100000" w:firstRow="0" w:lastRow="0" w:firstColumn="0" w:lastColumn="0" w:oddVBand="0" w:evenVBand="0" w:oddHBand="1" w:evenHBand="0" w:firstRowFirstColumn="0" w:firstRowLastColumn="0" w:lastRowFirstColumn="0" w:lastRowLastColumn="0"/>
              <w:rPr>
                <w:lang w:val="fr-FR"/>
              </w:rPr>
            </w:pPr>
            <w:r>
              <w:rPr>
                <w:lang w:val="fr-FR"/>
              </w:rPr>
              <w:t>int</w:t>
            </w:r>
          </w:p>
        </w:tc>
      </w:tr>
      <w:tr w:rsidR="00D815F8" w:rsidRPr="00724A21" w14:paraId="180C4FAF" w14:textId="77777777" w:rsidTr="001405DB">
        <w:tc>
          <w:tcPr>
            <w:cnfStyle w:val="001000000000" w:firstRow="0" w:lastRow="0" w:firstColumn="1" w:lastColumn="0" w:oddVBand="0" w:evenVBand="0" w:oddHBand="0" w:evenHBand="0" w:firstRowFirstColumn="0" w:firstRowLastColumn="0" w:lastRowFirstColumn="0" w:lastRowLastColumn="0"/>
            <w:tcW w:w="4531" w:type="dxa"/>
          </w:tcPr>
          <w:p w14:paraId="733FDC6E" w14:textId="77777777" w:rsidR="00D815F8" w:rsidRPr="00724A21" w:rsidRDefault="00D815F8" w:rsidP="008337EB">
            <w:pPr>
              <w:jc w:val="center"/>
              <w:rPr>
                <w:b w:val="0"/>
                <w:bCs w:val="0"/>
                <w:lang w:val="fr-FR"/>
              </w:rPr>
            </w:pPr>
            <w:r>
              <w:rPr>
                <w:b w:val="0"/>
                <w:bCs w:val="0"/>
                <w:lang w:val="fr-FR"/>
              </w:rPr>
              <w:t>NaN</w:t>
            </w:r>
          </w:p>
        </w:tc>
        <w:tc>
          <w:tcPr>
            <w:tcW w:w="4531" w:type="dxa"/>
          </w:tcPr>
          <w:p w14:paraId="73F84F6F" w14:textId="77777777" w:rsidR="00D815F8" w:rsidRPr="00724A21" w:rsidRDefault="00D815F8" w:rsidP="008337EB">
            <w:pPr>
              <w:jc w:val="center"/>
              <w:cnfStyle w:val="000000000000" w:firstRow="0" w:lastRow="0" w:firstColumn="0" w:lastColumn="0" w:oddVBand="0" w:evenVBand="0" w:oddHBand="0" w:evenHBand="0" w:firstRowFirstColumn="0" w:firstRowLastColumn="0" w:lastRowFirstColumn="0" w:lastRowLastColumn="0"/>
              <w:rPr>
                <w:lang w:val="fr-FR"/>
              </w:rPr>
            </w:pPr>
            <w:r>
              <w:rPr>
                <w:lang w:val="fr-FR"/>
              </w:rPr>
              <w:t>float(nan)</w:t>
            </w:r>
          </w:p>
        </w:tc>
      </w:tr>
      <w:tr w:rsidR="00D815F8" w:rsidRPr="00724A21" w14:paraId="30875950" w14:textId="77777777" w:rsidTr="0014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2B59B7E1" w14:textId="77777777" w:rsidR="00D815F8" w:rsidRPr="00724A21" w:rsidRDefault="00D815F8" w:rsidP="008337EB">
            <w:pPr>
              <w:jc w:val="center"/>
              <w:rPr>
                <w:b w:val="0"/>
                <w:bCs w:val="0"/>
                <w:lang w:val="fr-FR"/>
              </w:rPr>
            </w:pPr>
            <w:r>
              <w:rPr>
                <w:b w:val="0"/>
                <w:bCs w:val="0"/>
                <w:lang w:val="fr-FR"/>
              </w:rPr>
              <w:t>Inf</w:t>
            </w:r>
          </w:p>
        </w:tc>
        <w:tc>
          <w:tcPr>
            <w:tcW w:w="4531" w:type="dxa"/>
          </w:tcPr>
          <w:p w14:paraId="2BEFFB45" w14:textId="77777777" w:rsidR="00D815F8" w:rsidRPr="00724A21" w:rsidRDefault="00D815F8" w:rsidP="008337EB">
            <w:pPr>
              <w:jc w:val="center"/>
              <w:cnfStyle w:val="000000100000" w:firstRow="0" w:lastRow="0" w:firstColumn="0" w:lastColumn="0" w:oddVBand="0" w:evenVBand="0" w:oddHBand="1" w:evenHBand="0" w:firstRowFirstColumn="0" w:firstRowLastColumn="0" w:lastRowFirstColumn="0" w:lastRowLastColumn="0"/>
              <w:rPr>
                <w:lang w:val="fr-FR"/>
              </w:rPr>
            </w:pPr>
            <w:r>
              <w:rPr>
                <w:lang w:val="fr-FR"/>
              </w:rPr>
              <w:t>float(inf)</w:t>
            </w:r>
          </w:p>
        </w:tc>
      </w:tr>
      <w:tr w:rsidR="00D815F8" w:rsidRPr="00724A21" w14:paraId="55BBC949" w14:textId="77777777" w:rsidTr="001405DB">
        <w:tc>
          <w:tcPr>
            <w:cnfStyle w:val="001000000000" w:firstRow="0" w:lastRow="0" w:firstColumn="1" w:lastColumn="0" w:oddVBand="0" w:evenVBand="0" w:oddHBand="0" w:evenHBand="0" w:firstRowFirstColumn="0" w:firstRowLastColumn="0" w:lastRowFirstColumn="0" w:lastRowLastColumn="0"/>
            <w:tcW w:w="4531" w:type="dxa"/>
          </w:tcPr>
          <w:p w14:paraId="537A2455" w14:textId="77777777" w:rsidR="00D815F8" w:rsidRPr="00724A21" w:rsidRDefault="00D815F8" w:rsidP="008337EB">
            <w:pPr>
              <w:jc w:val="center"/>
              <w:rPr>
                <w:b w:val="0"/>
                <w:bCs w:val="0"/>
                <w:lang w:val="fr-FR"/>
              </w:rPr>
            </w:pPr>
            <w:r>
              <w:rPr>
                <w:b w:val="0"/>
                <w:bCs w:val="0"/>
                <w:lang w:val="fr-FR"/>
              </w:rPr>
              <w:t>string, char</w:t>
            </w:r>
          </w:p>
        </w:tc>
        <w:tc>
          <w:tcPr>
            <w:tcW w:w="4531" w:type="dxa"/>
          </w:tcPr>
          <w:p w14:paraId="0FD0BBA8" w14:textId="77777777" w:rsidR="00D815F8" w:rsidRPr="00724A21" w:rsidRDefault="00D815F8" w:rsidP="008337EB">
            <w:pPr>
              <w:jc w:val="center"/>
              <w:cnfStyle w:val="000000000000" w:firstRow="0" w:lastRow="0" w:firstColumn="0" w:lastColumn="0" w:oddVBand="0" w:evenVBand="0" w:oddHBand="0" w:evenHBand="0" w:firstRowFirstColumn="0" w:firstRowLastColumn="0" w:lastRowFirstColumn="0" w:lastRowLastColumn="0"/>
              <w:rPr>
                <w:lang w:val="fr-FR"/>
              </w:rPr>
            </w:pPr>
            <w:r>
              <w:rPr>
                <w:lang w:val="fr-FR"/>
              </w:rPr>
              <w:t>str</w:t>
            </w:r>
          </w:p>
        </w:tc>
      </w:tr>
      <w:tr w:rsidR="00D815F8" w:rsidRPr="00724A21" w14:paraId="4B5DD84F" w14:textId="77777777" w:rsidTr="0014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2025EAA2" w14:textId="77777777" w:rsidR="00D815F8" w:rsidRPr="00724A21" w:rsidRDefault="00D815F8" w:rsidP="008337EB">
            <w:pPr>
              <w:jc w:val="center"/>
              <w:rPr>
                <w:b w:val="0"/>
                <w:bCs w:val="0"/>
                <w:lang w:val="fr-FR"/>
              </w:rPr>
            </w:pPr>
            <w:r>
              <w:rPr>
                <w:b w:val="0"/>
                <w:bCs w:val="0"/>
                <w:lang w:val="fr-FR"/>
              </w:rPr>
              <w:t>logical</w:t>
            </w:r>
          </w:p>
        </w:tc>
        <w:tc>
          <w:tcPr>
            <w:tcW w:w="4531" w:type="dxa"/>
          </w:tcPr>
          <w:p w14:paraId="69A71F04" w14:textId="77777777" w:rsidR="00D815F8" w:rsidRPr="00724A21" w:rsidRDefault="00D815F8" w:rsidP="008337EB">
            <w:pPr>
              <w:jc w:val="center"/>
              <w:cnfStyle w:val="000000100000" w:firstRow="0" w:lastRow="0" w:firstColumn="0" w:lastColumn="0" w:oddVBand="0" w:evenVBand="0" w:oddHBand="1" w:evenHBand="0" w:firstRowFirstColumn="0" w:firstRowLastColumn="0" w:lastRowFirstColumn="0" w:lastRowLastColumn="0"/>
              <w:rPr>
                <w:lang w:val="fr-FR"/>
              </w:rPr>
            </w:pPr>
            <w:r>
              <w:rPr>
                <w:lang w:val="fr-FR"/>
              </w:rPr>
              <w:t>bool</w:t>
            </w:r>
          </w:p>
        </w:tc>
      </w:tr>
    </w:tbl>
    <w:p w14:paraId="6A403234" w14:textId="77777777" w:rsidR="00D815F8" w:rsidRDefault="00D815F8" w:rsidP="00D815F8"/>
    <w:p w14:paraId="3BD2D71F" w14:textId="77777777" w:rsidR="00D815F8" w:rsidRPr="003E75BD" w:rsidRDefault="00D815F8" w:rsidP="00D815F8">
      <w:r w:rsidRPr="003E75BD">
        <w:t>By default, numbers in MATLAB are double, whereas numbers without decimal point in Python are integers.</w:t>
      </w:r>
    </w:p>
    <w:p w14:paraId="22939F20" w14:textId="77777777" w:rsidR="00D815F8" w:rsidRDefault="00D815F8" w:rsidP="001405DB">
      <w:pPr>
        <w:pStyle w:val="Codecell"/>
      </w:pPr>
      <w:r>
        <w:rPr>
          <w:noProof/>
        </w:rPr>
        <w:t>a = py.dataExchange.get_float()</w:t>
      </w:r>
    </w:p>
    <w:p w14:paraId="144C4075" w14:textId="77777777" w:rsidR="00D815F8" w:rsidRDefault="00D815F8" w:rsidP="001405DB">
      <w:pPr>
        <w:pStyle w:val="Output"/>
      </w:pPr>
      <w:r>
        <w:t>a = 1</w:t>
      </w:r>
    </w:p>
    <w:p w14:paraId="4C5173F6" w14:textId="77777777" w:rsidR="00D815F8" w:rsidRDefault="00D815F8" w:rsidP="001405DB">
      <w:pPr>
        <w:pStyle w:val="Codecell"/>
      </w:pPr>
      <w:r>
        <w:rPr>
          <w:noProof/>
        </w:rPr>
        <w:lastRenderedPageBreak/>
        <w:t>class(a)</w:t>
      </w:r>
    </w:p>
    <w:p w14:paraId="6BDA8BB1" w14:textId="77777777" w:rsidR="00D815F8" w:rsidRDefault="00D815F8" w:rsidP="001405DB">
      <w:pPr>
        <w:pStyle w:val="Output"/>
      </w:pPr>
      <w:r>
        <w:rPr>
          <w:rStyle w:val="variablenameelement"/>
          <w:rFonts w:eastAsia="Times New Roman"/>
          <w:color w:val="212121"/>
        </w:rPr>
        <w:t xml:space="preserve">ans = </w:t>
      </w:r>
      <w:r>
        <w:t>'double'</w:t>
      </w:r>
    </w:p>
    <w:p w14:paraId="14E5EDC7" w14:textId="77777777" w:rsidR="0069022D" w:rsidRDefault="0069022D" w:rsidP="001405DB">
      <w:pPr>
        <w:pStyle w:val="Output"/>
      </w:pPr>
    </w:p>
    <w:p w14:paraId="3A2DF1A6" w14:textId="77777777" w:rsidR="00D815F8" w:rsidRDefault="00D815F8" w:rsidP="001405DB">
      <w:pPr>
        <w:pStyle w:val="Codecell"/>
      </w:pPr>
      <w:r>
        <w:rPr>
          <w:noProof/>
        </w:rPr>
        <w:t>b = py.dataExchange.get_complex()</w:t>
      </w:r>
    </w:p>
    <w:p w14:paraId="0F9C39F6" w14:textId="77777777" w:rsidR="00D815F8" w:rsidRDefault="00D815F8" w:rsidP="0069022D">
      <w:pPr>
        <w:pStyle w:val="Output"/>
      </w:pPr>
      <w:r>
        <w:t>b = 2.0000 + 0.0000i</w:t>
      </w:r>
    </w:p>
    <w:p w14:paraId="7837EA1E" w14:textId="77777777" w:rsidR="0069022D" w:rsidRDefault="0069022D" w:rsidP="0069022D">
      <w:pPr>
        <w:pStyle w:val="Output"/>
      </w:pPr>
    </w:p>
    <w:p w14:paraId="77683EDF" w14:textId="77777777" w:rsidR="00D815F8" w:rsidRDefault="00D815F8" w:rsidP="0069022D">
      <w:pPr>
        <w:pStyle w:val="Codecell"/>
      </w:pPr>
      <w:r>
        <w:rPr>
          <w:noProof/>
        </w:rPr>
        <w:t>class(b)</w:t>
      </w:r>
    </w:p>
    <w:p w14:paraId="7540ED2A" w14:textId="77777777" w:rsidR="00D815F8" w:rsidRDefault="00D815F8" w:rsidP="0069022D">
      <w:pPr>
        <w:pStyle w:val="Output"/>
      </w:pPr>
      <w:r>
        <w:rPr>
          <w:rStyle w:val="variablenameelement"/>
          <w:rFonts w:eastAsia="Times New Roman"/>
          <w:color w:val="212121"/>
        </w:rPr>
        <w:t xml:space="preserve">ans = </w:t>
      </w:r>
      <w:r>
        <w:t>'double'</w:t>
      </w:r>
    </w:p>
    <w:p w14:paraId="37D0FE0D" w14:textId="77777777" w:rsidR="0069022D" w:rsidRDefault="0069022D" w:rsidP="0069022D">
      <w:pPr>
        <w:pStyle w:val="Output"/>
      </w:pPr>
    </w:p>
    <w:p w14:paraId="56D763B6" w14:textId="77777777" w:rsidR="00D815F8" w:rsidRPr="00260061" w:rsidRDefault="00D815F8" w:rsidP="00D815F8">
      <w:r w:rsidRPr="00260061">
        <w:t xml:space="preserve">There are several kinds of integers in MATLAB, depending on the precision you require. </w:t>
      </w:r>
    </w:p>
    <w:p w14:paraId="201915E9" w14:textId="77777777" w:rsidR="00D815F8" w:rsidRPr="00260061" w:rsidRDefault="00D815F8" w:rsidP="00D815F8">
      <w:r w:rsidRPr="00260061">
        <w:t xml:space="preserve">For instance </w:t>
      </w:r>
      <w:hyperlink r:id="rId93">
        <w:r w:rsidRPr="00260061">
          <w:rPr>
            <w:rStyle w:val="Hyperlink"/>
          </w:rPr>
          <w:t>uint8</w:t>
        </w:r>
      </w:hyperlink>
      <w:r w:rsidRPr="00260061">
        <w:t xml:space="preserve"> can only store positive numbers between 0 and 255, whereas </w:t>
      </w:r>
      <w:hyperlink r:id="rId94">
        <w:r w:rsidRPr="00260061">
          <w:rPr>
            <w:rStyle w:val="Hyperlink"/>
          </w:rPr>
          <w:t>int8</w:t>
        </w:r>
      </w:hyperlink>
      <w:r w:rsidRPr="00260061">
        <w:t xml:space="preserve"> covers the range [-2</w:t>
      </w:r>
      <w:r w:rsidRPr="00260061">
        <w:rPr>
          <w:vertAlign w:val="superscript"/>
        </w:rPr>
        <w:t>7</w:t>
      </w:r>
      <w:r w:rsidRPr="00260061">
        <w:t>,2</w:t>
      </w:r>
      <w:r w:rsidRPr="00260061">
        <w:rPr>
          <w:vertAlign w:val="superscript"/>
        </w:rPr>
        <w:t>7</w:t>
      </w:r>
      <w:r w:rsidRPr="00260061">
        <w:t>-1]</w:t>
      </w:r>
      <w:r>
        <w:t xml:space="preserve">. </w:t>
      </w:r>
      <w:r w:rsidRPr="00260061">
        <w:t xml:space="preserve">The most generic type to convert Python integers are int64, which you can do </w:t>
      </w:r>
      <w:r>
        <w:t>explicitly.</w:t>
      </w:r>
    </w:p>
    <w:p w14:paraId="7D6A487C" w14:textId="77777777" w:rsidR="00D815F8" w:rsidRPr="001A599B" w:rsidRDefault="00D815F8" w:rsidP="0069022D">
      <w:pPr>
        <w:pStyle w:val="Codecell"/>
      </w:pPr>
      <w:r w:rsidRPr="001A599B">
        <w:rPr>
          <w:noProof/>
        </w:rPr>
        <w:t>c = py.dataExchange.get_integer()</w:t>
      </w:r>
    </w:p>
    <w:p w14:paraId="716BA9C4" w14:textId="77777777" w:rsidR="00D815F8" w:rsidRPr="0069022D" w:rsidRDefault="00D815F8" w:rsidP="0069022D">
      <w:pPr>
        <w:pStyle w:val="Output"/>
      </w:pPr>
      <w:r>
        <w:br/>
      </w:r>
      <w:r w:rsidRPr="0069022D">
        <w:t xml:space="preserve">c = </w:t>
      </w:r>
    </w:p>
    <w:p w14:paraId="4A5CB39F" w14:textId="77777777" w:rsidR="00D815F8" w:rsidRPr="0069022D" w:rsidRDefault="00D815F8" w:rsidP="0069022D">
      <w:pPr>
        <w:pStyle w:val="Output"/>
      </w:pPr>
      <w:r w:rsidRPr="0069022D">
        <w:t xml:space="preserve">  Python int with properties:</w:t>
      </w:r>
    </w:p>
    <w:p w14:paraId="6163B87F" w14:textId="77777777" w:rsidR="00D815F8" w:rsidRPr="0069022D" w:rsidRDefault="00D815F8" w:rsidP="0069022D">
      <w:pPr>
        <w:pStyle w:val="Output"/>
      </w:pPr>
    </w:p>
    <w:p w14:paraId="49A9C2E4" w14:textId="77777777" w:rsidR="00D815F8" w:rsidRPr="0069022D" w:rsidRDefault="00D815F8" w:rsidP="0069022D">
      <w:pPr>
        <w:pStyle w:val="Output"/>
      </w:pPr>
      <w:r w:rsidRPr="0069022D">
        <w:t xml:space="preserve">    denominator: [1×1 py.int]</w:t>
      </w:r>
    </w:p>
    <w:p w14:paraId="10A68E1B" w14:textId="77777777" w:rsidR="00D815F8" w:rsidRPr="0069022D" w:rsidRDefault="00D815F8" w:rsidP="0069022D">
      <w:pPr>
        <w:pStyle w:val="Output"/>
      </w:pPr>
      <w:r w:rsidRPr="0069022D">
        <w:t xml:space="preserve">           imag: [1×1 py.int]</w:t>
      </w:r>
    </w:p>
    <w:p w14:paraId="60A65D26" w14:textId="77777777" w:rsidR="00D815F8" w:rsidRPr="0069022D" w:rsidRDefault="00D815F8" w:rsidP="0069022D">
      <w:pPr>
        <w:pStyle w:val="Output"/>
      </w:pPr>
      <w:r w:rsidRPr="0069022D">
        <w:t xml:space="preserve">      numerator: [1×1 py.int]</w:t>
      </w:r>
    </w:p>
    <w:p w14:paraId="6950759C" w14:textId="77777777" w:rsidR="00D815F8" w:rsidRPr="0069022D" w:rsidRDefault="00D815F8" w:rsidP="0069022D">
      <w:pPr>
        <w:pStyle w:val="Output"/>
      </w:pPr>
      <w:r w:rsidRPr="0069022D">
        <w:t xml:space="preserve">           real: [1×1 py.int]</w:t>
      </w:r>
    </w:p>
    <w:p w14:paraId="4EBCD6B6" w14:textId="77777777" w:rsidR="00D815F8" w:rsidRPr="0069022D" w:rsidRDefault="00D815F8" w:rsidP="0069022D">
      <w:pPr>
        <w:pStyle w:val="Output"/>
      </w:pPr>
    </w:p>
    <w:p w14:paraId="3D85D351" w14:textId="77777777" w:rsidR="00D815F8" w:rsidRPr="0069022D" w:rsidRDefault="00D815F8" w:rsidP="0069022D">
      <w:pPr>
        <w:pStyle w:val="Output"/>
      </w:pPr>
      <w:r w:rsidRPr="0069022D">
        <w:t xml:space="preserve">    3</w:t>
      </w:r>
    </w:p>
    <w:p w14:paraId="5208A40A" w14:textId="77777777" w:rsidR="00D815F8" w:rsidRPr="001A599B" w:rsidRDefault="00D815F8" w:rsidP="00D815F8">
      <w:pPr>
        <w:spacing w:after="0"/>
        <w:rPr>
          <w:rFonts w:ascii="Times New Roman" w:eastAsia="Times New Roman" w:hAnsi="Times New Roman" w:cstheme="majorBidi"/>
          <w:sz w:val="24"/>
          <w:szCs w:val="24"/>
        </w:rPr>
      </w:pPr>
      <w:r w:rsidRPr="001A599B">
        <w:rPr>
          <w:rFonts w:ascii="Helvetica" w:eastAsia="Times New Roman" w:hAnsi="Helvetica" w:cstheme="majorBidi"/>
          <w:sz w:val="21"/>
        </w:rPr>
        <w:t xml:space="preserve"> </w:t>
      </w:r>
    </w:p>
    <w:p w14:paraId="3089F6C4" w14:textId="77777777" w:rsidR="00D815F8" w:rsidRPr="001A599B" w:rsidRDefault="00D815F8" w:rsidP="0069022D">
      <w:pPr>
        <w:pStyle w:val="Codecell"/>
      </w:pPr>
      <w:r w:rsidRPr="001A599B">
        <w:rPr>
          <w:noProof/>
        </w:rPr>
        <w:t>class(c)</w:t>
      </w:r>
    </w:p>
    <w:p w14:paraId="37CC7C98" w14:textId="77777777" w:rsidR="00D815F8" w:rsidRPr="001A599B" w:rsidRDefault="00D815F8" w:rsidP="0069022D">
      <w:pPr>
        <w:pStyle w:val="Output"/>
      </w:pPr>
      <w:r>
        <w:br/>
      </w:r>
      <w:r w:rsidRPr="001A599B">
        <w:t>ans = 'py.int'</w:t>
      </w:r>
      <w:r>
        <w:br/>
      </w:r>
    </w:p>
    <w:p w14:paraId="3AD4A052" w14:textId="77777777" w:rsidR="00D815F8" w:rsidRPr="001A599B" w:rsidRDefault="00D815F8" w:rsidP="0069022D">
      <w:pPr>
        <w:pStyle w:val="Codecell"/>
      </w:pPr>
      <w:r w:rsidRPr="001A599B">
        <w:rPr>
          <w:noProof/>
        </w:rPr>
        <w:t>int64(c)</w:t>
      </w:r>
    </w:p>
    <w:p w14:paraId="0A17401C" w14:textId="77777777" w:rsidR="00D815F8" w:rsidRPr="001A599B" w:rsidRDefault="00D815F8" w:rsidP="0069022D">
      <w:pPr>
        <w:pStyle w:val="Output"/>
      </w:pPr>
      <w:r>
        <w:br/>
      </w:r>
      <w:r w:rsidRPr="001A599B">
        <w:t>ans = int64</w:t>
      </w:r>
    </w:p>
    <w:p w14:paraId="39032F3D" w14:textId="33BC32DC" w:rsidR="00D815F8" w:rsidRPr="001A599B" w:rsidRDefault="00D815F8" w:rsidP="0069022D">
      <w:pPr>
        <w:pStyle w:val="Output"/>
      </w:pPr>
      <w:r w:rsidRPr="001A599B">
        <w:t>3</w:t>
      </w:r>
    </w:p>
    <w:p w14:paraId="4A38126C" w14:textId="77777777" w:rsidR="00D815F8" w:rsidRDefault="00D815F8" w:rsidP="00D815F8"/>
    <w:p w14:paraId="64279C36" w14:textId="77777777" w:rsidR="00D815F8" w:rsidRDefault="00D815F8" w:rsidP="00D815F8">
      <w:r w:rsidRPr="00554CA5">
        <w:lastRenderedPageBreak/>
        <w:t xml:space="preserve">When getting a string from a Python function, the convertion isn't obvious. It can either be turned into a </w:t>
      </w:r>
      <w:hyperlink r:id="rId95">
        <w:r w:rsidRPr="00554CA5">
          <w:rPr>
            <w:rStyle w:val="Hyperlink"/>
          </w:rPr>
          <w:t>char</w:t>
        </w:r>
      </w:hyperlink>
      <w:r w:rsidRPr="00554CA5">
        <w:t xml:space="preserve"> (character array) or a </w:t>
      </w:r>
      <w:hyperlink r:id="rId96">
        <w:r w:rsidRPr="00554CA5">
          <w:rPr>
            <w:rStyle w:val="Hyperlink"/>
          </w:rPr>
          <w:t>string</w:t>
        </w:r>
      </w:hyperlink>
      <w:r w:rsidRPr="00554CA5">
        <w:t>.</w:t>
      </w:r>
      <w:r>
        <w:t xml:space="preserve"> </w:t>
      </w:r>
      <w:r w:rsidRPr="00554CA5">
        <w:t>You can distinguish them by the single quotation marks for chars, and double quotes for strings.</w:t>
      </w:r>
    </w:p>
    <w:p w14:paraId="5EA0C1CB" w14:textId="77777777" w:rsidR="00D815F8" w:rsidRDefault="00D815F8" w:rsidP="0069022D">
      <w:pPr>
        <w:pStyle w:val="Codecell"/>
      </w:pPr>
      <w:r>
        <w:rPr>
          <w:noProof/>
        </w:rPr>
        <w:t>abc = py.dataExchange.get_string()</w:t>
      </w:r>
    </w:p>
    <w:p w14:paraId="58378474" w14:textId="77777777" w:rsidR="00D815F8" w:rsidRDefault="00D815F8" w:rsidP="0069022D">
      <w:pPr>
        <w:pStyle w:val="Output"/>
      </w:pPr>
      <w:r>
        <w:rPr>
          <w:rStyle w:val="variablenameelement"/>
          <w:rFonts w:eastAsia="Times New Roman"/>
          <w:color w:val="212121"/>
        </w:rPr>
        <w:t xml:space="preserve">abc = </w:t>
      </w:r>
    </w:p>
    <w:p w14:paraId="64E12BB5" w14:textId="77777777" w:rsidR="00D815F8" w:rsidRDefault="00D815F8" w:rsidP="0069022D">
      <w:pPr>
        <w:pStyle w:val="Output"/>
      </w:pPr>
      <w:r>
        <w:t xml:space="preserve">  Python str with no properties.</w:t>
      </w:r>
    </w:p>
    <w:p w14:paraId="2D56A93A" w14:textId="77777777" w:rsidR="00D815F8" w:rsidRDefault="00D815F8" w:rsidP="0069022D">
      <w:pPr>
        <w:pStyle w:val="Output"/>
      </w:pPr>
      <w:r>
        <w:t xml:space="preserve">    abc</w:t>
      </w:r>
    </w:p>
    <w:p w14:paraId="764CA0C4" w14:textId="77777777" w:rsidR="0069022D" w:rsidRPr="00C7588C" w:rsidRDefault="0069022D" w:rsidP="0069022D">
      <w:pPr>
        <w:pStyle w:val="Output"/>
      </w:pPr>
    </w:p>
    <w:p w14:paraId="70A6F42D" w14:textId="77777777" w:rsidR="00D815F8" w:rsidRDefault="00D815F8" w:rsidP="0069022D">
      <w:pPr>
        <w:pStyle w:val="Codecell"/>
      </w:pPr>
      <w:r>
        <w:rPr>
          <w:noProof/>
        </w:rPr>
        <w:t>char(abc)</w:t>
      </w:r>
    </w:p>
    <w:p w14:paraId="4FF267F2" w14:textId="77777777" w:rsidR="00D815F8" w:rsidRDefault="00D815F8" w:rsidP="0069022D">
      <w:pPr>
        <w:pStyle w:val="Output"/>
      </w:pPr>
      <w:r>
        <w:rPr>
          <w:rStyle w:val="variablenameelement"/>
          <w:rFonts w:eastAsia="Times New Roman"/>
          <w:color w:val="212121"/>
        </w:rPr>
        <w:t xml:space="preserve">ans = </w:t>
      </w:r>
      <w:r>
        <w:t>'abc'</w:t>
      </w:r>
    </w:p>
    <w:p w14:paraId="761E1BFA" w14:textId="77777777" w:rsidR="0069022D" w:rsidRDefault="0069022D" w:rsidP="0069022D">
      <w:pPr>
        <w:pStyle w:val="Output"/>
      </w:pPr>
    </w:p>
    <w:p w14:paraId="218A83A9" w14:textId="77777777" w:rsidR="00D815F8" w:rsidRDefault="00D815F8" w:rsidP="0069022D">
      <w:pPr>
        <w:pStyle w:val="Codecell"/>
      </w:pPr>
      <w:r>
        <w:rPr>
          <w:noProof/>
        </w:rPr>
        <w:t>class(char(abc))</w:t>
      </w:r>
    </w:p>
    <w:p w14:paraId="59E9AE94" w14:textId="77777777" w:rsidR="00D815F8" w:rsidRDefault="00D815F8" w:rsidP="0069022D">
      <w:pPr>
        <w:pStyle w:val="Output"/>
      </w:pPr>
      <w:r>
        <w:rPr>
          <w:rStyle w:val="variablenameelement"/>
          <w:rFonts w:eastAsia="Times New Roman"/>
          <w:color w:val="212121"/>
        </w:rPr>
        <w:t xml:space="preserve">ans = </w:t>
      </w:r>
      <w:r>
        <w:t>'char'</w:t>
      </w:r>
    </w:p>
    <w:p w14:paraId="0182EFB1" w14:textId="77777777" w:rsidR="0069022D" w:rsidRDefault="0069022D" w:rsidP="0069022D">
      <w:pPr>
        <w:pStyle w:val="Output"/>
      </w:pPr>
    </w:p>
    <w:p w14:paraId="74DB48D7" w14:textId="77777777" w:rsidR="00D815F8" w:rsidRDefault="00D815F8" w:rsidP="0069022D">
      <w:pPr>
        <w:pStyle w:val="Codecell"/>
      </w:pPr>
      <w:r>
        <w:rPr>
          <w:noProof/>
        </w:rPr>
        <w:t>string(abc)</w:t>
      </w:r>
    </w:p>
    <w:p w14:paraId="1B866196" w14:textId="77777777" w:rsidR="00D815F8" w:rsidRDefault="00D815F8" w:rsidP="0069022D">
      <w:pPr>
        <w:pStyle w:val="Output"/>
      </w:pPr>
      <w:r>
        <w:rPr>
          <w:rStyle w:val="variablenameelement"/>
          <w:rFonts w:eastAsia="Times New Roman"/>
          <w:color w:val="212121"/>
        </w:rPr>
        <w:t xml:space="preserve">ans = </w:t>
      </w:r>
      <w:r>
        <w:t>"abc"</w:t>
      </w:r>
    </w:p>
    <w:p w14:paraId="7803EA3C" w14:textId="77777777" w:rsidR="0069022D" w:rsidRDefault="0069022D" w:rsidP="0069022D">
      <w:pPr>
        <w:pStyle w:val="Output"/>
      </w:pPr>
    </w:p>
    <w:p w14:paraId="0D5A662D" w14:textId="77777777" w:rsidR="00D815F8" w:rsidRDefault="00D815F8" w:rsidP="0069022D">
      <w:pPr>
        <w:pStyle w:val="Codecell"/>
      </w:pPr>
      <w:r>
        <w:rPr>
          <w:noProof/>
        </w:rPr>
        <w:t>class(string(abc))</w:t>
      </w:r>
    </w:p>
    <w:p w14:paraId="600E860A" w14:textId="77777777" w:rsidR="00D815F8" w:rsidRDefault="00D815F8" w:rsidP="0069022D">
      <w:pPr>
        <w:pStyle w:val="Output"/>
      </w:pPr>
      <w:r>
        <w:rPr>
          <w:rStyle w:val="variablenameelement"/>
          <w:rFonts w:eastAsia="Times New Roman"/>
          <w:color w:val="212121"/>
        </w:rPr>
        <w:t xml:space="preserve">ans = </w:t>
      </w:r>
      <w:r>
        <w:t>'string'</w:t>
      </w:r>
    </w:p>
    <w:p w14:paraId="3BECD6A8" w14:textId="77777777" w:rsidR="0069022D" w:rsidRDefault="0069022D" w:rsidP="0069022D">
      <w:pPr>
        <w:pStyle w:val="Output"/>
      </w:pPr>
    </w:p>
    <w:p w14:paraId="28392898" w14:textId="77777777" w:rsidR="00D815F8" w:rsidRPr="00232FDD" w:rsidRDefault="00D815F8" w:rsidP="00D815F8">
      <w:r w:rsidRPr="00232FDD">
        <w:t>Finally, the last basic datatype that contains a logical information is called a boolean in Python:</w:t>
      </w:r>
    </w:p>
    <w:p w14:paraId="33D70578" w14:textId="77777777" w:rsidR="00D815F8" w:rsidRDefault="00D815F8" w:rsidP="00544DB2">
      <w:pPr>
        <w:pStyle w:val="Codecell"/>
      </w:pPr>
      <w:r>
        <w:rPr>
          <w:noProof/>
        </w:rPr>
        <w:t>py.dataExchange.get_boolean()</w:t>
      </w:r>
    </w:p>
    <w:p w14:paraId="5AF9938D" w14:textId="77777777" w:rsidR="00D815F8" w:rsidRDefault="00D815F8" w:rsidP="00544DB2">
      <w:pPr>
        <w:pStyle w:val="Output"/>
      </w:pPr>
      <w:r>
        <w:rPr>
          <w:rStyle w:val="variablenameelement"/>
          <w:rFonts w:eastAsia="Times New Roman"/>
          <w:color w:val="212121"/>
        </w:rPr>
        <w:t xml:space="preserve">ans = </w:t>
      </w:r>
      <w:r>
        <w:rPr>
          <w:rStyle w:val="headerelement"/>
          <w:rFonts w:eastAsia="Times New Roman"/>
          <w:i/>
          <w:iCs/>
          <w:color w:val="B3B3B3"/>
        </w:rPr>
        <w:t>logical</w:t>
      </w:r>
    </w:p>
    <w:p w14:paraId="339E6296" w14:textId="77777777" w:rsidR="00D815F8" w:rsidRDefault="00D815F8" w:rsidP="00544DB2">
      <w:pPr>
        <w:pStyle w:val="Output"/>
      </w:pPr>
      <w:r>
        <w:t xml:space="preserve">   1</w:t>
      </w:r>
    </w:p>
    <w:p w14:paraId="5E38F094" w14:textId="77777777" w:rsidR="00D815F8" w:rsidRDefault="00D815F8" w:rsidP="00D815F8"/>
    <w:p w14:paraId="497240AC" w14:textId="77777777" w:rsidR="00D815F8" w:rsidRDefault="00D815F8" w:rsidP="0011592D">
      <w:pPr>
        <w:pStyle w:val="Heading3"/>
        <w:numPr>
          <w:ilvl w:val="2"/>
          <w:numId w:val="47"/>
        </w:numPr>
      </w:pPr>
      <w:bookmarkStart w:id="74" w:name="_Toc177318607"/>
      <w:r>
        <w:t>Dictionaries and Lists</w:t>
      </w:r>
      <w:bookmarkEnd w:id="74"/>
    </w:p>
    <w:p w14:paraId="3F27D755" w14:textId="77777777" w:rsidR="00D815F8" w:rsidRDefault="00D815F8" w:rsidP="00D815F8">
      <w:r>
        <w:t>This is how containers map to each other between the two languages:</w:t>
      </w:r>
    </w:p>
    <w:tbl>
      <w:tblPr>
        <w:tblStyle w:val="ListTable3"/>
        <w:tblW w:w="0" w:type="auto"/>
        <w:tblLook w:val="04A0" w:firstRow="1" w:lastRow="0" w:firstColumn="1" w:lastColumn="0" w:noHBand="0" w:noVBand="1"/>
      </w:tblPr>
      <w:tblGrid>
        <w:gridCol w:w="3438"/>
        <w:gridCol w:w="3392"/>
      </w:tblGrid>
      <w:tr w:rsidR="00D815F8" w14:paraId="75D8DCF6" w14:textId="77777777" w:rsidTr="00544DB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1" w:type="dxa"/>
          </w:tcPr>
          <w:p w14:paraId="767CB157" w14:textId="77777777" w:rsidR="00D815F8" w:rsidRDefault="00D815F8" w:rsidP="008337EB">
            <w:pPr>
              <w:jc w:val="center"/>
            </w:pPr>
            <w:r>
              <w:t>MATLAB</w:t>
            </w:r>
          </w:p>
        </w:tc>
        <w:tc>
          <w:tcPr>
            <w:tcW w:w="4531" w:type="dxa"/>
          </w:tcPr>
          <w:p w14:paraId="28AC522A" w14:textId="77777777" w:rsidR="00D815F8" w:rsidRDefault="00D815F8" w:rsidP="008337EB">
            <w:pPr>
              <w:jc w:val="center"/>
              <w:cnfStyle w:val="100000000000" w:firstRow="1" w:lastRow="0" w:firstColumn="0" w:lastColumn="0" w:oddVBand="0" w:evenVBand="0" w:oddHBand="0" w:evenHBand="0" w:firstRowFirstColumn="0" w:firstRowLastColumn="0" w:lastRowFirstColumn="0" w:lastRowLastColumn="0"/>
            </w:pPr>
            <w:r>
              <w:t>Python</w:t>
            </w:r>
          </w:p>
        </w:tc>
      </w:tr>
      <w:tr w:rsidR="00D815F8" w14:paraId="3DAC9E05" w14:textId="77777777" w:rsidTr="00544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BA1C30E" w14:textId="77777777" w:rsidR="00D815F8" w:rsidRPr="009A45F0" w:rsidRDefault="00D815F8" w:rsidP="008337EB">
            <w:pPr>
              <w:jc w:val="center"/>
              <w:rPr>
                <w:b w:val="0"/>
                <w:bCs w:val="0"/>
              </w:rPr>
            </w:pPr>
            <w:r>
              <w:rPr>
                <w:b w:val="0"/>
                <w:bCs w:val="0"/>
              </w:rPr>
              <w:t>structure</w:t>
            </w:r>
          </w:p>
        </w:tc>
        <w:tc>
          <w:tcPr>
            <w:tcW w:w="4531" w:type="dxa"/>
          </w:tcPr>
          <w:p w14:paraId="27C4A2F7" w14:textId="77777777" w:rsidR="00D815F8" w:rsidRDefault="00D815F8" w:rsidP="008337EB">
            <w:pPr>
              <w:jc w:val="center"/>
              <w:cnfStyle w:val="000000100000" w:firstRow="0" w:lastRow="0" w:firstColumn="0" w:lastColumn="0" w:oddVBand="0" w:evenVBand="0" w:oddHBand="1" w:evenHBand="0" w:firstRowFirstColumn="0" w:firstRowLastColumn="0" w:lastRowFirstColumn="0" w:lastRowLastColumn="0"/>
            </w:pPr>
            <w:r>
              <w:t>dict</w:t>
            </w:r>
          </w:p>
        </w:tc>
      </w:tr>
      <w:tr w:rsidR="00D815F8" w14:paraId="3AA60C4F" w14:textId="77777777" w:rsidTr="00544DB2">
        <w:tc>
          <w:tcPr>
            <w:cnfStyle w:val="001000000000" w:firstRow="0" w:lastRow="0" w:firstColumn="1" w:lastColumn="0" w:oddVBand="0" w:evenVBand="0" w:oddHBand="0" w:evenHBand="0" w:firstRowFirstColumn="0" w:firstRowLastColumn="0" w:lastRowFirstColumn="0" w:lastRowLastColumn="0"/>
            <w:tcW w:w="4531" w:type="dxa"/>
          </w:tcPr>
          <w:p w14:paraId="2236F9D0" w14:textId="77777777" w:rsidR="00D815F8" w:rsidRPr="009A45F0" w:rsidRDefault="00D815F8" w:rsidP="008337EB">
            <w:pPr>
              <w:jc w:val="center"/>
              <w:rPr>
                <w:b w:val="0"/>
                <w:bCs w:val="0"/>
              </w:rPr>
            </w:pPr>
            <w:r>
              <w:rPr>
                <w:b w:val="0"/>
                <w:bCs w:val="0"/>
              </w:rPr>
              <w:t>cell arrays</w:t>
            </w:r>
          </w:p>
        </w:tc>
        <w:tc>
          <w:tcPr>
            <w:tcW w:w="4531" w:type="dxa"/>
          </w:tcPr>
          <w:p w14:paraId="321A6BCB" w14:textId="77777777" w:rsidR="00D815F8" w:rsidRDefault="00D815F8" w:rsidP="008337EB">
            <w:pPr>
              <w:jc w:val="center"/>
              <w:cnfStyle w:val="000000000000" w:firstRow="0" w:lastRow="0" w:firstColumn="0" w:lastColumn="0" w:oddVBand="0" w:evenVBand="0" w:oddHBand="0" w:evenHBand="0" w:firstRowFirstColumn="0" w:firstRowLastColumn="0" w:lastRowFirstColumn="0" w:lastRowLastColumn="0"/>
            </w:pPr>
            <w:r>
              <w:t>list, tuple</w:t>
            </w:r>
          </w:p>
        </w:tc>
      </w:tr>
    </w:tbl>
    <w:p w14:paraId="0F330A12" w14:textId="77777777" w:rsidR="00D815F8" w:rsidRDefault="00D815F8" w:rsidP="00D815F8"/>
    <w:p w14:paraId="34160013" w14:textId="77777777" w:rsidR="00D815F8" w:rsidRDefault="00D815F8" w:rsidP="00D815F8">
      <w:r w:rsidRPr="00DC70EB">
        <w:lastRenderedPageBreak/>
        <w:t>To illustrate the conversion of Python dictionaries and lists into MATLAB containers, we will reuse the example from chapter 2.</w:t>
      </w:r>
      <w:r>
        <w:t xml:space="preserve"> </w:t>
      </w:r>
      <w:r w:rsidRPr="00DC70EB">
        <w:t>JSON data are really close to dictionaries in Python, which makes the data processing very easy when accessing data from web services.</w:t>
      </w:r>
    </w:p>
    <w:p w14:paraId="4B0DA0D5" w14:textId="77777777" w:rsidR="00D815F8" w:rsidRPr="008151D4" w:rsidRDefault="00D815F8" w:rsidP="00544DB2">
      <w:pPr>
        <w:pStyle w:val="Codecell"/>
      </w:pPr>
      <w:r w:rsidRPr="008151D4">
        <w:rPr>
          <w:noProof/>
        </w:rPr>
        <w:t>url=</w:t>
      </w:r>
      <w:r>
        <w:rPr>
          <w:noProof/>
        </w:rPr>
        <w:t xml:space="preserve"> </w:t>
      </w:r>
      <w:r w:rsidRPr="008151D4">
        <w:rPr>
          <w:noProof/>
        </w:rPr>
        <w:t>webread(</w:t>
      </w:r>
      <w:r w:rsidRPr="008151D4">
        <w:rPr>
          <w:noProof/>
          <w:color w:val="A709F5"/>
        </w:rPr>
        <w:t>"https://samples.openweathermap.org"</w:t>
      </w:r>
      <w:r w:rsidRPr="008151D4">
        <w:rPr>
          <w:noProof/>
        </w:rPr>
        <w:t>).products.current_weather.samples{1};</w:t>
      </w:r>
    </w:p>
    <w:p w14:paraId="64DFF39A" w14:textId="77777777" w:rsidR="00D815F8" w:rsidRPr="008151D4" w:rsidRDefault="00D815F8" w:rsidP="00544DB2">
      <w:pPr>
        <w:pStyle w:val="Codecell"/>
      </w:pPr>
      <w:r w:rsidRPr="008151D4">
        <w:rPr>
          <w:noProof/>
        </w:rPr>
        <w:t>r = py.urllib.request.urlopen(url).read();</w:t>
      </w:r>
    </w:p>
    <w:p w14:paraId="7E914E2E" w14:textId="77777777" w:rsidR="00D815F8" w:rsidRPr="008151D4" w:rsidRDefault="00D815F8" w:rsidP="00544DB2">
      <w:pPr>
        <w:pStyle w:val="Codecell"/>
      </w:pPr>
      <w:r w:rsidRPr="008151D4">
        <w:rPr>
          <w:noProof/>
        </w:rPr>
        <w:t>json_data = py.json.loads(r);</w:t>
      </w:r>
    </w:p>
    <w:p w14:paraId="277148DA" w14:textId="77777777" w:rsidR="00D815F8" w:rsidRPr="008151D4" w:rsidRDefault="00D815F8" w:rsidP="00544DB2">
      <w:pPr>
        <w:pStyle w:val="Codecell"/>
      </w:pPr>
      <w:r w:rsidRPr="008151D4">
        <w:rPr>
          <w:noProof/>
        </w:rPr>
        <w:t>py.weather.parse_current_json(json_data)</w:t>
      </w:r>
    </w:p>
    <w:p w14:paraId="40049CB3" w14:textId="77777777" w:rsidR="00D815F8" w:rsidRPr="008151D4" w:rsidRDefault="00D815F8" w:rsidP="00544DB2">
      <w:pPr>
        <w:pStyle w:val="Output"/>
      </w:pPr>
      <w:r>
        <w:br/>
      </w:r>
      <w:r w:rsidRPr="008151D4">
        <w:t xml:space="preserve">ans = </w:t>
      </w:r>
    </w:p>
    <w:p w14:paraId="0BFC6023" w14:textId="77777777" w:rsidR="00D815F8" w:rsidRPr="008151D4" w:rsidRDefault="00D815F8" w:rsidP="00544DB2">
      <w:pPr>
        <w:pStyle w:val="Output"/>
      </w:pPr>
      <w:r w:rsidRPr="008151D4">
        <w:t xml:space="preserve">  Python dict with no properties.</w:t>
      </w:r>
    </w:p>
    <w:p w14:paraId="6C00E1C6" w14:textId="77777777" w:rsidR="00D815F8" w:rsidRPr="008151D4" w:rsidRDefault="00D815F8" w:rsidP="00544DB2">
      <w:pPr>
        <w:pStyle w:val="Output"/>
      </w:pPr>
    </w:p>
    <w:p w14:paraId="78E25892" w14:textId="77777777" w:rsidR="00D815F8" w:rsidRPr="008151D4" w:rsidRDefault="00D815F8" w:rsidP="00544DB2">
      <w:pPr>
        <w:pStyle w:val="Output"/>
      </w:pPr>
      <w:r w:rsidRPr="008151D4">
        <w:t xml:space="preserve">    {'temp': 280.32, 'pressure': 1012, 'humidity': 81, 'temp_min': 279.15, 'temp_max': 281.15, 'speed': 4.1, 'deg': 80, 'lon': -0.13, 'lat': 51.51, 'city': 'London', 'current_time': '2022-05-22 22:15:18.161296'}</w:t>
      </w:r>
    </w:p>
    <w:p w14:paraId="1E6CCBC2" w14:textId="77777777" w:rsidR="00D815F8" w:rsidRDefault="00D815F8" w:rsidP="00D815F8"/>
    <w:p w14:paraId="4ED1888C" w14:textId="77777777" w:rsidR="00D815F8" w:rsidRPr="00A85080" w:rsidRDefault="00D815F8" w:rsidP="00D815F8">
      <w:r w:rsidRPr="00A85080">
        <w:t>Dictionaries can contain scalars, but also other datatypes like lists.</w:t>
      </w:r>
    </w:p>
    <w:p w14:paraId="5770501B" w14:textId="77777777" w:rsidR="00D815F8" w:rsidRPr="00C678F4" w:rsidRDefault="00D815F8" w:rsidP="00544DB2">
      <w:pPr>
        <w:pStyle w:val="Codecell"/>
      </w:pPr>
      <w:r w:rsidRPr="00C678F4">
        <w:rPr>
          <w:noProof/>
        </w:rPr>
        <w:t>url2 = webread(</w:t>
      </w:r>
      <w:r w:rsidRPr="00C678F4">
        <w:rPr>
          <w:noProof/>
          <w:color w:val="A709F5"/>
        </w:rPr>
        <w:t>"https://samples.openweathermap.org"</w:t>
      </w:r>
      <w:r w:rsidRPr="00C678F4">
        <w:rPr>
          <w:noProof/>
        </w:rPr>
        <w:t>).products.forecast_5days.samples{1};</w:t>
      </w:r>
    </w:p>
    <w:p w14:paraId="0ABDEF35" w14:textId="77777777" w:rsidR="00D815F8" w:rsidRPr="00C678F4" w:rsidRDefault="00D815F8" w:rsidP="00544DB2">
      <w:pPr>
        <w:pStyle w:val="Codecell"/>
      </w:pPr>
      <w:r w:rsidRPr="00C678F4">
        <w:rPr>
          <w:noProof/>
        </w:rPr>
        <w:t>r2 = py.urllib.request.urlopen(url2).read();</w:t>
      </w:r>
    </w:p>
    <w:p w14:paraId="338E7E1A" w14:textId="77777777" w:rsidR="00D815F8" w:rsidRPr="00C678F4" w:rsidRDefault="00D815F8" w:rsidP="00544DB2">
      <w:pPr>
        <w:pStyle w:val="Codecell"/>
      </w:pPr>
      <w:r w:rsidRPr="00C678F4">
        <w:rPr>
          <w:noProof/>
        </w:rPr>
        <w:t>json_data2 = py.json.loads(r2);</w:t>
      </w:r>
    </w:p>
    <w:p w14:paraId="7C88679C" w14:textId="77777777" w:rsidR="00D815F8" w:rsidRPr="00C678F4" w:rsidRDefault="00D815F8" w:rsidP="00544DB2">
      <w:pPr>
        <w:pStyle w:val="Codecell"/>
      </w:pPr>
      <w:r w:rsidRPr="00C678F4">
        <w:rPr>
          <w:noProof/>
        </w:rPr>
        <w:t>forecast = struct(py.weather.parse_forecast_json(json_data2))</w:t>
      </w:r>
    </w:p>
    <w:p w14:paraId="17FBC668" w14:textId="77777777" w:rsidR="00D815F8" w:rsidRPr="00C678F4" w:rsidRDefault="00D815F8" w:rsidP="00544DB2">
      <w:pPr>
        <w:pStyle w:val="Output"/>
        <w:rPr>
          <w:color w:val="212121"/>
        </w:rPr>
      </w:pPr>
      <w:r>
        <w:rPr>
          <w:color w:val="212121"/>
        </w:rPr>
        <w:br/>
      </w:r>
      <w:r w:rsidRPr="00C678F4">
        <w:rPr>
          <w:color w:val="212121"/>
        </w:rPr>
        <w:t xml:space="preserve">forecast = </w:t>
      </w:r>
      <w:r w:rsidRPr="00C678F4">
        <w:t>struct with fields:</w:t>
      </w:r>
    </w:p>
    <w:p w14:paraId="30F74BA4" w14:textId="77777777" w:rsidR="00D815F8" w:rsidRPr="00C678F4" w:rsidRDefault="00D815F8" w:rsidP="00544DB2">
      <w:pPr>
        <w:pStyle w:val="Output"/>
        <w:rPr>
          <w:color w:val="212121"/>
        </w:rPr>
      </w:pPr>
      <w:r w:rsidRPr="00C678F4">
        <w:rPr>
          <w:color w:val="212121"/>
        </w:rPr>
        <w:t xml:space="preserve">    current_time: [1×40 py.list]</w:t>
      </w:r>
    </w:p>
    <w:p w14:paraId="1A1D8D79" w14:textId="77777777" w:rsidR="00D815F8" w:rsidRPr="00C678F4" w:rsidRDefault="00D815F8" w:rsidP="00544DB2">
      <w:pPr>
        <w:pStyle w:val="Output"/>
        <w:rPr>
          <w:color w:val="212121"/>
        </w:rPr>
      </w:pPr>
      <w:r w:rsidRPr="00C678F4">
        <w:rPr>
          <w:color w:val="212121"/>
        </w:rPr>
        <w:t xml:space="preserve">            temp: [1×40 py.list]</w:t>
      </w:r>
    </w:p>
    <w:p w14:paraId="7AC92BF4" w14:textId="77777777" w:rsidR="00D815F8" w:rsidRPr="00C678F4" w:rsidRDefault="00D815F8" w:rsidP="00544DB2">
      <w:pPr>
        <w:pStyle w:val="Output"/>
        <w:rPr>
          <w:color w:val="212121"/>
        </w:rPr>
      </w:pPr>
      <w:r w:rsidRPr="00C678F4">
        <w:rPr>
          <w:color w:val="212121"/>
        </w:rPr>
        <w:t xml:space="preserve">             deg: [1×40 py.list]</w:t>
      </w:r>
    </w:p>
    <w:p w14:paraId="12A8170B" w14:textId="77777777" w:rsidR="00D815F8" w:rsidRPr="00C678F4" w:rsidRDefault="00D815F8" w:rsidP="00544DB2">
      <w:pPr>
        <w:pStyle w:val="Output"/>
        <w:rPr>
          <w:color w:val="212121"/>
        </w:rPr>
      </w:pPr>
      <w:r w:rsidRPr="00C678F4">
        <w:rPr>
          <w:color w:val="212121"/>
        </w:rPr>
        <w:t xml:space="preserve">           speed: [1×40 py.list]</w:t>
      </w:r>
    </w:p>
    <w:p w14:paraId="5588CDF2" w14:textId="77777777" w:rsidR="00D815F8" w:rsidRPr="00C678F4" w:rsidRDefault="00D815F8" w:rsidP="00544DB2">
      <w:pPr>
        <w:pStyle w:val="Output"/>
        <w:rPr>
          <w:color w:val="212121"/>
        </w:rPr>
      </w:pPr>
      <w:r w:rsidRPr="00C678F4">
        <w:rPr>
          <w:color w:val="212121"/>
        </w:rPr>
        <w:t xml:space="preserve">        humidity: [1×40 py.list]</w:t>
      </w:r>
    </w:p>
    <w:p w14:paraId="7C51ABA8" w14:textId="77777777" w:rsidR="00D815F8" w:rsidRPr="00C678F4" w:rsidRDefault="00D815F8" w:rsidP="00544DB2">
      <w:pPr>
        <w:pStyle w:val="Output"/>
        <w:rPr>
          <w:color w:val="212121"/>
        </w:rPr>
      </w:pPr>
      <w:r w:rsidRPr="00C678F4">
        <w:rPr>
          <w:color w:val="212121"/>
        </w:rPr>
        <w:t xml:space="preserve">        pressure: [1×40 py.list]</w:t>
      </w:r>
    </w:p>
    <w:p w14:paraId="643337B4" w14:textId="77777777" w:rsidR="00D815F8" w:rsidRPr="00C678F4" w:rsidRDefault="00D815F8" w:rsidP="00544DB2">
      <w:pPr>
        <w:pStyle w:val="Output"/>
        <w:rPr>
          <w:rFonts w:ascii="Times New Roman" w:hAnsi="Times New Roman"/>
          <w:sz w:val="24"/>
          <w:szCs w:val="24"/>
        </w:rPr>
      </w:pPr>
      <w:r w:rsidRPr="00C678F4">
        <w:rPr>
          <w:rFonts w:ascii="Helvetica" w:hAnsi="Helvetica"/>
          <w:sz w:val="21"/>
          <w:szCs w:val="20"/>
        </w:rPr>
        <w:t xml:space="preserve"> </w:t>
      </w:r>
    </w:p>
    <w:p w14:paraId="1BECCEFB" w14:textId="77777777" w:rsidR="00D815F8" w:rsidRPr="00C678F4" w:rsidRDefault="00D815F8" w:rsidP="00544DB2">
      <w:pPr>
        <w:pStyle w:val="Codecell"/>
      </w:pPr>
      <w:r w:rsidRPr="00C678F4">
        <w:rPr>
          <w:noProof/>
        </w:rPr>
        <w:t>forecastTemp = forecast.temp;</w:t>
      </w:r>
    </w:p>
    <w:p w14:paraId="66CD3DCF" w14:textId="77777777" w:rsidR="00D815F8" w:rsidRPr="00C678F4" w:rsidRDefault="00D815F8" w:rsidP="00544DB2">
      <w:pPr>
        <w:pStyle w:val="Codecell"/>
      </w:pPr>
      <w:r w:rsidRPr="00C678F4">
        <w:rPr>
          <w:noProof/>
        </w:rPr>
        <w:t>forecastTime = forecast.current_time;</w:t>
      </w:r>
    </w:p>
    <w:p w14:paraId="6AC92B1A" w14:textId="77777777" w:rsidR="00D815F8" w:rsidRPr="00322778" w:rsidRDefault="00D815F8" w:rsidP="00D815F8">
      <w:r w:rsidRPr="00322778">
        <w:t>Lists containing only numeric data can be converted into doubles since MATLAB R2022a:</w:t>
      </w:r>
    </w:p>
    <w:p w14:paraId="42877CC8" w14:textId="77777777" w:rsidR="00D815F8" w:rsidRDefault="00D815F8" w:rsidP="00544DB2">
      <w:pPr>
        <w:pStyle w:val="Codecell"/>
      </w:pPr>
      <w:r>
        <w:rPr>
          <w:noProof/>
        </w:rPr>
        <w:lastRenderedPageBreak/>
        <w:t>double(forecastTemp)</w:t>
      </w:r>
    </w:p>
    <w:p w14:paraId="62CAD3B4" w14:textId="77777777" w:rsidR="00D815F8" w:rsidRDefault="00D815F8" w:rsidP="00544DB2">
      <w:pPr>
        <w:pStyle w:val="Output"/>
      </w:pPr>
      <w:r>
        <w:t xml:space="preserve">ans = </w:t>
      </w:r>
      <w:r>
        <w:rPr>
          <w:rStyle w:val="vevariablevaluesummary"/>
          <w:rFonts w:eastAsia="Times New Roman"/>
          <w:color w:val="B3B3B3"/>
        </w:rPr>
        <w:t>1×40</w:t>
      </w:r>
    </w:p>
    <w:p w14:paraId="1A28926F" w14:textId="77777777" w:rsidR="00D815F8" w:rsidRPr="005C6F60" w:rsidRDefault="00D815F8" w:rsidP="00544DB2">
      <w:pPr>
        <w:pStyle w:val="Output"/>
      </w:pPr>
      <w:r w:rsidRPr="005C6F60">
        <w:t xml:space="preserve">  261.4500  261.4100  261.7600  261.4600  260.9810  262.3080  263.7600 </w:t>
      </w:r>
      <w:r w:rsidRPr="005C6F60">
        <w:rPr>
          <w:rFonts w:ascii="Cambria Math" w:hAnsi="Cambria Math" w:cs="Cambria Math"/>
        </w:rPr>
        <w:t>⋯</w:t>
      </w:r>
    </w:p>
    <w:p w14:paraId="21867156" w14:textId="77777777" w:rsidR="00D815F8" w:rsidRDefault="00D815F8" w:rsidP="00D815F8"/>
    <w:p w14:paraId="3DB6AEE2" w14:textId="77777777" w:rsidR="00D815F8" w:rsidRPr="006742F0" w:rsidRDefault="00D815F8" w:rsidP="00D815F8">
      <w:r w:rsidRPr="006742F0">
        <w:t>And any lists can be converted to string (even those containing a mix of text and numeric data).</w:t>
      </w:r>
    </w:p>
    <w:p w14:paraId="245FE840" w14:textId="77777777" w:rsidR="00D815F8" w:rsidRDefault="00D815F8" w:rsidP="00544DB2">
      <w:pPr>
        <w:pStyle w:val="Codecell"/>
      </w:pPr>
      <w:r>
        <w:rPr>
          <w:noProof/>
        </w:rPr>
        <w:t>forecastTimeString = string(forecastTime);</w:t>
      </w:r>
    </w:p>
    <w:p w14:paraId="0E5D920E" w14:textId="77777777" w:rsidR="00D815F8" w:rsidRDefault="00D815F8" w:rsidP="00544DB2">
      <w:pPr>
        <w:pStyle w:val="Codecell"/>
      </w:pPr>
      <w:r>
        <w:rPr>
          <w:noProof/>
        </w:rPr>
        <w:t>datetime(forecastTimeString)</w:t>
      </w:r>
    </w:p>
    <w:p w14:paraId="36B8DC68" w14:textId="77777777" w:rsidR="00D815F8" w:rsidRDefault="00D815F8" w:rsidP="00544DB2">
      <w:pPr>
        <w:pStyle w:val="Output"/>
        <w:rPr>
          <w:color w:val="212121"/>
        </w:rPr>
      </w:pPr>
      <w:r>
        <w:rPr>
          <w:color w:val="212121"/>
        </w:rPr>
        <w:t xml:space="preserve">ans = </w:t>
      </w:r>
      <w:r>
        <w:rPr>
          <w:rStyle w:val="vevariablevaluesummary"/>
          <w:rFonts w:eastAsia="Times New Roman"/>
          <w:color w:val="B3B3B3"/>
        </w:rPr>
        <w:t>1×40 datetime</w:t>
      </w:r>
    </w:p>
    <w:p w14:paraId="6CEC59E5" w14:textId="77777777" w:rsidR="00D815F8" w:rsidRPr="00B23F0D" w:rsidRDefault="00D815F8" w:rsidP="00544DB2">
      <w:pPr>
        <w:pStyle w:val="Output"/>
        <w:rPr>
          <w:color w:val="212121"/>
        </w:rPr>
      </w:pPr>
      <w:r w:rsidRPr="00B23F0D">
        <w:rPr>
          <w:color w:val="212121"/>
        </w:rPr>
        <w:t xml:space="preserve">30-Jan-2017 18:00:0030-Jan-2017 21:00:0031-Jan-2017 00:00:0031-Jan-2017 03:00: </w:t>
      </w:r>
      <w:r w:rsidRPr="00B23F0D">
        <w:rPr>
          <w:rFonts w:ascii="Cambria Math" w:hAnsi="Cambria Math" w:cs="Cambria Math"/>
          <w:color w:val="212121"/>
        </w:rPr>
        <w:t>⋯</w:t>
      </w:r>
    </w:p>
    <w:p w14:paraId="42419769" w14:textId="77777777" w:rsidR="00D815F8" w:rsidRDefault="00D815F8" w:rsidP="00D815F8"/>
    <w:p w14:paraId="695A5C4D" w14:textId="77777777" w:rsidR="00D815F8" w:rsidRPr="00FF7B10" w:rsidRDefault="00D815F8" w:rsidP="00D815F8">
      <w:r w:rsidRPr="00FF7B10">
        <w:t>Before MATLAB R2022a, Python lists need to be converted into MATLAB cell arrays</w:t>
      </w:r>
      <w:r>
        <w:rPr>
          <w:rStyle w:val="FootnoteReference"/>
        </w:rPr>
        <w:footnoteReference w:id="72"/>
      </w:r>
      <w:r w:rsidRPr="00FF7B10">
        <w:t>.</w:t>
      </w:r>
      <w:r>
        <w:t xml:space="preserve"> </w:t>
      </w:r>
      <w:r w:rsidRPr="00FF7B10">
        <w:t>Cells can then be transformed to double, strings, with the cellfun</w:t>
      </w:r>
      <w:r>
        <w:rPr>
          <w:rStyle w:val="FootnoteReference"/>
        </w:rPr>
        <w:footnoteReference w:id="73"/>
      </w:r>
      <w:r w:rsidRPr="00FF7B10">
        <w:t xml:space="preserve"> function.</w:t>
      </w:r>
      <w:r>
        <w:t xml:space="preserve"> </w:t>
      </w:r>
      <w:r w:rsidRPr="00FF7B10">
        <w:t>The previous code would look like this until R2021b:</w:t>
      </w:r>
    </w:p>
    <w:p w14:paraId="4A93E8EA" w14:textId="77777777" w:rsidR="00D815F8" w:rsidRPr="00FA4A16" w:rsidRDefault="00D815F8" w:rsidP="00544DB2">
      <w:pPr>
        <w:pStyle w:val="Codecell"/>
      </w:pPr>
      <w:r w:rsidRPr="00FA4A16">
        <w:rPr>
          <w:noProof/>
        </w:rPr>
        <w:t>forecastTempCell = cell(forecastTemp)</w:t>
      </w:r>
    </w:p>
    <w:p w14:paraId="275B24E9" w14:textId="0A3254C2" w:rsidR="00D815F8" w:rsidRPr="00FA4A16" w:rsidRDefault="00D815F8" w:rsidP="00544DB2">
      <w:pPr>
        <w:pStyle w:val="Output"/>
      </w:pPr>
      <w:r w:rsidRPr="00FA4A16">
        <w:t xml:space="preserve">forecastTempCell = </w:t>
      </w:r>
      <w:r w:rsidRPr="00FA4A16">
        <w:rPr>
          <w:color w:val="B3B3B3"/>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247"/>
        <w:gridCol w:w="910"/>
        <w:gridCol w:w="910"/>
        <w:gridCol w:w="911"/>
        <w:gridCol w:w="911"/>
        <w:gridCol w:w="911"/>
        <w:gridCol w:w="911"/>
        <w:gridCol w:w="911"/>
        <w:gridCol w:w="210"/>
      </w:tblGrid>
      <w:tr w:rsidR="00D815F8" w:rsidRPr="00FA4A16" w14:paraId="31E8229F" w14:textId="77777777" w:rsidTr="008337EB">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EA3D88E" w14:textId="77777777" w:rsidR="00D815F8" w:rsidRPr="00FA4A16" w:rsidRDefault="00D815F8" w:rsidP="00544DB2">
            <w:pPr>
              <w:pStyle w:val="Output"/>
              <w:rPr>
                <w:rFonts w:ascii="Arial" w:hAnsi="Arial" w:cs="Arial"/>
                <w:b/>
                <w:bCs/>
              </w:rPr>
            </w:pPr>
            <w:r w:rsidRPr="00FA4A16">
              <w:rPr>
                <w:rFonts w:ascii="Arial" w:hAnsi="Arial" w:cs="Arial"/>
                <w:b/>
                <w:bCs/>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EB7BE97" w14:textId="77777777" w:rsidR="00D815F8" w:rsidRPr="00FA4A16" w:rsidRDefault="00D815F8" w:rsidP="00544DB2">
            <w:pPr>
              <w:pStyle w:val="Output"/>
              <w:rPr>
                <w:rFonts w:ascii="Arial" w:hAnsi="Arial" w:cs="Arial"/>
                <w:b/>
                <w:bCs/>
              </w:rPr>
            </w:pPr>
            <w:r w:rsidRPr="00FA4A16">
              <w:rPr>
                <w:rFonts w:ascii="Arial" w:hAnsi="Arial" w:cs="Arial"/>
                <w:b/>
                <w:bCs/>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A177C34" w14:textId="77777777" w:rsidR="00D815F8" w:rsidRPr="00FA4A16" w:rsidRDefault="00D815F8" w:rsidP="00544DB2">
            <w:pPr>
              <w:pStyle w:val="Output"/>
              <w:rPr>
                <w:rFonts w:ascii="Arial" w:hAnsi="Arial" w:cs="Arial"/>
                <w:b/>
                <w:bCs/>
              </w:rPr>
            </w:pPr>
            <w:r w:rsidRPr="00FA4A16">
              <w:rPr>
                <w:rFonts w:ascii="Arial" w:hAnsi="Arial" w:cs="Arial"/>
                <w:b/>
                <w:bCs/>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2048618" w14:textId="77777777" w:rsidR="00D815F8" w:rsidRPr="00FA4A16" w:rsidRDefault="00D815F8" w:rsidP="00544DB2">
            <w:pPr>
              <w:pStyle w:val="Output"/>
              <w:rPr>
                <w:rFonts w:ascii="Arial" w:hAnsi="Arial" w:cs="Arial"/>
                <w:b/>
                <w:bCs/>
              </w:rPr>
            </w:pPr>
            <w:r w:rsidRPr="00FA4A16">
              <w:rPr>
                <w:rFonts w:ascii="Arial" w:hAnsi="Arial" w:cs="Arial"/>
                <w:b/>
                <w:bCs/>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2993131" w14:textId="77777777" w:rsidR="00D815F8" w:rsidRPr="00FA4A16" w:rsidRDefault="00D815F8" w:rsidP="00544DB2">
            <w:pPr>
              <w:pStyle w:val="Output"/>
              <w:rPr>
                <w:rFonts w:ascii="Arial" w:hAnsi="Arial" w:cs="Arial"/>
                <w:b/>
                <w:bCs/>
              </w:rPr>
            </w:pPr>
            <w:r w:rsidRPr="00FA4A16">
              <w:rPr>
                <w:rFonts w:ascii="Arial" w:hAnsi="Arial" w:cs="Arial"/>
                <w:b/>
                <w:bCs/>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A0102EA" w14:textId="77777777" w:rsidR="00D815F8" w:rsidRPr="00FA4A16" w:rsidRDefault="00D815F8" w:rsidP="00544DB2">
            <w:pPr>
              <w:pStyle w:val="Output"/>
              <w:rPr>
                <w:rFonts w:ascii="Arial" w:hAnsi="Arial" w:cs="Arial"/>
                <w:b/>
                <w:bCs/>
              </w:rPr>
            </w:pPr>
            <w:r w:rsidRPr="00FA4A16">
              <w:rPr>
                <w:rFonts w:ascii="Arial" w:hAnsi="Arial" w:cs="Arial"/>
                <w:b/>
                <w:bCs/>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D983E0" w14:textId="77777777" w:rsidR="00D815F8" w:rsidRPr="00FA4A16" w:rsidRDefault="00D815F8" w:rsidP="00544DB2">
            <w:pPr>
              <w:pStyle w:val="Output"/>
              <w:rPr>
                <w:rFonts w:ascii="Arial" w:hAnsi="Arial" w:cs="Arial"/>
                <w:b/>
                <w:bCs/>
              </w:rPr>
            </w:pPr>
            <w:r w:rsidRPr="00FA4A16">
              <w:rPr>
                <w:rFonts w:ascii="Arial" w:hAnsi="Arial" w:cs="Arial"/>
                <w:b/>
                <w:bCs/>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AA52369" w14:textId="77777777" w:rsidR="00D815F8" w:rsidRPr="00FA4A16" w:rsidRDefault="00D815F8" w:rsidP="00544DB2">
            <w:pPr>
              <w:pStyle w:val="Output"/>
              <w:rPr>
                <w:rFonts w:ascii="Arial" w:hAnsi="Arial" w:cs="Arial"/>
                <w:b/>
                <w:bCs/>
              </w:rPr>
            </w:pPr>
            <w:r w:rsidRPr="00FA4A16">
              <w:rPr>
                <w:rFonts w:ascii="Arial" w:hAnsi="Arial" w:cs="Arial"/>
                <w:b/>
                <w:bCs/>
              </w:rPr>
              <w:t>7</w:t>
            </w:r>
          </w:p>
        </w:tc>
        <w:tc>
          <w:tcPr>
            <w:tcW w:w="0" w:type="auto"/>
            <w:vAlign w:val="center"/>
            <w:hideMark/>
          </w:tcPr>
          <w:p w14:paraId="1C4C305D" w14:textId="77777777" w:rsidR="00D815F8" w:rsidRPr="00FA4A16" w:rsidRDefault="00D815F8" w:rsidP="00544DB2">
            <w:pPr>
              <w:pStyle w:val="Output"/>
              <w:rPr>
                <w:rFonts w:ascii="Times New Roman" w:hAnsi="Times New Roman" w:cs="Times New Roman"/>
                <w:b/>
                <w:bCs/>
                <w:sz w:val="24"/>
                <w:szCs w:val="24"/>
              </w:rPr>
            </w:pPr>
            <w:r w:rsidRPr="00FA4A16">
              <w:rPr>
                <w:rFonts w:ascii="Cambria Math" w:hAnsi="Cambria Math" w:cs="Cambria Math"/>
                <w:b/>
                <w:bCs/>
                <w:sz w:val="21"/>
                <w:szCs w:val="20"/>
              </w:rPr>
              <w:t>⋯</w:t>
            </w:r>
          </w:p>
        </w:tc>
      </w:tr>
      <w:tr w:rsidR="00D815F8" w:rsidRPr="00FA4A16" w14:paraId="580210A6"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1850880" w14:textId="77777777" w:rsidR="00D815F8" w:rsidRPr="00FA4A16" w:rsidRDefault="00D815F8" w:rsidP="00544DB2">
            <w:pPr>
              <w:pStyle w:val="Output"/>
              <w:rPr>
                <w:rFonts w:ascii="Arial" w:hAnsi="Arial" w:cs="Arial"/>
                <w:b/>
                <w:bCs/>
              </w:rPr>
            </w:pPr>
            <w:r w:rsidRPr="00FA4A16">
              <w:rPr>
                <w:rFonts w:ascii="Arial" w:hAnsi="Arial" w:cs="Arial"/>
                <w:b/>
                <w:bCs/>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7A3EF10" w14:textId="77777777" w:rsidR="00D815F8" w:rsidRPr="00FA4A16" w:rsidRDefault="00D815F8" w:rsidP="00544DB2">
            <w:pPr>
              <w:pStyle w:val="Output"/>
              <w:rPr>
                <w:rFonts w:ascii="Arial" w:hAnsi="Arial" w:cs="Arial"/>
              </w:rPr>
            </w:pPr>
            <w:r w:rsidRPr="00FA4A16">
              <w:rPr>
                <w:rFonts w:ascii="Arial" w:hAnsi="Arial" w:cs="Arial"/>
              </w:rPr>
              <w:t>261.45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7172D7A" w14:textId="77777777" w:rsidR="00D815F8" w:rsidRPr="00FA4A16" w:rsidRDefault="00D815F8" w:rsidP="00544DB2">
            <w:pPr>
              <w:pStyle w:val="Output"/>
              <w:rPr>
                <w:rFonts w:ascii="Arial" w:hAnsi="Arial" w:cs="Arial"/>
              </w:rPr>
            </w:pPr>
            <w:r w:rsidRPr="00FA4A16">
              <w:rPr>
                <w:rFonts w:ascii="Arial" w:hAnsi="Arial" w:cs="Arial"/>
              </w:rPr>
              <w:t>261.41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F38740A" w14:textId="77777777" w:rsidR="00D815F8" w:rsidRPr="00FA4A16" w:rsidRDefault="00D815F8" w:rsidP="00544DB2">
            <w:pPr>
              <w:pStyle w:val="Output"/>
              <w:rPr>
                <w:rFonts w:ascii="Arial" w:hAnsi="Arial" w:cs="Arial"/>
              </w:rPr>
            </w:pPr>
            <w:r w:rsidRPr="00FA4A16">
              <w:rPr>
                <w:rFonts w:ascii="Arial" w:hAnsi="Arial" w:cs="Arial"/>
              </w:rPr>
              <w:t>261.7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3C891DB" w14:textId="77777777" w:rsidR="00D815F8" w:rsidRPr="00FA4A16" w:rsidRDefault="00D815F8" w:rsidP="00544DB2">
            <w:pPr>
              <w:pStyle w:val="Output"/>
              <w:rPr>
                <w:rFonts w:ascii="Arial" w:hAnsi="Arial" w:cs="Arial"/>
              </w:rPr>
            </w:pPr>
            <w:r w:rsidRPr="00FA4A16">
              <w:rPr>
                <w:rFonts w:ascii="Arial" w:hAnsi="Arial" w:cs="Arial"/>
              </w:rPr>
              <w:t>261.4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903975" w14:textId="77777777" w:rsidR="00D815F8" w:rsidRPr="00FA4A16" w:rsidRDefault="00D815F8" w:rsidP="00544DB2">
            <w:pPr>
              <w:pStyle w:val="Output"/>
              <w:rPr>
                <w:rFonts w:ascii="Arial" w:hAnsi="Arial" w:cs="Arial"/>
              </w:rPr>
            </w:pPr>
            <w:r w:rsidRPr="00FA4A16">
              <w:rPr>
                <w:rFonts w:ascii="Arial" w:hAnsi="Arial" w:cs="Arial"/>
              </w:rPr>
              <w:t>260.981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7F8E824" w14:textId="77777777" w:rsidR="00D815F8" w:rsidRPr="00FA4A16" w:rsidRDefault="00D815F8" w:rsidP="00544DB2">
            <w:pPr>
              <w:pStyle w:val="Output"/>
              <w:rPr>
                <w:rFonts w:ascii="Arial" w:hAnsi="Arial" w:cs="Arial"/>
              </w:rPr>
            </w:pPr>
            <w:r w:rsidRPr="00FA4A16">
              <w:rPr>
                <w:rFonts w:ascii="Arial" w:hAnsi="Arial" w:cs="Arial"/>
              </w:rPr>
              <w:t>262.308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2EE6E1D" w14:textId="77777777" w:rsidR="00D815F8" w:rsidRPr="00FA4A16" w:rsidRDefault="00D815F8" w:rsidP="00544DB2">
            <w:pPr>
              <w:pStyle w:val="Output"/>
              <w:rPr>
                <w:rFonts w:ascii="Arial" w:hAnsi="Arial" w:cs="Arial"/>
              </w:rPr>
            </w:pPr>
            <w:r w:rsidRPr="00FA4A16">
              <w:rPr>
                <w:rFonts w:ascii="Arial" w:hAnsi="Arial" w:cs="Arial"/>
              </w:rPr>
              <w:t>263.7600</w:t>
            </w:r>
          </w:p>
        </w:tc>
        <w:tc>
          <w:tcPr>
            <w:tcW w:w="0" w:type="auto"/>
            <w:vAlign w:val="center"/>
            <w:hideMark/>
          </w:tcPr>
          <w:p w14:paraId="400341DA" w14:textId="77777777" w:rsidR="00D815F8" w:rsidRPr="00FA4A16" w:rsidRDefault="00D815F8" w:rsidP="00544DB2">
            <w:pPr>
              <w:pStyle w:val="Output"/>
              <w:rPr>
                <w:rFonts w:ascii="Helvetica" w:hAnsi="Helvetica"/>
                <w:sz w:val="20"/>
                <w:szCs w:val="20"/>
              </w:rPr>
            </w:pPr>
          </w:p>
        </w:tc>
      </w:tr>
    </w:tbl>
    <w:p w14:paraId="6245A2F1" w14:textId="77777777" w:rsidR="00D815F8" w:rsidRPr="00FA4A16" w:rsidRDefault="00D815F8" w:rsidP="00D815F8">
      <w:pPr>
        <w:spacing w:after="0"/>
        <w:rPr>
          <w:rFonts w:ascii="Helvetica" w:eastAsia="Times New Roman" w:hAnsi="Helvetica" w:cstheme="majorBidi"/>
          <w:sz w:val="21"/>
        </w:rPr>
      </w:pPr>
    </w:p>
    <w:p w14:paraId="2488F44F" w14:textId="77777777" w:rsidR="00D815F8" w:rsidRPr="00FA4A16" w:rsidRDefault="00D815F8" w:rsidP="00544DB2">
      <w:pPr>
        <w:pStyle w:val="Codecell"/>
      </w:pPr>
      <w:r w:rsidRPr="00FA4A16">
        <w:rPr>
          <w:noProof/>
        </w:rPr>
        <w:t>cellfun(@double,forecastTempCell)</w:t>
      </w:r>
    </w:p>
    <w:p w14:paraId="35113EBC" w14:textId="0B202360" w:rsidR="00D815F8" w:rsidRPr="00FA4A16" w:rsidRDefault="00D815F8" w:rsidP="00544DB2">
      <w:pPr>
        <w:pStyle w:val="Output"/>
      </w:pPr>
      <w:r w:rsidRPr="00FA4A16">
        <w:t xml:space="preserve">ans = </w:t>
      </w:r>
      <w:r w:rsidRPr="00FA4A16">
        <w:rPr>
          <w:color w:val="B3B3B3"/>
        </w:rPr>
        <w:t>1×40</w:t>
      </w:r>
    </w:p>
    <w:p w14:paraId="71A08970" w14:textId="77777777" w:rsidR="00D815F8" w:rsidRPr="00FA4A16" w:rsidRDefault="00D815F8" w:rsidP="00544DB2">
      <w:pPr>
        <w:pStyle w:val="Output"/>
        <w:rPr>
          <w:rFonts w:ascii="Courier New" w:hAnsi="Courier New" w:cs="Courier New"/>
          <w:sz w:val="20"/>
          <w:szCs w:val="20"/>
        </w:rPr>
      </w:pPr>
      <w:r w:rsidRPr="00FA4A16">
        <w:rPr>
          <w:rFonts w:ascii="Courier New" w:hAnsi="Courier New" w:cs="Courier New"/>
          <w:sz w:val="20"/>
          <w:szCs w:val="20"/>
        </w:rPr>
        <w:t xml:space="preserve">  261.4500  261.4100  261.7600  261.4600  260.9810  262.3080  263.7600 </w:t>
      </w:r>
      <w:r w:rsidRPr="00FA4A16">
        <w:rPr>
          <w:rFonts w:ascii="Cambria Math" w:hAnsi="Cambria Math" w:cs="Cambria Math"/>
          <w:sz w:val="20"/>
          <w:szCs w:val="20"/>
        </w:rPr>
        <w:t>⋯</w:t>
      </w:r>
      <w:r>
        <w:rPr>
          <w:rFonts w:ascii="Cambria Math" w:hAnsi="Cambria Math" w:cs="Cambria Math"/>
          <w:sz w:val="20"/>
          <w:szCs w:val="20"/>
        </w:rPr>
        <w:br/>
      </w:r>
    </w:p>
    <w:p w14:paraId="36C5710B" w14:textId="77777777" w:rsidR="00D815F8" w:rsidRPr="00FA4A16" w:rsidRDefault="00D815F8" w:rsidP="00544DB2">
      <w:pPr>
        <w:pStyle w:val="Codecell"/>
      </w:pPr>
      <w:r w:rsidRPr="00FA4A16">
        <w:rPr>
          <w:noProof/>
        </w:rPr>
        <w:t>forecastTimeCell = cell(forecastTime)</w:t>
      </w:r>
    </w:p>
    <w:p w14:paraId="4F8E8771" w14:textId="1257DC97" w:rsidR="00D815F8" w:rsidRPr="00544DB2" w:rsidRDefault="00D815F8" w:rsidP="00544DB2">
      <w:pPr>
        <w:pStyle w:val="Output"/>
      </w:pPr>
      <w:r w:rsidRPr="00544DB2">
        <w:t xml:space="preserve">forecastTimeCell = 1×40 cell </w:t>
      </w:r>
    </w:p>
    <w:tbl>
      <w:tblPr>
        <w:tblW w:w="0" w:type="auto"/>
        <w:tblCellMar>
          <w:top w:w="15" w:type="dxa"/>
          <w:left w:w="15" w:type="dxa"/>
          <w:bottom w:w="15" w:type="dxa"/>
          <w:right w:w="15" w:type="dxa"/>
        </w:tblCellMar>
        <w:tblLook w:val="04A0" w:firstRow="1" w:lastRow="0" w:firstColumn="1" w:lastColumn="0" w:noHBand="0" w:noVBand="1"/>
      </w:tblPr>
      <w:tblGrid>
        <w:gridCol w:w="221"/>
        <w:gridCol w:w="918"/>
        <w:gridCol w:w="918"/>
        <w:gridCol w:w="918"/>
        <w:gridCol w:w="918"/>
        <w:gridCol w:w="918"/>
        <w:gridCol w:w="918"/>
        <w:gridCol w:w="918"/>
        <w:gridCol w:w="185"/>
      </w:tblGrid>
      <w:tr w:rsidR="00D815F8" w:rsidRPr="00544DB2" w14:paraId="28CF6B13" w14:textId="77777777" w:rsidTr="008337EB">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9EEC8BA" w14:textId="77777777" w:rsidR="00D815F8" w:rsidRPr="00544DB2" w:rsidRDefault="00D815F8" w:rsidP="00544DB2">
            <w:pPr>
              <w:pStyle w:val="Output"/>
            </w:pPr>
            <w:r w:rsidRPr="00544DB2">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89756C5" w14:textId="77777777" w:rsidR="00D815F8" w:rsidRPr="00544DB2" w:rsidRDefault="00D815F8" w:rsidP="00544DB2">
            <w:pPr>
              <w:pStyle w:val="Output"/>
            </w:pPr>
            <w:r w:rsidRPr="00544DB2">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0E89D2E" w14:textId="77777777" w:rsidR="00D815F8" w:rsidRPr="00544DB2" w:rsidRDefault="00D815F8" w:rsidP="00544DB2">
            <w:pPr>
              <w:pStyle w:val="Output"/>
            </w:pPr>
            <w:r w:rsidRPr="00544DB2">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E2D0D8" w14:textId="77777777" w:rsidR="00D815F8" w:rsidRPr="00544DB2" w:rsidRDefault="00D815F8" w:rsidP="00544DB2">
            <w:pPr>
              <w:pStyle w:val="Output"/>
            </w:pPr>
            <w:r w:rsidRPr="00544DB2">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672ADEE" w14:textId="77777777" w:rsidR="00D815F8" w:rsidRPr="00544DB2" w:rsidRDefault="00D815F8" w:rsidP="00544DB2">
            <w:pPr>
              <w:pStyle w:val="Output"/>
            </w:pPr>
            <w:r w:rsidRPr="00544DB2">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8877DE5" w14:textId="77777777" w:rsidR="00D815F8" w:rsidRPr="00544DB2" w:rsidRDefault="00D815F8" w:rsidP="00544DB2">
            <w:pPr>
              <w:pStyle w:val="Output"/>
            </w:pPr>
            <w:r w:rsidRPr="00544DB2">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0F58C63" w14:textId="77777777" w:rsidR="00D815F8" w:rsidRPr="00544DB2" w:rsidRDefault="00D815F8" w:rsidP="00544DB2">
            <w:pPr>
              <w:pStyle w:val="Output"/>
            </w:pPr>
            <w:r w:rsidRPr="00544DB2">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71795C5" w14:textId="77777777" w:rsidR="00D815F8" w:rsidRPr="00544DB2" w:rsidRDefault="00D815F8" w:rsidP="00544DB2">
            <w:pPr>
              <w:pStyle w:val="Output"/>
            </w:pPr>
            <w:r w:rsidRPr="00544DB2">
              <w:t>7</w:t>
            </w:r>
          </w:p>
        </w:tc>
        <w:tc>
          <w:tcPr>
            <w:tcW w:w="0" w:type="auto"/>
            <w:vAlign w:val="center"/>
            <w:hideMark/>
          </w:tcPr>
          <w:p w14:paraId="6ED97E4E" w14:textId="77777777" w:rsidR="00D815F8" w:rsidRPr="00544DB2" w:rsidRDefault="00D815F8" w:rsidP="00544DB2">
            <w:pPr>
              <w:pStyle w:val="Output"/>
            </w:pPr>
            <w:r w:rsidRPr="00544DB2">
              <w:rPr>
                <w:rFonts w:ascii="Cambria Math" w:hAnsi="Cambria Math" w:cs="Cambria Math"/>
              </w:rPr>
              <w:t>⋯</w:t>
            </w:r>
          </w:p>
        </w:tc>
      </w:tr>
      <w:tr w:rsidR="00D815F8" w:rsidRPr="00544DB2" w14:paraId="61D33D79"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84B91BE" w14:textId="77777777" w:rsidR="00D815F8" w:rsidRPr="00544DB2" w:rsidRDefault="00D815F8" w:rsidP="00544DB2">
            <w:pPr>
              <w:pStyle w:val="Output"/>
            </w:pPr>
            <w:r w:rsidRPr="00544DB2">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622F7B2" w14:textId="77777777" w:rsidR="00D815F8" w:rsidRPr="00544DB2" w:rsidRDefault="00D815F8" w:rsidP="00544DB2">
            <w:pPr>
              <w:pStyle w:val="Output"/>
            </w:pPr>
            <w:r w:rsidRPr="00544DB2">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685410E" w14:textId="77777777" w:rsidR="00D815F8" w:rsidRPr="00544DB2" w:rsidRDefault="00D815F8" w:rsidP="00544DB2">
            <w:pPr>
              <w:pStyle w:val="Output"/>
            </w:pPr>
            <w:r w:rsidRPr="00544DB2">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11D8451" w14:textId="77777777" w:rsidR="00D815F8" w:rsidRPr="00544DB2" w:rsidRDefault="00D815F8" w:rsidP="00544DB2">
            <w:pPr>
              <w:pStyle w:val="Output"/>
            </w:pPr>
            <w:r w:rsidRPr="00544DB2">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469BCD0" w14:textId="77777777" w:rsidR="00D815F8" w:rsidRPr="00544DB2" w:rsidRDefault="00D815F8" w:rsidP="00544DB2">
            <w:pPr>
              <w:pStyle w:val="Output"/>
            </w:pPr>
            <w:r w:rsidRPr="00544DB2">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77D69E7" w14:textId="77777777" w:rsidR="00D815F8" w:rsidRPr="00544DB2" w:rsidRDefault="00D815F8" w:rsidP="00544DB2">
            <w:pPr>
              <w:pStyle w:val="Output"/>
            </w:pPr>
            <w:r w:rsidRPr="00544DB2">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54AF44" w14:textId="77777777" w:rsidR="00D815F8" w:rsidRPr="00544DB2" w:rsidRDefault="00D815F8" w:rsidP="00544DB2">
            <w:pPr>
              <w:pStyle w:val="Output"/>
            </w:pPr>
            <w:r w:rsidRPr="00544DB2">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8D49035" w14:textId="77777777" w:rsidR="00D815F8" w:rsidRPr="00544DB2" w:rsidRDefault="00D815F8" w:rsidP="00544DB2">
            <w:pPr>
              <w:pStyle w:val="Output"/>
            </w:pPr>
            <w:r w:rsidRPr="00544DB2">
              <w:t>1×19 str</w:t>
            </w:r>
          </w:p>
        </w:tc>
        <w:tc>
          <w:tcPr>
            <w:tcW w:w="0" w:type="auto"/>
            <w:vAlign w:val="center"/>
            <w:hideMark/>
          </w:tcPr>
          <w:p w14:paraId="2DAD0630" w14:textId="77777777" w:rsidR="00D815F8" w:rsidRPr="00544DB2" w:rsidRDefault="00D815F8" w:rsidP="00544DB2">
            <w:pPr>
              <w:pStyle w:val="Output"/>
            </w:pPr>
          </w:p>
        </w:tc>
      </w:tr>
    </w:tbl>
    <w:p w14:paraId="7FEA2338" w14:textId="77777777" w:rsidR="00D815F8" w:rsidRPr="00FA4A16" w:rsidRDefault="00D815F8" w:rsidP="00D815F8">
      <w:pPr>
        <w:spacing w:after="0"/>
        <w:rPr>
          <w:rFonts w:ascii="Helvetica" w:eastAsia="Times New Roman" w:hAnsi="Helvetica" w:cstheme="majorBidi"/>
          <w:sz w:val="21"/>
        </w:rPr>
      </w:pPr>
    </w:p>
    <w:p w14:paraId="54561A7F" w14:textId="77777777" w:rsidR="00D815F8" w:rsidRPr="00FA4A16" w:rsidRDefault="00D815F8" w:rsidP="00544DB2">
      <w:pPr>
        <w:pStyle w:val="NoSpacing"/>
      </w:pPr>
      <w:r w:rsidRPr="00FA4A16">
        <w:rPr>
          <w:noProof/>
        </w:rPr>
        <w:t>cellfun(@string,forecastTimeCell)</w:t>
      </w:r>
    </w:p>
    <w:p w14:paraId="06435D6C" w14:textId="77777777" w:rsidR="00D815F8" w:rsidRPr="00FA4A16" w:rsidRDefault="00D815F8" w:rsidP="00544DB2">
      <w:pPr>
        <w:pStyle w:val="Output"/>
        <w:rPr>
          <w:color w:val="212121"/>
        </w:rPr>
      </w:pPr>
      <w:r>
        <w:rPr>
          <w:color w:val="212121"/>
        </w:rPr>
        <w:br/>
      </w:r>
      <w:r w:rsidRPr="00FA4A16">
        <w:rPr>
          <w:color w:val="212121"/>
        </w:rPr>
        <w:t xml:space="preserve">ans = </w:t>
      </w:r>
      <w:r w:rsidRPr="00FA4A16">
        <w:t>1×40 string</w:t>
      </w:r>
    </w:p>
    <w:p w14:paraId="61639F32" w14:textId="77777777" w:rsidR="00D815F8" w:rsidRPr="00FA4A16" w:rsidRDefault="00D815F8" w:rsidP="00544DB2">
      <w:pPr>
        <w:pStyle w:val="Output"/>
        <w:rPr>
          <w:rFonts w:ascii="Courier New" w:hAnsi="Courier New" w:cs="Courier New"/>
          <w:color w:val="212121"/>
          <w:sz w:val="20"/>
          <w:szCs w:val="20"/>
        </w:rPr>
      </w:pPr>
      <w:r w:rsidRPr="00FA4A16">
        <w:rPr>
          <w:rFonts w:ascii="Courier New" w:hAnsi="Courier New" w:cs="Courier New"/>
          <w:color w:val="212121"/>
          <w:sz w:val="20"/>
          <w:szCs w:val="20"/>
        </w:rPr>
        <w:t xml:space="preserve">"2017-01-30 18:0…  "2017-01-30 21:0…  "2017-01-31 00:0…  "2017-01-31 03:0…  "2 </w:t>
      </w:r>
      <w:r w:rsidRPr="00FA4A16">
        <w:rPr>
          <w:rFonts w:ascii="Cambria Math" w:hAnsi="Cambria Math" w:cs="Cambria Math"/>
          <w:color w:val="212121"/>
          <w:sz w:val="20"/>
          <w:szCs w:val="20"/>
        </w:rPr>
        <w:t>⋯</w:t>
      </w:r>
    </w:p>
    <w:p w14:paraId="45DF2C63" w14:textId="77777777" w:rsidR="00D815F8" w:rsidRPr="00AF33C9" w:rsidRDefault="00D815F8" w:rsidP="00D815F8"/>
    <w:p w14:paraId="1DB6A909" w14:textId="77777777" w:rsidR="00D815F8" w:rsidRDefault="00D815F8" w:rsidP="0011592D">
      <w:pPr>
        <w:pStyle w:val="Heading3"/>
        <w:numPr>
          <w:ilvl w:val="2"/>
          <w:numId w:val="47"/>
        </w:numPr>
      </w:pPr>
      <w:bookmarkStart w:id="75" w:name="_Toc177318608"/>
      <w:r>
        <w:t>Arrays</w:t>
      </w:r>
      <w:bookmarkEnd w:id="75"/>
    </w:p>
    <w:p w14:paraId="037F744C" w14:textId="77777777" w:rsidR="00D815F8" w:rsidRPr="00054B31" w:rsidRDefault="00D815F8" w:rsidP="00D815F8">
      <w:r w:rsidRPr="00054B31">
        <w:t xml:space="preserve">By modifying the parse_forecast_json function in the weather module, </w:t>
      </w:r>
      <w:r>
        <w:t>we</w:t>
      </w:r>
      <w:r w:rsidRPr="00054B31">
        <w:t xml:space="preserve"> output </w:t>
      </w:r>
      <w:r>
        <w:t>P</w:t>
      </w:r>
      <w:r w:rsidRPr="00B20A1E">
        <w:t>ython a</w:t>
      </w:r>
      <w:r>
        <w:t>rrays</w:t>
      </w:r>
      <w:r>
        <w:rPr>
          <w:rStyle w:val="FootnoteReference"/>
        </w:rPr>
        <w:footnoteReference w:id="74"/>
      </w:r>
      <w:r>
        <w:t xml:space="preserve"> </w:t>
      </w:r>
      <w:r w:rsidRPr="00054B31">
        <w:t>instead of lists.</w:t>
      </w:r>
      <w:r>
        <w:t xml:space="preserve"> </w:t>
      </w:r>
      <w:r w:rsidRPr="00054B31">
        <w:t>There exists indeed a native array datatype in base Python.</w:t>
      </w:r>
    </w:p>
    <w:p w14:paraId="4B9D39A9" w14:textId="77777777" w:rsidR="00D815F8" w:rsidRPr="00C65310" w:rsidRDefault="00D815F8" w:rsidP="00544DB2">
      <w:pPr>
        <w:pStyle w:val="Codecell"/>
      </w:pPr>
      <w:r w:rsidRPr="00C65310">
        <w:rPr>
          <w:noProof/>
        </w:rPr>
        <w:t>forecast2 = struct(py.weather.parse_forecast_json2(json_data2))</w:t>
      </w:r>
    </w:p>
    <w:p w14:paraId="69B9EF1E" w14:textId="77777777" w:rsidR="00D815F8" w:rsidRDefault="00D815F8" w:rsidP="00544DB2">
      <w:pPr>
        <w:pStyle w:val="Output"/>
      </w:pPr>
    </w:p>
    <w:p w14:paraId="77BE5A9B" w14:textId="77777777" w:rsidR="0090790F" w:rsidRPr="0090790F" w:rsidRDefault="0090790F" w:rsidP="0090790F">
      <w:pPr>
        <w:spacing w:after="0"/>
        <w:rPr>
          <w:rFonts w:ascii="Consolas" w:hAnsi="Consolas"/>
          <w:sz w:val="18"/>
          <w:szCs w:val="18"/>
        </w:rPr>
      </w:pPr>
      <w:r w:rsidRPr="0090790F">
        <w:rPr>
          <w:rFonts w:ascii="Consolas" w:hAnsi="Consolas"/>
          <w:sz w:val="18"/>
          <w:szCs w:val="18"/>
        </w:rPr>
        <w:t>forecast2 = struct with fields:</w:t>
      </w:r>
    </w:p>
    <w:p w14:paraId="5CA6DA01" w14:textId="77777777" w:rsidR="0090790F" w:rsidRPr="0090790F" w:rsidRDefault="0090790F" w:rsidP="0090790F">
      <w:pPr>
        <w:spacing w:after="0"/>
        <w:rPr>
          <w:rFonts w:ascii="Consolas" w:hAnsi="Consolas"/>
          <w:sz w:val="18"/>
          <w:szCs w:val="18"/>
        </w:rPr>
      </w:pPr>
      <w:r w:rsidRPr="0090790F">
        <w:rPr>
          <w:rFonts w:ascii="Consolas" w:hAnsi="Consolas"/>
          <w:sz w:val="18"/>
          <w:szCs w:val="18"/>
        </w:rPr>
        <w:t xml:space="preserve">    current_time: [1×40 py.list]</w:t>
      </w:r>
    </w:p>
    <w:p w14:paraId="08062F35" w14:textId="77777777" w:rsidR="0090790F" w:rsidRPr="0090790F" w:rsidRDefault="0090790F" w:rsidP="0090790F">
      <w:pPr>
        <w:spacing w:after="0"/>
        <w:rPr>
          <w:rFonts w:ascii="Consolas" w:hAnsi="Consolas"/>
          <w:sz w:val="18"/>
          <w:szCs w:val="18"/>
        </w:rPr>
      </w:pPr>
      <w:r w:rsidRPr="0090790F">
        <w:rPr>
          <w:rFonts w:ascii="Consolas" w:hAnsi="Consolas"/>
          <w:sz w:val="18"/>
          <w:szCs w:val="18"/>
        </w:rPr>
        <w:t xml:space="preserve">            temp: [1×40 py.array.array]</w:t>
      </w:r>
    </w:p>
    <w:p w14:paraId="704DCBBC" w14:textId="77777777" w:rsidR="0090790F" w:rsidRPr="0090790F" w:rsidRDefault="0090790F" w:rsidP="0090790F">
      <w:pPr>
        <w:spacing w:after="0"/>
        <w:rPr>
          <w:rFonts w:ascii="Consolas" w:hAnsi="Consolas"/>
          <w:sz w:val="18"/>
          <w:szCs w:val="18"/>
        </w:rPr>
      </w:pPr>
      <w:r w:rsidRPr="0090790F">
        <w:rPr>
          <w:rFonts w:ascii="Consolas" w:hAnsi="Consolas"/>
          <w:sz w:val="18"/>
          <w:szCs w:val="18"/>
        </w:rPr>
        <w:t xml:space="preserve">             deg: [1×40 py.array.array]</w:t>
      </w:r>
    </w:p>
    <w:p w14:paraId="738DD013" w14:textId="77777777" w:rsidR="0090790F" w:rsidRPr="0090790F" w:rsidRDefault="0090790F" w:rsidP="0090790F">
      <w:pPr>
        <w:spacing w:after="0"/>
        <w:rPr>
          <w:rFonts w:ascii="Consolas" w:hAnsi="Consolas"/>
          <w:sz w:val="18"/>
          <w:szCs w:val="18"/>
        </w:rPr>
      </w:pPr>
      <w:r w:rsidRPr="0090790F">
        <w:rPr>
          <w:rFonts w:ascii="Consolas" w:hAnsi="Consolas"/>
          <w:sz w:val="18"/>
          <w:szCs w:val="18"/>
        </w:rPr>
        <w:t xml:space="preserve">           speed: [1×40 py.array.array]</w:t>
      </w:r>
    </w:p>
    <w:p w14:paraId="22744E95" w14:textId="77777777" w:rsidR="0090790F" w:rsidRPr="0090790F" w:rsidRDefault="0090790F" w:rsidP="0090790F">
      <w:pPr>
        <w:spacing w:after="0"/>
        <w:rPr>
          <w:rFonts w:ascii="Consolas" w:hAnsi="Consolas"/>
          <w:sz w:val="18"/>
          <w:szCs w:val="18"/>
        </w:rPr>
      </w:pPr>
      <w:r w:rsidRPr="0090790F">
        <w:rPr>
          <w:rFonts w:ascii="Consolas" w:hAnsi="Consolas"/>
          <w:sz w:val="18"/>
          <w:szCs w:val="18"/>
        </w:rPr>
        <w:t xml:space="preserve">        humidity: [1×40 py.array.array]</w:t>
      </w:r>
    </w:p>
    <w:p w14:paraId="62F77056" w14:textId="77777777" w:rsidR="0090790F" w:rsidRPr="0090790F" w:rsidRDefault="0090790F" w:rsidP="0090790F">
      <w:pPr>
        <w:spacing w:after="0"/>
        <w:rPr>
          <w:rFonts w:ascii="Consolas" w:hAnsi="Consolas"/>
          <w:sz w:val="18"/>
          <w:szCs w:val="18"/>
        </w:rPr>
      </w:pPr>
      <w:r w:rsidRPr="0090790F">
        <w:rPr>
          <w:rFonts w:ascii="Consolas" w:hAnsi="Consolas"/>
          <w:sz w:val="18"/>
          <w:szCs w:val="18"/>
        </w:rPr>
        <w:t xml:space="preserve">        pressure: [1×40 py.array.array]</w:t>
      </w:r>
    </w:p>
    <w:p w14:paraId="0C1B1164" w14:textId="77777777" w:rsidR="00D815F8" w:rsidRPr="00C65310" w:rsidRDefault="00D815F8" w:rsidP="00D815F8">
      <w:pPr>
        <w:spacing w:after="0"/>
        <w:rPr>
          <w:rFonts w:ascii="Times New Roman" w:eastAsia="Times New Roman" w:hAnsi="Times New Roman" w:cstheme="majorBidi"/>
          <w:sz w:val="24"/>
          <w:szCs w:val="24"/>
        </w:rPr>
      </w:pPr>
      <w:r w:rsidRPr="00C65310">
        <w:rPr>
          <w:rFonts w:ascii="Helvetica" w:eastAsia="Times New Roman" w:hAnsi="Helvetica" w:cstheme="majorBidi"/>
          <w:sz w:val="21"/>
        </w:rPr>
        <w:t xml:space="preserve"> </w:t>
      </w:r>
    </w:p>
    <w:p w14:paraId="0576CDBF" w14:textId="77777777" w:rsidR="00D815F8" w:rsidRDefault="00D815F8" w:rsidP="00D815F8">
      <w:r>
        <w:t>T</w:t>
      </w:r>
      <w:r w:rsidRPr="00B20A1E">
        <w:t xml:space="preserve">he </w:t>
      </w:r>
      <w:r>
        <w:t>MATLAB</w:t>
      </w:r>
      <w:r w:rsidRPr="00B20A1E">
        <w:t xml:space="preserve"> double function will convert the </w:t>
      </w:r>
      <w:r>
        <w:t>P</w:t>
      </w:r>
      <w:r w:rsidRPr="00B20A1E">
        <w:t xml:space="preserve">ython array into a </w:t>
      </w:r>
      <w:r>
        <w:t>MATLAB</w:t>
      </w:r>
      <w:r w:rsidRPr="00B20A1E">
        <w:t xml:space="preserve"> array </w:t>
      </w:r>
    </w:p>
    <w:p w14:paraId="39BFD681" w14:textId="77777777" w:rsidR="00D815F8" w:rsidRDefault="00D815F8" w:rsidP="00544DB2">
      <w:pPr>
        <w:pStyle w:val="Codecell"/>
      </w:pPr>
      <w:r>
        <w:rPr>
          <w:noProof/>
        </w:rPr>
        <w:t>double(forecast2.temp)</w:t>
      </w:r>
    </w:p>
    <w:p w14:paraId="0F94DC99" w14:textId="77777777" w:rsidR="00D815F8" w:rsidRDefault="00D815F8" w:rsidP="00544DB2">
      <w:pPr>
        <w:pStyle w:val="Output"/>
      </w:pPr>
      <w:r>
        <w:t xml:space="preserve">ans = </w:t>
      </w:r>
      <w:r>
        <w:rPr>
          <w:rStyle w:val="vevariablevaluesummary"/>
          <w:rFonts w:eastAsia="Times New Roman"/>
          <w:color w:val="B3B3B3"/>
        </w:rPr>
        <w:t>1×40</w:t>
      </w:r>
    </w:p>
    <w:p w14:paraId="5CDF82DE" w14:textId="77777777" w:rsidR="00D815F8" w:rsidRPr="005C6F60" w:rsidRDefault="00D815F8" w:rsidP="00544DB2">
      <w:pPr>
        <w:pStyle w:val="Output"/>
      </w:pPr>
      <w:r w:rsidRPr="005C6F60">
        <w:t xml:space="preserve">  261.4500  261.4100  261.7600  261.4600  260.9810  262.3080  263.7600 </w:t>
      </w:r>
      <w:r w:rsidRPr="005C6F60">
        <w:rPr>
          <w:rFonts w:ascii="Cambria Math" w:hAnsi="Cambria Math" w:cs="Cambria Math"/>
        </w:rPr>
        <w:t>⋯</w:t>
      </w:r>
    </w:p>
    <w:p w14:paraId="05AC5BB7" w14:textId="77777777" w:rsidR="00D815F8" w:rsidRDefault="00D815F8" w:rsidP="00D815F8"/>
    <w:p w14:paraId="40471F85" w14:textId="77777777" w:rsidR="00D815F8" w:rsidRPr="00AD256D" w:rsidRDefault="00D815F8" w:rsidP="00D815F8">
      <w:pPr>
        <w:pStyle w:val="Text"/>
        <w:rPr>
          <w:lang w:val="en-US"/>
        </w:rPr>
      </w:pPr>
      <w:r w:rsidRPr="00AD256D">
        <w:rPr>
          <w:lang w:val="en-US"/>
        </w:rPr>
        <w:t>Those data conversion also apply to Numpy arrays:</w:t>
      </w:r>
    </w:p>
    <w:p w14:paraId="708516C2" w14:textId="36922102" w:rsidR="00D815F8" w:rsidRDefault="00D815F8" w:rsidP="00544DB2">
      <w:pPr>
        <w:pStyle w:val="Codecell"/>
      </w:pPr>
      <w:r w:rsidRPr="00705314">
        <w:rPr>
          <w:noProof/>
        </w:rPr>
        <w:t>npA = py.numpy.array([1,2,3;4,5,6;7,8,9])</w:t>
      </w:r>
    </w:p>
    <w:p w14:paraId="3CC7049E" w14:textId="77777777" w:rsidR="00D815F8" w:rsidRPr="00705314" w:rsidRDefault="00D815F8" w:rsidP="00544DB2">
      <w:pPr>
        <w:pStyle w:val="Output"/>
      </w:pPr>
      <w:r w:rsidRPr="00705314">
        <w:t xml:space="preserve">npA = </w:t>
      </w:r>
    </w:p>
    <w:p w14:paraId="3A08E9DB" w14:textId="77777777" w:rsidR="00D815F8" w:rsidRPr="00705314" w:rsidRDefault="00D815F8" w:rsidP="00544DB2">
      <w:pPr>
        <w:pStyle w:val="Output"/>
      </w:pPr>
      <w:r w:rsidRPr="00705314">
        <w:t xml:space="preserve">  Python ndarray:</w:t>
      </w:r>
    </w:p>
    <w:p w14:paraId="030042D7" w14:textId="77777777" w:rsidR="00D815F8" w:rsidRPr="00705314" w:rsidRDefault="00D815F8" w:rsidP="00544DB2">
      <w:pPr>
        <w:pStyle w:val="Output"/>
      </w:pPr>
    </w:p>
    <w:p w14:paraId="3C10E223" w14:textId="77777777" w:rsidR="00D815F8" w:rsidRPr="00705314" w:rsidRDefault="00D815F8" w:rsidP="00544DB2">
      <w:pPr>
        <w:pStyle w:val="Output"/>
      </w:pPr>
      <w:r w:rsidRPr="00705314">
        <w:t xml:space="preserve">     1     2     3</w:t>
      </w:r>
    </w:p>
    <w:p w14:paraId="6EC01CC0" w14:textId="77777777" w:rsidR="00D815F8" w:rsidRPr="00705314" w:rsidRDefault="00D815F8" w:rsidP="00544DB2">
      <w:pPr>
        <w:pStyle w:val="Output"/>
      </w:pPr>
      <w:r w:rsidRPr="00705314">
        <w:t xml:space="preserve">     4     5     6</w:t>
      </w:r>
    </w:p>
    <w:p w14:paraId="5B1BDFE5" w14:textId="77777777" w:rsidR="00D815F8" w:rsidRPr="00705314" w:rsidRDefault="00D815F8" w:rsidP="00544DB2">
      <w:pPr>
        <w:pStyle w:val="Output"/>
      </w:pPr>
      <w:r w:rsidRPr="00705314">
        <w:t xml:space="preserve">     7     8     9</w:t>
      </w:r>
    </w:p>
    <w:p w14:paraId="57692EA1" w14:textId="77777777" w:rsidR="00D815F8" w:rsidRPr="00705314" w:rsidRDefault="00D815F8" w:rsidP="00544DB2">
      <w:pPr>
        <w:pStyle w:val="Output"/>
      </w:pPr>
    </w:p>
    <w:p w14:paraId="792EB98A" w14:textId="77777777" w:rsidR="00D815F8" w:rsidRPr="00705314" w:rsidRDefault="00D815F8" w:rsidP="00544DB2">
      <w:pPr>
        <w:pStyle w:val="Output"/>
      </w:pPr>
      <w:r w:rsidRPr="00705314">
        <w:t xml:space="preserve">    Use details function to view the properties of the Python object.</w:t>
      </w:r>
    </w:p>
    <w:p w14:paraId="1090E849" w14:textId="77777777" w:rsidR="00D815F8" w:rsidRPr="00705314" w:rsidRDefault="00D815F8" w:rsidP="00544DB2">
      <w:pPr>
        <w:pStyle w:val="Output"/>
      </w:pPr>
    </w:p>
    <w:p w14:paraId="222BE375" w14:textId="77777777" w:rsidR="00D815F8" w:rsidRPr="00705314" w:rsidRDefault="00D815F8" w:rsidP="00544DB2">
      <w:pPr>
        <w:pStyle w:val="Output"/>
      </w:pPr>
      <w:r w:rsidRPr="00705314">
        <w:t xml:space="preserve">    Use double function to convert to a MATLAB array.</w:t>
      </w:r>
    </w:p>
    <w:p w14:paraId="08C1B60E" w14:textId="77777777" w:rsidR="00D815F8" w:rsidRPr="00705314" w:rsidRDefault="00D815F8" w:rsidP="00D815F8">
      <w:pPr>
        <w:spacing w:after="0"/>
        <w:rPr>
          <w:rFonts w:ascii="Times New Roman" w:eastAsia="Times New Roman" w:hAnsi="Times New Roman" w:cstheme="majorBidi"/>
          <w:sz w:val="24"/>
          <w:szCs w:val="24"/>
        </w:rPr>
      </w:pPr>
      <w:r w:rsidRPr="00705314">
        <w:rPr>
          <w:rFonts w:ascii="Helvetica" w:eastAsia="Times New Roman" w:hAnsi="Helvetica" w:cstheme="majorBidi"/>
          <w:sz w:val="21"/>
        </w:rPr>
        <w:t xml:space="preserve"> </w:t>
      </w:r>
    </w:p>
    <w:p w14:paraId="0A71F38F" w14:textId="77777777" w:rsidR="00D815F8" w:rsidRPr="00705314" w:rsidRDefault="00D815F8" w:rsidP="00544DB2">
      <w:pPr>
        <w:pStyle w:val="Codecell"/>
      </w:pPr>
      <w:r w:rsidRPr="00705314">
        <w:rPr>
          <w:noProof/>
        </w:rPr>
        <w:t>double(npA)</w:t>
      </w:r>
    </w:p>
    <w:p w14:paraId="50995877" w14:textId="77777777" w:rsidR="00D815F8" w:rsidRDefault="00D815F8" w:rsidP="00544DB2">
      <w:pPr>
        <w:pStyle w:val="Output"/>
      </w:pPr>
    </w:p>
    <w:p w14:paraId="25E3AAD1" w14:textId="77777777" w:rsidR="00D815F8" w:rsidRPr="00705314" w:rsidRDefault="00D815F8" w:rsidP="00544DB2">
      <w:pPr>
        <w:pStyle w:val="Output"/>
      </w:pPr>
      <w:r w:rsidRPr="00705314">
        <w:t xml:space="preserve">ans = </w:t>
      </w:r>
      <w:r w:rsidRPr="00705314">
        <w:rPr>
          <w:color w:val="B3B3B3"/>
        </w:rPr>
        <w:t>3×3</w:t>
      </w:r>
    </w:p>
    <w:p w14:paraId="2A1CE8BF" w14:textId="77777777" w:rsidR="00D815F8" w:rsidRPr="00705314" w:rsidRDefault="00D815F8" w:rsidP="00544DB2">
      <w:pPr>
        <w:pStyle w:val="Output"/>
        <w:rPr>
          <w:rFonts w:ascii="Courier New" w:hAnsi="Courier New" w:cs="Courier New"/>
          <w:sz w:val="20"/>
          <w:szCs w:val="20"/>
        </w:rPr>
      </w:pPr>
      <w:r w:rsidRPr="00705314">
        <w:rPr>
          <w:rFonts w:ascii="Courier New" w:hAnsi="Courier New" w:cs="Courier New"/>
          <w:sz w:val="20"/>
          <w:szCs w:val="20"/>
        </w:rPr>
        <w:t xml:space="preserve">     1     2     3</w:t>
      </w:r>
    </w:p>
    <w:p w14:paraId="3219B28A" w14:textId="77777777" w:rsidR="00D815F8" w:rsidRPr="00705314" w:rsidRDefault="00D815F8" w:rsidP="00544DB2">
      <w:pPr>
        <w:pStyle w:val="Output"/>
        <w:rPr>
          <w:rFonts w:ascii="Courier New" w:hAnsi="Courier New" w:cs="Courier New"/>
          <w:sz w:val="20"/>
          <w:szCs w:val="20"/>
        </w:rPr>
      </w:pPr>
      <w:r w:rsidRPr="00705314">
        <w:rPr>
          <w:rFonts w:ascii="Courier New" w:hAnsi="Courier New" w:cs="Courier New"/>
          <w:sz w:val="20"/>
          <w:szCs w:val="20"/>
        </w:rPr>
        <w:t xml:space="preserve">     4     5     6</w:t>
      </w:r>
    </w:p>
    <w:p w14:paraId="1EE33918" w14:textId="77777777" w:rsidR="00D815F8" w:rsidRPr="00705314" w:rsidRDefault="00D815F8" w:rsidP="00544DB2">
      <w:pPr>
        <w:pStyle w:val="Output"/>
        <w:rPr>
          <w:rFonts w:ascii="Courier New" w:hAnsi="Courier New" w:cs="Courier New"/>
          <w:sz w:val="20"/>
          <w:szCs w:val="20"/>
        </w:rPr>
      </w:pPr>
      <w:r w:rsidRPr="00705314">
        <w:rPr>
          <w:rFonts w:ascii="Courier New" w:hAnsi="Courier New" w:cs="Courier New"/>
          <w:sz w:val="20"/>
          <w:szCs w:val="20"/>
        </w:rPr>
        <w:t xml:space="preserve">     7     8     9</w:t>
      </w:r>
    </w:p>
    <w:p w14:paraId="0E1202D9" w14:textId="77777777" w:rsidR="00D815F8" w:rsidRDefault="00D815F8" w:rsidP="00D815F8"/>
    <w:p w14:paraId="053480BB" w14:textId="3C59221F" w:rsidR="00D815F8" w:rsidRDefault="00D815F8" w:rsidP="00D815F8"/>
    <w:p w14:paraId="4A3B360A" w14:textId="77777777" w:rsidR="00D815F8" w:rsidRDefault="00D815F8" w:rsidP="0011592D">
      <w:pPr>
        <w:pStyle w:val="Heading3"/>
        <w:numPr>
          <w:ilvl w:val="2"/>
          <w:numId w:val="47"/>
        </w:numPr>
      </w:pPr>
      <w:bookmarkStart w:id="76" w:name="_Toc177318609"/>
      <w:r>
        <w:t>Dataframes</w:t>
      </w:r>
      <w:bookmarkEnd w:id="76"/>
    </w:p>
    <w:p w14:paraId="64A7EBE0" w14:textId="381642EB" w:rsidR="003D5B96" w:rsidRDefault="00D815F8" w:rsidP="00D815F8">
      <w:r>
        <w:t xml:space="preserve">One common question on data transfer, is how to exchange data between MATLAB tables and Pandas Dataframes. </w:t>
      </w:r>
      <w:r w:rsidR="00BA241B">
        <w:t xml:space="preserve">Since 24a, </w:t>
      </w:r>
      <w:r w:rsidR="00D31846">
        <w:t xml:space="preserve">Pandas Dataframes can be </w:t>
      </w:r>
      <w:r w:rsidR="00496657">
        <w:t xml:space="preserve">casted into </w:t>
      </w:r>
      <w:r w:rsidR="00D31846">
        <w:t>MATLAB tables</w:t>
      </w:r>
      <w:r w:rsidR="00E0178C">
        <w:t>:</w:t>
      </w:r>
    </w:p>
    <w:p w14:paraId="66A7D40F" w14:textId="77777777" w:rsidR="00A63398" w:rsidRDefault="00A63398" w:rsidP="00A63398">
      <w:pPr>
        <w:pStyle w:val="Codecell"/>
      </w:pPr>
      <w:r>
        <w:rPr>
          <w:noProof/>
        </w:rPr>
        <w:t>d.a=[1,2,3];</w:t>
      </w:r>
    </w:p>
    <w:p w14:paraId="4F7F290D" w14:textId="77777777" w:rsidR="00A63398" w:rsidRDefault="00A63398" w:rsidP="00A63398">
      <w:pPr>
        <w:pStyle w:val="Codecell"/>
      </w:pPr>
      <w:r>
        <w:rPr>
          <w:noProof/>
        </w:rPr>
        <w:t>d.b=[4,5,6];</w:t>
      </w:r>
    </w:p>
    <w:p w14:paraId="5C56BD40" w14:textId="77777777" w:rsidR="00A63398" w:rsidRDefault="00A63398" w:rsidP="00A63398">
      <w:pPr>
        <w:pStyle w:val="Codecell"/>
      </w:pPr>
      <w:r>
        <w:rPr>
          <w:noProof/>
        </w:rPr>
        <w:t>df = py.pandas.DataFrame(d)</w:t>
      </w:r>
    </w:p>
    <w:p w14:paraId="06A71ED0" w14:textId="77777777" w:rsidR="00A63398" w:rsidRDefault="00A63398" w:rsidP="00A63398">
      <w:pPr>
        <w:pStyle w:val="Output"/>
      </w:pPr>
      <w:r>
        <w:rPr>
          <w:rStyle w:val="variablenameelement"/>
          <w:rFonts w:eastAsia="Times New Roman"/>
          <w:color w:val="212121"/>
        </w:rPr>
        <w:t xml:space="preserve">df = </w:t>
      </w:r>
    </w:p>
    <w:p w14:paraId="5455CDE1" w14:textId="77777777" w:rsidR="00A63398" w:rsidRDefault="00A63398" w:rsidP="00A63398">
      <w:pPr>
        <w:pStyle w:val="Output"/>
      </w:pPr>
      <w:r>
        <w:t xml:space="preserve">  Python DataFrame with properties:</w:t>
      </w:r>
    </w:p>
    <w:p w14:paraId="7AC8130A" w14:textId="77777777" w:rsidR="00A63398" w:rsidRDefault="00A63398" w:rsidP="00A63398">
      <w:pPr>
        <w:pStyle w:val="Output"/>
      </w:pPr>
    </w:p>
    <w:p w14:paraId="688F72D2" w14:textId="77777777" w:rsidR="00A63398" w:rsidRPr="00DA080B" w:rsidRDefault="00A63398" w:rsidP="00A63398">
      <w:pPr>
        <w:pStyle w:val="Output"/>
        <w:rPr>
          <w:lang w:val="fr-FR"/>
        </w:rPr>
      </w:pPr>
      <w:r>
        <w:t xml:space="preserve">          </w:t>
      </w:r>
      <w:r w:rsidRPr="00DA080B">
        <w:rPr>
          <w:lang w:val="fr-FR"/>
        </w:rPr>
        <w:t>T: [1×1 py.pandas.core.frame.DataFrame]</w:t>
      </w:r>
    </w:p>
    <w:p w14:paraId="6234DCCC" w14:textId="77777777" w:rsidR="00A63398" w:rsidRDefault="00A63398" w:rsidP="00A63398">
      <w:pPr>
        <w:pStyle w:val="Output"/>
      </w:pPr>
      <w:r w:rsidRPr="00DA080B">
        <w:rPr>
          <w:lang w:val="fr-FR"/>
        </w:rPr>
        <w:t xml:space="preserve">         </w:t>
      </w:r>
      <w:r>
        <w:t>at: [1×1 py.pandas.core.indexing._AtIndexer]</w:t>
      </w:r>
    </w:p>
    <w:p w14:paraId="21075747" w14:textId="77777777" w:rsidR="00A63398" w:rsidRDefault="00A63398" w:rsidP="00A63398">
      <w:pPr>
        <w:pStyle w:val="Output"/>
      </w:pPr>
      <w:r>
        <w:t xml:space="preserve">      attrs: [1×1 py.dict]</w:t>
      </w:r>
    </w:p>
    <w:p w14:paraId="31ABF81D" w14:textId="77777777" w:rsidR="00A63398" w:rsidRDefault="00A63398" w:rsidP="00A63398">
      <w:pPr>
        <w:pStyle w:val="Output"/>
      </w:pPr>
      <w:r>
        <w:t xml:space="preserve">       axes: [1×2 py.list]</w:t>
      </w:r>
    </w:p>
    <w:p w14:paraId="2D5A48A7" w14:textId="77777777" w:rsidR="00A63398" w:rsidRDefault="00A63398" w:rsidP="00A63398">
      <w:pPr>
        <w:pStyle w:val="Output"/>
      </w:pPr>
      <w:r>
        <w:t xml:space="preserve">    columns: [1×1 py.pandas.core.indexes.base.Index]</w:t>
      </w:r>
    </w:p>
    <w:p w14:paraId="7BA1F985" w14:textId="77777777" w:rsidR="00A63398" w:rsidRDefault="00A63398" w:rsidP="00A63398">
      <w:pPr>
        <w:pStyle w:val="Output"/>
      </w:pPr>
      <w:r>
        <w:t xml:space="preserve">     dtypes: [1×1 py.pandas.core.series.Series]</w:t>
      </w:r>
    </w:p>
    <w:p w14:paraId="0FEE4EC4" w14:textId="77777777" w:rsidR="00A63398" w:rsidRDefault="00A63398" w:rsidP="00A63398">
      <w:pPr>
        <w:pStyle w:val="Output"/>
      </w:pPr>
      <w:r>
        <w:t xml:space="preserve">      empty: 0</w:t>
      </w:r>
    </w:p>
    <w:p w14:paraId="44507AF6" w14:textId="77777777" w:rsidR="00A63398" w:rsidRDefault="00A63398" w:rsidP="00A63398">
      <w:pPr>
        <w:pStyle w:val="Output"/>
      </w:pPr>
      <w:r>
        <w:t xml:space="preserve">      flags: [1×1 py.pandas.core.flags.Flags]</w:t>
      </w:r>
    </w:p>
    <w:p w14:paraId="5E8A0D53" w14:textId="77777777" w:rsidR="00A63398" w:rsidRDefault="00A63398" w:rsidP="00A63398">
      <w:pPr>
        <w:pStyle w:val="Output"/>
      </w:pPr>
      <w:r>
        <w:t xml:space="preserve">        iat: [1×1 py.pandas.core.indexing._iAtIndexer]</w:t>
      </w:r>
    </w:p>
    <w:p w14:paraId="712E20CF" w14:textId="77777777" w:rsidR="00A63398" w:rsidRDefault="00A63398" w:rsidP="00A63398">
      <w:pPr>
        <w:pStyle w:val="Output"/>
      </w:pPr>
      <w:r>
        <w:t xml:space="preserve">       iloc: [1×1 py.pandas.core.indexing._iLocIndexer]</w:t>
      </w:r>
    </w:p>
    <w:p w14:paraId="11ADA87A" w14:textId="77777777" w:rsidR="00A63398" w:rsidRDefault="00A63398" w:rsidP="00A63398">
      <w:pPr>
        <w:pStyle w:val="Output"/>
      </w:pPr>
      <w:r>
        <w:t xml:space="preserve">      index: [1×1 py.pandas.core.indexes.range.RangeIndex]</w:t>
      </w:r>
    </w:p>
    <w:p w14:paraId="4E250CC9" w14:textId="77777777" w:rsidR="00A63398" w:rsidRDefault="00A63398" w:rsidP="00A63398">
      <w:pPr>
        <w:pStyle w:val="Output"/>
      </w:pPr>
      <w:r>
        <w:t xml:space="preserve">        loc: [1×1 py.pandas.core.indexing._LocIndexer]</w:t>
      </w:r>
    </w:p>
    <w:p w14:paraId="7E686B42" w14:textId="77777777" w:rsidR="00A63398" w:rsidRDefault="00A63398" w:rsidP="00A63398">
      <w:pPr>
        <w:pStyle w:val="Output"/>
      </w:pPr>
      <w:r>
        <w:t xml:space="preserve">       ndim: [1×1 py.int]</w:t>
      </w:r>
    </w:p>
    <w:p w14:paraId="06E7C6EE" w14:textId="77777777" w:rsidR="00A63398" w:rsidRDefault="00A63398" w:rsidP="00A63398">
      <w:pPr>
        <w:pStyle w:val="Output"/>
      </w:pPr>
      <w:r>
        <w:t xml:space="preserve">      shape: [1×2 py.tuple]</w:t>
      </w:r>
    </w:p>
    <w:p w14:paraId="04C746FF" w14:textId="77777777" w:rsidR="00A63398" w:rsidRDefault="00A63398" w:rsidP="00A63398">
      <w:pPr>
        <w:pStyle w:val="Output"/>
      </w:pPr>
      <w:r>
        <w:t xml:space="preserve">       size: [1×1 py.numpy.int32]</w:t>
      </w:r>
    </w:p>
    <w:p w14:paraId="6BFB5064" w14:textId="77777777" w:rsidR="00A63398" w:rsidRDefault="00A63398" w:rsidP="00A63398">
      <w:pPr>
        <w:pStyle w:val="Output"/>
      </w:pPr>
      <w:r>
        <w:t xml:space="preserve">      style: [1×1 py.pandas.io.formats.style.Styler]</w:t>
      </w:r>
    </w:p>
    <w:p w14:paraId="23480F88" w14:textId="77777777" w:rsidR="00A63398" w:rsidRDefault="00A63398" w:rsidP="00A63398">
      <w:pPr>
        <w:pStyle w:val="Output"/>
      </w:pPr>
      <w:r>
        <w:t xml:space="preserve">     values: [1×1 py.numpy.ndarray]</w:t>
      </w:r>
    </w:p>
    <w:p w14:paraId="1E8889FB" w14:textId="77777777" w:rsidR="00A63398" w:rsidRDefault="00A63398" w:rsidP="00A63398">
      <w:pPr>
        <w:pStyle w:val="Output"/>
      </w:pPr>
    </w:p>
    <w:p w14:paraId="77223726" w14:textId="77777777" w:rsidR="00A63398" w:rsidRDefault="00A63398" w:rsidP="00A63398">
      <w:pPr>
        <w:pStyle w:val="Output"/>
      </w:pPr>
      <w:r>
        <w:t xml:space="preserve">         a    b</w:t>
      </w:r>
    </w:p>
    <w:p w14:paraId="76AAAC41" w14:textId="77777777" w:rsidR="00A63398" w:rsidRDefault="00A63398" w:rsidP="00A63398">
      <w:pPr>
        <w:pStyle w:val="Output"/>
      </w:pPr>
      <w:r>
        <w:t xml:space="preserve">    0  1.0  4.0</w:t>
      </w:r>
    </w:p>
    <w:p w14:paraId="0C9F38C5" w14:textId="77777777" w:rsidR="00A63398" w:rsidRDefault="00A63398" w:rsidP="00A63398">
      <w:pPr>
        <w:pStyle w:val="Output"/>
      </w:pPr>
      <w:r>
        <w:t xml:space="preserve">    1  2.0  5.0</w:t>
      </w:r>
    </w:p>
    <w:p w14:paraId="53519A7B" w14:textId="77777777" w:rsidR="00A63398" w:rsidRDefault="00A63398" w:rsidP="00A63398">
      <w:pPr>
        <w:pStyle w:val="Output"/>
      </w:pPr>
      <w:r>
        <w:t xml:space="preserve">    2  3.0  6.0</w:t>
      </w:r>
    </w:p>
    <w:p w14:paraId="7CA0545F" w14:textId="77777777" w:rsidR="00A63398" w:rsidRDefault="00A63398" w:rsidP="00A63398">
      <w:pPr>
        <w:rPr>
          <w:rFonts w:ascii="Times New Roman" w:eastAsia="Times New Roman" w:hAnsi="Times New Roman"/>
          <w:sz w:val="24"/>
          <w:szCs w:val="24"/>
        </w:rPr>
      </w:pPr>
      <w:r>
        <w:rPr>
          <w:rFonts w:eastAsia="Times New Roman"/>
        </w:rPr>
        <w:t xml:space="preserve"> </w:t>
      </w:r>
    </w:p>
    <w:p w14:paraId="2DD1ABBC" w14:textId="77777777" w:rsidR="00A63398" w:rsidRDefault="00A63398" w:rsidP="00A63398">
      <w:pPr>
        <w:pStyle w:val="Codecell"/>
      </w:pPr>
      <w:r>
        <w:rPr>
          <w:noProof/>
        </w:rPr>
        <w:t>T = table(df)</w:t>
      </w:r>
    </w:p>
    <w:p w14:paraId="5FB62270" w14:textId="77777777" w:rsidR="00A63398" w:rsidRDefault="00A63398" w:rsidP="00A63398">
      <w:pPr>
        <w:pStyle w:val="Output"/>
        <w:rPr>
          <w:color w:val="404040"/>
        </w:rPr>
      </w:pPr>
      <w:r>
        <w:rPr>
          <w:color w:val="404040"/>
        </w:rPr>
        <w:t xml:space="preserve">T = </w:t>
      </w:r>
      <w:r>
        <w:t xml:space="preserve">3×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tblGrid>
      <w:tr w:rsidR="00A63398" w14:paraId="1C3B6BFE" w14:textId="77777777" w:rsidTr="001D6DA7">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954060A" w14:textId="77777777" w:rsidR="00A63398" w:rsidRDefault="00A63398" w:rsidP="00A63398">
            <w:pPr>
              <w:pStyle w:val="Output"/>
              <w:rPr>
                <w:rFonts w:ascii="Arial" w:hAnsi="Arial" w:cs="Arial"/>
                <w:b/>
                <w:bCs/>
              </w:rPr>
            </w:pPr>
            <w:r>
              <w:rPr>
                <w:rFonts w:ascii="Arial" w:hAnsi="Arial" w:cs="Arial"/>
                <w:b/>
                <w:bCs/>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778A84A" w14:textId="77777777" w:rsidR="00A63398" w:rsidRDefault="00A63398" w:rsidP="00A63398">
            <w:pPr>
              <w:pStyle w:val="Output"/>
              <w:rPr>
                <w:rFonts w:ascii="Arial" w:hAnsi="Arial" w:cs="Arial"/>
                <w:b/>
                <w:bCs/>
              </w:rPr>
            </w:pPr>
            <w:r>
              <w:rPr>
                <w:rFonts w:ascii="Arial" w:hAnsi="Arial" w:cs="Arial"/>
                <w:b/>
                <w:bCs/>
              </w:rPr>
              <w:t>a</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ADD05FC" w14:textId="77777777" w:rsidR="00A63398" w:rsidRDefault="00A63398" w:rsidP="00A63398">
            <w:pPr>
              <w:pStyle w:val="Output"/>
              <w:rPr>
                <w:rFonts w:ascii="Arial" w:hAnsi="Arial" w:cs="Arial"/>
                <w:b/>
                <w:bCs/>
              </w:rPr>
            </w:pPr>
            <w:r>
              <w:rPr>
                <w:rFonts w:ascii="Arial" w:hAnsi="Arial" w:cs="Arial"/>
                <w:b/>
                <w:bCs/>
              </w:rPr>
              <w:t>b</w:t>
            </w:r>
          </w:p>
        </w:tc>
      </w:tr>
      <w:tr w:rsidR="00A63398" w14:paraId="080856B8" w14:textId="77777777" w:rsidTr="001D6DA7">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EAAA1C7" w14:textId="77777777" w:rsidR="00A63398" w:rsidRDefault="00A63398" w:rsidP="00A63398">
            <w:pPr>
              <w:pStyle w:val="Output"/>
              <w:rPr>
                <w:rFonts w:ascii="Arial" w:hAnsi="Arial" w:cs="Arial"/>
                <w:b/>
                <w:bCs/>
              </w:rPr>
            </w:pPr>
            <w:r>
              <w:rPr>
                <w:rFonts w:ascii="Arial" w:hAnsi="Arial" w:cs="Arial"/>
                <w:b/>
                <w:bCs/>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30D131A" w14:textId="77777777" w:rsidR="00A63398" w:rsidRDefault="00A63398" w:rsidP="00A63398">
            <w:pPr>
              <w:pStyle w:val="Output"/>
              <w:rPr>
                <w:rFonts w:ascii="Arial" w:hAnsi="Arial" w:cs="Arial"/>
              </w:rPr>
            </w:pPr>
            <w:r>
              <w:rPr>
                <w:rFonts w:ascii="Arial" w:hAnsi="Arial" w:cs="Arial"/>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7A2B50D" w14:textId="77777777" w:rsidR="00A63398" w:rsidRDefault="00A63398" w:rsidP="00A63398">
            <w:pPr>
              <w:pStyle w:val="Output"/>
              <w:rPr>
                <w:rFonts w:ascii="Arial" w:hAnsi="Arial" w:cs="Arial"/>
              </w:rPr>
            </w:pPr>
            <w:r>
              <w:rPr>
                <w:rFonts w:ascii="Arial" w:hAnsi="Arial" w:cs="Arial"/>
              </w:rPr>
              <w:t>4</w:t>
            </w:r>
          </w:p>
        </w:tc>
      </w:tr>
      <w:tr w:rsidR="00A63398" w14:paraId="265CFF28" w14:textId="77777777" w:rsidTr="001D6DA7">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2F37DA7" w14:textId="77777777" w:rsidR="00A63398" w:rsidRDefault="00A63398" w:rsidP="00A63398">
            <w:pPr>
              <w:pStyle w:val="Output"/>
              <w:rPr>
                <w:rFonts w:ascii="Arial" w:hAnsi="Arial" w:cs="Arial"/>
                <w:b/>
                <w:bCs/>
              </w:rPr>
            </w:pPr>
            <w:r>
              <w:rPr>
                <w:rFonts w:ascii="Arial" w:hAnsi="Arial" w:cs="Arial"/>
                <w:b/>
                <w:bCs/>
              </w:rPr>
              <w:t>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2283AF9" w14:textId="77777777" w:rsidR="00A63398" w:rsidRDefault="00A63398" w:rsidP="00A63398">
            <w:pPr>
              <w:pStyle w:val="Output"/>
              <w:rPr>
                <w:rFonts w:ascii="Arial" w:hAnsi="Arial" w:cs="Arial"/>
              </w:rPr>
            </w:pPr>
            <w:r>
              <w:rPr>
                <w:rFonts w:ascii="Arial" w:hAnsi="Arial" w:cs="Arial"/>
              </w:rPr>
              <w:t>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C6B2AFD" w14:textId="77777777" w:rsidR="00A63398" w:rsidRDefault="00A63398" w:rsidP="00A63398">
            <w:pPr>
              <w:pStyle w:val="Output"/>
              <w:rPr>
                <w:rFonts w:ascii="Arial" w:hAnsi="Arial" w:cs="Arial"/>
              </w:rPr>
            </w:pPr>
            <w:r>
              <w:rPr>
                <w:rFonts w:ascii="Arial" w:hAnsi="Arial" w:cs="Arial"/>
              </w:rPr>
              <w:t>5</w:t>
            </w:r>
          </w:p>
        </w:tc>
      </w:tr>
      <w:tr w:rsidR="00A63398" w14:paraId="304C37FA" w14:textId="77777777" w:rsidTr="001D6DA7">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8B573CD" w14:textId="77777777" w:rsidR="00A63398" w:rsidRDefault="00A63398" w:rsidP="00A63398">
            <w:pPr>
              <w:pStyle w:val="Output"/>
              <w:rPr>
                <w:rFonts w:ascii="Arial" w:hAnsi="Arial" w:cs="Arial"/>
                <w:b/>
                <w:bCs/>
              </w:rPr>
            </w:pPr>
            <w:r>
              <w:rPr>
                <w:rFonts w:ascii="Arial" w:hAnsi="Arial" w:cs="Arial"/>
                <w:b/>
                <w:bCs/>
              </w:rPr>
              <w:t>3</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286A3F" w14:textId="77777777" w:rsidR="00A63398" w:rsidRDefault="00A63398" w:rsidP="00A63398">
            <w:pPr>
              <w:pStyle w:val="Output"/>
              <w:rPr>
                <w:rFonts w:ascii="Arial" w:hAnsi="Arial" w:cs="Arial"/>
              </w:rPr>
            </w:pPr>
            <w:r>
              <w:rPr>
                <w:rFonts w:ascii="Arial" w:hAnsi="Arial" w:cs="Arial"/>
              </w:rPr>
              <w:t>3</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D80C681" w14:textId="77777777" w:rsidR="00A63398" w:rsidRDefault="00A63398" w:rsidP="00A63398">
            <w:pPr>
              <w:pStyle w:val="Output"/>
              <w:rPr>
                <w:rFonts w:ascii="Arial" w:hAnsi="Arial" w:cs="Arial"/>
              </w:rPr>
            </w:pPr>
            <w:r>
              <w:rPr>
                <w:rFonts w:ascii="Arial" w:hAnsi="Arial" w:cs="Arial"/>
              </w:rPr>
              <w:t>6</w:t>
            </w:r>
          </w:p>
        </w:tc>
      </w:tr>
    </w:tbl>
    <w:p w14:paraId="7ABC8F0A" w14:textId="77777777" w:rsidR="001A5C3E" w:rsidRDefault="001A5C3E" w:rsidP="00D815F8"/>
    <w:p w14:paraId="5C94E8A2" w14:textId="1AEB5D97" w:rsidR="00D815F8" w:rsidRDefault="00026A0A" w:rsidP="00D815F8">
      <w:r>
        <w:t>Before 24a, t</w:t>
      </w:r>
      <w:r w:rsidR="00D815F8">
        <w:t xml:space="preserve">he recommended solution </w:t>
      </w:r>
      <w:r w:rsidR="006E02F3">
        <w:t>was</w:t>
      </w:r>
      <w:r w:rsidR="00D815F8">
        <w:t xml:space="preserve"> to rely on Parquet files</w:t>
      </w:r>
      <w:r w:rsidR="00D815F8">
        <w:rPr>
          <w:rStyle w:val="FootnoteReference"/>
        </w:rPr>
        <w:footnoteReference w:id="75"/>
      </w:r>
      <w:r w:rsidR="00D815F8">
        <w:t>. Parquet is a c</w:t>
      </w:r>
      <w:r w:rsidR="00D815F8" w:rsidRPr="00F92DAD">
        <w:t xml:space="preserve">olumnar storage format </w:t>
      </w:r>
      <w:r w:rsidR="00D815F8">
        <w:t>that enables to s</w:t>
      </w:r>
      <w:r w:rsidR="00D815F8" w:rsidRPr="00F92DAD">
        <w:t>tore &amp; transfer tabular data between languages</w:t>
      </w:r>
      <w:r w:rsidR="00D815F8">
        <w:t xml:space="preserve">. It is </w:t>
      </w:r>
      <w:r w:rsidR="00D815F8" w:rsidRPr="00F92DAD">
        <w:t>available to any project in the Hadoop big data ecosystem, regardless of the choice of data processing framework, data model or programming language (</w:t>
      </w:r>
      <w:r w:rsidR="00D815F8">
        <w:t>m</w:t>
      </w:r>
      <w:r w:rsidR="00D815F8" w:rsidRPr="00F92DAD">
        <w:t>ore on Parquet</w:t>
      </w:r>
      <w:r w:rsidR="00D815F8">
        <w:rPr>
          <w:rStyle w:val="FootnoteReference"/>
        </w:rPr>
        <w:footnoteReference w:id="76"/>
      </w:r>
      <w:r w:rsidR="00D815F8" w:rsidRPr="00F92DAD">
        <w:t>)</w:t>
      </w:r>
      <w:r w:rsidR="00D815F8">
        <w:t>.</w:t>
      </w:r>
    </w:p>
    <w:p w14:paraId="57AD883C" w14:textId="77777777" w:rsidR="00D815F8" w:rsidRDefault="00D815F8" w:rsidP="00D815F8">
      <w:r w:rsidRPr="002B6E96">
        <w:rPr>
          <w:noProof/>
        </w:rPr>
        <w:drawing>
          <wp:inline distT="0" distB="0" distL="0" distR="0" wp14:anchorId="2627EBDB" wp14:editId="0DD0443B">
            <wp:extent cx="4243070" cy="695618"/>
            <wp:effectExtent l="0" t="0" r="5080" b="9525"/>
            <wp:docPr id="155" name="Image 1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 155" descr="Diagram&#10;&#10;Description automatically generated"/>
                    <pic:cNvPicPr/>
                  </pic:nvPicPr>
                  <pic:blipFill rotWithShape="1">
                    <a:blip r:embed="rId97"/>
                    <a:srcRect b="57724"/>
                    <a:stretch/>
                  </pic:blipFill>
                  <pic:spPr bwMode="auto">
                    <a:xfrm>
                      <a:off x="0" y="0"/>
                      <a:ext cx="4273137" cy="700547"/>
                    </a:xfrm>
                    <a:prstGeom prst="rect">
                      <a:avLst/>
                    </a:prstGeom>
                    <a:ln>
                      <a:noFill/>
                    </a:ln>
                    <a:extLst>
                      <a:ext uri="{53640926-AAD7-44D8-BBD7-CCE9431645EC}">
                        <a14:shadowObscured xmlns:a14="http://schemas.microsoft.com/office/drawing/2010/main"/>
                      </a:ext>
                    </a:extLst>
                  </pic:spPr>
                </pic:pic>
              </a:graphicData>
            </a:graphic>
          </wp:inline>
        </w:drawing>
      </w:r>
    </w:p>
    <w:p w14:paraId="37504987" w14:textId="77777777" w:rsidR="00D815F8" w:rsidRDefault="00D815F8" w:rsidP="00D815F8">
      <w:r>
        <w:t>This example demonstrates a back and forth between Pandas DataFrames and MATLAB Tables:</w:t>
      </w:r>
    </w:p>
    <w:p w14:paraId="1E2190D1" w14:textId="77777777" w:rsidR="00D815F8" w:rsidRPr="00ED3F81" w:rsidRDefault="00D815F8" w:rsidP="00D815F8">
      <w:pPr>
        <w:rPr>
          <w:b/>
          <w:bCs/>
          <w:u w:val="single"/>
        </w:rPr>
      </w:pPr>
      <w:r>
        <w:rPr>
          <w:b/>
          <w:bCs/>
          <w:u w:val="single"/>
        </w:rPr>
        <w:t>pq_CreateDataframe.py</w:t>
      </w:r>
    </w:p>
    <w:p w14:paraId="08BD746D" w14:textId="77777777" w:rsidR="00D815F8" w:rsidRPr="00544DB2" w:rsidRDefault="00D815F8" w:rsidP="007719D1">
      <w:pPr>
        <w:pStyle w:val="Output"/>
      </w:pPr>
      <w:r w:rsidRPr="00544DB2">
        <w:rPr>
          <w:color w:val="0000FF"/>
        </w:rPr>
        <w:t>import</w:t>
      </w:r>
      <w:r w:rsidRPr="00544DB2">
        <w:t xml:space="preserve"> pandas </w:t>
      </w:r>
      <w:r w:rsidRPr="00544DB2">
        <w:rPr>
          <w:color w:val="0000FF"/>
        </w:rPr>
        <w:t>as</w:t>
      </w:r>
      <w:r w:rsidRPr="00544DB2">
        <w:t xml:space="preserve"> pd</w:t>
      </w:r>
    </w:p>
    <w:p w14:paraId="67282C8C" w14:textId="77777777" w:rsidR="00D815F8" w:rsidRPr="00544DB2" w:rsidRDefault="00D815F8" w:rsidP="007719D1">
      <w:pPr>
        <w:pStyle w:val="Output"/>
      </w:pPr>
      <w:r w:rsidRPr="00544DB2">
        <w:rPr>
          <w:color w:val="0000FF"/>
        </w:rPr>
        <w:t>import</w:t>
      </w:r>
      <w:r w:rsidRPr="00544DB2">
        <w:t xml:space="preserve"> numpy </w:t>
      </w:r>
      <w:r w:rsidRPr="00544DB2">
        <w:rPr>
          <w:color w:val="0000FF"/>
        </w:rPr>
        <w:t>as</w:t>
      </w:r>
      <w:r w:rsidRPr="00544DB2">
        <w:t xml:space="preserve"> np</w:t>
      </w:r>
    </w:p>
    <w:p w14:paraId="0B41E47C" w14:textId="77777777" w:rsidR="00D815F8" w:rsidRPr="00544DB2" w:rsidRDefault="00D815F8" w:rsidP="007719D1">
      <w:pPr>
        <w:pStyle w:val="Output"/>
      </w:pPr>
    </w:p>
    <w:p w14:paraId="79E7128E" w14:textId="77777777" w:rsidR="00D815F8" w:rsidRPr="00544DB2" w:rsidRDefault="00D815F8" w:rsidP="007719D1">
      <w:pPr>
        <w:pStyle w:val="Output"/>
      </w:pPr>
      <w:r w:rsidRPr="00544DB2">
        <w:rPr>
          <w:color w:val="008000"/>
        </w:rPr>
        <w:t># create dataframe</w:t>
      </w:r>
    </w:p>
    <w:p w14:paraId="30BFC38E" w14:textId="77777777" w:rsidR="00D815F8" w:rsidRPr="00544DB2" w:rsidRDefault="00D815F8" w:rsidP="007719D1">
      <w:pPr>
        <w:pStyle w:val="Output"/>
      </w:pPr>
      <w:r w:rsidRPr="00544DB2">
        <w:t>df = pd.DataFrame({</w:t>
      </w:r>
      <w:r w:rsidRPr="00544DB2">
        <w:rPr>
          <w:color w:val="A31515"/>
        </w:rPr>
        <w:t>'column1'</w:t>
      </w:r>
      <w:r w:rsidRPr="00544DB2">
        <w:t>: [-</w:t>
      </w:r>
      <w:r w:rsidRPr="00544DB2">
        <w:rPr>
          <w:color w:val="098658"/>
        </w:rPr>
        <w:t>1</w:t>
      </w:r>
      <w:r w:rsidRPr="00544DB2">
        <w:t xml:space="preserve">, np.nan, </w:t>
      </w:r>
      <w:r w:rsidRPr="00544DB2">
        <w:rPr>
          <w:color w:val="098658"/>
        </w:rPr>
        <w:t>2.5</w:t>
      </w:r>
      <w:r w:rsidRPr="00544DB2">
        <w:t xml:space="preserve">], </w:t>
      </w:r>
    </w:p>
    <w:p w14:paraId="47BDDCB4" w14:textId="77777777" w:rsidR="00D815F8" w:rsidRPr="00544DB2" w:rsidRDefault="00D815F8" w:rsidP="007719D1">
      <w:pPr>
        <w:pStyle w:val="Output"/>
      </w:pPr>
      <w:r w:rsidRPr="00544DB2">
        <w:rPr>
          <w:color w:val="A31515"/>
        </w:rPr>
        <w:t>'column2'</w:t>
      </w:r>
      <w:r w:rsidRPr="00544DB2">
        <w:t>: [</w:t>
      </w:r>
      <w:r w:rsidRPr="00544DB2">
        <w:rPr>
          <w:color w:val="A31515"/>
        </w:rPr>
        <w:t>'foo'</w:t>
      </w:r>
      <w:r w:rsidRPr="00544DB2">
        <w:t xml:space="preserve">, </w:t>
      </w:r>
      <w:r w:rsidRPr="00544DB2">
        <w:rPr>
          <w:color w:val="A31515"/>
        </w:rPr>
        <w:t>'bar'</w:t>
      </w:r>
      <w:r w:rsidRPr="00544DB2">
        <w:t xml:space="preserve">, </w:t>
      </w:r>
      <w:r w:rsidRPr="00544DB2">
        <w:rPr>
          <w:color w:val="A31515"/>
        </w:rPr>
        <w:t>'tree'</w:t>
      </w:r>
      <w:r w:rsidRPr="00544DB2">
        <w:t xml:space="preserve">], </w:t>
      </w:r>
    </w:p>
    <w:p w14:paraId="59C8AF1E" w14:textId="77777777" w:rsidR="00D815F8" w:rsidRPr="00544DB2" w:rsidRDefault="00D815F8" w:rsidP="007719D1">
      <w:pPr>
        <w:pStyle w:val="Output"/>
      </w:pPr>
      <w:r w:rsidRPr="00544DB2">
        <w:rPr>
          <w:color w:val="A31515"/>
        </w:rPr>
        <w:t>'column3'</w:t>
      </w:r>
      <w:r w:rsidRPr="00544DB2">
        <w:t>: [</w:t>
      </w:r>
      <w:r w:rsidRPr="00544DB2">
        <w:rPr>
          <w:color w:val="0000FF"/>
        </w:rPr>
        <w:t>True</w:t>
      </w:r>
      <w:r w:rsidRPr="00544DB2">
        <w:t xml:space="preserve">, </w:t>
      </w:r>
      <w:r w:rsidRPr="00544DB2">
        <w:rPr>
          <w:color w:val="0000FF"/>
        </w:rPr>
        <w:t>False</w:t>
      </w:r>
      <w:r w:rsidRPr="00544DB2">
        <w:t xml:space="preserve">, </w:t>
      </w:r>
      <w:r w:rsidRPr="00544DB2">
        <w:rPr>
          <w:color w:val="0000FF"/>
        </w:rPr>
        <w:t>True</w:t>
      </w:r>
      <w:r w:rsidRPr="00544DB2">
        <w:t>]})</w:t>
      </w:r>
    </w:p>
    <w:p w14:paraId="02F307EA" w14:textId="77777777" w:rsidR="00D815F8" w:rsidRPr="00544DB2" w:rsidRDefault="00D815F8" w:rsidP="007719D1">
      <w:pPr>
        <w:pStyle w:val="Output"/>
      </w:pPr>
      <w:r w:rsidRPr="00544DB2">
        <w:t>print(df)</w:t>
      </w:r>
    </w:p>
    <w:p w14:paraId="408352B5" w14:textId="77777777" w:rsidR="00D815F8" w:rsidRPr="00544DB2" w:rsidRDefault="00D815F8" w:rsidP="007719D1">
      <w:pPr>
        <w:pStyle w:val="Output"/>
      </w:pPr>
    </w:p>
    <w:p w14:paraId="0908B42A" w14:textId="77777777" w:rsidR="00D815F8" w:rsidRPr="00544DB2" w:rsidRDefault="00D815F8" w:rsidP="007719D1">
      <w:pPr>
        <w:pStyle w:val="Output"/>
      </w:pPr>
      <w:r w:rsidRPr="00544DB2">
        <w:rPr>
          <w:color w:val="008000"/>
        </w:rPr>
        <w:t># save dataframe to parquet file via pyarrow library</w:t>
      </w:r>
    </w:p>
    <w:p w14:paraId="2DF46189" w14:textId="77777777" w:rsidR="00D815F8" w:rsidRPr="00544DB2" w:rsidRDefault="00D815F8" w:rsidP="007719D1">
      <w:pPr>
        <w:pStyle w:val="Output"/>
        <w:rPr>
          <w:lang w:val="fr-FR"/>
        </w:rPr>
      </w:pPr>
      <w:r w:rsidRPr="00544DB2">
        <w:rPr>
          <w:lang w:val="fr-FR"/>
        </w:rPr>
        <w:t>df.to_parquet(</w:t>
      </w:r>
      <w:r w:rsidRPr="00544DB2">
        <w:rPr>
          <w:color w:val="A31515"/>
          <w:lang w:val="fr-FR"/>
        </w:rPr>
        <w:t>'data.parquet'</w:t>
      </w:r>
      <w:r w:rsidRPr="00544DB2">
        <w:rPr>
          <w:lang w:val="fr-FR"/>
        </w:rPr>
        <w:t>, index=</w:t>
      </w:r>
      <w:r w:rsidRPr="00544DB2">
        <w:rPr>
          <w:color w:val="0000FF"/>
          <w:lang w:val="fr-FR"/>
        </w:rPr>
        <w:t>False</w:t>
      </w:r>
      <w:r w:rsidRPr="00544DB2">
        <w:rPr>
          <w:lang w:val="fr-FR"/>
        </w:rPr>
        <w:t>)</w:t>
      </w:r>
    </w:p>
    <w:p w14:paraId="134E9A0A" w14:textId="77777777" w:rsidR="00D815F8" w:rsidRPr="00634216" w:rsidRDefault="00D815F8" w:rsidP="00D815F8">
      <w:pPr>
        <w:rPr>
          <w:lang w:val="fr-FR"/>
        </w:rPr>
      </w:pPr>
    </w:p>
    <w:p w14:paraId="4978403B" w14:textId="77777777" w:rsidR="00D815F8" w:rsidRPr="00613FE6" w:rsidRDefault="00D815F8" w:rsidP="00D815F8">
      <w:r w:rsidRPr="00613FE6">
        <w:t>Read in parquet file</w:t>
      </w:r>
    </w:p>
    <w:p w14:paraId="25450608" w14:textId="77777777" w:rsidR="00D815F8" w:rsidRPr="003B4237" w:rsidRDefault="00D815F8" w:rsidP="00544DB2">
      <w:pPr>
        <w:pStyle w:val="Codecell"/>
      </w:pPr>
      <w:r w:rsidRPr="003B4237">
        <w:rPr>
          <w:noProof/>
        </w:rPr>
        <w:t>% info = parquetinfo('data.parquet')</w:t>
      </w:r>
    </w:p>
    <w:p w14:paraId="64051847" w14:textId="77777777" w:rsidR="00D815F8" w:rsidRPr="003B4237" w:rsidRDefault="00D815F8" w:rsidP="00544DB2">
      <w:pPr>
        <w:pStyle w:val="Codecell"/>
      </w:pPr>
      <w:r w:rsidRPr="003B4237">
        <w:rPr>
          <w:noProof/>
        </w:rPr>
        <w:t>data = parquetread(</w:t>
      </w:r>
      <w:r w:rsidRPr="003B4237">
        <w:rPr>
          <w:noProof/>
          <w:color w:val="A709F5"/>
        </w:rPr>
        <w:t>'data.parquet'</w:t>
      </w:r>
      <w:r w:rsidRPr="003B4237">
        <w:rPr>
          <w:noProof/>
        </w:rPr>
        <w:t>)</w:t>
      </w:r>
    </w:p>
    <w:p w14:paraId="32813E8D" w14:textId="77777777" w:rsidR="00D815F8" w:rsidRPr="003B4237" w:rsidRDefault="00D815F8" w:rsidP="00544DB2">
      <w:pPr>
        <w:pStyle w:val="Output"/>
        <w:rPr>
          <w:color w:val="404040"/>
        </w:rPr>
      </w:pPr>
      <w:r>
        <w:rPr>
          <w:color w:val="404040"/>
        </w:rPr>
        <w:br/>
      </w:r>
      <w:r w:rsidRPr="003B4237">
        <w:rPr>
          <w:color w:val="404040"/>
        </w:rPr>
        <w:t xml:space="preserve">data = </w:t>
      </w:r>
      <w:r w:rsidRPr="003B4237">
        <w:t xml:space="preserve">3×3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410"/>
        <w:gridCol w:w="1410"/>
        <w:gridCol w:w="1410"/>
      </w:tblGrid>
      <w:tr w:rsidR="00D815F8" w:rsidRPr="003B4237" w14:paraId="4002ADD9" w14:textId="77777777" w:rsidTr="008337EB">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3496A23" w14:textId="77777777" w:rsidR="00D815F8" w:rsidRPr="003B4237" w:rsidRDefault="00D815F8" w:rsidP="00544DB2">
            <w:pPr>
              <w:pStyle w:val="Output"/>
              <w:rPr>
                <w:rFonts w:ascii="Arial" w:hAnsi="Arial" w:cs="Arial"/>
                <w:b/>
                <w:bCs/>
              </w:rPr>
            </w:pPr>
            <w:r w:rsidRPr="003B4237">
              <w:rPr>
                <w:rFonts w:ascii="Arial" w:hAnsi="Arial" w:cs="Arial"/>
                <w:b/>
                <w:bCs/>
              </w:rPr>
              <w:t> </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2797C0F" w14:textId="77777777" w:rsidR="00D815F8" w:rsidRPr="003B4237" w:rsidRDefault="00D815F8" w:rsidP="00544DB2">
            <w:pPr>
              <w:pStyle w:val="Output"/>
              <w:rPr>
                <w:rFonts w:ascii="Arial" w:hAnsi="Arial" w:cs="Arial"/>
                <w:b/>
                <w:bCs/>
              </w:rPr>
            </w:pPr>
            <w:r w:rsidRPr="003B4237">
              <w:rPr>
                <w:rFonts w:ascii="Arial" w:hAnsi="Arial" w:cs="Arial"/>
                <w:b/>
                <w:bCs/>
              </w:rPr>
              <w:t>column1</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991FE5" w14:textId="77777777" w:rsidR="00D815F8" w:rsidRPr="003B4237" w:rsidRDefault="00D815F8" w:rsidP="00544DB2">
            <w:pPr>
              <w:pStyle w:val="Output"/>
              <w:rPr>
                <w:rFonts w:ascii="Arial" w:hAnsi="Arial" w:cs="Arial"/>
                <w:b/>
                <w:bCs/>
              </w:rPr>
            </w:pPr>
            <w:r w:rsidRPr="003B4237">
              <w:rPr>
                <w:rFonts w:ascii="Arial" w:hAnsi="Arial" w:cs="Arial"/>
                <w:b/>
                <w:bCs/>
              </w:rPr>
              <w:t>column2</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26962DE" w14:textId="77777777" w:rsidR="00D815F8" w:rsidRPr="003B4237" w:rsidRDefault="00D815F8" w:rsidP="00544DB2">
            <w:pPr>
              <w:pStyle w:val="Output"/>
              <w:rPr>
                <w:rFonts w:ascii="Arial" w:hAnsi="Arial" w:cs="Arial"/>
                <w:b/>
                <w:bCs/>
              </w:rPr>
            </w:pPr>
            <w:r w:rsidRPr="003B4237">
              <w:rPr>
                <w:rFonts w:ascii="Arial" w:hAnsi="Arial" w:cs="Arial"/>
                <w:b/>
                <w:bCs/>
              </w:rPr>
              <w:t>column3</w:t>
            </w:r>
          </w:p>
        </w:tc>
      </w:tr>
      <w:tr w:rsidR="00D815F8" w:rsidRPr="003B4237" w14:paraId="18997004"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1D43772" w14:textId="77777777" w:rsidR="00D815F8" w:rsidRPr="003B4237" w:rsidRDefault="00D815F8" w:rsidP="00544DB2">
            <w:pPr>
              <w:pStyle w:val="Output"/>
              <w:rPr>
                <w:rFonts w:ascii="Arial" w:hAnsi="Arial" w:cs="Arial"/>
                <w:b/>
                <w:bCs/>
              </w:rPr>
            </w:pPr>
            <w:r w:rsidRPr="003B4237">
              <w:rPr>
                <w:rFonts w:ascii="Arial" w:hAnsi="Arial" w:cs="Arial"/>
                <w:b/>
                <w:bCs/>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55FF38C" w14:textId="77777777" w:rsidR="00D815F8" w:rsidRPr="003B4237" w:rsidRDefault="00D815F8" w:rsidP="00544DB2">
            <w:pPr>
              <w:pStyle w:val="Output"/>
              <w:rPr>
                <w:rFonts w:ascii="Arial" w:hAnsi="Arial" w:cs="Arial"/>
              </w:rPr>
            </w:pPr>
            <w:r w:rsidRPr="003B4237">
              <w:rPr>
                <w:rFonts w:ascii="Arial" w:hAnsi="Arial" w:cs="Arial"/>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D0F0140" w14:textId="77777777" w:rsidR="00D815F8" w:rsidRPr="003B4237" w:rsidRDefault="00D815F8" w:rsidP="00544DB2">
            <w:pPr>
              <w:pStyle w:val="Output"/>
              <w:rPr>
                <w:rFonts w:ascii="Arial" w:hAnsi="Arial" w:cs="Arial"/>
              </w:rPr>
            </w:pPr>
            <w:r w:rsidRPr="003B4237">
              <w:rPr>
                <w:rFonts w:ascii="Arial" w:hAnsi="Arial" w:cs="Arial"/>
              </w:rPr>
              <w:t>"foo"</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AFC15A" w14:textId="77777777" w:rsidR="00D815F8" w:rsidRPr="003B4237" w:rsidRDefault="00D815F8" w:rsidP="00544DB2">
            <w:pPr>
              <w:pStyle w:val="Output"/>
              <w:rPr>
                <w:rFonts w:ascii="Arial" w:hAnsi="Arial" w:cs="Arial"/>
              </w:rPr>
            </w:pPr>
            <w:r w:rsidRPr="003B4237">
              <w:rPr>
                <w:rFonts w:ascii="Arial" w:hAnsi="Arial" w:cs="Arial"/>
              </w:rPr>
              <w:t>1</w:t>
            </w:r>
          </w:p>
        </w:tc>
      </w:tr>
      <w:tr w:rsidR="00D815F8" w:rsidRPr="003B4237" w14:paraId="599C3E3C"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16B0685" w14:textId="77777777" w:rsidR="00D815F8" w:rsidRPr="003B4237" w:rsidRDefault="00D815F8" w:rsidP="00544DB2">
            <w:pPr>
              <w:pStyle w:val="Output"/>
              <w:rPr>
                <w:rFonts w:ascii="Arial" w:hAnsi="Arial" w:cs="Arial"/>
                <w:b/>
                <w:bCs/>
              </w:rPr>
            </w:pPr>
            <w:r w:rsidRPr="003B4237">
              <w:rPr>
                <w:rFonts w:ascii="Arial" w:hAnsi="Arial" w:cs="Arial"/>
                <w:b/>
                <w:bCs/>
              </w:rPr>
              <w:t>2</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1E5F795" w14:textId="77777777" w:rsidR="00D815F8" w:rsidRPr="003B4237" w:rsidRDefault="00D815F8" w:rsidP="00544DB2">
            <w:pPr>
              <w:pStyle w:val="Output"/>
              <w:rPr>
                <w:rFonts w:ascii="Arial" w:hAnsi="Arial" w:cs="Arial"/>
              </w:rPr>
            </w:pPr>
            <w:r w:rsidRPr="003B4237">
              <w:rPr>
                <w:rFonts w:ascii="Arial" w:hAnsi="Arial" w:cs="Arial"/>
              </w:rPr>
              <w:t>NaN</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E57CBBF" w14:textId="77777777" w:rsidR="00D815F8" w:rsidRPr="003B4237" w:rsidRDefault="00D815F8" w:rsidP="00544DB2">
            <w:pPr>
              <w:pStyle w:val="Output"/>
              <w:rPr>
                <w:rFonts w:ascii="Arial" w:hAnsi="Arial" w:cs="Arial"/>
              </w:rPr>
            </w:pPr>
            <w:r w:rsidRPr="003B4237">
              <w:rPr>
                <w:rFonts w:ascii="Arial" w:hAnsi="Arial" w:cs="Arial"/>
              </w:rPr>
              <w:t>"bar"</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9303634" w14:textId="77777777" w:rsidR="00D815F8" w:rsidRPr="003B4237" w:rsidRDefault="00D815F8" w:rsidP="00544DB2">
            <w:pPr>
              <w:pStyle w:val="Output"/>
              <w:rPr>
                <w:rFonts w:ascii="Arial" w:hAnsi="Arial" w:cs="Arial"/>
              </w:rPr>
            </w:pPr>
            <w:r w:rsidRPr="003B4237">
              <w:rPr>
                <w:rFonts w:ascii="Arial" w:hAnsi="Arial" w:cs="Arial"/>
              </w:rPr>
              <w:t>0</w:t>
            </w:r>
          </w:p>
        </w:tc>
      </w:tr>
      <w:tr w:rsidR="00D815F8" w:rsidRPr="003B4237" w14:paraId="722961BD"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A0C595D" w14:textId="77777777" w:rsidR="00D815F8" w:rsidRPr="003B4237" w:rsidRDefault="00D815F8" w:rsidP="00544DB2">
            <w:pPr>
              <w:pStyle w:val="Output"/>
              <w:rPr>
                <w:rFonts w:ascii="Arial" w:hAnsi="Arial" w:cs="Arial"/>
                <w:b/>
                <w:bCs/>
              </w:rPr>
            </w:pPr>
            <w:r w:rsidRPr="003B4237">
              <w:rPr>
                <w:rFonts w:ascii="Arial" w:hAnsi="Arial" w:cs="Arial"/>
                <w:b/>
                <w:bCs/>
              </w:rPr>
              <w:t>3</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6CD2F43" w14:textId="77777777" w:rsidR="00D815F8" w:rsidRPr="003B4237" w:rsidRDefault="00D815F8" w:rsidP="00544DB2">
            <w:pPr>
              <w:pStyle w:val="Output"/>
              <w:rPr>
                <w:rFonts w:ascii="Arial" w:hAnsi="Arial" w:cs="Arial"/>
              </w:rPr>
            </w:pPr>
            <w:r w:rsidRPr="003B4237">
              <w:rPr>
                <w:rFonts w:ascii="Arial" w:hAnsi="Arial" w:cs="Arial"/>
              </w:rPr>
              <w:t>2.5000</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9AD517" w14:textId="77777777" w:rsidR="00D815F8" w:rsidRPr="003B4237" w:rsidRDefault="00D815F8" w:rsidP="00544DB2">
            <w:pPr>
              <w:pStyle w:val="Output"/>
              <w:rPr>
                <w:rFonts w:ascii="Arial" w:hAnsi="Arial" w:cs="Arial"/>
              </w:rPr>
            </w:pPr>
            <w:r w:rsidRPr="003B4237">
              <w:rPr>
                <w:rFonts w:ascii="Arial" w:hAnsi="Arial" w:cs="Arial"/>
              </w:rPr>
              <w:t>"tree"</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ED8C3A" w14:textId="77777777" w:rsidR="00D815F8" w:rsidRPr="003B4237" w:rsidRDefault="00D815F8" w:rsidP="00544DB2">
            <w:pPr>
              <w:pStyle w:val="Output"/>
              <w:rPr>
                <w:rFonts w:ascii="Arial" w:hAnsi="Arial" w:cs="Arial"/>
              </w:rPr>
            </w:pPr>
            <w:r w:rsidRPr="003B4237">
              <w:rPr>
                <w:rFonts w:ascii="Arial" w:hAnsi="Arial" w:cs="Arial"/>
              </w:rPr>
              <w:t>1</w:t>
            </w:r>
          </w:p>
        </w:tc>
      </w:tr>
    </w:tbl>
    <w:p w14:paraId="1D18B77C" w14:textId="77777777" w:rsidR="00544DB2" w:rsidRDefault="00544DB2" w:rsidP="00D815F8"/>
    <w:p w14:paraId="3897733E" w14:textId="64C96446" w:rsidR="00D815F8" w:rsidRPr="00CD6806" w:rsidRDefault="00D815F8" w:rsidP="00D815F8">
      <w:r w:rsidRPr="00CD6806">
        <w:t>Examine datatype of a particular column</w:t>
      </w:r>
    </w:p>
    <w:p w14:paraId="252CD470" w14:textId="77777777" w:rsidR="00D815F8" w:rsidRDefault="00D815F8" w:rsidP="00544DB2">
      <w:pPr>
        <w:pStyle w:val="Codecell"/>
      </w:pPr>
      <w:r>
        <w:rPr>
          <w:noProof/>
        </w:rPr>
        <w:t>class(data.column2)</w:t>
      </w:r>
    </w:p>
    <w:p w14:paraId="43DE8808" w14:textId="77777777" w:rsidR="00D815F8" w:rsidRDefault="00D815F8" w:rsidP="00544DB2">
      <w:pPr>
        <w:pStyle w:val="Output"/>
      </w:pPr>
      <w:r>
        <w:rPr>
          <w:rStyle w:val="variablenameelement"/>
          <w:rFonts w:eastAsia="Times New Roman"/>
          <w:color w:val="212121"/>
        </w:rPr>
        <w:t xml:space="preserve">ans = </w:t>
      </w:r>
      <w:r>
        <w:t>'string'</w:t>
      </w:r>
    </w:p>
    <w:p w14:paraId="79BD5170" w14:textId="77777777" w:rsidR="00544DB2" w:rsidRDefault="00544DB2" w:rsidP="00D815F8"/>
    <w:p w14:paraId="4B156F5A" w14:textId="746249FC" w:rsidR="00D815F8" w:rsidRPr="00DE02D8" w:rsidRDefault="00D815F8" w:rsidP="00D815F8">
      <w:r w:rsidRPr="00DE02D8">
        <w:t>Change data in table</w:t>
      </w:r>
    </w:p>
    <w:p w14:paraId="105D9E60" w14:textId="77777777" w:rsidR="00D815F8" w:rsidRDefault="00D815F8" w:rsidP="00544DB2">
      <w:pPr>
        <w:pStyle w:val="Codecell"/>
      </w:pPr>
      <w:r>
        <w:rPr>
          <w:noProof/>
        </w:rPr>
        <w:t>data.column2 = [</w:t>
      </w:r>
      <w:r>
        <w:rPr>
          <w:noProof/>
          <w:color w:val="A709F5"/>
        </w:rPr>
        <w:t>"orange"</w:t>
      </w:r>
      <w:r>
        <w:rPr>
          <w:noProof/>
        </w:rPr>
        <w:t xml:space="preserve">; </w:t>
      </w:r>
      <w:r>
        <w:rPr>
          <w:noProof/>
          <w:color w:val="A709F5"/>
        </w:rPr>
        <w:t>"apple"</w:t>
      </w:r>
      <w:r>
        <w:rPr>
          <w:noProof/>
        </w:rPr>
        <w:t xml:space="preserve">; </w:t>
      </w:r>
      <w:r>
        <w:rPr>
          <w:noProof/>
          <w:color w:val="A709F5"/>
        </w:rPr>
        <w:t>"banana"</w:t>
      </w:r>
      <w:r>
        <w:rPr>
          <w:noProof/>
        </w:rPr>
        <w:t>];</w:t>
      </w:r>
    </w:p>
    <w:p w14:paraId="729171B5" w14:textId="77777777" w:rsidR="00D815F8" w:rsidRDefault="00D815F8" w:rsidP="00D815F8">
      <w:r w:rsidRPr="00E9155E">
        <w:t>Write the results back to parquet</w:t>
      </w:r>
    </w:p>
    <w:p w14:paraId="50C42CBB" w14:textId="77777777" w:rsidR="00D815F8" w:rsidRPr="00E9155E" w:rsidRDefault="00D815F8" w:rsidP="00544DB2">
      <w:pPr>
        <w:pStyle w:val="Codecell"/>
      </w:pPr>
      <w:r>
        <w:rPr>
          <w:noProof/>
        </w:rPr>
        <w:t>parquetwrite(</w:t>
      </w:r>
      <w:r>
        <w:rPr>
          <w:noProof/>
          <w:color w:val="A709F5"/>
        </w:rPr>
        <w:t>'newdata.parquet'</w:t>
      </w:r>
      <w:r>
        <w:rPr>
          <w:noProof/>
        </w:rPr>
        <w:t>, data)</w:t>
      </w:r>
    </w:p>
    <w:p w14:paraId="10F4E511" w14:textId="77777777" w:rsidR="00D815F8" w:rsidRDefault="00D815F8" w:rsidP="00D815F8"/>
    <w:p w14:paraId="1E047C91" w14:textId="77777777" w:rsidR="00D815F8" w:rsidRDefault="00D815F8" w:rsidP="00D815F8">
      <w:r w:rsidRPr="00754C72">
        <w:t>Finally read the modified DataFrame back in Python:</w:t>
      </w:r>
    </w:p>
    <w:p w14:paraId="2D2B93C7" w14:textId="77777777" w:rsidR="00D815F8" w:rsidRPr="006E2A40" w:rsidRDefault="00D815F8" w:rsidP="00D815F8">
      <w:pPr>
        <w:rPr>
          <w:b/>
          <w:bCs/>
          <w:u w:val="single"/>
        </w:rPr>
      </w:pPr>
      <w:r>
        <w:rPr>
          <w:b/>
          <w:bCs/>
          <w:u w:val="single"/>
        </w:rPr>
        <w:t>pq_ReadTable.py</w:t>
      </w:r>
    </w:p>
    <w:p w14:paraId="7BD10F9B" w14:textId="77777777" w:rsidR="00D815F8" w:rsidRPr="00544DB2" w:rsidRDefault="00D815F8" w:rsidP="007719D1">
      <w:pPr>
        <w:pStyle w:val="Output"/>
      </w:pPr>
      <w:r w:rsidRPr="00544DB2">
        <w:rPr>
          <w:color w:val="0000FF"/>
        </w:rPr>
        <w:t>import</w:t>
      </w:r>
      <w:r w:rsidRPr="00544DB2">
        <w:t xml:space="preserve"> pandas </w:t>
      </w:r>
      <w:r w:rsidRPr="00544DB2">
        <w:rPr>
          <w:color w:val="0000FF"/>
        </w:rPr>
        <w:t>as</w:t>
      </w:r>
      <w:r w:rsidRPr="00544DB2">
        <w:t xml:space="preserve"> pd</w:t>
      </w:r>
    </w:p>
    <w:p w14:paraId="1E50B71B" w14:textId="77777777" w:rsidR="00D815F8" w:rsidRPr="00544DB2" w:rsidRDefault="00D815F8" w:rsidP="007719D1">
      <w:pPr>
        <w:pStyle w:val="Output"/>
      </w:pPr>
    </w:p>
    <w:p w14:paraId="198D3BC9" w14:textId="77777777" w:rsidR="00D815F8" w:rsidRPr="00544DB2" w:rsidRDefault="00D815F8" w:rsidP="007719D1">
      <w:pPr>
        <w:pStyle w:val="Output"/>
      </w:pPr>
      <w:r w:rsidRPr="00544DB2">
        <w:rPr>
          <w:color w:val="008000"/>
        </w:rPr>
        <w:t># read parquet file via pyarrow library</w:t>
      </w:r>
    </w:p>
    <w:p w14:paraId="5A3B519B" w14:textId="77777777" w:rsidR="00D815F8" w:rsidRPr="00544DB2" w:rsidRDefault="00D815F8" w:rsidP="007719D1">
      <w:pPr>
        <w:pStyle w:val="Output"/>
      </w:pPr>
      <w:r w:rsidRPr="00544DB2">
        <w:t>df = pd.read_parquet(</w:t>
      </w:r>
      <w:r w:rsidRPr="00544DB2">
        <w:rPr>
          <w:color w:val="A31515"/>
        </w:rPr>
        <w:t>'newdata.parquet'</w:t>
      </w:r>
      <w:r w:rsidRPr="00544DB2">
        <w:t>)</w:t>
      </w:r>
    </w:p>
    <w:p w14:paraId="194516AE" w14:textId="7EF3A8ED" w:rsidR="00D815F8" w:rsidRPr="002F062D" w:rsidRDefault="00D815F8" w:rsidP="001D5C2B">
      <w:pPr>
        <w:pStyle w:val="Output"/>
      </w:pPr>
      <w:r w:rsidRPr="00544DB2">
        <w:t>print(df)</w:t>
      </w:r>
      <w:r w:rsidRPr="00C37C0D">
        <w:br w:type="page"/>
      </w:r>
    </w:p>
    <w:p w14:paraId="0A83C0B8" w14:textId="77777777" w:rsidR="00D815F8" w:rsidRDefault="00D815F8" w:rsidP="0011592D">
      <w:pPr>
        <w:pStyle w:val="Heading1"/>
        <w:numPr>
          <w:ilvl w:val="0"/>
          <w:numId w:val="47"/>
        </w:numPr>
      </w:pPr>
      <w:bookmarkStart w:id="77" w:name="_Call_Python_AI"/>
      <w:bookmarkStart w:id="78" w:name="_Toc161069570"/>
      <w:bookmarkStart w:id="79" w:name="_Toc177318610"/>
      <w:bookmarkEnd w:id="77"/>
      <w:r>
        <w:lastRenderedPageBreak/>
        <w:t>Call Python AI libraries from MATLAB</w:t>
      </w:r>
      <w:bookmarkEnd w:id="78"/>
      <w:bookmarkEnd w:id="79"/>
    </w:p>
    <w:p w14:paraId="3A9FB0A9" w14:textId="77777777" w:rsidR="00666A86" w:rsidRDefault="00666A86" w:rsidP="00666A86"/>
    <w:p w14:paraId="5F85F1DF" w14:textId="77777777" w:rsidR="00666A86" w:rsidRPr="00666A86" w:rsidRDefault="00666A86" w:rsidP="00666A86"/>
    <w:p w14:paraId="7B850C76" w14:textId="77777777" w:rsidR="00D815F8" w:rsidRDefault="00D815F8" w:rsidP="00D815F8">
      <w:r w:rsidRPr="0004013A">
        <w:t>In this Chapter we will look at different Python libraries for Artificial Intelligence, both Machine Learning &amp; Deep Learning (like Scikit-learn and TensorFlow) and how to call them from MATLAB.</w:t>
      </w:r>
      <w:r>
        <w:t xml:space="preserve"> </w:t>
      </w:r>
    </w:p>
    <w:p w14:paraId="3A3BFEDB" w14:textId="77777777" w:rsidR="00D815F8" w:rsidRDefault="00D815F8" w:rsidP="00D815F8">
      <w:r>
        <w:t>Those steps can be integrated in a typical AI workflow</w:t>
      </w:r>
      <w:r>
        <w:rPr>
          <w:rStyle w:val="FootnoteReference"/>
        </w:rPr>
        <w:footnoteReference w:id="77"/>
      </w:r>
      <w:r>
        <w:t>:</w:t>
      </w:r>
    </w:p>
    <w:p w14:paraId="2AACF84B" w14:textId="77777777" w:rsidR="00D815F8" w:rsidRDefault="00D815F8" w:rsidP="00D815F8">
      <w:pPr>
        <w:rPr>
          <w:rFonts w:asciiTheme="majorHAnsi" w:eastAsiaTheme="majorEastAsia" w:hAnsiTheme="majorHAnsi" w:cstheme="majorBidi"/>
          <w:color w:val="1F3864" w:themeColor="accent1" w:themeShade="80"/>
          <w:sz w:val="24"/>
          <w:szCs w:val="24"/>
        </w:rPr>
      </w:pPr>
      <w:r>
        <w:rPr>
          <w:noProof/>
        </w:rPr>
        <w:drawing>
          <wp:inline distT="0" distB="0" distL="0" distR="0" wp14:anchorId="02289C8B" wp14:editId="6B0A43DB">
            <wp:extent cx="4234962" cy="367030"/>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582383" cy="397140"/>
                    </a:xfrm>
                    <a:prstGeom prst="rect">
                      <a:avLst/>
                    </a:prstGeom>
                    <a:noFill/>
                  </pic:spPr>
                </pic:pic>
              </a:graphicData>
            </a:graphic>
          </wp:inline>
        </w:drawing>
      </w:r>
    </w:p>
    <w:p w14:paraId="48BE1BD4" w14:textId="77777777" w:rsidR="00D815F8" w:rsidRDefault="00D815F8" w:rsidP="0011592D">
      <w:pPr>
        <w:pStyle w:val="Heading2"/>
        <w:numPr>
          <w:ilvl w:val="1"/>
          <w:numId w:val="47"/>
        </w:numPr>
      </w:pPr>
      <w:bookmarkStart w:id="80" w:name="_Toc161069571"/>
      <w:bookmarkStart w:id="81" w:name="_Toc177318611"/>
      <w:r>
        <w:t>Call Scikit-learn from MATLAB</w:t>
      </w:r>
      <w:bookmarkEnd w:id="80"/>
      <w:bookmarkEnd w:id="81"/>
    </w:p>
    <w:p w14:paraId="403E71E7" w14:textId="77777777" w:rsidR="00D815F8" w:rsidRDefault="00D815F8" w:rsidP="00D815F8">
      <w:r>
        <w:t xml:space="preserve">The </w:t>
      </w:r>
      <w:r w:rsidRPr="00BD3DA5">
        <w:t xml:space="preserve">Iris flower </w:t>
      </w:r>
      <w:r>
        <w:t>dataset</w:t>
      </w:r>
      <w:r>
        <w:rPr>
          <w:rStyle w:val="FootnoteReference"/>
        </w:rPr>
        <w:footnoteReference w:id="78"/>
      </w:r>
      <w:r>
        <w:t xml:space="preserve"> is a multivariate data set introduced by the British statistician and biologist Ronald Fisher. </w:t>
      </w:r>
      <w:r w:rsidRPr="00C40155">
        <w:rPr>
          <w:rFonts w:eastAsiaTheme="majorEastAsia" w:cstheme="minorHAnsi"/>
          <w:noProof/>
        </w:rPr>
        <w:t>This data set consists of 3 different types of irises’ (Setosa, Versicolour, and Virginica) petal and sepal length, stored in a 150x4 numpy.ndarray</w:t>
      </w:r>
      <w:r>
        <w:rPr>
          <w:rFonts w:eastAsiaTheme="majorEastAsia" w:cstheme="minorHAnsi"/>
          <w:noProof/>
        </w:rPr>
        <w:t xml:space="preserve">. </w:t>
      </w:r>
      <w:r w:rsidRPr="00A45AC4">
        <w:t>The rows being the samples and the columns being: Sepal Length, Sepal Width, Petal Length and Petal Width.</w:t>
      </w:r>
    </w:p>
    <w:p w14:paraId="36A4753F" w14:textId="77777777" w:rsidR="00D815F8" w:rsidRPr="00367501" w:rsidRDefault="00D815F8" w:rsidP="00D815F8">
      <w:r w:rsidRPr="00A707AE">
        <w:t>You can also find this dataset in MATLAB, as it is shipped with a list of Sample Data Sets</w:t>
      </w:r>
      <w:r>
        <w:rPr>
          <w:rStyle w:val="FootnoteReference"/>
        </w:rPr>
        <w:footnoteReference w:id="79"/>
      </w:r>
      <w:r>
        <w:t>:</w:t>
      </w:r>
    </w:p>
    <w:p w14:paraId="5E32D2EB" w14:textId="77777777" w:rsidR="00D815F8" w:rsidRPr="004B73F0" w:rsidRDefault="00D815F8" w:rsidP="00AA4305">
      <w:pPr>
        <w:pStyle w:val="Codecell"/>
        <w:rPr>
          <w:noProof/>
        </w:rPr>
      </w:pPr>
      <w:r w:rsidRPr="0075370F">
        <w:rPr>
          <w:noProof/>
        </w:rPr>
        <w:t xml:space="preserve">load </w:t>
      </w:r>
      <w:r w:rsidRPr="003F1FFC">
        <w:rPr>
          <w:rStyle w:val="textwrapper"/>
          <w:color w:val="AA04F9"/>
          <w:sz w:val="21"/>
          <w:szCs w:val="21"/>
          <w:bdr w:val="none" w:sz="0" w:space="0" w:color="auto" w:frame="1"/>
        </w:rPr>
        <w:t>fisheriris.mat</w:t>
      </w:r>
    </w:p>
    <w:p w14:paraId="5ED263D3" w14:textId="77777777" w:rsidR="00D815F8" w:rsidRPr="009C26CE" w:rsidRDefault="00D815F8" w:rsidP="00AA4305">
      <w:pPr>
        <w:pStyle w:val="Codecell"/>
      </w:pPr>
      <w:r w:rsidRPr="00180B62">
        <w:rPr>
          <w:noProof/>
        </w:rPr>
        <w:t>gscatter(meas(:,1),meas(:,2),species)</w:t>
      </w:r>
    </w:p>
    <w:p w14:paraId="484C896B" w14:textId="77777777" w:rsidR="00D815F8" w:rsidRPr="006739EC" w:rsidRDefault="00D815F8" w:rsidP="00D815F8">
      <w:pPr>
        <w:spacing w:after="0" w:line="240" w:lineRule="auto"/>
        <w:rPr>
          <w:rFonts w:ascii="Times New Roman" w:eastAsia="Times New Roman" w:hAnsi="Times New Roman" w:cs="Times New Roman"/>
          <w:sz w:val="24"/>
          <w:szCs w:val="24"/>
        </w:rPr>
      </w:pPr>
      <w:r w:rsidRPr="006739EC">
        <w:rPr>
          <w:rFonts w:ascii="Times New Roman" w:eastAsia="Times New Roman" w:hAnsi="Times New Roman" w:cs="Times New Roman"/>
          <w:noProof/>
          <w:sz w:val="24"/>
          <w:szCs w:val="24"/>
        </w:rPr>
        <w:lastRenderedPageBreak/>
        <w:drawing>
          <wp:inline distT="0" distB="0" distL="0" distR="0" wp14:anchorId="03DA0DB8" wp14:editId="5F4CF846">
            <wp:extent cx="2869323" cy="2153574"/>
            <wp:effectExtent l="0" t="0" r="7620" b="0"/>
            <wp:docPr id="55" name="Picture 5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scatter chart&#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892252" cy="2170783"/>
                    </a:xfrm>
                    <a:prstGeom prst="rect">
                      <a:avLst/>
                    </a:prstGeom>
                    <a:noFill/>
                    <a:ln>
                      <a:noFill/>
                    </a:ln>
                  </pic:spPr>
                </pic:pic>
              </a:graphicData>
            </a:graphic>
          </wp:inline>
        </w:drawing>
      </w:r>
    </w:p>
    <w:p w14:paraId="3B4099B3" w14:textId="77777777" w:rsidR="00D815F8" w:rsidRDefault="00D815F8" w:rsidP="00D815F8"/>
    <w:p w14:paraId="38553AF9" w14:textId="77777777" w:rsidR="00D815F8" w:rsidRDefault="00D815F8" w:rsidP="00D815F8">
      <w:r>
        <w:t>Or retrieve the dataset from the Scikit-learn library</w:t>
      </w:r>
      <w:r>
        <w:rPr>
          <w:rStyle w:val="FootnoteReference"/>
        </w:rPr>
        <w:footnoteReference w:id="80"/>
      </w:r>
      <w:r>
        <w:t xml:space="preserve"> (inside of MATLAB still):</w:t>
      </w:r>
    </w:p>
    <w:p w14:paraId="38C43F38" w14:textId="77777777" w:rsidR="00D815F8" w:rsidRPr="009C26CE" w:rsidRDefault="00D815F8" w:rsidP="00AA4305">
      <w:pPr>
        <w:pStyle w:val="Codecell"/>
      </w:pPr>
      <w:r w:rsidRPr="001B35BC">
        <w:rPr>
          <w:noProof/>
        </w:rPr>
        <w:t>iris_dataset = py.sklearn.datasets.load_iris()</w:t>
      </w:r>
    </w:p>
    <w:p w14:paraId="5BBA1C3C" w14:textId="77777777" w:rsidR="00D815F8" w:rsidRDefault="00D815F8" w:rsidP="00AA4305">
      <w:pPr>
        <w:pStyle w:val="Output"/>
      </w:pPr>
    </w:p>
    <w:p w14:paraId="0DDA2249" w14:textId="77777777" w:rsidR="00D815F8" w:rsidRDefault="00D815F8" w:rsidP="00AA4305">
      <w:pPr>
        <w:pStyle w:val="Output"/>
        <w:rPr>
          <w:color w:val="404040"/>
        </w:rPr>
      </w:pPr>
      <w:r>
        <w:rPr>
          <w:rStyle w:val="variablenameelement"/>
          <w:color w:val="404040"/>
          <w:bdr w:val="none" w:sz="0" w:space="0" w:color="auto" w:frame="1"/>
        </w:rPr>
        <w:t xml:space="preserve">iris_dataset = </w:t>
      </w:r>
    </w:p>
    <w:p w14:paraId="046200FF" w14:textId="77777777" w:rsidR="00D815F8" w:rsidRDefault="00D815F8" w:rsidP="00AA4305">
      <w:pPr>
        <w:pStyle w:val="Output"/>
        <w:rPr>
          <w:color w:val="404040"/>
        </w:rPr>
      </w:pPr>
      <w:r>
        <w:rPr>
          <w:color w:val="404040"/>
        </w:rPr>
        <w:t xml:space="preserve">  Python </w:t>
      </w:r>
      <w:hyperlink r:id="rId100" w:history="1">
        <w:r>
          <w:rPr>
            <w:rStyle w:val="Hyperlink"/>
            <w:b/>
            <w:bCs/>
            <w:color w:val="005FCE"/>
          </w:rPr>
          <w:t>Bunch</w:t>
        </w:r>
      </w:hyperlink>
      <w:r>
        <w:rPr>
          <w:color w:val="404040"/>
        </w:rPr>
        <w:t xml:space="preserve"> with no properties.</w:t>
      </w:r>
    </w:p>
    <w:p w14:paraId="3ECCEC23" w14:textId="77777777" w:rsidR="00D815F8" w:rsidRDefault="00D815F8" w:rsidP="00AA4305">
      <w:pPr>
        <w:pStyle w:val="Output"/>
        <w:rPr>
          <w:color w:val="404040"/>
        </w:rPr>
      </w:pPr>
    </w:p>
    <w:p w14:paraId="568BC8B7" w14:textId="77777777" w:rsidR="00D815F8" w:rsidRDefault="00D815F8" w:rsidP="00AA4305">
      <w:pPr>
        <w:pStyle w:val="Output"/>
        <w:rPr>
          <w:color w:val="404040"/>
        </w:rPr>
      </w:pPr>
      <w:r>
        <w:rPr>
          <w:color w:val="404040"/>
        </w:rPr>
        <w:t xml:space="preserve">    {'data': array([[5.1, 3.5, 1.4, 0.2],</w:t>
      </w:r>
    </w:p>
    <w:p w14:paraId="4B9FF1B1" w14:textId="77777777" w:rsidR="00D815F8" w:rsidRDefault="00D815F8" w:rsidP="00AA4305">
      <w:pPr>
        <w:pStyle w:val="Output"/>
        <w:rPr>
          <w:color w:val="404040"/>
        </w:rPr>
      </w:pPr>
      <w:r>
        <w:rPr>
          <w:color w:val="404040"/>
        </w:rPr>
        <w:t xml:space="preserve">           [4.9, 3. , 1.4, 0.2],</w:t>
      </w:r>
    </w:p>
    <w:p w14:paraId="5207EBA4" w14:textId="77777777" w:rsidR="00D815F8" w:rsidRDefault="00D815F8" w:rsidP="00AA4305">
      <w:pPr>
        <w:pStyle w:val="Output"/>
        <w:rPr>
          <w:color w:val="404040"/>
        </w:rPr>
      </w:pPr>
      <w:r>
        <w:rPr>
          <w:color w:val="404040"/>
        </w:rPr>
        <w:t xml:space="preserve">           [4.7, 3.2, 1.3, 0.2],</w:t>
      </w:r>
    </w:p>
    <w:p w14:paraId="14E7D257" w14:textId="77777777" w:rsidR="00D815F8" w:rsidRDefault="00D815F8" w:rsidP="00AA4305">
      <w:pPr>
        <w:pStyle w:val="Output"/>
        <w:rPr>
          <w:color w:val="404040"/>
        </w:rPr>
      </w:pPr>
      <w:r>
        <w:rPr>
          <w:color w:val="404040"/>
        </w:rPr>
        <w:t xml:space="preserve">           [4.6, 3.1, 1.5, 0.2],</w:t>
      </w:r>
    </w:p>
    <w:p w14:paraId="1C7D0C54" w14:textId="77777777" w:rsidR="00D815F8" w:rsidRDefault="00D815F8" w:rsidP="00AA4305">
      <w:pPr>
        <w:pStyle w:val="Output"/>
        <w:rPr>
          <w:color w:val="404040"/>
        </w:rPr>
      </w:pPr>
      <w:r>
        <w:rPr>
          <w:color w:val="404040"/>
        </w:rPr>
        <w:t xml:space="preserve">           [5. , 3.6, 1.4, 0.2],</w:t>
      </w:r>
    </w:p>
    <w:p w14:paraId="044EB940" w14:textId="77777777" w:rsidR="00D815F8" w:rsidRDefault="00D815F8" w:rsidP="00AA4305">
      <w:pPr>
        <w:pStyle w:val="Output"/>
        <w:rPr>
          <w:color w:val="404040"/>
        </w:rPr>
      </w:pPr>
      <w:r>
        <w:rPr>
          <w:color w:val="404040"/>
        </w:rPr>
        <w:t xml:space="preserve">           [5.4, 3.9, 1.7, 0.4], </w:t>
      </w:r>
    </w:p>
    <w:p w14:paraId="5B2591B5" w14:textId="77777777" w:rsidR="00D815F8" w:rsidRPr="00894DC5" w:rsidRDefault="00D815F8" w:rsidP="00AA4305">
      <w:pPr>
        <w:pStyle w:val="Output"/>
        <w:rPr>
          <w:color w:val="404040"/>
        </w:rPr>
      </w:pPr>
      <w:r>
        <w:rPr>
          <w:color w:val="404040"/>
        </w:rPr>
        <w:t>...</w:t>
      </w:r>
    </w:p>
    <w:p w14:paraId="4B53B534" w14:textId="77777777" w:rsidR="00D815F8" w:rsidRPr="0070485C" w:rsidRDefault="00D815F8" w:rsidP="00AA4305">
      <w:pPr>
        <w:pStyle w:val="Output"/>
        <w:rPr>
          <w:rFonts w:eastAsia="Times New Roman"/>
          <w:color w:val="404040"/>
          <w:shd w:val="clear" w:color="auto" w:fill="FFFFFF"/>
          <w:lang w:eastAsia="fr-FR"/>
        </w:rPr>
      </w:pPr>
      <w:r>
        <w:tab/>
        <w:t xml:space="preserve">        </w:t>
      </w:r>
      <w:r w:rsidRPr="0070485C">
        <w:rPr>
          <w:rFonts w:eastAsia="Times New Roman"/>
          <w:color w:val="404040"/>
          <w:shd w:val="clear" w:color="auto" w:fill="FFFFFF"/>
          <w:lang w:eastAsia="fr-FR"/>
        </w:rPr>
        <w:t>[6.2, 3.4, 5.4, 2.3],</w:t>
      </w:r>
    </w:p>
    <w:p w14:paraId="655B6DAC" w14:textId="77777777" w:rsidR="00D815F8" w:rsidRDefault="00D815F8" w:rsidP="00AA4305">
      <w:pPr>
        <w:pStyle w:val="Output"/>
        <w:rPr>
          <w:rFonts w:eastAsia="Times New Roman"/>
          <w:color w:val="404040"/>
          <w:shd w:val="clear" w:color="auto" w:fill="FFFFFF"/>
          <w:lang w:eastAsia="fr-FR"/>
        </w:rPr>
      </w:pPr>
      <w:r w:rsidRPr="0070485C">
        <w:rPr>
          <w:rFonts w:eastAsia="Times New Roman"/>
          <w:color w:val="404040"/>
          <w:shd w:val="clear" w:color="auto" w:fill="FFFFFF"/>
          <w:lang w:eastAsia="fr-FR"/>
        </w:rPr>
        <w:t xml:space="preserve">           [5.9, 3. , 5.1, 1.8]]), </w:t>
      </w:r>
    </w:p>
    <w:p w14:paraId="7F8B3AE5" w14:textId="77777777" w:rsidR="00D815F8" w:rsidRDefault="00D815F8" w:rsidP="00AA4305">
      <w:pPr>
        <w:pStyle w:val="Output"/>
        <w:rPr>
          <w:rFonts w:eastAsia="Times New Roman"/>
          <w:color w:val="404040"/>
          <w:shd w:val="clear" w:color="auto" w:fill="FFFFFF"/>
          <w:lang w:eastAsia="fr-FR"/>
        </w:rPr>
      </w:pPr>
    </w:p>
    <w:p w14:paraId="1B5F541C" w14:textId="77777777" w:rsidR="00D815F8" w:rsidRPr="0070485C" w:rsidRDefault="00D815F8" w:rsidP="00AA4305">
      <w:pPr>
        <w:pStyle w:val="Output"/>
        <w:rPr>
          <w:rFonts w:eastAsia="Times New Roman"/>
          <w:color w:val="404040"/>
          <w:shd w:val="clear" w:color="auto" w:fill="FFFFFF"/>
          <w:lang w:eastAsia="fr-FR"/>
        </w:rPr>
      </w:pPr>
      <w:r w:rsidRPr="0070485C">
        <w:rPr>
          <w:rFonts w:eastAsia="Times New Roman"/>
          <w:color w:val="404040"/>
          <w:shd w:val="clear" w:color="auto" w:fill="FFFFFF"/>
          <w:lang w:eastAsia="fr-FR"/>
        </w:rPr>
        <w:t>'target': array([0, 0, 0, 0, 0, 0, 0, 0, 0, 0, 0, 0, 0, 0, 0, 0, 0, 0, 0, 0, 0, 0,</w:t>
      </w:r>
    </w:p>
    <w:p w14:paraId="332A85D2" w14:textId="77777777" w:rsidR="00D815F8" w:rsidRPr="0070485C" w:rsidRDefault="00D815F8" w:rsidP="00AA4305">
      <w:pPr>
        <w:pStyle w:val="Output"/>
        <w:rPr>
          <w:rFonts w:eastAsia="Times New Roman"/>
          <w:color w:val="404040"/>
          <w:shd w:val="clear" w:color="auto" w:fill="FFFFFF"/>
          <w:lang w:eastAsia="fr-FR"/>
        </w:rPr>
      </w:pPr>
      <w:r w:rsidRPr="0070485C">
        <w:rPr>
          <w:rFonts w:eastAsia="Times New Roman"/>
          <w:color w:val="404040"/>
          <w:shd w:val="clear" w:color="auto" w:fill="FFFFFF"/>
          <w:lang w:eastAsia="fr-FR"/>
        </w:rPr>
        <w:t xml:space="preserve">           0, 0, 0, 0, 0, 0, 0, 0, 0, 0, 0, 0, 0, 0, 0, 0, 0, 0, 0, 0, 0, 0,</w:t>
      </w:r>
    </w:p>
    <w:p w14:paraId="015CA65B" w14:textId="77777777" w:rsidR="00D815F8" w:rsidRPr="0070485C" w:rsidRDefault="00D815F8" w:rsidP="00AA4305">
      <w:pPr>
        <w:pStyle w:val="Output"/>
        <w:rPr>
          <w:rFonts w:eastAsia="Times New Roman"/>
          <w:color w:val="404040"/>
          <w:shd w:val="clear" w:color="auto" w:fill="FFFFFF"/>
          <w:lang w:eastAsia="fr-FR"/>
        </w:rPr>
      </w:pPr>
      <w:r w:rsidRPr="0070485C">
        <w:rPr>
          <w:rFonts w:eastAsia="Times New Roman"/>
          <w:color w:val="404040"/>
          <w:shd w:val="clear" w:color="auto" w:fill="FFFFFF"/>
          <w:lang w:eastAsia="fr-FR"/>
        </w:rPr>
        <w:t xml:space="preserve">           0, 0, 0, 0, 0, 0, 1, 1, 1, 1, 1, 1, 1, 1, 1, 1, 1, 1, 1, 1, 1, 1,</w:t>
      </w:r>
    </w:p>
    <w:p w14:paraId="5A669519" w14:textId="77777777" w:rsidR="00D815F8" w:rsidRPr="0070485C" w:rsidRDefault="00D815F8" w:rsidP="00AA4305">
      <w:pPr>
        <w:pStyle w:val="Output"/>
        <w:rPr>
          <w:rFonts w:eastAsia="Times New Roman"/>
          <w:color w:val="404040"/>
          <w:shd w:val="clear" w:color="auto" w:fill="FFFFFF"/>
          <w:lang w:eastAsia="fr-FR"/>
        </w:rPr>
      </w:pPr>
      <w:r w:rsidRPr="0070485C">
        <w:rPr>
          <w:rFonts w:eastAsia="Times New Roman"/>
          <w:color w:val="404040"/>
          <w:shd w:val="clear" w:color="auto" w:fill="FFFFFF"/>
          <w:lang w:eastAsia="fr-FR"/>
        </w:rPr>
        <w:t xml:space="preserve">           1, 1, 1, 1, 1, 1, 1, 1, 1, 1, 1, 1, 1, 1, 1, 1, 1, 1, 1, 1, 1, 1,</w:t>
      </w:r>
    </w:p>
    <w:p w14:paraId="2C72C816" w14:textId="77777777" w:rsidR="00D815F8" w:rsidRPr="0070485C" w:rsidRDefault="00D815F8" w:rsidP="00AA4305">
      <w:pPr>
        <w:pStyle w:val="Output"/>
        <w:rPr>
          <w:rFonts w:eastAsia="Times New Roman"/>
          <w:color w:val="404040"/>
          <w:shd w:val="clear" w:color="auto" w:fill="FFFFFF"/>
          <w:lang w:eastAsia="fr-FR"/>
        </w:rPr>
      </w:pPr>
      <w:r w:rsidRPr="0070485C">
        <w:rPr>
          <w:rFonts w:eastAsia="Times New Roman"/>
          <w:color w:val="404040"/>
          <w:shd w:val="clear" w:color="auto" w:fill="FFFFFF"/>
          <w:lang w:eastAsia="fr-FR"/>
        </w:rPr>
        <w:t xml:space="preserve">           1, 1, 1, 1, 1, 1, 1, 1, 1, 1, 1, 1, 2, 2, 2, 2, 2, 2, 2, 2, 2, 2,</w:t>
      </w:r>
    </w:p>
    <w:p w14:paraId="4A72B76D" w14:textId="77777777" w:rsidR="00D815F8" w:rsidRPr="0070485C" w:rsidRDefault="00D815F8" w:rsidP="00AA4305">
      <w:pPr>
        <w:pStyle w:val="Output"/>
        <w:rPr>
          <w:rFonts w:eastAsia="Times New Roman"/>
          <w:color w:val="404040"/>
          <w:shd w:val="clear" w:color="auto" w:fill="FFFFFF"/>
          <w:lang w:eastAsia="fr-FR"/>
        </w:rPr>
      </w:pPr>
      <w:r w:rsidRPr="0070485C">
        <w:rPr>
          <w:rFonts w:eastAsia="Times New Roman"/>
          <w:color w:val="404040"/>
          <w:shd w:val="clear" w:color="auto" w:fill="FFFFFF"/>
          <w:lang w:eastAsia="fr-FR"/>
        </w:rPr>
        <w:lastRenderedPageBreak/>
        <w:t xml:space="preserve">           2, 2, 2, 2, 2, 2, 2, 2, 2, 2, 2, 2, 2, 2, 2, 2, 2, 2, 2, 2, 2, 2,</w:t>
      </w:r>
    </w:p>
    <w:p w14:paraId="2DF3BCB8" w14:textId="77777777" w:rsidR="00D815F8" w:rsidRPr="0070485C" w:rsidRDefault="00D815F8" w:rsidP="00AA4305">
      <w:pPr>
        <w:pStyle w:val="Output"/>
      </w:pPr>
      <w:r w:rsidRPr="0070485C">
        <w:rPr>
          <w:rFonts w:eastAsia="Times New Roman"/>
          <w:color w:val="404040"/>
          <w:shd w:val="clear" w:color="auto" w:fill="FFFFFF"/>
          <w:lang w:eastAsia="fr-FR"/>
        </w:rPr>
        <w:t xml:space="preserve">           2, 2, 2, 2, 2, 2, 2, 2, 2, 2, 2, 2, 2, 2, 2, 2, 2, 2]), 'frame': None, 'target_names': array(['setosa', 'versicolor', 'virginica'], dtype='&lt;U10'), 'DESCR': </w:t>
      </w:r>
      <w:r>
        <w:rPr>
          <w:rFonts w:eastAsia="Times New Roman"/>
          <w:color w:val="404040"/>
          <w:shd w:val="clear" w:color="auto" w:fill="FFFFFF"/>
          <w:lang w:eastAsia="fr-FR"/>
        </w:rPr>
        <w:t>...</w:t>
      </w:r>
    </w:p>
    <w:p w14:paraId="323BBB89" w14:textId="77777777" w:rsidR="00FD48AB" w:rsidRDefault="00FD48AB" w:rsidP="00D815F8"/>
    <w:p w14:paraId="7A9BBCCD" w14:textId="0B115021" w:rsidR="00D815F8" w:rsidRDefault="00D815F8" w:rsidP="00D815F8">
      <w:r>
        <w:t>Scikit-learn datasets are returned as a “</w:t>
      </w:r>
      <w:r w:rsidRPr="000A4B69">
        <w:t>Bunch object</w:t>
      </w:r>
      <w:r>
        <w:t>”. You can access the Python modules documentation directly from within MATLAB:</w:t>
      </w:r>
    </w:p>
    <w:p w14:paraId="43A6FC22" w14:textId="77777777" w:rsidR="00D815F8" w:rsidRDefault="00D815F8" w:rsidP="00D815F8">
      <w:r>
        <w:rPr>
          <w:noProof/>
        </w:rPr>
        <w:drawing>
          <wp:inline distT="0" distB="0" distL="0" distR="0" wp14:anchorId="26DD8A9F" wp14:editId="1C1BAC89">
            <wp:extent cx="3829050" cy="2895600"/>
            <wp:effectExtent l="0" t="0" r="0" b="0"/>
            <wp:docPr id="74" name="Untitled"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74" name="Untitled" descr="Graphical user interface, text, application, Word&#10;&#10;Description automatically generated"/>
                    <pic:cNvPicPr/>
                  </pic:nvPicPr>
                  <pic:blipFill>
                    <a:blip r:embed="rId101"/>
                    <a:stretch>
                      <a:fillRect/>
                    </a:stretch>
                  </pic:blipFill>
                  <pic:spPr>
                    <a:xfrm>
                      <a:off x="0" y="0"/>
                      <a:ext cx="3829050" cy="2895600"/>
                    </a:xfrm>
                    <a:prstGeom prst="rect">
                      <a:avLst/>
                    </a:prstGeom>
                  </pic:spPr>
                </pic:pic>
              </a:graphicData>
            </a:graphic>
          </wp:inline>
        </w:drawing>
      </w:r>
      <w:r>
        <w:t xml:space="preserve"> </w:t>
      </w:r>
    </w:p>
    <w:p w14:paraId="78238156" w14:textId="77777777" w:rsidR="00D815F8" w:rsidRPr="00471760" w:rsidRDefault="00D815F8" w:rsidP="00D815F8">
      <w:r>
        <w:t>This dataset can be passed to MATLAB as a struct:</w:t>
      </w:r>
    </w:p>
    <w:p w14:paraId="0525AA0B" w14:textId="77777777" w:rsidR="00D815F8" w:rsidRPr="00471760" w:rsidRDefault="00D815F8" w:rsidP="00FD48AB">
      <w:pPr>
        <w:pStyle w:val="Codecell"/>
      </w:pPr>
      <w:r w:rsidRPr="00471760">
        <w:rPr>
          <w:noProof/>
        </w:rPr>
        <w:t>struct(iris_dataset)</w:t>
      </w:r>
    </w:p>
    <w:p w14:paraId="10F92DC2" w14:textId="77777777" w:rsidR="00D815F8" w:rsidRPr="00471760" w:rsidRDefault="00D815F8" w:rsidP="00FD48AB">
      <w:pPr>
        <w:pStyle w:val="Output"/>
        <w:rPr>
          <w:color w:val="212121"/>
        </w:rPr>
      </w:pPr>
      <w:r>
        <w:rPr>
          <w:color w:val="212121"/>
        </w:rPr>
        <w:br/>
      </w:r>
      <w:r w:rsidRPr="00471760">
        <w:rPr>
          <w:color w:val="212121"/>
        </w:rPr>
        <w:t xml:space="preserve">ans = </w:t>
      </w:r>
      <w:r w:rsidRPr="00471760">
        <w:t>struct with fields:</w:t>
      </w:r>
    </w:p>
    <w:p w14:paraId="425D2313" w14:textId="77777777" w:rsidR="00D815F8" w:rsidRPr="00471760" w:rsidRDefault="00D815F8" w:rsidP="00FD48AB">
      <w:pPr>
        <w:pStyle w:val="Output"/>
        <w:rPr>
          <w:color w:val="212121"/>
        </w:rPr>
      </w:pPr>
      <w:r w:rsidRPr="00471760">
        <w:rPr>
          <w:color w:val="212121"/>
        </w:rPr>
        <w:t xml:space="preserve">             data: [1×1 py.numpy.ndarray]</w:t>
      </w:r>
    </w:p>
    <w:p w14:paraId="0A176134" w14:textId="77777777" w:rsidR="00D815F8" w:rsidRPr="00471760" w:rsidRDefault="00D815F8" w:rsidP="00FD48AB">
      <w:pPr>
        <w:pStyle w:val="Output"/>
        <w:rPr>
          <w:color w:val="212121"/>
        </w:rPr>
      </w:pPr>
      <w:r w:rsidRPr="00471760">
        <w:rPr>
          <w:color w:val="212121"/>
        </w:rPr>
        <w:t xml:space="preserve">           target: [1×1 py.numpy.ndarray]</w:t>
      </w:r>
    </w:p>
    <w:p w14:paraId="3DF8BE70" w14:textId="77777777" w:rsidR="00D815F8" w:rsidRPr="00471760" w:rsidRDefault="00D815F8" w:rsidP="00FD48AB">
      <w:pPr>
        <w:pStyle w:val="Output"/>
        <w:rPr>
          <w:color w:val="212121"/>
        </w:rPr>
      </w:pPr>
      <w:r w:rsidRPr="00471760">
        <w:rPr>
          <w:color w:val="212121"/>
        </w:rPr>
        <w:t xml:space="preserve">            frame: [1×1 py.NoneType]</w:t>
      </w:r>
    </w:p>
    <w:p w14:paraId="0AAEB186" w14:textId="77777777" w:rsidR="00D815F8" w:rsidRPr="00471760" w:rsidRDefault="00D815F8" w:rsidP="00FD48AB">
      <w:pPr>
        <w:pStyle w:val="Output"/>
        <w:rPr>
          <w:color w:val="212121"/>
        </w:rPr>
      </w:pPr>
      <w:r w:rsidRPr="00471760">
        <w:rPr>
          <w:color w:val="212121"/>
        </w:rPr>
        <w:t xml:space="preserve">     target_names: [1×1 py.numpy.ndarray]</w:t>
      </w:r>
    </w:p>
    <w:p w14:paraId="6ADD0532" w14:textId="77777777" w:rsidR="00D815F8" w:rsidRPr="00471760" w:rsidRDefault="00D815F8" w:rsidP="00FD48AB">
      <w:pPr>
        <w:pStyle w:val="Output"/>
        <w:rPr>
          <w:color w:val="212121"/>
        </w:rPr>
      </w:pPr>
      <w:r w:rsidRPr="00471760">
        <w:rPr>
          <w:color w:val="212121"/>
        </w:rPr>
        <w:t xml:space="preserve">            DESCR: [1×2782 py.str]</w:t>
      </w:r>
    </w:p>
    <w:p w14:paraId="3C1D2CC0" w14:textId="77777777" w:rsidR="00D815F8" w:rsidRPr="00471760" w:rsidRDefault="00D815F8" w:rsidP="00FD48AB">
      <w:pPr>
        <w:pStyle w:val="Output"/>
        <w:rPr>
          <w:color w:val="212121"/>
        </w:rPr>
      </w:pPr>
      <w:r w:rsidRPr="00471760">
        <w:rPr>
          <w:color w:val="212121"/>
        </w:rPr>
        <w:t xml:space="preserve">    feature_names: [1×4 py.list]</w:t>
      </w:r>
    </w:p>
    <w:p w14:paraId="464A96A5" w14:textId="77777777" w:rsidR="00D815F8" w:rsidRPr="00471760" w:rsidRDefault="00D815F8" w:rsidP="00FD48AB">
      <w:pPr>
        <w:pStyle w:val="Output"/>
        <w:rPr>
          <w:color w:val="212121"/>
        </w:rPr>
      </w:pPr>
      <w:r w:rsidRPr="00471760">
        <w:rPr>
          <w:color w:val="212121"/>
        </w:rPr>
        <w:t xml:space="preserve">         filename: [1×8 py.str]</w:t>
      </w:r>
    </w:p>
    <w:p w14:paraId="36820A10" w14:textId="77777777" w:rsidR="00D815F8" w:rsidRPr="00471760" w:rsidRDefault="00D815F8" w:rsidP="00FD48AB">
      <w:pPr>
        <w:pStyle w:val="Output"/>
        <w:rPr>
          <w:color w:val="212121"/>
        </w:rPr>
      </w:pPr>
      <w:r w:rsidRPr="00471760">
        <w:rPr>
          <w:color w:val="212121"/>
        </w:rPr>
        <w:t xml:space="preserve">      data_module: [1×21 py.str]</w:t>
      </w:r>
    </w:p>
    <w:p w14:paraId="35C8E4A6" w14:textId="77777777" w:rsidR="00D815F8" w:rsidRPr="00471760" w:rsidRDefault="00D815F8" w:rsidP="00FD48AB">
      <w:pPr>
        <w:pStyle w:val="Output"/>
        <w:rPr>
          <w:rFonts w:ascii="Times New Roman" w:hAnsi="Times New Roman"/>
          <w:sz w:val="24"/>
          <w:szCs w:val="24"/>
        </w:rPr>
      </w:pPr>
      <w:r w:rsidRPr="00471760">
        <w:rPr>
          <w:rFonts w:ascii="Helvetica" w:hAnsi="Helvetica"/>
          <w:sz w:val="21"/>
          <w:szCs w:val="20"/>
        </w:rPr>
        <w:t xml:space="preserve"> </w:t>
      </w:r>
    </w:p>
    <w:p w14:paraId="76F8902A" w14:textId="77777777" w:rsidR="00D815F8" w:rsidRDefault="00D815F8" w:rsidP="00D815F8"/>
    <w:p w14:paraId="38BF8F9F" w14:textId="77777777" w:rsidR="00D815F8" w:rsidRDefault="00D815F8" w:rsidP="00D815F8">
      <w:r>
        <w:lastRenderedPageBreak/>
        <w:t>The data manipulated in this dataset are by default stored as Numpy arrays.</w:t>
      </w:r>
      <w:r>
        <w:br/>
        <w:t xml:space="preserve">Read more on how to </w:t>
      </w:r>
      <w:r w:rsidRPr="00CC5326">
        <w:t>Pass Matrices and Multidimensional Arrays to Python</w:t>
      </w:r>
      <w:r>
        <w:rPr>
          <w:rStyle w:val="FootnoteReference"/>
        </w:rPr>
        <w:footnoteReference w:id="81"/>
      </w:r>
      <w:r>
        <w:t xml:space="preserve"> </w:t>
      </w:r>
    </w:p>
    <w:p w14:paraId="27F5A40D" w14:textId="77777777" w:rsidR="00D815F8" w:rsidRPr="001D5C2B" w:rsidRDefault="00D815F8" w:rsidP="001D5C2B">
      <w:pPr>
        <w:pStyle w:val="Codecell"/>
      </w:pPr>
      <w:r w:rsidRPr="001D5C2B">
        <w:rPr>
          <w:rStyle w:val="textwrapper"/>
        </w:rPr>
        <w:t>X_np = iris_dataset{'data'}</w:t>
      </w:r>
    </w:p>
    <w:p w14:paraId="15A33FAC" w14:textId="77777777" w:rsidR="00D815F8" w:rsidRDefault="00D815F8" w:rsidP="00FD48AB">
      <w:pPr>
        <w:pStyle w:val="Output"/>
        <w:rPr>
          <w:rStyle w:val="variablenameelement"/>
          <w:color w:val="404040"/>
          <w:bdr w:val="none" w:sz="0" w:space="0" w:color="auto" w:frame="1"/>
        </w:rPr>
      </w:pPr>
    </w:p>
    <w:p w14:paraId="32CE5EC2" w14:textId="77777777" w:rsidR="00D815F8" w:rsidRDefault="00D815F8" w:rsidP="00FD48AB">
      <w:pPr>
        <w:pStyle w:val="Output"/>
      </w:pPr>
      <w:r>
        <w:rPr>
          <w:rStyle w:val="variablenameelement"/>
          <w:color w:val="404040"/>
          <w:bdr w:val="none" w:sz="0" w:space="0" w:color="auto" w:frame="1"/>
        </w:rPr>
        <w:t xml:space="preserve">X_np = </w:t>
      </w:r>
    </w:p>
    <w:p w14:paraId="321617F0" w14:textId="77777777" w:rsidR="00D815F8" w:rsidRDefault="00D815F8" w:rsidP="00FD48AB">
      <w:pPr>
        <w:pStyle w:val="Output"/>
      </w:pPr>
      <w:r>
        <w:t xml:space="preserve">  Python </w:t>
      </w:r>
      <w:hyperlink r:id="rId102" w:history="1">
        <w:r>
          <w:rPr>
            <w:rStyle w:val="Hyperlink"/>
            <w:b/>
            <w:bCs/>
            <w:color w:val="005FCE"/>
          </w:rPr>
          <w:t>ndarray</w:t>
        </w:r>
      </w:hyperlink>
      <w:r>
        <w:t>:</w:t>
      </w:r>
    </w:p>
    <w:p w14:paraId="14A11567" w14:textId="77777777" w:rsidR="00D815F8" w:rsidRDefault="00D815F8" w:rsidP="00FD48AB">
      <w:pPr>
        <w:pStyle w:val="Output"/>
      </w:pPr>
      <w:r>
        <w:t xml:space="preserve">    5.1000    3.5000    1.4000    0.2000</w:t>
      </w:r>
    </w:p>
    <w:p w14:paraId="02BEC146" w14:textId="77777777" w:rsidR="00D815F8" w:rsidRDefault="00D815F8" w:rsidP="00FD48AB">
      <w:pPr>
        <w:pStyle w:val="Output"/>
      </w:pPr>
      <w:r>
        <w:t xml:space="preserve">    4.9000    3.0000    1.4000    0.2000</w:t>
      </w:r>
    </w:p>
    <w:p w14:paraId="6B095E63" w14:textId="77777777" w:rsidR="00D815F8" w:rsidRDefault="00D815F8" w:rsidP="00FD48AB">
      <w:pPr>
        <w:pStyle w:val="Output"/>
      </w:pPr>
      <w:r>
        <w:t xml:space="preserve">    4.7000    3.2000    1.3000    0.2000</w:t>
      </w:r>
    </w:p>
    <w:p w14:paraId="6176F281" w14:textId="77777777" w:rsidR="00D815F8" w:rsidRDefault="00D815F8" w:rsidP="00FD48AB">
      <w:pPr>
        <w:pStyle w:val="Output"/>
      </w:pPr>
      <w:r>
        <w:tab/>
        <w:t>...</w:t>
      </w:r>
    </w:p>
    <w:p w14:paraId="2B42170E" w14:textId="77777777" w:rsidR="00D815F8" w:rsidRPr="007F1158" w:rsidRDefault="00D815F8" w:rsidP="00FD48AB">
      <w:pPr>
        <w:pStyle w:val="Output"/>
        <w:rPr>
          <w:rFonts w:eastAsia="Times New Roman" w:cstheme="majorBidi"/>
          <w:color w:val="212121"/>
        </w:rPr>
      </w:pPr>
    </w:p>
    <w:p w14:paraId="217B45E9" w14:textId="77777777" w:rsidR="00D815F8" w:rsidRPr="007F1158" w:rsidRDefault="00D815F8" w:rsidP="00FD48AB">
      <w:pPr>
        <w:pStyle w:val="Output"/>
        <w:rPr>
          <w:rFonts w:eastAsia="Times New Roman" w:cstheme="majorBidi"/>
          <w:color w:val="212121"/>
        </w:rPr>
      </w:pPr>
      <w:r w:rsidRPr="007F1158">
        <w:rPr>
          <w:rFonts w:eastAsia="Times New Roman" w:cstheme="majorBidi"/>
          <w:color w:val="212121"/>
        </w:rPr>
        <w:t xml:space="preserve">    Use details function to view the properties of the Python object.</w:t>
      </w:r>
    </w:p>
    <w:p w14:paraId="1135BC9C" w14:textId="77777777" w:rsidR="00D815F8" w:rsidRPr="007F1158" w:rsidRDefault="00D815F8" w:rsidP="00FD48AB">
      <w:pPr>
        <w:pStyle w:val="Output"/>
        <w:rPr>
          <w:rFonts w:eastAsia="Times New Roman" w:cstheme="majorBidi"/>
          <w:color w:val="212121"/>
        </w:rPr>
      </w:pPr>
    </w:p>
    <w:p w14:paraId="559172A7" w14:textId="77777777" w:rsidR="00D815F8" w:rsidRPr="007F1158" w:rsidRDefault="00D815F8" w:rsidP="00FD48AB">
      <w:pPr>
        <w:pStyle w:val="Output"/>
        <w:rPr>
          <w:rFonts w:eastAsia="Times New Roman" w:cstheme="majorBidi"/>
          <w:color w:val="212121"/>
        </w:rPr>
      </w:pPr>
      <w:r w:rsidRPr="007F1158">
        <w:rPr>
          <w:rFonts w:eastAsia="Times New Roman" w:cstheme="majorBidi"/>
          <w:color w:val="212121"/>
        </w:rPr>
        <w:t xml:space="preserve">    Use double function to convert to a MATLAB array.</w:t>
      </w:r>
    </w:p>
    <w:p w14:paraId="47E86388" w14:textId="77777777" w:rsidR="00D815F8" w:rsidRDefault="00D815F8" w:rsidP="00D815F8"/>
    <w:p w14:paraId="393F43B4" w14:textId="77777777" w:rsidR="00D815F8" w:rsidRPr="001D5C2B" w:rsidRDefault="00D815F8" w:rsidP="001D5C2B">
      <w:pPr>
        <w:pStyle w:val="Codecell"/>
        <w:rPr>
          <w:rStyle w:val="textwrapper"/>
        </w:rPr>
      </w:pPr>
      <w:r w:rsidRPr="001D5C2B">
        <w:rPr>
          <w:rStyle w:val="textwrapper"/>
        </w:rPr>
        <w:t>X_ml = double(X_np);</w:t>
      </w:r>
    </w:p>
    <w:p w14:paraId="4B152E6D" w14:textId="77777777" w:rsidR="00D815F8" w:rsidRPr="001D5C2B" w:rsidRDefault="00D815F8" w:rsidP="001D5C2B">
      <w:pPr>
        <w:pStyle w:val="Codecell"/>
        <w:rPr>
          <w:rStyle w:val="textwrapper"/>
        </w:rPr>
      </w:pPr>
      <w:r w:rsidRPr="001D5C2B">
        <w:t>X = X_ml(:,1:2)</w:t>
      </w:r>
    </w:p>
    <w:p w14:paraId="06A2E3DE" w14:textId="77777777" w:rsidR="00D815F8" w:rsidRDefault="00D815F8" w:rsidP="00FD48AB">
      <w:pPr>
        <w:pStyle w:val="Output"/>
        <w:rPr>
          <w:bdr w:val="none" w:sz="0" w:space="0" w:color="auto" w:frame="1"/>
          <w:lang w:val="fr-FR" w:eastAsia="fr-FR"/>
        </w:rPr>
      </w:pPr>
    </w:p>
    <w:p w14:paraId="320C6E14" w14:textId="77777777" w:rsidR="00D815F8" w:rsidRPr="00182C0D" w:rsidRDefault="00D815F8" w:rsidP="00FD48AB">
      <w:pPr>
        <w:pStyle w:val="Output"/>
        <w:rPr>
          <w:color w:val="212121"/>
          <w:lang w:val="fr-FR"/>
        </w:rPr>
      </w:pPr>
      <w:r w:rsidRPr="00182C0D">
        <w:rPr>
          <w:color w:val="212121"/>
          <w:lang w:val="fr-FR"/>
        </w:rPr>
        <w:t xml:space="preserve">X = </w:t>
      </w:r>
      <w:r w:rsidRPr="00182C0D">
        <w:rPr>
          <w:rStyle w:val="vevariablevaluesummary"/>
          <w:rFonts w:eastAsia="Times New Roman"/>
          <w:color w:val="B3B3B3"/>
          <w:lang w:val="fr-FR"/>
        </w:rPr>
        <w:t>150×2</w:t>
      </w:r>
    </w:p>
    <w:p w14:paraId="21E7B21C" w14:textId="77777777" w:rsidR="00D815F8" w:rsidRPr="009E5099" w:rsidRDefault="00D815F8" w:rsidP="00FD48AB">
      <w:pPr>
        <w:pStyle w:val="Output"/>
        <w:rPr>
          <w:color w:val="212121"/>
          <w:lang w:val="fr-FR"/>
        </w:rPr>
      </w:pPr>
      <w:r w:rsidRPr="009E5099">
        <w:rPr>
          <w:color w:val="212121"/>
          <w:lang w:val="fr-FR"/>
        </w:rPr>
        <w:t xml:space="preserve">    5.1000    3.5000</w:t>
      </w:r>
    </w:p>
    <w:p w14:paraId="50A8A287" w14:textId="77777777" w:rsidR="00D815F8" w:rsidRPr="009E5099" w:rsidRDefault="00D815F8" w:rsidP="00FD48AB">
      <w:pPr>
        <w:pStyle w:val="Output"/>
        <w:rPr>
          <w:color w:val="212121"/>
          <w:lang w:val="fr-FR"/>
        </w:rPr>
      </w:pPr>
      <w:r w:rsidRPr="009E5099">
        <w:rPr>
          <w:color w:val="212121"/>
          <w:lang w:val="fr-FR"/>
        </w:rPr>
        <w:t xml:space="preserve">    4.9000    3.0000</w:t>
      </w:r>
    </w:p>
    <w:p w14:paraId="70700462" w14:textId="77777777" w:rsidR="00D815F8" w:rsidRPr="009E5099" w:rsidRDefault="00D815F8" w:rsidP="00FD48AB">
      <w:pPr>
        <w:pStyle w:val="Output"/>
        <w:rPr>
          <w:color w:val="212121"/>
          <w:lang w:val="fr-FR"/>
        </w:rPr>
      </w:pPr>
      <w:r w:rsidRPr="009E5099">
        <w:rPr>
          <w:color w:val="212121"/>
          <w:lang w:val="fr-FR"/>
        </w:rPr>
        <w:t xml:space="preserve">    4.7000    3.2000</w:t>
      </w:r>
    </w:p>
    <w:p w14:paraId="146520A9" w14:textId="77777777" w:rsidR="00D815F8" w:rsidRPr="009E5099" w:rsidRDefault="00D815F8" w:rsidP="00FD48AB">
      <w:pPr>
        <w:pStyle w:val="Output"/>
        <w:rPr>
          <w:color w:val="212121"/>
          <w:lang w:val="fr-FR"/>
        </w:rPr>
      </w:pPr>
      <w:r w:rsidRPr="009E5099">
        <w:rPr>
          <w:color w:val="212121"/>
          <w:lang w:val="fr-FR"/>
        </w:rPr>
        <w:t xml:space="preserve">    4.6000    3.1000</w:t>
      </w:r>
    </w:p>
    <w:p w14:paraId="06A2AD05" w14:textId="77777777" w:rsidR="00D815F8" w:rsidRPr="009E5099" w:rsidRDefault="00D815F8" w:rsidP="00FD48AB">
      <w:pPr>
        <w:pStyle w:val="Output"/>
        <w:rPr>
          <w:color w:val="212121"/>
          <w:lang w:val="fr-FR"/>
        </w:rPr>
      </w:pPr>
      <w:r w:rsidRPr="009E5099">
        <w:rPr>
          <w:color w:val="212121"/>
          <w:lang w:val="fr-FR"/>
        </w:rPr>
        <w:t xml:space="preserve">    5.0000    3.6000</w:t>
      </w:r>
    </w:p>
    <w:p w14:paraId="29D44015" w14:textId="77777777" w:rsidR="00D815F8" w:rsidRPr="009E5099" w:rsidRDefault="00D815F8" w:rsidP="00FD48AB">
      <w:pPr>
        <w:pStyle w:val="Output"/>
        <w:rPr>
          <w:color w:val="212121"/>
          <w:lang w:val="fr-FR"/>
        </w:rPr>
      </w:pPr>
      <w:r w:rsidRPr="009E5099">
        <w:rPr>
          <w:color w:val="212121"/>
          <w:lang w:val="fr-FR"/>
        </w:rPr>
        <w:t xml:space="preserve">    5.4000    3.9000</w:t>
      </w:r>
    </w:p>
    <w:p w14:paraId="4EAB1FFF" w14:textId="77777777" w:rsidR="00D815F8" w:rsidRPr="009E5099" w:rsidRDefault="00D815F8" w:rsidP="00FD48AB">
      <w:pPr>
        <w:pStyle w:val="Output"/>
        <w:rPr>
          <w:color w:val="212121"/>
          <w:lang w:val="fr-FR"/>
        </w:rPr>
      </w:pPr>
      <w:r w:rsidRPr="009E5099">
        <w:rPr>
          <w:color w:val="212121"/>
          <w:lang w:val="fr-FR"/>
        </w:rPr>
        <w:t xml:space="preserve">    4.6000    3.4000</w:t>
      </w:r>
    </w:p>
    <w:p w14:paraId="15F76696" w14:textId="77777777" w:rsidR="00D815F8" w:rsidRPr="009E5099" w:rsidRDefault="00D815F8" w:rsidP="00FD48AB">
      <w:pPr>
        <w:pStyle w:val="Output"/>
        <w:rPr>
          <w:color w:val="212121"/>
          <w:lang w:val="fr-FR"/>
        </w:rPr>
      </w:pPr>
      <w:r w:rsidRPr="009E5099">
        <w:rPr>
          <w:color w:val="212121"/>
          <w:lang w:val="fr-FR"/>
        </w:rPr>
        <w:t xml:space="preserve">    5.0000    3.4000</w:t>
      </w:r>
    </w:p>
    <w:p w14:paraId="4F274003" w14:textId="77777777" w:rsidR="00D815F8" w:rsidRPr="009E5099" w:rsidRDefault="00D815F8" w:rsidP="00FD48AB">
      <w:pPr>
        <w:pStyle w:val="Output"/>
        <w:rPr>
          <w:color w:val="212121"/>
          <w:lang w:val="fr-FR"/>
        </w:rPr>
      </w:pPr>
      <w:r w:rsidRPr="009E5099">
        <w:rPr>
          <w:color w:val="212121"/>
          <w:lang w:val="fr-FR"/>
        </w:rPr>
        <w:t xml:space="preserve">    4.4000    2.9000</w:t>
      </w:r>
    </w:p>
    <w:p w14:paraId="2FCFA3C9" w14:textId="77777777" w:rsidR="00D815F8" w:rsidRPr="009E5099" w:rsidRDefault="00D815F8" w:rsidP="00FD48AB">
      <w:pPr>
        <w:pStyle w:val="Output"/>
        <w:rPr>
          <w:color w:val="212121"/>
          <w:lang w:val="fr-FR"/>
        </w:rPr>
      </w:pPr>
      <w:r w:rsidRPr="009E5099">
        <w:rPr>
          <w:color w:val="212121"/>
          <w:lang w:val="fr-FR"/>
        </w:rPr>
        <w:t xml:space="preserve">    4.9000    3.1000</w:t>
      </w:r>
    </w:p>
    <w:p w14:paraId="4BCB10B0" w14:textId="77777777" w:rsidR="00D815F8" w:rsidRPr="009E5099" w:rsidRDefault="00D815F8" w:rsidP="00FD48AB">
      <w:pPr>
        <w:pStyle w:val="Output"/>
        <w:rPr>
          <w:color w:val="212121"/>
          <w:lang w:val="fr-FR"/>
        </w:rPr>
      </w:pPr>
      <w:r w:rsidRPr="009E5099">
        <w:rPr>
          <w:color w:val="212121"/>
          <w:lang w:val="fr-FR"/>
        </w:rPr>
        <w:t xml:space="preserve">      </w:t>
      </w:r>
      <w:r w:rsidRPr="009E5099">
        <w:rPr>
          <w:rFonts w:ascii="Cambria Math" w:hAnsi="Cambria Math" w:cs="Cambria Math"/>
          <w:color w:val="212121"/>
          <w:lang w:val="fr-FR"/>
        </w:rPr>
        <w:t>⋮</w:t>
      </w:r>
      <w:r w:rsidRPr="009E5099">
        <w:rPr>
          <w:rFonts w:ascii="Cambria Math" w:hAnsi="Cambria Math" w:cs="Cambria Math"/>
          <w:color w:val="212121"/>
          <w:lang w:val="fr-FR"/>
        </w:rPr>
        <w:br/>
      </w:r>
    </w:p>
    <w:p w14:paraId="484C1265" w14:textId="77777777" w:rsidR="00D815F8" w:rsidRPr="001D5C2B" w:rsidRDefault="00D815F8" w:rsidP="001D5C2B">
      <w:pPr>
        <w:pStyle w:val="Codecell"/>
        <w:rPr>
          <w:rStyle w:val="textwrapper"/>
        </w:rPr>
      </w:pPr>
      <w:r w:rsidRPr="001D5C2B">
        <w:rPr>
          <w:rStyle w:val="textwrapper"/>
        </w:rPr>
        <w:t>y = iris_dataset{'target'}</w:t>
      </w:r>
    </w:p>
    <w:p w14:paraId="296A7A18" w14:textId="77777777" w:rsidR="00D815F8" w:rsidRDefault="00D815F8" w:rsidP="00FD48AB">
      <w:pPr>
        <w:pStyle w:val="Output"/>
        <w:rPr>
          <w:rStyle w:val="variablenameelement"/>
          <w:color w:val="404040"/>
          <w:bdr w:val="none" w:sz="0" w:space="0" w:color="auto" w:frame="1"/>
          <w:lang w:val="fr-FR"/>
        </w:rPr>
      </w:pPr>
    </w:p>
    <w:p w14:paraId="74DAB68B" w14:textId="77777777" w:rsidR="00D815F8" w:rsidRPr="004F5CDA" w:rsidRDefault="00D815F8" w:rsidP="00FD48AB">
      <w:pPr>
        <w:pStyle w:val="Output"/>
        <w:rPr>
          <w:lang w:val="fr-FR"/>
        </w:rPr>
      </w:pPr>
      <w:r w:rsidRPr="004F5CDA">
        <w:rPr>
          <w:rStyle w:val="variablenameelement"/>
          <w:color w:val="404040"/>
          <w:bdr w:val="none" w:sz="0" w:space="0" w:color="auto" w:frame="1"/>
          <w:lang w:val="fr-FR"/>
        </w:rPr>
        <w:t xml:space="preserve">y = </w:t>
      </w:r>
    </w:p>
    <w:p w14:paraId="0599EBCF" w14:textId="77777777" w:rsidR="00D815F8" w:rsidRDefault="00D815F8" w:rsidP="00FD48AB">
      <w:pPr>
        <w:pStyle w:val="Output"/>
      </w:pPr>
      <w:r w:rsidRPr="004F5CDA">
        <w:rPr>
          <w:lang w:val="fr-FR"/>
        </w:rPr>
        <w:t xml:space="preserve">  </w:t>
      </w:r>
      <w:r>
        <w:t xml:space="preserve">Python </w:t>
      </w:r>
      <w:hyperlink r:id="rId103" w:history="1">
        <w:r>
          <w:rPr>
            <w:rStyle w:val="Hyperlink"/>
            <w:b/>
            <w:bCs/>
            <w:color w:val="005FCE"/>
          </w:rPr>
          <w:t>ndarray</w:t>
        </w:r>
      </w:hyperlink>
      <w:r>
        <w:t>:</w:t>
      </w:r>
    </w:p>
    <w:p w14:paraId="7CF81AAB" w14:textId="77777777" w:rsidR="00D815F8" w:rsidRDefault="00D815F8" w:rsidP="00FD48AB">
      <w:pPr>
        <w:pStyle w:val="Output"/>
      </w:pPr>
      <w:r>
        <w:t xml:space="preserve">   0   0   0   0   0   0   0   0   0   0   0   0   0   0   0   0   0   0   0   0   0   0   0   0   0   0   0   0   0   0   0   0   0   0   0   </w:t>
      </w:r>
      <w:r>
        <w:lastRenderedPageBreak/>
        <w:t>0   0   0   0   0   0   0   0   0   0   0   0   0   0   0   1   1   1   1   1   1   1   1   1   1   1   1   1   1   1   1   1   1   1   1   1   1   1   1   1   1   1   1   1   1   1   1   1   1   1   1   1   1   1   1   1   1   1   1   1   1   1   1   1   1   2   2   2   2   2   2   2   2   2   2   2   2   2   2   2   2   2   2   2   2   2   2   2   2   2   2   2   2   2   2   2   2   2   2   2   2   2   2   2   2   2   2   2   2   2   2   2   2   2   2</w:t>
      </w:r>
    </w:p>
    <w:p w14:paraId="55241458" w14:textId="77777777" w:rsidR="00D815F8" w:rsidRDefault="00D815F8" w:rsidP="00FD48AB">
      <w:pPr>
        <w:pStyle w:val="Output"/>
      </w:pPr>
    </w:p>
    <w:p w14:paraId="642D687B" w14:textId="77777777" w:rsidR="00D815F8" w:rsidRDefault="00D815F8" w:rsidP="00FD48AB">
      <w:pPr>
        <w:pStyle w:val="Output"/>
      </w:pPr>
      <w:r>
        <w:t xml:space="preserve">    Use </w:t>
      </w:r>
      <w:hyperlink r:id="rId104" w:history="1">
        <w:r>
          <w:rPr>
            <w:rStyle w:val="Hyperlink"/>
            <w:b/>
            <w:bCs/>
            <w:color w:val="005FCE"/>
          </w:rPr>
          <w:t>details</w:t>
        </w:r>
      </w:hyperlink>
      <w:r>
        <w:t xml:space="preserve"> function to view the properties of the Python object.</w:t>
      </w:r>
    </w:p>
    <w:p w14:paraId="3D0E21D5" w14:textId="77777777" w:rsidR="00D815F8" w:rsidRDefault="00D815F8" w:rsidP="00FD48AB">
      <w:pPr>
        <w:pStyle w:val="Output"/>
      </w:pPr>
      <w:r>
        <w:t xml:space="preserve">    Use </w:t>
      </w:r>
      <w:hyperlink r:id="rId105" w:history="1">
        <w:r>
          <w:rPr>
            <w:rStyle w:val="Hyperlink"/>
            <w:b/>
            <w:bCs/>
            <w:color w:val="005FCE"/>
          </w:rPr>
          <w:t>int64</w:t>
        </w:r>
      </w:hyperlink>
      <w:r>
        <w:t xml:space="preserve"> function to convert to a MATLAB array.</w:t>
      </w:r>
    </w:p>
    <w:p w14:paraId="542D44EA" w14:textId="77777777" w:rsidR="00FD48AB" w:rsidRDefault="00FD48AB" w:rsidP="00D815F8"/>
    <w:p w14:paraId="6234B87A" w14:textId="4E274921" w:rsidR="00D815F8" w:rsidRDefault="00D815F8" w:rsidP="00D815F8">
      <w:r>
        <w:t xml:space="preserve">We won’t translate the Python ndarray into a MATLAB datatype just yet, as we will use a cool feature of Python to translate the list of ordinal values into a list of categorical species. Those features can be leveraged </w:t>
      </w:r>
      <w:r w:rsidRPr="005C1606">
        <w:t xml:space="preserve">in MATLAB with a few calls to </w:t>
      </w:r>
      <w:r w:rsidRPr="002F42FB">
        <w:t>pyrun</w:t>
      </w:r>
      <w:r>
        <w:rPr>
          <w:rStyle w:val="FootnoteReference"/>
        </w:rPr>
        <w:footnoteReference w:id="82"/>
      </w:r>
      <w:r>
        <w:t xml:space="preserve"> </w:t>
      </w:r>
    </w:p>
    <w:p w14:paraId="1B9600D5" w14:textId="77777777" w:rsidR="00D815F8" w:rsidRPr="001D5C2B" w:rsidRDefault="00D815F8" w:rsidP="001D5C2B">
      <w:pPr>
        <w:pStyle w:val="Codecell"/>
        <w:rPr>
          <w:rStyle w:val="textwrapper"/>
        </w:rPr>
      </w:pPr>
      <w:r w:rsidRPr="001D5C2B">
        <w:rPr>
          <w:rStyle w:val="textwrapper"/>
        </w:rPr>
        <w:t>pyrun('dict = {0: "setosa",1: "versicolor", 2: "virginica"}')</w:t>
      </w:r>
    </w:p>
    <w:p w14:paraId="64AA9D0E" w14:textId="77777777" w:rsidR="00D815F8" w:rsidRPr="001D5C2B" w:rsidRDefault="00D815F8" w:rsidP="001D5C2B">
      <w:pPr>
        <w:pStyle w:val="Codecell"/>
        <w:rPr>
          <w:noProof/>
          <w:color w:val="008013"/>
        </w:rPr>
      </w:pPr>
      <w:r w:rsidRPr="001D5C2B">
        <w:rPr>
          <w:noProof/>
          <w:color w:val="008013"/>
        </w:rPr>
        <w:t>% pass y as input, and retrieve species as output</w:t>
      </w:r>
    </w:p>
    <w:p w14:paraId="00580C57" w14:textId="42CDA4C5" w:rsidR="00D815F8" w:rsidRPr="001D5C2B" w:rsidRDefault="00D815F8" w:rsidP="001D5C2B">
      <w:pPr>
        <w:pStyle w:val="Codecell"/>
        <w:rPr>
          <w:rStyle w:val="textwrapper"/>
        </w:rPr>
      </w:pPr>
      <w:r w:rsidRPr="001D5C2B">
        <w:rPr>
          <w:rStyle w:val="textwrapper"/>
        </w:rPr>
        <w:t xml:space="preserve">s = pyrun('species=[dict[i] for i in y]','species',y = y) </w:t>
      </w:r>
    </w:p>
    <w:p w14:paraId="4CDE0872" w14:textId="77777777" w:rsidR="00D815F8" w:rsidRDefault="00D815F8" w:rsidP="005C5769">
      <w:pPr>
        <w:pStyle w:val="Output"/>
      </w:pPr>
      <w:r>
        <w:rPr>
          <w:rStyle w:val="textwrapper"/>
          <w:color w:val="000000"/>
          <w:sz w:val="19"/>
          <w:szCs w:val="19"/>
          <w:bdr w:val="none" w:sz="0" w:space="0" w:color="auto" w:frame="1"/>
          <w:shd w:val="clear" w:color="auto" w:fill="F7F7F7"/>
        </w:rPr>
        <w:br/>
      </w:r>
      <w:r>
        <w:rPr>
          <w:rStyle w:val="variablenameelement"/>
          <w:color w:val="404040"/>
          <w:bdr w:val="none" w:sz="0" w:space="0" w:color="auto" w:frame="1"/>
        </w:rPr>
        <w:t xml:space="preserve">s = </w:t>
      </w:r>
    </w:p>
    <w:p w14:paraId="7CF6E902" w14:textId="77777777" w:rsidR="00D815F8" w:rsidRDefault="00D815F8" w:rsidP="005C5769">
      <w:pPr>
        <w:pStyle w:val="Output"/>
      </w:pPr>
      <w:r>
        <w:t xml:space="preserve">  Python </w:t>
      </w:r>
      <w:hyperlink r:id="rId106" w:history="1">
        <w:r>
          <w:rPr>
            <w:rStyle w:val="Hyperlink"/>
            <w:b/>
            <w:bCs/>
            <w:color w:val="005FCE"/>
          </w:rPr>
          <w:t>list</w:t>
        </w:r>
      </w:hyperlink>
      <w:r>
        <w:t xml:space="preserve"> with no properties.</w:t>
      </w:r>
    </w:p>
    <w:p w14:paraId="2755FA06" w14:textId="77777777" w:rsidR="00D815F8" w:rsidRDefault="00D815F8" w:rsidP="005C5769">
      <w:pPr>
        <w:pStyle w:val="Output"/>
      </w:pPr>
      <w:r>
        <w:t xml:space="preserve">    ['setosa', 'setosa', 'setosa', 'setosa', 'setosa', 'setosa', 'setosa', 'setosa', ...</w:t>
      </w:r>
    </w:p>
    <w:p w14:paraId="28657B3E" w14:textId="77777777" w:rsidR="00D815F8" w:rsidRDefault="00D815F8" w:rsidP="00D815F8"/>
    <w:p w14:paraId="5835C2CD" w14:textId="77777777" w:rsidR="00D815F8" w:rsidRPr="005C1606" w:rsidRDefault="00D815F8" w:rsidP="00D815F8">
      <w:r>
        <w:t xml:space="preserve">Finally, you can retrieve the Python list as a </w:t>
      </w:r>
      <w:hyperlink r:id="rId107" w:history="1">
        <w:r w:rsidRPr="00B351BB">
          <w:rPr>
            <w:rStyle w:val="Hyperlink"/>
          </w:rPr>
          <w:t>MATLAB categorical</w:t>
        </w:r>
      </w:hyperlink>
      <w:r>
        <w:t xml:space="preserve"> variable:</w:t>
      </w:r>
      <w:r w:rsidRPr="005C1606">
        <w:t xml:space="preserve"> </w:t>
      </w:r>
    </w:p>
    <w:p w14:paraId="217F250A" w14:textId="77777777" w:rsidR="00D815F8" w:rsidRPr="00367CF9" w:rsidRDefault="00D815F8" w:rsidP="005C5769">
      <w:pPr>
        <w:pStyle w:val="Codecell"/>
      </w:pPr>
      <w:r w:rsidRPr="00367CF9">
        <w:t xml:space="preserve">s = </w:t>
      </w:r>
      <w:r>
        <w:t>string</w:t>
      </w:r>
      <w:r w:rsidRPr="00367CF9">
        <w:t>(s);</w:t>
      </w:r>
    </w:p>
    <w:p w14:paraId="25BCC00F" w14:textId="77777777" w:rsidR="00D815F8" w:rsidRPr="009C26CE" w:rsidRDefault="00D815F8" w:rsidP="005C5769">
      <w:pPr>
        <w:pStyle w:val="Codecell"/>
      </w:pPr>
      <w:r w:rsidRPr="00647A1E">
        <w:t>species = categorical(s)</w:t>
      </w:r>
    </w:p>
    <w:p w14:paraId="5520C79B" w14:textId="77777777" w:rsidR="00D815F8" w:rsidRDefault="00D815F8" w:rsidP="005C5769">
      <w:pPr>
        <w:pStyle w:val="Output"/>
        <w:rPr>
          <w:bdr w:val="none" w:sz="0" w:space="0" w:color="auto" w:frame="1"/>
          <w:lang w:eastAsia="fr-FR"/>
        </w:rPr>
      </w:pPr>
    </w:p>
    <w:p w14:paraId="65965C13" w14:textId="77777777" w:rsidR="00D815F8" w:rsidRPr="00647A1E" w:rsidRDefault="00D815F8" w:rsidP="005C5769">
      <w:pPr>
        <w:pStyle w:val="Output"/>
        <w:rPr>
          <w:color w:val="404040"/>
          <w:lang w:eastAsia="fr-FR"/>
        </w:rPr>
      </w:pPr>
      <w:r w:rsidRPr="00647A1E">
        <w:rPr>
          <w:color w:val="404040"/>
          <w:bdr w:val="none" w:sz="0" w:space="0" w:color="auto" w:frame="1"/>
          <w:lang w:eastAsia="fr-FR"/>
        </w:rPr>
        <w:t xml:space="preserve">species = </w:t>
      </w:r>
      <w:r w:rsidRPr="00647A1E">
        <w:rPr>
          <w:i/>
          <w:iCs/>
          <w:color w:val="B3B3B3"/>
          <w:bdr w:val="none" w:sz="0" w:space="0" w:color="auto" w:frame="1"/>
          <w:lang w:eastAsia="fr-FR"/>
        </w:rPr>
        <w:t>1×150 categorical array</w:t>
      </w:r>
    </w:p>
    <w:p w14:paraId="54572BC7" w14:textId="77777777" w:rsidR="00D815F8" w:rsidRPr="00647A1E" w:rsidRDefault="00D815F8" w:rsidP="005C5769">
      <w:pPr>
        <w:pStyle w:val="Output"/>
        <w:rPr>
          <w:color w:val="404040"/>
          <w:lang w:eastAsia="fr-FR"/>
        </w:rPr>
      </w:pPr>
      <w:r w:rsidRPr="00647A1E">
        <w:rPr>
          <w:color w:val="404040"/>
          <w:lang w:eastAsia="fr-FR"/>
        </w:rPr>
        <w:t xml:space="preserve">     setosa      setosa      setosa      setosa      setosa      setosa      setosa     </w:t>
      </w:r>
      <w:r>
        <w:rPr>
          <w:color w:val="404040"/>
          <w:lang w:eastAsia="fr-FR"/>
        </w:rPr>
        <w:t>...</w:t>
      </w:r>
    </w:p>
    <w:p w14:paraId="2F375A32" w14:textId="77777777" w:rsidR="00D815F8" w:rsidRDefault="00D815F8" w:rsidP="005C5769">
      <w:pPr>
        <w:pStyle w:val="Output"/>
      </w:pPr>
    </w:p>
    <w:p w14:paraId="798BEF07" w14:textId="77777777" w:rsidR="00D815F8" w:rsidRDefault="00D815F8" w:rsidP="00D815F8">
      <w:r>
        <w:t>Another approach for the p</w:t>
      </w:r>
      <w:r w:rsidRPr="00853795">
        <w:t>reprocessing in Python</w:t>
      </w:r>
      <w:r>
        <w:t xml:space="preserve"> can be performed</w:t>
      </w:r>
      <w:r w:rsidRPr="00853795">
        <w:t xml:space="preserve"> with </w:t>
      </w:r>
      <w:hyperlink r:id="rId108" w:tgtFrame="_blank" w:history="1">
        <w:r w:rsidRPr="00853795">
          <w:rPr>
            <w:rStyle w:val="Hyperlink"/>
            <w:rFonts w:ascii="Consolas" w:hAnsi="Consolas"/>
          </w:rPr>
          <w:t>pyrunfile</w:t>
        </w:r>
      </w:hyperlink>
    </w:p>
    <w:p w14:paraId="085DC899" w14:textId="77777777" w:rsidR="00D815F8" w:rsidRPr="001D5C2B" w:rsidRDefault="00D815F8" w:rsidP="001D5C2B">
      <w:pPr>
        <w:pStyle w:val="Codecell"/>
      </w:pPr>
      <w:r w:rsidRPr="001D5C2B">
        <w:rPr>
          <w:rStyle w:val="textwrapper"/>
        </w:rPr>
        <w:t>[X,y,species] = pyrunfile('iris_data.py',{'Xl','y','species'})</w:t>
      </w:r>
    </w:p>
    <w:p w14:paraId="10E53C2C" w14:textId="77777777" w:rsidR="00D815F8" w:rsidRDefault="00D815F8" w:rsidP="005C5769">
      <w:pPr>
        <w:pStyle w:val="Output"/>
      </w:pPr>
      <w:r>
        <w:rPr>
          <w:rStyle w:val="variablenameelement"/>
          <w:color w:val="404040"/>
          <w:bdr w:val="none" w:sz="0" w:space="0" w:color="auto" w:frame="1"/>
        </w:rPr>
        <w:lastRenderedPageBreak/>
        <w:br/>
        <w:t xml:space="preserve">X = </w:t>
      </w:r>
    </w:p>
    <w:p w14:paraId="45422C5D" w14:textId="77777777" w:rsidR="00D815F8" w:rsidRDefault="00D815F8" w:rsidP="005C5769">
      <w:pPr>
        <w:pStyle w:val="Output"/>
      </w:pPr>
      <w:r>
        <w:t xml:space="preserve">  Python </w:t>
      </w:r>
      <w:hyperlink r:id="rId109" w:history="1">
        <w:r>
          <w:rPr>
            <w:rStyle w:val="Hyperlink"/>
            <w:b/>
            <w:bCs/>
            <w:color w:val="005FCE"/>
          </w:rPr>
          <w:t>list</w:t>
        </w:r>
      </w:hyperlink>
      <w:r>
        <w:t xml:space="preserve"> with no properties.</w:t>
      </w:r>
    </w:p>
    <w:p w14:paraId="16ACD776" w14:textId="77777777" w:rsidR="00D815F8" w:rsidRDefault="00D815F8" w:rsidP="005C5769">
      <w:pPr>
        <w:pStyle w:val="Output"/>
      </w:pPr>
      <w:r>
        <w:t xml:space="preserve">    [[5.1, 3.5], [4.9, 3.0], [4.7, 3.2], [4.6, 3.1], [5.0, 3.6], [5.4, 3.9], [4.6, 3.4],...</w:t>
      </w:r>
    </w:p>
    <w:p w14:paraId="6B01158D" w14:textId="77777777" w:rsidR="00A617D5" w:rsidRDefault="00A617D5" w:rsidP="005C5769">
      <w:pPr>
        <w:pStyle w:val="Output"/>
        <w:rPr>
          <w:rStyle w:val="variablenameelement"/>
          <w:color w:val="404040"/>
          <w:bdr w:val="none" w:sz="0" w:space="0" w:color="auto" w:frame="1"/>
        </w:rPr>
      </w:pPr>
    </w:p>
    <w:p w14:paraId="7FD27E04" w14:textId="54D0D826" w:rsidR="00D815F8" w:rsidRDefault="00D815F8" w:rsidP="005C5769">
      <w:pPr>
        <w:pStyle w:val="Output"/>
      </w:pPr>
      <w:r>
        <w:rPr>
          <w:rStyle w:val="variablenameelement"/>
          <w:color w:val="404040"/>
          <w:bdr w:val="none" w:sz="0" w:space="0" w:color="auto" w:frame="1"/>
        </w:rPr>
        <w:t xml:space="preserve">y = </w:t>
      </w:r>
    </w:p>
    <w:p w14:paraId="4939497A" w14:textId="77777777" w:rsidR="00D815F8" w:rsidRDefault="00D815F8" w:rsidP="005C5769">
      <w:pPr>
        <w:pStyle w:val="Output"/>
      </w:pPr>
      <w:r>
        <w:t xml:space="preserve">  Python </w:t>
      </w:r>
      <w:hyperlink r:id="rId110" w:history="1">
        <w:r>
          <w:rPr>
            <w:rStyle w:val="Hyperlink"/>
            <w:b/>
            <w:bCs/>
            <w:color w:val="005FCE"/>
          </w:rPr>
          <w:t>ndarray</w:t>
        </w:r>
      </w:hyperlink>
      <w:r>
        <w:t>:</w:t>
      </w:r>
    </w:p>
    <w:p w14:paraId="35C4A80F" w14:textId="77777777" w:rsidR="00D815F8" w:rsidRDefault="00D815F8" w:rsidP="005C5769">
      <w:pPr>
        <w:pStyle w:val="Output"/>
      </w:pPr>
      <w: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54702003" w14:textId="77777777" w:rsidR="00D815F8" w:rsidRDefault="00D815F8" w:rsidP="005C5769">
      <w:pPr>
        <w:pStyle w:val="Output"/>
      </w:pPr>
    </w:p>
    <w:p w14:paraId="6C8907C0" w14:textId="77777777" w:rsidR="00D815F8" w:rsidRDefault="00D815F8" w:rsidP="005C5769">
      <w:pPr>
        <w:pStyle w:val="Output"/>
      </w:pPr>
      <w:r>
        <w:t xml:space="preserve">    Use </w:t>
      </w:r>
      <w:hyperlink r:id="rId111" w:history="1">
        <w:r>
          <w:rPr>
            <w:rStyle w:val="Hyperlink"/>
            <w:b/>
            <w:bCs/>
            <w:color w:val="005FCE"/>
          </w:rPr>
          <w:t>details</w:t>
        </w:r>
      </w:hyperlink>
      <w:r>
        <w:t xml:space="preserve"> function to view the properties of the Python object.</w:t>
      </w:r>
    </w:p>
    <w:p w14:paraId="5FFB49D5" w14:textId="77777777" w:rsidR="00D815F8" w:rsidRDefault="00D815F8" w:rsidP="005C5769">
      <w:pPr>
        <w:pStyle w:val="Output"/>
      </w:pPr>
      <w:r>
        <w:t xml:space="preserve">    Use </w:t>
      </w:r>
      <w:hyperlink r:id="rId112" w:history="1">
        <w:r>
          <w:rPr>
            <w:rStyle w:val="Hyperlink"/>
            <w:b/>
            <w:bCs/>
            <w:color w:val="005FCE"/>
          </w:rPr>
          <w:t>int64</w:t>
        </w:r>
      </w:hyperlink>
      <w:r>
        <w:t xml:space="preserve"> function to convert to a MATLAB array.</w:t>
      </w:r>
    </w:p>
    <w:p w14:paraId="688F1977" w14:textId="77777777" w:rsidR="00A617D5" w:rsidRDefault="00A617D5" w:rsidP="005C5769">
      <w:pPr>
        <w:pStyle w:val="Output"/>
        <w:rPr>
          <w:rStyle w:val="variablenameelement"/>
          <w:color w:val="404040"/>
          <w:bdr w:val="none" w:sz="0" w:space="0" w:color="auto" w:frame="1"/>
        </w:rPr>
      </w:pPr>
    </w:p>
    <w:p w14:paraId="464C5E99" w14:textId="6CA3F230" w:rsidR="00D815F8" w:rsidRDefault="00D815F8" w:rsidP="005C5769">
      <w:pPr>
        <w:pStyle w:val="Output"/>
      </w:pPr>
      <w:r>
        <w:rPr>
          <w:rStyle w:val="variablenameelement"/>
          <w:color w:val="404040"/>
          <w:bdr w:val="none" w:sz="0" w:space="0" w:color="auto" w:frame="1"/>
        </w:rPr>
        <w:t xml:space="preserve">species = </w:t>
      </w:r>
    </w:p>
    <w:p w14:paraId="7AD5F4D6" w14:textId="77777777" w:rsidR="00D815F8" w:rsidRDefault="00D815F8" w:rsidP="005C5769">
      <w:pPr>
        <w:pStyle w:val="Output"/>
      </w:pPr>
      <w:r>
        <w:t xml:space="preserve">  Python </w:t>
      </w:r>
      <w:hyperlink r:id="rId113" w:history="1">
        <w:r>
          <w:rPr>
            <w:rStyle w:val="Hyperlink"/>
            <w:b/>
            <w:bCs/>
            <w:color w:val="005FCE"/>
          </w:rPr>
          <w:t>list</w:t>
        </w:r>
      </w:hyperlink>
      <w:r>
        <w:t xml:space="preserve"> with no properties.</w:t>
      </w:r>
    </w:p>
    <w:p w14:paraId="7D1EAD19" w14:textId="77777777" w:rsidR="00D815F8" w:rsidRDefault="00D815F8" w:rsidP="005C5769">
      <w:pPr>
        <w:pStyle w:val="Output"/>
      </w:pPr>
      <w:r>
        <w:t xml:space="preserve">    ['setosa', 'setosa', 'setosa', 'setosa', 'setosa', 'setosa', 'setosa', 'setosa', ...</w:t>
      </w:r>
    </w:p>
    <w:p w14:paraId="1CE3A5EC" w14:textId="77777777" w:rsidR="00D815F8" w:rsidRDefault="00D815F8" w:rsidP="00D81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lang w:eastAsia="fr-FR"/>
        </w:rPr>
      </w:pPr>
    </w:p>
    <w:p w14:paraId="646122BA" w14:textId="77777777" w:rsidR="00D815F8" w:rsidRDefault="00D815F8" w:rsidP="00D81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t>This is what the python scripts looks like:</w:t>
      </w:r>
    </w:p>
    <w:p w14:paraId="7D7E2B28" w14:textId="77777777" w:rsidR="00D815F8" w:rsidRDefault="00D815F8" w:rsidP="00D81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6C4AABD1" w14:textId="77777777" w:rsidR="00D815F8" w:rsidRPr="005C5769" w:rsidRDefault="00D815F8" w:rsidP="00D81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u w:val="single"/>
          <w:lang w:eastAsia="fr-FR"/>
        </w:rPr>
      </w:pPr>
      <w:r w:rsidRPr="005C5769">
        <w:rPr>
          <w:rFonts w:ascii="Consolas" w:hAnsi="Consolas"/>
          <w:sz w:val="18"/>
          <w:szCs w:val="18"/>
          <w:u w:val="single"/>
        </w:rPr>
        <w:t>iris_data.py</w:t>
      </w:r>
    </w:p>
    <w:p w14:paraId="07AE6EBC" w14:textId="77777777" w:rsidR="00D815F8" w:rsidRPr="005C5769" w:rsidRDefault="00D815F8" w:rsidP="00D81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lang w:eastAsia="fr-FR"/>
        </w:rPr>
      </w:pPr>
    </w:p>
    <w:p w14:paraId="49DAD4E0" w14:textId="77777777" w:rsidR="00D815F8" w:rsidRPr="005C5769" w:rsidRDefault="00D815F8" w:rsidP="00D815F8">
      <w:pPr>
        <w:shd w:val="clear" w:color="auto" w:fill="FFFFFF"/>
        <w:spacing w:after="0" w:line="285" w:lineRule="atLeast"/>
        <w:rPr>
          <w:rFonts w:ascii="Consolas" w:eastAsia="Times New Roman" w:hAnsi="Consolas" w:cs="Times New Roman"/>
          <w:color w:val="000000"/>
          <w:sz w:val="18"/>
          <w:szCs w:val="18"/>
        </w:rPr>
      </w:pPr>
      <w:r w:rsidRPr="005C5769">
        <w:rPr>
          <w:rFonts w:ascii="Consolas" w:eastAsia="Times New Roman" w:hAnsi="Consolas" w:cs="Times New Roman"/>
          <w:color w:val="0000FF"/>
          <w:sz w:val="18"/>
          <w:szCs w:val="18"/>
        </w:rPr>
        <w:t>from</w:t>
      </w:r>
      <w:r w:rsidRPr="005C5769">
        <w:rPr>
          <w:rFonts w:ascii="Consolas" w:eastAsia="Times New Roman" w:hAnsi="Consolas" w:cs="Times New Roman"/>
          <w:color w:val="000000"/>
          <w:sz w:val="18"/>
          <w:szCs w:val="18"/>
        </w:rPr>
        <w:t xml:space="preserve"> sklearn </w:t>
      </w:r>
      <w:r w:rsidRPr="005C5769">
        <w:rPr>
          <w:rFonts w:ascii="Consolas" w:eastAsia="Times New Roman" w:hAnsi="Consolas" w:cs="Times New Roman"/>
          <w:color w:val="0000FF"/>
          <w:sz w:val="18"/>
          <w:szCs w:val="18"/>
        </w:rPr>
        <w:t>import</w:t>
      </w:r>
      <w:r w:rsidRPr="005C5769">
        <w:rPr>
          <w:rFonts w:ascii="Consolas" w:eastAsia="Times New Roman" w:hAnsi="Consolas" w:cs="Times New Roman"/>
          <w:color w:val="000000"/>
          <w:sz w:val="18"/>
          <w:szCs w:val="18"/>
        </w:rPr>
        <w:t xml:space="preserve"> datasets</w:t>
      </w:r>
    </w:p>
    <w:p w14:paraId="6B256027" w14:textId="77777777" w:rsidR="00D815F8" w:rsidRPr="005C5769" w:rsidRDefault="00D815F8" w:rsidP="00D815F8">
      <w:pPr>
        <w:shd w:val="clear" w:color="auto" w:fill="FFFFFF"/>
        <w:spacing w:after="0" w:line="285" w:lineRule="atLeast"/>
        <w:rPr>
          <w:rFonts w:ascii="Consolas" w:eastAsia="Times New Roman" w:hAnsi="Consolas" w:cs="Times New Roman"/>
          <w:color w:val="000000"/>
          <w:sz w:val="18"/>
          <w:szCs w:val="18"/>
        </w:rPr>
      </w:pPr>
      <w:r w:rsidRPr="005C5769">
        <w:rPr>
          <w:rFonts w:ascii="Consolas" w:eastAsia="Times New Roman" w:hAnsi="Consolas" w:cs="Times New Roman"/>
          <w:color w:val="000000"/>
          <w:sz w:val="18"/>
          <w:szCs w:val="18"/>
        </w:rPr>
        <w:t>iris = datasets.load_iris()</w:t>
      </w:r>
    </w:p>
    <w:p w14:paraId="13E69CA6" w14:textId="77777777" w:rsidR="00D815F8" w:rsidRPr="005C5769" w:rsidRDefault="00D815F8" w:rsidP="00D815F8">
      <w:pPr>
        <w:shd w:val="clear" w:color="auto" w:fill="FFFFFF"/>
        <w:spacing w:after="0" w:line="285" w:lineRule="atLeast"/>
        <w:rPr>
          <w:rFonts w:ascii="Consolas" w:eastAsia="Times New Roman" w:hAnsi="Consolas" w:cs="Times New Roman"/>
          <w:color w:val="000000"/>
          <w:sz w:val="18"/>
          <w:szCs w:val="18"/>
        </w:rPr>
      </w:pPr>
    </w:p>
    <w:p w14:paraId="1114561D" w14:textId="77777777" w:rsidR="00D815F8" w:rsidRPr="005C5769" w:rsidRDefault="00D815F8" w:rsidP="00D815F8">
      <w:pPr>
        <w:shd w:val="clear" w:color="auto" w:fill="FFFFFF"/>
        <w:spacing w:after="0" w:line="285" w:lineRule="atLeast"/>
        <w:rPr>
          <w:rFonts w:ascii="Consolas" w:eastAsia="Times New Roman" w:hAnsi="Consolas" w:cs="Times New Roman"/>
          <w:color w:val="000000"/>
          <w:sz w:val="18"/>
          <w:szCs w:val="18"/>
        </w:rPr>
      </w:pPr>
      <w:r w:rsidRPr="005C5769">
        <w:rPr>
          <w:rFonts w:ascii="Consolas" w:eastAsia="Times New Roman" w:hAnsi="Consolas" w:cs="Times New Roman"/>
          <w:color w:val="000000"/>
          <w:sz w:val="18"/>
          <w:szCs w:val="18"/>
        </w:rPr>
        <w:t>X = iris.data[:, :</w:t>
      </w:r>
      <w:r w:rsidRPr="005C5769">
        <w:rPr>
          <w:rFonts w:ascii="Consolas" w:eastAsia="Times New Roman" w:hAnsi="Consolas" w:cs="Times New Roman"/>
          <w:color w:val="098658"/>
          <w:sz w:val="18"/>
          <w:szCs w:val="18"/>
        </w:rPr>
        <w:t>2</w:t>
      </w:r>
      <w:r w:rsidRPr="005C5769">
        <w:rPr>
          <w:rFonts w:ascii="Consolas" w:eastAsia="Times New Roman" w:hAnsi="Consolas" w:cs="Times New Roman"/>
          <w:color w:val="000000"/>
          <w:sz w:val="18"/>
          <w:szCs w:val="18"/>
        </w:rPr>
        <w:t>]  </w:t>
      </w:r>
      <w:r w:rsidRPr="005C5769">
        <w:rPr>
          <w:rFonts w:ascii="Consolas" w:eastAsia="Times New Roman" w:hAnsi="Consolas" w:cs="Times New Roman"/>
          <w:color w:val="008000"/>
          <w:sz w:val="18"/>
          <w:szCs w:val="18"/>
        </w:rPr>
        <w:t># we only take the first two features (sepal)</w:t>
      </w:r>
    </w:p>
    <w:p w14:paraId="543846CA" w14:textId="77777777" w:rsidR="00D815F8" w:rsidRPr="005C5769" w:rsidRDefault="00D815F8" w:rsidP="00D815F8">
      <w:pPr>
        <w:shd w:val="clear" w:color="auto" w:fill="FFFFFF"/>
        <w:spacing w:after="0" w:line="285" w:lineRule="atLeast"/>
        <w:rPr>
          <w:rFonts w:ascii="Consolas" w:eastAsia="Times New Roman" w:hAnsi="Consolas" w:cs="Times New Roman"/>
          <w:color w:val="000000"/>
          <w:sz w:val="18"/>
          <w:szCs w:val="18"/>
        </w:rPr>
      </w:pPr>
      <w:r w:rsidRPr="005C5769">
        <w:rPr>
          <w:rFonts w:ascii="Consolas" w:eastAsia="Times New Roman" w:hAnsi="Consolas" w:cs="Times New Roman"/>
          <w:color w:val="000000"/>
          <w:sz w:val="18"/>
          <w:szCs w:val="18"/>
        </w:rPr>
        <w:t>Xl = X.tolist()</w:t>
      </w:r>
    </w:p>
    <w:p w14:paraId="0E008C53" w14:textId="77777777" w:rsidR="00D815F8" w:rsidRPr="005C5769" w:rsidRDefault="00D815F8" w:rsidP="00D815F8">
      <w:pPr>
        <w:shd w:val="clear" w:color="auto" w:fill="FFFFFF"/>
        <w:spacing w:after="0" w:line="285" w:lineRule="atLeast"/>
        <w:rPr>
          <w:rFonts w:ascii="Consolas" w:eastAsia="Times New Roman" w:hAnsi="Consolas" w:cs="Times New Roman"/>
          <w:color w:val="000000"/>
          <w:sz w:val="18"/>
          <w:szCs w:val="18"/>
        </w:rPr>
      </w:pPr>
      <w:r w:rsidRPr="005C5769">
        <w:rPr>
          <w:rFonts w:ascii="Consolas" w:eastAsia="Times New Roman" w:hAnsi="Consolas" w:cs="Times New Roman"/>
          <w:color w:val="000000"/>
          <w:sz w:val="18"/>
          <w:szCs w:val="18"/>
        </w:rPr>
        <w:t>y = iris.target</w:t>
      </w:r>
    </w:p>
    <w:p w14:paraId="461416EE" w14:textId="77777777" w:rsidR="00D815F8" w:rsidRPr="005C5769" w:rsidRDefault="00D815F8" w:rsidP="00D815F8">
      <w:pPr>
        <w:shd w:val="clear" w:color="auto" w:fill="FFFFFF"/>
        <w:spacing w:after="0" w:line="285" w:lineRule="atLeast"/>
        <w:rPr>
          <w:rFonts w:ascii="Consolas" w:eastAsia="Times New Roman" w:hAnsi="Consolas" w:cs="Times New Roman"/>
          <w:color w:val="000000"/>
          <w:sz w:val="18"/>
          <w:szCs w:val="18"/>
        </w:rPr>
      </w:pPr>
      <w:r w:rsidRPr="005C5769">
        <w:rPr>
          <w:rFonts w:ascii="Consolas" w:eastAsia="Times New Roman" w:hAnsi="Consolas" w:cs="Times New Roman"/>
          <w:color w:val="000000"/>
          <w:sz w:val="18"/>
          <w:szCs w:val="18"/>
        </w:rPr>
        <w:t>dict = {</w:t>
      </w:r>
      <w:r w:rsidRPr="005C5769">
        <w:rPr>
          <w:rFonts w:ascii="Consolas" w:eastAsia="Times New Roman" w:hAnsi="Consolas" w:cs="Times New Roman"/>
          <w:color w:val="098658"/>
          <w:sz w:val="18"/>
          <w:szCs w:val="18"/>
        </w:rPr>
        <w:t>0</w:t>
      </w:r>
      <w:r w:rsidRPr="005C5769">
        <w:rPr>
          <w:rFonts w:ascii="Consolas" w:eastAsia="Times New Roman" w:hAnsi="Consolas" w:cs="Times New Roman"/>
          <w:color w:val="000000"/>
          <w:sz w:val="18"/>
          <w:szCs w:val="18"/>
        </w:rPr>
        <w:t xml:space="preserve">: </w:t>
      </w:r>
      <w:r w:rsidRPr="005C5769">
        <w:rPr>
          <w:rFonts w:ascii="Consolas" w:eastAsia="Times New Roman" w:hAnsi="Consolas" w:cs="Times New Roman"/>
          <w:color w:val="A31515"/>
          <w:sz w:val="18"/>
          <w:szCs w:val="18"/>
        </w:rPr>
        <w:t>"setosa"</w:t>
      </w:r>
      <w:r w:rsidRPr="005C5769">
        <w:rPr>
          <w:rFonts w:ascii="Consolas" w:eastAsia="Times New Roman" w:hAnsi="Consolas" w:cs="Times New Roman"/>
          <w:color w:val="000000"/>
          <w:sz w:val="18"/>
          <w:szCs w:val="18"/>
        </w:rPr>
        <w:t>,</w:t>
      </w:r>
      <w:r w:rsidRPr="005C5769">
        <w:rPr>
          <w:rFonts w:ascii="Consolas" w:eastAsia="Times New Roman" w:hAnsi="Consolas" w:cs="Times New Roman"/>
          <w:color w:val="098658"/>
          <w:sz w:val="18"/>
          <w:szCs w:val="18"/>
        </w:rPr>
        <w:t>1</w:t>
      </w:r>
      <w:r w:rsidRPr="005C5769">
        <w:rPr>
          <w:rFonts w:ascii="Consolas" w:eastAsia="Times New Roman" w:hAnsi="Consolas" w:cs="Times New Roman"/>
          <w:color w:val="000000"/>
          <w:sz w:val="18"/>
          <w:szCs w:val="18"/>
        </w:rPr>
        <w:t xml:space="preserve">: </w:t>
      </w:r>
      <w:r w:rsidRPr="005C5769">
        <w:rPr>
          <w:rFonts w:ascii="Consolas" w:eastAsia="Times New Roman" w:hAnsi="Consolas" w:cs="Times New Roman"/>
          <w:color w:val="A31515"/>
          <w:sz w:val="18"/>
          <w:szCs w:val="18"/>
        </w:rPr>
        <w:t>"versicolor"</w:t>
      </w:r>
      <w:r w:rsidRPr="005C5769">
        <w:rPr>
          <w:rFonts w:ascii="Consolas" w:eastAsia="Times New Roman" w:hAnsi="Consolas" w:cs="Times New Roman"/>
          <w:color w:val="000000"/>
          <w:sz w:val="18"/>
          <w:szCs w:val="18"/>
        </w:rPr>
        <w:t xml:space="preserve">, </w:t>
      </w:r>
      <w:r w:rsidRPr="005C5769">
        <w:rPr>
          <w:rFonts w:ascii="Consolas" w:eastAsia="Times New Roman" w:hAnsi="Consolas" w:cs="Times New Roman"/>
          <w:color w:val="098658"/>
          <w:sz w:val="18"/>
          <w:szCs w:val="18"/>
        </w:rPr>
        <w:t>2</w:t>
      </w:r>
      <w:r w:rsidRPr="005C5769">
        <w:rPr>
          <w:rFonts w:ascii="Consolas" w:eastAsia="Times New Roman" w:hAnsi="Consolas" w:cs="Times New Roman"/>
          <w:color w:val="000000"/>
          <w:sz w:val="18"/>
          <w:szCs w:val="18"/>
        </w:rPr>
        <w:t xml:space="preserve">: </w:t>
      </w:r>
      <w:r w:rsidRPr="005C5769">
        <w:rPr>
          <w:rFonts w:ascii="Consolas" w:eastAsia="Times New Roman" w:hAnsi="Consolas" w:cs="Times New Roman"/>
          <w:color w:val="A31515"/>
          <w:sz w:val="18"/>
          <w:szCs w:val="18"/>
        </w:rPr>
        <w:t>"virginica"</w:t>
      </w:r>
      <w:r w:rsidRPr="005C5769">
        <w:rPr>
          <w:rFonts w:ascii="Consolas" w:eastAsia="Times New Roman" w:hAnsi="Consolas" w:cs="Times New Roman"/>
          <w:color w:val="000000"/>
          <w:sz w:val="18"/>
          <w:szCs w:val="18"/>
        </w:rPr>
        <w:t>}</w:t>
      </w:r>
    </w:p>
    <w:p w14:paraId="0BC08CF1" w14:textId="77777777" w:rsidR="00D815F8" w:rsidRPr="005C5769" w:rsidRDefault="00D815F8" w:rsidP="00D815F8">
      <w:pPr>
        <w:shd w:val="clear" w:color="auto" w:fill="FFFFFF"/>
        <w:spacing w:after="0" w:line="285" w:lineRule="atLeast"/>
        <w:rPr>
          <w:rFonts w:ascii="Consolas" w:eastAsia="Times New Roman" w:hAnsi="Consolas" w:cs="Times New Roman"/>
          <w:color w:val="000000"/>
          <w:sz w:val="18"/>
          <w:szCs w:val="18"/>
        </w:rPr>
      </w:pPr>
      <w:r w:rsidRPr="005C5769">
        <w:rPr>
          <w:rFonts w:ascii="Consolas" w:eastAsia="Times New Roman" w:hAnsi="Consolas" w:cs="Times New Roman"/>
          <w:color w:val="000000"/>
          <w:sz w:val="18"/>
          <w:szCs w:val="18"/>
        </w:rPr>
        <w:t xml:space="preserve">species = [dict[i] </w:t>
      </w:r>
      <w:r w:rsidRPr="005C5769">
        <w:rPr>
          <w:rFonts w:ascii="Consolas" w:eastAsia="Times New Roman" w:hAnsi="Consolas" w:cs="Times New Roman"/>
          <w:color w:val="0000FF"/>
          <w:sz w:val="18"/>
          <w:szCs w:val="18"/>
        </w:rPr>
        <w:t>for</w:t>
      </w:r>
      <w:r w:rsidRPr="005C5769">
        <w:rPr>
          <w:rFonts w:ascii="Consolas" w:eastAsia="Times New Roman" w:hAnsi="Consolas" w:cs="Times New Roman"/>
          <w:color w:val="000000"/>
          <w:sz w:val="18"/>
          <w:szCs w:val="18"/>
        </w:rPr>
        <w:t xml:space="preserve"> i </w:t>
      </w:r>
      <w:r w:rsidRPr="005C5769">
        <w:rPr>
          <w:rFonts w:ascii="Consolas" w:eastAsia="Times New Roman" w:hAnsi="Consolas" w:cs="Times New Roman"/>
          <w:color w:val="0000FF"/>
          <w:sz w:val="18"/>
          <w:szCs w:val="18"/>
        </w:rPr>
        <w:t>in</w:t>
      </w:r>
      <w:r w:rsidRPr="005C5769">
        <w:rPr>
          <w:rFonts w:ascii="Consolas" w:eastAsia="Times New Roman" w:hAnsi="Consolas" w:cs="Times New Roman"/>
          <w:color w:val="000000"/>
          <w:sz w:val="18"/>
          <w:szCs w:val="18"/>
        </w:rPr>
        <w:t xml:space="preserve"> y]</w:t>
      </w:r>
    </w:p>
    <w:p w14:paraId="74EBC347" w14:textId="77777777" w:rsidR="00D815F8" w:rsidRDefault="00D815F8" w:rsidP="00D815F8"/>
    <w:p w14:paraId="13AF70CF" w14:textId="77777777" w:rsidR="00D815F8" w:rsidRPr="00AE26AD" w:rsidRDefault="00D815F8" w:rsidP="00D815F8">
      <w:pPr>
        <w:rPr>
          <w:sz w:val="24"/>
          <w:szCs w:val="24"/>
        </w:rPr>
      </w:pPr>
      <w:r w:rsidRPr="00144EF5">
        <w:t>In this case, we are retrieving a list of list</w:t>
      </w:r>
      <w:r>
        <w:t>s</w:t>
      </w:r>
      <w:r w:rsidRPr="00144EF5">
        <w:t>, instead of a Numpy array. This will require some manual data marshalling:</w:t>
      </w:r>
      <w:r>
        <w:t xml:space="preserve"> </w:t>
      </w:r>
    </w:p>
    <w:p w14:paraId="4C876BF9" w14:textId="77777777" w:rsidR="00D815F8" w:rsidRPr="009C26CE" w:rsidRDefault="00D815F8" w:rsidP="00A617D5">
      <w:pPr>
        <w:pStyle w:val="Codecell"/>
      </w:pPr>
      <w:r w:rsidRPr="00EF305D">
        <w:rPr>
          <w:noProof/>
        </w:rPr>
        <w:t>Xc = cell(X)'</w:t>
      </w:r>
    </w:p>
    <w:p w14:paraId="024600D5" w14:textId="77777777" w:rsidR="00D815F8" w:rsidRDefault="00D815F8" w:rsidP="00D815F8">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529AA8E5" w14:textId="77777777" w:rsidR="00D815F8" w:rsidRPr="00AE26AD" w:rsidRDefault="00D815F8" w:rsidP="00A617D5">
      <w:pPr>
        <w:pStyle w:val="Output"/>
        <w:rPr>
          <w:color w:val="404040"/>
          <w:lang w:eastAsia="fr-FR"/>
        </w:rPr>
      </w:pPr>
      <w:r w:rsidRPr="00AE26AD">
        <w:rPr>
          <w:color w:val="404040"/>
          <w:bdr w:val="none" w:sz="0" w:space="0" w:color="auto" w:frame="1"/>
          <w:lang w:eastAsia="fr-FR"/>
        </w:rPr>
        <w:t xml:space="preserve">Xc = </w:t>
      </w:r>
      <w:r w:rsidRPr="00AE26AD">
        <w:rPr>
          <w:bdr w:val="none" w:sz="0" w:space="0" w:color="auto" w:frame="1"/>
          <w:lang w:eastAsia="fr-FR"/>
        </w:rPr>
        <w:t>150×1 cell array</w:t>
      </w:r>
    </w:p>
    <w:p w14:paraId="124E37E8" w14:textId="77777777" w:rsidR="00D815F8" w:rsidRPr="00AE26AD" w:rsidRDefault="00D815F8" w:rsidP="00A617D5">
      <w:pPr>
        <w:pStyle w:val="Output"/>
        <w:rPr>
          <w:color w:val="404040"/>
          <w:lang w:eastAsia="fr-FR"/>
        </w:rPr>
      </w:pPr>
      <w:r w:rsidRPr="00AE26AD">
        <w:rPr>
          <w:color w:val="404040"/>
          <w:lang w:eastAsia="fr-FR"/>
        </w:rPr>
        <w:t xml:space="preserve">    {1×2 py.list}</w:t>
      </w:r>
    </w:p>
    <w:p w14:paraId="5DC37A2C" w14:textId="77777777" w:rsidR="00D815F8" w:rsidRPr="00AE26AD" w:rsidRDefault="00D815F8" w:rsidP="00A617D5">
      <w:pPr>
        <w:pStyle w:val="Output"/>
        <w:rPr>
          <w:color w:val="404040"/>
          <w:lang w:eastAsia="fr-FR"/>
        </w:rPr>
      </w:pPr>
      <w:r w:rsidRPr="00AE26AD">
        <w:rPr>
          <w:color w:val="404040"/>
          <w:lang w:eastAsia="fr-FR"/>
        </w:rPr>
        <w:t xml:space="preserve">    {1×2 py.list}</w:t>
      </w:r>
    </w:p>
    <w:p w14:paraId="2F32E159" w14:textId="77777777" w:rsidR="00D815F8" w:rsidRPr="00AE26AD" w:rsidRDefault="00D815F8" w:rsidP="00A617D5">
      <w:pPr>
        <w:pStyle w:val="Output"/>
        <w:rPr>
          <w:color w:val="404040"/>
          <w:lang w:eastAsia="fr-FR"/>
        </w:rPr>
      </w:pPr>
      <w:r w:rsidRPr="00AE26AD">
        <w:rPr>
          <w:color w:val="404040"/>
          <w:lang w:eastAsia="fr-FR"/>
        </w:rPr>
        <w:t xml:space="preserve">    {1×2 py.list}</w:t>
      </w:r>
    </w:p>
    <w:p w14:paraId="4DFBD45F" w14:textId="77777777" w:rsidR="00D815F8" w:rsidRPr="00AE26AD" w:rsidRDefault="00D815F8" w:rsidP="00A617D5">
      <w:pPr>
        <w:pStyle w:val="Output"/>
        <w:rPr>
          <w:color w:val="404040"/>
          <w:lang w:eastAsia="fr-FR"/>
        </w:rPr>
      </w:pPr>
      <w:r w:rsidRPr="00AE26AD">
        <w:rPr>
          <w:color w:val="404040"/>
          <w:lang w:eastAsia="fr-FR"/>
        </w:rPr>
        <w:t xml:space="preserve">    {1×2 py.list}</w:t>
      </w:r>
    </w:p>
    <w:p w14:paraId="510F0D76" w14:textId="77777777" w:rsidR="00D815F8" w:rsidRPr="00AE26AD" w:rsidRDefault="00D815F8" w:rsidP="00A617D5">
      <w:pPr>
        <w:pStyle w:val="Output"/>
        <w:rPr>
          <w:color w:val="404040"/>
          <w:lang w:eastAsia="fr-FR"/>
        </w:rPr>
      </w:pPr>
      <w:r w:rsidRPr="00AE26AD">
        <w:rPr>
          <w:color w:val="404040"/>
          <w:lang w:eastAsia="fr-FR"/>
        </w:rPr>
        <w:t xml:space="preserve">    {1×2 py.list}</w:t>
      </w:r>
      <w:r w:rsidRPr="00147E9B">
        <w:rPr>
          <w:color w:val="404040"/>
          <w:lang w:eastAsia="fr-FR"/>
        </w:rPr>
        <w:br/>
      </w:r>
      <w:r w:rsidRPr="00147E9B">
        <w:rPr>
          <w:color w:val="404040"/>
          <w:lang w:eastAsia="fr-FR"/>
        </w:rPr>
        <w:tab/>
        <w:t>...</w:t>
      </w:r>
    </w:p>
    <w:p w14:paraId="4984569C" w14:textId="77777777" w:rsidR="00D815F8" w:rsidRDefault="00D815F8" w:rsidP="00D815F8"/>
    <w:p w14:paraId="74FB8A57" w14:textId="77777777" w:rsidR="00D815F8" w:rsidRPr="009C26CE" w:rsidRDefault="00D815F8" w:rsidP="00A617D5">
      <w:pPr>
        <w:pStyle w:val="Codecell"/>
      </w:pPr>
      <w:r w:rsidRPr="00EF305D">
        <w:rPr>
          <w:noProof/>
        </w:rPr>
        <w:t>Xc</w:t>
      </w:r>
      <w:r>
        <w:rPr>
          <w:noProof/>
        </w:rPr>
        <w:t>1</w:t>
      </w:r>
      <w:r w:rsidRPr="00EF305D">
        <w:rPr>
          <w:noProof/>
        </w:rPr>
        <w:t xml:space="preserve"> = cell(</w:t>
      </w:r>
      <w:r w:rsidRPr="00147E9B">
        <w:rPr>
          <w:noProof/>
        </w:rPr>
        <w:t>Xc{1})</w:t>
      </w:r>
    </w:p>
    <w:p w14:paraId="70F72C7B" w14:textId="77777777" w:rsidR="00D815F8" w:rsidRDefault="00D815F8" w:rsidP="00A617D5">
      <w:pPr>
        <w:pStyle w:val="Output"/>
        <w:rPr>
          <w:bdr w:val="none" w:sz="0" w:space="0" w:color="auto" w:frame="1"/>
          <w:lang w:eastAsia="fr-FR"/>
        </w:rPr>
      </w:pPr>
    </w:p>
    <w:p w14:paraId="557254B5" w14:textId="77777777" w:rsidR="00D815F8" w:rsidRPr="00147E9B" w:rsidRDefault="00D815F8" w:rsidP="00A617D5">
      <w:pPr>
        <w:pStyle w:val="Output"/>
        <w:rPr>
          <w:color w:val="404040"/>
          <w:lang w:eastAsia="fr-FR"/>
        </w:rPr>
      </w:pPr>
      <w:r w:rsidRPr="00147E9B">
        <w:rPr>
          <w:color w:val="404040"/>
          <w:bdr w:val="none" w:sz="0" w:space="0" w:color="auto" w:frame="1"/>
          <w:lang w:eastAsia="fr-FR"/>
        </w:rPr>
        <w:t xml:space="preserve">Xc1 = </w:t>
      </w:r>
      <w:r w:rsidRPr="00147E9B">
        <w:rPr>
          <w:i/>
          <w:iCs/>
          <w:color w:val="B3B3B3"/>
          <w:bdr w:val="none" w:sz="0" w:space="0" w:color="auto" w:frame="1"/>
          <w:lang w:eastAsia="fr-FR"/>
        </w:rPr>
        <w:t>1×2 cell array</w:t>
      </w:r>
    </w:p>
    <w:p w14:paraId="1E287E7F" w14:textId="77777777" w:rsidR="00D815F8" w:rsidRPr="00147E9B" w:rsidRDefault="00D815F8" w:rsidP="00A617D5">
      <w:pPr>
        <w:pStyle w:val="Output"/>
        <w:rPr>
          <w:color w:val="404040"/>
          <w:lang w:eastAsia="fr-FR"/>
        </w:rPr>
      </w:pPr>
      <w:r w:rsidRPr="00147E9B">
        <w:rPr>
          <w:color w:val="404040"/>
          <w:lang w:eastAsia="fr-FR"/>
        </w:rPr>
        <w:t xml:space="preserve">    {[5.1000]}    {[3.5000]}</w:t>
      </w:r>
    </w:p>
    <w:p w14:paraId="12898057" w14:textId="77777777" w:rsidR="00D815F8" w:rsidRDefault="00D815F8" w:rsidP="00D815F8">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400D57E8" w14:textId="77777777" w:rsidR="00D815F8" w:rsidRPr="009C26CE" w:rsidRDefault="00D815F8" w:rsidP="00A617D5">
      <w:pPr>
        <w:pStyle w:val="Codecell"/>
      </w:pPr>
      <w:r w:rsidRPr="00147E9B">
        <w:rPr>
          <w:noProof/>
        </w:rPr>
        <w:t>cell2mat(Xc1)</w:t>
      </w:r>
    </w:p>
    <w:p w14:paraId="5AF23200" w14:textId="77777777" w:rsidR="00D815F8" w:rsidRDefault="00D815F8" w:rsidP="00A617D5">
      <w:pPr>
        <w:pStyle w:val="Output"/>
        <w:rPr>
          <w:bdr w:val="none" w:sz="0" w:space="0" w:color="auto" w:frame="1"/>
          <w:lang w:eastAsia="fr-FR"/>
        </w:rPr>
      </w:pPr>
    </w:p>
    <w:p w14:paraId="18751839" w14:textId="77777777" w:rsidR="00D815F8" w:rsidRPr="00147E9B" w:rsidRDefault="00D815F8" w:rsidP="00A617D5">
      <w:pPr>
        <w:pStyle w:val="Output"/>
        <w:rPr>
          <w:color w:val="404040"/>
          <w:lang w:eastAsia="fr-FR"/>
        </w:rPr>
      </w:pPr>
      <w:r w:rsidRPr="00147E9B">
        <w:rPr>
          <w:color w:val="404040"/>
          <w:bdr w:val="none" w:sz="0" w:space="0" w:color="auto" w:frame="1"/>
          <w:lang w:eastAsia="fr-FR"/>
        </w:rPr>
        <w:t>ans =</w:t>
      </w:r>
    </w:p>
    <w:p w14:paraId="5F2EFD99" w14:textId="77777777" w:rsidR="00D815F8" w:rsidRPr="00147E9B" w:rsidRDefault="00D815F8" w:rsidP="00A617D5">
      <w:pPr>
        <w:pStyle w:val="Output"/>
        <w:rPr>
          <w:color w:val="404040"/>
          <w:lang w:eastAsia="fr-FR"/>
        </w:rPr>
      </w:pPr>
      <w:r w:rsidRPr="00147E9B">
        <w:rPr>
          <w:color w:val="404040"/>
          <w:lang w:eastAsia="fr-FR"/>
        </w:rPr>
        <w:t xml:space="preserve">    5.1000    3.5000</w:t>
      </w:r>
    </w:p>
    <w:p w14:paraId="28C3CDF2" w14:textId="77777777" w:rsidR="00D815F8" w:rsidRPr="00367501" w:rsidRDefault="00D815F8" w:rsidP="00D815F8"/>
    <w:p w14:paraId="7AC07DF3" w14:textId="77777777" w:rsidR="00D815F8" w:rsidRDefault="00D815F8" w:rsidP="00D815F8">
      <w:r>
        <w:t>The previous</w:t>
      </w:r>
      <w:r w:rsidRPr="00AE26AD">
        <w:t xml:space="preserve"> steps are included in the helper function</w:t>
      </w:r>
      <w:r>
        <w:t xml:space="preserve"> </w:t>
      </w:r>
      <w:r w:rsidRPr="00406162">
        <w:rPr>
          <w:rFonts w:ascii="Consolas" w:eastAsia="Times New Roman" w:hAnsi="Consolas" w:cs="Helvetica"/>
          <w:color w:val="000000"/>
          <w:bdr w:val="none" w:sz="0" w:space="0" w:color="auto" w:frame="1"/>
          <w:lang w:eastAsia="fr-FR"/>
        </w:rPr>
        <w:t>dataprep</w:t>
      </w:r>
      <w:r>
        <w:t xml:space="preserve"> </w:t>
      </w:r>
      <w:r w:rsidRPr="004A2765">
        <w:t>(at the end of the live script):</w:t>
      </w:r>
    </w:p>
    <w:p w14:paraId="45ACC698" w14:textId="77777777" w:rsidR="00D815F8" w:rsidRPr="00A617D5" w:rsidRDefault="00D815F8" w:rsidP="00A617D5">
      <w:pPr>
        <w:spacing w:after="0"/>
        <w:rPr>
          <w:rStyle w:val="textwrapper"/>
          <w:rFonts w:ascii="Consolas" w:hAnsi="Consolas"/>
          <w:color w:val="000000"/>
          <w:sz w:val="18"/>
          <w:szCs w:val="18"/>
          <w:bdr w:val="none" w:sz="0" w:space="0" w:color="auto" w:frame="1"/>
        </w:rPr>
      </w:pPr>
      <w:r w:rsidRPr="00A617D5">
        <w:rPr>
          <w:rStyle w:val="textwrapper"/>
          <w:rFonts w:ascii="Consolas" w:hAnsi="Consolas"/>
          <w:color w:val="0E00FF"/>
          <w:sz w:val="18"/>
          <w:szCs w:val="18"/>
          <w:bdr w:val="none" w:sz="0" w:space="0" w:color="auto" w:frame="1"/>
        </w:rPr>
        <w:t xml:space="preserve">function </w:t>
      </w:r>
      <w:r w:rsidRPr="00A617D5">
        <w:rPr>
          <w:rStyle w:val="textwrapper"/>
          <w:rFonts w:ascii="Consolas" w:hAnsi="Consolas"/>
          <w:color w:val="000000"/>
          <w:sz w:val="18"/>
          <w:szCs w:val="18"/>
          <w:bdr w:val="none" w:sz="0" w:space="0" w:color="auto" w:frame="1"/>
        </w:rPr>
        <w:t>Xp = dataprep(X)</w:t>
      </w:r>
    </w:p>
    <w:p w14:paraId="104B7DAD" w14:textId="77777777" w:rsidR="00D815F8" w:rsidRPr="00A617D5" w:rsidRDefault="00D815F8" w:rsidP="00A617D5">
      <w:pPr>
        <w:spacing w:after="0"/>
        <w:rPr>
          <w:rStyle w:val="textwrapper"/>
          <w:rFonts w:ascii="Consolas" w:hAnsi="Consolas"/>
          <w:color w:val="000000"/>
          <w:sz w:val="18"/>
          <w:szCs w:val="18"/>
          <w:bdr w:val="none" w:sz="0" w:space="0" w:color="auto" w:frame="1"/>
        </w:rPr>
      </w:pPr>
      <w:r w:rsidRPr="00A617D5">
        <w:rPr>
          <w:rStyle w:val="textwrapper"/>
          <w:rFonts w:ascii="Consolas" w:hAnsi="Consolas"/>
          <w:color w:val="000000"/>
          <w:sz w:val="18"/>
          <w:szCs w:val="18"/>
          <w:bdr w:val="none" w:sz="0" w:space="0" w:color="auto" w:frame="1"/>
        </w:rPr>
        <w:t xml:space="preserve">  Xc = cell(X)';</w:t>
      </w:r>
    </w:p>
    <w:p w14:paraId="3B212220" w14:textId="77777777" w:rsidR="00D815F8" w:rsidRPr="00D42E55" w:rsidRDefault="00D815F8" w:rsidP="00A617D5">
      <w:pPr>
        <w:spacing w:after="0"/>
        <w:rPr>
          <w:rStyle w:val="textwrapper"/>
          <w:rFonts w:ascii="Consolas" w:hAnsi="Consolas"/>
          <w:color w:val="000000"/>
          <w:sz w:val="18"/>
          <w:szCs w:val="18"/>
          <w:bdr w:val="none" w:sz="0" w:space="0" w:color="auto" w:frame="1"/>
        </w:rPr>
      </w:pPr>
      <w:r w:rsidRPr="00A617D5">
        <w:rPr>
          <w:rStyle w:val="textwrapper"/>
          <w:rFonts w:ascii="Consolas" w:hAnsi="Consolas"/>
          <w:color w:val="000000"/>
          <w:sz w:val="18"/>
          <w:szCs w:val="18"/>
          <w:bdr w:val="none" w:sz="0" w:space="0" w:color="auto" w:frame="1"/>
        </w:rPr>
        <w:t xml:space="preserve">  </w:t>
      </w:r>
      <w:r w:rsidRPr="00D42E55">
        <w:rPr>
          <w:rStyle w:val="textwrapper"/>
          <w:rFonts w:ascii="Consolas" w:hAnsi="Consolas"/>
          <w:color w:val="000000"/>
          <w:sz w:val="18"/>
          <w:szCs w:val="18"/>
          <w:bdr w:val="none" w:sz="0" w:space="0" w:color="auto" w:frame="1"/>
        </w:rPr>
        <w:t>Xcc = cellfun(@cell,Xc,</w:t>
      </w:r>
      <w:r w:rsidRPr="00D42E55">
        <w:rPr>
          <w:rStyle w:val="textwrapper"/>
          <w:rFonts w:ascii="Consolas" w:hAnsi="Consolas"/>
          <w:color w:val="AA04F9"/>
          <w:sz w:val="18"/>
          <w:szCs w:val="18"/>
          <w:bdr w:val="none" w:sz="0" w:space="0" w:color="auto" w:frame="1"/>
        </w:rPr>
        <w:t>'UniformOutput'</w:t>
      </w:r>
      <w:r w:rsidRPr="00D42E55">
        <w:rPr>
          <w:rStyle w:val="textwrapper"/>
          <w:rFonts w:ascii="Consolas" w:hAnsi="Consolas"/>
          <w:color w:val="000000"/>
          <w:sz w:val="18"/>
          <w:szCs w:val="18"/>
          <w:bdr w:val="none" w:sz="0" w:space="0" w:color="auto" w:frame="1"/>
        </w:rPr>
        <w:t>,false);</w:t>
      </w:r>
    </w:p>
    <w:p w14:paraId="0126FC05" w14:textId="77777777" w:rsidR="00D815F8" w:rsidRPr="00D42E55" w:rsidRDefault="00D815F8" w:rsidP="00A617D5">
      <w:pPr>
        <w:spacing w:after="0"/>
        <w:rPr>
          <w:rStyle w:val="textwrapper"/>
          <w:rFonts w:ascii="Consolas" w:hAnsi="Consolas"/>
          <w:color w:val="000000"/>
          <w:sz w:val="18"/>
          <w:szCs w:val="18"/>
          <w:bdr w:val="none" w:sz="0" w:space="0" w:color="auto" w:frame="1"/>
        </w:rPr>
      </w:pPr>
      <w:r w:rsidRPr="00D42E55">
        <w:rPr>
          <w:rStyle w:val="textwrapper"/>
          <w:rFonts w:ascii="Consolas" w:hAnsi="Consolas"/>
          <w:color w:val="000000"/>
          <w:sz w:val="18"/>
          <w:szCs w:val="18"/>
          <w:bdr w:val="none" w:sz="0" w:space="0" w:color="auto" w:frame="1"/>
        </w:rPr>
        <w:t xml:space="preserve">  Xcm = cellfun(@cell2mat,Xcc,</w:t>
      </w:r>
      <w:r w:rsidRPr="00D42E55">
        <w:rPr>
          <w:rStyle w:val="textwrapper"/>
          <w:rFonts w:ascii="Consolas" w:hAnsi="Consolas"/>
          <w:color w:val="AA04F9"/>
          <w:sz w:val="18"/>
          <w:szCs w:val="18"/>
          <w:bdr w:val="none" w:sz="0" w:space="0" w:color="auto" w:frame="1"/>
        </w:rPr>
        <w:t>'UniformOutput'</w:t>
      </w:r>
      <w:r w:rsidRPr="00D42E55">
        <w:rPr>
          <w:rStyle w:val="textwrapper"/>
          <w:rFonts w:ascii="Consolas" w:hAnsi="Consolas"/>
          <w:color w:val="000000"/>
          <w:sz w:val="18"/>
          <w:szCs w:val="18"/>
          <w:bdr w:val="none" w:sz="0" w:space="0" w:color="auto" w:frame="1"/>
        </w:rPr>
        <w:t>,false);</w:t>
      </w:r>
    </w:p>
    <w:p w14:paraId="4F9F0FDA" w14:textId="77777777" w:rsidR="00D815F8" w:rsidRPr="00A617D5" w:rsidRDefault="00D815F8" w:rsidP="00A617D5">
      <w:pPr>
        <w:spacing w:after="0"/>
        <w:rPr>
          <w:rStyle w:val="textwrapper"/>
          <w:rFonts w:ascii="Consolas" w:hAnsi="Consolas"/>
          <w:color w:val="0E00FF"/>
          <w:sz w:val="18"/>
          <w:szCs w:val="18"/>
          <w:bdr w:val="none" w:sz="0" w:space="0" w:color="auto" w:frame="1"/>
        </w:rPr>
      </w:pPr>
      <w:r w:rsidRPr="00D42E55">
        <w:rPr>
          <w:rStyle w:val="textwrapper"/>
          <w:rFonts w:ascii="Consolas" w:hAnsi="Consolas"/>
          <w:color w:val="000000"/>
          <w:sz w:val="18"/>
          <w:szCs w:val="18"/>
          <w:bdr w:val="none" w:sz="0" w:space="0" w:color="auto" w:frame="1"/>
        </w:rPr>
        <w:t xml:space="preserve">  </w:t>
      </w:r>
      <w:r w:rsidRPr="00A617D5">
        <w:rPr>
          <w:rStyle w:val="textwrapper"/>
          <w:rFonts w:ascii="Consolas" w:hAnsi="Consolas"/>
          <w:color w:val="000000"/>
          <w:sz w:val="18"/>
          <w:szCs w:val="18"/>
          <w:bdr w:val="none" w:sz="0" w:space="0" w:color="auto" w:frame="1"/>
        </w:rPr>
        <w:t>Xp = cell2mat(Xcm);</w:t>
      </w:r>
    </w:p>
    <w:p w14:paraId="242FF557" w14:textId="77777777" w:rsidR="00D815F8" w:rsidRPr="002C33EA" w:rsidRDefault="00D815F8" w:rsidP="00A617D5">
      <w:pPr>
        <w:spacing w:after="0"/>
        <w:rPr>
          <w:rFonts w:eastAsiaTheme="majorEastAsia" w:cstheme="majorBidi"/>
        </w:rPr>
      </w:pPr>
      <w:r w:rsidRPr="00A617D5">
        <w:rPr>
          <w:rStyle w:val="textwrapper"/>
          <w:rFonts w:ascii="Consolas" w:hAnsi="Consolas"/>
          <w:color w:val="0E00FF"/>
          <w:sz w:val="18"/>
          <w:szCs w:val="18"/>
          <w:bdr w:val="none" w:sz="0" w:space="0" w:color="auto" w:frame="1"/>
        </w:rPr>
        <w:t>end</w:t>
      </w:r>
    </w:p>
    <w:p w14:paraId="5EE3D30F" w14:textId="77777777" w:rsidR="00D815F8" w:rsidRDefault="00D815F8" w:rsidP="00D815F8">
      <w:pPr>
        <w:textAlignment w:val="baseline"/>
        <w:rPr>
          <w:rStyle w:val="textwrapper"/>
          <w:rFonts w:ascii="Consolas" w:hAnsi="Consolas"/>
          <w:color w:val="0E00FF"/>
          <w:sz w:val="19"/>
          <w:szCs w:val="19"/>
          <w:bdr w:val="none" w:sz="0" w:space="0" w:color="auto" w:frame="1"/>
        </w:rPr>
      </w:pPr>
    </w:p>
    <w:p w14:paraId="6524D916" w14:textId="77777777" w:rsidR="00D815F8" w:rsidRPr="00D42E55" w:rsidRDefault="00D815F8" w:rsidP="00A617D5">
      <w:pPr>
        <w:pStyle w:val="Codecell"/>
        <w:rPr>
          <w:lang w:val="fr-FR"/>
        </w:rPr>
      </w:pPr>
      <w:r w:rsidRPr="00D42E55">
        <w:rPr>
          <w:noProof/>
          <w:lang w:val="fr-FR"/>
        </w:rPr>
        <w:t>X_ml = dataprep(X);</w:t>
      </w:r>
    </w:p>
    <w:p w14:paraId="51A91DBF" w14:textId="77777777" w:rsidR="00D815F8" w:rsidRPr="00D42E55" w:rsidRDefault="00D815F8" w:rsidP="00A617D5">
      <w:pPr>
        <w:pStyle w:val="Codecell"/>
        <w:rPr>
          <w:lang w:val="fr-FR"/>
        </w:rPr>
      </w:pPr>
      <w:r w:rsidRPr="00D42E55">
        <w:rPr>
          <w:noProof/>
          <w:lang w:val="fr-FR"/>
        </w:rPr>
        <w:t>y_ml = double(y);</w:t>
      </w:r>
    </w:p>
    <w:p w14:paraId="5FE712C9" w14:textId="77777777" w:rsidR="00D815F8" w:rsidRDefault="00D815F8" w:rsidP="00A617D5">
      <w:pPr>
        <w:pStyle w:val="Codecell"/>
      </w:pPr>
      <w:r>
        <w:rPr>
          <w:noProof/>
        </w:rPr>
        <w:t>s = string(species);</w:t>
      </w:r>
    </w:p>
    <w:p w14:paraId="3EC88029" w14:textId="77777777" w:rsidR="00D815F8" w:rsidRDefault="00D815F8" w:rsidP="00A617D5">
      <w:pPr>
        <w:pStyle w:val="Codecell"/>
      </w:pPr>
      <w:r>
        <w:rPr>
          <w:noProof/>
        </w:rPr>
        <w:t>species = categorical(s);</w:t>
      </w:r>
    </w:p>
    <w:p w14:paraId="2CE98840" w14:textId="77777777" w:rsidR="00D815F8" w:rsidRDefault="00D815F8" w:rsidP="00D815F8">
      <w:pPr>
        <w:textAlignment w:val="baseline"/>
        <w:rPr>
          <w:rStyle w:val="textwrapper"/>
          <w:rFonts w:ascii="Consolas" w:hAnsi="Consolas"/>
          <w:color w:val="0E00FF"/>
          <w:sz w:val="19"/>
          <w:szCs w:val="19"/>
          <w:bdr w:val="none" w:sz="0" w:space="0" w:color="auto" w:frame="1"/>
        </w:rPr>
      </w:pPr>
    </w:p>
    <w:p w14:paraId="161CD38C" w14:textId="77777777" w:rsidR="00D815F8" w:rsidRPr="002B5515" w:rsidRDefault="00D815F8" w:rsidP="00D815F8">
      <w:pPr>
        <w:pStyle w:val="BodyText"/>
        <w:rPr>
          <w:sz w:val="22"/>
          <w:szCs w:val="22"/>
        </w:rPr>
      </w:pPr>
      <w:r w:rsidRPr="002B5515">
        <w:rPr>
          <w:sz w:val="22"/>
          <w:szCs w:val="22"/>
        </w:rPr>
        <w:t>Call the Scikit-Learn Logistic Regression and its fit and predict methods directly:</w:t>
      </w:r>
    </w:p>
    <w:p w14:paraId="6AEC6298" w14:textId="77777777" w:rsidR="00D815F8" w:rsidRDefault="00D815F8" w:rsidP="00A617D5">
      <w:pPr>
        <w:pStyle w:val="Codecell"/>
      </w:pPr>
      <w:r>
        <w:rPr>
          <w:noProof/>
        </w:rPr>
        <w:t>model = py.sklearn.linear_model.LogisticRegression();</w:t>
      </w:r>
    </w:p>
    <w:p w14:paraId="098F5F07" w14:textId="77777777" w:rsidR="00D815F8" w:rsidRDefault="00D815F8" w:rsidP="00A617D5">
      <w:pPr>
        <w:pStyle w:val="Codecell"/>
      </w:pPr>
      <w:r>
        <w:rPr>
          <w:noProof/>
        </w:rPr>
        <w:t xml:space="preserve">model = model.fit(X,y); </w:t>
      </w:r>
      <w:r>
        <w:rPr>
          <w:noProof/>
          <w:color w:val="008013"/>
        </w:rPr>
        <w:t>% pass by object reference</w:t>
      </w:r>
    </w:p>
    <w:p w14:paraId="5C3D421E" w14:textId="77777777" w:rsidR="00D815F8" w:rsidRPr="00182C0D" w:rsidRDefault="00D815F8" w:rsidP="00A617D5">
      <w:pPr>
        <w:pStyle w:val="Codecell"/>
        <w:rPr>
          <w:lang w:val="fr-FR"/>
        </w:rPr>
      </w:pPr>
      <w:r w:rsidRPr="00182C0D">
        <w:rPr>
          <w:noProof/>
          <w:lang w:val="fr-FR"/>
        </w:rPr>
        <w:lastRenderedPageBreak/>
        <w:t>y2 = model.predict(X);</w:t>
      </w:r>
    </w:p>
    <w:p w14:paraId="351E6A0B" w14:textId="77777777" w:rsidR="00D815F8" w:rsidRPr="00182C0D" w:rsidRDefault="00D815F8" w:rsidP="00A617D5">
      <w:pPr>
        <w:pStyle w:val="Codecell"/>
        <w:rPr>
          <w:lang w:val="fr-FR"/>
        </w:rPr>
      </w:pPr>
      <w:r w:rsidRPr="00182C0D">
        <w:rPr>
          <w:noProof/>
          <w:lang w:val="fr-FR"/>
        </w:rPr>
        <w:t>y2_ml = double(y2);</w:t>
      </w:r>
    </w:p>
    <w:p w14:paraId="6AD6E61C" w14:textId="77777777" w:rsidR="00D815F8" w:rsidRPr="00182C0D" w:rsidRDefault="00D815F8" w:rsidP="00A617D5">
      <w:pPr>
        <w:pStyle w:val="Codecell"/>
        <w:rPr>
          <w:lang w:val="fr-FR"/>
        </w:rPr>
      </w:pPr>
      <w:r w:rsidRPr="00182C0D">
        <w:rPr>
          <w:noProof/>
          <w:lang w:val="fr-FR"/>
        </w:rPr>
        <w:t>confusionchart(y_ml,y2_ml)</w:t>
      </w:r>
    </w:p>
    <w:p w14:paraId="5146B044" w14:textId="77777777" w:rsidR="00D815F8" w:rsidRPr="00594764" w:rsidRDefault="00D815F8" w:rsidP="00D815F8">
      <w:pPr>
        <w:textAlignment w:val="baseline"/>
        <w:rPr>
          <w:rStyle w:val="textwrapper"/>
          <w:rFonts w:ascii="Consolas" w:hAnsi="Consolas"/>
          <w:color w:val="0E00FF"/>
          <w:sz w:val="19"/>
          <w:szCs w:val="19"/>
          <w:bdr w:val="none" w:sz="0" w:space="0" w:color="auto" w:frame="1"/>
          <w:lang w:val="fr-FR"/>
        </w:rPr>
      </w:pPr>
      <w:r w:rsidRPr="008A0492">
        <w:rPr>
          <w:rStyle w:val="textwrapper"/>
          <w:rFonts w:ascii="Consolas" w:hAnsi="Consolas"/>
          <w:noProof/>
          <w:color w:val="0E00FF"/>
          <w:sz w:val="19"/>
          <w:szCs w:val="19"/>
          <w:bdr w:val="none" w:sz="0" w:space="0" w:color="auto" w:frame="1"/>
          <w:lang w:val="fr-FR"/>
        </w:rPr>
        <w:drawing>
          <wp:inline distT="0" distB="0" distL="0" distR="0" wp14:anchorId="6CB6D524" wp14:editId="3D1BA9F5">
            <wp:extent cx="4343400" cy="3285490"/>
            <wp:effectExtent l="0" t="0" r="0" b="0"/>
            <wp:docPr id="1157125653" name="Picture 1" descr="A blue and pink squares with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125653" name="Picture 1" descr="A blue and pink squares with black numbers&#10;&#10;Description automatically generated"/>
                    <pic:cNvPicPr/>
                  </pic:nvPicPr>
                  <pic:blipFill>
                    <a:blip r:embed="rId114"/>
                    <a:stretch>
                      <a:fillRect/>
                    </a:stretch>
                  </pic:blipFill>
                  <pic:spPr>
                    <a:xfrm>
                      <a:off x="0" y="0"/>
                      <a:ext cx="4343400" cy="3285490"/>
                    </a:xfrm>
                    <a:prstGeom prst="rect">
                      <a:avLst/>
                    </a:prstGeom>
                  </pic:spPr>
                </pic:pic>
              </a:graphicData>
            </a:graphic>
          </wp:inline>
        </w:drawing>
      </w:r>
    </w:p>
    <w:p w14:paraId="1FE4F05B" w14:textId="77777777" w:rsidR="00D815F8" w:rsidRDefault="00D815F8" w:rsidP="00D815F8">
      <w:pPr>
        <w:pStyle w:val="Text"/>
        <w:rPr>
          <w:rFonts w:asciiTheme="minorHAnsi" w:eastAsiaTheme="minorHAnsi" w:hAnsiTheme="minorHAnsi" w:cstheme="minorBidi"/>
          <w:sz w:val="22"/>
          <w:szCs w:val="22"/>
          <w:bdr w:val="none" w:sz="0" w:space="0" w:color="auto" w:frame="1"/>
          <w:lang w:val="en-US" w:eastAsia="en-US"/>
        </w:rPr>
      </w:pPr>
      <w:r w:rsidRPr="001A0C4E">
        <w:rPr>
          <w:rFonts w:asciiTheme="minorHAnsi" w:eastAsiaTheme="minorHAnsi" w:hAnsiTheme="minorHAnsi" w:cstheme="minorBidi"/>
          <w:sz w:val="22"/>
          <w:szCs w:val="22"/>
          <w:bdr w:val="none" w:sz="0" w:space="0" w:color="auto" w:frame="1"/>
          <w:lang w:val="en-US" w:eastAsia="en-US"/>
        </w:rPr>
        <w:t>Call the Scikit-Learn model through a wrapper module:</w:t>
      </w:r>
    </w:p>
    <w:p w14:paraId="2CE589C2" w14:textId="77777777" w:rsidR="00D815F8" w:rsidRPr="00E26E95" w:rsidRDefault="00D815F8" w:rsidP="00A617D5">
      <w:pPr>
        <w:pStyle w:val="Codecell"/>
        <w:rPr>
          <w:lang w:val="fr-FR"/>
        </w:rPr>
      </w:pPr>
      <w:r w:rsidRPr="00E26E95">
        <w:rPr>
          <w:noProof/>
          <w:lang w:val="fr-FR"/>
        </w:rPr>
        <w:t>model = py.iris_model.train(X,y);</w:t>
      </w:r>
    </w:p>
    <w:p w14:paraId="7CE2A1E1" w14:textId="77777777" w:rsidR="00D815F8" w:rsidRPr="00E26E95" w:rsidRDefault="00D815F8" w:rsidP="00A617D5">
      <w:pPr>
        <w:pStyle w:val="Codecell"/>
      </w:pPr>
      <w:r w:rsidRPr="00E26E95">
        <w:rPr>
          <w:noProof/>
        </w:rPr>
        <w:t>y2 = py.iris_model.predict(model, X)</w:t>
      </w:r>
    </w:p>
    <w:p w14:paraId="1D691CBE" w14:textId="77777777" w:rsidR="00D815F8" w:rsidRDefault="00D815F8" w:rsidP="00A617D5">
      <w:pPr>
        <w:pStyle w:val="Output"/>
      </w:pPr>
    </w:p>
    <w:p w14:paraId="64805CFE" w14:textId="77777777" w:rsidR="00D815F8" w:rsidRPr="00E26E95" w:rsidRDefault="00D815F8" w:rsidP="00A617D5">
      <w:pPr>
        <w:pStyle w:val="Output"/>
      </w:pPr>
      <w:r w:rsidRPr="00E26E95">
        <w:t xml:space="preserve">y2 = </w:t>
      </w:r>
    </w:p>
    <w:p w14:paraId="2B7C706A" w14:textId="77777777" w:rsidR="00D815F8" w:rsidRPr="00E26E95" w:rsidRDefault="00D815F8" w:rsidP="00A617D5">
      <w:pPr>
        <w:pStyle w:val="Output"/>
      </w:pPr>
      <w:r w:rsidRPr="00E26E95">
        <w:t xml:space="preserve">  Python ndarray:</w:t>
      </w:r>
    </w:p>
    <w:p w14:paraId="5FF15AD0" w14:textId="77777777" w:rsidR="00D815F8" w:rsidRPr="00E26E95" w:rsidRDefault="00D815F8" w:rsidP="00A617D5">
      <w:pPr>
        <w:pStyle w:val="Output"/>
      </w:pPr>
    </w:p>
    <w:p w14:paraId="4935C244" w14:textId="77777777" w:rsidR="00D815F8" w:rsidRPr="00E26E95" w:rsidRDefault="00D815F8" w:rsidP="00A617D5">
      <w:pPr>
        <w:pStyle w:val="Output"/>
      </w:pPr>
      <w:r w:rsidRPr="00E26E95">
        <w:t xml:space="preserve">   0   0   0   0   0   0   0   0   0   0   0   0   0   0   0   0   0   0   0   0   0   0   0   0   0   0   0   0   0   0   0   0   0   0   0   0   0   0   0   0   0   0   0   0   0   0   0   0   0   0   2   2   2   1   2   1   2   1   2   1   1   1   1   1   1   2   1   1   1   1   1   1   1   1   2   2   2   2   1   1   1   1   1   1   1   2   2   1   1   1   1   1   1   1   1   1   1   1   1   1   2   1   2   2   2   2   1   2   2   2   2   2   2   1   1   2   2   2   2   1   2   1   2   1   2   2   1   1   2   2   2   2   2   2   1   2   2   2   1   2   2   2   1   2   2   2   1   2   2   1</w:t>
      </w:r>
    </w:p>
    <w:p w14:paraId="2E6A8957" w14:textId="77777777" w:rsidR="00D815F8" w:rsidRPr="00E26E95" w:rsidRDefault="00D815F8" w:rsidP="00A617D5">
      <w:pPr>
        <w:pStyle w:val="Output"/>
      </w:pPr>
    </w:p>
    <w:p w14:paraId="482391E4" w14:textId="77777777" w:rsidR="00D815F8" w:rsidRPr="00E26E95" w:rsidRDefault="00D815F8" w:rsidP="00A617D5">
      <w:pPr>
        <w:pStyle w:val="Output"/>
      </w:pPr>
      <w:r w:rsidRPr="00E26E95">
        <w:t xml:space="preserve">    Use details function to view the properties of the Python object.</w:t>
      </w:r>
    </w:p>
    <w:p w14:paraId="17A0B604" w14:textId="77777777" w:rsidR="00D815F8" w:rsidRPr="00E26E95" w:rsidRDefault="00D815F8" w:rsidP="00A617D5">
      <w:pPr>
        <w:pStyle w:val="Output"/>
      </w:pPr>
    </w:p>
    <w:p w14:paraId="0B73774C" w14:textId="77777777" w:rsidR="00D815F8" w:rsidRDefault="00D815F8" w:rsidP="00A617D5">
      <w:pPr>
        <w:pStyle w:val="Output"/>
      </w:pPr>
      <w:r w:rsidRPr="00E26E95">
        <w:t xml:space="preserve">    Use int64 function to convert to a MATLAB array.</w:t>
      </w:r>
    </w:p>
    <w:p w14:paraId="3F0A50C6" w14:textId="77777777" w:rsidR="001D5C2B" w:rsidRPr="00E26E95" w:rsidRDefault="001D5C2B" w:rsidP="00A617D5">
      <w:pPr>
        <w:pStyle w:val="Output"/>
      </w:pPr>
    </w:p>
    <w:p w14:paraId="67B448CB" w14:textId="77777777" w:rsidR="00D815F8" w:rsidRPr="001D5C2B" w:rsidRDefault="00D815F8" w:rsidP="00A617D5">
      <w:pPr>
        <w:pStyle w:val="Codecell"/>
        <w:rPr>
          <w:noProof/>
          <w:color w:val="008013"/>
        </w:rPr>
      </w:pPr>
      <w:r w:rsidRPr="00476B6F">
        <w:rPr>
          <w:noProof/>
        </w:rPr>
        <w:t xml:space="preserve">sum(y_ml == y2)/length(y_ml) </w:t>
      </w:r>
      <w:r w:rsidRPr="001D5C2B">
        <w:rPr>
          <w:noProof/>
          <w:color w:val="008013"/>
        </w:rPr>
        <w:t>% precision of the model based on training set</w:t>
      </w:r>
    </w:p>
    <w:p w14:paraId="0A5977B4" w14:textId="77777777" w:rsidR="00D815F8" w:rsidRPr="0031103B" w:rsidRDefault="00D815F8" w:rsidP="00A617D5">
      <w:pPr>
        <w:pStyle w:val="Output"/>
      </w:pPr>
      <w:r w:rsidRPr="0031103B">
        <w:t>ans = 0.8200</w:t>
      </w:r>
    </w:p>
    <w:p w14:paraId="2551F3B5" w14:textId="77777777" w:rsidR="00D815F8" w:rsidRPr="0031103B" w:rsidRDefault="00D815F8" w:rsidP="00D815F8">
      <w:pPr>
        <w:pStyle w:val="Text"/>
        <w:rPr>
          <w:rFonts w:asciiTheme="minorHAnsi" w:eastAsiaTheme="minorHAnsi" w:hAnsiTheme="minorHAnsi" w:cstheme="minorBidi"/>
          <w:sz w:val="22"/>
          <w:szCs w:val="22"/>
          <w:bdr w:val="none" w:sz="0" w:space="0" w:color="auto" w:frame="1"/>
          <w:lang w:val="en-US" w:eastAsia="en-US"/>
        </w:rPr>
      </w:pPr>
    </w:p>
    <w:p w14:paraId="53FF2CE3" w14:textId="77777777" w:rsidR="00D815F8" w:rsidRDefault="00D815F8" w:rsidP="001D5C2B">
      <w:pPr>
        <w:rPr>
          <w:bdr w:val="none" w:sz="0" w:space="0" w:color="auto" w:frame="1"/>
        </w:rPr>
      </w:pPr>
      <w:r>
        <w:rPr>
          <w:bdr w:val="none" w:sz="0" w:space="0" w:color="auto" w:frame="1"/>
        </w:rPr>
        <w:t>Alternatively</w:t>
      </w:r>
      <w:r w:rsidRPr="00FD6515">
        <w:rPr>
          <w:bdr w:val="none" w:sz="0" w:space="0" w:color="auto" w:frame="1"/>
        </w:rPr>
        <w:t>, you can train all sorts of classification models in MATLAB. If you don't feel too comfortable with the various machine learning methods, you can simply try out the results from different types of models with an app:</w:t>
      </w:r>
    </w:p>
    <w:p w14:paraId="7F69DAE6" w14:textId="77777777" w:rsidR="00D815F8" w:rsidRDefault="00D815F8" w:rsidP="00A617D5">
      <w:pPr>
        <w:pStyle w:val="Codecell"/>
      </w:pPr>
      <w:r>
        <w:rPr>
          <w:noProof/>
        </w:rPr>
        <w:t>classificationLearner(X_ml,species)</w:t>
      </w:r>
    </w:p>
    <w:p w14:paraId="1AFFB2FA" w14:textId="77777777" w:rsidR="00D815F8" w:rsidRPr="00292F89" w:rsidRDefault="00D815F8" w:rsidP="00D815F8">
      <w:pPr>
        <w:spacing w:after="135" w:line="315" w:lineRule="atLeast"/>
        <w:rPr>
          <w:rFonts w:ascii="Helvetica" w:eastAsia="Times New Roman" w:hAnsi="Helvetica" w:cs="Helvetica"/>
          <w:color w:val="212121"/>
          <w:sz w:val="21"/>
          <w:szCs w:val="21"/>
        </w:rPr>
      </w:pPr>
      <w:r w:rsidRPr="00292F89">
        <w:rPr>
          <w:rFonts w:ascii="Helvetica" w:eastAsia="Times New Roman" w:hAnsi="Helvetica" w:cs="Helvetica"/>
          <w:noProof/>
          <w:color w:val="212121"/>
          <w:sz w:val="21"/>
          <w:szCs w:val="21"/>
        </w:rPr>
        <w:drawing>
          <wp:inline distT="0" distB="0" distL="0" distR="0" wp14:anchorId="6953FAC9" wp14:editId="332D4870">
            <wp:extent cx="4403548" cy="2787650"/>
            <wp:effectExtent l="0" t="0" r="0" b="0"/>
            <wp:docPr id="33" name="Picture 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scatter chart&#10;&#10;Description automatically generated"/>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421378" cy="2798937"/>
                    </a:xfrm>
                    <a:prstGeom prst="rect">
                      <a:avLst/>
                    </a:prstGeom>
                    <a:noFill/>
                    <a:ln>
                      <a:noFill/>
                    </a:ln>
                  </pic:spPr>
                </pic:pic>
              </a:graphicData>
            </a:graphic>
          </wp:inline>
        </w:drawing>
      </w:r>
    </w:p>
    <w:p w14:paraId="5E81D964" w14:textId="77777777" w:rsidR="00D815F8" w:rsidRDefault="00D815F8" w:rsidP="00D815F8">
      <w:pPr>
        <w:pStyle w:val="BodyText"/>
        <w:rPr>
          <w:bdr w:val="none" w:sz="0" w:space="0" w:color="auto" w:frame="1"/>
        </w:rPr>
      </w:pPr>
    </w:p>
    <w:p w14:paraId="367DB07D" w14:textId="77777777" w:rsidR="00D815F8" w:rsidRPr="00FD6515" w:rsidRDefault="00D815F8" w:rsidP="00D815F8">
      <w:pPr>
        <w:pStyle w:val="BodyText"/>
        <w:rPr>
          <w:bdr w:val="none" w:sz="0" w:space="0" w:color="auto" w:frame="1"/>
        </w:rPr>
      </w:pPr>
    </w:p>
    <w:p w14:paraId="0EE8791D" w14:textId="4FFAFFD2" w:rsidR="00D815F8" w:rsidRDefault="00A617D5" w:rsidP="0011592D">
      <w:pPr>
        <w:pStyle w:val="Heading2"/>
        <w:numPr>
          <w:ilvl w:val="1"/>
          <w:numId w:val="47"/>
        </w:numPr>
      </w:pPr>
      <w:bookmarkStart w:id="82" w:name="_Toc161069572"/>
      <w:bookmarkStart w:id="83" w:name="_Toc177318612"/>
      <w:r w:rsidRPr="00E82223">
        <w:rPr>
          <w:rStyle w:val="Hyperlink"/>
          <w:noProof/>
          <w:u w:val="none"/>
        </w:rPr>
        <w:lastRenderedPageBreak/>
        <w:drawing>
          <wp:anchor distT="0" distB="0" distL="114300" distR="114300" simplePos="0" relativeHeight="251671552" behindDoc="0" locked="0" layoutInCell="1" allowOverlap="1" wp14:anchorId="17905841" wp14:editId="5F0D3202">
            <wp:simplePos x="0" y="0"/>
            <wp:positionH relativeFrom="margin">
              <wp:posOffset>2476500</wp:posOffset>
            </wp:positionH>
            <wp:positionV relativeFrom="paragraph">
              <wp:posOffset>220345</wp:posOffset>
            </wp:positionV>
            <wp:extent cx="1862455" cy="1990090"/>
            <wp:effectExtent l="0" t="0" r="4445" b="0"/>
            <wp:wrapSquare wrapText="bothSides"/>
            <wp:docPr id="36" name="Untitled"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6" name="Untitled" descr="Diagram&#10;&#10;Description automatically generated"/>
                    <pic:cNvPicPr/>
                  </pic:nvPicPr>
                  <pic:blipFill rotWithShape="1">
                    <a:blip r:embed="rId116">
                      <a:extLst>
                        <a:ext uri="{28A0092B-C50C-407E-A947-70E740481C1C}">
                          <a14:useLocalDpi xmlns:a14="http://schemas.microsoft.com/office/drawing/2010/main" val="0"/>
                        </a:ext>
                      </a:extLst>
                    </a:blip>
                    <a:srcRect r="3172"/>
                    <a:stretch/>
                  </pic:blipFill>
                  <pic:spPr bwMode="auto">
                    <a:xfrm>
                      <a:off x="0" y="0"/>
                      <a:ext cx="1862455" cy="1990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815F8">
        <w:t>Call TensorFlow from MATLAB</w:t>
      </w:r>
      <w:bookmarkEnd w:id="82"/>
      <w:bookmarkEnd w:id="83"/>
    </w:p>
    <w:p w14:paraId="077B0EE0" w14:textId="517D538C" w:rsidR="00D815F8" w:rsidRDefault="00D815F8" w:rsidP="00D815F8">
      <w:r>
        <w:t>Let’s introduce the use of Tensorflow with the getting started tutorial</w:t>
      </w:r>
      <w:r>
        <w:rPr>
          <w:rStyle w:val="FootnoteReference"/>
        </w:rPr>
        <w:footnoteReference w:id="83"/>
      </w:r>
      <w:r>
        <w:t>:</w:t>
      </w:r>
    </w:p>
    <w:p w14:paraId="16F669D7" w14:textId="77777777" w:rsidR="00D815F8" w:rsidRDefault="00D815F8" w:rsidP="00D815F8">
      <w:r w:rsidRPr="00556CAB">
        <w:t xml:space="preserve">This guide uses the </w:t>
      </w:r>
      <w:r w:rsidRPr="00405AE6">
        <w:t>Fashion MNIST</w:t>
      </w:r>
      <w:r>
        <w:rPr>
          <w:rStyle w:val="FootnoteReference"/>
        </w:rPr>
        <w:footnoteReference w:id="84"/>
      </w:r>
      <w:r w:rsidRPr="00556CAB">
        <w:t xml:space="preserve"> dataset which contains 70,000 grayscale images in 10 categories. The images show individual articles of clothing at low resolution (28 by 28 pixels)</w:t>
      </w:r>
      <w:r>
        <w:t>.</w:t>
      </w:r>
    </w:p>
    <w:p w14:paraId="06471501" w14:textId="77777777" w:rsidR="00D815F8" w:rsidRDefault="00D815F8" w:rsidP="00D815F8">
      <w:r>
        <w:t xml:space="preserve">This example is curated </w:t>
      </w:r>
      <w:r w:rsidRPr="00556CAB">
        <w:t>by Zalando,</w:t>
      </w:r>
      <w:r>
        <w:t xml:space="preserve"> under a</w:t>
      </w:r>
      <w:r w:rsidRPr="00556CAB">
        <w:t xml:space="preserve"> MIT License.</w:t>
      </w:r>
    </w:p>
    <w:p w14:paraId="6FFD8E2B" w14:textId="77777777" w:rsidR="00D815F8" w:rsidRPr="00556CAB" w:rsidRDefault="00D815F8" w:rsidP="00D815F8">
      <w:r w:rsidRPr="0099572F">
        <w:t xml:space="preserve">First let’s </w:t>
      </w:r>
      <w:r w:rsidRPr="0099572F">
        <w:rPr>
          <w:b/>
        </w:rPr>
        <w:t>load tensorflow</w:t>
      </w:r>
      <w:r w:rsidRPr="0099572F">
        <w:t xml:space="preserve"> explicitely, and check the version of tensorflow installed:</w:t>
      </w:r>
    </w:p>
    <w:p w14:paraId="6D43FA69" w14:textId="77777777" w:rsidR="00D815F8" w:rsidRDefault="00D815F8" w:rsidP="00A617D5">
      <w:pPr>
        <w:pStyle w:val="Codecell"/>
      </w:pPr>
      <w:r>
        <w:rPr>
          <w:noProof/>
        </w:rPr>
        <w:t>tf = py.importlib.import_module(</w:t>
      </w:r>
      <w:r>
        <w:rPr>
          <w:noProof/>
          <w:color w:val="A709F5"/>
        </w:rPr>
        <w:t>'tensorflow'</w:t>
      </w:r>
      <w:r>
        <w:rPr>
          <w:noProof/>
        </w:rPr>
        <w:t>);</w:t>
      </w:r>
    </w:p>
    <w:p w14:paraId="63EA7279" w14:textId="77777777" w:rsidR="00D815F8" w:rsidRDefault="00D815F8" w:rsidP="00A617D5">
      <w:pPr>
        <w:pStyle w:val="Codecell"/>
      </w:pPr>
      <w:r>
        <w:rPr>
          <w:noProof/>
        </w:rPr>
        <w:t>pyrun(</w:t>
      </w:r>
      <w:r>
        <w:rPr>
          <w:noProof/>
          <w:color w:val="A709F5"/>
        </w:rPr>
        <w:t>'import tensorflow as tf; print(tf.__version__)'</w:t>
      </w:r>
      <w:r>
        <w:rPr>
          <w:noProof/>
        </w:rPr>
        <w:t>)</w:t>
      </w:r>
    </w:p>
    <w:p w14:paraId="34366E30" w14:textId="77777777" w:rsidR="00D815F8" w:rsidRDefault="00D815F8" w:rsidP="00A617D5">
      <w:pPr>
        <w:pStyle w:val="Output"/>
      </w:pPr>
      <w:r>
        <w:t>2.8.0</w:t>
      </w:r>
    </w:p>
    <w:p w14:paraId="272E064C" w14:textId="77777777" w:rsidR="00D815F8" w:rsidRPr="00A41A0E" w:rsidRDefault="00D815F8" w:rsidP="00D815F8">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 xml:space="preserve">Then let’s </w:t>
      </w:r>
      <w:r w:rsidRPr="00A41A0E">
        <w:rPr>
          <w:rFonts w:asciiTheme="minorHAnsi" w:hAnsiTheme="minorHAnsi" w:cstheme="minorHAnsi"/>
          <w:b/>
          <w:sz w:val="22"/>
          <w:szCs w:val="22"/>
          <w:lang w:val="en-US"/>
        </w:rPr>
        <w:t xml:space="preserve">retrieve the dataset </w:t>
      </w:r>
    </w:p>
    <w:p w14:paraId="2BB469CD" w14:textId="77777777" w:rsidR="00D815F8" w:rsidRDefault="00D815F8" w:rsidP="00A617D5">
      <w:pPr>
        <w:pStyle w:val="Codecell"/>
        <w:rPr>
          <w:rFonts w:ascii="Times New Roman" w:eastAsia="Times New Roman" w:hAnsi="Times New Roman"/>
          <w:sz w:val="24"/>
          <w:szCs w:val="24"/>
        </w:rPr>
      </w:pPr>
      <w:r>
        <w:rPr>
          <w:noProof/>
        </w:rPr>
        <w:t>fashion_mnist = tf.keras.datasets.fashion_mnist</w:t>
      </w:r>
      <w:r>
        <w:rPr>
          <w:rStyle w:val="variablenameelement"/>
          <w:rFonts w:eastAsia="Times New Roman" w:cstheme="minorBidi"/>
          <w:color w:val="212121"/>
          <w:szCs w:val="18"/>
        </w:rPr>
        <w:t>;</w:t>
      </w:r>
      <w:r>
        <w:rPr>
          <w:rFonts w:eastAsia="Times New Roman"/>
        </w:rPr>
        <w:t xml:space="preserve"> </w:t>
      </w:r>
    </w:p>
    <w:p w14:paraId="434BAF4B" w14:textId="77777777" w:rsidR="00D815F8" w:rsidRDefault="00D815F8" w:rsidP="00A617D5">
      <w:pPr>
        <w:pStyle w:val="Codecell"/>
      </w:pPr>
      <w:r>
        <w:rPr>
          <w:noProof/>
        </w:rPr>
        <w:t>train_test_tuple = fashion_mnist.load_data();</w:t>
      </w:r>
    </w:p>
    <w:p w14:paraId="4990B792" w14:textId="77777777" w:rsidR="00D815F8" w:rsidRDefault="00D815F8" w:rsidP="00D815F8">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And store the images and labels for training and testing separately.</w:t>
      </w:r>
    </w:p>
    <w:p w14:paraId="4FDF4862" w14:textId="77777777" w:rsidR="00D815F8" w:rsidRPr="00A41A0E" w:rsidRDefault="00D815F8" w:rsidP="00D815F8">
      <w:pPr>
        <w:pStyle w:val="Text"/>
        <w:rPr>
          <w:lang w:val="en-US"/>
        </w:rPr>
      </w:pPr>
      <w:r w:rsidRPr="00A41A0E">
        <w:rPr>
          <w:rFonts w:asciiTheme="minorHAnsi" w:hAnsiTheme="minorHAnsi" w:cstheme="minorHAnsi"/>
          <w:sz w:val="22"/>
          <w:szCs w:val="22"/>
          <w:lang w:val="en-US"/>
        </w:rPr>
        <w:t>Indexing into Python tuples in MATLAB</w:t>
      </w:r>
      <w:r>
        <w:rPr>
          <w:rStyle w:val="FootnoteReference"/>
          <w:rFonts w:asciiTheme="minorHAnsi" w:hAnsiTheme="minorHAnsi" w:cstheme="minorHAnsi"/>
          <w:sz w:val="22"/>
          <w:szCs w:val="22"/>
          <w:lang w:val="en-US"/>
        </w:rPr>
        <w:footnoteReference w:id="85"/>
      </w:r>
      <w:r w:rsidRPr="00A41A0E">
        <w:rPr>
          <w:rFonts w:asciiTheme="minorHAnsi" w:hAnsiTheme="minorHAnsi" w:cstheme="minorHAnsi"/>
          <w:sz w:val="22"/>
          <w:szCs w:val="22"/>
          <w:lang w:val="en-US"/>
        </w:rPr>
        <w:t xml:space="preserve"> is done with curly brackets:</w:t>
      </w:r>
      <w:r w:rsidRPr="00A41A0E">
        <w:rPr>
          <w:sz w:val="22"/>
          <w:szCs w:val="22"/>
          <w:lang w:val="en-US"/>
        </w:rPr>
        <w:t xml:space="preserve"> </w:t>
      </w:r>
      <w:r w:rsidRPr="00A41A0E">
        <w:rPr>
          <w:rFonts w:ascii="Consolas"/>
          <w:lang w:val="en-US"/>
        </w:rPr>
        <w:t>pytuple{1}</w:t>
      </w:r>
    </w:p>
    <w:p w14:paraId="43E8CA77" w14:textId="77777777" w:rsidR="00D815F8" w:rsidRPr="00A41A0E" w:rsidRDefault="00D815F8" w:rsidP="00D815F8">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Remember that indexing starts at 1 in MATLAB unlike Python starting at 0)</w:t>
      </w:r>
    </w:p>
    <w:p w14:paraId="54AC2287" w14:textId="77777777" w:rsidR="00D815F8" w:rsidRDefault="00D815F8" w:rsidP="00A617D5">
      <w:pPr>
        <w:pStyle w:val="Codecell"/>
      </w:pPr>
      <w:r>
        <w:rPr>
          <w:noProof/>
        </w:rPr>
        <w:t>% ND array containing gray scale images (values from 0 to 255)</w:t>
      </w:r>
    </w:p>
    <w:p w14:paraId="6AB57313" w14:textId="77777777" w:rsidR="00D815F8" w:rsidRPr="00634209" w:rsidRDefault="00D815F8" w:rsidP="00A617D5">
      <w:pPr>
        <w:pStyle w:val="Codecell"/>
        <w:rPr>
          <w:lang w:val="fr-FR"/>
        </w:rPr>
      </w:pPr>
      <w:r w:rsidRPr="00634209">
        <w:rPr>
          <w:noProof/>
          <w:lang w:val="fr-FR"/>
        </w:rPr>
        <w:t xml:space="preserve">train_images = train_test_tuple{1}{1}; </w:t>
      </w:r>
    </w:p>
    <w:p w14:paraId="4E0C9E88" w14:textId="77777777" w:rsidR="00D815F8" w:rsidRDefault="00D815F8" w:rsidP="00A617D5">
      <w:pPr>
        <w:pStyle w:val="Codecell"/>
      </w:pPr>
      <w:r>
        <w:rPr>
          <w:noProof/>
        </w:rPr>
        <w:t>test_images = train_test_tuple{2}{1};</w:t>
      </w:r>
    </w:p>
    <w:p w14:paraId="552AA032" w14:textId="77777777" w:rsidR="00D815F8" w:rsidRDefault="00D815F8" w:rsidP="00A617D5">
      <w:pPr>
        <w:pStyle w:val="Codecell"/>
      </w:pPr>
      <w:r>
        <w:rPr>
          <w:noProof/>
        </w:rPr>
        <w:t>% values from 0 to 9: can be converted as uint8</w:t>
      </w:r>
    </w:p>
    <w:p w14:paraId="5F50815E" w14:textId="77777777" w:rsidR="00D815F8" w:rsidRPr="00634209" w:rsidRDefault="00D815F8" w:rsidP="00A617D5">
      <w:pPr>
        <w:pStyle w:val="Codecell"/>
        <w:rPr>
          <w:lang w:val="fr-FR"/>
        </w:rPr>
      </w:pPr>
      <w:r w:rsidRPr="00634209">
        <w:rPr>
          <w:noProof/>
          <w:lang w:val="fr-FR"/>
        </w:rPr>
        <w:t>train_labels = train_test_tuple{1}{2};</w:t>
      </w:r>
    </w:p>
    <w:p w14:paraId="2E7FDFDF" w14:textId="77777777" w:rsidR="00D815F8" w:rsidRDefault="00D815F8" w:rsidP="00A617D5">
      <w:pPr>
        <w:pStyle w:val="Codecell"/>
      </w:pPr>
      <w:r>
        <w:rPr>
          <w:noProof/>
        </w:rPr>
        <w:t xml:space="preserve">test_labels = train_test_tuple{2}{2}; </w:t>
      </w:r>
    </w:p>
    <w:p w14:paraId="7ABC36FD" w14:textId="77777777" w:rsidR="00D815F8" w:rsidRPr="00924D97" w:rsidRDefault="00D815F8" w:rsidP="00D815F8">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lastRenderedPageBreak/>
        <w:t>Define the list of classes directly in MATLAB:</w:t>
      </w:r>
    </w:p>
    <w:p w14:paraId="219684F8" w14:textId="77777777" w:rsidR="00D815F8" w:rsidRDefault="00D815F8" w:rsidP="00A617D5">
      <w:pPr>
        <w:pStyle w:val="Codecell"/>
      </w:pPr>
      <w:r>
        <w:rPr>
          <w:noProof/>
        </w:rPr>
        <w:t>class_names = ["T-shirt/top", "Trouser", "Pullover", "Dress", "Coat", "Sandal", "Shirt", "Sneaker", "Bag", "Ankle boot"]</w:t>
      </w:r>
    </w:p>
    <w:p w14:paraId="2677D7B7" w14:textId="77777777" w:rsidR="00D815F8" w:rsidRDefault="00D815F8" w:rsidP="00A617D5">
      <w:pPr>
        <w:pStyle w:val="Output"/>
      </w:pPr>
      <w:r>
        <w:t xml:space="preserve">class_names = </w:t>
      </w:r>
      <w:r>
        <w:rPr>
          <w:rStyle w:val="vevariablevaluesummary"/>
          <w:rFonts w:eastAsia="Times New Roman"/>
          <w:color w:val="B3B3B3"/>
        </w:rPr>
        <w:t>1×10 string</w:t>
      </w:r>
    </w:p>
    <w:p w14:paraId="5E9B551B" w14:textId="77777777" w:rsidR="00D815F8" w:rsidRPr="00924D97" w:rsidRDefault="00D815F8" w:rsidP="00A617D5">
      <w:pPr>
        <w:pStyle w:val="Output"/>
      </w:pPr>
      <w:r w:rsidRPr="00924D97">
        <w:t>"T-shirt/top"</w:t>
      </w:r>
      <w:r>
        <w:t xml:space="preserve"> </w:t>
      </w:r>
      <w:r>
        <w:tab/>
      </w:r>
      <w:r w:rsidRPr="00924D97">
        <w:t xml:space="preserve">"Trouser"    "Pullover"   "Dress"      "Coat"       "Sandal"      </w:t>
      </w:r>
      <w:r w:rsidRPr="00924D97">
        <w:rPr>
          <w:rFonts w:ascii="Cambria Math" w:hAnsi="Cambria Math" w:cs="Cambria Math"/>
        </w:rPr>
        <w:t>⋯</w:t>
      </w:r>
    </w:p>
    <w:p w14:paraId="081CCD8B" w14:textId="77777777" w:rsidR="00D815F8" w:rsidRPr="00924D97" w:rsidRDefault="00D815F8" w:rsidP="00D815F8">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If we want to use the index of the training labels from the list above in MATLAB, we need to shift the range from [0:9] to [1:10]</w:t>
      </w:r>
    </w:p>
    <w:p w14:paraId="54061414" w14:textId="77777777" w:rsidR="00D815F8" w:rsidRDefault="00D815F8" w:rsidP="00A617D5">
      <w:pPr>
        <w:pStyle w:val="Codecell"/>
      </w:pPr>
      <w:r>
        <w:rPr>
          <w:noProof/>
        </w:rPr>
        <w:t>tl = uint8(train_labels)+1; % shifting range from [0:9] to [1:10]</w:t>
      </w:r>
    </w:p>
    <w:p w14:paraId="083D2128" w14:textId="77777777" w:rsidR="00D815F8" w:rsidRDefault="00D815F8" w:rsidP="00A617D5">
      <w:pPr>
        <w:pStyle w:val="Codecell"/>
      </w:pPr>
      <w:r>
        <w:rPr>
          <w:noProof/>
        </w:rPr>
        <w:t>l = length(tl)</w:t>
      </w:r>
    </w:p>
    <w:p w14:paraId="2C2D9F80" w14:textId="77777777" w:rsidR="00D815F8" w:rsidRDefault="00D815F8" w:rsidP="00A617D5">
      <w:pPr>
        <w:pStyle w:val="Output"/>
      </w:pPr>
      <w:r>
        <w:t>l = 60000</w:t>
      </w:r>
    </w:p>
    <w:p w14:paraId="6D4CAC2B" w14:textId="77777777" w:rsidR="00D815F8" w:rsidRPr="00867BFC" w:rsidRDefault="00D815F8" w:rsidP="00D815F8">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The following shows there are 60,000 images in the training set, with each image represented as 28 x 28 pixels:</w:t>
      </w:r>
    </w:p>
    <w:p w14:paraId="3175D014" w14:textId="77777777" w:rsidR="00D815F8" w:rsidRPr="00634209" w:rsidRDefault="00D815F8" w:rsidP="00A617D5">
      <w:pPr>
        <w:pStyle w:val="Codecell"/>
        <w:rPr>
          <w:lang w:val="fr-FR"/>
        </w:rPr>
      </w:pPr>
      <w:r w:rsidRPr="00634209">
        <w:rPr>
          <w:noProof/>
          <w:lang w:val="fr-FR"/>
        </w:rPr>
        <w:t>train_images_m = uint8(train_images);</w:t>
      </w:r>
    </w:p>
    <w:p w14:paraId="0FBC5CD2" w14:textId="77777777" w:rsidR="00D815F8" w:rsidRPr="00634209" w:rsidRDefault="00D815F8" w:rsidP="00A617D5">
      <w:pPr>
        <w:pStyle w:val="Codecell"/>
        <w:rPr>
          <w:lang w:val="fr-FR"/>
        </w:rPr>
      </w:pPr>
      <w:r w:rsidRPr="00634209">
        <w:rPr>
          <w:noProof/>
          <w:lang w:val="fr-FR"/>
        </w:rPr>
        <w:t>size(train_images_m)</w:t>
      </w:r>
    </w:p>
    <w:p w14:paraId="484197B1" w14:textId="77777777" w:rsidR="00D815F8" w:rsidRPr="00A304A2" w:rsidRDefault="00D815F8" w:rsidP="00A617D5">
      <w:pPr>
        <w:pStyle w:val="Output"/>
        <w:rPr>
          <w:lang w:val="fr-FR"/>
        </w:rPr>
      </w:pPr>
      <w:r w:rsidRPr="00A304A2">
        <w:rPr>
          <w:lang w:val="fr-FR"/>
        </w:rPr>
        <w:t xml:space="preserve">ans = </w:t>
      </w:r>
      <w:r w:rsidRPr="00A304A2">
        <w:rPr>
          <w:rStyle w:val="vevariablevaluesummary"/>
          <w:rFonts w:eastAsia="Times New Roman"/>
          <w:color w:val="B3B3B3"/>
          <w:lang w:val="fr-FR"/>
        </w:rPr>
        <w:t>1×3</w:t>
      </w:r>
    </w:p>
    <w:p w14:paraId="17652C02" w14:textId="77777777" w:rsidR="00D815F8" w:rsidRPr="00D42E55" w:rsidRDefault="00D815F8" w:rsidP="00A617D5">
      <w:pPr>
        <w:pStyle w:val="Output"/>
        <w:rPr>
          <w:lang w:val="fr-FR"/>
        </w:rPr>
      </w:pPr>
      <w:r w:rsidRPr="009E5099">
        <w:rPr>
          <w:lang w:val="fr-FR"/>
        </w:rPr>
        <w:t xml:space="preserve">       </w:t>
      </w:r>
      <w:r w:rsidRPr="00D42E55">
        <w:rPr>
          <w:lang w:val="fr-FR"/>
        </w:rPr>
        <w:t>60000          28          28</w:t>
      </w:r>
    </w:p>
    <w:p w14:paraId="1F55FFE0" w14:textId="77777777" w:rsidR="00D815F8" w:rsidRPr="00867BFC" w:rsidRDefault="00D815F8" w:rsidP="00D815F8">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 xml:space="preserve">To </w:t>
      </w:r>
      <w:r w:rsidRPr="00867BFC">
        <w:rPr>
          <w:rFonts w:asciiTheme="minorHAnsi" w:hAnsiTheme="minorHAnsi" w:cstheme="minorHAnsi"/>
          <w:b/>
          <w:sz w:val="22"/>
          <w:szCs w:val="22"/>
          <w:lang w:val="en-US"/>
        </w:rPr>
        <w:t>resize a single image</w:t>
      </w:r>
      <w:r w:rsidRPr="00867BFC">
        <w:rPr>
          <w:rFonts w:asciiTheme="minorHAnsi" w:hAnsiTheme="minorHAnsi" w:cstheme="minorHAnsi"/>
          <w:sz w:val="22"/>
          <w:szCs w:val="22"/>
          <w:lang w:val="en-US"/>
        </w:rPr>
        <w:t xml:space="preserve"> from the dataset, use the reshape function:</w:t>
      </w:r>
    </w:p>
    <w:p w14:paraId="4146023A" w14:textId="77777777" w:rsidR="00D815F8" w:rsidRPr="00634209" w:rsidRDefault="00D815F8" w:rsidP="00A617D5">
      <w:pPr>
        <w:pStyle w:val="Codecell"/>
        <w:rPr>
          <w:lang w:val="fr-FR"/>
        </w:rPr>
      </w:pPr>
      <w:r w:rsidRPr="00634209">
        <w:rPr>
          <w:noProof/>
          <w:lang w:val="fr-FR"/>
        </w:rPr>
        <w:t>size(train_images_m(1,:,:))</w:t>
      </w:r>
    </w:p>
    <w:p w14:paraId="35D03A58" w14:textId="77777777" w:rsidR="00D815F8" w:rsidRPr="00634209" w:rsidRDefault="00D815F8" w:rsidP="00551EE6">
      <w:pPr>
        <w:pStyle w:val="Output"/>
        <w:rPr>
          <w:lang w:val="fr-FR"/>
        </w:rPr>
      </w:pPr>
      <w:r w:rsidRPr="00634209">
        <w:rPr>
          <w:lang w:val="fr-FR"/>
        </w:rPr>
        <w:t xml:space="preserve">ans = </w:t>
      </w:r>
      <w:r w:rsidRPr="00634209">
        <w:rPr>
          <w:rStyle w:val="vevariablevaluesummary"/>
          <w:rFonts w:eastAsia="Times New Roman"/>
          <w:color w:val="B3B3B3"/>
          <w:lang w:val="fr-FR"/>
        </w:rPr>
        <w:t>1×3</w:t>
      </w:r>
    </w:p>
    <w:p w14:paraId="105B228E" w14:textId="77777777" w:rsidR="00D815F8" w:rsidRPr="009E5099" w:rsidRDefault="00D815F8" w:rsidP="00551EE6">
      <w:pPr>
        <w:pStyle w:val="Output"/>
        <w:rPr>
          <w:lang w:val="fr-FR"/>
        </w:rPr>
      </w:pPr>
      <w:r w:rsidRPr="009E5099">
        <w:rPr>
          <w:lang w:val="fr-FR"/>
        </w:rPr>
        <w:t xml:space="preserve">     1    28    28</w:t>
      </w:r>
    </w:p>
    <w:p w14:paraId="13495A3C" w14:textId="77777777" w:rsidR="00D815F8" w:rsidRPr="00634209" w:rsidRDefault="00D815F8" w:rsidP="00551EE6">
      <w:pPr>
        <w:pStyle w:val="Codecell"/>
        <w:rPr>
          <w:lang w:val="fr-FR"/>
        </w:rPr>
      </w:pPr>
      <w:r w:rsidRPr="00634209">
        <w:rPr>
          <w:noProof/>
          <w:lang w:val="fr-FR"/>
        </w:rPr>
        <w:t>size(reshape(train_images_m(1,:,:),[28,28]))</w:t>
      </w:r>
    </w:p>
    <w:p w14:paraId="00176F91" w14:textId="77777777" w:rsidR="00D815F8" w:rsidRPr="000524AC" w:rsidRDefault="00D815F8" w:rsidP="00551EE6">
      <w:pPr>
        <w:pStyle w:val="Output"/>
        <w:rPr>
          <w:lang w:val="fr-FR"/>
        </w:rPr>
      </w:pPr>
      <w:r w:rsidRPr="000524AC">
        <w:rPr>
          <w:lang w:val="fr-FR"/>
        </w:rPr>
        <w:t xml:space="preserve">ans = </w:t>
      </w:r>
      <w:r w:rsidRPr="000524AC">
        <w:rPr>
          <w:rStyle w:val="vevariablevaluesummary"/>
          <w:rFonts w:eastAsia="Times New Roman"/>
          <w:color w:val="B3B3B3"/>
          <w:lang w:val="fr-FR"/>
        </w:rPr>
        <w:t>1×2</w:t>
      </w:r>
    </w:p>
    <w:p w14:paraId="1E1FB0E5" w14:textId="77777777" w:rsidR="00D815F8" w:rsidRPr="00D42E55" w:rsidRDefault="00D815F8" w:rsidP="00551EE6">
      <w:pPr>
        <w:pStyle w:val="Output"/>
        <w:rPr>
          <w:lang w:val="fr-FR"/>
        </w:rPr>
      </w:pPr>
      <w:r w:rsidRPr="009E5099">
        <w:rPr>
          <w:lang w:val="fr-FR"/>
        </w:rPr>
        <w:t xml:space="preserve">    </w:t>
      </w:r>
      <w:r w:rsidRPr="00D42E55">
        <w:rPr>
          <w:lang w:val="fr-FR"/>
        </w:rPr>
        <w:t>28    28</w:t>
      </w:r>
    </w:p>
    <w:p w14:paraId="40D202E8" w14:textId="77777777" w:rsidR="00D815F8" w:rsidRDefault="00D815F8" w:rsidP="00D815F8">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 xml:space="preserve">You can add a live control to your live script to </w:t>
      </w:r>
      <w:r w:rsidRPr="00867BFC">
        <w:rPr>
          <w:rFonts w:asciiTheme="minorHAnsi" w:hAnsiTheme="minorHAnsi" w:cstheme="minorHAnsi"/>
          <w:b/>
          <w:sz w:val="22"/>
          <w:szCs w:val="22"/>
          <w:lang w:val="en-US"/>
        </w:rPr>
        <w:t>explore your dataset</w:t>
      </w:r>
      <w:r w:rsidRPr="00867BFC">
        <w:rPr>
          <w:rFonts w:asciiTheme="minorHAnsi" w:hAnsiTheme="minorHAnsi" w:cstheme="minorHAnsi"/>
          <w:sz w:val="22"/>
          <w:szCs w:val="22"/>
          <w:lang w:val="en-US"/>
        </w:rPr>
        <w:t>:</w:t>
      </w:r>
    </w:p>
    <w:p w14:paraId="53C64ADB" w14:textId="77777777" w:rsidR="00D815F8" w:rsidRDefault="00D815F8" w:rsidP="00551EE6">
      <w:pPr>
        <w:pStyle w:val="Codecell"/>
      </w:pPr>
      <w:r w:rsidRPr="00792240">
        <w:rPr>
          <w:rFonts w:eastAsia="Times New Roman"/>
          <w:noProof/>
          <w:color w:val="404040"/>
          <w:sz w:val="24"/>
          <w:szCs w:val="24"/>
        </w:rPr>
        <w:drawing>
          <wp:anchor distT="0" distB="0" distL="114300" distR="114300" simplePos="0" relativeHeight="251673600" behindDoc="0" locked="0" layoutInCell="1" allowOverlap="1" wp14:anchorId="02417266" wp14:editId="1D2E1CFB">
            <wp:simplePos x="0" y="0"/>
            <wp:positionH relativeFrom="column">
              <wp:posOffset>495300</wp:posOffset>
            </wp:positionH>
            <wp:positionV relativeFrom="paragraph">
              <wp:posOffset>31750</wp:posOffset>
            </wp:positionV>
            <wp:extent cx="1339850" cy="209716"/>
            <wp:effectExtent l="0" t="0" r="0"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rotWithShape="1">
                    <a:blip r:embed="rId117">
                      <a:extLst>
                        <a:ext uri="{28A0092B-C50C-407E-A947-70E740481C1C}">
                          <a14:useLocalDpi xmlns:a14="http://schemas.microsoft.com/office/drawing/2010/main" val="0"/>
                        </a:ext>
                      </a:extLst>
                    </a:blip>
                    <a:srcRect l="25530" t="5416" r="31596" b="80656"/>
                    <a:stretch/>
                  </pic:blipFill>
                  <pic:spPr bwMode="auto">
                    <a:xfrm>
                      <a:off x="0" y="0"/>
                      <a:ext cx="1339850" cy="20971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i = 42;</w:t>
      </w:r>
    </w:p>
    <w:p w14:paraId="7932A5D2" w14:textId="77777777" w:rsidR="00D815F8" w:rsidRDefault="00D815F8" w:rsidP="00551EE6">
      <w:pPr>
        <w:pStyle w:val="Codecell"/>
      </w:pPr>
      <w:r>
        <w:rPr>
          <w:noProof/>
        </w:rPr>
        <w:t>img = reshape(train_images_m(i,:,:),[28,28]);</w:t>
      </w:r>
    </w:p>
    <w:p w14:paraId="27106991" w14:textId="77777777" w:rsidR="00D815F8" w:rsidRDefault="00D815F8" w:rsidP="00551EE6">
      <w:pPr>
        <w:pStyle w:val="Codecell"/>
      </w:pPr>
      <w:r>
        <w:rPr>
          <w:noProof/>
        </w:rPr>
        <w:t>imshow(img)</w:t>
      </w:r>
    </w:p>
    <w:p w14:paraId="3BAEB851" w14:textId="77777777" w:rsidR="00D815F8" w:rsidRDefault="00D815F8" w:rsidP="00551EE6">
      <w:pPr>
        <w:pStyle w:val="Codecell"/>
      </w:pPr>
      <w:r>
        <w:rPr>
          <w:noProof/>
        </w:rPr>
        <w:t>title(class_names(tl(i)))</w:t>
      </w:r>
    </w:p>
    <w:p w14:paraId="38E1D0B2" w14:textId="77777777" w:rsidR="00D815F8" w:rsidRDefault="00D815F8" w:rsidP="00D815F8">
      <w:pPr>
        <w:rPr>
          <w:rFonts w:ascii="Consolas" w:eastAsia="Times New Roman" w:hAnsi="Consolas"/>
          <w:color w:val="404040"/>
          <w:sz w:val="24"/>
          <w:szCs w:val="24"/>
        </w:rPr>
      </w:pPr>
      <w:r w:rsidRPr="008A0492">
        <w:rPr>
          <w:rFonts w:ascii="Consolas" w:eastAsia="Times New Roman" w:hAnsi="Consolas"/>
          <w:noProof/>
          <w:color w:val="404040"/>
          <w:sz w:val="24"/>
          <w:szCs w:val="24"/>
        </w:rPr>
        <w:lastRenderedPageBreak/>
        <w:drawing>
          <wp:inline distT="0" distB="0" distL="0" distR="0" wp14:anchorId="41571489" wp14:editId="44BBAC0D">
            <wp:extent cx="1555830" cy="895396"/>
            <wp:effectExtent l="0" t="0" r="6350" b="0"/>
            <wp:docPr id="68564679" name="Picture 1" descr="A white sho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64679" name="Picture 1" descr="A white shoe with black text&#10;&#10;Description automatically generated"/>
                    <pic:cNvPicPr/>
                  </pic:nvPicPr>
                  <pic:blipFill>
                    <a:blip r:embed="rId118"/>
                    <a:stretch>
                      <a:fillRect/>
                    </a:stretch>
                  </pic:blipFill>
                  <pic:spPr>
                    <a:xfrm>
                      <a:off x="0" y="0"/>
                      <a:ext cx="1555830" cy="895396"/>
                    </a:xfrm>
                    <a:prstGeom prst="rect">
                      <a:avLst/>
                    </a:prstGeom>
                  </pic:spPr>
                </pic:pic>
              </a:graphicData>
            </a:graphic>
          </wp:inline>
        </w:drawing>
      </w:r>
    </w:p>
    <w:p w14:paraId="4A100B43" w14:textId="77777777" w:rsidR="00D815F8" w:rsidRPr="00EA7A74" w:rsidRDefault="00D815F8" w:rsidP="00D815F8">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You must </w:t>
      </w:r>
      <w:r w:rsidRPr="00EA7A74">
        <w:rPr>
          <w:rFonts w:asciiTheme="minorHAnsi" w:hAnsiTheme="minorHAnsi" w:cstheme="minorHAnsi"/>
          <w:b/>
          <w:sz w:val="22"/>
          <w:szCs w:val="22"/>
          <w:lang w:val="en-US"/>
        </w:rPr>
        <w:t xml:space="preserve">preprocess the data </w:t>
      </w:r>
      <w:r w:rsidRPr="00EA7A74">
        <w:rPr>
          <w:rFonts w:asciiTheme="minorHAnsi" w:hAnsiTheme="minorHAnsi" w:cstheme="minorHAnsi"/>
          <w:sz w:val="22"/>
          <w:szCs w:val="22"/>
          <w:lang w:val="en-US"/>
        </w:rPr>
        <w:t xml:space="preserve">before training the network. </w:t>
      </w:r>
    </w:p>
    <w:p w14:paraId="648CF7EF" w14:textId="77777777" w:rsidR="00D815F8" w:rsidRPr="00EA7A74" w:rsidRDefault="00D815F8" w:rsidP="00D815F8">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If you inspect the first image in the training set, you will see that the pixel values fall in the range of 0 to 255:</w:t>
      </w:r>
    </w:p>
    <w:p w14:paraId="0F106990" w14:textId="77777777" w:rsidR="00D815F8" w:rsidRPr="00634209" w:rsidRDefault="00D815F8" w:rsidP="00DE5DDF">
      <w:pPr>
        <w:pStyle w:val="Codecell"/>
        <w:rPr>
          <w:lang w:val="fr-FR"/>
        </w:rPr>
      </w:pPr>
      <w:r w:rsidRPr="00634209">
        <w:rPr>
          <w:noProof/>
          <w:lang w:val="fr-FR"/>
        </w:rPr>
        <w:t>train_images = train_images / 255;</w:t>
      </w:r>
    </w:p>
    <w:p w14:paraId="03AE75B5" w14:textId="77777777" w:rsidR="00D815F8" w:rsidRPr="00634209" w:rsidRDefault="00D815F8" w:rsidP="00DE5DDF">
      <w:pPr>
        <w:pStyle w:val="Codecell"/>
        <w:rPr>
          <w:lang w:val="fr-FR"/>
        </w:rPr>
      </w:pPr>
      <w:r w:rsidRPr="00634209">
        <w:rPr>
          <w:noProof/>
          <w:lang w:val="fr-FR"/>
        </w:rPr>
        <w:t>test_images = test_images / 255;</w:t>
      </w:r>
    </w:p>
    <w:p w14:paraId="56E663AA" w14:textId="77777777" w:rsidR="00D815F8" w:rsidRPr="00EA7A74" w:rsidRDefault="00D815F8" w:rsidP="00D815F8">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Finally, </w:t>
      </w:r>
      <w:r w:rsidRPr="00EA7A74">
        <w:rPr>
          <w:rFonts w:asciiTheme="minorHAnsi" w:hAnsiTheme="minorHAnsi" w:cstheme="minorHAnsi"/>
          <w:b/>
          <w:sz w:val="22"/>
          <w:szCs w:val="22"/>
          <w:lang w:val="en-US"/>
        </w:rPr>
        <w:t>build the model</w:t>
      </w:r>
      <w:r w:rsidRPr="00EA7A74">
        <w:rPr>
          <w:rFonts w:asciiTheme="minorHAnsi" w:hAnsiTheme="minorHAnsi" w:cstheme="minorHAnsi"/>
          <w:sz w:val="22"/>
          <w:szCs w:val="22"/>
          <w:lang w:val="en-US"/>
        </w:rPr>
        <w:t xml:space="preserve"> with the function specified in the </w:t>
      </w:r>
      <w:r w:rsidRPr="00EA7A74">
        <w:rPr>
          <w:rFonts w:asciiTheme="minorHAnsi" w:hAnsiTheme="minorHAnsi" w:cstheme="minorHAnsi"/>
          <w:sz w:val="22"/>
          <w:szCs w:val="22"/>
          <w:u w:val="single"/>
          <w:lang w:val="en-US"/>
        </w:rPr>
        <w:t>tf_helper</w:t>
      </w:r>
      <w:r w:rsidRPr="00EA7A74">
        <w:rPr>
          <w:rFonts w:asciiTheme="minorHAnsi" w:hAnsiTheme="minorHAnsi" w:cstheme="minorHAnsi"/>
          <w:sz w:val="22"/>
          <w:szCs w:val="22"/>
          <w:lang w:val="en-US"/>
        </w:rPr>
        <w:t xml:space="preserve"> file / module:</w:t>
      </w:r>
    </w:p>
    <w:p w14:paraId="5F8A5276" w14:textId="77777777" w:rsidR="00D815F8" w:rsidRDefault="00D815F8" w:rsidP="00DE5DDF">
      <w:pPr>
        <w:pStyle w:val="Codecell"/>
      </w:pPr>
      <w:r>
        <w:rPr>
          <w:noProof/>
        </w:rPr>
        <w:t>model = py.tf_helper.build_model();</w:t>
      </w:r>
    </w:p>
    <w:p w14:paraId="588A73AC" w14:textId="77777777" w:rsidR="00D815F8" w:rsidRPr="00EA7A74" w:rsidRDefault="00D815F8" w:rsidP="00D815F8">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You can look at the architecture of the model by retrieving the layers in a cell array:</w:t>
      </w:r>
    </w:p>
    <w:p w14:paraId="52848286" w14:textId="77777777" w:rsidR="00D815F8" w:rsidRPr="00A765FA" w:rsidRDefault="00D815F8" w:rsidP="00DE5DDF">
      <w:pPr>
        <w:pStyle w:val="Codecell"/>
      </w:pPr>
      <w:r w:rsidRPr="00A765FA">
        <w:rPr>
          <w:noProof/>
        </w:rPr>
        <w:t>cell(model.layers)</w:t>
      </w:r>
    </w:p>
    <w:p w14:paraId="40901DE1" w14:textId="77777777" w:rsidR="00D815F8" w:rsidRPr="00A765FA" w:rsidRDefault="00D815F8" w:rsidP="00DE5DDF">
      <w:pPr>
        <w:pStyle w:val="Output"/>
        <w:rPr>
          <w:color w:val="404040"/>
        </w:rPr>
      </w:pPr>
      <w:r>
        <w:rPr>
          <w:color w:val="404040"/>
        </w:rPr>
        <w:br/>
      </w:r>
      <w:r w:rsidRPr="00A765FA">
        <w:rPr>
          <w:color w:val="404040"/>
        </w:rPr>
        <w:t xml:space="preserve">ans = </w:t>
      </w:r>
      <w:r w:rsidRPr="00A765FA">
        <w:t xml:space="preserve">1×3 cell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tblGrid>
      <w:tr w:rsidR="00D815F8" w:rsidRPr="00A765FA" w14:paraId="15867150" w14:textId="77777777" w:rsidTr="008337EB">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3D71A5A" w14:textId="77777777" w:rsidR="00D815F8" w:rsidRPr="00A765FA" w:rsidRDefault="00D815F8" w:rsidP="00DE5DDF">
            <w:pPr>
              <w:pStyle w:val="Output"/>
              <w:rPr>
                <w:rFonts w:ascii="Arial" w:hAnsi="Arial" w:cs="Arial"/>
                <w:b/>
                <w:bCs/>
              </w:rPr>
            </w:pPr>
            <w:r w:rsidRPr="00A765FA">
              <w:rPr>
                <w:rFonts w:ascii="Arial" w:hAnsi="Arial" w:cs="Arial"/>
                <w:b/>
                <w:bCs/>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E1AD1D4" w14:textId="77777777" w:rsidR="00D815F8" w:rsidRPr="00A765FA" w:rsidRDefault="00D815F8" w:rsidP="00DE5DDF">
            <w:pPr>
              <w:pStyle w:val="Output"/>
              <w:rPr>
                <w:rFonts w:ascii="Arial" w:hAnsi="Arial" w:cs="Arial"/>
                <w:b/>
                <w:bCs/>
              </w:rPr>
            </w:pPr>
            <w:r w:rsidRPr="00A765FA">
              <w:rPr>
                <w:rFonts w:ascii="Arial" w:hAnsi="Arial" w:cs="Arial"/>
                <w:b/>
                <w:bCs/>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5F0717C" w14:textId="77777777" w:rsidR="00D815F8" w:rsidRPr="00A765FA" w:rsidRDefault="00D815F8" w:rsidP="00DE5DDF">
            <w:pPr>
              <w:pStyle w:val="Output"/>
              <w:rPr>
                <w:rFonts w:ascii="Arial" w:hAnsi="Arial" w:cs="Arial"/>
                <w:b/>
                <w:bCs/>
              </w:rPr>
            </w:pPr>
            <w:r w:rsidRPr="00A765FA">
              <w:rPr>
                <w:rFonts w:ascii="Arial" w:hAnsi="Arial" w:cs="Arial"/>
                <w:b/>
                <w:bCs/>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3E4FC0" w14:textId="77777777" w:rsidR="00D815F8" w:rsidRPr="00A765FA" w:rsidRDefault="00D815F8" w:rsidP="00DE5DDF">
            <w:pPr>
              <w:pStyle w:val="Output"/>
              <w:rPr>
                <w:rFonts w:ascii="Arial" w:hAnsi="Arial" w:cs="Arial"/>
                <w:b/>
                <w:bCs/>
              </w:rPr>
            </w:pPr>
            <w:r w:rsidRPr="00A765FA">
              <w:rPr>
                <w:rFonts w:ascii="Arial" w:hAnsi="Arial" w:cs="Arial"/>
                <w:b/>
                <w:bCs/>
              </w:rPr>
              <w:t>3</w:t>
            </w:r>
          </w:p>
        </w:tc>
      </w:tr>
      <w:tr w:rsidR="00D815F8" w:rsidRPr="00A765FA" w14:paraId="63674DCE"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1B5C794" w14:textId="77777777" w:rsidR="00D815F8" w:rsidRPr="00A765FA" w:rsidRDefault="00D815F8" w:rsidP="00DE5DDF">
            <w:pPr>
              <w:pStyle w:val="Output"/>
              <w:rPr>
                <w:rFonts w:ascii="Arial" w:hAnsi="Arial" w:cs="Arial"/>
                <w:b/>
                <w:bCs/>
              </w:rPr>
            </w:pPr>
            <w:r w:rsidRPr="00A765FA">
              <w:rPr>
                <w:rFonts w:ascii="Arial" w:hAnsi="Arial" w:cs="Arial"/>
                <w:b/>
                <w:bCs/>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5B6577A" w14:textId="77777777" w:rsidR="00D815F8" w:rsidRPr="00A765FA" w:rsidRDefault="00D815F8" w:rsidP="00DE5DDF">
            <w:pPr>
              <w:pStyle w:val="Output"/>
              <w:rPr>
                <w:rFonts w:ascii="Arial" w:hAnsi="Arial" w:cs="Arial"/>
              </w:rPr>
            </w:pPr>
            <w:r w:rsidRPr="00A765FA">
              <w:rPr>
                <w:rFonts w:ascii="Arial" w:hAnsi="Arial" w:cs="Arial"/>
              </w:rPr>
              <w:t>1×1 Flatten</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F46AD94" w14:textId="77777777" w:rsidR="00D815F8" w:rsidRPr="00A765FA" w:rsidRDefault="00D815F8" w:rsidP="00DE5DDF">
            <w:pPr>
              <w:pStyle w:val="Output"/>
              <w:rPr>
                <w:rFonts w:ascii="Arial" w:hAnsi="Arial" w:cs="Arial"/>
              </w:rPr>
            </w:pPr>
            <w:r w:rsidRPr="00A765FA">
              <w:rPr>
                <w:rFonts w:ascii="Arial" w:hAnsi="Arial" w:cs="Arial"/>
              </w:rPr>
              <w:t>1×1 Dense</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57DBA78" w14:textId="77777777" w:rsidR="00D815F8" w:rsidRPr="00A765FA" w:rsidRDefault="00D815F8" w:rsidP="00DE5DDF">
            <w:pPr>
              <w:pStyle w:val="Output"/>
              <w:rPr>
                <w:rFonts w:ascii="Arial" w:hAnsi="Arial" w:cs="Arial"/>
              </w:rPr>
            </w:pPr>
            <w:r w:rsidRPr="00A765FA">
              <w:rPr>
                <w:rFonts w:ascii="Arial" w:hAnsi="Arial" w:cs="Arial"/>
              </w:rPr>
              <w:t>1×1 Dense</w:t>
            </w:r>
          </w:p>
        </w:tc>
      </w:tr>
    </w:tbl>
    <w:p w14:paraId="0D20CB3B" w14:textId="77777777" w:rsidR="00D815F8" w:rsidRPr="00A765FA" w:rsidRDefault="00D815F8" w:rsidP="00D815F8">
      <w:pPr>
        <w:spacing w:after="0"/>
        <w:rPr>
          <w:rFonts w:ascii="Helvetica" w:eastAsia="Times New Roman" w:hAnsi="Helvetica" w:cstheme="majorBidi"/>
          <w:sz w:val="21"/>
        </w:rPr>
      </w:pPr>
    </w:p>
    <w:p w14:paraId="3E213F6B" w14:textId="77777777" w:rsidR="00D815F8" w:rsidRPr="00A765FA" w:rsidRDefault="00D815F8" w:rsidP="00DE5DDF">
      <w:pPr>
        <w:pStyle w:val="Codecell"/>
      </w:pPr>
      <w:r w:rsidRPr="00A765FA">
        <w:rPr>
          <w:noProof/>
        </w:rPr>
        <w:t>py.tf_helper.compile_model(model);</w:t>
      </w:r>
    </w:p>
    <w:p w14:paraId="1C8AD36D" w14:textId="77777777" w:rsidR="00D815F8" w:rsidRPr="00A765FA" w:rsidRDefault="00D815F8" w:rsidP="00DE5DDF">
      <w:pPr>
        <w:pStyle w:val="Codecell"/>
      </w:pPr>
      <w:r w:rsidRPr="00A765FA">
        <w:rPr>
          <w:noProof/>
        </w:rPr>
        <w:t xml:space="preserve">py.tf_helper.train_model(model,train_images,train_labels) </w:t>
      </w:r>
    </w:p>
    <w:p w14:paraId="14DDB120" w14:textId="77777777" w:rsidR="00D815F8" w:rsidRPr="00A765FA" w:rsidRDefault="00D815F8" w:rsidP="00DE5DDF">
      <w:pPr>
        <w:pStyle w:val="Output"/>
      </w:pPr>
      <w:r>
        <w:br/>
      </w:r>
      <w:r w:rsidRPr="00A765FA">
        <w:t>Epoch 1/10</w:t>
      </w:r>
    </w:p>
    <w:p w14:paraId="17E0D8C4" w14:textId="77777777" w:rsidR="00D815F8" w:rsidRPr="00A765FA" w:rsidRDefault="00D815F8" w:rsidP="00DE5DDF">
      <w:pPr>
        <w:pStyle w:val="Output"/>
      </w:pPr>
    </w:p>
    <w:p w14:paraId="27E89D43" w14:textId="77777777" w:rsidR="00D815F8" w:rsidRPr="00A765FA" w:rsidRDefault="00D815F8" w:rsidP="00DE5DDF">
      <w:pPr>
        <w:pStyle w:val="Output"/>
      </w:pPr>
      <w:r w:rsidRPr="00A765FA">
        <w:t xml:space="preserve">   1/1875 [..............................] - ETA: 12:59 - loss: 159.1949 - accuracy: 0.2500</w:t>
      </w:r>
    </w:p>
    <w:p w14:paraId="21E5E6D0" w14:textId="77777777" w:rsidR="00D815F8" w:rsidRPr="00A765FA" w:rsidRDefault="00D815F8" w:rsidP="00DE5DDF">
      <w:pPr>
        <w:pStyle w:val="Output"/>
      </w:pPr>
      <w:r w:rsidRPr="00A765FA">
        <w:t xml:space="preserve">  39/1875 [..............................] - ETA: 2s - loss: 52.8977 - accuracy: 0.5256    </w:t>
      </w:r>
    </w:p>
    <w:p w14:paraId="0BD47A61" w14:textId="77777777" w:rsidR="00D815F8" w:rsidRPr="00A765FA" w:rsidRDefault="00D815F8" w:rsidP="00DE5DDF">
      <w:pPr>
        <w:pStyle w:val="Output"/>
      </w:pPr>
      <w:r w:rsidRPr="00A765FA">
        <w:t xml:space="preserve">  76/1875 [&gt;.............................] - ETA: 2s - loss: 34.8739 - accuracy: 0.6049</w:t>
      </w:r>
    </w:p>
    <w:p w14:paraId="71679348" w14:textId="77777777" w:rsidR="00D815F8" w:rsidRPr="00A765FA" w:rsidRDefault="00D815F8" w:rsidP="00DE5DDF">
      <w:pPr>
        <w:pStyle w:val="Output"/>
      </w:pPr>
      <w:r w:rsidRPr="00A765FA">
        <w:lastRenderedPageBreak/>
        <w:t xml:space="preserve"> 113/1875 [&gt;.............................] - ETA: 2s - loss: 28.4213 - accuracy: 0.6350</w:t>
      </w:r>
    </w:p>
    <w:p w14:paraId="2D8A2C44" w14:textId="77777777" w:rsidR="00D815F8" w:rsidRPr="00A765FA" w:rsidRDefault="00D815F8" w:rsidP="00DE5DDF">
      <w:pPr>
        <w:pStyle w:val="Output"/>
      </w:pPr>
      <w:r w:rsidRPr="00A765FA">
        <w:t xml:space="preserve"> 157/1875 [=&gt;............................] - ETA: 2s - loss: 22.9735 - accuracy: 0.6616</w:t>
      </w:r>
    </w:p>
    <w:p w14:paraId="28D0F0F7" w14:textId="77777777" w:rsidR="00D815F8" w:rsidRPr="00A765FA" w:rsidRDefault="00D815F8" w:rsidP="00DE5DDF">
      <w:pPr>
        <w:pStyle w:val="Output"/>
      </w:pPr>
      <w:r w:rsidRPr="00A765FA">
        <w:t xml:space="preserve"> 194/1875 [==&gt;...........................] - ETA: 2s - loss: 20.3405 - accuracy: 0.6740</w:t>
      </w:r>
    </w:p>
    <w:p w14:paraId="72B8F969" w14:textId="77777777" w:rsidR="00D815F8" w:rsidRPr="00A765FA" w:rsidRDefault="00D815F8" w:rsidP="00DE5DDF">
      <w:pPr>
        <w:pStyle w:val="Output"/>
      </w:pPr>
      <w:r w:rsidRPr="00A765FA">
        <w:t xml:space="preserve"> 229/1875 [==&gt;...........................] - ETA: 2s - loss: 18.3792 - accuracy: 0.6861</w:t>
      </w:r>
    </w:p>
    <w:p w14:paraId="3D452E80" w14:textId="77777777" w:rsidR="00D815F8" w:rsidRPr="00A765FA" w:rsidRDefault="00D815F8" w:rsidP="00DE5DDF">
      <w:pPr>
        <w:pStyle w:val="Output"/>
      </w:pPr>
      <w:r w:rsidRPr="00A765FA">
        <w:t xml:space="preserve"> 265/1875 [===&gt;..........................] - ETA: 2s - loss: 16.7848 - accuracy: 0.6943</w:t>
      </w:r>
    </w:p>
    <w:p w14:paraId="2215B9FF" w14:textId="77777777" w:rsidR="00D815F8" w:rsidRPr="00D56AB9" w:rsidRDefault="00D815F8" w:rsidP="00DE5DDF">
      <w:pPr>
        <w:pStyle w:val="Output"/>
        <w:rPr>
          <w:color w:val="404040"/>
        </w:rPr>
      </w:pPr>
      <w:r>
        <w:rPr>
          <w:color w:val="404040"/>
        </w:rPr>
        <w:br/>
      </w:r>
      <w:r w:rsidRPr="005D2F61">
        <w:rPr>
          <w:color w:val="404040"/>
        </w:rPr>
        <w:t>...</w:t>
      </w:r>
    </w:p>
    <w:p w14:paraId="368D28C7" w14:textId="77777777" w:rsidR="00D815F8" w:rsidRPr="005D2F61" w:rsidRDefault="00D815F8" w:rsidP="00D815F8">
      <w:pPr>
        <w:pStyle w:val="Text"/>
        <w:rPr>
          <w:rFonts w:asciiTheme="minorHAnsi" w:hAnsiTheme="minorHAnsi" w:cstheme="minorHAnsi"/>
          <w:sz w:val="22"/>
          <w:szCs w:val="22"/>
          <w:lang w:val="en-US"/>
        </w:rPr>
      </w:pPr>
      <w:r w:rsidRPr="005D2F61">
        <w:rPr>
          <w:rFonts w:asciiTheme="minorHAnsi" w:hAnsiTheme="minorHAnsi" w:cstheme="minorHAnsi"/>
          <w:b/>
          <w:sz w:val="22"/>
          <w:szCs w:val="22"/>
          <w:lang w:val="en-US"/>
        </w:rPr>
        <w:t>Evaluate the model</w:t>
      </w:r>
      <w:r w:rsidRPr="005D2F61">
        <w:rPr>
          <w:rFonts w:asciiTheme="minorHAnsi" w:hAnsiTheme="minorHAnsi" w:cstheme="minorHAnsi"/>
          <w:sz w:val="22"/>
          <w:szCs w:val="22"/>
          <w:lang w:val="en-US"/>
        </w:rPr>
        <w:t xml:space="preserve"> by comparing how the model performs on the test dataset:</w:t>
      </w:r>
    </w:p>
    <w:p w14:paraId="60623C86" w14:textId="77777777" w:rsidR="00D815F8" w:rsidRPr="005D2F61" w:rsidRDefault="00D815F8" w:rsidP="00DE5DDF">
      <w:pPr>
        <w:pStyle w:val="Codecell"/>
      </w:pPr>
      <w:r w:rsidRPr="005D2F61">
        <w:rPr>
          <w:noProof/>
        </w:rPr>
        <w:t>test_tuple = py.tf_helper.evaluate_model(model,test_images,test_labels)</w:t>
      </w:r>
    </w:p>
    <w:p w14:paraId="33B8BF8A" w14:textId="77777777" w:rsidR="00D815F8" w:rsidRDefault="00D815F8" w:rsidP="00D815F8">
      <w:pPr>
        <w:spacing w:after="0"/>
        <w:rPr>
          <w:rFonts w:ascii="Consolas" w:eastAsia="Times New Roman" w:hAnsi="Consolas" w:cstheme="majorBidi"/>
          <w:color w:val="212121"/>
          <w:sz w:val="18"/>
          <w:szCs w:val="18"/>
        </w:rPr>
      </w:pPr>
    </w:p>
    <w:p w14:paraId="5198E953" w14:textId="77777777" w:rsidR="00D815F8" w:rsidRPr="005D2F61" w:rsidRDefault="00D815F8" w:rsidP="00DE5DDF">
      <w:pPr>
        <w:pStyle w:val="Output"/>
      </w:pPr>
      <w:r w:rsidRPr="005D2F61">
        <w:t>313/313 - 0s - loss: 0.5592 - accuracy: 0.8086 - 412ms/epoch - 1ms/step</w:t>
      </w:r>
    </w:p>
    <w:p w14:paraId="723BE6F9" w14:textId="77777777" w:rsidR="00D815F8" w:rsidRPr="005D2F61" w:rsidRDefault="00D815F8" w:rsidP="00DE5DDF">
      <w:pPr>
        <w:pStyle w:val="Output"/>
      </w:pPr>
      <w:r w:rsidRPr="005D2F61">
        <w:t xml:space="preserve">test_tuple = </w:t>
      </w:r>
    </w:p>
    <w:p w14:paraId="7F18C5C8" w14:textId="77777777" w:rsidR="00D815F8" w:rsidRPr="005D2F61" w:rsidRDefault="00D815F8" w:rsidP="00DE5DDF">
      <w:pPr>
        <w:pStyle w:val="Output"/>
      </w:pPr>
      <w:r w:rsidRPr="005D2F61">
        <w:t xml:space="preserve">  Python tuple with values:</w:t>
      </w:r>
    </w:p>
    <w:p w14:paraId="74687613" w14:textId="77777777" w:rsidR="00D815F8" w:rsidRPr="005D2F61" w:rsidRDefault="00D815F8" w:rsidP="00DE5DDF">
      <w:pPr>
        <w:pStyle w:val="Output"/>
      </w:pPr>
    </w:p>
    <w:p w14:paraId="6686B0CF" w14:textId="77777777" w:rsidR="00D815F8" w:rsidRPr="005D2F61" w:rsidRDefault="00D815F8" w:rsidP="00DE5DDF">
      <w:pPr>
        <w:pStyle w:val="Output"/>
      </w:pPr>
      <w:r w:rsidRPr="005D2F61">
        <w:t xml:space="preserve">    (0.5592399835586548, 0.8086000084877014)</w:t>
      </w:r>
    </w:p>
    <w:p w14:paraId="5839E36B" w14:textId="77777777" w:rsidR="00D815F8" w:rsidRPr="005D2F61" w:rsidRDefault="00D815F8" w:rsidP="00DE5DDF">
      <w:pPr>
        <w:pStyle w:val="Output"/>
      </w:pPr>
    </w:p>
    <w:p w14:paraId="3FD66121" w14:textId="77777777" w:rsidR="00D815F8" w:rsidRPr="005D2F61" w:rsidRDefault="00D815F8" w:rsidP="00DE5DDF">
      <w:pPr>
        <w:pStyle w:val="Output"/>
      </w:pPr>
      <w:r w:rsidRPr="005D2F61">
        <w:t xml:space="preserve">    Use string, double or cell function to convert to a MATLAB array.</w:t>
      </w:r>
    </w:p>
    <w:p w14:paraId="1E58FFFD" w14:textId="77777777" w:rsidR="00D815F8" w:rsidRPr="005D2F61" w:rsidRDefault="00D815F8" w:rsidP="00D815F8">
      <w:pPr>
        <w:spacing w:after="0"/>
        <w:rPr>
          <w:rFonts w:ascii="Times New Roman" w:eastAsia="Times New Roman" w:hAnsi="Times New Roman" w:cstheme="majorBidi"/>
          <w:sz w:val="24"/>
          <w:szCs w:val="24"/>
        </w:rPr>
      </w:pPr>
      <w:r w:rsidRPr="005D2F61">
        <w:rPr>
          <w:rFonts w:ascii="Helvetica" w:eastAsia="Times New Roman" w:hAnsi="Helvetica" w:cstheme="majorBidi"/>
          <w:sz w:val="21"/>
        </w:rPr>
        <w:t xml:space="preserve"> </w:t>
      </w:r>
    </w:p>
    <w:p w14:paraId="57614DF2" w14:textId="77777777" w:rsidR="00D815F8" w:rsidRPr="005D2F61" w:rsidRDefault="00D815F8" w:rsidP="00DE5DDF">
      <w:pPr>
        <w:pStyle w:val="Codecell"/>
      </w:pPr>
      <w:r w:rsidRPr="005D2F61">
        <w:rPr>
          <w:noProof/>
        </w:rPr>
        <w:t>test_acc = test_tuple{2}</w:t>
      </w:r>
    </w:p>
    <w:p w14:paraId="4AF8303A" w14:textId="77777777" w:rsidR="00D815F8" w:rsidRDefault="00D815F8" w:rsidP="00DE5DDF">
      <w:pPr>
        <w:pStyle w:val="Output"/>
      </w:pPr>
    </w:p>
    <w:p w14:paraId="2E5F0FD1" w14:textId="77777777" w:rsidR="00D815F8" w:rsidRPr="00D56AB9" w:rsidRDefault="00D815F8" w:rsidP="00DE5DDF">
      <w:pPr>
        <w:pStyle w:val="Output"/>
      </w:pPr>
      <w:r w:rsidRPr="005D2F61">
        <w:t>test_acc = 0.8086</w:t>
      </w:r>
    </w:p>
    <w:p w14:paraId="0FEE8A3D" w14:textId="77777777" w:rsidR="00D815F8" w:rsidRPr="00F35C9D" w:rsidRDefault="00D815F8" w:rsidP="00D815F8">
      <w:pPr>
        <w:pStyle w:val="Text"/>
        <w:rPr>
          <w:rFonts w:asciiTheme="minorHAnsi" w:hAnsiTheme="minorHAnsi" w:cstheme="minorHAnsi"/>
          <w:sz w:val="22"/>
          <w:szCs w:val="22"/>
          <w:lang w:val="en-US"/>
        </w:rPr>
      </w:pPr>
      <w:r w:rsidRPr="00F35C9D">
        <w:rPr>
          <w:rFonts w:asciiTheme="minorHAnsi" w:hAnsiTheme="minorHAnsi" w:cstheme="minorHAnsi"/>
          <w:b/>
          <w:sz w:val="22"/>
          <w:szCs w:val="22"/>
          <w:lang w:val="en-US"/>
        </w:rPr>
        <w:t>Test the model</w:t>
      </w:r>
      <w:r w:rsidRPr="00F35C9D">
        <w:rPr>
          <w:rFonts w:asciiTheme="minorHAnsi" w:hAnsiTheme="minorHAnsi" w:cstheme="minorHAnsi"/>
          <w:sz w:val="22"/>
          <w:szCs w:val="22"/>
          <w:lang w:val="en-US"/>
        </w:rPr>
        <w:t xml:space="preserve"> on the first image from the test dataset:</w:t>
      </w:r>
    </w:p>
    <w:p w14:paraId="4D39FA4F" w14:textId="77777777" w:rsidR="00D815F8" w:rsidRPr="001148F4" w:rsidRDefault="00D815F8" w:rsidP="00DE5DDF">
      <w:pPr>
        <w:pStyle w:val="Codecell"/>
      </w:pPr>
      <w:r w:rsidRPr="001148F4">
        <w:rPr>
          <w:noProof/>
        </w:rPr>
        <w:t>test_images_m = uint8(test_images);</w:t>
      </w:r>
    </w:p>
    <w:p w14:paraId="444492B9" w14:textId="77777777" w:rsidR="00D815F8" w:rsidRPr="001148F4" w:rsidRDefault="00D815F8" w:rsidP="00DE5DDF">
      <w:pPr>
        <w:pStyle w:val="Codecell"/>
      </w:pPr>
      <w:r w:rsidRPr="001148F4">
        <w:rPr>
          <w:noProof/>
        </w:rPr>
        <w:t>prob = py.tf_helper.test_model(model,py.numpy.array(test_images_m(1,:,:)))</w:t>
      </w:r>
    </w:p>
    <w:p w14:paraId="15BD9DE0" w14:textId="77777777" w:rsidR="00D815F8" w:rsidRDefault="00D815F8" w:rsidP="00DE5DDF">
      <w:pPr>
        <w:pStyle w:val="Output"/>
      </w:pPr>
    </w:p>
    <w:p w14:paraId="265E459C" w14:textId="77777777" w:rsidR="00D815F8" w:rsidRPr="001148F4" w:rsidRDefault="00D815F8" w:rsidP="00DE5DDF">
      <w:pPr>
        <w:pStyle w:val="Output"/>
      </w:pPr>
      <w:r w:rsidRPr="001148F4">
        <w:t xml:space="preserve">prob = </w:t>
      </w:r>
    </w:p>
    <w:p w14:paraId="09A14419" w14:textId="77777777" w:rsidR="00D815F8" w:rsidRPr="001148F4" w:rsidRDefault="00D815F8" w:rsidP="00DE5DDF">
      <w:pPr>
        <w:pStyle w:val="Output"/>
      </w:pPr>
      <w:r w:rsidRPr="001148F4">
        <w:t xml:space="preserve">  Python ndarray:</w:t>
      </w:r>
    </w:p>
    <w:p w14:paraId="0ABE1F12" w14:textId="77777777" w:rsidR="00D815F8" w:rsidRPr="00D56AB9" w:rsidRDefault="00D815F8" w:rsidP="00DE5DDF">
      <w:pPr>
        <w:pStyle w:val="Output"/>
        <w:rPr>
          <w:sz w:val="16"/>
          <w:szCs w:val="16"/>
        </w:rPr>
      </w:pPr>
    </w:p>
    <w:p w14:paraId="3ABA9A8E" w14:textId="77777777" w:rsidR="00D815F8" w:rsidRPr="00D56AB9" w:rsidRDefault="00D815F8" w:rsidP="00DE5DDF">
      <w:pPr>
        <w:pStyle w:val="Output"/>
        <w:rPr>
          <w:sz w:val="16"/>
          <w:szCs w:val="16"/>
        </w:rPr>
      </w:pPr>
      <w:r w:rsidRPr="00D56AB9">
        <w:rPr>
          <w:sz w:val="16"/>
          <w:szCs w:val="16"/>
        </w:rPr>
        <w:t xml:space="preserve">    0.0000    0.0000    0.0000    0.0000    0.0000    0.0002    0.0000    0.0033    0.0000    0.9965</w:t>
      </w:r>
    </w:p>
    <w:p w14:paraId="23C80916" w14:textId="77777777" w:rsidR="00D815F8" w:rsidRPr="00D56AB9" w:rsidRDefault="00D815F8" w:rsidP="00DE5DDF">
      <w:pPr>
        <w:pStyle w:val="Output"/>
        <w:rPr>
          <w:sz w:val="16"/>
          <w:szCs w:val="16"/>
        </w:rPr>
      </w:pPr>
    </w:p>
    <w:p w14:paraId="4C11601E" w14:textId="77777777" w:rsidR="00D815F8" w:rsidRPr="00D56AB9" w:rsidRDefault="00D815F8" w:rsidP="00DE5DDF">
      <w:pPr>
        <w:pStyle w:val="Output"/>
        <w:rPr>
          <w:sz w:val="16"/>
          <w:szCs w:val="16"/>
        </w:rPr>
      </w:pPr>
      <w:r w:rsidRPr="00D56AB9">
        <w:rPr>
          <w:sz w:val="16"/>
          <w:szCs w:val="16"/>
        </w:rPr>
        <w:t xml:space="preserve">    Use details function to view the properties of the Python object.</w:t>
      </w:r>
    </w:p>
    <w:p w14:paraId="51A1318B" w14:textId="77777777" w:rsidR="00D815F8" w:rsidRPr="00D56AB9" w:rsidRDefault="00D815F8" w:rsidP="00DE5DDF">
      <w:pPr>
        <w:pStyle w:val="Output"/>
        <w:rPr>
          <w:sz w:val="16"/>
          <w:szCs w:val="16"/>
        </w:rPr>
      </w:pPr>
    </w:p>
    <w:p w14:paraId="2FF688C0" w14:textId="77777777" w:rsidR="00D815F8" w:rsidRPr="00D56AB9" w:rsidRDefault="00D815F8" w:rsidP="00DE5DDF">
      <w:pPr>
        <w:pStyle w:val="Output"/>
        <w:rPr>
          <w:sz w:val="16"/>
          <w:szCs w:val="16"/>
        </w:rPr>
      </w:pPr>
      <w:r w:rsidRPr="00D56AB9">
        <w:rPr>
          <w:sz w:val="16"/>
          <w:szCs w:val="16"/>
        </w:rPr>
        <w:t xml:space="preserve">    Use single function to convert to a MATLAB array.</w:t>
      </w:r>
    </w:p>
    <w:p w14:paraId="1FE8ECC4" w14:textId="77777777" w:rsidR="00D815F8" w:rsidRDefault="00D815F8" w:rsidP="00D815F8">
      <w:pPr>
        <w:rPr>
          <w:rFonts w:ascii="Times New Roman" w:eastAsia="Times New Roman" w:hAnsi="Times New Roman"/>
          <w:sz w:val="24"/>
          <w:szCs w:val="24"/>
        </w:rPr>
      </w:pPr>
    </w:p>
    <w:p w14:paraId="45CFEBD3" w14:textId="77777777" w:rsidR="00D815F8" w:rsidRPr="00634209" w:rsidRDefault="00D815F8" w:rsidP="00DE5DDF">
      <w:pPr>
        <w:pStyle w:val="Codecell"/>
        <w:rPr>
          <w:lang w:val="fr-FR"/>
        </w:rPr>
      </w:pPr>
      <w:r w:rsidRPr="00634209">
        <w:rPr>
          <w:noProof/>
          <w:lang w:val="fr-FR"/>
        </w:rPr>
        <w:t>[argvalue, argmax] = max(double(prob))</w:t>
      </w:r>
    </w:p>
    <w:p w14:paraId="5496E893" w14:textId="77777777" w:rsidR="00D815F8" w:rsidRDefault="00D815F8" w:rsidP="00DE5DDF">
      <w:pPr>
        <w:pStyle w:val="Output"/>
      </w:pPr>
      <w:r>
        <w:t>argvalue = 0.9965</w:t>
      </w:r>
    </w:p>
    <w:p w14:paraId="3C6530F6" w14:textId="77777777" w:rsidR="00D815F8" w:rsidRDefault="00D815F8" w:rsidP="00DE5DDF">
      <w:pPr>
        <w:pStyle w:val="Output"/>
      </w:pPr>
      <w:r>
        <w:t>argmax = 10</w:t>
      </w:r>
    </w:p>
    <w:p w14:paraId="111413E1" w14:textId="77777777" w:rsidR="00D815F8" w:rsidRDefault="00D815F8" w:rsidP="00DE5DDF">
      <w:pPr>
        <w:pStyle w:val="Codecell"/>
      </w:pPr>
      <w:r>
        <w:rPr>
          <w:noProof/>
        </w:rPr>
        <w:t>imshow(reshape(test_images_m(1,:,:),[28,28])*255)</w:t>
      </w:r>
    </w:p>
    <w:p w14:paraId="4A4B4F4B" w14:textId="77777777" w:rsidR="00D815F8" w:rsidRDefault="00D815F8" w:rsidP="00DE5DDF">
      <w:pPr>
        <w:pStyle w:val="Codecell"/>
      </w:pPr>
      <w:r>
        <w:rPr>
          <w:noProof/>
        </w:rPr>
        <w:t>title(class_names(argmax))</w:t>
      </w:r>
    </w:p>
    <w:p w14:paraId="462DBEB2" w14:textId="77777777" w:rsidR="00D815F8" w:rsidRDefault="00D815F8" w:rsidP="00D815F8">
      <w:bookmarkStart w:id="84" w:name="_Mapping_data_between_1"/>
      <w:bookmarkEnd w:id="84"/>
      <w:r w:rsidRPr="008A0492">
        <w:rPr>
          <w:noProof/>
        </w:rPr>
        <w:drawing>
          <wp:inline distT="0" distB="0" distL="0" distR="0" wp14:anchorId="6EC45838" wp14:editId="7D7952F4">
            <wp:extent cx="2025754" cy="1117657"/>
            <wp:effectExtent l="0" t="0" r="0" b="6350"/>
            <wp:docPr id="1651034157"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034157" name="Picture 1" descr="A black and white logo&#10;&#10;Description automatically generated"/>
                    <pic:cNvPicPr/>
                  </pic:nvPicPr>
                  <pic:blipFill>
                    <a:blip r:embed="rId119"/>
                    <a:stretch>
                      <a:fillRect/>
                    </a:stretch>
                  </pic:blipFill>
                  <pic:spPr>
                    <a:xfrm>
                      <a:off x="0" y="0"/>
                      <a:ext cx="2025754" cy="1117657"/>
                    </a:xfrm>
                    <a:prstGeom prst="rect">
                      <a:avLst/>
                    </a:prstGeom>
                  </pic:spPr>
                </pic:pic>
              </a:graphicData>
            </a:graphic>
          </wp:inline>
        </w:drawing>
      </w:r>
    </w:p>
    <w:p w14:paraId="63F99352" w14:textId="77777777" w:rsidR="00D815F8" w:rsidRDefault="00D815F8" w:rsidP="0011592D">
      <w:pPr>
        <w:pStyle w:val="Heading2"/>
        <w:numPr>
          <w:ilvl w:val="1"/>
          <w:numId w:val="47"/>
        </w:numPr>
      </w:pPr>
      <w:bookmarkStart w:id="85" w:name="_Toc104223470"/>
      <w:bookmarkStart w:id="86" w:name="_Toc161069573"/>
      <w:bookmarkStart w:id="87" w:name="_Toc177318613"/>
      <w:r>
        <w:t>Import TensorFlow model into MATLAB</w:t>
      </w:r>
      <w:bookmarkEnd w:id="85"/>
      <w:bookmarkEnd w:id="86"/>
      <w:bookmarkEnd w:id="87"/>
    </w:p>
    <w:p w14:paraId="789596C3" w14:textId="77777777" w:rsidR="00D815F8" w:rsidRDefault="00D815F8" w:rsidP="00D815F8">
      <w:r>
        <w:t>To illustrate the TensorFlow &amp; ONNX import/export capabilities</w:t>
      </w:r>
      <w:r>
        <w:rPr>
          <w:rStyle w:val="FootnoteReference"/>
        </w:rPr>
        <w:footnoteReference w:id="86"/>
      </w:r>
      <w:r>
        <w:t xml:space="preserve">, we will take a workflow around an autonomous driving use case. </w:t>
      </w:r>
    </w:p>
    <w:p w14:paraId="1DC5BF36" w14:textId="77777777" w:rsidR="00D815F8" w:rsidRDefault="00D815F8" w:rsidP="00D815F8">
      <w:r>
        <w:rPr>
          <w:noProof/>
        </w:rPr>
        <w:drawing>
          <wp:inline distT="0" distB="0" distL="0" distR="0" wp14:anchorId="32704929" wp14:editId="18B380BD">
            <wp:extent cx="4207414" cy="492671"/>
            <wp:effectExtent l="0" t="0" r="3175" b="0"/>
            <wp:docPr id="34" name="Untitl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Untitled"/>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340341" cy="508236"/>
                    </a:xfrm>
                    <a:prstGeom prst="rect">
                      <a:avLst/>
                    </a:prstGeom>
                  </pic:spPr>
                </pic:pic>
              </a:graphicData>
            </a:graphic>
          </wp:inline>
        </w:drawing>
      </w:r>
    </w:p>
    <w:p w14:paraId="46454492" w14:textId="77777777" w:rsidR="00D815F8" w:rsidRDefault="00D815F8" w:rsidP="00D815F8">
      <w:r>
        <w:t>The data is generated by a simple open-source driving simulator</w:t>
      </w:r>
      <w:r>
        <w:rPr>
          <w:rStyle w:val="FootnoteReference"/>
        </w:rPr>
        <w:footnoteReference w:id="87"/>
      </w:r>
      <w:r>
        <w:t xml:space="preserve"> from Udacity. </w:t>
      </w:r>
      <w:r w:rsidRPr="00422F5C">
        <w:t xml:space="preserve">And the model comes from a real-life experiment from NVIDIA about </w:t>
      </w:r>
      <w:r w:rsidRPr="00375B66">
        <w:t>End-to-end learning for self-driving cars</w:t>
      </w:r>
      <w:r>
        <w:rPr>
          <w:rStyle w:val="FootnoteReference"/>
        </w:rPr>
        <w:footnoteReference w:id="88"/>
      </w:r>
      <w:r w:rsidRPr="00422F5C">
        <w:t>.</w:t>
      </w:r>
      <w:bookmarkStart w:id="88" w:name="MW_H_C7093C8F"/>
    </w:p>
    <w:p w14:paraId="6A647997" w14:textId="77777777" w:rsidR="00D815F8" w:rsidRDefault="00D815F8" w:rsidP="00D815F8">
      <w:pPr>
        <w:rPr>
          <w:noProof/>
        </w:rPr>
      </w:pPr>
      <w:r w:rsidRPr="00B11BA7">
        <w:rPr>
          <w:noProof/>
        </w:rPr>
        <w:lastRenderedPageBreak/>
        <w:drawing>
          <wp:inline distT="0" distB="0" distL="0" distR="0" wp14:anchorId="395E9A24" wp14:editId="7D4C3BDA">
            <wp:extent cx="3927763" cy="2655853"/>
            <wp:effectExtent l="0" t="0" r="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21"/>
                    <a:stretch>
                      <a:fillRect/>
                    </a:stretch>
                  </pic:blipFill>
                  <pic:spPr>
                    <a:xfrm>
                      <a:off x="0" y="0"/>
                      <a:ext cx="3984485" cy="2694207"/>
                    </a:xfrm>
                    <a:prstGeom prst="rect">
                      <a:avLst/>
                    </a:prstGeom>
                  </pic:spPr>
                </pic:pic>
              </a:graphicData>
            </a:graphic>
          </wp:inline>
        </w:drawing>
      </w:r>
      <w:r w:rsidRPr="00DC01CB">
        <w:rPr>
          <w:noProof/>
        </w:rPr>
        <w:t xml:space="preserve"> </w:t>
      </w:r>
    </w:p>
    <w:p w14:paraId="2B998CEB" w14:textId="77777777" w:rsidR="00D815F8" w:rsidRDefault="00D815F8" w:rsidP="00D815F8">
      <w:pPr>
        <w:rPr>
          <w:noProof/>
        </w:rPr>
      </w:pPr>
      <w:r w:rsidRPr="00DC01CB">
        <w:rPr>
          <w:noProof/>
        </w:rPr>
        <w:drawing>
          <wp:anchor distT="0" distB="0" distL="114300" distR="114300" simplePos="0" relativeHeight="251674624" behindDoc="0" locked="0" layoutInCell="1" allowOverlap="1" wp14:anchorId="70A12629" wp14:editId="7141D86B">
            <wp:simplePos x="0" y="0"/>
            <wp:positionH relativeFrom="column">
              <wp:posOffset>2618510</wp:posOffset>
            </wp:positionH>
            <wp:positionV relativeFrom="paragraph">
              <wp:posOffset>6927</wp:posOffset>
            </wp:positionV>
            <wp:extent cx="2023110" cy="2842260"/>
            <wp:effectExtent l="0" t="0" r="0" b="0"/>
            <wp:wrapSquare wrapText="bothSides"/>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023110" cy="2842260"/>
                    </a:xfrm>
                    <a:prstGeom prst="rect">
                      <a:avLst/>
                    </a:prstGeom>
                  </pic:spPr>
                </pic:pic>
              </a:graphicData>
            </a:graphic>
          </wp:anchor>
        </w:drawing>
      </w:r>
      <w:r>
        <w:rPr>
          <w:noProof/>
        </w:rPr>
        <w:tab/>
      </w:r>
    </w:p>
    <w:p w14:paraId="3CBFDEE6" w14:textId="77777777" w:rsidR="00D815F8" w:rsidRDefault="00D815F8" w:rsidP="00D815F8">
      <w:r>
        <w:rPr>
          <w:noProof/>
        </w:rPr>
        <w:t xml:space="preserve">The inputs of the neural network are images from the camera and the output to predict in the steering angle (between -1 and 1). We will simplify the problem with only 5 classes(from left to right). </w:t>
      </w:r>
    </w:p>
    <w:p w14:paraId="27D6FAFE" w14:textId="77777777" w:rsidR="00D815F8" w:rsidRPr="009931AD" w:rsidRDefault="00D815F8" w:rsidP="00D815F8">
      <w:r>
        <w:t>First, i</w:t>
      </w:r>
      <w:r w:rsidRPr="009931AD">
        <w:t xml:space="preserve">mport csv file created by the </w:t>
      </w:r>
      <w:r>
        <w:t>driving</w:t>
      </w:r>
      <w:r w:rsidRPr="009931AD">
        <w:t xml:space="preserve"> simulator with images locations and steering ground truth</w:t>
      </w:r>
      <w:r>
        <w:t>:</w:t>
      </w:r>
    </w:p>
    <w:p w14:paraId="7D67A927" w14:textId="77777777" w:rsidR="00D815F8" w:rsidRPr="009931AD" w:rsidRDefault="00D815F8" w:rsidP="00DE5DDF">
      <w:pPr>
        <w:pStyle w:val="Codecell"/>
      </w:pPr>
      <w:r w:rsidRPr="009931AD">
        <w:rPr>
          <w:noProof/>
        </w:rPr>
        <w:t>filename = "driving_log.csv";</w:t>
      </w:r>
    </w:p>
    <w:p w14:paraId="0CD136EE" w14:textId="77777777" w:rsidR="00D815F8" w:rsidRPr="009931AD" w:rsidRDefault="00D815F8" w:rsidP="00DE5DDF">
      <w:pPr>
        <w:pStyle w:val="Codecell"/>
      </w:pPr>
      <w:r w:rsidRPr="009931AD">
        <w:rPr>
          <w:noProof/>
        </w:rPr>
        <w:t>drivinglog = import_driving_log( filename );</w:t>
      </w:r>
    </w:p>
    <w:p w14:paraId="51350261" w14:textId="77777777" w:rsidR="00D815F8" w:rsidRDefault="00D815F8" w:rsidP="00DE5DDF">
      <w:pPr>
        <w:pStyle w:val="Codecell"/>
      </w:pPr>
      <w:r>
        <w:rPr>
          <w:noProof/>
        </w:rPr>
        <w:t>drivinglog = drivinglog(2:end,:)</w:t>
      </w:r>
    </w:p>
    <w:p w14:paraId="79A92CBC" w14:textId="77777777" w:rsidR="00D815F8" w:rsidRDefault="00D815F8" w:rsidP="00DE5DDF">
      <w:pPr>
        <w:pStyle w:val="Output"/>
      </w:pPr>
      <w:r>
        <w:t xml:space="preserve">drivinglog = </w:t>
      </w:r>
      <w:r>
        <w:rPr>
          <w:color w:val="B3B3B3"/>
        </w:rPr>
        <w:t xml:space="preserve">7935×8 table </w:t>
      </w:r>
    </w:p>
    <w:tbl>
      <w:tblPr>
        <w:tblW w:w="0" w:type="auto"/>
        <w:tblCellMar>
          <w:top w:w="15" w:type="dxa"/>
          <w:left w:w="15" w:type="dxa"/>
          <w:bottom w:w="15" w:type="dxa"/>
          <w:right w:w="15" w:type="dxa"/>
        </w:tblCellMar>
        <w:tblLook w:val="04A0" w:firstRow="1" w:lastRow="0" w:firstColumn="1" w:lastColumn="0" w:noHBand="0" w:noVBand="1"/>
      </w:tblPr>
      <w:tblGrid>
        <w:gridCol w:w="176"/>
        <w:gridCol w:w="842"/>
        <w:gridCol w:w="2926"/>
        <w:gridCol w:w="2704"/>
        <w:gridCol w:w="184"/>
      </w:tblGrid>
      <w:tr w:rsidR="00D815F8" w:rsidRPr="00127803" w14:paraId="02EFB6B9" w14:textId="77777777" w:rsidTr="008337EB">
        <w:trPr>
          <w:tblHeader/>
        </w:trPr>
        <w:tc>
          <w:tcPr>
            <w:tcW w:w="43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A261EE8"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t> </w:t>
            </w:r>
          </w:p>
        </w:tc>
        <w:tc>
          <w:tcPr>
            <w:tcW w:w="1339"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7C98CD"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t>VarName1</w:t>
            </w:r>
          </w:p>
        </w:tc>
        <w:tc>
          <w:tcPr>
            <w:tcW w:w="365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DFEC73D"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t>center</w:t>
            </w:r>
          </w:p>
        </w:tc>
        <w:tc>
          <w:tcPr>
            <w:tcW w:w="3427"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22E5609"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t>left</w:t>
            </w:r>
          </w:p>
        </w:tc>
        <w:tc>
          <w:tcPr>
            <w:tcW w:w="0" w:type="auto"/>
            <w:vAlign w:val="center"/>
            <w:hideMark/>
          </w:tcPr>
          <w:p w14:paraId="26A7803F" w14:textId="77777777" w:rsidR="00D815F8" w:rsidRPr="00127803" w:rsidRDefault="00D815F8" w:rsidP="00DE5DDF">
            <w:pPr>
              <w:pStyle w:val="Output"/>
              <w:rPr>
                <w:rFonts w:ascii="Times New Roman" w:hAnsi="Times New Roman" w:cs="Times New Roman"/>
                <w:b/>
                <w:bCs/>
                <w:sz w:val="24"/>
                <w:szCs w:val="24"/>
                <w:lang w:val="fr-FR" w:eastAsia="fr-FR"/>
              </w:rPr>
            </w:pPr>
            <w:r w:rsidRPr="00127803">
              <w:rPr>
                <w:rFonts w:ascii="Cambria Math" w:hAnsi="Cambria Math" w:cs="Cambria Math"/>
                <w:b/>
                <w:bCs/>
                <w:sz w:val="21"/>
                <w:szCs w:val="20"/>
                <w:lang w:val="fr-FR" w:eastAsia="fr-FR"/>
              </w:rPr>
              <w:t>⋯</w:t>
            </w:r>
          </w:p>
        </w:tc>
      </w:tr>
      <w:tr w:rsidR="00D815F8" w:rsidRPr="00127803" w14:paraId="6A76B96B" w14:textId="77777777" w:rsidTr="008337EB">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14195C6"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t>1</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C1B9A1D"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0</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9F3F21A"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center_2021_04_25_11_32_45_622.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E9B7F53"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left_2021_04_25_11_32_45_622.jpg"</w:t>
            </w:r>
          </w:p>
        </w:tc>
        <w:tc>
          <w:tcPr>
            <w:tcW w:w="0" w:type="auto"/>
            <w:vAlign w:val="center"/>
            <w:hideMark/>
          </w:tcPr>
          <w:p w14:paraId="6E706F9D" w14:textId="77777777" w:rsidR="00D815F8" w:rsidRPr="00127803" w:rsidRDefault="00D815F8" w:rsidP="00DE5DDF">
            <w:pPr>
              <w:pStyle w:val="Output"/>
              <w:rPr>
                <w:rFonts w:ascii="Helvetica" w:hAnsi="Helvetica" w:cs="Times New Roman"/>
                <w:sz w:val="20"/>
                <w:szCs w:val="20"/>
                <w:lang w:val="fr-FR" w:eastAsia="fr-FR"/>
              </w:rPr>
            </w:pPr>
          </w:p>
        </w:tc>
      </w:tr>
      <w:tr w:rsidR="00D815F8" w:rsidRPr="00127803" w14:paraId="53566775" w14:textId="77777777" w:rsidTr="008337EB">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7B4208D"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t>2</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451A388"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1</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AFB57DF"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center_2021_04_25_11_32_45_689.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766DA15"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left_2021_04_25_11_32_45_689.jpg"</w:t>
            </w:r>
          </w:p>
        </w:tc>
        <w:tc>
          <w:tcPr>
            <w:tcW w:w="0" w:type="auto"/>
            <w:vAlign w:val="center"/>
            <w:hideMark/>
          </w:tcPr>
          <w:p w14:paraId="2FC929D4" w14:textId="77777777" w:rsidR="00D815F8" w:rsidRPr="00127803" w:rsidRDefault="00D815F8" w:rsidP="00DE5DDF">
            <w:pPr>
              <w:pStyle w:val="Output"/>
              <w:rPr>
                <w:rFonts w:ascii="Helvetica" w:hAnsi="Helvetica" w:cs="Times New Roman"/>
                <w:sz w:val="20"/>
                <w:szCs w:val="20"/>
                <w:lang w:val="fr-FR" w:eastAsia="fr-FR"/>
              </w:rPr>
            </w:pPr>
          </w:p>
        </w:tc>
      </w:tr>
      <w:tr w:rsidR="00D815F8" w:rsidRPr="00127803" w14:paraId="67765E17" w14:textId="77777777" w:rsidTr="008337EB">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CBCB3F"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lastRenderedPageBreak/>
              <w:t>3</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940FE44"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2</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672A08"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center_2021_04_25_11_32_45_76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9C438A5"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left_2021_04_25_11_32_45_765.jpg"</w:t>
            </w:r>
          </w:p>
        </w:tc>
        <w:tc>
          <w:tcPr>
            <w:tcW w:w="0" w:type="auto"/>
            <w:vAlign w:val="center"/>
            <w:hideMark/>
          </w:tcPr>
          <w:p w14:paraId="17BDCD36" w14:textId="77777777" w:rsidR="00D815F8" w:rsidRPr="00127803" w:rsidRDefault="00D815F8" w:rsidP="00DE5DDF">
            <w:pPr>
              <w:pStyle w:val="Output"/>
              <w:rPr>
                <w:rFonts w:ascii="Helvetica" w:hAnsi="Helvetica" w:cs="Times New Roman"/>
                <w:sz w:val="20"/>
                <w:szCs w:val="20"/>
                <w:lang w:val="fr-FR" w:eastAsia="fr-FR"/>
              </w:rPr>
            </w:pPr>
          </w:p>
        </w:tc>
      </w:tr>
      <w:tr w:rsidR="00D815F8" w:rsidRPr="00127803" w14:paraId="33516401" w14:textId="77777777" w:rsidTr="008337EB">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3049184"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t>4</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14F43C8"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3</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E8066D"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center_2021_04_25_11_32_45_834.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4B7B54"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left_2021_04_25_11_32_45_834.jpg"</w:t>
            </w:r>
          </w:p>
        </w:tc>
        <w:tc>
          <w:tcPr>
            <w:tcW w:w="0" w:type="auto"/>
            <w:vAlign w:val="center"/>
            <w:hideMark/>
          </w:tcPr>
          <w:p w14:paraId="02C74FEA" w14:textId="77777777" w:rsidR="00D815F8" w:rsidRPr="00127803" w:rsidRDefault="00D815F8" w:rsidP="00DE5DDF">
            <w:pPr>
              <w:pStyle w:val="Output"/>
              <w:rPr>
                <w:rFonts w:ascii="Helvetica" w:hAnsi="Helvetica" w:cs="Times New Roman"/>
                <w:sz w:val="20"/>
                <w:szCs w:val="20"/>
                <w:lang w:val="fr-FR" w:eastAsia="fr-FR"/>
              </w:rPr>
            </w:pPr>
          </w:p>
        </w:tc>
      </w:tr>
      <w:tr w:rsidR="00D815F8" w:rsidRPr="00127803" w14:paraId="351D5138" w14:textId="77777777" w:rsidTr="008337EB">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764358" w14:textId="77777777" w:rsidR="00D815F8" w:rsidRPr="00127803" w:rsidRDefault="00D815F8" w:rsidP="00DE5DDF">
            <w:pPr>
              <w:pStyle w:val="Output"/>
              <w:rPr>
                <w:rFonts w:ascii="Arial" w:hAnsi="Arial" w:cs="Arial"/>
                <w:b/>
                <w:bCs/>
                <w:lang w:val="fr-FR" w:eastAsia="fr-FR"/>
              </w:rPr>
            </w:pPr>
            <w:r w:rsidRPr="00127803">
              <w:rPr>
                <w:rFonts w:ascii="Arial" w:hAnsi="Arial" w:cs="Arial"/>
                <w:b/>
                <w:bCs/>
                <w:lang w:val="fr-FR" w:eastAsia="fr-FR"/>
              </w:rPr>
              <w:t>5</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80274AA"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4</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1427499"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center_2021_04_25_11_32_45_90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7FFF6E" w14:textId="77777777" w:rsidR="00D815F8" w:rsidRPr="00127803" w:rsidRDefault="00D815F8" w:rsidP="00DE5DDF">
            <w:pPr>
              <w:pStyle w:val="Output"/>
              <w:rPr>
                <w:rFonts w:ascii="Arial" w:hAnsi="Arial" w:cs="Arial"/>
                <w:lang w:val="fr-FR" w:eastAsia="fr-FR"/>
              </w:rPr>
            </w:pPr>
            <w:r w:rsidRPr="00127803">
              <w:rPr>
                <w:rFonts w:ascii="Arial" w:hAnsi="Arial" w:cs="Arial"/>
                <w:lang w:val="fr-FR" w:eastAsia="fr-FR"/>
              </w:rPr>
              <w:t>"left_2021_04_25_11_32_45_905.jpg"</w:t>
            </w:r>
          </w:p>
        </w:tc>
        <w:tc>
          <w:tcPr>
            <w:tcW w:w="0" w:type="auto"/>
            <w:vAlign w:val="center"/>
            <w:hideMark/>
          </w:tcPr>
          <w:p w14:paraId="5276DD86" w14:textId="77777777" w:rsidR="00D815F8" w:rsidRPr="00127803" w:rsidRDefault="00D815F8" w:rsidP="00DE5DDF">
            <w:pPr>
              <w:pStyle w:val="Output"/>
              <w:rPr>
                <w:rFonts w:ascii="Helvetica" w:hAnsi="Helvetica" w:cs="Times New Roman"/>
                <w:sz w:val="20"/>
                <w:szCs w:val="20"/>
                <w:lang w:val="fr-FR" w:eastAsia="fr-FR"/>
              </w:rPr>
            </w:pPr>
          </w:p>
        </w:tc>
      </w:tr>
      <w:tr w:rsidR="00D815F8" w:rsidRPr="00127803" w14:paraId="55AFF936" w14:textId="77777777" w:rsidTr="008337EB">
        <w:tc>
          <w:tcPr>
            <w:tcW w:w="0" w:type="auto"/>
            <w:vAlign w:val="center"/>
            <w:hideMark/>
          </w:tcPr>
          <w:p w14:paraId="40C1AEA1" w14:textId="77777777" w:rsidR="00D815F8" w:rsidRPr="00127803" w:rsidRDefault="00D815F8" w:rsidP="00DE5DDF">
            <w:pPr>
              <w:pStyle w:val="Output"/>
              <w:rPr>
                <w:rFonts w:ascii="Times New Roman" w:hAnsi="Times New Roman" w:cs="Times New Roman"/>
                <w:b/>
                <w:bCs/>
                <w:sz w:val="24"/>
                <w:szCs w:val="24"/>
                <w:lang w:val="fr-FR" w:eastAsia="fr-FR"/>
              </w:rPr>
            </w:pPr>
            <w:r w:rsidRPr="00127803">
              <w:rPr>
                <w:rFonts w:ascii="Cambria Math" w:hAnsi="Cambria Math" w:cs="Cambria Math"/>
                <w:b/>
                <w:bCs/>
                <w:sz w:val="21"/>
                <w:szCs w:val="20"/>
                <w:lang w:val="fr-FR" w:eastAsia="fr-FR"/>
              </w:rPr>
              <w:t>⋮</w:t>
            </w:r>
          </w:p>
        </w:tc>
        <w:tc>
          <w:tcPr>
            <w:tcW w:w="0" w:type="auto"/>
            <w:vAlign w:val="center"/>
            <w:hideMark/>
          </w:tcPr>
          <w:p w14:paraId="615535CC" w14:textId="77777777" w:rsidR="00D815F8" w:rsidRPr="00127803" w:rsidRDefault="00D815F8" w:rsidP="00DE5DDF">
            <w:pPr>
              <w:pStyle w:val="Output"/>
              <w:rPr>
                <w:rFonts w:ascii="Helvetica" w:hAnsi="Helvetica" w:cs="Times New Roman"/>
                <w:sz w:val="20"/>
                <w:szCs w:val="20"/>
                <w:lang w:val="fr-FR" w:eastAsia="fr-FR"/>
              </w:rPr>
            </w:pPr>
          </w:p>
        </w:tc>
        <w:tc>
          <w:tcPr>
            <w:tcW w:w="0" w:type="auto"/>
            <w:vAlign w:val="center"/>
            <w:hideMark/>
          </w:tcPr>
          <w:p w14:paraId="1CFDAEC0" w14:textId="77777777" w:rsidR="00D815F8" w:rsidRPr="00127803" w:rsidRDefault="00D815F8" w:rsidP="00DE5DDF">
            <w:pPr>
              <w:pStyle w:val="Output"/>
              <w:rPr>
                <w:rFonts w:ascii="Helvetica" w:hAnsi="Helvetica" w:cs="Times New Roman"/>
                <w:sz w:val="20"/>
                <w:szCs w:val="20"/>
                <w:lang w:val="fr-FR" w:eastAsia="fr-FR"/>
              </w:rPr>
            </w:pPr>
          </w:p>
        </w:tc>
        <w:tc>
          <w:tcPr>
            <w:tcW w:w="0" w:type="auto"/>
            <w:vAlign w:val="center"/>
            <w:hideMark/>
          </w:tcPr>
          <w:p w14:paraId="4B25B4D8" w14:textId="77777777" w:rsidR="00D815F8" w:rsidRPr="00127803" w:rsidRDefault="00D815F8" w:rsidP="00DE5DDF">
            <w:pPr>
              <w:pStyle w:val="Output"/>
              <w:rPr>
                <w:rFonts w:ascii="Helvetica" w:hAnsi="Helvetica" w:cs="Times New Roman"/>
                <w:sz w:val="20"/>
                <w:szCs w:val="20"/>
                <w:lang w:val="fr-FR" w:eastAsia="fr-FR"/>
              </w:rPr>
            </w:pPr>
          </w:p>
        </w:tc>
        <w:tc>
          <w:tcPr>
            <w:tcW w:w="0" w:type="auto"/>
            <w:vAlign w:val="center"/>
            <w:hideMark/>
          </w:tcPr>
          <w:p w14:paraId="0097AC0C" w14:textId="77777777" w:rsidR="00D815F8" w:rsidRPr="00127803" w:rsidRDefault="00D815F8" w:rsidP="00DE5DDF">
            <w:pPr>
              <w:pStyle w:val="Output"/>
              <w:rPr>
                <w:rFonts w:ascii="Helvetica" w:hAnsi="Helvetica" w:cs="Times New Roman"/>
                <w:sz w:val="20"/>
                <w:szCs w:val="20"/>
                <w:lang w:val="fr-FR" w:eastAsia="fr-FR"/>
              </w:rPr>
            </w:pPr>
          </w:p>
        </w:tc>
      </w:tr>
    </w:tbl>
    <w:p w14:paraId="5AF876F1" w14:textId="77777777" w:rsidR="00D815F8" w:rsidRPr="00587EEE" w:rsidRDefault="00D815F8" w:rsidP="00D815F8">
      <w:pPr>
        <w:rPr>
          <w:b/>
          <w:bCs/>
        </w:rPr>
      </w:pPr>
      <w:r w:rsidRPr="00587EEE">
        <w:rPr>
          <w:b/>
          <w:bCs/>
        </w:rPr>
        <w:t>Prepare the data</w:t>
      </w:r>
      <w:bookmarkEnd w:id="88"/>
    </w:p>
    <w:p w14:paraId="08F7D731" w14:textId="77777777" w:rsidR="00D815F8" w:rsidRPr="009931AD" w:rsidRDefault="00D815F8" w:rsidP="00D815F8">
      <w:r w:rsidRPr="009931AD">
        <w:t>Analy</w:t>
      </w:r>
      <w:r>
        <w:t>z</w:t>
      </w:r>
      <w:r w:rsidRPr="009931AD">
        <w:t xml:space="preserve">e the range of values for the steering angle to find the optimal class values. </w:t>
      </w:r>
    </w:p>
    <w:p w14:paraId="27072BE6" w14:textId="77777777" w:rsidR="00D815F8" w:rsidRPr="009931AD" w:rsidRDefault="00D815F8" w:rsidP="00DE5DDF">
      <w:pPr>
        <w:pStyle w:val="Codecell"/>
      </w:pPr>
      <w:r w:rsidRPr="009931AD">
        <w:rPr>
          <w:noProof/>
        </w:rPr>
        <w:t>histogram(drivinglog.steering);</w:t>
      </w:r>
    </w:p>
    <w:p w14:paraId="592BD9C4" w14:textId="77777777" w:rsidR="00D815F8" w:rsidRPr="009931AD" w:rsidRDefault="00D815F8" w:rsidP="00DE5DDF">
      <w:pPr>
        <w:pStyle w:val="Codecell"/>
      </w:pPr>
      <w:r w:rsidRPr="009931AD">
        <w:rPr>
          <w:noProof/>
        </w:rPr>
        <w:t>title(</w:t>
      </w:r>
      <w:r w:rsidRPr="009931AD">
        <w:rPr>
          <w:noProof/>
          <w:color w:val="AA04F9"/>
        </w:rPr>
        <w:t>"Original steering angle distribution"</w:t>
      </w:r>
      <w:r w:rsidRPr="009931AD">
        <w:rPr>
          <w:noProof/>
        </w:rPr>
        <w:t>);</w:t>
      </w:r>
    </w:p>
    <w:p w14:paraId="024E0B6C" w14:textId="77777777" w:rsidR="00D815F8" w:rsidRDefault="00D815F8" w:rsidP="00D815F8">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061885DF" wp14:editId="62232179">
            <wp:extent cx="3258860" cy="2441015"/>
            <wp:effectExtent l="0" t="0" r="0" b="0"/>
            <wp:docPr id="35" name="Image 35" descr="A graph of a steering angle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5" descr="A graph of a steering angle distribution&#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263774" cy="2444696"/>
                    </a:xfrm>
                    <a:prstGeom prst="rect">
                      <a:avLst/>
                    </a:prstGeom>
                    <a:noFill/>
                    <a:ln>
                      <a:noFill/>
                    </a:ln>
                  </pic:spPr>
                </pic:pic>
              </a:graphicData>
            </a:graphic>
          </wp:inline>
        </w:drawing>
      </w:r>
    </w:p>
    <w:p w14:paraId="0718F233" w14:textId="77777777" w:rsidR="00D815F8" w:rsidRPr="009931AD" w:rsidRDefault="00D815F8" w:rsidP="00D815F8">
      <w:r w:rsidRPr="009931AD">
        <w:t>Use discretize to group the steering angles into discrete bins.</w:t>
      </w:r>
    </w:p>
    <w:p w14:paraId="63103856" w14:textId="77777777" w:rsidR="00D815F8" w:rsidRPr="009931AD" w:rsidRDefault="00D815F8" w:rsidP="00DE5DDF">
      <w:pPr>
        <w:pStyle w:val="Codecell"/>
      </w:pPr>
      <w:r w:rsidRPr="009931AD">
        <w:rPr>
          <w:noProof/>
        </w:rPr>
        <w:t>steeringLimits = [-1 -0.5 -0.05 0 0.05 0.5 1];</w:t>
      </w:r>
    </w:p>
    <w:p w14:paraId="004E39B7" w14:textId="77777777" w:rsidR="00D815F8" w:rsidRPr="009931AD" w:rsidRDefault="00D815F8" w:rsidP="00DE5DDF">
      <w:pPr>
        <w:pStyle w:val="Codecell"/>
      </w:pPr>
      <w:r w:rsidRPr="009931AD">
        <w:rPr>
          <w:noProof/>
        </w:rPr>
        <w:t>steeringClasses=discretize(drivinglog.steering,steeringLimits,</w:t>
      </w:r>
      <w:r w:rsidRPr="009931AD">
        <w:rPr>
          <w:noProof/>
          <w:color w:val="AA04F9"/>
        </w:rPr>
        <w:t>'categorical'</w:t>
      </w:r>
      <w:r w:rsidRPr="009931AD">
        <w:rPr>
          <w:noProof/>
        </w:rPr>
        <w:t>);</w:t>
      </w:r>
    </w:p>
    <w:p w14:paraId="5408DD0C" w14:textId="77777777" w:rsidR="00D815F8" w:rsidRPr="008E4639" w:rsidRDefault="00D815F8" w:rsidP="00DE5DDF">
      <w:pPr>
        <w:pStyle w:val="Codecell"/>
      </w:pPr>
      <w:r w:rsidRPr="009931AD">
        <w:rPr>
          <w:noProof/>
        </w:rPr>
        <w:t>classNames = categories(steeringClasses);</w:t>
      </w:r>
    </w:p>
    <w:p w14:paraId="7314FEB5" w14:textId="77777777" w:rsidR="00D815F8" w:rsidRPr="009931AD" w:rsidRDefault="00D815F8" w:rsidP="00D815F8">
      <w:r w:rsidRPr="009931AD">
        <w:t xml:space="preserve">Merge the two bins that represent the angle close to 0 degrees. </w:t>
      </w:r>
    </w:p>
    <w:p w14:paraId="077C5CD2" w14:textId="77777777" w:rsidR="00D815F8" w:rsidRPr="009931AD" w:rsidRDefault="00D815F8" w:rsidP="00DE5DDF">
      <w:pPr>
        <w:pStyle w:val="Codecell"/>
      </w:pPr>
      <w:r w:rsidRPr="009931AD">
        <w:rPr>
          <w:noProof/>
        </w:rPr>
        <w:t>steeringClasses=mergecats(steeringClasses,[</w:t>
      </w:r>
      <w:r w:rsidRPr="009931AD">
        <w:rPr>
          <w:noProof/>
          <w:color w:val="AA04F9"/>
        </w:rPr>
        <w:t>"[-0.05, 0)"</w:t>
      </w:r>
      <w:r w:rsidRPr="009931AD">
        <w:rPr>
          <w:noProof/>
        </w:rPr>
        <w:t>,</w:t>
      </w:r>
      <w:r w:rsidRPr="009931AD">
        <w:rPr>
          <w:noProof/>
          <w:color w:val="AA04F9"/>
        </w:rPr>
        <w:t>"[0, 0.05)"</w:t>
      </w:r>
      <w:r w:rsidRPr="009931AD">
        <w:rPr>
          <w:noProof/>
        </w:rPr>
        <w:t xml:space="preserve">], </w:t>
      </w:r>
      <w:r w:rsidRPr="009931AD">
        <w:rPr>
          <w:noProof/>
          <w:color w:val="AA04F9"/>
        </w:rPr>
        <w:t>"0.0"</w:t>
      </w:r>
      <w:r w:rsidRPr="009931AD">
        <w:rPr>
          <w:noProof/>
        </w:rPr>
        <w:t>);</w:t>
      </w:r>
    </w:p>
    <w:p w14:paraId="49018987" w14:textId="77777777" w:rsidR="00D815F8" w:rsidRPr="009931AD" w:rsidRDefault="00D815F8" w:rsidP="00DE5DDF">
      <w:pPr>
        <w:pStyle w:val="Codecell"/>
      </w:pPr>
      <w:r w:rsidRPr="009931AD">
        <w:rPr>
          <w:noProof/>
        </w:rPr>
        <w:lastRenderedPageBreak/>
        <w:t>histogramClasses = histogram(steeringClasses);</w:t>
      </w:r>
    </w:p>
    <w:p w14:paraId="5B05E472" w14:textId="77777777" w:rsidR="00D815F8" w:rsidRPr="009931AD" w:rsidRDefault="00D815F8" w:rsidP="00DE5DDF">
      <w:pPr>
        <w:pStyle w:val="Codecell"/>
      </w:pPr>
      <w:r w:rsidRPr="009931AD">
        <w:rPr>
          <w:noProof/>
        </w:rPr>
        <w:t>title(</w:t>
      </w:r>
      <w:r w:rsidRPr="009931AD">
        <w:rPr>
          <w:noProof/>
          <w:color w:val="AA04F9"/>
        </w:rPr>
        <w:t>"Angle distribution discretized (5 categories)"</w:t>
      </w:r>
      <w:r w:rsidRPr="009931AD">
        <w:rPr>
          <w:noProof/>
        </w:rPr>
        <w:t>);</w:t>
      </w:r>
    </w:p>
    <w:p w14:paraId="0C19D28B" w14:textId="77777777" w:rsidR="00D815F8" w:rsidRDefault="00D815F8" w:rsidP="00D815F8">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42744A9" wp14:editId="78C8030F">
            <wp:extent cx="3657600" cy="2739685"/>
            <wp:effectExtent l="0" t="0" r="0" b="3810"/>
            <wp:docPr id="37" name="Image 37" descr="A graph with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 37" descr="A graph with a bar&#10;&#10;Description automatically generated with medium confidence"/>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665419" cy="2745542"/>
                    </a:xfrm>
                    <a:prstGeom prst="rect">
                      <a:avLst/>
                    </a:prstGeom>
                    <a:noFill/>
                    <a:ln>
                      <a:noFill/>
                    </a:ln>
                  </pic:spPr>
                </pic:pic>
              </a:graphicData>
            </a:graphic>
          </wp:inline>
        </w:drawing>
      </w:r>
    </w:p>
    <w:p w14:paraId="55AECBE7" w14:textId="77777777" w:rsidR="00D815F8" w:rsidRPr="001D7EE0" w:rsidRDefault="00D815F8" w:rsidP="00D815F8">
      <w:pPr>
        <w:rPr>
          <w:b/>
          <w:bCs/>
        </w:rPr>
      </w:pPr>
      <w:r w:rsidRPr="001D7EE0">
        <w:rPr>
          <w:b/>
          <w:bCs/>
        </w:rPr>
        <w:t>Create image datastore and balance data (undersampling)</w:t>
      </w:r>
    </w:p>
    <w:p w14:paraId="2DD1399B" w14:textId="77777777" w:rsidR="00D815F8" w:rsidRPr="009931AD" w:rsidRDefault="00D815F8" w:rsidP="00D815F8">
      <w:r w:rsidRPr="009931AD">
        <w:t>The previous histogram shows that the dataset is highly unbalanced. Use countEachLabel to check how many instances there are of each class.</w:t>
      </w:r>
    </w:p>
    <w:p w14:paraId="4E9BBD3C" w14:textId="77777777" w:rsidR="00D815F8" w:rsidRPr="009931AD" w:rsidRDefault="00D815F8" w:rsidP="00DE5DDF">
      <w:pPr>
        <w:pStyle w:val="Codecell"/>
      </w:pPr>
      <w:r w:rsidRPr="009931AD">
        <w:rPr>
          <w:noProof/>
        </w:rPr>
        <w:t>imds=imageDatastore(</w:t>
      </w:r>
      <w:r w:rsidRPr="009931AD">
        <w:rPr>
          <w:noProof/>
          <w:color w:val="AA04F9"/>
        </w:rPr>
        <w:t>"sim_data/"</w:t>
      </w:r>
      <w:r w:rsidRPr="009931AD">
        <w:rPr>
          <w:noProof/>
        </w:rPr>
        <w:t>+drivinglog.center,</w:t>
      </w:r>
      <w:r w:rsidRPr="009931AD">
        <w:rPr>
          <w:noProof/>
          <w:color w:val="AA04F9"/>
        </w:rPr>
        <w:t>"Labels"</w:t>
      </w:r>
      <w:r w:rsidRPr="009931AD">
        <w:rPr>
          <w:noProof/>
        </w:rPr>
        <w:t>, steeringClasses);</w:t>
      </w:r>
    </w:p>
    <w:p w14:paraId="47B77D0A" w14:textId="77777777" w:rsidR="00D815F8" w:rsidRDefault="00D815F8" w:rsidP="00DE5DDF">
      <w:pPr>
        <w:pStyle w:val="Codecell"/>
      </w:pPr>
      <w:r>
        <w:rPr>
          <w:noProof/>
        </w:rPr>
        <w:t>countEachLabel(imds)</w:t>
      </w:r>
    </w:p>
    <w:p w14:paraId="6544C518" w14:textId="77777777" w:rsidR="00D815F8" w:rsidRDefault="00D815F8" w:rsidP="00DE5DDF">
      <w:pPr>
        <w:pStyle w:val="Output"/>
        <w:rPr>
          <w:color w:val="404040"/>
        </w:rPr>
      </w:pPr>
      <w:r>
        <w:rPr>
          <w:color w:val="404040"/>
        </w:rPr>
        <w:t xml:space="preserve">ans = </w:t>
      </w:r>
      <w:r>
        <w:t xml:space="preserve">5×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365"/>
        <w:gridCol w:w="1230"/>
      </w:tblGrid>
      <w:tr w:rsidR="00D815F8" w:rsidRPr="001D7EE0" w14:paraId="43533466" w14:textId="77777777" w:rsidTr="008337EB">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A4A091B" w14:textId="77777777" w:rsidR="00D815F8" w:rsidRPr="001D7EE0" w:rsidRDefault="00D815F8" w:rsidP="00DE5DDF">
            <w:pPr>
              <w:pStyle w:val="Output"/>
              <w:rPr>
                <w:rFonts w:ascii="Arial" w:hAnsi="Arial" w:cs="Arial"/>
                <w:b/>
                <w:bCs/>
                <w:lang w:val="fr-FR" w:eastAsia="fr-FR"/>
              </w:rPr>
            </w:pPr>
            <w:r w:rsidRPr="001D7EE0">
              <w:rPr>
                <w:rFonts w:ascii="Arial" w:hAnsi="Arial" w:cs="Arial"/>
                <w:b/>
                <w:bCs/>
                <w:lang w:val="fr-FR" w:eastAsia="fr-FR"/>
              </w:rPr>
              <w:t> </w:t>
            </w:r>
          </w:p>
        </w:tc>
        <w:tc>
          <w:tcPr>
            <w:tcW w:w="1365"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54C0D0E" w14:textId="77777777" w:rsidR="00D815F8" w:rsidRPr="001D7EE0" w:rsidRDefault="00D815F8" w:rsidP="00DE5DDF">
            <w:pPr>
              <w:pStyle w:val="Output"/>
              <w:rPr>
                <w:rFonts w:ascii="Arial" w:hAnsi="Arial" w:cs="Arial"/>
                <w:b/>
                <w:bCs/>
                <w:lang w:val="fr-FR" w:eastAsia="fr-FR"/>
              </w:rPr>
            </w:pPr>
            <w:r w:rsidRPr="001D7EE0">
              <w:rPr>
                <w:rFonts w:ascii="Arial" w:hAnsi="Arial" w:cs="Arial"/>
                <w:b/>
                <w:bCs/>
                <w:lang w:val="fr-FR" w:eastAsia="fr-FR"/>
              </w:rPr>
              <w:t>Label</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19D870F" w14:textId="77777777" w:rsidR="00D815F8" w:rsidRPr="001D7EE0" w:rsidRDefault="00D815F8" w:rsidP="00DE5DDF">
            <w:pPr>
              <w:pStyle w:val="Output"/>
              <w:rPr>
                <w:rFonts w:ascii="Arial" w:hAnsi="Arial" w:cs="Arial"/>
                <w:b/>
                <w:bCs/>
                <w:lang w:val="fr-FR" w:eastAsia="fr-FR"/>
              </w:rPr>
            </w:pPr>
            <w:r w:rsidRPr="001D7EE0">
              <w:rPr>
                <w:rFonts w:ascii="Arial" w:hAnsi="Arial" w:cs="Arial"/>
                <w:b/>
                <w:bCs/>
                <w:lang w:val="fr-FR" w:eastAsia="fr-FR"/>
              </w:rPr>
              <w:t>Count</w:t>
            </w:r>
          </w:p>
        </w:tc>
      </w:tr>
      <w:tr w:rsidR="00D815F8" w:rsidRPr="001D7EE0" w14:paraId="40BC35DA"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A0E00E6" w14:textId="77777777" w:rsidR="00D815F8" w:rsidRPr="001D7EE0" w:rsidRDefault="00D815F8" w:rsidP="00DE5DDF">
            <w:pPr>
              <w:pStyle w:val="Output"/>
              <w:rPr>
                <w:rFonts w:ascii="Arial" w:hAnsi="Arial" w:cs="Arial"/>
                <w:b/>
                <w:bCs/>
                <w:lang w:val="fr-FR" w:eastAsia="fr-FR"/>
              </w:rPr>
            </w:pPr>
            <w:r w:rsidRPr="001D7EE0">
              <w:rPr>
                <w:rFonts w:ascii="Arial" w:hAnsi="Arial" w:cs="Arial"/>
                <w:b/>
                <w:bCs/>
                <w:lang w:val="fr-FR" w:eastAsia="fr-FR"/>
              </w:rPr>
              <w:t>1</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6455B36"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1,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C8F06D"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288</w:t>
            </w:r>
          </w:p>
        </w:tc>
      </w:tr>
      <w:tr w:rsidR="00D815F8" w:rsidRPr="001D7EE0" w14:paraId="0BD15F59"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F6AC523" w14:textId="77777777" w:rsidR="00D815F8" w:rsidRPr="001D7EE0" w:rsidRDefault="00D815F8" w:rsidP="00DE5DDF">
            <w:pPr>
              <w:pStyle w:val="Output"/>
              <w:rPr>
                <w:rFonts w:ascii="Arial" w:hAnsi="Arial" w:cs="Arial"/>
                <w:b/>
                <w:bCs/>
                <w:lang w:val="fr-FR" w:eastAsia="fr-FR"/>
              </w:rPr>
            </w:pPr>
            <w:r w:rsidRPr="001D7EE0">
              <w:rPr>
                <w:rFonts w:ascii="Arial" w:hAnsi="Arial" w:cs="Arial"/>
                <w:b/>
                <w:bCs/>
                <w:lang w:val="fr-FR" w:eastAsia="fr-FR"/>
              </w:rPr>
              <w:t>2</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E199A7F"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0.5, -0.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748B842"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611</w:t>
            </w:r>
          </w:p>
        </w:tc>
      </w:tr>
      <w:tr w:rsidR="00D815F8" w:rsidRPr="001D7EE0" w14:paraId="0198D7D0"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A43829D" w14:textId="77777777" w:rsidR="00D815F8" w:rsidRPr="001D7EE0" w:rsidRDefault="00D815F8" w:rsidP="00DE5DDF">
            <w:pPr>
              <w:pStyle w:val="Output"/>
              <w:rPr>
                <w:rFonts w:ascii="Arial" w:hAnsi="Arial" w:cs="Arial"/>
                <w:b/>
                <w:bCs/>
                <w:lang w:val="fr-FR" w:eastAsia="fr-FR"/>
              </w:rPr>
            </w:pPr>
            <w:r w:rsidRPr="001D7EE0">
              <w:rPr>
                <w:rFonts w:ascii="Arial" w:hAnsi="Arial" w:cs="Arial"/>
                <w:b/>
                <w:bCs/>
                <w:lang w:val="fr-FR" w:eastAsia="fr-FR"/>
              </w:rPr>
              <w:t>3</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AF6C477"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7DBAD6C"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6093</w:t>
            </w:r>
          </w:p>
        </w:tc>
      </w:tr>
      <w:tr w:rsidR="00D815F8" w:rsidRPr="001D7EE0" w14:paraId="7A9F0FDE"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9BF64A" w14:textId="77777777" w:rsidR="00D815F8" w:rsidRPr="001D7EE0" w:rsidRDefault="00D815F8" w:rsidP="00DE5DDF">
            <w:pPr>
              <w:pStyle w:val="Output"/>
              <w:rPr>
                <w:rFonts w:ascii="Arial" w:hAnsi="Arial" w:cs="Arial"/>
                <w:b/>
                <w:bCs/>
                <w:lang w:val="fr-FR" w:eastAsia="fr-FR"/>
              </w:rPr>
            </w:pPr>
            <w:r w:rsidRPr="001D7EE0">
              <w:rPr>
                <w:rFonts w:ascii="Arial" w:hAnsi="Arial" w:cs="Arial"/>
                <w:b/>
                <w:bCs/>
                <w:lang w:val="fr-FR" w:eastAsia="fr-FR"/>
              </w:rPr>
              <w:t>4</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D4469C5"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0.05,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9A9DA8"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679</w:t>
            </w:r>
          </w:p>
        </w:tc>
      </w:tr>
      <w:tr w:rsidR="00D815F8" w:rsidRPr="001D7EE0" w14:paraId="6B7FD089" w14:textId="77777777" w:rsidTr="008337EB">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330AFAF" w14:textId="77777777" w:rsidR="00D815F8" w:rsidRPr="001D7EE0" w:rsidRDefault="00D815F8" w:rsidP="00DE5DDF">
            <w:pPr>
              <w:pStyle w:val="Output"/>
              <w:rPr>
                <w:rFonts w:ascii="Arial" w:hAnsi="Arial" w:cs="Arial"/>
                <w:b/>
                <w:bCs/>
                <w:lang w:val="fr-FR" w:eastAsia="fr-FR"/>
              </w:rPr>
            </w:pPr>
            <w:r w:rsidRPr="001D7EE0">
              <w:rPr>
                <w:rFonts w:ascii="Arial" w:hAnsi="Arial" w:cs="Arial"/>
                <w:b/>
                <w:bCs/>
                <w:lang w:val="fr-FR" w:eastAsia="fr-FR"/>
              </w:rPr>
              <w:t>5</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DD0A61D"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0.5, 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88182B3" w14:textId="77777777" w:rsidR="00D815F8" w:rsidRPr="001D7EE0" w:rsidRDefault="00D815F8" w:rsidP="00DE5DDF">
            <w:pPr>
              <w:pStyle w:val="Output"/>
              <w:rPr>
                <w:rFonts w:ascii="Arial" w:hAnsi="Arial" w:cs="Arial"/>
                <w:lang w:val="fr-FR" w:eastAsia="fr-FR"/>
              </w:rPr>
            </w:pPr>
            <w:r w:rsidRPr="001D7EE0">
              <w:rPr>
                <w:rFonts w:ascii="Arial" w:hAnsi="Arial" w:cs="Arial"/>
                <w:lang w:val="fr-FR" w:eastAsia="fr-FR"/>
              </w:rPr>
              <w:t>264</w:t>
            </w:r>
          </w:p>
        </w:tc>
      </w:tr>
    </w:tbl>
    <w:p w14:paraId="21700ADD" w14:textId="77777777" w:rsidR="00D815F8" w:rsidRDefault="00D815F8" w:rsidP="00DE5DDF">
      <w:pPr>
        <w:pStyle w:val="Output"/>
      </w:pPr>
    </w:p>
    <w:p w14:paraId="625D73C2" w14:textId="77777777" w:rsidR="00D815F8" w:rsidRPr="009931AD" w:rsidRDefault="00D815F8" w:rsidP="00D815F8">
      <w:r w:rsidRPr="009931AD">
        <w:t xml:space="preserve">Define how many samples of the unbalanced class should be kept and randomly select these samples. </w:t>
      </w:r>
    </w:p>
    <w:p w14:paraId="362ED183" w14:textId="77777777" w:rsidR="00D815F8" w:rsidRPr="009931AD" w:rsidRDefault="00D815F8" w:rsidP="00DE5DDF">
      <w:pPr>
        <w:pStyle w:val="Codecell"/>
      </w:pPr>
      <w:r w:rsidRPr="009931AD">
        <w:rPr>
          <w:noProof/>
        </w:rPr>
        <w:t>maxSamples = 800;</w:t>
      </w:r>
    </w:p>
    <w:p w14:paraId="3D2867FB" w14:textId="77777777" w:rsidR="00D815F8" w:rsidRPr="009931AD" w:rsidRDefault="00D815F8" w:rsidP="00DE5DDF">
      <w:pPr>
        <w:pStyle w:val="Codecell"/>
      </w:pPr>
      <w:r w:rsidRPr="009931AD">
        <w:rPr>
          <w:noProof/>
        </w:rPr>
        <w:lastRenderedPageBreak/>
        <w:t>countLabel = countEachLabel(imds);</w:t>
      </w:r>
    </w:p>
    <w:p w14:paraId="5229D668" w14:textId="77777777" w:rsidR="00D815F8" w:rsidRPr="009931AD" w:rsidRDefault="00D815F8" w:rsidP="00DE5DDF">
      <w:pPr>
        <w:pStyle w:val="Codecell"/>
      </w:pPr>
      <w:r w:rsidRPr="009931AD">
        <w:rPr>
          <w:noProof/>
        </w:rPr>
        <w:t>[~, unbalancedLabelIdx] = max(countLabel.Count);</w:t>
      </w:r>
    </w:p>
    <w:p w14:paraId="2A1345E6" w14:textId="77777777" w:rsidR="00D815F8" w:rsidRPr="009931AD" w:rsidRDefault="00D815F8" w:rsidP="00DE5DDF">
      <w:pPr>
        <w:pStyle w:val="Codecell"/>
      </w:pPr>
      <w:r w:rsidRPr="009931AD">
        <w:rPr>
          <w:noProof/>
        </w:rPr>
        <w:t>unbalanced = imds.Labels == countLabel.Label(unbalancedLabelIdx);</w:t>
      </w:r>
    </w:p>
    <w:p w14:paraId="406D5488" w14:textId="77777777" w:rsidR="00D815F8" w:rsidRPr="009931AD" w:rsidRDefault="00D815F8" w:rsidP="00DE5DDF">
      <w:pPr>
        <w:pStyle w:val="Codecell"/>
      </w:pPr>
      <w:r w:rsidRPr="009931AD">
        <w:rPr>
          <w:noProof/>
        </w:rPr>
        <w:t>idx = find(unbalanced);</w:t>
      </w:r>
    </w:p>
    <w:p w14:paraId="3D50C64A" w14:textId="77777777" w:rsidR="00D815F8" w:rsidRPr="009931AD" w:rsidRDefault="00D815F8" w:rsidP="00DE5DDF">
      <w:pPr>
        <w:pStyle w:val="Codecell"/>
      </w:pPr>
      <w:r w:rsidRPr="009931AD">
        <w:rPr>
          <w:noProof/>
        </w:rPr>
        <w:t>randomIdx = randperm(numel(idx));</w:t>
      </w:r>
    </w:p>
    <w:p w14:paraId="5ED3D966" w14:textId="77777777" w:rsidR="00D815F8" w:rsidRPr="009931AD" w:rsidRDefault="00D815F8" w:rsidP="00DE5DDF">
      <w:pPr>
        <w:pStyle w:val="Codecell"/>
      </w:pPr>
      <w:r w:rsidRPr="009931AD">
        <w:rPr>
          <w:noProof/>
        </w:rPr>
        <w:t>downsampled = idx(randomIdx(1:maxSamples));</w:t>
      </w:r>
    </w:p>
    <w:p w14:paraId="00481A11" w14:textId="77777777" w:rsidR="00D815F8" w:rsidRPr="009931AD" w:rsidRDefault="00D815F8" w:rsidP="00DE5DDF">
      <w:pPr>
        <w:pStyle w:val="Codecell"/>
      </w:pPr>
      <w:r w:rsidRPr="009931AD">
        <w:rPr>
          <w:noProof/>
        </w:rPr>
        <w:t>retained = [find(~unbalanced) ; downsampled];</w:t>
      </w:r>
    </w:p>
    <w:p w14:paraId="691CA2E3" w14:textId="77777777" w:rsidR="00D815F8" w:rsidRPr="009931AD" w:rsidRDefault="00D815F8" w:rsidP="00DE5DDF">
      <w:pPr>
        <w:pStyle w:val="Codecell"/>
      </w:pPr>
      <w:r w:rsidRPr="009931AD">
        <w:rPr>
          <w:noProof/>
        </w:rPr>
        <w:t>imds = subset(imds, retained');</w:t>
      </w:r>
    </w:p>
    <w:p w14:paraId="0AA1DED2" w14:textId="77777777" w:rsidR="00D815F8" w:rsidRPr="009931AD" w:rsidRDefault="00D815F8" w:rsidP="00DE5DDF">
      <w:pPr>
        <w:pStyle w:val="Codecell"/>
      </w:pPr>
      <w:r w:rsidRPr="009931AD">
        <w:rPr>
          <w:noProof/>
        </w:rPr>
        <w:t>histogram(imds.Labels)</w:t>
      </w:r>
    </w:p>
    <w:p w14:paraId="7EEDE5EB" w14:textId="77777777" w:rsidR="00D815F8" w:rsidRDefault="00D815F8" w:rsidP="00D815F8">
      <w:pPr>
        <w:jc w:val="center"/>
        <w:rPr>
          <w:rFonts w:ascii="Consolas" w:eastAsia="Times New Roman" w:hAnsi="Consolas"/>
          <w:color w:val="404040"/>
          <w:sz w:val="24"/>
          <w:szCs w:val="24"/>
        </w:rPr>
      </w:pPr>
      <w:r w:rsidRPr="008A0492">
        <w:rPr>
          <w:rFonts w:ascii="Consolas" w:eastAsia="Times New Roman" w:hAnsi="Consolas"/>
          <w:noProof/>
          <w:color w:val="404040"/>
          <w:sz w:val="24"/>
          <w:szCs w:val="24"/>
        </w:rPr>
        <w:drawing>
          <wp:inline distT="0" distB="0" distL="0" distR="0" wp14:anchorId="15AC3BD9" wp14:editId="0B80ACA2">
            <wp:extent cx="3949625" cy="3018807"/>
            <wp:effectExtent l="0" t="0" r="0" b="0"/>
            <wp:docPr id="1098005568" name="Picture 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005568" name="Picture 1" descr="A graph of blue bars&#10;&#10;Description automatically generated with medium confidence"/>
                    <pic:cNvPicPr/>
                  </pic:nvPicPr>
                  <pic:blipFill>
                    <a:blip r:embed="rId125"/>
                    <a:stretch>
                      <a:fillRect/>
                    </a:stretch>
                  </pic:blipFill>
                  <pic:spPr>
                    <a:xfrm>
                      <a:off x="0" y="0"/>
                      <a:ext cx="3963606" cy="3029493"/>
                    </a:xfrm>
                    <a:prstGeom prst="rect">
                      <a:avLst/>
                    </a:prstGeom>
                  </pic:spPr>
                </pic:pic>
              </a:graphicData>
            </a:graphic>
          </wp:inline>
        </w:drawing>
      </w:r>
    </w:p>
    <w:p w14:paraId="079A5B17" w14:textId="77777777" w:rsidR="00D815F8" w:rsidRPr="00533D53" w:rsidRDefault="00D815F8" w:rsidP="00D815F8">
      <w:pPr>
        <w:rPr>
          <w:b/>
          <w:bCs/>
        </w:rPr>
      </w:pPr>
      <w:r w:rsidRPr="00533D53">
        <w:rPr>
          <w:b/>
          <w:bCs/>
        </w:rPr>
        <w:t>Separate the dataset into training, validation and testing</w:t>
      </w:r>
    </w:p>
    <w:p w14:paraId="47A5386D" w14:textId="77777777" w:rsidR="00D815F8" w:rsidRPr="009931AD" w:rsidRDefault="00D815F8" w:rsidP="00D815F8">
      <w:r w:rsidRPr="009931AD">
        <w:t xml:space="preserve">Extract 90% of the data for training and the remaining for testing and validation. </w:t>
      </w:r>
    </w:p>
    <w:p w14:paraId="28729AD8" w14:textId="77777777" w:rsidR="00D815F8" w:rsidRPr="009931AD" w:rsidRDefault="00D815F8" w:rsidP="00DE5DDF">
      <w:pPr>
        <w:pStyle w:val="Codecell"/>
      </w:pPr>
      <w:r w:rsidRPr="009931AD">
        <w:rPr>
          <w:noProof/>
        </w:rPr>
        <w:t>[imdsTrain, imdsValid,imdsTest] = splitEachLabel(imds, 0.9, 0.05, 0.05);</w:t>
      </w:r>
    </w:p>
    <w:p w14:paraId="4FAB23DD" w14:textId="77777777" w:rsidR="00D815F8" w:rsidRDefault="00D815F8" w:rsidP="00D815F8"/>
    <w:p w14:paraId="738BB57E" w14:textId="77777777" w:rsidR="00D815F8" w:rsidRPr="009931AD" w:rsidRDefault="00D815F8" w:rsidP="00D815F8">
      <w:r w:rsidRPr="00587EEE">
        <w:rPr>
          <w:b/>
          <w:bCs/>
        </w:rPr>
        <w:t>Preprocess the images</w:t>
      </w:r>
      <w:r w:rsidRPr="009931AD">
        <w:t xml:space="preserve"> by resizing it and converting it to the YCbCr color space. </w:t>
      </w:r>
    </w:p>
    <w:p w14:paraId="51BE854E" w14:textId="77777777" w:rsidR="00D815F8" w:rsidRPr="009931AD" w:rsidRDefault="00D815F8" w:rsidP="00DE5DDF">
      <w:pPr>
        <w:pStyle w:val="Codecell"/>
      </w:pPr>
      <w:r w:rsidRPr="009931AD">
        <w:rPr>
          <w:noProof/>
        </w:rPr>
        <w:t xml:space="preserve">trainData = transform(imdsTrain, @imagePreprocess, </w:t>
      </w:r>
      <w:r w:rsidRPr="009931AD">
        <w:rPr>
          <w:noProof/>
          <w:color w:val="AA04F9"/>
        </w:rPr>
        <w:t>"IncludeInfo"</w:t>
      </w:r>
      <w:r w:rsidRPr="009931AD">
        <w:rPr>
          <w:noProof/>
        </w:rPr>
        <w:t>, true);</w:t>
      </w:r>
    </w:p>
    <w:p w14:paraId="150CD5C8" w14:textId="77777777" w:rsidR="00D815F8" w:rsidRPr="009931AD" w:rsidRDefault="00D815F8" w:rsidP="00DE5DDF">
      <w:pPr>
        <w:pStyle w:val="Codecell"/>
      </w:pPr>
      <w:r w:rsidRPr="009931AD">
        <w:rPr>
          <w:noProof/>
        </w:rPr>
        <w:t xml:space="preserve">testData = transform(imdsTest, @imagePreprocess, </w:t>
      </w:r>
      <w:r w:rsidRPr="009931AD">
        <w:rPr>
          <w:noProof/>
          <w:color w:val="AA04F9"/>
        </w:rPr>
        <w:t>"IncludeInfo"</w:t>
      </w:r>
      <w:r w:rsidRPr="009931AD">
        <w:rPr>
          <w:noProof/>
        </w:rPr>
        <w:t>, true);</w:t>
      </w:r>
    </w:p>
    <w:p w14:paraId="28722855" w14:textId="77777777" w:rsidR="00D815F8" w:rsidRPr="009931AD" w:rsidRDefault="00D815F8" w:rsidP="00DE5DDF">
      <w:pPr>
        <w:pStyle w:val="Codecell"/>
      </w:pPr>
      <w:r w:rsidRPr="009931AD">
        <w:rPr>
          <w:noProof/>
        </w:rPr>
        <w:lastRenderedPageBreak/>
        <w:t xml:space="preserve">valData = transform(imdsValid, @imagePreprocess, </w:t>
      </w:r>
      <w:r w:rsidRPr="009931AD">
        <w:rPr>
          <w:noProof/>
          <w:color w:val="AA04F9"/>
        </w:rPr>
        <w:t>"IncludeInfo"</w:t>
      </w:r>
      <w:r w:rsidRPr="009931AD">
        <w:rPr>
          <w:noProof/>
        </w:rPr>
        <w:t>, true);</w:t>
      </w:r>
    </w:p>
    <w:p w14:paraId="3E821414" w14:textId="77777777" w:rsidR="00D815F8" w:rsidRPr="009931AD" w:rsidRDefault="00D815F8" w:rsidP="00DE5DDF">
      <w:pPr>
        <w:pStyle w:val="Codecell"/>
      </w:pPr>
      <w:r w:rsidRPr="009931AD">
        <w:rPr>
          <w:noProof/>
        </w:rPr>
        <w:t>imds_origI = imdsTrain.read;</w:t>
      </w:r>
    </w:p>
    <w:p w14:paraId="1F491CE2" w14:textId="77777777" w:rsidR="00D815F8" w:rsidRPr="009931AD" w:rsidRDefault="00D815F8" w:rsidP="00DE5DDF">
      <w:pPr>
        <w:pStyle w:val="Codecell"/>
      </w:pPr>
      <w:r w:rsidRPr="009931AD">
        <w:rPr>
          <w:noProof/>
        </w:rPr>
        <w:t>imds_newI = trainData.read{1};</w:t>
      </w:r>
    </w:p>
    <w:p w14:paraId="52E5C6DE" w14:textId="77777777" w:rsidR="00D815F8" w:rsidRPr="009931AD" w:rsidRDefault="00D815F8" w:rsidP="00DE5DDF">
      <w:pPr>
        <w:pStyle w:val="Codecell"/>
      </w:pPr>
      <w:r w:rsidRPr="009931AD">
        <w:rPr>
          <w:noProof/>
        </w:rPr>
        <w:t>subplot(211), imshow(imds_origI), title(</w:t>
      </w:r>
      <w:r w:rsidRPr="009931AD">
        <w:rPr>
          <w:noProof/>
          <w:color w:val="AA04F9"/>
        </w:rPr>
        <w:t>"Original image from imds"</w:t>
      </w:r>
      <w:r w:rsidRPr="009931AD">
        <w:rPr>
          <w:noProof/>
        </w:rPr>
        <w:t>)</w:t>
      </w:r>
    </w:p>
    <w:p w14:paraId="540B1866" w14:textId="77777777" w:rsidR="00D815F8" w:rsidRPr="009931AD" w:rsidRDefault="00D815F8" w:rsidP="00DE5DDF">
      <w:pPr>
        <w:pStyle w:val="Codecell"/>
      </w:pPr>
      <w:r w:rsidRPr="009931AD">
        <w:rPr>
          <w:noProof/>
        </w:rPr>
        <w:t>subplot(212), imshow(imds_newI), title(</w:t>
      </w:r>
      <w:r w:rsidRPr="009931AD">
        <w:rPr>
          <w:noProof/>
          <w:color w:val="AA04F9"/>
        </w:rPr>
        <w:t>"Preprocessed image from imds"</w:t>
      </w:r>
      <w:r w:rsidRPr="009931AD">
        <w:rPr>
          <w:noProof/>
        </w:rPr>
        <w:t>)</w:t>
      </w:r>
    </w:p>
    <w:p w14:paraId="48B3F485" w14:textId="77777777" w:rsidR="00D815F8" w:rsidRPr="00BB0B6C" w:rsidRDefault="00D815F8" w:rsidP="00D815F8">
      <w:pPr>
        <w:rPr>
          <w:rFonts w:ascii="Consolas" w:eastAsia="Times New Roman" w:hAnsi="Consolas"/>
          <w:color w:val="404040"/>
          <w:sz w:val="24"/>
          <w:szCs w:val="24"/>
        </w:rPr>
      </w:pPr>
      <w:r w:rsidRPr="008A0492">
        <w:rPr>
          <w:rFonts w:ascii="Consolas" w:eastAsia="Times New Roman" w:hAnsi="Consolas"/>
          <w:noProof/>
          <w:color w:val="404040"/>
          <w:sz w:val="24"/>
          <w:szCs w:val="24"/>
        </w:rPr>
        <w:drawing>
          <wp:inline distT="0" distB="0" distL="0" distR="0" wp14:anchorId="626B6A30" wp14:editId="4DD59B23">
            <wp:extent cx="4343400" cy="3314700"/>
            <wp:effectExtent l="0" t="0" r="0" b="0"/>
            <wp:docPr id="191969839" name="Picture 1" descr="A road with a road and a road with tre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69839" name="Picture 1" descr="A road with a road and a road with trees&#10;&#10;Description automatically generated with medium confidence"/>
                    <pic:cNvPicPr/>
                  </pic:nvPicPr>
                  <pic:blipFill>
                    <a:blip r:embed="rId126"/>
                    <a:stretch>
                      <a:fillRect/>
                    </a:stretch>
                  </pic:blipFill>
                  <pic:spPr>
                    <a:xfrm>
                      <a:off x="0" y="0"/>
                      <a:ext cx="4343400" cy="3314700"/>
                    </a:xfrm>
                    <a:prstGeom prst="rect">
                      <a:avLst/>
                    </a:prstGeom>
                  </pic:spPr>
                </pic:pic>
              </a:graphicData>
            </a:graphic>
          </wp:inline>
        </w:drawing>
      </w:r>
    </w:p>
    <w:p w14:paraId="3AB868A2" w14:textId="77777777" w:rsidR="00D815F8" w:rsidRPr="00A74E1B" w:rsidRDefault="00D815F8" w:rsidP="00D815F8">
      <w:pPr>
        <w:pStyle w:val="BodyText"/>
        <w:rPr>
          <w:b/>
          <w:bCs/>
          <w:sz w:val="22"/>
          <w:szCs w:val="22"/>
        </w:rPr>
      </w:pPr>
      <w:bookmarkStart w:id="89" w:name="MW_H_85ED2EF2"/>
      <w:r>
        <w:rPr>
          <w:b/>
          <w:bCs/>
          <w:sz w:val="22"/>
          <w:szCs w:val="22"/>
        </w:rPr>
        <w:t>Modify</w:t>
      </w:r>
      <w:r w:rsidRPr="00A74E1B">
        <w:rPr>
          <w:b/>
          <w:bCs/>
          <w:sz w:val="22"/>
          <w:szCs w:val="22"/>
        </w:rPr>
        <w:t xml:space="preserve"> the model</w:t>
      </w:r>
      <w:bookmarkEnd w:id="89"/>
      <w:r w:rsidRPr="00A74E1B">
        <w:rPr>
          <w:b/>
          <w:bCs/>
          <w:sz w:val="22"/>
          <w:szCs w:val="22"/>
        </w:rPr>
        <w:t>:</w:t>
      </w:r>
    </w:p>
    <w:p w14:paraId="4F92F248" w14:textId="77777777" w:rsidR="00D815F8" w:rsidRDefault="00D815F8" w:rsidP="00D815F8">
      <w:pPr>
        <w:rPr>
          <w:lang w:eastAsia="fr-FR"/>
        </w:rPr>
      </w:pPr>
      <w:r w:rsidRPr="00BB0B6C">
        <w:rPr>
          <w:lang w:eastAsia="fr-FR"/>
        </w:rPr>
        <w:t xml:space="preserve">Load the network from keras model and display with </w:t>
      </w:r>
      <w:r w:rsidRPr="0067741B">
        <w:rPr>
          <w:lang w:eastAsia="fr-FR"/>
        </w:rPr>
        <w:t>Deep Network Designer</w:t>
      </w:r>
      <w:r>
        <w:rPr>
          <w:rStyle w:val="FootnoteReference"/>
          <w:lang w:eastAsia="fr-FR"/>
        </w:rPr>
        <w:footnoteReference w:id="89"/>
      </w:r>
    </w:p>
    <w:p w14:paraId="53658F6B" w14:textId="77777777" w:rsidR="00D815F8" w:rsidRPr="00BB0B6C" w:rsidRDefault="00D815F8" w:rsidP="00D815F8">
      <w:pPr>
        <w:rPr>
          <w:lang w:eastAsia="fr-FR"/>
        </w:rPr>
      </w:pPr>
      <w:r>
        <w:rPr>
          <w:lang w:eastAsia="fr-FR"/>
        </w:rPr>
        <w:t>It is recommended to save and import the model in the SavedModel format instead of the HDF5 format</w:t>
      </w:r>
      <w:r>
        <w:rPr>
          <w:rStyle w:val="FootnoteReference"/>
          <w:lang w:eastAsia="fr-FR"/>
        </w:rPr>
        <w:footnoteReference w:id="90"/>
      </w:r>
      <w:r>
        <w:rPr>
          <w:lang w:eastAsia="fr-FR"/>
        </w:rPr>
        <w:t xml:space="preserve"> (</w:t>
      </w:r>
      <w:r w:rsidRPr="004B0152">
        <w:rPr>
          <w:lang w:eastAsia="fr-FR"/>
        </w:rPr>
        <w:t>you might get a warning</w:t>
      </w:r>
      <w:r>
        <w:rPr>
          <w:lang w:eastAsia="fr-FR"/>
        </w:rPr>
        <w:t xml:space="preserve">). </w:t>
      </w:r>
    </w:p>
    <w:p w14:paraId="7A3BDED9" w14:textId="77777777" w:rsidR="00D815F8" w:rsidRPr="00BB0B6C" w:rsidRDefault="00D815F8" w:rsidP="00DE5DDF">
      <w:pPr>
        <w:pStyle w:val="Codecell"/>
        <w:rPr>
          <w:lang w:eastAsia="fr-FR"/>
        </w:rPr>
      </w:pPr>
      <w:r w:rsidRPr="00BB0B6C">
        <w:rPr>
          <w:noProof/>
          <w:lang w:eastAsia="fr-FR"/>
        </w:rPr>
        <w:t>layers = importKerasLayers(</w:t>
      </w:r>
      <w:r w:rsidRPr="00BB0B6C">
        <w:rPr>
          <w:noProof/>
          <w:color w:val="AA04F9"/>
          <w:lang w:eastAsia="fr-FR"/>
        </w:rPr>
        <w:t>"</w:t>
      </w:r>
      <w:r>
        <w:rPr>
          <w:noProof/>
          <w:color w:val="AA04F9"/>
          <w:lang w:eastAsia="fr-FR"/>
        </w:rPr>
        <w:t>tf_</w:t>
      </w:r>
      <w:r w:rsidRPr="00BB0B6C">
        <w:rPr>
          <w:noProof/>
          <w:color w:val="AA04F9"/>
          <w:lang w:eastAsia="fr-FR"/>
        </w:rPr>
        <w:t>model.h5"</w:t>
      </w:r>
      <w:r w:rsidRPr="00BB0B6C">
        <w:rPr>
          <w:noProof/>
          <w:lang w:eastAsia="fr-FR"/>
        </w:rPr>
        <w:t>)</w:t>
      </w:r>
    </w:p>
    <w:p w14:paraId="65E12902" w14:textId="77777777" w:rsidR="00D815F8" w:rsidRPr="00BB0B6C" w:rsidRDefault="00D815F8" w:rsidP="00DE5DDF">
      <w:pPr>
        <w:pStyle w:val="Output"/>
        <w:rPr>
          <w:lang w:eastAsia="fr-FR"/>
        </w:rPr>
      </w:pPr>
      <w:r>
        <w:rPr>
          <w:lang w:eastAsia="fr-FR"/>
        </w:rPr>
        <w:br/>
      </w:r>
      <w:r w:rsidRPr="00BB0B6C">
        <w:rPr>
          <w:lang w:eastAsia="fr-FR"/>
        </w:rPr>
        <w:t>Warning: File '</w:t>
      </w:r>
      <w:r>
        <w:rPr>
          <w:lang w:eastAsia="fr-FR"/>
        </w:rPr>
        <w:t>tf_</w:t>
      </w:r>
      <w:r w:rsidRPr="00BB0B6C">
        <w:rPr>
          <w:lang w:eastAsia="fr-FR"/>
        </w:rPr>
        <w:t xml:space="preserve">model.h5' was saved in Keras version '2.4.0'. Import of Keras versions newer than '2.2.4' is not supported. The </w:t>
      </w:r>
      <w:r w:rsidRPr="00BB0B6C">
        <w:rPr>
          <w:lang w:eastAsia="fr-FR"/>
        </w:rPr>
        <w:lastRenderedPageBreak/>
        <w:t>imported model may not exactly match the model saved in the Keras file.</w:t>
      </w:r>
    </w:p>
    <w:p w14:paraId="09EF2D70" w14:textId="77777777" w:rsidR="00D815F8" w:rsidRPr="00BB0B6C" w:rsidRDefault="00D815F8" w:rsidP="00DE5DDF">
      <w:pPr>
        <w:pStyle w:val="Output"/>
        <w:rPr>
          <w:color w:val="404040"/>
          <w:lang w:eastAsia="fr-FR"/>
        </w:rPr>
      </w:pPr>
      <w:r w:rsidRPr="00BB0B6C">
        <w:rPr>
          <w:color w:val="404040"/>
          <w:lang w:eastAsia="fr-FR"/>
        </w:rPr>
        <w:t xml:space="preserve">layers = </w:t>
      </w:r>
    </w:p>
    <w:p w14:paraId="37AED0E5" w14:textId="77777777" w:rsidR="00D815F8" w:rsidRPr="00BB0B6C" w:rsidRDefault="00D815F8" w:rsidP="00DE5DDF">
      <w:pPr>
        <w:pStyle w:val="Output"/>
        <w:rPr>
          <w:color w:val="404040"/>
          <w:lang w:eastAsia="fr-FR"/>
        </w:rPr>
      </w:pPr>
      <w:r w:rsidRPr="00BB0B6C">
        <w:rPr>
          <w:color w:val="404040"/>
          <w:lang w:eastAsia="fr-FR"/>
        </w:rPr>
        <w:t xml:space="preserve">  20×1 Layer array with layers:</w:t>
      </w:r>
    </w:p>
    <w:p w14:paraId="4890A54D" w14:textId="77777777" w:rsidR="00D815F8" w:rsidRPr="00BB0B6C" w:rsidRDefault="00D815F8" w:rsidP="00DE5DDF">
      <w:pPr>
        <w:pStyle w:val="Output"/>
        <w:rPr>
          <w:color w:val="404040"/>
          <w:lang w:eastAsia="fr-FR"/>
        </w:rPr>
      </w:pPr>
    </w:p>
    <w:p w14:paraId="70225914" w14:textId="77777777" w:rsidR="00D815F8" w:rsidRPr="00BB0B6C" w:rsidRDefault="00D815F8" w:rsidP="00DE5DDF">
      <w:pPr>
        <w:pStyle w:val="Output"/>
        <w:rPr>
          <w:color w:val="404040"/>
          <w:lang w:eastAsia="fr-FR"/>
        </w:rPr>
      </w:pPr>
      <w:r w:rsidRPr="00BB0B6C">
        <w:rPr>
          <w:color w:val="404040"/>
          <w:lang w:eastAsia="fr-FR"/>
        </w:rPr>
        <w:t xml:space="preserve">     1   'conv2d_5_input'            Image Input         66×200×3 images</w:t>
      </w:r>
    </w:p>
    <w:p w14:paraId="70C059DC" w14:textId="77777777" w:rsidR="00D815F8" w:rsidRPr="00BB0B6C" w:rsidRDefault="00D815F8" w:rsidP="00DE5DDF">
      <w:pPr>
        <w:pStyle w:val="Output"/>
        <w:rPr>
          <w:color w:val="404040"/>
          <w:lang w:eastAsia="fr-FR"/>
        </w:rPr>
      </w:pPr>
      <w:r w:rsidRPr="00BB0B6C">
        <w:rPr>
          <w:color w:val="404040"/>
          <w:lang w:eastAsia="fr-FR"/>
        </w:rPr>
        <w:t xml:space="preserve">     2   'conv2d_5'                  Convolution         24 5×5 convolutions with stride [2  2] and padding [0  0  0  0]</w:t>
      </w:r>
    </w:p>
    <w:p w14:paraId="1E444808" w14:textId="77777777" w:rsidR="00D815F8" w:rsidRPr="00BB0B6C" w:rsidRDefault="00D815F8" w:rsidP="00DE5DDF">
      <w:pPr>
        <w:pStyle w:val="Output"/>
        <w:rPr>
          <w:color w:val="404040"/>
          <w:lang w:eastAsia="fr-FR"/>
        </w:rPr>
      </w:pPr>
      <w:r w:rsidRPr="00BB0B6C">
        <w:rPr>
          <w:color w:val="404040"/>
          <w:lang w:eastAsia="fr-FR"/>
        </w:rPr>
        <w:t xml:space="preserve">     3   'conv2d_5_elu'              ELU                 ELU with Alpha 1</w:t>
      </w:r>
    </w:p>
    <w:p w14:paraId="3C8C1F2B" w14:textId="77777777" w:rsidR="00D815F8" w:rsidRPr="00BB0B6C" w:rsidRDefault="00D815F8" w:rsidP="00DE5DDF">
      <w:pPr>
        <w:pStyle w:val="Output"/>
        <w:rPr>
          <w:color w:val="404040"/>
          <w:lang w:eastAsia="fr-FR"/>
        </w:rPr>
      </w:pPr>
      <w:r w:rsidRPr="00BB0B6C">
        <w:rPr>
          <w:color w:val="404040"/>
          <w:lang w:eastAsia="fr-FR"/>
        </w:rPr>
        <w:t xml:space="preserve">     4   'conv2d_6'                  Convolution         36 5×5 convolutions with stride [2  2] and padding [0  0  0  0]</w:t>
      </w:r>
    </w:p>
    <w:p w14:paraId="66947A4D" w14:textId="77777777" w:rsidR="00D815F8" w:rsidRPr="00BB0B6C" w:rsidRDefault="00D815F8" w:rsidP="00DE5DDF">
      <w:pPr>
        <w:pStyle w:val="Output"/>
        <w:rPr>
          <w:color w:val="404040"/>
          <w:lang w:eastAsia="fr-FR"/>
        </w:rPr>
      </w:pPr>
      <w:r w:rsidRPr="00BB0B6C">
        <w:rPr>
          <w:color w:val="404040"/>
          <w:lang w:eastAsia="fr-FR"/>
        </w:rPr>
        <w:t xml:space="preserve">     5   'conv2d_6_elu'              ELU                 ELU with Alpha 1</w:t>
      </w:r>
    </w:p>
    <w:p w14:paraId="6924D953" w14:textId="77777777" w:rsidR="00D815F8" w:rsidRPr="00BB0B6C" w:rsidRDefault="00D815F8" w:rsidP="00DE5DDF">
      <w:pPr>
        <w:pStyle w:val="Output"/>
        <w:rPr>
          <w:color w:val="404040"/>
          <w:lang w:eastAsia="fr-FR"/>
        </w:rPr>
      </w:pPr>
      <w:r w:rsidRPr="00BB0B6C">
        <w:rPr>
          <w:color w:val="404040"/>
          <w:lang w:eastAsia="fr-FR"/>
        </w:rPr>
        <w:t xml:space="preserve">     6   'conv2d_7'                  Convolution         48 5×5 convolutions with stride [2  2] and padding [0  0  0  0]</w:t>
      </w:r>
    </w:p>
    <w:p w14:paraId="45B240EF" w14:textId="77777777" w:rsidR="00D815F8" w:rsidRPr="00BB0B6C" w:rsidRDefault="00D815F8" w:rsidP="00DE5DDF">
      <w:pPr>
        <w:pStyle w:val="Output"/>
        <w:rPr>
          <w:color w:val="404040"/>
          <w:lang w:eastAsia="fr-FR"/>
        </w:rPr>
      </w:pPr>
      <w:r w:rsidRPr="00BB0B6C">
        <w:rPr>
          <w:color w:val="404040"/>
          <w:lang w:eastAsia="fr-FR"/>
        </w:rPr>
        <w:t xml:space="preserve">     7   'conv2d_7_elu'              ELU                 ELU with Alpha 1</w:t>
      </w:r>
    </w:p>
    <w:p w14:paraId="6271ED5C" w14:textId="77777777" w:rsidR="00D815F8" w:rsidRPr="00BB0B6C" w:rsidRDefault="00D815F8" w:rsidP="00DE5DDF">
      <w:pPr>
        <w:pStyle w:val="Output"/>
        <w:rPr>
          <w:color w:val="404040"/>
          <w:lang w:eastAsia="fr-FR"/>
        </w:rPr>
      </w:pPr>
      <w:r w:rsidRPr="00BB0B6C">
        <w:rPr>
          <w:color w:val="404040"/>
          <w:lang w:eastAsia="fr-FR"/>
        </w:rPr>
        <w:t xml:space="preserve">     8   'conv2d_8'                  Convolution         64 3×3 convolutions with stride [1  1] and padding [0  0  0  0]</w:t>
      </w:r>
    </w:p>
    <w:p w14:paraId="47ABC8C6" w14:textId="77777777" w:rsidR="00D815F8" w:rsidRPr="00BB0B6C" w:rsidRDefault="00D815F8" w:rsidP="00DE5DDF">
      <w:pPr>
        <w:pStyle w:val="Output"/>
        <w:rPr>
          <w:color w:val="404040"/>
          <w:lang w:eastAsia="fr-FR"/>
        </w:rPr>
      </w:pPr>
      <w:r w:rsidRPr="00BB0B6C">
        <w:rPr>
          <w:color w:val="404040"/>
          <w:lang w:eastAsia="fr-FR"/>
        </w:rPr>
        <w:t xml:space="preserve">     9   'conv2d_8_elu'              ELU                 ELU with Alpha 1</w:t>
      </w:r>
    </w:p>
    <w:p w14:paraId="2442326B" w14:textId="77777777" w:rsidR="00D815F8" w:rsidRPr="00BB0B6C" w:rsidRDefault="00D815F8" w:rsidP="00DE5DDF">
      <w:pPr>
        <w:pStyle w:val="Output"/>
        <w:rPr>
          <w:color w:val="404040"/>
          <w:lang w:eastAsia="fr-FR"/>
        </w:rPr>
      </w:pPr>
      <w:r w:rsidRPr="00BB0B6C">
        <w:rPr>
          <w:color w:val="404040"/>
          <w:lang w:eastAsia="fr-FR"/>
        </w:rPr>
        <w:t xml:space="preserve">    10   'conv2d_9'                  Convolution         64 3×3 convolutions with stride [1  1] and padding [0  0  0  0]</w:t>
      </w:r>
    </w:p>
    <w:p w14:paraId="1A94E839" w14:textId="77777777" w:rsidR="00D815F8" w:rsidRPr="00BB0B6C" w:rsidRDefault="00D815F8" w:rsidP="00DE5DDF">
      <w:pPr>
        <w:pStyle w:val="Output"/>
        <w:rPr>
          <w:color w:val="404040"/>
          <w:lang w:eastAsia="fr-FR"/>
        </w:rPr>
      </w:pPr>
      <w:r w:rsidRPr="00BB0B6C">
        <w:rPr>
          <w:color w:val="404040"/>
          <w:lang w:eastAsia="fr-FR"/>
        </w:rPr>
        <w:t xml:space="preserve">    11   'conv2d_9_elu'              ELU                 ELU with Alpha 1</w:t>
      </w:r>
    </w:p>
    <w:p w14:paraId="5D9D92C5" w14:textId="77777777" w:rsidR="00D815F8" w:rsidRPr="00BB0B6C" w:rsidRDefault="00D815F8" w:rsidP="00DE5DDF">
      <w:pPr>
        <w:pStyle w:val="Output"/>
        <w:rPr>
          <w:color w:val="404040"/>
          <w:lang w:eastAsia="fr-FR"/>
        </w:rPr>
      </w:pPr>
      <w:r w:rsidRPr="00BB0B6C">
        <w:rPr>
          <w:color w:val="404040"/>
          <w:lang w:eastAsia="fr-FR"/>
        </w:rPr>
        <w:t xml:space="preserve">    12   'flatten'                   Keras Flatten       Flatten activations into 1-D assuming C-style (row-major) order</w:t>
      </w:r>
    </w:p>
    <w:p w14:paraId="01147506" w14:textId="77777777" w:rsidR="00D815F8" w:rsidRPr="00BB0B6C" w:rsidRDefault="00D815F8" w:rsidP="00DE5DDF">
      <w:pPr>
        <w:pStyle w:val="Output"/>
        <w:rPr>
          <w:color w:val="404040"/>
          <w:lang w:eastAsia="fr-FR"/>
        </w:rPr>
      </w:pPr>
      <w:r w:rsidRPr="00BB0B6C">
        <w:rPr>
          <w:color w:val="404040"/>
          <w:lang w:eastAsia="fr-FR"/>
        </w:rPr>
        <w:t xml:space="preserve">    13   'dense'                     Fully Connected     100 fully connected layer</w:t>
      </w:r>
    </w:p>
    <w:p w14:paraId="08DA1869" w14:textId="77777777" w:rsidR="00D815F8" w:rsidRPr="00BB0B6C" w:rsidRDefault="00D815F8" w:rsidP="00DE5DDF">
      <w:pPr>
        <w:pStyle w:val="Output"/>
        <w:rPr>
          <w:color w:val="404040"/>
          <w:lang w:eastAsia="fr-FR"/>
        </w:rPr>
      </w:pPr>
      <w:r w:rsidRPr="00BB0B6C">
        <w:rPr>
          <w:color w:val="404040"/>
          <w:lang w:eastAsia="fr-FR"/>
        </w:rPr>
        <w:t xml:space="preserve">    14   'dense_elu'                 ELU                 ELU with Alpha 1</w:t>
      </w:r>
    </w:p>
    <w:p w14:paraId="31E73496" w14:textId="77777777" w:rsidR="00D815F8" w:rsidRPr="00BB0B6C" w:rsidRDefault="00D815F8" w:rsidP="00DE5DDF">
      <w:pPr>
        <w:pStyle w:val="Output"/>
        <w:rPr>
          <w:color w:val="404040"/>
          <w:lang w:eastAsia="fr-FR"/>
        </w:rPr>
      </w:pPr>
      <w:r w:rsidRPr="00BB0B6C">
        <w:rPr>
          <w:color w:val="404040"/>
          <w:lang w:eastAsia="fr-FR"/>
        </w:rPr>
        <w:t xml:space="preserve">    15   'dense_1'                   Fully Connected     50 fully connected layer</w:t>
      </w:r>
    </w:p>
    <w:p w14:paraId="0DD92591" w14:textId="77777777" w:rsidR="00D815F8" w:rsidRPr="00BB0B6C" w:rsidRDefault="00D815F8" w:rsidP="00DE5DDF">
      <w:pPr>
        <w:pStyle w:val="Output"/>
        <w:rPr>
          <w:color w:val="404040"/>
          <w:lang w:eastAsia="fr-FR"/>
        </w:rPr>
      </w:pPr>
      <w:r w:rsidRPr="00BB0B6C">
        <w:rPr>
          <w:color w:val="404040"/>
          <w:lang w:eastAsia="fr-FR"/>
        </w:rPr>
        <w:t xml:space="preserve">    16   'dense_1_elu'               ELU                 ELU with Alpha 1</w:t>
      </w:r>
    </w:p>
    <w:p w14:paraId="5E82D6F2" w14:textId="77777777" w:rsidR="00D815F8" w:rsidRPr="00BB0B6C" w:rsidRDefault="00D815F8" w:rsidP="00DE5DDF">
      <w:pPr>
        <w:pStyle w:val="Output"/>
        <w:rPr>
          <w:color w:val="404040"/>
          <w:lang w:eastAsia="fr-FR"/>
        </w:rPr>
      </w:pPr>
      <w:r w:rsidRPr="00BB0B6C">
        <w:rPr>
          <w:color w:val="404040"/>
          <w:lang w:eastAsia="fr-FR"/>
        </w:rPr>
        <w:t xml:space="preserve">    17   'dense_2'                   Fully Connected     10 fully connected layer</w:t>
      </w:r>
    </w:p>
    <w:p w14:paraId="5C7CEB00" w14:textId="77777777" w:rsidR="00D815F8" w:rsidRPr="00BB0B6C" w:rsidRDefault="00D815F8" w:rsidP="00DE5DDF">
      <w:pPr>
        <w:pStyle w:val="Output"/>
        <w:rPr>
          <w:color w:val="404040"/>
          <w:lang w:eastAsia="fr-FR"/>
        </w:rPr>
      </w:pPr>
      <w:r w:rsidRPr="00BB0B6C">
        <w:rPr>
          <w:color w:val="404040"/>
          <w:lang w:eastAsia="fr-FR"/>
        </w:rPr>
        <w:t xml:space="preserve">    18   'dense_2_elu'               ELU                 ELU with Alpha 1</w:t>
      </w:r>
    </w:p>
    <w:p w14:paraId="3F504281" w14:textId="77777777" w:rsidR="00D815F8" w:rsidRPr="00BB0B6C" w:rsidRDefault="00D815F8" w:rsidP="00DE5DDF">
      <w:pPr>
        <w:pStyle w:val="Output"/>
        <w:rPr>
          <w:color w:val="404040"/>
          <w:lang w:eastAsia="fr-FR"/>
        </w:rPr>
      </w:pPr>
      <w:r w:rsidRPr="00BB0B6C">
        <w:rPr>
          <w:color w:val="404040"/>
          <w:lang w:eastAsia="fr-FR"/>
        </w:rPr>
        <w:t xml:space="preserve">    19   'dense_3'                   Fully Connected     1 fully connected layer</w:t>
      </w:r>
    </w:p>
    <w:p w14:paraId="05143119" w14:textId="77777777" w:rsidR="00D815F8" w:rsidRPr="00BB0B6C" w:rsidRDefault="00D815F8" w:rsidP="00DE5DDF">
      <w:pPr>
        <w:pStyle w:val="Output"/>
        <w:rPr>
          <w:color w:val="404040"/>
          <w:lang w:eastAsia="fr-FR"/>
        </w:rPr>
      </w:pPr>
      <w:r w:rsidRPr="00BB0B6C">
        <w:rPr>
          <w:color w:val="404040"/>
          <w:lang w:eastAsia="fr-FR"/>
        </w:rPr>
        <w:t xml:space="preserve">    20   'RegressionLayer_dense_3'   Regression Output   mean-squared-error</w:t>
      </w:r>
      <w:r>
        <w:rPr>
          <w:color w:val="404040"/>
          <w:lang w:eastAsia="fr-FR"/>
        </w:rPr>
        <w:br/>
      </w:r>
    </w:p>
    <w:p w14:paraId="72AC4493" w14:textId="77777777" w:rsidR="00D815F8" w:rsidRPr="00BB0B6C" w:rsidRDefault="00D815F8" w:rsidP="00DE5DDF">
      <w:pPr>
        <w:pStyle w:val="Codecell"/>
        <w:rPr>
          <w:lang w:eastAsia="fr-FR"/>
        </w:rPr>
      </w:pPr>
      <w:r w:rsidRPr="00BB0B6C">
        <w:rPr>
          <w:noProof/>
          <w:lang w:eastAsia="fr-FR"/>
        </w:rPr>
        <w:lastRenderedPageBreak/>
        <w:t>deepNetworkDesigner(layers)</w:t>
      </w:r>
    </w:p>
    <w:p w14:paraId="55CFB9F5" w14:textId="77777777" w:rsidR="00D815F8" w:rsidRDefault="00D815F8" w:rsidP="00D815F8"/>
    <w:p w14:paraId="1D1DBDE7" w14:textId="77777777" w:rsidR="00D815F8" w:rsidRPr="000E6E06" w:rsidRDefault="00D815F8" w:rsidP="00D815F8">
      <w:r w:rsidRPr="000E6E06">
        <w:t xml:space="preserve">Remove </w:t>
      </w:r>
      <w:r>
        <w:t xml:space="preserve">the last </w:t>
      </w:r>
      <w:r w:rsidRPr="000E6E06">
        <w:t xml:space="preserve">layer used for regression and add the layers for a classification with 5 classes (then export net as </w:t>
      </w:r>
      <w:r w:rsidRPr="000E6E06">
        <w:rPr>
          <w:b/>
        </w:rPr>
        <w:t>layers_1</w:t>
      </w:r>
      <w:r w:rsidRPr="000E6E06">
        <w:t>)</w:t>
      </w:r>
    </w:p>
    <w:p w14:paraId="190B0EDA" w14:textId="77777777" w:rsidR="00D815F8" w:rsidRDefault="00D815F8" w:rsidP="00D815F8">
      <w:r>
        <w:rPr>
          <w:noProof/>
        </w:rPr>
        <w:drawing>
          <wp:inline distT="0" distB="0" distL="0" distR="0" wp14:anchorId="16AD768B" wp14:editId="2C2A4A11">
            <wp:extent cx="4312632" cy="2291438"/>
            <wp:effectExtent l="0" t="0" r="0" b="0"/>
            <wp:docPr id="44" name="Untitled"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44" name="Untitled" descr="A screenshot of a computer&#10;&#10;Description automatically generated"/>
                    <pic:cNvPicPr/>
                  </pic:nvPicPr>
                  <pic:blipFill>
                    <a:blip r:embed="rId127"/>
                    <a:stretch>
                      <a:fillRect/>
                    </a:stretch>
                  </pic:blipFill>
                  <pic:spPr>
                    <a:xfrm>
                      <a:off x="0" y="0"/>
                      <a:ext cx="4341681" cy="2306872"/>
                    </a:xfrm>
                    <a:prstGeom prst="rect">
                      <a:avLst/>
                    </a:prstGeom>
                  </pic:spPr>
                </pic:pic>
              </a:graphicData>
            </a:graphic>
          </wp:inline>
        </w:drawing>
      </w:r>
    </w:p>
    <w:p w14:paraId="5845830E" w14:textId="0FD6BDF2" w:rsidR="00D815F8" w:rsidRPr="00080B51" w:rsidRDefault="00D815F8" w:rsidP="00D815F8">
      <w:pPr>
        <w:rPr>
          <w:lang w:eastAsia="fr-FR"/>
        </w:rPr>
      </w:pPr>
      <w:r w:rsidRPr="00080B51">
        <w:rPr>
          <w:i/>
          <w:lang w:eastAsia="fr-FR"/>
        </w:rPr>
        <w:t xml:space="preserve">(programmatic alternative) </w:t>
      </w:r>
      <w:r w:rsidRPr="00080B51">
        <w:rPr>
          <w:lang w:eastAsia="fr-FR"/>
        </w:rPr>
        <w:t>Remove layers used for regression and add the layers for a classification with 5 classes</w:t>
      </w:r>
    </w:p>
    <w:p w14:paraId="7DC1A352" w14:textId="77777777" w:rsidR="00D815F8" w:rsidRPr="00080B51" w:rsidRDefault="00D815F8" w:rsidP="00DE5DDF">
      <w:pPr>
        <w:pStyle w:val="Codecell"/>
        <w:rPr>
          <w:lang w:eastAsia="fr-FR"/>
        </w:rPr>
      </w:pPr>
      <w:r w:rsidRPr="00080B51">
        <w:rPr>
          <w:noProof/>
          <w:lang w:eastAsia="fr-FR"/>
        </w:rPr>
        <w:t>netGraph = layerGraph(layers);</w:t>
      </w:r>
    </w:p>
    <w:p w14:paraId="08A38EEF" w14:textId="77777777" w:rsidR="00D815F8" w:rsidRPr="00080B51" w:rsidRDefault="00D815F8" w:rsidP="00DE5DDF">
      <w:pPr>
        <w:pStyle w:val="Codecell"/>
        <w:rPr>
          <w:lang w:eastAsia="fr-FR"/>
        </w:rPr>
      </w:pPr>
      <w:r w:rsidRPr="00080B51">
        <w:rPr>
          <w:noProof/>
          <w:lang w:eastAsia="fr-FR"/>
        </w:rPr>
        <w:t>clf;</w:t>
      </w:r>
      <w:r>
        <w:rPr>
          <w:noProof/>
          <w:lang w:eastAsia="fr-FR"/>
        </w:rPr>
        <w:t xml:space="preserve"> </w:t>
      </w:r>
      <w:r w:rsidRPr="00080B51">
        <w:rPr>
          <w:noProof/>
          <w:lang w:eastAsia="fr-FR"/>
        </w:rPr>
        <w:t>plot(netGraph)</w:t>
      </w:r>
    </w:p>
    <w:p w14:paraId="05AF09F8" w14:textId="77777777" w:rsidR="00D815F8" w:rsidRDefault="00D815F8" w:rsidP="00D815F8">
      <w:r w:rsidRPr="008A0492">
        <w:rPr>
          <w:noProof/>
        </w:rPr>
        <w:lastRenderedPageBreak/>
        <w:drawing>
          <wp:inline distT="0" distB="0" distL="0" distR="0" wp14:anchorId="59636B7F" wp14:editId="561FD9ED">
            <wp:extent cx="4127712" cy="3156112"/>
            <wp:effectExtent l="0" t="0" r="6350" b="6350"/>
            <wp:docPr id="168972728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727286" name="Picture 1" descr="A screen shot of a computer&#10;&#10;Description automatically generated"/>
                    <pic:cNvPicPr/>
                  </pic:nvPicPr>
                  <pic:blipFill>
                    <a:blip r:embed="rId128"/>
                    <a:stretch>
                      <a:fillRect/>
                    </a:stretch>
                  </pic:blipFill>
                  <pic:spPr>
                    <a:xfrm>
                      <a:off x="0" y="0"/>
                      <a:ext cx="4127712" cy="3156112"/>
                    </a:xfrm>
                    <a:prstGeom prst="rect">
                      <a:avLst/>
                    </a:prstGeom>
                  </pic:spPr>
                </pic:pic>
              </a:graphicData>
            </a:graphic>
          </wp:inline>
        </w:drawing>
      </w:r>
    </w:p>
    <w:p w14:paraId="271E29D7" w14:textId="06F8C3EE" w:rsidR="00D815F8" w:rsidRPr="009931AD" w:rsidRDefault="00D815F8" w:rsidP="00DE5DDF">
      <w:pPr>
        <w:pStyle w:val="Codecell"/>
      </w:pPr>
      <w:r w:rsidRPr="009931AD">
        <w:rPr>
          <w:noProof/>
        </w:rPr>
        <w:t>classificationLayers = [fullyConnectedLayer(5,</w:t>
      </w:r>
      <w:r w:rsidRPr="009931AD">
        <w:rPr>
          <w:noProof/>
          <w:color w:val="AA04F9"/>
        </w:rPr>
        <w:t>"Name"</w:t>
      </w:r>
      <w:r w:rsidRPr="009931AD">
        <w:rPr>
          <w:noProof/>
        </w:rPr>
        <w:t>,</w:t>
      </w:r>
      <w:r w:rsidRPr="009931AD">
        <w:rPr>
          <w:noProof/>
          <w:color w:val="AA04F9"/>
        </w:rPr>
        <w:t>"dense_3"</w:t>
      </w:r>
      <w:r w:rsidRPr="009931AD">
        <w:rPr>
          <w:noProof/>
        </w:rPr>
        <w:t>),</w:t>
      </w:r>
      <w:r w:rsidRPr="009931AD">
        <w:rPr>
          <w:noProof/>
          <w:color w:val="0E00FF"/>
        </w:rPr>
        <w:t>...</w:t>
      </w:r>
    </w:p>
    <w:p w14:paraId="4B37E02A" w14:textId="1081231B" w:rsidR="00D815F8" w:rsidRPr="009931AD" w:rsidRDefault="00D815F8" w:rsidP="00DE5DDF">
      <w:pPr>
        <w:pStyle w:val="Codecell"/>
      </w:pPr>
      <w:r w:rsidRPr="009931AD">
        <w:rPr>
          <w:noProof/>
        </w:rPr>
        <w:t xml:space="preserve">                        softmaxLayer(</w:t>
      </w:r>
      <w:r w:rsidRPr="009931AD">
        <w:rPr>
          <w:noProof/>
          <w:color w:val="AA04F9"/>
        </w:rPr>
        <w:t>"Name"</w:t>
      </w:r>
      <w:r w:rsidRPr="009931AD">
        <w:rPr>
          <w:noProof/>
        </w:rPr>
        <w:t>,</w:t>
      </w:r>
      <w:r w:rsidRPr="009931AD">
        <w:rPr>
          <w:noProof/>
          <w:color w:val="AA04F9"/>
        </w:rPr>
        <w:t>"softmax"</w:t>
      </w:r>
      <w:r w:rsidRPr="009931AD">
        <w:rPr>
          <w:noProof/>
        </w:rPr>
        <w:t>),</w:t>
      </w:r>
      <w:r w:rsidRPr="009931AD">
        <w:rPr>
          <w:noProof/>
          <w:color w:val="0E00FF"/>
        </w:rPr>
        <w:t>...</w:t>
      </w:r>
    </w:p>
    <w:p w14:paraId="399F9AE7" w14:textId="77777777" w:rsidR="00D815F8" w:rsidRPr="009931AD" w:rsidRDefault="00D815F8" w:rsidP="00DE5DDF">
      <w:pPr>
        <w:pStyle w:val="Codecell"/>
      </w:pPr>
      <w:r w:rsidRPr="009931AD">
        <w:rPr>
          <w:noProof/>
        </w:rPr>
        <w:t xml:space="preserve">                        classificationLayer(</w:t>
      </w:r>
      <w:r w:rsidRPr="009931AD">
        <w:rPr>
          <w:noProof/>
          <w:color w:val="AA04F9"/>
        </w:rPr>
        <w:t>"Name"</w:t>
      </w:r>
      <w:r w:rsidRPr="009931AD">
        <w:rPr>
          <w:noProof/>
        </w:rPr>
        <w:t>,</w:t>
      </w:r>
      <w:r w:rsidRPr="009931AD">
        <w:rPr>
          <w:noProof/>
          <w:color w:val="AA04F9"/>
        </w:rPr>
        <w:t>"classoutput"</w:t>
      </w:r>
      <w:r w:rsidRPr="009931AD">
        <w:rPr>
          <w:noProof/>
        </w:rPr>
        <w:t>)];</w:t>
      </w:r>
    </w:p>
    <w:p w14:paraId="3B065C1F" w14:textId="77777777" w:rsidR="00D815F8" w:rsidRPr="009931AD" w:rsidRDefault="00D815F8" w:rsidP="00DE5DDF">
      <w:pPr>
        <w:pStyle w:val="Codecell"/>
      </w:pPr>
      <w:r w:rsidRPr="009931AD">
        <w:rPr>
          <w:noProof/>
        </w:rPr>
        <w:t>netGraph = removeLayers(netGraph, {</w:t>
      </w:r>
      <w:r w:rsidRPr="009931AD">
        <w:rPr>
          <w:noProof/>
          <w:color w:val="AA04F9"/>
        </w:rPr>
        <w:t>'dense_3'</w:t>
      </w:r>
      <w:r w:rsidRPr="009931AD">
        <w:rPr>
          <w:noProof/>
        </w:rPr>
        <w:t xml:space="preserve">, </w:t>
      </w:r>
      <w:r w:rsidRPr="009931AD">
        <w:rPr>
          <w:noProof/>
          <w:color w:val="AA04F9"/>
        </w:rPr>
        <w:t>'RegressionLayer_dense_3'</w:t>
      </w:r>
      <w:r w:rsidRPr="009931AD">
        <w:rPr>
          <w:noProof/>
        </w:rPr>
        <w:t>});</w:t>
      </w:r>
    </w:p>
    <w:p w14:paraId="7E08E0AF" w14:textId="77777777" w:rsidR="00D815F8" w:rsidRPr="009931AD" w:rsidRDefault="00D815F8" w:rsidP="00DE5DDF">
      <w:pPr>
        <w:pStyle w:val="Codecell"/>
      </w:pPr>
      <w:r w:rsidRPr="009931AD">
        <w:rPr>
          <w:noProof/>
        </w:rPr>
        <w:t>netGraph = addLayers(netGraph,classificationLayers);</w:t>
      </w:r>
    </w:p>
    <w:p w14:paraId="35A08818" w14:textId="77777777" w:rsidR="00D815F8" w:rsidRPr="009931AD" w:rsidRDefault="00D815F8" w:rsidP="00DE5DDF">
      <w:pPr>
        <w:pStyle w:val="Codecell"/>
      </w:pPr>
      <w:r w:rsidRPr="009931AD">
        <w:rPr>
          <w:noProof/>
        </w:rPr>
        <w:t>layers_1 = netGraph.Layers</w:t>
      </w:r>
    </w:p>
    <w:p w14:paraId="6A91D78F" w14:textId="77777777" w:rsidR="00D815F8" w:rsidRPr="003B44C8" w:rsidRDefault="00D815F8" w:rsidP="00DE5DDF">
      <w:pPr>
        <w:pStyle w:val="Output"/>
        <w:rPr>
          <w:lang w:eastAsia="fr-FR"/>
        </w:rPr>
      </w:pPr>
      <w:r w:rsidRPr="003B44C8">
        <w:rPr>
          <w:lang w:eastAsia="fr-FR"/>
        </w:rPr>
        <w:t xml:space="preserve">layers_1 = </w:t>
      </w:r>
    </w:p>
    <w:p w14:paraId="780776CA" w14:textId="77777777" w:rsidR="00D815F8" w:rsidRPr="003B44C8" w:rsidRDefault="00D815F8" w:rsidP="00DE5DDF">
      <w:pPr>
        <w:pStyle w:val="Output"/>
        <w:rPr>
          <w:lang w:eastAsia="fr-FR"/>
        </w:rPr>
      </w:pPr>
      <w:r w:rsidRPr="003B44C8">
        <w:rPr>
          <w:lang w:eastAsia="fr-FR"/>
        </w:rPr>
        <w:t xml:space="preserve">  21×1 Layer array with layers:</w:t>
      </w:r>
    </w:p>
    <w:p w14:paraId="51652E86" w14:textId="77777777" w:rsidR="00D815F8" w:rsidRPr="003B44C8" w:rsidRDefault="00D815F8" w:rsidP="00DE5DDF">
      <w:pPr>
        <w:pStyle w:val="Output"/>
        <w:rPr>
          <w:lang w:eastAsia="fr-FR"/>
        </w:rPr>
      </w:pPr>
    </w:p>
    <w:p w14:paraId="31B6B05C" w14:textId="77777777" w:rsidR="00D815F8" w:rsidRPr="003B44C8" w:rsidRDefault="00D815F8" w:rsidP="00DE5DDF">
      <w:pPr>
        <w:pStyle w:val="Output"/>
        <w:rPr>
          <w:lang w:eastAsia="fr-FR"/>
        </w:rPr>
      </w:pPr>
      <w:r w:rsidRPr="003B44C8">
        <w:rPr>
          <w:lang w:eastAsia="fr-FR"/>
        </w:rPr>
        <w:t xml:space="preserve">     1   'conv2d_5_input'   Image Input             66×200×3 images</w:t>
      </w:r>
    </w:p>
    <w:p w14:paraId="48987F8E" w14:textId="77777777" w:rsidR="00D815F8" w:rsidRPr="003B44C8" w:rsidRDefault="00D815F8" w:rsidP="00DE5DDF">
      <w:pPr>
        <w:pStyle w:val="Output"/>
        <w:rPr>
          <w:lang w:eastAsia="fr-FR"/>
        </w:rPr>
      </w:pPr>
      <w:r w:rsidRPr="003B44C8">
        <w:rPr>
          <w:lang w:eastAsia="fr-FR"/>
        </w:rPr>
        <w:t xml:space="preserve">     2   'conv2d_5'         Convolution             24 5×5 convolutions with stride [2  2] and padding [0  0  0  0]</w:t>
      </w:r>
    </w:p>
    <w:p w14:paraId="1D624507" w14:textId="77777777" w:rsidR="00D815F8" w:rsidRPr="003B44C8" w:rsidRDefault="00D815F8" w:rsidP="00DE5DDF">
      <w:pPr>
        <w:pStyle w:val="Output"/>
        <w:rPr>
          <w:lang w:eastAsia="fr-FR"/>
        </w:rPr>
      </w:pPr>
      <w:r w:rsidRPr="003B44C8">
        <w:rPr>
          <w:lang w:eastAsia="fr-FR"/>
        </w:rPr>
        <w:t xml:space="preserve">     3   'conv2d_5_elu'     ELU                     ELU with Alpha 1</w:t>
      </w:r>
    </w:p>
    <w:p w14:paraId="5DFEDA3C" w14:textId="77777777" w:rsidR="00D815F8" w:rsidRPr="003B44C8" w:rsidRDefault="00D815F8" w:rsidP="00DE5DDF">
      <w:pPr>
        <w:pStyle w:val="Output"/>
        <w:rPr>
          <w:lang w:eastAsia="fr-FR"/>
        </w:rPr>
      </w:pPr>
      <w:r w:rsidRPr="003B44C8">
        <w:rPr>
          <w:lang w:eastAsia="fr-FR"/>
        </w:rPr>
        <w:t xml:space="preserve">     4   'conv2d_6'         Convolution             36 5×5 convolutions with stride [2  2] and padding [0  0  0  0]</w:t>
      </w:r>
    </w:p>
    <w:p w14:paraId="15070E96" w14:textId="77777777" w:rsidR="00D815F8" w:rsidRPr="003B44C8" w:rsidRDefault="00D815F8" w:rsidP="00DE5DDF">
      <w:pPr>
        <w:pStyle w:val="Output"/>
        <w:rPr>
          <w:lang w:eastAsia="fr-FR"/>
        </w:rPr>
      </w:pPr>
      <w:r w:rsidRPr="003B44C8">
        <w:rPr>
          <w:lang w:eastAsia="fr-FR"/>
        </w:rPr>
        <w:t xml:space="preserve">     5   'conv2d_6_elu'     ELU                     ELU with Alpha 1</w:t>
      </w:r>
    </w:p>
    <w:p w14:paraId="4AC73B5A" w14:textId="77777777" w:rsidR="00D815F8" w:rsidRPr="003B44C8" w:rsidRDefault="00D815F8" w:rsidP="00DE5DDF">
      <w:pPr>
        <w:pStyle w:val="Output"/>
        <w:rPr>
          <w:lang w:eastAsia="fr-FR"/>
        </w:rPr>
      </w:pPr>
      <w:r w:rsidRPr="003B44C8">
        <w:rPr>
          <w:lang w:eastAsia="fr-FR"/>
        </w:rPr>
        <w:t xml:space="preserve">     6   'conv2d_7'         Convolution             48 5×5 convolutions with stride [2  2] and padding [0  0  0  0]</w:t>
      </w:r>
    </w:p>
    <w:p w14:paraId="583CC1A3" w14:textId="77777777" w:rsidR="00D815F8" w:rsidRPr="003B44C8" w:rsidRDefault="00D815F8" w:rsidP="00DE5DDF">
      <w:pPr>
        <w:pStyle w:val="Output"/>
        <w:rPr>
          <w:lang w:eastAsia="fr-FR"/>
        </w:rPr>
      </w:pPr>
      <w:r w:rsidRPr="003B44C8">
        <w:rPr>
          <w:lang w:eastAsia="fr-FR"/>
        </w:rPr>
        <w:t xml:space="preserve">     7   'conv2d_7_elu'     ELU                     ELU with Alpha 1</w:t>
      </w:r>
    </w:p>
    <w:p w14:paraId="2DDD712B" w14:textId="77777777" w:rsidR="00D815F8" w:rsidRPr="003B44C8" w:rsidRDefault="00D815F8" w:rsidP="00DE5DDF">
      <w:pPr>
        <w:pStyle w:val="Output"/>
        <w:rPr>
          <w:lang w:eastAsia="fr-FR"/>
        </w:rPr>
      </w:pPr>
      <w:r w:rsidRPr="003B44C8">
        <w:rPr>
          <w:lang w:eastAsia="fr-FR"/>
        </w:rPr>
        <w:t xml:space="preserve">     8   'conv2d_8'         Convolution             64 3×3 convolutions with stride [1  1] and padding [0  0  0  0]</w:t>
      </w:r>
    </w:p>
    <w:p w14:paraId="234B4821" w14:textId="77777777" w:rsidR="00D815F8" w:rsidRPr="003B44C8" w:rsidRDefault="00D815F8" w:rsidP="00DE5DDF">
      <w:pPr>
        <w:pStyle w:val="Output"/>
        <w:rPr>
          <w:lang w:eastAsia="fr-FR"/>
        </w:rPr>
      </w:pPr>
      <w:r w:rsidRPr="003B44C8">
        <w:rPr>
          <w:lang w:eastAsia="fr-FR"/>
        </w:rPr>
        <w:t xml:space="preserve">     9   'conv2d_8_elu'     ELU                     ELU with Alpha 1</w:t>
      </w:r>
    </w:p>
    <w:p w14:paraId="1A1AD4BC" w14:textId="77777777" w:rsidR="00D815F8" w:rsidRPr="003B44C8" w:rsidRDefault="00D815F8" w:rsidP="00DE5DDF">
      <w:pPr>
        <w:pStyle w:val="Output"/>
        <w:rPr>
          <w:lang w:eastAsia="fr-FR"/>
        </w:rPr>
      </w:pPr>
      <w:r w:rsidRPr="003B44C8">
        <w:rPr>
          <w:lang w:eastAsia="fr-FR"/>
        </w:rPr>
        <w:lastRenderedPageBreak/>
        <w:t xml:space="preserve">    10   'conv2d_9'         Convolution             64 3×3 convolutions with stride [1  1] and padding [0  0  0  0]</w:t>
      </w:r>
    </w:p>
    <w:p w14:paraId="125FF35C" w14:textId="77777777" w:rsidR="00D815F8" w:rsidRPr="003B44C8" w:rsidRDefault="00D815F8" w:rsidP="00DE5DDF">
      <w:pPr>
        <w:pStyle w:val="Output"/>
        <w:rPr>
          <w:lang w:eastAsia="fr-FR"/>
        </w:rPr>
      </w:pPr>
      <w:r w:rsidRPr="003B44C8">
        <w:rPr>
          <w:lang w:eastAsia="fr-FR"/>
        </w:rPr>
        <w:t xml:space="preserve">    11   'conv2d_9_elu'     ELU                     ELU with Alpha 1</w:t>
      </w:r>
    </w:p>
    <w:p w14:paraId="0607D9B5" w14:textId="77777777" w:rsidR="00D815F8" w:rsidRPr="003B44C8" w:rsidRDefault="00D815F8" w:rsidP="00DE5DDF">
      <w:pPr>
        <w:pStyle w:val="Output"/>
        <w:rPr>
          <w:lang w:eastAsia="fr-FR"/>
        </w:rPr>
      </w:pPr>
      <w:r w:rsidRPr="003B44C8">
        <w:rPr>
          <w:lang w:eastAsia="fr-FR"/>
        </w:rPr>
        <w:t xml:space="preserve">    12   'flatten'          Keras Flatten           Flatten activations into 1-D assuming C-style (row-major) order</w:t>
      </w:r>
    </w:p>
    <w:p w14:paraId="76379A97" w14:textId="77777777" w:rsidR="00D815F8" w:rsidRPr="003B44C8" w:rsidRDefault="00D815F8" w:rsidP="00DE5DDF">
      <w:pPr>
        <w:pStyle w:val="Output"/>
        <w:rPr>
          <w:lang w:eastAsia="fr-FR"/>
        </w:rPr>
      </w:pPr>
      <w:r w:rsidRPr="003B44C8">
        <w:rPr>
          <w:lang w:eastAsia="fr-FR"/>
        </w:rPr>
        <w:t xml:space="preserve">    13   'dense'            Fully Connected         100 fully connected layer</w:t>
      </w:r>
    </w:p>
    <w:p w14:paraId="4E3288A4" w14:textId="77777777" w:rsidR="00D815F8" w:rsidRPr="003B44C8" w:rsidRDefault="00D815F8" w:rsidP="00DE5DDF">
      <w:pPr>
        <w:pStyle w:val="Output"/>
        <w:rPr>
          <w:lang w:eastAsia="fr-FR"/>
        </w:rPr>
      </w:pPr>
      <w:r w:rsidRPr="003B44C8">
        <w:rPr>
          <w:lang w:eastAsia="fr-FR"/>
        </w:rPr>
        <w:t xml:space="preserve">    14   'dense_elu'        ELU                     ELU with Alpha 1</w:t>
      </w:r>
    </w:p>
    <w:p w14:paraId="03B0EA1A" w14:textId="77777777" w:rsidR="00D815F8" w:rsidRPr="003B44C8" w:rsidRDefault="00D815F8" w:rsidP="00DE5DDF">
      <w:pPr>
        <w:pStyle w:val="Output"/>
        <w:rPr>
          <w:lang w:eastAsia="fr-FR"/>
        </w:rPr>
      </w:pPr>
      <w:r w:rsidRPr="003B44C8">
        <w:rPr>
          <w:lang w:eastAsia="fr-FR"/>
        </w:rPr>
        <w:t xml:space="preserve">    15   'dense_1'          Fully Connected         50 fully connected layer</w:t>
      </w:r>
    </w:p>
    <w:p w14:paraId="351197DA" w14:textId="77777777" w:rsidR="00D815F8" w:rsidRPr="003B44C8" w:rsidRDefault="00D815F8" w:rsidP="00DE5DDF">
      <w:pPr>
        <w:pStyle w:val="Output"/>
        <w:rPr>
          <w:lang w:eastAsia="fr-FR"/>
        </w:rPr>
      </w:pPr>
      <w:r w:rsidRPr="003B44C8">
        <w:rPr>
          <w:lang w:eastAsia="fr-FR"/>
        </w:rPr>
        <w:t xml:space="preserve">    16   'dense_1_elu'      ELU                     ELU with Alpha 1</w:t>
      </w:r>
    </w:p>
    <w:p w14:paraId="7EFB46B4" w14:textId="77777777" w:rsidR="00D815F8" w:rsidRPr="003B44C8" w:rsidRDefault="00D815F8" w:rsidP="00DE5DDF">
      <w:pPr>
        <w:pStyle w:val="Output"/>
        <w:rPr>
          <w:lang w:eastAsia="fr-FR"/>
        </w:rPr>
      </w:pPr>
      <w:r w:rsidRPr="003B44C8">
        <w:rPr>
          <w:lang w:eastAsia="fr-FR"/>
        </w:rPr>
        <w:t xml:space="preserve">    17   'dense_2'          Fully Connected         10 fully connected layer</w:t>
      </w:r>
    </w:p>
    <w:p w14:paraId="08D476A8" w14:textId="77777777" w:rsidR="00D815F8" w:rsidRPr="003B44C8" w:rsidRDefault="00D815F8" w:rsidP="00DE5DDF">
      <w:pPr>
        <w:pStyle w:val="Output"/>
        <w:rPr>
          <w:lang w:eastAsia="fr-FR"/>
        </w:rPr>
      </w:pPr>
      <w:r w:rsidRPr="003B44C8">
        <w:rPr>
          <w:lang w:eastAsia="fr-FR"/>
        </w:rPr>
        <w:t xml:space="preserve">    18   'dense_2_elu'      ELU                     ELU with Alpha 1</w:t>
      </w:r>
    </w:p>
    <w:p w14:paraId="59D8C9E5" w14:textId="77777777" w:rsidR="00D815F8" w:rsidRPr="003B44C8" w:rsidRDefault="00D815F8" w:rsidP="00DE5DDF">
      <w:pPr>
        <w:pStyle w:val="Output"/>
        <w:rPr>
          <w:lang w:eastAsia="fr-FR"/>
        </w:rPr>
      </w:pPr>
      <w:r w:rsidRPr="003B44C8">
        <w:rPr>
          <w:lang w:eastAsia="fr-FR"/>
        </w:rPr>
        <w:t xml:space="preserve">    19   'dense_3'          Fully Connected         5 fully connected layer</w:t>
      </w:r>
    </w:p>
    <w:p w14:paraId="6CC63F3D" w14:textId="77777777" w:rsidR="00D815F8" w:rsidRPr="003B44C8" w:rsidRDefault="00D815F8" w:rsidP="00DE5DDF">
      <w:pPr>
        <w:pStyle w:val="Output"/>
        <w:rPr>
          <w:lang w:eastAsia="fr-FR"/>
        </w:rPr>
      </w:pPr>
      <w:r w:rsidRPr="003B44C8">
        <w:rPr>
          <w:lang w:eastAsia="fr-FR"/>
        </w:rPr>
        <w:t xml:space="preserve">    20   'softmax'          Softmax                 softmax</w:t>
      </w:r>
    </w:p>
    <w:p w14:paraId="0C74FA54" w14:textId="77777777" w:rsidR="00D815F8" w:rsidRPr="0012376C" w:rsidRDefault="00D815F8" w:rsidP="00DE5DDF">
      <w:pPr>
        <w:pStyle w:val="Output"/>
        <w:rPr>
          <w:lang w:eastAsia="fr-FR"/>
        </w:rPr>
      </w:pPr>
      <w:r w:rsidRPr="003B44C8">
        <w:rPr>
          <w:lang w:eastAsia="fr-FR"/>
        </w:rPr>
        <w:t xml:space="preserve">    21   'classoutput'      Classification Output   crossentropyex</w:t>
      </w:r>
      <w:r>
        <w:rPr>
          <w:lang w:eastAsia="fr-FR"/>
        </w:rPr>
        <w:br/>
      </w:r>
    </w:p>
    <w:p w14:paraId="7EB42308" w14:textId="77777777" w:rsidR="00D815F8" w:rsidRPr="00DB0EE8" w:rsidRDefault="00D815F8" w:rsidP="00D815F8">
      <w:r>
        <w:rPr>
          <w:b/>
          <w:bCs/>
        </w:rPr>
        <w:t>Train</w:t>
      </w:r>
      <w:r w:rsidRPr="00C077EC">
        <w:rPr>
          <w:b/>
          <w:bCs/>
        </w:rPr>
        <w:t xml:space="preserve"> </w:t>
      </w:r>
      <w:r>
        <w:rPr>
          <w:b/>
          <w:bCs/>
        </w:rPr>
        <w:t xml:space="preserve">the </w:t>
      </w:r>
      <w:r w:rsidRPr="00C077EC">
        <w:rPr>
          <w:b/>
          <w:bCs/>
        </w:rPr>
        <w:t>model</w:t>
      </w:r>
      <w:r>
        <w:rPr>
          <w:b/>
          <w:bCs/>
        </w:rPr>
        <w:t xml:space="preserve">: </w:t>
      </w:r>
      <w:r>
        <w:t>(I am using my CPU here, but I recommend to speed it up on a GPU)</w:t>
      </w:r>
    </w:p>
    <w:p w14:paraId="5FB0E4C9" w14:textId="77777777" w:rsidR="00D815F8" w:rsidRDefault="00D815F8" w:rsidP="00DE5DDF">
      <w:pPr>
        <w:pStyle w:val="Codecell"/>
        <w:rPr>
          <w:noProof/>
        </w:rPr>
      </w:pPr>
      <w:r w:rsidRPr="00C37FC2">
        <w:rPr>
          <w:noProof/>
        </w:rPr>
        <w:t>initialLearnRate = 0.001;</w:t>
      </w:r>
    </w:p>
    <w:p w14:paraId="2045EF07" w14:textId="77777777" w:rsidR="00D815F8" w:rsidRPr="009931AD" w:rsidRDefault="00D815F8" w:rsidP="00DE5DDF">
      <w:pPr>
        <w:pStyle w:val="Codecell"/>
      </w:pPr>
      <w:r w:rsidRPr="009931AD">
        <w:rPr>
          <w:noProof/>
        </w:rPr>
        <w:t>maxEpochs = 30;</w:t>
      </w:r>
    </w:p>
    <w:p w14:paraId="35EFAA9F" w14:textId="77777777" w:rsidR="00D815F8" w:rsidRPr="009931AD" w:rsidRDefault="00D815F8" w:rsidP="00DE5DDF">
      <w:pPr>
        <w:pStyle w:val="Codecell"/>
      </w:pPr>
      <w:r w:rsidRPr="009931AD">
        <w:rPr>
          <w:noProof/>
        </w:rPr>
        <w:t>miniBatchSize = 100;</w:t>
      </w:r>
    </w:p>
    <w:p w14:paraId="46716FC0" w14:textId="77777777" w:rsidR="00D815F8" w:rsidRPr="009931AD" w:rsidRDefault="00D815F8" w:rsidP="00DE5DDF">
      <w:pPr>
        <w:pStyle w:val="Codecell"/>
      </w:pPr>
    </w:p>
    <w:p w14:paraId="08D8F85D" w14:textId="77777777" w:rsidR="00D815F8" w:rsidRPr="009931AD" w:rsidRDefault="00D815F8" w:rsidP="00DE5DDF">
      <w:pPr>
        <w:pStyle w:val="Codecell"/>
      </w:pPr>
      <w:r w:rsidRPr="009931AD">
        <w:rPr>
          <w:noProof/>
        </w:rPr>
        <w:t>options = trainingOptions(</w:t>
      </w:r>
      <w:r w:rsidRPr="009931AD">
        <w:rPr>
          <w:noProof/>
          <w:color w:val="AA04F9"/>
        </w:rPr>
        <w:t>"adam"</w:t>
      </w:r>
      <w:r w:rsidRPr="009931AD">
        <w:rPr>
          <w:noProof/>
        </w:rPr>
        <w:t xml:space="preserve">, </w:t>
      </w:r>
      <w:r w:rsidRPr="009931AD">
        <w:rPr>
          <w:noProof/>
          <w:color w:val="0E00FF"/>
        </w:rPr>
        <w:t>...</w:t>
      </w:r>
    </w:p>
    <w:p w14:paraId="06BCB293" w14:textId="77777777" w:rsidR="00D815F8" w:rsidRPr="009931AD" w:rsidRDefault="00D815F8" w:rsidP="00DE5DDF">
      <w:pPr>
        <w:pStyle w:val="Codecell"/>
      </w:pPr>
      <w:r w:rsidRPr="009931AD">
        <w:rPr>
          <w:noProof/>
        </w:rPr>
        <w:t xml:space="preserve">    </w:t>
      </w:r>
      <w:r w:rsidRPr="009931AD">
        <w:rPr>
          <w:noProof/>
          <w:color w:val="AA04F9"/>
        </w:rPr>
        <w:t>"MaxEpochs"</w:t>
      </w:r>
      <w:r w:rsidRPr="009931AD">
        <w:rPr>
          <w:noProof/>
        </w:rPr>
        <w:t xml:space="preserve">,maxEpochs, </w:t>
      </w:r>
      <w:r w:rsidRPr="009931AD">
        <w:rPr>
          <w:noProof/>
          <w:color w:val="0E00FF"/>
        </w:rPr>
        <w:t>...</w:t>
      </w:r>
    </w:p>
    <w:p w14:paraId="101B5A04" w14:textId="77777777" w:rsidR="00D815F8" w:rsidRPr="009931AD" w:rsidRDefault="00D815F8" w:rsidP="00DE5DDF">
      <w:pPr>
        <w:pStyle w:val="Codecell"/>
      </w:pPr>
      <w:r w:rsidRPr="009931AD">
        <w:rPr>
          <w:noProof/>
        </w:rPr>
        <w:t xml:space="preserve">    </w:t>
      </w:r>
      <w:r w:rsidRPr="009931AD">
        <w:rPr>
          <w:noProof/>
          <w:color w:val="AA04F9"/>
        </w:rPr>
        <w:t>"InitialLearnRate"</w:t>
      </w:r>
      <w:r w:rsidRPr="009931AD">
        <w:rPr>
          <w:noProof/>
        </w:rPr>
        <w:t xml:space="preserve">,initialLearnRate, </w:t>
      </w:r>
      <w:r w:rsidRPr="009931AD">
        <w:rPr>
          <w:noProof/>
          <w:color w:val="0E00FF"/>
        </w:rPr>
        <w:t>...</w:t>
      </w:r>
    </w:p>
    <w:p w14:paraId="0459102B" w14:textId="77777777" w:rsidR="00D815F8" w:rsidRPr="009931AD" w:rsidRDefault="00D815F8" w:rsidP="00DE5DDF">
      <w:pPr>
        <w:pStyle w:val="Codecell"/>
      </w:pPr>
      <w:r w:rsidRPr="009931AD">
        <w:rPr>
          <w:noProof/>
        </w:rPr>
        <w:t xml:space="preserve">    </w:t>
      </w:r>
      <w:r w:rsidRPr="009931AD">
        <w:rPr>
          <w:noProof/>
          <w:color w:val="AA04F9"/>
        </w:rPr>
        <w:t>"Plots"</w:t>
      </w:r>
      <w:r w:rsidRPr="009931AD">
        <w:rPr>
          <w:noProof/>
        </w:rPr>
        <w:t>,</w:t>
      </w:r>
      <w:r w:rsidRPr="009931AD">
        <w:rPr>
          <w:noProof/>
          <w:color w:val="AA04F9"/>
        </w:rPr>
        <w:t>"training-progress"</w:t>
      </w:r>
      <w:r w:rsidRPr="009931AD">
        <w:rPr>
          <w:noProof/>
        </w:rPr>
        <w:t xml:space="preserve">,  </w:t>
      </w:r>
      <w:r w:rsidRPr="009931AD">
        <w:rPr>
          <w:noProof/>
          <w:color w:val="0E00FF"/>
        </w:rPr>
        <w:t>...</w:t>
      </w:r>
    </w:p>
    <w:p w14:paraId="67CDE463" w14:textId="77777777" w:rsidR="00D815F8" w:rsidRPr="009931AD" w:rsidRDefault="00D815F8" w:rsidP="00DE5DDF">
      <w:pPr>
        <w:pStyle w:val="Codecell"/>
      </w:pPr>
      <w:r w:rsidRPr="009931AD">
        <w:rPr>
          <w:noProof/>
        </w:rPr>
        <w:t xml:space="preserve">    </w:t>
      </w:r>
      <w:r w:rsidRPr="009931AD">
        <w:rPr>
          <w:noProof/>
          <w:color w:val="AA04F9"/>
        </w:rPr>
        <w:t>"ValidationData"</w:t>
      </w:r>
      <w:r w:rsidRPr="009931AD">
        <w:rPr>
          <w:noProof/>
        </w:rPr>
        <w:t xml:space="preserve">,valData, </w:t>
      </w:r>
      <w:r w:rsidRPr="009931AD">
        <w:rPr>
          <w:noProof/>
          <w:color w:val="0E00FF"/>
        </w:rPr>
        <w:t>...</w:t>
      </w:r>
    </w:p>
    <w:p w14:paraId="60BF8E98" w14:textId="77777777" w:rsidR="00D815F8" w:rsidRPr="009931AD" w:rsidRDefault="00D815F8" w:rsidP="00DE5DDF">
      <w:pPr>
        <w:pStyle w:val="Codecell"/>
      </w:pPr>
      <w:r w:rsidRPr="009931AD">
        <w:rPr>
          <w:noProof/>
        </w:rPr>
        <w:t xml:space="preserve">    </w:t>
      </w:r>
      <w:r w:rsidRPr="009931AD">
        <w:rPr>
          <w:noProof/>
          <w:color w:val="AA04F9"/>
        </w:rPr>
        <w:t>"ValidationFrequency"</w:t>
      </w:r>
      <w:r w:rsidRPr="009931AD">
        <w:rPr>
          <w:noProof/>
        </w:rPr>
        <w:t xml:space="preserve">,10, </w:t>
      </w:r>
      <w:r w:rsidRPr="009931AD">
        <w:rPr>
          <w:noProof/>
          <w:color w:val="0E00FF"/>
        </w:rPr>
        <w:t>...</w:t>
      </w:r>
    </w:p>
    <w:p w14:paraId="2FCE34E3" w14:textId="77777777" w:rsidR="00D815F8" w:rsidRPr="009931AD" w:rsidRDefault="00D815F8" w:rsidP="00DE5DDF">
      <w:pPr>
        <w:pStyle w:val="Codecell"/>
      </w:pPr>
      <w:r w:rsidRPr="009931AD">
        <w:rPr>
          <w:noProof/>
        </w:rPr>
        <w:t xml:space="preserve">    </w:t>
      </w:r>
      <w:r w:rsidRPr="009931AD">
        <w:rPr>
          <w:noProof/>
          <w:color w:val="AA04F9"/>
        </w:rPr>
        <w:t>"LearnRateSchedule"</w:t>
      </w:r>
      <w:r w:rsidRPr="009931AD">
        <w:rPr>
          <w:noProof/>
        </w:rPr>
        <w:t>,</w:t>
      </w:r>
      <w:r w:rsidRPr="009931AD">
        <w:rPr>
          <w:noProof/>
          <w:color w:val="AA04F9"/>
        </w:rPr>
        <w:t>"piecewise"</w:t>
      </w:r>
      <w:r w:rsidRPr="009931AD">
        <w:rPr>
          <w:noProof/>
        </w:rPr>
        <w:t xml:space="preserve">, </w:t>
      </w:r>
      <w:r w:rsidRPr="009931AD">
        <w:rPr>
          <w:noProof/>
          <w:color w:val="0E00FF"/>
        </w:rPr>
        <w:t>...</w:t>
      </w:r>
    </w:p>
    <w:p w14:paraId="14CFAFE0" w14:textId="77777777" w:rsidR="00D815F8" w:rsidRPr="009931AD" w:rsidRDefault="00D815F8" w:rsidP="00DE5DDF">
      <w:pPr>
        <w:pStyle w:val="Codecell"/>
      </w:pPr>
      <w:r w:rsidRPr="009931AD">
        <w:rPr>
          <w:noProof/>
        </w:rPr>
        <w:t xml:space="preserve">    </w:t>
      </w:r>
      <w:r w:rsidRPr="009931AD">
        <w:rPr>
          <w:noProof/>
          <w:color w:val="AA04F9"/>
        </w:rPr>
        <w:t>"LearnRateDropPeriod"</w:t>
      </w:r>
      <w:r w:rsidRPr="009931AD">
        <w:rPr>
          <w:noProof/>
        </w:rPr>
        <w:t xml:space="preserve">,10, </w:t>
      </w:r>
      <w:r w:rsidRPr="009931AD">
        <w:rPr>
          <w:noProof/>
          <w:color w:val="0E00FF"/>
        </w:rPr>
        <w:t>...</w:t>
      </w:r>
    </w:p>
    <w:p w14:paraId="7E9ADBD2" w14:textId="77777777" w:rsidR="00D815F8" w:rsidRPr="009931AD" w:rsidRDefault="00D815F8" w:rsidP="00DE5DDF">
      <w:pPr>
        <w:pStyle w:val="Codecell"/>
      </w:pPr>
      <w:r w:rsidRPr="009931AD">
        <w:rPr>
          <w:noProof/>
        </w:rPr>
        <w:t xml:space="preserve">    </w:t>
      </w:r>
      <w:r w:rsidRPr="009931AD">
        <w:rPr>
          <w:noProof/>
          <w:color w:val="AA04F9"/>
        </w:rPr>
        <w:t>"LearnRateDropFactor"</w:t>
      </w:r>
      <w:r w:rsidRPr="009931AD">
        <w:rPr>
          <w:noProof/>
        </w:rPr>
        <w:t xml:space="preserve">,0.5, </w:t>
      </w:r>
      <w:r w:rsidRPr="009931AD">
        <w:rPr>
          <w:noProof/>
          <w:color w:val="0E00FF"/>
        </w:rPr>
        <w:t>...</w:t>
      </w:r>
    </w:p>
    <w:p w14:paraId="15EFF104" w14:textId="77777777" w:rsidR="00D815F8" w:rsidRPr="009931AD" w:rsidRDefault="00D815F8" w:rsidP="00DE5DDF">
      <w:pPr>
        <w:pStyle w:val="Codecell"/>
      </w:pPr>
      <w:r w:rsidRPr="009931AD">
        <w:rPr>
          <w:noProof/>
        </w:rPr>
        <w:t xml:space="preserve">    </w:t>
      </w:r>
      <w:r w:rsidRPr="009931AD">
        <w:rPr>
          <w:noProof/>
          <w:color w:val="AA04F9"/>
        </w:rPr>
        <w:t>"ExecutionEnvironment"</w:t>
      </w:r>
      <w:r w:rsidRPr="009931AD">
        <w:rPr>
          <w:noProof/>
        </w:rPr>
        <w:t>,</w:t>
      </w:r>
      <w:r w:rsidRPr="009931AD">
        <w:rPr>
          <w:noProof/>
          <w:color w:val="AA04F9"/>
        </w:rPr>
        <w:t>"parallel"</w:t>
      </w:r>
      <w:r w:rsidRPr="009931AD">
        <w:rPr>
          <w:noProof/>
        </w:rPr>
        <w:t>,</w:t>
      </w:r>
      <w:r w:rsidRPr="009931AD">
        <w:rPr>
          <w:noProof/>
          <w:color w:val="0E00FF"/>
        </w:rPr>
        <w:t>...</w:t>
      </w:r>
    </w:p>
    <w:p w14:paraId="30FDE552" w14:textId="77777777" w:rsidR="00D815F8" w:rsidRPr="009931AD" w:rsidRDefault="00D815F8" w:rsidP="00DE5DDF">
      <w:pPr>
        <w:pStyle w:val="Codecell"/>
      </w:pPr>
      <w:r w:rsidRPr="009931AD">
        <w:rPr>
          <w:noProof/>
        </w:rPr>
        <w:t xml:space="preserve">    </w:t>
      </w:r>
      <w:r w:rsidRPr="009931AD">
        <w:rPr>
          <w:noProof/>
          <w:color w:val="AA04F9"/>
        </w:rPr>
        <w:t>"Shuffle"</w:t>
      </w:r>
      <w:r w:rsidRPr="009931AD">
        <w:rPr>
          <w:noProof/>
        </w:rPr>
        <w:t>,</w:t>
      </w:r>
      <w:r w:rsidRPr="009931AD">
        <w:rPr>
          <w:noProof/>
          <w:color w:val="AA04F9"/>
        </w:rPr>
        <w:t>"every-epoch"</w:t>
      </w:r>
      <w:r w:rsidRPr="009931AD">
        <w:rPr>
          <w:noProof/>
        </w:rPr>
        <w:t>);</w:t>
      </w:r>
    </w:p>
    <w:p w14:paraId="17533D7A" w14:textId="77777777" w:rsidR="00D815F8" w:rsidRPr="009931AD" w:rsidRDefault="00D815F8" w:rsidP="00DE5DDF">
      <w:pPr>
        <w:pStyle w:val="Codecell"/>
      </w:pPr>
    </w:p>
    <w:p w14:paraId="6F6A3E1F" w14:textId="77777777" w:rsidR="00D815F8" w:rsidRPr="009931AD" w:rsidRDefault="00D815F8" w:rsidP="00DE5DDF">
      <w:pPr>
        <w:pStyle w:val="Codecell"/>
      </w:pPr>
      <w:r w:rsidRPr="009931AD">
        <w:rPr>
          <w:noProof/>
        </w:rPr>
        <w:t>net = trainNetwork(trainData, layers_1, options);</w:t>
      </w:r>
    </w:p>
    <w:p w14:paraId="59DE0C11" w14:textId="77777777" w:rsidR="00D815F8" w:rsidRDefault="00D815F8" w:rsidP="00D815F8">
      <w:pPr>
        <w:rPr>
          <w:rFonts w:ascii="Consolas" w:eastAsia="Times New Roman" w:hAnsi="Consolas"/>
          <w:color w:val="404040"/>
          <w:sz w:val="24"/>
          <w:szCs w:val="24"/>
        </w:rPr>
      </w:pPr>
      <w:r w:rsidRPr="00A155A8">
        <w:rPr>
          <w:rFonts w:ascii="Consolas" w:eastAsia="Times New Roman" w:hAnsi="Consolas"/>
          <w:noProof/>
          <w:color w:val="404040"/>
          <w:sz w:val="24"/>
          <w:szCs w:val="24"/>
        </w:rPr>
        <w:lastRenderedPageBreak/>
        <w:drawing>
          <wp:inline distT="0" distB="0" distL="0" distR="0" wp14:anchorId="1EF83D6E" wp14:editId="6D682C24">
            <wp:extent cx="4299066" cy="2044805"/>
            <wp:effectExtent l="0" t="0" r="6350" b="0"/>
            <wp:docPr id="13" name="Picture 1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graph&#10;&#10;Description automatically generated"/>
                    <pic:cNvPicPr/>
                  </pic:nvPicPr>
                  <pic:blipFill>
                    <a:blip r:embed="rId129"/>
                    <a:stretch>
                      <a:fillRect/>
                    </a:stretch>
                  </pic:blipFill>
                  <pic:spPr>
                    <a:xfrm>
                      <a:off x="0" y="0"/>
                      <a:ext cx="4321860" cy="2055647"/>
                    </a:xfrm>
                    <a:prstGeom prst="rect">
                      <a:avLst/>
                    </a:prstGeom>
                  </pic:spPr>
                </pic:pic>
              </a:graphicData>
            </a:graphic>
          </wp:inline>
        </w:drawing>
      </w:r>
    </w:p>
    <w:p w14:paraId="3681DC17" w14:textId="77777777" w:rsidR="00D815F8" w:rsidRPr="0012376C" w:rsidRDefault="00D815F8" w:rsidP="00D815F8">
      <w:pPr>
        <w:rPr>
          <w:b/>
          <w:bCs/>
        </w:rPr>
      </w:pPr>
      <w:r w:rsidRPr="00C077EC">
        <w:rPr>
          <w:b/>
          <w:bCs/>
        </w:rPr>
        <w:t xml:space="preserve">Save </w:t>
      </w:r>
      <w:r>
        <w:rPr>
          <w:b/>
          <w:bCs/>
        </w:rPr>
        <w:t xml:space="preserve">the </w:t>
      </w:r>
      <w:r w:rsidRPr="00C077EC">
        <w:rPr>
          <w:b/>
          <w:bCs/>
        </w:rPr>
        <w:t>model</w:t>
      </w:r>
      <w:r>
        <w:rPr>
          <w:b/>
          <w:bCs/>
        </w:rPr>
        <w:t xml:space="preserve">: </w:t>
      </w:r>
      <w:r w:rsidRPr="009931AD">
        <w:t xml:space="preserve">Save the new trained network in a MAT format. </w:t>
      </w:r>
    </w:p>
    <w:p w14:paraId="2EE5381F" w14:textId="77777777" w:rsidR="00D815F8" w:rsidRDefault="00D815F8" w:rsidP="00DE5DDF">
      <w:pPr>
        <w:pStyle w:val="Codecell"/>
        <w:rPr>
          <w:noProof/>
        </w:rPr>
      </w:pPr>
      <w:r w:rsidRPr="009931AD">
        <w:rPr>
          <w:noProof/>
        </w:rPr>
        <w:t xml:space="preserve">model_name = "net-class-30-1e-4-drop10-0_5"; </w:t>
      </w:r>
    </w:p>
    <w:p w14:paraId="2AA6C7F8" w14:textId="77777777" w:rsidR="00D815F8" w:rsidRPr="009931AD" w:rsidRDefault="00D815F8" w:rsidP="00DE5DDF">
      <w:pPr>
        <w:pStyle w:val="Codecell"/>
      </w:pPr>
      <w:r w:rsidRPr="009931AD">
        <w:rPr>
          <w:noProof/>
          <w:color w:val="028009"/>
        </w:rPr>
        <w:t>% classification-epochs-learning_rate-drop_period-drop_factor</w:t>
      </w:r>
    </w:p>
    <w:p w14:paraId="5B522C3D" w14:textId="77777777" w:rsidR="00D815F8" w:rsidRPr="009931AD" w:rsidRDefault="00D815F8" w:rsidP="00DE5DDF">
      <w:pPr>
        <w:pStyle w:val="Codecell"/>
      </w:pPr>
      <w:r w:rsidRPr="009931AD">
        <w:rPr>
          <w:noProof/>
        </w:rPr>
        <w:t xml:space="preserve">save("model_name+".mat","net") </w:t>
      </w:r>
    </w:p>
    <w:p w14:paraId="7A78145F" w14:textId="77777777" w:rsidR="00D815F8" w:rsidRPr="009931AD" w:rsidRDefault="00D815F8" w:rsidP="00D815F8">
      <w:r w:rsidRPr="009931AD">
        <w:t>Export it to a ONNX</w:t>
      </w:r>
      <w:r>
        <w:t xml:space="preserve"> </w:t>
      </w:r>
      <w:r w:rsidRPr="009931AD">
        <w:t>Network format.</w:t>
      </w:r>
    </w:p>
    <w:p w14:paraId="6BB27626" w14:textId="77777777" w:rsidR="00D815F8" w:rsidRPr="00C077EC" w:rsidRDefault="00D815F8" w:rsidP="00DE5DDF">
      <w:pPr>
        <w:pStyle w:val="Codecell"/>
      </w:pPr>
      <w:r w:rsidRPr="009931AD">
        <w:rPr>
          <w:noProof/>
        </w:rPr>
        <w:t>exportONNXNetwork(net,model_name+</w:t>
      </w:r>
      <w:r w:rsidRPr="009931AD">
        <w:rPr>
          <w:noProof/>
          <w:color w:val="AA04F9"/>
        </w:rPr>
        <w:t>".onnx"</w:t>
      </w:r>
      <w:r w:rsidRPr="009931AD">
        <w:rPr>
          <w:noProof/>
        </w:rPr>
        <w:t>)</w:t>
      </w:r>
    </w:p>
    <w:p w14:paraId="386B708A" w14:textId="77777777" w:rsidR="00D815F8" w:rsidRPr="00A52F77" w:rsidRDefault="00D815F8" w:rsidP="00D815F8">
      <w:pPr>
        <w:rPr>
          <w:b/>
          <w:bCs/>
        </w:rPr>
      </w:pPr>
      <w:r w:rsidRPr="00A52F77">
        <w:rPr>
          <w:b/>
          <w:bCs/>
        </w:rPr>
        <w:t>Test the model:</w:t>
      </w:r>
    </w:p>
    <w:p w14:paraId="0CC924CB" w14:textId="77777777" w:rsidR="00D815F8" w:rsidRPr="009931AD" w:rsidRDefault="00D815F8" w:rsidP="00D815F8">
      <w:r w:rsidRPr="009931AD">
        <w:t xml:space="preserve">Plot predicted and ground truth values for steering angle using the testing dataset. </w:t>
      </w:r>
    </w:p>
    <w:p w14:paraId="1B953E3D" w14:textId="77777777" w:rsidR="00D815F8" w:rsidRPr="009931AD" w:rsidRDefault="00D815F8" w:rsidP="00DE5DDF">
      <w:pPr>
        <w:pStyle w:val="Codecell"/>
      </w:pPr>
      <w:r w:rsidRPr="009931AD">
        <w:rPr>
          <w:noProof/>
        </w:rPr>
        <w:t xml:space="preserve">model_name = </w:t>
      </w:r>
      <w:r w:rsidRPr="009931AD">
        <w:rPr>
          <w:noProof/>
          <w:color w:val="AA04F9"/>
        </w:rPr>
        <w:t>"net-class-30-1e-4-drop10-0_7"</w:t>
      </w:r>
      <w:r w:rsidRPr="009931AD">
        <w:rPr>
          <w:noProof/>
        </w:rPr>
        <w:t>; % classification-epochs-learning_rate-drop_period-drop_factor</w:t>
      </w:r>
    </w:p>
    <w:p w14:paraId="4781705E" w14:textId="77777777" w:rsidR="00D815F8" w:rsidRPr="009931AD" w:rsidRDefault="00D815F8" w:rsidP="00DE5DDF">
      <w:pPr>
        <w:pStyle w:val="Codecell"/>
      </w:pPr>
      <w:r w:rsidRPr="009931AD">
        <w:rPr>
          <w:noProof/>
        </w:rPr>
        <w:t>load(</w:t>
      </w:r>
      <w:r w:rsidRPr="009931AD">
        <w:rPr>
          <w:noProof/>
          <w:color w:val="AA04F9"/>
        </w:rPr>
        <w:t>"models/"</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w:t>
      </w:r>
    </w:p>
    <w:p w14:paraId="4BC0A78E" w14:textId="77777777" w:rsidR="00D815F8" w:rsidRPr="009931AD" w:rsidRDefault="00D815F8" w:rsidP="00DE5DDF">
      <w:pPr>
        <w:pStyle w:val="Codecell"/>
      </w:pPr>
      <w:r w:rsidRPr="009931AD">
        <w:rPr>
          <w:noProof/>
        </w:rPr>
        <w:t>predSteering = classify(net, testData);</w:t>
      </w:r>
    </w:p>
    <w:p w14:paraId="38E8D185" w14:textId="77777777" w:rsidR="00D815F8" w:rsidRPr="009931AD" w:rsidRDefault="00D815F8" w:rsidP="00DE5DDF">
      <w:pPr>
        <w:pStyle w:val="Codecell"/>
      </w:pPr>
    </w:p>
    <w:p w14:paraId="56BABA79" w14:textId="77777777" w:rsidR="00D815F8" w:rsidRPr="009931AD" w:rsidRDefault="00D815F8" w:rsidP="00DE5DDF">
      <w:pPr>
        <w:pStyle w:val="Codecell"/>
      </w:pPr>
      <w:r w:rsidRPr="009931AD">
        <w:rPr>
          <w:noProof/>
        </w:rPr>
        <w:t>figure</w:t>
      </w:r>
    </w:p>
    <w:p w14:paraId="5490A805" w14:textId="77777777" w:rsidR="00D815F8" w:rsidRPr="009931AD" w:rsidRDefault="00D815F8" w:rsidP="00DE5DDF">
      <w:pPr>
        <w:pStyle w:val="Codecell"/>
      </w:pPr>
      <w:r w:rsidRPr="009931AD">
        <w:rPr>
          <w:noProof/>
        </w:rPr>
        <w:t>startTest = 1;</w:t>
      </w:r>
    </w:p>
    <w:p w14:paraId="4C8AAF84" w14:textId="77777777" w:rsidR="00D815F8" w:rsidRPr="009931AD" w:rsidRDefault="00D815F8" w:rsidP="00DE5DDF">
      <w:pPr>
        <w:pStyle w:val="Codecell"/>
      </w:pPr>
      <w:r w:rsidRPr="009931AD">
        <w:rPr>
          <w:noProof/>
        </w:rPr>
        <w:t>endTest = 20;</w:t>
      </w:r>
    </w:p>
    <w:p w14:paraId="7F7C43C6" w14:textId="77777777" w:rsidR="00D815F8" w:rsidRPr="009931AD" w:rsidRDefault="00D815F8" w:rsidP="00DE5DDF">
      <w:pPr>
        <w:pStyle w:val="Codecell"/>
      </w:pPr>
      <w:r w:rsidRPr="009931AD">
        <w:rPr>
          <w:noProof/>
        </w:rPr>
        <w:t xml:space="preserve">plot(predSteering(startTest:endTest), </w:t>
      </w:r>
      <w:r w:rsidRPr="009931AD">
        <w:rPr>
          <w:noProof/>
          <w:color w:val="AA04F9"/>
        </w:rPr>
        <w:t>'r*'</w:t>
      </w:r>
      <w:r w:rsidRPr="009931AD">
        <w:rPr>
          <w:noProof/>
        </w:rPr>
        <w:t xml:space="preserve">, </w:t>
      </w:r>
      <w:r w:rsidRPr="009931AD">
        <w:rPr>
          <w:noProof/>
          <w:color w:val="AA04F9"/>
        </w:rPr>
        <w:t>"MarkerSize"</w:t>
      </w:r>
      <w:r w:rsidRPr="009931AD">
        <w:rPr>
          <w:noProof/>
        </w:rPr>
        <w:t>,10)</w:t>
      </w:r>
    </w:p>
    <w:p w14:paraId="5D41078D" w14:textId="77777777" w:rsidR="00D815F8" w:rsidRPr="009931AD" w:rsidRDefault="00D815F8" w:rsidP="00DE5DDF">
      <w:pPr>
        <w:pStyle w:val="Codecell"/>
      </w:pPr>
      <w:r w:rsidRPr="009931AD">
        <w:rPr>
          <w:noProof/>
        </w:rPr>
        <w:t xml:space="preserve">hold </w:t>
      </w:r>
      <w:r w:rsidRPr="009931AD">
        <w:rPr>
          <w:noProof/>
          <w:color w:val="AA04F9"/>
        </w:rPr>
        <w:t>on</w:t>
      </w:r>
    </w:p>
    <w:p w14:paraId="22CB998C" w14:textId="77777777" w:rsidR="00D815F8" w:rsidRPr="009931AD" w:rsidRDefault="00D815F8" w:rsidP="00DE5DDF">
      <w:pPr>
        <w:pStyle w:val="Codecell"/>
      </w:pPr>
      <w:r w:rsidRPr="009931AD">
        <w:rPr>
          <w:noProof/>
        </w:rPr>
        <w:t xml:space="preserve">plot(imdsTest.Labels(startTest:endTest), </w:t>
      </w:r>
      <w:r w:rsidRPr="009931AD">
        <w:rPr>
          <w:noProof/>
          <w:color w:val="AA04F9"/>
        </w:rPr>
        <w:t>'b*'</w:t>
      </w:r>
      <w:r w:rsidRPr="009931AD">
        <w:rPr>
          <w:noProof/>
        </w:rPr>
        <w:t>)</w:t>
      </w:r>
    </w:p>
    <w:p w14:paraId="77CE43DB" w14:textId="77777777" w:rsidR="00D815F8" w:rsidRDefault="00D815F8" w:rsidP="00DE5DDF">
      <w:pPr>
        <w:pStyle w:val="Codecell"/>
      </w:pPr>
      <w:r>
        <w:rPr>
          <w:noProof/>
        </w:rPr>
        <w:t>legend(</w:t>
      </w:r>
      <w:r>
        <w:rPr>
          <w:noProof/>
          <w:color w:val="AA04F9"/>
        </w:rPr>
        <w:t>"Predictions"</w:t>
      </w:r>
      <w:r>
        <w:rPr>
          <w:noProof/>
        </w:rPr>
        <w:t xml:space="preserve">, </w:t>
      </w:r>
      <w:r>
        <w:rPr>
          <w:noProof/>
          <w:color w:val="AA04F9"/>
        </w:rPr>
        <w:t>"Actual"</w:t>
      </w:r>
      <w:r>
        <w:rPr>
          <w:noProof/>
        </w:rPr>
        <w:t>)</w:t>
      </w:r>
    </w:p>
    <w:p w14:paraId="3F0E2B02" w14:textId="77777777" w:rsidR="00D815F8" w:rsidRDefault="00D815F8" w:rsidP="00DE5DDF">
      <w:pPr>
        <w:pStyle w:val="Codecell"/>
      </w:pPr>
      <w:r>
        <w:rPr>
          <w:noProof/>
        </w:rPr>
        <w:t xml:space="preserve">hold </w:t>
      </w:r>
      <w:r>
        <w:rPr>
          <w:noProof/>
          <w:color w:val="AA04F9"/>
        </w:rPr>
        <w:t>off</w:t>
      </w:r>
    </w:p>
    <w:p w14:paraId="1D94CEB6" w14:textId="77777777" w:rsidR="00D815F8" w:rsidRDefault="00D815F8" w:rsidP="00D815F8">
      <w:pPr>
        <w:jc w:val="center"/>
        <w:rPr>
          <w:rFonts w:ascii="Consolas" w:eastAsia="Times New Roman" w:hAnsi="Consolas"/>
          <w:color w:val="404040"/>
          <w:sz w:val="24"/>
          <w:szCs w:val="24"/>
        </w:rPr>
      </w:pPr>
      <w:r w:rsidRPr="00FC63B9">
        <w:rPr>
          <w:rFonts w:ascii="Consolas" w:eastAsia="Times New Roman" w:hAnsi="Consolas"/>
          <w:noProof/>
          <w:color w:val="404040"/>
          <w:sz w:val="24"/>
          <w:szCs w:val="24"/>
        </w:rPr>
        <w:lastRenderedPageBreak/>
        <w:drawing>
          <wp:inline distT="0" distB="0" distL="0" distR="0" wp14:anchorId="63E1A401" wp14:editId="625D96AC">
            <wp:extent cx="4356144" cy="3060584"/>
            <wp:effectExtent l="0" t="0" r="635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360783" cy="3063844"/>
                    </a:xfrm>
                    <a:prstGeom prst="rect">
                      <a:avLst/>
                    </a:prstGeom>
                    <a:noFill/>
                    <a:ln>
                      <a:noFill/>
                    </a:ln>
                  </pic:spPr>
                </pic:pic>
              </a:graphicData>
            </a:graphic>
          </wp:inline>
        </w:drawing>
      </w:r>
    </w:p>
    <w:p w14:paraId="70CACD91" w14:textId="77777777" w:rsidR="00D815F8" w:rsidRDefault="00D815F8" w:rsidP="00D815F8">
      <w:r>
        <w:t xml:space="preserve">Display the confusion matrix. </w:t>
      </w:r>
    </w:p>
    <w:p w14:paraId="2F3D2F62" w14:textId="77777777" w:rsidR="00D815F8" w:rsidRDefault="00D815F8" w:rsidP="00DE5DDF">
      <w:pPr>
        <w:pStyle w:val="Codecell"/>
      </w:pPr>
      <w:r>
        <w:rPr>
          <w:noProof/>
        </w:rPr>
        <w:t>confMat = confusionmat(imdsTest.Labels, predSteering);</w:t>
      </w:r>
    </w:p>
    <w:p w14:paraId="594F983E" w14:textId="77777777" w:rsidR="00D815F8" w:rsidRDefault="00D815F8" w:rsidP="00DE5DDF">
      <w:pPr>
        <w:pStyle w:val="Codecell"/>
      </w:pPr>
      <w:r>
        <w:rPr>
          <w:noProof/>
        </w:rPr>
        <w:t>confusionchart(confMat)</w:t>
      </w:r>
    </w:p>
    <w:p w14:paraId="5D9073F7" w14:textId="77777777" w:rsidR="00D815F8" w:rsidRDefault="00D815F8" w:rsidP="00D815F8">
      <w:pPr>
        <w:jc w:val="center"/>
        <w:rPr>
          <w:rFonts w:ascii="Consolas" w:eastAsia="Times New Roman" w:hAnsi="Consolas"/>
          <w:color w:val="404040"/>
          <w:sz w:val="24"/>
          <w:szCs w:val="24"/>
        </w:rPr>
      </w:pPr>
      <w:r w:rsidRPr="00161441">
        <w:rPr>
          <w:rFonts w:ascii="Consolas" w:eastAsia="Times New Roman" w:hAnsi="Consolas"/>
          <w:noProof/>
          <w:color w:val="404040"/>
          <w:sz w:val="24"/>
          <w:szCs w:val="24"/>
        </w:rPr>
        <w:lastRenderedPageBreak/>
        <w:drawing>
          <wp:inline distT="0" distB="0" distL="0" distR="0" wp14:anchorId="3B6A3C4C" wp14:editId="7597F417">
            <wp:extent cx="3980515" cy="3241963"/>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995912" cy="3254503"/>
                    </a:xfrm>
                    <a:prstGeom prst="rect">
                      <a:avLst/>
                    </a:prstGeom>
                    <a:noFill/>
                    <a:ln>
                      <a:noFill/>
                    </a:ln>
                  </pic:spPr>
                </pic:pic>
              </a:graphicData>
            </a:graphic>
          </wp:inline>
        </w:drawing>
      </w:r>
    </w:p>
    <w:p w14:paraId="09BDA4B9" w14:textId="77777777" w:rsidR="00D815F8" w:rsidRDefault="00D815F8" w:rsidP="00D815F8">
      <w:r w:rsidRPr="0000593A">
        <w:t xml:space="preserve">Display the testing image and the predicted label along with the ground truth. </w:t>
      </w:r>
    </w:p>
    <w:p w14:paraId="4B650674" w14:textId="77777777" w:rsidR="00D815F8" w:rsidRPr="009931AD" w:rsidRDefault="00D815F8" w:rsidP="0092457F">
      <w:pPr>
        <w:pStyle w:val="Codecell"/>
      </w:pPr>
      <w:r w:rsidRPr="009931AD">
        <w:rPr>
          <w:noProof/>
        </w:rPr>
        <w:t>numberImages = length(imdsTest.Labels);</w:t>
      </w:r>
    </w:p>
    <w:p w14:paraId="7DB56149" w14:textId="77777777" w:rsidR="00D815F8" w:rsidRPr="009931AD" w:rsidRDefault="00D815F8" w:rsidP="0092457F">
      <w:pPr>
        <w:pStyle w:val="Codecell"/>
      </w:pPr>
      <w:r w:rsidRPr="009931AD">
        <w:rPr>
          <w:noProof/>
        </w:rPr>
        <w:t>i = 42;</w:t>
      </w:r>
    </w:p>
    <w:p w14:paraId="326222DC" w14:textId="77777777" w:rsidR="00D815F8" w:rsidRPr="009931AD" w:rsidRDefault="00D815F8" w:rsidP="0092457F">
      <w:pPr>
        <w:pStyle w:val="Codecell"/>
      </w:pPr>
      <w:r w:rsidRPr="009931AD">
        <w:rPr>
          <w:noProof/>
        </w:rPr>
        <w:t>img = readimage(imdsTest, i);</w:t>
      </w:r>
    </w:p>
    <w:p w14:paraId="79E016C7" w14:textId="77777777" w:rsidR="00D815F8" w:rsidRPr="009931AD" w:rsidRDefault="00D815F8" w:rsidP="0092457F">
      <w:pPr>
        <w:pStyle w:val="Codecell"/>
      </w:pPr>
      <w:r w:rsidRPr="009931AD">
        <w:rPr>
          <w:noProof/>
        </w:rPr>
        <w:t xml:space="preserve">imshow(img),title(char(imdsTest.Labels(i)) + </w:t>
      </w:r>
      <w:r w:rsidRPr="009931AD">
        <w:rPr>
          <w:noProof/>
          <w:color w:val="AA04F9"/>
        </w:rPr>
        <w:t xml:space="preserve">"/" </w:t>
      </w:r>
      <w:r w:rsidRPr="009931AD">
        <w:rPr>
          <w:noProof/>
        </w:rPr>
        <w:t>+char(predSteering(i)));</w:t>
      </w:r>
    </w:p>
    <w:p w14:paraId="24D6CDBA" w14:textId="77777777" w:rsidR="00D815F8" w:rsidRDefault="00D815F8" w:rsidP="00D815F8">
      <w:pPr>
        <w:jc w:val="center"/>
        <w:rPr>
          <w:rFonts w:ascii="Consolas" w:eastAsia="Times New Roman" w:hAnsi="Consolas"/>
          <w:color w:val="404040"/>
          <w:sz w:val="24"/>
          <w:szCs w:val="24"/>
        </w:rPr>
      </w:pPr>
      <w:r>
        <w:rPr>
          <w:noProof/>
        </w:rPr>
        <w:drawing>
          <wp:inline distT="0" distB="0" distL="0" distR="0" wp14:anchorId="617C174E" wp14:editId="5072433C">
            <wp:extent cx="3175348" cy="1713384"/>
            <wp:effectExtent l="0" t="0" r="6350" b="1270"/>
            <wp:docPr id="9" name="Picture 9" descr="A road with trees and hills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road with trees and hills in the background&#10;&#10;Description automatically generated"/>
                    <pic:cNvPicPr/>
                  </pic:nvPicPr>
                  <pic:blipFill>
                    <a:blip r:embed="rId132"/>
                    <a:stretch>
                      <a:fillRect/>
                    </a:stretch>
                  </pic:blipFill>
                  <pic:spPr>
                    <a:xfrm>
                      <a:off x="0" y="0"/>
                      <a:ext cx="3200902" cy="1727173"/>
                    </a:xfrm>
                    <a:prstGeom prst="rect">
                      <a:avLst/>
                    </a:prstGeom>
                  </pic:spPr>
                </pic:pic>
              </a:graphicData>
            </a:graphic>
          </wp:inline>
        </w:drawing>
      </w:r>
    </w:p>
    <w:p w14:paraId="18BBD71B" w14:textId="77777777" w:rsidR="00C53F13" w:rsidRDefault="00D815F8" w:rsidP="00D815F8">
      <w:r>
        <w:t xml:space="preserve">To test your model directly with the driving simulator, you can switch the simulator to “autonomous mode” and run the script </w:t>
      </w:r>
      <w:r w:rsidRPr="00E006DC">
        <w:rPr>
          <w:u w:val="single"/>
        </w:rPr>
        <w:t>drive.py</w:t>
      </w:r>
      <w:r>
        <w:t>.</w:t>
      </w:r>
    </w:p>
    <w:p w14:paraId="5F9F0EBE" w14:textId="327A9500" w:rsidR="00D815F8" w:rsidRDefault="00C53F13" w:rsidP="00D815F8">
      <w:r>
        <w:br w:type="page"/>
      </w:r>
    </w:p>
    <w:p w14:paraId="7405755F" w14:textId="77777777" w:rsidR="00D815F8" w:rsidRDefault="00D815F8" w:rsidP="0011592D">
      <w:pPr>
        <w:pStyle w:val="Heading1"/>
        <w:numPr>
          <w:ilvl w:val="0"/>
          <w:numId w:val="47"/>
        </w:numPr>
      </w:pPr>
      <w:bookmarkStart w:id="90" w:name="_Toc104223472"/>
      <w:bookmarkStart w:id="91" w:name="_Toc161069574"/>
      <w:bookmarkStart w:id="92" w:name="_Toc177318614"/>
      <w:r w:rsidRPr="00C37C0D">
        <w:lastRenderedPageBreak/>
        <w:t>Call MATLAB from Python</w:t>
      </w:r>
      <w:bookmarkEnd w:id="90"/>
      <w:bookmarkEnd w:id="91"/>
      <w:bookmarkEnd w:id="92"/>
    </w:p>
    <w:p w14:paraId="547076AE" w14:textId="77777777" w:rsidR="00A45889" w:rsidRDefault="00A45889" w:rsidP="00A45889"/>
    <w:p w14:paraId="1F1BA8C1" w14:textId="77777777" w:rsidR="00A45889" w:rsidRPr="00A45889" w:rsidRDefault="00A45889" w:rsidP="00A45889"/>
    <w:p w14:paraId="1074C25D" w14:textId="77777777" w:rsidR="00D815F8" w:rsidRDefault="00D815F8" w:rsidP="00D815F8">
      <w:r>
        <w:t xml:space="preserve">If you are a Python user and you are wondering </w:t>
      </w:r>
      <w:r w:rsidRPr="00A95B57">
        <w:rPr>
          <w:i/>
          <w:iCs/>
        </w:rPr>
        <w:t>why you should consider MATLAB</w:t>
      </w:r>
      <w:r>
        <w:t>, this chapter is probably a better entry point into this book. One of my favorite colleagues, Lucas Garcia – Deep Learning Product Manager – tried to answer this question at a Python Meetup</w:t>
      </w:r>
      <w:r>
        <w:rPr>
          <w:rStyle w:val="FootnoteReference"/>
        </w:rPr>
        <w:footnoteReference w:id="91"/>
      </w:r>
      <w:r>
        <w:t xml:space="preserve"> in Madrid:</w:t>
      </w:r>
    </w:p>
    <w:p w14:paraId="6A511F35" w14:textId="77777777" w:rsidR="00D815F8" w:rsidRDefault="00D815F8" w:rsidP="00D815F8">
      <w:pPr>
        <w:pStyle w:val="ListParagraph"/>
        <w:numPr>
          <w:ilvl w:val="0"/>
          <w:numId w:val="40"/>
        </w:numPr>
        <w:spacing w:after="160" w:line="259" w:lineRule="auto"/>
        <w:jc w:val="left"/>
      </w:pPr>
      <w:r w:rsidRPr="00E57CF3">
        <w:rPr>
          <w:b/>
          <w:bCs/>
        </w:rPr>
        <w:t>Facilitate</w:t>
      </w:r>
      <w:r>
        <w:t xml:space="preserve"> AI development by using a simplified MATLAB workflow</w:t>
      </w:r>
    </w:p>
    <w:p w14:paraId="452721A6" w14:textId="77777777" w:rsidR="00D815F8" w:rsidRDefault="00D815F8" w:rsidP="00D815F8">
      <w:pPr>
        <w:pStyle w:val="ListParagraph"/>
        <w:numPr>
          <w:ilvl w:val="0"/>
          <w:numId w:val="40"/>
        </w:numPr>
        <w:spacing w:after="160" w:line="259" w:lineRule="auto"/>
        <w:jc w:val="left"/>
      </w:pPr>
      <w:r>
        <w:t xml:space="preserve">Need </w:t>
      </w:r>
      <w:r w:rsidRPr="00E57CF3">
        <w:rPr>
          <w:b/>
          <w:bCs/>
        </w:rPr>
        <w:t>functionality</w:t>
      </w:r>
      <w:r>
        <w:t xml:space="preserve"> available in MATLAB (e.g. Simulink)</w:t>
      </w:r>
      <w:bookmarkStart w:id="93" w:name="_Hlk96356871"/>
    </w:p>
    <w:p w14:paraId="0942BEA4" w14:textId="77777777" w:rsidR="00D815F8" w:rsidRDefault="00D815F8" w:rsidP="00D815F8">
      <w:pPr>
        <w:pStyle w:val="ListParagraph"/>
        <w:numPr>
          <w:ilvl w:val="0"/>
          <w:numId w:val="40"/>
        </w:numPr>
        <w:spacing w:after="160" w:line="259" w:lineRule="auto"/>
        <w:jc w:val="left"/>
      </w:pPr>
      <w:r>
        <w:t xml:space="preserve">Leverage the work from the MATLAB </w:t>
      </w:r>
      <w:r w:rsidRPr="00044678">
        <w:rPr>
          <w:b/>
          <w:bCs/>
        </w:rPr>
        <w:t>community</w:t>
      </w:r>
    </w:p>
    <w:bookmarkEnd w:id="93"/>
    <w:p w14:paraId="60984B2E" w14:textId="77777777" w:rsidR="00D815F8" w:rsidRDefault="00D815F8" w:rsidP="00D815F8">
      <w:r>
        <w:t>But first let’s start with a few basics on how to call MATLAB from Python.</w:t>
      </w:r>
    </w:p>
    <w:p w14:paraId="4D8906FE" w14:textId="77777777" w:rsidR="00D815F8" w:rsidRPr="00C000C7" w:rsidRDefault="00D815F8" w:rsidP="00D815F8"/>
    <w:p w14:paraId="1CDE0B9A" w14:textId="77777777" w:rsidR="00D815F8" w:rsidRDefault="00D815F8" w:rsidP="0011592D">
      <w:pPr>
        <w:pStyle w:val="Heading2"/>
        <w:numPr>
          <w:ilvl w:val="1"/>
          <w:numId w:val="47"/>
        </w:numPr>
      </w:pPr>
      <w:bookmarkStart w:id="94" w:name="_Toc161069575"/>
      <w:bookmarkStart w:id="95" w:name="_Toc104223474"/>
      <w:bookmarkStart w:id="96" w:name="_Toc177318615"/>
      <w:r>
        <w:t>Getting started with the MATLAB Engine API for Python</w:t>
      </w:r>
      <w:bookmarkEnd w:id="94"/>
      <w:bookmarkEnd w:id="96"/>
    </w:p>
    <w:p w14:paraId="0D6FD7CF" w14:textId="77777777" w:rsidR="00D815F8" w:rsidRDefault="00D815F8" w:rsidP="00D815F8">
      <w:r>
        <w:t>First, make sure you have the MATLAB Engine for Python installed (as described in section 3.8).</w:t>
      </w:r>
    </w:p>
    <w:p w14:paraId="16B6D0E8" w14:textId="77777777" w:rsidR="00D815F8" w:rsidRDefault="00D815F8" w:rsidP="00D815F8">
      <w:r>
        <w:t>In your python script or jupyter notebook, the first statement you will need to enter in order to load the MATLAB Engine package is:</w:t>
      </w:r>
    </w:p>
    <w:p w14:paraId="7E790A4D" w14:textId="77777777" w:rsidR="00D815F8" w:rsidRDefault="00D815F8" w:rsidP="00A45889">
      <w:pPr>
        <w:pStyle w:val="Console"/>
      </w:pPr>
      <w:r>
        <w:t>&gt;&gt;&gt; import matlab.engine</w:t>
      </w:r>
    </w:p>
    <w:p w14:paraId="048D2AC1" w14:textId="77777777" w:rsidR="00D815F8" w:rsidRDefault="00D815F8" w:rsidP="00A45889">
      <w:r w:rsidRPr="00882B15">
        <w:t xml:space="preserve">You </w:t>
      </w:r>
      <w:r>
        <w:t>have then two options to interact with MATLAB from Python:</w:t>
      </w:r>
    </w:p>
    <w:p w14:paraId="36ADEE7A" w14:textId="28388400" w:rsidR="00D815F8" w:rsidRDefault="00D815F8" w:rsidP="00A45889">
      <w:pPr>
        <w:pStyle w:val="ListParagraph"/>
        <w:numPr>
          <w:ilvl w:val="0"/>
          <w:numId w:val="45"/>
        </w:numPr>
      </w:pPr>
      <w:r>
        <w:t>Start a new session (in batch or interactive)</w:t>
      </w:r>
    </w:p>
    <w:p w14:paraId="49A29948" w14:textId="77777777" w:rsidR="00D815F8" w:rsidRDefault="00D815F8" w:rsidP="00A45889">
      <w:r>
        <w:t>By default, the engine will be started in batch with the “-nodesktop” mode:</w:t>
      </w:r>
    </w:p>
    <w:p w14:paraId="7DDF4C9F" w14:textId="77777777" w:rsidR="00D815F8" w:rsidRPr="00C251AF" w:rsidRDefault="00D815F8" w:rsidP="00A45889">
      <w:pPr>
        <w:pStyle w:val="Console"/>
      </w:pPr>
      <w:r>
        <w:t>&gt;&gt;&gt; m = matlab.engine.start_matlab()</w:t>
      </w:r>
    </w:p>
    <w:p w14:paraId="7A8B7E6C" w14:textId="77777777" w:rsidR="00D815F8" w:rsidRDefault="00D815F8" w:rsidP="00D815F8">
      <w:pPr>
        <w:pStyle w:val="BodyText"/>
        <w:rPr>
          <w:sz w:val="22"/>
          <w:szCs w:val="22"/>
        </w:rPr>
      </w:pPr>
      <w:r w:rsidRPr="00B42B98">
        <w:rPr>
          <w:noProof/>
          <w:sz w:val="22"/>
          <w:szCs w:val="22"/>
        </w:rPr>
        <w:lastRenderedPageBreak/>
        <w:drawing>
          <wp:inline distT="0" distB="0" distL="0" distR="0" wp14:anchorId="6B5DD8ED" wp14:editId="4A8A2CD6">
            <wp:extent cx="4216617" cy="2375022"/>
            <wp:effectExtent l="0" t="0" r="0" b="6350"/>
            <wp:docPr id="1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pic:cNvPicPr/>
                  </pic:nvPicPr>
                  <pic:blipFill>
                    <a:blip r:embed="rId133"/>
                    <a:stretch>
                      <a:fillRect/>
                    </a:stretch>
                  </pic:blipFill>
                  <pic:spPr>
                    <a:xfrm>
                      <a:off x="0" y="0"/>
                      <a:ext cx="4216617" cy="2375022"/>
                    </a:xfrm>
                    <a:prstGeom prst="rect">
                      <a:avLst/>
                    </a:prstGeom>
                  </pic:spPr>
                </pic:pic>
              </a:graphicData>
            </a:graphic>
          </wp:inline>
        </w:drawing>
      </w:r>
    </w:p>
    <w:p w14:paraId="547DEF71" w14:textId="77777777" w:rsidR="00D815F8" w:rsidRDefault="00D815F8" w:rsidP="00A45889">
      <w:r>
        <w:t>(this is the contextual help provided by VSCode when you enter the function)</w:t>
      </w:r>
    </w:p>
    <w:p w14:paraId="7E57A5C7" w14:textId="77777777" w:rsidR="00D815F8" w:rsidRDefault="00D815F8" w:rsidP="00A45889">
      <w:r>
        <w:t>If you wish to have the MATLAB Desktop apparent to visualize which values are stored in the workspace or to debug interactively with the console, you can specify the “desktop” argument:</w:t>
      </w:r>
    </w:p>
    <w:p w14:paraId="037FBA6F" w14:textId="77777777" w:rsidR="00D815F8" w:rsidRPr="00C251AF" w:rsidRDefault="00D815F8" w:rsidP="00A45889">
      <w:pPr>
        <w:pStyle w:val="Console"/>
      </w:pPr>
      <w:r>
        <w:t>&gt;&gt;&gt; m = matlab.engine.start_matlab("-desktop")</w:t>
      </w:r>
    </w:p>
    <w:p w14:paraId="561FE09B" w14:textId="77777777" w:rsidR="00D815F8" w:rsidRDefault="00D815F8" w:rsidP="00D815F8">
      <w:pPr>
        <w:pStyle w:val="BodyText"/>
        <w:rPr>
          <w:sz w:val="22"/>
          <w:szCs w:val="22"/>
        </w:rPr>
      </w:pPr>
    </w:p>
    <w:p w14:paraId="1FF88190" w14:textId="1CD09DA1" w:rsidR="00D815F8" w:rsidRDefault="00D815F8" w:rsidP="00A45889">
      <w:pPr>
        <w:pStyle w:val="ListParagraph"/>
        <w:numPr>
          <w:ilvl w:val="0"/>
          <w:numId w:val="45"/>
        </w:numPr>
      </w:pPr>
      <w:r>
        <w:t>Connect to an existing session</w:t>
      </w:r>
    </w:p>
    <w:p w14:paraId="1B8F3054" w14:textId="77777777" w:rsidR="00D815F8" w:rsidRDefault="00D815F8" w:rsidP="00D815F8">
      <w:r>
        <w:t>First you need to start MATLAB manually. For convenience, it’s easier to have the MATLAB Desktop and your Python development environment (Jupyter or VSCode) open side by side. To share the MATLAB Engine session, simply type inside of MATLAB:</w:t>
      </w:r>
    </w:p>
    <w:p w14:paraId="5F3DD723" w14:textId="77777777" w:rsidR="00D815F8" w:rsidRDefault="00D815F8" w:rsidP="00A45889">
      <w:pPr>
        <w:pStyle w:val="Console"/>
      </w:pPr>
      <w:r w:rsidRPr="00EB43E0">
        <w:t>&gt;&gt; matlab.engine.shareEngine</w:t>
      </w:r>
    </w:p>
    <w:p w14:paraId="627344A3" w14:textId="77777777" w:rsidR="00D815F8" w:rsidRPr="00EB43E0" w:rsidRDefault="00D815F8" w:rsidP="00D815F8">
      <w:pPr>
        <w:rPr>
          <w:rFonts w:ascii="Consolas" w:hAnsi="Consolas"/>
        </w:rPr>
      </w:pPr>
      <w:r>
        <w:t>You can also request the name of the MATLAB Engine session, in case Python doesn’t find it automatically:</w:t>
      </w:r>
    </w:p>
    <w:p w14:paraId="7B1D02C5" w14:textId="77777777" w:rsidR="00D815F8" w:rsidRPr="00EB43E0" w:rsidRDefault="00D815F8" w:rsidP="00A45889">
      <w:pPr>
        <w:pStyle w:val="Console"/>
      </w:pPr>
      <w:r w:rsidRPr="00EB43E0">
        <w:t>&gt;&gt; matlab.engine.engineName</w:t>
      </w:r>
    </w:p>
    <w:p w14:paraId="23002C70" w14:textId="77777777" w:rsidR="00D815F8" w:rsidRPr="00EB43E0" w:rsidRDefault="00D815F8" w:rsidP="00A45889">
      <w:pPr>
        <w:pStyle w:val="Console"/>
      </w:pPr>
      <w:r w:rsidRPr="00EB43E0">
        <w:t>ans =</w:t>
      </w:r>
    </w:p>
    <w:p w14:paraId="58B59BAE" w14:textId="77777777" w:rsidR="00D815F8" w:rsidRPr="00EB43E0" w:rsidRDefault="00D815F8" w:rsidP="00A45889">
      <w:pPr>
        <w:pStyle w:val="Console"/>
      </w:pPr>
      <w:r w:rsidRPr="00EB43E0">
        <w:t xml:space="preserve">    'MATLAB_11388'</w:t>
      </w:r>
    </w:p>
    <w:p w14:paraId="4A2237A1" w14:textId="77777777" w:rsidR="00D815F8" w:rsidRDefault="00D815F8" w:rsidP="00A45889">
      <w:r>
        <w:t>Then on the Python side, enter the following command:</w:t>
      </w:r>
    </w:p>
    <w:p w14:paraId="1DBCF807" w14:textId="77777777" w:rsidR="00D815F8" w:rsidRDefault="00D815F8" w:rsidP="00A45889">
      <w:pPr>
        <w:pStyle w:val="Console"/>
        <w:rPr>
          <w:sz w:val="22"/>
          <w:szCs w:val="22"/>
        </w:rPr>
      </w:pPr>
      <w:r>
        <w:t>&gt;&gt;&gt; m = matlab.engine.connect_matlab()</w:t>
      </w:r>
    </w:p>
    <w:p w14:paraId="7583E487" w14:textId="77777777" w:rsidR="00D815F8" w:rsidRDefault="00D815F8" w:rsidP="00D815F8">
      <w:pPr>
        <w:pStyle w:val="BodyText"/>
        <w:rPr>
          <w:sz w:val="22"/>
          <w:szCs w:val="22"/>
        </w:rPr>
      </w:pPr>
      <w:r w:rsidRPr="00447EDB">
        <w:rPr>
          <w:noProof/>
          <w:sz w:val="22"/>
          <w:szCs w:val="22"/>
        </w:rPr>
        <w:lastRenderedPageBreak/>
        <w:drawing>
          <wp:inline distT="0" distB="0" distL="0" distR="0" wp14:anchorId="6AAAFC69" wp14:editId="31E6F7FE">
            <wp:extent cx="4140413" cy="2317869"/>
            <wp:effectExtent l="0" t="0" r="0" b="6350"/>
            <wp:docPr id="2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pic:cNvPicPr/>
                  </pic:nvPicPr>
                  <pic:blipFill>
                    <a:blip r:embed="rId134"/>
                    <a:stretch>
                      <a:fillRect/>
                    </a:stretch>
                  </pic:blipFill>
                  <pic:spPr>
                    <a:xfrm>
                      <a:off x="0" y="0"/>
                      <a:ext cx="4140413" cy="2317869"/>
                    </a:xfrm>
                    <a:prstGeom prst="rect">
                      <a:avLst/>
                    </a:prstGeom>
                  </pic:spPr>
                </pic:pic>
              </a:graphicData>
            </a:graphic>
          </wp:inline>
        </w:drawing>
      </w:r>
    </w:p>
    <w:p w14:paraId="5FE313E4" w14:textId="77777777" w:rsidR="00D815F8" w:rsidRDefault="00D815F8" w:rsidP="00A45889">
      <w:r>
        <w:t>(this is the contextual help provided by VSCode when you enter the function)</w:t>
      </w:r>
    </w:p>
    <w:p w14:paraId="257EED9E" w14:textId="77777777" w:rsidR="00D815F8" w:rsidRPr="00454941" w:rsidRDefault="00D815F8" w:rsidP="00D815F8">
      <w:pPr>
        <w:rPr>
          <w:rFonts w:ascii="Consolas" w:hAnsi="Consolas"/>
        </w:rPr>
      </w:pPr>
      <w:r>
        <w:t>If Python does not find automatically the running session, you can enter the engine name requested previously in MATLAB (</w:t>
      </w:r>
      <w:r w:rsidRPr="00EB43E0">
        <w:rPr>
          <w:rFonts w:ascii="Consolas" w:hAnsi="Consolas"/>
        </w:rPr>
        <w:t>'MATLAB_11388'</w:t>
      </w:r>
      <w:r>
        <w:t>).</w:t>
      </w:r>
    </w:p>
    <w:p w14:paraId="116E8D6F" w14:textId="77777777" w:rsidR="00D815F8" w:rsidRDefault="00D815F8" w:rsidP="0011592D">
      <w:pPr>
        <w:pStyle w:val="Heading2"/>
        <w:numPr>
          <w:ilvl w:val="1"/>
          <w:numId w:val="47"/>
        </w:numPr>
      </w:pPr>
      <w:bookmarkStart w:id="97" w:name="_Toc161069576"/>
      <w:bookmarkStart w:id="98" w:name="_Toc177318616"/>
      <w:r>
        <w:t>Facilitate AI development by using MATLAB Apps</w:t>
      </w:r>
      <w:bookmarkEnd w:id="95"/>
      <w:bookmarkEnd w:id="97"/>
      <w:bookmarkEnd w:id="98"/>
    </w:p>
    <w:p w14:paraId="5934964B" w14:textId="77777777" w:rsidR="00D815F8" w:rsidRPr="00E14D90" w:rsidRDefault="00D815F8" w:rsidP="00D815F8"/>
    <w:p w14:paraId="51769336" w14:textId="77777777" w:rsidR="00D815F8" w:rsidRDefault="00D815F8" w:rsidP="0011592D">
      <w:pPr>
        <w:pStyle w:val="Heading3"/>
        <w:numPr>
          <w:ilvl w:val="2"/>
          <w:numId w:val="47"/>
        </w:numPr>
      </w:pPr>
      <w:bookmarkStart w:id="99" w:name="_Toc177318617"/>
      <w:r>
        <w:t>Data Cleaner App</w:t>
      </w:r>
      <w:bookmarkEnd w:id="99"/>
    </w:p>
    <w:p w14:paraId="4CFA61E6" w14:textId="77777777" w:rsidR="00D815F8" w:rsidRDefault="00D815F8" w:rsidP="00D815F8">
      <w:r>
        <w:t>The first step in an AI pipeline is often to clean the data. This process requires some level of interactivity for the data analyst to understand which variables she is manipulating. Once the input format of the data is fixed, this process can be automated to scale it to the whole dataset.</w:t>
      </w:r>
    </w:p>
    <w:p w14:paraId="3C8A81E2" w14:textId="77777777" w:rsidR="00D815F8" w:rsidRDefault="00D815F8" w:rsidP="00D815F8">
      <w:r w:rsidRPr="008B002A">
        <w:t xml:space="preserve">Let’s take an example with the weather data from chapter 2. In this first example, we will start MATLAB in </w:t>
      </w:r>
      <w:r w:rsidRPr="008B002A">
        <w:rPr>
          <w:color w:val="800000"/>
        </w:rPr>
        <w:t>`-nodesktop`</w:t>
      </w:r>
      <w:r w:rsidRPr="008B002A">
        <w:t xml:space="preserve"> mode (which is the default mode for the engine). In the next two sections, we will use the </w:t>
      </w:r>
      <w:r w:rsidRPr="008B002A">
        <w:rPr>
          <w:color w:val="800000"/>
        </w:rPr>
        <w:t>`-desktop`</w:t>
      </w:r>
      <w:r w:rsidRPr="008B002A">
        <w:t xml:space="preserve"> mode to show how to use the MATLAB desktop to interact with the data, but also connect to an already running MATLAB session.</w:t>
      </w:r>
    </w:p>
    <w:p w14:paraId="28A57FF6" w14:textId="77777777" w:rsidR="00D815F8" w:rsidRPr="00746555" w:rsidRDefault="00D815F8" w:rsidP="00D815F8">
      <w:pPr>
        <w:rPr>
          <w:b/>
          <w:bCs/>
        </w:rPr>
      </w:pPr>
      <w:r w:rsidRPr="00746555">
        <w:rPr>
          <w:b/>
          <w:bCs/>
        </w:rPr>
        <w:t>Set up the environment</w:t>
      </w:r>
    </w:p>
    <w:p w14:paraId="702AD76E" w14:textId="2575B166" w:rsidR="00D815F8" w:rsidRPr="00746555" w:rsidRDefault="00D54BCA" w:rsidP="00D54BCA">
      <w:pPr>
        <w:pStyle w:val="Codecell"/>
        <w:rPr>
          <w:szCs w:val="21"/>
        </w:rPr>
      </w:pPr>
      <w:r>
        <w:rPr>
          <w:szCs w:val="21"/>
        </w:rPr>
        <w:t>!</w:t>
      </w:r>
      <w:r w:rsidR="00D815F8" w:rsidRPr="00746555">
        <w:rPr>
          <w:szCs w:val="21"/>
        </w:rPr>
        <w:t xml:space="preserve">git clone </w:t>
      </w:r>
      <w:hyperlink r:id="rId135" w:history="1">
        <w:r w:rsidR="00D815F8" w:rsidRPr="00746555">
          <w:rPr>
            <w:rStyle w:val="Hyperlink"/>
            <w:rFonts w:eastAsia="Cambria" w:cs="Times New Roman"/>
            <w:szCs w:val="21"/>
          </w:rPr>
          <w:t>https://github.com/hgorr/weather-matlab-python</w:t>
        </w:r>
      </w:hyperlink>
    </w:p>
    <w:p w14:paraId="369799B6" w14:textId="77777777" w:rsidR="00D815F8" w:rsidRPr="00746555" w:rsidRDefault="00D815F8" w:rsidP="00BE733B">
      <w:pPr>
        <w:pStyle w:val="Output"/>
      </w:pPr>
    </w:p>
    <w:p w14:paraId="70F0B39B" w14:textId="77777777" w:rsidR="00D815F8" w:rsidRDefault="00D815F8" w:rsidP="00DB5F6A">
      <w:pPr>
        <w:pStyle w:val="Codecell"/>
      </w:pPr>
      <w:r w:rsidRPr="00141941">
        <w:rPr>
          <w:b/>
          <w:color w:val="008000"/>
        </w:rPr>
        <w:t>import</w:t>
      </w:r>
      <w:r w:rsidRPr="00141941">
        <w:t xml:space="preserve"> matlab.engine</w:t>
      </w:r>
    </w:p>
    <w:p w14:paraId="5D272F01" w14:textId="77777777" w:rsidR="00D815F8" w:rsidRPr="00141941" w:rsidRDefault="00D815F8" w:rsidP="00DB5F6A">
      <w:pPr>
        <w:pStyle w:val="Codecell"/>
      </w:pPr>
      <w:r w:rsidRPr="00141941">
        <w:t xml:space="preserve">m </w:t>
      </w:r>
      <w:r w:rsidRPr="00141941">
        <w:rPr>
          <w:color w:val="666666"/>
        </w:rPr>
        <w:t>=</w:t>
      </w:r>
      <w:r w:rsidRPr="00141941">
        <w:t xml:space="preserve"> matlab.engine.start_matlab()</w:t>
      </w:r>
    </w:p>
    <w:p w14:paraId="43431035" w14:textId="77777777" w:rsidR="00D815F8" w:rsidRDefault="00D815F8" w:rsidP="00DB5F6A">
      <w:pPr>
        <w:pStyle w:val="Codecell"/>
      </w:pPr>
      <w:r w:rsidRPr="00141941">
        <w:t>m.cd(</w:t>
      </w:r>
      <w:r w:rsidRPr="00141941">
        <w:rPr>
          <w:color w:val="4070A0"/>
        </w:rPr>
        <w:t>'weather-matlab-python'</w:t>
      </w:r>
      <w:r w:rsidRPr="00141941">
        <w:t xml:space="preserve">) # returns the previous dir location </w:t>
      </w:r>
    </w:p>
    <w:p w14:paraId="7ED188BB" w14:textId="77777777" w:rsidR="00D815F8" w:rsidRDefault="00D815F8" w:rsidP="00DB5F6A">
      <w:pPr>
        <w:pStyle w:val="Codecell"/>
      </w:pPr>
      <w:r>
        <w:lastRenderedPageBreak/>
        <w:t># m.cd('..')</w:t>
      </w:r>
    </w:p>
    <w:p w14:paraId="47777913" w14:textId="77777777" w:rsidR="00D815F8" w:rsidRPr="00141941" w:rsidRDefault="00D815F8" w:rsidP="00DB5F6A">
      <w:pPr>
        <w:pStyle w:val="Output"/>
      </w:pPr>
      <w:r w:rsidRPr="00141941">
        <w:t>'C:\\Users\\ydebray\\Downloads\\python-book-github'</w:t>
      </w:r>
    </w:p>
    <w:p w14:paraId="4D6CB394" w14:textId="77777777" w:rsidR="00D815F8" w:rsidRPr="00141941" w:rsidRDefault="00D815F8" w:rsidP="00DB5F6A">
      <w:pPr>
        <w:pStyle w:val="Codecell"/>
      </w:pPr>
      <w:r w:rsidRPr="00141941">
        <w:t>m.pwd()</w:t>
      </w:r>
    </w:p>
    <w:p w14:paraId="5E322143" w14:textId="77777777" w:rsidR="00D815F8" w:rsidRDefault="00D815F8" w:rsidP="00DB5F6A">
      <w:pPr>
        <w:pStyle w:val="Output"/>
      </w:pPr>
      <w:r w:rsidRPr="00141941">
        <w:t>'C:\\Users\\ydebray\\Downloads\\python-book-github\\weather-matlab-python'</w:t>
      </w:r>
    </w:p>
    <w:p w14:paraId="4432E1C7" w14:textId="77777777" w:rsidR="00D815F8" w:rsidRDefault="00D815F8" w:rsidP="00DB5F6A">
      <w:pPr>
        <w:pStyle w:val="Codecell"/>
      </w:pPr>
      <w:r w:rsidRPr="00141941">
        <w:t># Make sure that your Python interpreter follows along</w:t>
      </w:r>
      <w:r w:rsidRPr="00141941">
        <w:br/>
      </w:r>
      <w:r w:rsidRPr="00141941">
        <w:rPr>
          <w:b/>
          <w:color w:val="008000"/>
        </w:rPr>
        <w:t>import</w:t>
      </w:r>
      <w:r w:rsidRPr="00141941">
        <w:t xml:space="preserve"> os</w:t>
      </w:r>
      <w:r w:rsidRPr="00141941">
        <w:br/>
        <w:t>os.getcwd()</w:t>
      </w:r>
    </w:p>
    <w:p w14:paraId="6F0C7258" w14:textId="77777777" w:rsidR="00D815F8" w:rsidRDefault="00D815F8" w:rsidP="00DB5F6A">
      <w:pPr>
        <w:pStyle w:val="Codecell"/>
      </w:pPr>
      <w:r w:rsidRPr="00141941">
        <w:t>os.chdir('weather-matlab-python')</w:t>
      </w:r>
    </w:p>
    <w:p w14:paraId="4B8B9F1E" w14:textId="77777777" w:rsidR="00D815F8" w:rsidRPr="00141941" w:rsidRDefault="00D815F8" w:rsidP="00DB5F6A">
      <w:pPr>
        <w:pStyle w:val="Codecell"/>
      </w:pPr>
      <w:r>
        <w:t xml:space="preserve"># </w:t>
      </w:r>
      <w:r w:rsidRPr="00141941">
        <w:t>os.chdir('..')</w:t>
      </w:r>
    </w:p>
    <w:p w14:paraId="46641332" w14:textId="77777777" w:rsidR="00D815F8" w:rsidRDefault="00D815F8" w:rsidP="00D815F8"/>
    <w:p w14:paraId="08414214" w14:textId="77777777" w:rsidR="00D815F8" w:rsidRPr="00CE3541" w:rsidRDefault="00D815F8" w:rsidP="00D815F8">
      <w:pPr>
        <w:rPr>
          <w:b/>
          <w:bCs/>
        </w:rPr>
      </w:pPr>
      <w:r w:rsidRPr="00CE3541">
        <w:rPr>
          <w:b/>
          <w:bCs/>
        </w:rPr>
        <w:t>Retrieve Weather Data</w:t>
      </w:r>
    </w:p>
    <w:p w14:paraId="4A90B5BC" w14:textId="77777777" w:rsidR="00D815F8" w:rsidRPr="00BE0B60" w:rsidRDefault="00D815F8" w:rsidP="00DB5F6A">
      <w:pPr>
        <w:pStyle w:val="Codecell"/>
      </w:pPr>
      <w:r w:rsidRPr="00BE0B60">
        <w:rPr>
          <w:b/>
          <w:color w:val="008000"/>
        </w:rPr>
        <w:t>import</w:t>
      </w:r>
      <w:r w:rsidRPr="00BE0B60">
        <w:t xml:space="preserve"> weather</w:t>
      </w:r>
      <w:r w:rsidRPr="00BE0B60">
        <w:br/>
        <w:t xml:space="preserve">appid </w:t>
      </w:r>
      <w:r w:rsidRPr="00BE0B60">
        <w:rPr>
          <w:color w:val="666666"/>
        </w:rPr>
        <w:t>=</w:t>
      </w:r>
      <w:r w:rsidRPr="00BE0B60">
        <w:rPr>
          <w:color w:val="4070A0"/>
        </w:rPr>
        <w:t>'b1b15e88fa797225412429c1c50c122a1'</w:t>
      </w:r>
      <w:r w:rsidRPr="00BE0B60">
        <w:br/>
        <w:t xml:space="preserve">json_data </w:t>
      </w:r>
      <w:r w:rsidRPr="00BE0B60">
        <w:rPr>
          <w:color w:val="666666"/>
        </w:rPr>
        <w:t>=</w:t>
      </w:r>
      <w:r w:rsidRPr="00BE0B60">
        <w:t xml:space="preserve"> weather.get_forecast(</w:t>
      </w:r>
      <w:r w:rsidRPr="00BE0B60">
        <w:rPr>
          <w:color w:val="4070A0"/>
        </w:rPr>
        <w:t>'Muenchen'</w:t>
      </w:r>
      <w:r w:rsidRPr="00BE0B60">
        <w:t>,</w:t>
      </w:r>
      <w:r w:rsidRPr="00BE0B60">
        <w:rPr>
          <w:color w:val="4070A0"/>
        </w:rPr>
        <w:t>'DE'</w:t>
      </w:r>
      <w:r w:rsidRPr="00BE0B60">
        <w:t>,appid,api</w:t>
      </w:r>
      <w:r w:rsidRPr="00BE0B60">
        <w:rPr>
          <w:color w:val="666666"/>
        </w:rPr>
        <w:t>=</w:t>
      </w:r>
      <w:r w:rsidRPr="00BE0B60">
        <w:rPr>
          <w:color w:val="4070A0"/>
        </w:rPr>
        <w:t>'samples'</w:t>
      </w:r>
      <w:r w:rsidRPr="00BE0B60">
        <w:t>)</w:t>
      </w:r>
      <w:r w:rsidRPr="00BE0B60">
        <w:br/>
        <w:t xml:space="preserve">data </w:t>
      </w:r>
      <w:r w:rsidRPr="00BE0B60">
        <w:rPr>
          <w:color w:val="666666"/>
        </w:rPr>
        <w:t>=</w:t>
      </w:r>
      <w:r w:rsidRPr="00BE0B60">
        <w:t xml:space="preserve"> weather.parse_forecast_json(json_data)</w:t>
      </w:r>
      <w:r w:rsidRPr="00BE0B60">
        <w:br/>
        <w:t>data.keys()</w:t>
      </w:r>
    </w:p>
    <w:p w14:paraId="2C98B72D" w14:textId="77777777" w:rsidR="00D815F8" w:rsidRPr="00BE0B60" w:rsidRDefault="00D815F8" w:rsidP="00DB5F6A">
      <w:pPr>
        <w:pStyle w:val="Output"/>
      </w:pPr>
      <w:r w:rsidRPr="00BE0B60">
        <w:t>dict_keys(['current_time', 'temp', 'deg', 'speed', 'humidity', 'pressure'])</w:t>
      </w:r>
    </w:p>
    <w:p w14:paraId="79B816EE" w14:textId="77777777" w:rsidR="00D815F8" w:rsidRPr="00746555" w:rsidRDefault="00D815F8" w:rsidP="00DB5F6A">
      <w:pPr>
        <w:pStyle w:val="Codecell"/>
      </w:pPr>
      <w:r w:rsidRPr="00746555">
        <w:t>print(len(data[</w:t>
      </w:r>
      <w:r w:rsidRPr="00BE0B60">
        <w:rPr>
          <w:color w:val="4070A0"/>
        </w:rPr>
        <w:t>'temp'</w:t>
      </w:r>
      <w:r w:rsidRPr="00746555">
        <w:t>]))</w:t>
      </w:r>
    </w:p>
    <w:p w14:paraId="2654A3A5" w14:textId="77777777" w:rsidR="00D815F8" w:rsidRPr="00746555" w:rsidRDefault="00D815F8" w:rsidP="00DB5F6A">
      <w:pPr>
        <w:pStyle w:val="Codecell"/>
      </w:pPr>
      <w:r w:rsidRPr="00BE0B60">
        <w:t>data[</w:t>
      </w:r>
      <w:r w:rsidRPr="00BE0B60">
        <w:rPr>
          <w:color w:val="4070A0"/>
        </w:rPr>
        <w:t>'temp'</w:t>
      </w:r>
      <w:r w:rsidRPr="00BE0B60">
        <w:t>]</w:t>
      </w:r>
      <w:r w:rsidRPr="00746555">
        <w:rPr>
          <w:rFonts w:ascii="inherit" w:eastAsia="Times New Roman" w:hAnsi="inherit" w:cs="Courier New"/>
          <w:color w:val="212121"/>
          <w:sz w:val="20"/>
        </w:rPr>
        <w:t xml:space="preserve"> </w:t>
      </w:r>
      <w:r w:rsidRPr="00746555">
        <w:t>[0:5]</w:t>
      </w:r>
    </w:p>
    <w:p w14:paraId="1816BC19" w14:textId="77777777" w:rsidR="00D815F8" w:rsidRPr="00B72E84" w:rsidRDefault="00D815F8" w:rsidP="00DB5F6A">
      <w:pPr>
        <w:pStyle w:val="Output"/>
        <w:rPr>
          <w:lang w:val="fr-FR"/>
        </w:rPr>
      </w:pPr>
      <w:r w:rsidRPr="00B72E84">
        <w:rPr>
          <w:lang w:val="fr-FR"/>
        </w:rPr>
        <w:t>36</w:t>
      </w:r>
    </w:p>
    <w:p w14:paraId="3B3AC5AD" w14:textId="77777777" w:rsidR="00D815F8" w:rsidRPr="00B72E84" w:rsidRDefault="00D815F8" w:rsidP="00DB5F6A">
      <w:pPr>
        <w:pStyle w:val="Output"/>
        <w:rPr>
          <w:lang w:val="fr-FR"/>
        </w:rPr>
      </w:pPr>
      <w:r w:rsidRPr="00B72E84">
        <w:rPr>
          <w:lang w:val="fr-FR"/>
        </w:rPr>
        <w:t>[286.67, 285.66, 277.05, 272.78, 273.341]</w:t>
      </w:r>
    </w:p>
    <w:p w14:paraId="58BE5955" w14:textId="77777777" w:rsidR="00D815F8" w:rsidRPr="00B72E84" w:rsidRDefault="00D815F8" w:rsidP="00D815F8">
      <w:pPr>
        <w:rPr>
          <w:rFonts w:ascii="Consolas" w:eastAsia="Cambria" w:hAnsi="Consolas" w:cs="Times New Roman"/>
          <w:szCs w:val="24"/>
          <w:lang w:val="fr-FR"/>
        </w:rPr>
      </w:pPr>
    </w:p>
    <w:p w14:paraId="197609C4" w14:textId="77777777" w:rsidR="00D815F8" w:rsidRPr="00B72E84" w:rsidRDefault="00D815F8" w:rsidP="00DB5F6A">
      <w:pPr>
        <w:pStyle w:val="Codecell"/>
        <w:rPr>
          <w:lang w:val="fr-FR"/>
        </w:rPr>
      </w:pPr>
      <w:r w:rsidRPr="00B72E84">
        <w:rPr>
          <w:lang w:val="fr-FR"/>
        </w:rPr>
        <w:t xml:space="preserve">t </w:t>
      </w:r>
      <w:r w:rsidRPr="00B72E84">
        <w:rPr>
          <w:color w:val="666666"/>
          <w:lang w:val="fr-FR"/>
        </w:rPr>
        <w:t>=</w:t>
      </w:r>
      <w:r w:rsidRPr="00B72E84">
        <w:rPr>
          <w:lang w:val="fr-FR"/>
        </w:rPr>
        <w:t xml:space="preserve"> matlab.double(data[</w:t>
      </w:r>
      <w:r w:rsidRPr="00B72E84">
        <w:rPr>
          <w:color w:val="4070A0"/>
          <w:lang w:val="fr-FR"/>
        </w:rPr>
        <w:t>'temp'</w:t>
      </w:r>
      <w:r w:rsidRPr="00B72E84">
        <w:rPr>
          <w:lang w:val="fr-FR"/>
        </w:rPr>
        <w:t>])</w:t>
      </w:r>
    </w:p>
    <w:p w14:paraId="60616FA7" w14:textId="77777777" w:rsidR="00D815F8" w:rsidRPr="00B72E84" w:rsidRDefault="00D815F8" w:rsidP="00DB5F6A">
      <w:pPr>
        <w:pStyle w:val="Codecell"/>
        <w:rPr>
          <w:lang w:val="fr-FR"/>
        </w:rPr>
      </w:pPr>
      <w:r w:rsidRPr="00B72E84">
        <w:rPr>
          <w:lang w:val="fr-FR"/>
        </w:rPr>
        <w:t>t</w:t>
      </w:r>
    </w:p>
    <w:p w14:paraId="15055680" w14:textId="77777777" w:rsidR="00D815F8" w:rsidRDefault="00D815F8" w:rsidP="00DB5F6A">
      <w:pPr>
        <w:pStyle w:val="Output"/>
      </w:pPr>
      <w:r w:rsidRPr="00CE1C38">
        <w:t>matlab.double([[286.67,285.66,277.05,272.78,273.341,275.568,276.478,276.67,278.253,276.455,275.639,275.459,275.035,274.965,274.562,275.648,277.927,278.367,273.797,271.239,269.553,268.198,267.295,272.956,277.422,277.984,272.459,269.473,268.793,268.106,267.655,273.75,279.302,279.343,274.443,272.424]])</w:t>
      </w:r>
    </w:p>
    <w:p w14:paraId="51C55594" w14:textId="77777777" w:rsidR="00DB5F6A" w:rsidRPr="00CE1C38" w:rsidRDefault="00DB5F6A" w:rsidP="00DB5F6A">
      <w:pPr>
        <w:pStyle w:val="Output"/>
      </w:pPr>
    </w:p>
    <w:p w14:paraId="08D43782" w14:textId="77777777" w:rsidR="00D815F8" w:rsidRPr="00130DEE" w:rsidRDefault="00D815F8" w:rsidP="00D815F8">
      <w:pPr>
        <w:rPr>
          <w:b/>
          <w:bCs/>
        </w:rPr>
      </w:pPr>
      <w:r w:rsidRPr="00130DEE">
        <w:rPr>
          <w:b/>
          <w:bCs/>
        </w:rPr>
        <w:t>Format into a Timetable</w:t>
      </w:r>
    </w:p>
    <w:p w14:paraId="506222E2" w14:textId="77777777" w:rsidR="00D815F8" w:rsidRDefault="00D815F8" w:rsidP="00DB5F6A">
      <w:pPr>
        <w:pStyle w:val="Codecell"/>
      </w:pPr>
      <w:r w:rsidRPr="00130DEE">
        <w:t># Transform into a timetable for data cleaning</w:t>
      </w:r>
    </w:p>
    <w:p w14:paraId="5FE11BD4" w14:textId="77777777" w:rsidR="00D815F8" w:rsidRDefault="00D815F8" w:rsidP="00DB5F6A">
      <w:pPr>
        <w:pStyle w:val="Codecell"/>
      </w:pPr>
      <w:r w:rsidRPr="00130DEE">
        <w:t xml:space="preserve">m.workspace['data'] </w:t>
      </w:r>
      <w:r w:rsidRPr="00130DEE">
        <w:rPr>
          <w:color w:val="666666"/>
        </w:rPr>
        <w:t>=</w:t>
      </w:r>
      <w:r w:rsidRPr="00130DEE">
        <w:t xml:space="preserve"> data</w:t>
      </w:r>
    </w:p>
    <w:p w14:paraId="59F58B26" w14:textId="77777777" w:rsidR="00D815F8" w:rsidRDefault="00D815F8" w:rsidP="00DB5F6A">
      <w:pPr>
        <w:pStyle w:val="Codecell"/>
      </w:pPr>
      <w:r w:rsidRPr="00130DEE">
        <w:lastRenderedPageBreak/>
        <w:t>m.</w:t>
      </w:r>
      <w:r w:rsidRPr="00130DEE">
        <w:rPr>
          <w:color w:val="008000"/>
        </w:rPr>
        <w:t>eval</w:t>
      </w:r>
      <w:r w:rsidRPr="00130DEE">
        <w:t>("TT = timetable(datetime(string(data.current_time))',cell2mat(data.temp)','VariableNames',{'Temp'})",nargout</w:t>
      </w:r>
      <w:r w:rsidRPr="00130DEE">
        <w:rPr>
          <w:color w:val="666666"/>
        </w:rPr>
        <w:t>=</w:t>
      </w:r>
      <w:r w:rsidRPr="00130DEE">
        <w:rPr>
          <w:color w:val="40A070"/>
        </w:rPr>
        <w:t>0</w:t>
      </w:r>
      <w:r w:rsidRPr="00130DEE">
        <w:t>)</w:t>
      </w:r>
    </w:p>
    <w:p w14:paraId="3BE829AA" w14:textId="77777777" w:rsidR="00D815F8" w:rsidRPr="00130DEE" w:rsidRDefault="00D815F8" w:rsidP="00DB5F6A">
      <w:pPr>
        <w:pStyle w:val="Codecell"/>
      </w:pPr>
      <w:r w:rsidRPr="001A2DD1">
        <w:t>m.who()</w:t>
      </w:r>
    </w:p>
    <w:p w14:paraId="54933812" w14:textId="77777777" w:rsidR="00D815F8" w:rsidRDefault="00D815F8" w:rsidP="00DB5F6A">
      <w:pPr>
        <w:pStyle w:val="Output"/>
      </w:pPr>
      <w:r w:rsidRPr="0072056C">
        <w:t>['TT', 'data']</w:t>
      </w:r>
    </w:p>
    <w:p w14:paraId="02B1A8CF" w14:textId="77777777" w:rsidR="00DB5F6A" w:rsidRDefault="00DB5F6A" w:rsidP="00D815F8">
      <w:pPr>
        <w:rPr>
          <w:b/>
          <w:bCs/>
        </w:rPr>
      </w:pPr>
    </w:p>
    <w:p w14:paraId="2EDAF829" w14:textId="74D74CFE" w:rsidR="00D815F8" w:rsidRPr="008101E4" w:rsidRDefault="00D815F8" w:rsidP="00D815F8">
      <w:pPr>
        <w:rPr>
          <w:b/>
          <w:bCs/>
        </w:rPr>
      </w:pPr>
      <w:r>
        <w:rPr>
          <w:b/>
          <w:bCs/>
        </w:rPr>
        <w:t>Interact manually with the app</w:t>
      </w:r>
    </w:p>
    <w:p w14:paraId="216F0CC5" w14:textId="77777777" w:rsidR="00D815F8" w:rsidRPr="00331A6A" w:rsidRDefault="00D815F8" w:rsidP="00DB5F6A">
      <w:pPr>
        <w:pStyle w:val="Codecell"/>
      </w:pPr>
      <w:r w:rsidRPr="00331A6A">
        <w:t>m.dataCleaner(nargout</w:t>
      </w:r>
      <w:r w:rsidRPr="00331A6A">
        <w:rPr>
          <w:color w:val="666666"/>
        </w:rPr>
        <w:t>=</w:t>
      </w:r>
      <w:r w:rsidRPr="00331A6A">
        <w:rPr>
          <w:color w:val="40A070"/>
        </w:rPr>
        <w:t>0</w:t>
      </w:r>
      <w:r w:rsidRPr="00331A6A">
        <w:t>)</w:t>
      </w:r>
    </w:p>
    <w:p w14:paraId="3C49AD2B" w14:textId="77777777" w:rsidR="00D815F8" w:rsidRDefault="00D815F8" w:rsidP="00D815F8">
      <w:r>
        <w:t>The app will appear, with a blank canvas, giving you the option to import data. Select the timetable from your workspace.</w:t>
      </w:r>
    </w:p>
    <w:p w14:paraId="71852F06" w14:textId="77777777" w:rsidR="00D815F8" w:rsidRDefault="00D815F8" w:rsidP="00D815F8">
      <w:pPr>
        <w:jc w:val="center"/>
      </w:pPr>
      <w:r w:rsidRPr="003F1FA4">
        <w:rPr>
          <w:noProof/>
        </w:rPr>
        <w:drawing>
          <wp:inline distT="0" distB="0" distL="0" distR="0" wp14:anchorId="350C9A8E" wp14:editId="3F91F9BA">
            <wp:extent cx="1347276" cy="1489094"/>
            <wp:effectExtent l="0" t="0" r="5715" b="0"/>
            <wp:docPr id="555863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863560" name="Picture 1" descr="A screenshot of a computer&#10;&#10;Description automatically generated"/>
                    <pic:cNvPicPr/>
                  </pic:nvPicPr>
                  <pic:blipFill>
                    <a:blip r:embed="rId136"/>
                    <a:stretch>
                      <a:fillRect/>
                    </a:stretch>
                  </pic:blipFill>
                  <pic:spPr>
                    <a:xfrm>
                      <a:off x="0" y="0"/>
                      <a:ext cx="1353788" cy="1496292"/>
                    </a:xfrm>
                    <a:prstGeom prst="rect">
                      <a:avLst/>
                    </a:prstGeom>
                  </pic:spPr>
                </pic:pic>
              </a:graphicData>
            </a:graphic>
          </wp:inline>
        </w:drawing>
      </w:r>
      <w:r>
        <w:tab/>
      </w:r>
    </w:p>
    <w:p w14:paraId="1D69E24E" w14:textId="77777777" w:rsidR="00D815F8" w:rsidRDefault="00D815F8" w:rsidP="00D815F8">
      <w:r>
        <w:tab/>
      </w:r>
      <w:r>
        <w:rPr>
          <w:noProof/>
        </w:rPr>
        <w:drawing>
          <wp:inline distT="0" distB="0" distL="0" distR="0" wp14:anchorId="5E261AA0" wp14:editId="76D865F5">
            <wp:extent cx="2698037" cy="2151412"/>
            <wp:effectExtent l="0" t="0" r="7620" b="1270"/>
            <wp:docPr id="18453412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341245" name="Picture 1" descr="A screenshot of a computer&#10;&#10;Description automatically generated"/>
                    <pic:cNvPicPr/>
                  </pic:nvPicPr>
                  <pic:blipFill>
                    <a:blip r:embed="rId137"/>
                    <a:stretch>
                      <a:fillRect/>
                    </a:stretch>
                  </pic:blipFill>
                  <pic:spPr>
                    <a:xfrm>
                      <a:off x="0" y="0"/>
                      <a:ext cx="2752350" cy="2194721"/>
                    </a:xfrm>
                    <a:prstGeom prst="rect">
                      <a:avLst/>
                    </a:prstGeom>
                  </pic:spPr>
                </pic:pic>
              </a:graphicData>
            </a:graphic>
          </wp:inline>
        </w:drawing>
      </w:r>
    </w:p>
    <w:p w14:paraId="021B9E2F" w14:textId="77777777" w:rsidR="00D815F8" w:rsidRPr="00C337FB" w:rsidRDefault="00D815F8" w:rsidP="00D815F8">
      <w:r w:rsidRPr="00C337FB">
        <w:t>This will open your d</w:t>
      </w:r>
      <w:r>
        <w:t>ata into the app main view:</w:t>
      </w:r>
    </w:p>
    <w:p w14:paraId="78902E5D" w14:textId="77777777" w:rsidR="00D815F8" w:rsidRDefault="00D815F8" w:rsidP="00D815F8">
      <w:r w:rsidRPr="00DC2953">
        <w:rPr>
          <w:noProof/>
        </w:rPr>
        <w:lastRenderedPageBreak/>
        <w:drawing>
          <wp:inline distT="0" distB="0" distL="0" distR="0" wp14:anchorId="66CC4F2E" wp14:editId="47067632">
            <wp:extent cx="4251993" cy="2391746"/>
            <wp:effectExtent l="0" t="0" r="0" b="8890"/>
            <wp:docPr id="9239309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930947" name="Picture 1" descr="A screenshot of a computer&#10;&#10;Description automatically generated"/>
                    <pic:cNvPicPr/>
                  </pic:nvPicPr>
                  <pic:blipFill>
                    <a:blip r:embed="rId138"/>
                    <a:stretch>
                      <a:fillRect/>
                    </a:stretch>
                  </pic:blipFill>
                  <pic:spPr>
                    <a:xfrm>
                      <a:off x="0" y="0"/>
                      <a:ext cx="4269563" cy="2401629"/>
                    </a:xfrm>
                    <a:prstGeom prst="rect">
                      <a:avLst/>
                    </a:prstGeom>
                  </pic:spPr>
                </pic:pic>
              </a:graphicData>
            </a:graphic>
          </wp:inline>
        </w:drawing>
      </w:r>
    </w:p>
    <w:p w14:paraId="4E4F95F4" w14:textId="77777777" w:rsidR="00D815F8" w:rsidRDefault="00D815F8" w:rsidP="00D815F8">
      <w:r>
        <w:t xml:space="preserve">In the left panel, you can select the variables that you want to visualize and manipulate. </w:t>
      </w:r>
    </w:p>
    <w:p w14:paraId="5E389F42" w14:textId="77777777" w:rsidR="00D815F8" w:rsidRDefault="00D815F8" w:rsidP="00D815F8">
      <w:r>
        <w:t xml:space="preserve">We will select the Time variable, and use the </w:t>
      </w:r>
      <w:r w:rsidRPr="00937467">
        <w:rPr>
          <w:b/>
          <w:bCs/>
        </w:rPr>
        <w:t>Retime Timetable</w:t>
      </w:r>
      <w:r>
        <w:t xml:space="preserve"> cleaning method:</w:t>
      </w:r>
    </w:p>
    <w:p w14:paraId="3D429D37" w14:textId="77777777" w:rsidR="00D815F8" w:rsidRDefault="00D815F8" w:rsidP="00D815F8">
      <w:r w:rsidRPr="00C505CF">
        <w:rPr>
          <w:noProof/>
        </w:rPr>
        <w:drawing>
          <wp:anchor distT="0" distB="0" distL="114300" distR="114300" simplePos="0" relativeHeight="251675648" behindDoc="0" locked="0" layoutInCell="1" allowOverlap="1" wp14:anchorId="5DF137E0" wp14:editId="09F972CE">
            <wp:simplePos x="0" y="0"/>
            <wp:positionH relativeFrom="column">
              <wp:posOffset>3637056</wp:posOffset>
            </wp:positionH>
            <wp:positionV relativeFrom="paragraph">
              <wp:posOffset>4147</wp:posOffset>
            </wp:positionV>
            <wp:extent cx="577880" cy="590580"/>
            <wp:effectExtent l="0" t="0" r="0" b="0"/>
            <wp:wrapSquare wrapText="bothSides"/>
            <wp:docPr id="1870958427" name="Picture 1" descr="A white square with a clock and a red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958427" name="Picture 1" descr="A white square with a clock and a red border&#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577880" cy="590580"/>
                    </a:xfrm>
                    <a:prstGeom prst="rect">
                      <a:avLst/>
                    </a:prstGeom>
                  </pic:spPr>
                </pic:pic>
              </a:graphicData>
            </a:graphic>
          </wp:anchor>
        </w:drawing>
      </w:r>
      <w:r>
        <w:t>This will display options in the right panel, where we will specify the new sampling, Time step: 1 (hour). Once you are happy with the results, click accept (bottom right).</w:t>
      </w:r>
    </w:p>
    <w:p w14:paraId="3F961295" w14:textId="77777777" w:rsidR="00D815F8" w:rsidRDefault="00D815F8" w:rsidP="00D815F8">
      <w:r>
        <w:rPr>
          <w:noProof/>
        </w:rPr>
        <w:drawing>
          <wp:inline distT="0" distB="0" distL="0" distR="0" wp14:anchorId="41B607ED" wp14:editId="7F5AE6AF">
            <wp:extent cx="4451873" cy="2504179"/>
            <wp:effectExtent l="0" t="0" r="6350" b="0"/>
            <wp:docPr id="6123947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394700" name="Picture 1" descr="A screenshot of a computer&#10;&#10;Description automatically generated"/>
                    <pic:cNvPicPr/>
                  </pic:nvPicPr>
                  <pic:blipFill>
                    <a:blip r:embed="rId140"/>
                    <a:stretch>
                      <a:fillRect/>
                    </a:stretch>
                  </pic:blipFill>
                  <pic:spPr>
                    <a:xfrm>
                      <a:off x="0" y="0"/>
                      <a:ext cx="4469294" cy="2513978"/>
                    </a:xfrm>
                    <a:prstGeom prst="rect">
                      <a:avLst/>
                    </a:prstGeom>
                  </pic:spPr>
                </pic:pic>
              </a:graphicData>
            </a:graphic>
          </wp:inline>
        </w:drawing>
      </w:r>
    </w:p>
    <w:p w14:paraId="7B53C288" w14:textId="77777777" w:rsidR="00D815F8" w:rsidRDefault="00D815F8" w:rsidP="00D815F8">
      <w:r>
        <w:t>You can see the results of this transformation on your data by changing the tabs in the center panel:</w:t>
      </w:r>
    </w:p>
    <w:p w14:paraId="575AC488" w14:textId="77777777" w:rsidR="00D815F8" w:rsidRDefault="00D815F8" w:rsidP="00D815F8">
      <w:pPr>
        <w:jc w:val="center"/>
      </w:pPr>
      <w:r w:rsidRPr="000F0C3C">
        <w:rPr>
          <w:noProof/>
        </w:rPr>
        <w:lastRenderedPageBreak/>
        <w:drawing>
          <wp:inline distT="0" distB="0" distL="0" distR="0" wp14:anchorId="5D50D4BD" wp14:editId="00FE3898">
            <wp:extent cx="2556908" cy="2630079"/>
            <wp:effectExtent l="0" t="0" r="0" b="0"/>
            <wp:docPr id="490235307"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235307" name="Picture 1" descr="A screenshot of a data&#10;&#10;Description automatically generated"/>
                    <pic:cNvPicPr/>
                  </pic:nvPicPr>
                  <pic:blipFill>
                    <a:blip r:embed="rId141"/>
                    <a:stretch>
                      <a:fillRect/>
                    </a:stretch>
                  </pic:blipFill>
                  <pic:spPr>
                    <a:xfrm>
                      <a:off x="0" y="0"/>
                      <a:ext cx="2560905" cy="2634191"/>
                    </a:xfrm>
                    <a:prstGeom prst="rect">
                      <a:avLst/>
                    </a:prstGeom>
                  </pic:spPr>
                </pic:pic>
              </a:graphicData>
            </a:graphic>
          </wp:inline>
        </w:drawing>
      </w:r>
    </w:p>
    <w:p w14:paraId="50326940" w14:textId="77777777" w:rsidR="00D815F8" w:rsidRDefault="00D815F8" w:rsidP="00D815F8">
      <w:r w:rsidRPr="00937467">
        <w:rPr>
          <w:noProof/>
        </w:rPr>
        <w:drawing>
          <wp:anchor distT="0" distB="0" distL="114300" distR="114300" simplePos="0" relativeHeight="251676672" behindDoc="0" locked="0" layoutInCell="1" allowOverlap="1" wp14:anchorId="33CDE235" wp14:editId="7C6BCD90">
            <wp:simplePos x="0" y="0"/>
            <wp:positionH relativeFrom="margin">
              <wp:align>right</wp:align>
            </wp:positionH>
            <wp:positionV relativeFrom="paragraph">
              <wp:posOffset>198232</wp:posOffset>
            </wp:positionV>
            <wp:extent cx="736638" cy="533427"/>
            <wp:effectExtent l="0" t="0" r="6350" b="0"/>
            <wp:wrapSquare wrapText="bothSides"/>
            <wp:docPr id="2085628440" name="Picture 1" descr="A logo with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628440" name="Picture 1" descr="A logo with a graph&#10;&#10;Description automatically generated with medium confidence"/>
                    <pic:cNvPicPr/>
                  </pic:nvPicPr>
                  <pic:blipFill>
                    <a:blip r:embed="rId142">
                      <a:extLst>
                        <a:ext uri="{28A0092B-C50C-407E-A947-70E740481C1C}">
                          <a14:useLocalDpi xmlns:a14="http://schemas.microsoft.com/office/drawing/2010/main" val="0"/>
                        </a:ext>
                      </a:extLst>
                    </a:blip>
                    <a:stretch>
                      <a:fillRect/>
                    </a:stretch>
                  </pic:blipFill>
                  <pic:spPr>
                    <a:xfrm>
                      <a:off x="0" y="0"/>
                      <a:ext cx="736638" cy="533427"/>
                    </a:xfrm>
                    <a:prstGeom prst="rect">
                      <a:avLst/>
                    </a:prstGeom>
                  </pic:spPr>
                </pic:pic>
              </a:graphicData>
            </a:graphic>
          </wp:anchor>
        </w:drawing>
      </w:r>
      <w:r>
        <w:t xml:space="preserve">The second transformation we will operate on this is </w:t>
      </w:r>
      <w:r w:rsidRPr="006A61C6">
        <w:rPr>
          <w:b/>
          <w:bCs/>
        </w:rPr>
        <w:t>S</w:t>
      </w:r>
      <w:r w:rsidRPr="00937467">
        <w:rPr>
          <w:b/>
          <w:bCs/>
        </w:rPr>
        <w:t xml:space="preserve">mooth </w:t>
      </w:r>
      <w:r>
        <w:rPr>
          <w:b/>
          <w:bCs/>
        </w:rPr>
        <w:t>D</w:t>
      </w:r>
      <w:r w:rsidRPr="00937467">
        <w:rPr>
          <w:b/>
          <w:bCs/>
        </w:rPr>
        <w:t>ata</w:t>
      </w:r>
      <w:r>
        <w:t>. You can select the smoothing method (we will stick with the default moving average) and play around with the smoothing factor.</w:t>
      </w:r>
    </w:p>
    <w:p w14:paraId="38FC9FE8" w14:textId="77777777" w:rsidR="00D815F8" w:rsidRDefault="00D815F8" w:rsidP="00D815F8"/>
    <w:p w14:paraId="4E8F5116" w14:textId="77777777" w:rsidR="00D815F8" w:rsidRDefault="00D815F8" w:rsidP="00D815F8">
      <w:pPr>
        <w:jc w:val="center"/>
      </w:pPr>
      <w:r w:rsidRPr="00DD4BE2">
        <w:rPr>
          <w:noProof/>
        </w:rPr>
        <w:drawing>
          <wp:inline distT="0" distB="0" distL="0" distR="0" wp14:anchorId="4EBA0F80" wp14:editId="52F17F3C">
            <wp:extent cx="2627557" cy="2669320"/>
            <wp:effectExtent l="0" t="0" r="1905" b="0"/>
            <wp:docPr id="1688286059"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286059" name="Picture 1" descr="A graph of a graph&#10;&#10;Description automatically generated with medium confidence"/>
                    <pic:cNvPicPr/>
                  </pic:nvPicPr>
                  <pic:blipFill>
                    <a:blip r:embed="rId143"/>
                    <a:stretch>
                      <a:fillRect/>
                    </a:stretch>
                  </pic:blipFill>
                  <pic:spPr>
                    <a:xfrm>
                      <a:off x="0" y="0"/>
                      <a:ext cx="2629930" cy="2671730"/>
                    </a:xfrm>
                    <a:prstGeom prst="rect">
                      <a:avLst/>
                    </a:prstGeom>
                  </pic:spPr>
                </pic:pic>
              </a:graphicData>
            </a:graphic>
          </wp:inline>
        </w:drawing>
      </w:r>
    </w:p>
    <w:p w14:paraId="6B268F9B" w14:textId="77777777" w:rsidR="00D815F8" w:rsidRPr="00D3305F" w:rsidRDefault="00D815F8" w:rsidP="00D815F8">
      <w:pPr>
        <w:rPr>
          <w:b/>
          <w:bCs/>
        </w:rPr>
      </w:pPr>
      <w:r w:rsidRPr="004263DE">
        <w:rPr>
          <w:noProof/>
        </w:rPr>
        <w:lastRenderedPageBreak/>
        <w:drawing>
          <wp:anchor distT="0" distB="0" distL="114300" distR="114300" simplePos="0" relativeHeight="251677696" behindDoc="0" locked="0" layoutInCell="1" allowOverlap="1" wp14:anchorId="15AB038E" wp14:editId="5CB4217F">
            <wp:simplePos x="0" y="0"/>
            <wp:positionH relativeFrom="margin">
              <wp:align>right</wp:align>
            </wp:positionH>
            <wp:positionV relativeFrom="paragraph">
              <wp:posOffset>4743</wp:posOffset>
            </wp:positionV>
            <wp:extent cx="1238314" cy="1276416"/>
            <wp:effectExtent l="0" t="0" r="0" b="0"/>
            <wp:wrapSquare wrapText="bothSides"/>
            <wp:docPr id="1078220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220948" name="Picture 1" descr="A screenshot of a computer&#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1238314" cy="1276416"/>
                    </a:xfrm>
                    <a:prstGeom prst="rect">
                      <a:avLst/>
                    </a:prstGeom>
                  </pic:spPr>
                </pic:pic>
              </a:graphicData>
            </a:graphic>
            <wp14:sizeRelH relativeFrom="page">
              <wp14:pctWidth>0</wp14:pctWidth>
            </wp14:sizeRelH>
            <wp14:sizeRelV relativeFrom="page">
              <wp14:pctHeight>0</wp14:pctHeight>
            </wp14:sizeRelV>
          </wp:anchor>
        </w:drawing>
      </w:r>
      <w:r w:rsidRPr="00D3305F">
        <w:rPr>
          <w:b/>
          <w:bCs/>
        </w:rPr>
        <w:t>Export the cleaning steps</w:t>
      </w:r>
    </w:p>
    <w:p w14:paraId="41602C9D" w14:textId="77777777" w:rsidR="00D815F8" w:rsidRDefault="00D815F8" w:rsidP="00D815F8">
      <w:r>
        <w:t>Once you are happy with the way your data looks, you can save your manual operations as a function that you will apply to any new weather data that comes in, to automate the preprocessing.</w:t>
      </w:r>
    </w:p>
    <w:p w14:paraId="219C4DE4" w14:textId="77777777" w:rsidR="00D815F8" w:rsidRPr="00F9119A" w:rsidRDefault="00D815F8" w:rsidP="00D815F8">
      <w:pPr>
        <w:rPr>
          <w:u w:val="single"/>
        </w:rPr>
      </w:pPr>
      <w:r w:rsidRPr="00F9119A">
        <w:rPr>
          <w:u w:val="single"/>
        </w:rPr>
        <w:t>preprocess.m</w:t>
      </w:r>
    </w:p>
    <w:p w14:paraId="0464E8EA" w14:textId="77777777" w:rsidR="00D815F8" w:rsidRPr="00DB5F6A" w:rsidRDefault="00D815F8" w:rsidP="00D815F8">
      <w:pPr>
        <w:spacing w:after="0" w:line="240" w:lineRule="auto"/>
        <w:rPr>
          <w:rFonts w:ascii="Consolas" w:eastAsia="Times New Roman" w:hAnsi="Consolas" w:cs="Times New Roman"/>
          <w:sz w:val="18"/>
          <w:szCs w:val="18"/>
        </w:rPr>
      </w:pPr>
      <w:r w:rsidRPr="00DB5F6A">
        <w:rPr>
          <w:rFonts w:ascii="Consolas" w:eastAsia="Times New Roman" w:hAnsi="Consolas" w:cs="Times New Roman"/>
          <w:color w:val="0E00FF"/>
          <w:sz w:val="18"/>
          <w:szCs w:val="18"/>
        </w:rPr>
        <w:t xml:space="preserve">function </w:t>
      </w:r>
      <w:r w:rsidRPr="00DB5F6A">
        <w:rPr>
          <w:rFonts w:ascii="Consolas" w:eastAsia="Times New Roman" w:hAnsi="Consolas" w:cs="Times New Roman"/>
          <w:sz w:val="18"/>
          <w:szCs w:val="18"/>
        </w:rPr>
        <w:t>TT = preprocess(TT)</w:t>
      </w:r>
    </w:p>
    <w:p w14:paraId="2E481E9E" w14:textId="77777777" w:rsidR="00D815F8" w:rsidRPr="00DB5F6A" w:rsidRDefault="00D815F8" w:rsidP="00D815F8">
      <w:pPr>
        <w:spacing w:after="0" w:line="240" w:lineRule="auto"/>
        <w:rPr>
          <w:rFonts w:ascii="Consolas" w:eastAsia="Times New Roman" w:hAnsi="Consolas" w:cs="Times New Roman"/>
          <w:sz w:val="18"/>
          <w:szCs w:val="18"/>
        </w:rPr>
      </w:pPr>
      <w:r w:rsidRPr="00DB5F6A">
        <w:rPr>
          <w:rFonts w:ascii="Consolas" w:eastAsia="Times New Roman" w:hAnsi="Consolas" w:cs="Times New Roman"/>
          <w:sz w:val="18"/>
          <w:szCs w:val="18"/>
        </w:rPr>
        <w:tab/>
      </w:r>
      <w:r w:rsidRPr="00DB5F6A">
        <w:rPr>
          <w:rFonts w:ascii="Consolas" w:eastAsia="Times New Roman" w:hAnsi="Consolas" w:cs="Times New Roman"/>
          <w:color w:val="008013"/>
          <w:sz w:val="18"/>
          <w:szCs w:val="18"/>
        </w:rPr>
        <w:t>% Retime timetable</w:t>
      </w:r>
    </w:p>
    <w:p w14:paraId="1FCB636D" w14:textId="77777777" w:rsidR="00D815F8" w:rsidRPr="00DB5F6A" w:rsidRDefault="00D815F8" w:rsidP="00D815F8">
      <w:pPr>
        <w:spacing w:after="0" w:line="240" w:lineRule="auto"/>
        <w:rPr>
          <w:rFonts w:ascii="Consolas" w:eastAsia="Times New Roman" w:hAnsi="Consolas" w:cs="Times New Roman"/>
          <w:sz w:val="18"/>
          <w:szCs w:val="18"/>
        </w:rPr>
      </w:pPr>
      <w:r w:rsidRPr="00DB5F6A">
        <w:rPr>
          <w:rFonts w:ascii="Consolas" w:eastAsia="Times New Roman" w:hAnsi="Consolas" w:cs="Times New Roman"/>
          <w:sz w:val="18"/>
          <w:szCs w:val="18"/>
        </w:rPr>
        <w:tab/>
        <w:t>TT = retime(TT,</w:t>
      </w:r>
      <w:r w:rsidRPr="00DB5F6A">
        <w:rPr>
          <w:rFonts w:ascii="Consolas" w:eastAsia="Times New Roman" w:hAnsi="Consolas" w:cs="Times New Roman"/>
          <w:color w:val="A709F5"/>
          <w:sz w:val="18"/>
          <w:szCs w:val="18"/>
        </w:rPr>
        <w:t>"regular"</w:t>
      </w:r>
      <w:r w:rsidRPr="00DB5F6A">
        <w:rPr>
          <w:rFonts w:ascii="Consolas" w:eastAsia="Times New Roman" w:hAnsi="Consolas" w:cs="Times New Roman"/>
          <w:sz w:val="18"/>
          <w:szCs w:val="18"/>
        </w:rPr>
        <w:t>,</w:t>
      </w:r>
      <w:r w:rsidRPr="00DB5F6A">
        <w:rPr>
          <w:rFonts w:ascii="Consolas" w:eastAsia="Times New Roman" w:hAnsi="Consolas" w:cs="Times New Roman"/>
          <w:color w:val="A709F5"/>
          <w:sz w:val="18"/>
          <w:szCs w:val="18"/>
        </w:rPr>
        <w:t>"linear"</w:t>
      </w:r>
      <w:r w:rsidRPr="00DB5F6A">
        <w:rPr>
          <w:rFonts w:ascii="Consolas" w:eastAsia="Times New Roman" w:hAnsi="Consolas" w:cs="Times New Roman"/>
          <w:sz w:val="18"/>
          <w:szCs w:val="18"/>
        </w:rPr>
        <w:t>,</w:t>
      </w:r>
      <w:r w:rsidRPr="00DB5F6A">
        <w:rPr>
          <w:rFonts w:ascii="Consolas" w:eastAsia="Times New Roman" w:hAnsi="Consolas" w:cs="Times New Roman"/>
          <w:color w:val="A709F5"/>
          <w:sz w:val="18"/>
          <w:szCs w:val="18"/>
        </w:rPr>
        <w:t>"TimeStep"</w:t>
      </w:r>
      <w:r w:rsidRPr="00DB5F6A">
        <w:rPr>
          <w:rFonts w:ascii="Consolas" w:eastAsia="Times New Roman" w:hAnsi="Consolas" w:cs="Times New Roman"/>
          <w:sz w:val="18"/>
          <w:szCs w:val="18"/>
        </w:rPr>
        <w:t>,hours(1));</w:t>
      </w:r>
    </w:p>
    <w:p w14:paraId="58B1FFC6" w14:textId="77777777" w:rsidR="00D815F8" w:rsidRPr="00DB5F6A" w:rsidRDefault="00D815F8" w:rsidP="00D815F8">
      <w:pPr>
        <w:spacing w:after="0" w:line="240" w:lineRule="auto"/>
        <w:rPr>
          <w:rFonts w:ascii="Consolas" w:eastAsia="Times New Roman" w:hAnsi="Consolas" w:cs="Times New Roman"/>
          <w:sz w:val="18"/>
          <w:szCs w:val="18"/>
        </w:rPr>
      </w:pPr>
      <w:r w:rsidRPr="00DB5F6A">
        <w:rPr>
          <w:rFonts w:ascii="Consolas" w:eastAsia="Times New Roman" w:hAnsi="Consolas" w:cs="Times New Roman"/>
          <w:sz w:val="18"/>
          <w:szCs w:val="18"/>
        </w:rPr>
        <w:tab/>
      </w:r>
      <w:r w:rsidRPr="00DB5F6A">
        <w:rPr>
          <w:rFonts w:ascii="Consolas" w:eastAsia="Times New Roman" w:hAnsi="Consolas" w:cs="Times New Roman"/>
          <w:color w:val="008013"/>
          <w:sz w:val="18"/>
          <w:szCs w:val="18"/>
        </w:rPr>
        <w:t>% Smooth input data</w:t>
      </w:r>
    </w:p>
    <w:p w14:paraId="3FAE2B18" w14:textId="77777777" w:rsidR="00D815F8" w:rsidRPr="00DB5F6A" w:rsidRDefault="00D815F8" w:rsidP="00D815F8">
      <w:pPr>
        <w:spacing w:after="0" w:line="240" w:lineRule="auto"/>
        <w:rPr>
          <w:rFonts w:ascii="Consolas" w:eastAsia="Times New Roman" w:hAnsi="Consolas" w:cs="Times New Roman"/>
          <w:sz w:val="18"/>
          <w:szCs w:val="18"/>
        </w:rPr>
      </w:pPr>
      <w:r w:rsidRPr="00DB5F6A">
        <w:rPr>
          <w:rFonts w:ascii="Consolas" w:eastAsia="Times New Roman" w:hAnsi="Consolas" w:cs="Times New Roman"/>
          <w:sz w:val="18"/>
          <w:szCs w:val="18"/>
        </w:rPr>
        <w:tab/>
        <w:t>TT = smoothdata(TT,</w:t>
      </w:r>
      <w:r w:rsidRPr="00DB5F6A">
        <w:rPr>
          <w:rFonts w:ascii="Consolas" w:eastAsia="Times New Roman" w:hAnsi="Consolas" w:cs="Times New Roman"/>
          <w:color w:val="A709F5"/>
          <w:sz w:val="18"/>
          <w:szCs w:val="18"/>
        </w:rPr>
        <w:t>"movmean"</w:t>
      </w:r>
      <w:r w:rsidRPr="00DB5F6A">
        <w:rPr>
          <w:rFonts w:ascii="Consolas" w:eastAsia="Times New Roman" w:hAnsi="Consolas" w:cs="Times New Roman"/>
          <w:sz w:val="18"/>
          <w:szCs w:val="18"/>
        </w:rPr>
        <w:t>,</w:t>
      </w:r>
      <w:r w:rsidRPr="00DB5F6A">
        <w:rPr>
          <w:rFonts w:ascii="Consolas" w:eastAsia="Times New Roman" w:hAnsi="Consolas" w:cs="Times New Roman"/>
          <w:color w:val="A709F5"/>
          <w:sz w:val="18"/>
          <w:szCs w:val="18"/>
        </w:rPr>
        <w:t>"SmoothingFactor"</w:t>
      </w:r>
      <w:r w:rsidRPr="00DB5F6A">
        <w:rPr>
          <w:rFonts w:ascii="Consolas" w:eastAsia="Times New Roman" w:hAnsi="Consolas" w:cs="Times New Roman"/>
          <w:sz w:val="18"/>
          <w:szCs w:val="18"/>
        </w:rPr>
        <w:t>,0.25);</w:t>
      </w:r>
    </w:p>
    <w:p w14:paraId="17B7FB3B" w14:textId="77777777" w:rsidR="00D815F8" w:rsidRPr="00DB5F6A" w:rsidRDefault="00D815F8" w:rsidP="00D815F8">
      <w:pPr>
        <w:spacing w:after="0" w:line="240" w:lineRule="auto"/>
        <w:rPr>
          <w:rFonts w:ascii="Consolas" w:eastAsia="Times New Roman" w:hAnsi="Consolas" w:cs="Times New Roman"/>
          <w:sz w:val="18"/>
          <w:szCs w:val="18"/>
        </w:rPr>
      </w:pPr>
      <w:r w:rsidRPr="00DB5F6A">
        <w:rPr>
          <w:rFonts w:ascii="Consolas" w:eastAsia="Times New Roman" w:hAnsi="Consolas" w:cs="Times New Roman"/>
          <w:color w:val="0E00FF"/>
          <w:sz w:val="18"/>
          <w:szCs w:val="18"/>
        </w:rPr>
        <w:t>end</w:t>
      </w:r>
    </w:p>
    <w:p w14:paraId="082DD32A" w14:textId="77777777" w:rsidR="00D815F8" w:rsidRDefault="00D815F8" w:rsidP="00D815F8"/>
    <w:p w14:paraId="610AA5BB" w14:textId="77777777" w:rsidR="00D815F8" w:rsidRDefault="00D815F8" w:rsidP="00D815F8">
      <w:r>
        <w:t>You can call this function from Python, and test that it works.</w:t>
      </w:r>
    </w:p>
    <w:p w14:paraId="7084EEF7" w14:textId="77777777" w:rsidR="00D815F8" w:rsidRPr="00063AFD" w:rsidRDefault="00D815F8" w:rsidP="004659A5">
      <w:pPr>
        <w:pStyle w:val="Codecell"/>
      </w:pPr>
      <w:r w:rsidRPr="00063AFD">
        <w:rPr>
          <w:color w:val="0070C1"/>
        </w:rPr>
        <w:t>TT</w:t>
      </w:r>
      <w:r w:rsidRPr="00063AFD">
        <w:t xml:space="preserve"> </w:t>
      </w:r>
      <w:r w:rsidRPr="00063AFD">
        <w:rPr>
          <w:color w:val="000000"/>
        </w:rPr>
        <w:t>=</w:t>
      </w:r>
      <w:r w:rsidRPr="00063AFD">
        <w:t xml:space="preserve"> </w:t>
      </w:r>
      <w:r w:rsidRPr="00063AFD">
        <w:rPr>
          <w:color w:val="001080"/>
        </w:rPr>
        <w:t>m</w:t>
      </w:r>
      <w:r w:rsidRPr="00063AFD">
        <w:t>.workspace[</w:t>
      </w:r>
      <w:r w:rsidRPr="00063AFD">
        <w:rPr>
          <w:color w:val="A31515"/>
        </w:rPr>
        <w:t>'TT'</w:t>
      </w:r>
      <w:r w:rsidRPr="00063AFD">
        <w:t>]</w:t>
      </w:r>
    </w:p>
    <w:p w14:paraId="36D0797C" w14:textId="77777777" w:rsidR="00D815F8" w:rsidRPr="00063AFD" w:rsidRDefault="00D815F8" w:rsidP="004659A5">
      <w:pPr>
        <w:pStyle w:val="Codecell"/>
      </w:pPr>
      <w:r w:rsidRPr="00063AFD">
        <w:rPr>
          <w:color w:val="0070C1"/>
        </w:rPr>
        <w:t>TT2</w:t>
      </w:r>
      <w:r w:rsidRPr="00063AFD">
        <w:t xml:space="preserve"> </w:t>
      </w:r>
      <w:r w:rsidRPr="00063AFD">
        <w:rPr>
          <w:color w:val="000000"/>
        </w:rPr>
        <w:t>=</w:t>
      </w:r>
      <w:r w:rsidRPr="00063AFD">
        <w:t xml:space="preserve"> </w:t>
      </w:r>
      <w:r w:rsidRPr="00063AFD">
        <w:rPr>
          <w:color w:val="001080"/>
        </w:rPr>
        <w:t>m</w:t>
      </w:r>
      <w:r w:rsidRPr="00063AFD">
        <w:t>.preprocess(</w:t>
      </w:r>
      <w:r w:rsidRPr="00063AFD">
        <w:rPr>
          <w:color w:val="0070C1"/>
        </w:rPr>
        <w:t>TT</w:t>
      </w:r>
      <w:r w:rsidRPr="00063AFD">
        <w:t>)</w:t>
      </w:r>
    </w:p>
    <w:p w14:paraId="76D15858" w14:textId="77777777" w:rsidR="00D815F8" w:rsidRPr="00063AFD" w:rsidRDefault="00D815F8" w:rsidP="004659A5">
      <w:pPr>
        <w:pStyle w:val="Codecell"/>
        <w:rPr>
          <w:lang w:val="fr-FR"/>
        </w:rPr>
      </w:pPr>
      <w:r w:rsidRPr="00063AFD">
        <w:rPr>
          <w:color w:val="001080"/>
          <w:lang w:val="fr-FR"/>
        </w:rPr>
        <w:t>m</w:t>
      </w:r>
      <w:r w:rsidRPr="00063AFD">
        <w:rPr>
          <w:lang w:val="fr-FR"/>
        </w:rPr>
        <w:t>.parquetwrite(</w:t>
      </w:r>
      <w:r w:rsidRPr="00063AFD">
        <w:rPr>
          <w:color w:val="A31515"/>
          <w:lang w:val="fr-FR"/>
        </w:rPr>
        <w:t>"data.parquet"</w:t>
      </w:r>
      <w:r w:rsidRPr="00063AFD">
        <w:rPr>
          <w:lang w:val="fr-FR"/>
        </w:rPr>
        <w:t>,</w:t>
      </w:r>
      <w:r w:rsidRPr="00063AFD">
        <w:rPr>
          <w:color w:val="0070C1"/>
          <w:lang w:val="fr-FR"/>
        </w:rPr>
        <w:t>TT2</w:t>
      </w:r>
      <w:r w:rsidRPr="00063AFD">
        <w:rPr>
          <w:lang w:val="fr-FR"/>
        </w:rPr>
        <w:t>,</w:t>
      </w:r>
      <w:r w:rsidRPr="00063AFD">
        <w:rPr>
          <w:color w:val="001080"/>
          <w:lang w:val="fr-FR"/>
        </w:rPr>
        <w:t>nargout</w:t>
      </w:r>
      <w:r w:rsidRPr="00063AFD">
        <w:rPr>
          <w:color w:val="000000"/>
          <w:lang w:val="fr-FR"/>
        </w:rPr>
        <w:t>=</w:t>
      </w:r>
      <w:r w:rsidRPr="00063AFD">
        <w:rPr>
          <w:color w:val="098658"/>
          <w:lang w:val="fr-FR"/>
        </w:rPr>
        <w:t>0</w:t>
      </w:r>
      <w:r w:rsidRPr="00063AFD">
        <w:rPr>
          <w:lang w:val="fr-FR"/>
        </w:rPr>
        <w:t>)</w:t>
      </w:r>
    </w:p>
    <w:p w14:paraId="5837210D" w14:textId="77777777" w:rsidR="00D815F8" w:rsidRPr="00EC22C3" w:rsidRDefault="00D815F8" w:rsidP="004659A5">
      <w:pPr>
        <w:pStyle w:val="Codecell"/>
      </w:pPr>
      <w:r w:rsidRPr="00EC22C3">
        <w:rPr>
          <w:color w:val="AF00DB"/>
        </w:rPr>
        <w:t>import</w:t>
      </w:r>
      <w:r w:rsidRPr="00EC22C3">
        <w:t xml:space="preserve"> </w:t>
      </w:r>
      <w:r w:rsidRPr="00EC22C3">
        <w:rPr>
          <w:color w:val="267F99"/>
        </w:rPr>
        <w:t>pandas</w:t>
      </w:r>
      <w:r w:rsidRPr="00EC22C3">
        <w:t xml:space="preserve"> </w:t>
      </w:r>
      <w:r w:rsidRPr="00EC22C3">
        <w:rPr>
          <w:color w:val="AF00DB"/>
        </w:rPr>
        <w:t>as</w:t>
      </w:r>
      <w:r w:rsidRPr="00EC22C3">
        <w:t xml:space="preserve"> </w:t>
      </w:r>
      <w:r w:rsidRPr="00EC22C3">
        <w:rPr>
          <w:color w:val="267F99"/>
        </w:rPr>
        <w:t>pd</w:t>
      </w:r>
    </w:p>
    <w:p w14:paraId="55FBDDF1" w14:textId="77777777" w:rsidR="00D815F8" w:rsidRPr="00D42E55" w:rsidRDefault="00D815F8" w:rsidP="004659A5">
      <w:pPr>
        <w:pStyle w:val="Codecell"/>
        <w:rPr>
          <w:lang w:val="fr-FR"/>
        </w:rPr>
      </w:pPr>
      <w:r w:rsidRPr="00D42E55">
        <w:rPr>
          <w:color w:val="267F99"/>
          <w:lang w:val="fr-FR"/>
        </w:rPr>
        <w:t>pd</w:t>
      </w:r>
      <w:r w:rsidRPr="00D42E55">
        <w:rPr>
          <w:lang w:val="fr-FR"/>
        </w:rPr>
        <w:t>.</w:t>
      </w:r>
      <w:r w:rsidRPr="00D42E55">
        <w:rPr>
          <w:color w:val="795E26"/>
          <w:lang w:val="fr-FR"/>
        </w:rPr>
        <w:t>read_parquet</w:t>
      </w:r>
      <w:r w:rsidRPr="00D42E55">
        <w:rPr>
          <w:lang w:val="fr-FR"/>
        </w:rPr>
        <w:t>(</w:t>
      </w:r>
      <w:r w:rsidRPr="00D42E55">
        <w:rPr>
          <w:color w:val="A31515"/>
          <w:lang w:val="fr-FR"/>
        </w:rPr>
        <w:t>'data.parquet'</w:t>
      </w:r>
      <w:r w:rsidRPr="00D42E55">
        <w:rPr>
          <w:lang w:val="fr-FR"/>
        </w:rPr>
        <w:t>).</w:t>
      </w:r>
      <w:r w:rsidRPr="00D42E55">
        <w:rPr>
          <w:color w:val="001080"/>
          <w:lang w:val="fr-FR"/>
        </w:rPr>
        <w:t>plot</w:t>
      </w:r>
      <w:r w:rsidRPr="00D42E55">
        <w:rPr>
          <w:lang w:val="fr-FR"/>
        </w:rPr>
        <w:t>(</w:t>
      </w:r>
      <w:r w:rsidRPr="00D42E55">
        <w:rPr>
          <w:color w:val="001080"/>
          <w:lang w:val="fr-FR"/>
        </w:rPr>
        <w:t>y</w:t>
      </w:r>
      <w:r w:rsidRPr="00D42E55">
        <w:rPr>
          <w:color w:val="000000"/>
          <w:lang w:val="fr-FR"/>
        </w:rPr>
        <w:t>=</w:t>
      </w:r>
      <w:r w:rsidRPr="00D42E55">
        <w:rPr>
          <w:color w:val="A31515"/>
          <w:lang w:val="fr-FR"/>
        </w:rPr>
        <w:t>'Temp'</w:t>
      </w:r>
      <w:r w:rsidRPr="00D42E55">
        <w:rPr>
          <w:lang w:val="fr-FR"/>
        </w:rPr>
        <w:t>)</w:t>
      </w:r>
    </w:p>
    <w:p w14:paraId="3A7E47CF" w14:textId="77777777" w:rsidR="00D815F8" w:rsidRPr="00746555" w:rsidRDefault="00D815F8" w:rsidP="00D815F8">
      <w:r w:rsidRPr="00F22A8F">
        <w:rPr>
          <w:noProof/>
        </w:rPr>
        <w:drawing>
          <wp:inline distT="0" distB="0" distL="0" distR="0" wp14:anchorId="0575E6D9" wp14:editId="5BB07B46">
            <wp:extent cx="4025900" cy="2942827"/>
            <wp:effectExtent l="0" t="0" r="0" b="0"/>
            <wp:docPr id="194118647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186475" name="Picture 1" descr="A graph with a line&#10;&#10;Description automatically generated"/>
                    <pic:cNvPicPr/>
                  </pic:nvPicPr>
                  <pic:blipFill>
                    <a:blip r:embed="rId145"/>
                    <a:stretch>
                      <a:fillRect/>
                    </a:stretch>
                  </pic:blipFill>
                  <pic:spPr>
                    <a:xfrm>
                      <a:off x="0" y="0"/>
                      <a:ext cx="4027967" cy="2944338"/>
                    </a:xfrm>
                    <a:prstGeom prst="rect">
                      <a:avLst/>
                    </a:prstGeom>
                  </pic:spPr>
                </pic:pic>
              </a:graphicData>
            </a:graphic>
          </wp:inline>
        </w:drawing>
      </w:r>
    </w:p>
    <w:p w14:paraId="1995A133" w14:textId="77777777" w:rsidR="00D815F8" w:rsidRDefault="00D815F8" w:rsidP="00D815F8"/>
    <w:p w14:paraId="1C55E291" w14:textId="77777777" w:rsidR="00D815F8" w:rsidRDefault="00D815F8" w:rsidP="0011592D">
      <w:pPr>
        <w:pStyle w:val="Heading3"/>
        <w:numPr>
          <w:ilvl w:val="2"/>
          <w:numId w:val="47"/>
        </w:numPr>
      </w:pPr>
      <w:bookmarkStart w:id="100" w:name="_Toc177318618"/>
      <w:r>
        <w:lastRenderedPageBreak/>
        <w:t>Regression and Classification Learner Apps</w:t>
      </w:r>
      <w:bookmarkEnd w:id="100"/>
    </w:p>
    <w:p w14:paraId="25E1A1A1" w14:textId="77777777" w:rsidR="00D815F8" w:rsidRPr="00EB43E0" w:rsidRDefault="00D815F8" w:rsidP="00D815F8">
      <w:pPr>
        <w:rPr>
          <w:rFonts w:ascii="Consolas" w:hAnsi="Consolas"/>
        </w:rPr>
      </w:pPr>
      <w:r>
        <w:t xml:space="preserve">We will take the Boston housing example that is part of the Scikit-Learn sample datasets to call MATLAB from Python. </w:t>
      </w:r>
    </w:p>
    <w:p w14:paraId="5C0265DE" w14:textId="77777777" w:rsidR="00D815F8" w:rsidRDefault="00D815F8" w:rsidP="00D815F8">
      <w:r>
        <w:t>Open a Jupyter notebook and connect to a running MATLAB session from Python:</w:t>
      </w:r>
    </w:p>
    <w:p w14:paraId="630AE152" w14:textId="77777777" w:rsidR="00D815F8" w:rsidRPr="007F7032" w:rsidRDefault="00D815F8" w:rsidP="004659A5">
      <w:pPr>
        <w:pStyle w:val="Codecell"/>
        <w:rPr>
          <w:rFonts w:ascii="Cambria" w:hAnsi="Cambria"/>
          <w:sz w:val="24"/>
        </w:rPr>
      </w:pPr>
      <w:r w:rsidRPr="007F7032">
        <w:rPr>
          <w:b/>
          <w:color w:val="008000"/>
        </w:rPr>
        <w:t>import</w:t>
      </w:r>
      <w:r w:rsidRPr="007F7032">
        <w:t xml:space="preserve"> matlab.engine</w:t>
      </w:r>
      <w:r w:rsidRPr="007F7032">
        <w:rPr>
          <w:rFonts w:ascii="Cambria" w:hAnsi="Cambria"/>
          <w:sz w:val="24"/>
        </w:rPr>
        <w:br/>
      </w:r>
      <w:r w:rsidRPr="007F7032">
        <w:t xml:space="preserve">m </w:t>
      </w:r>
      <w:r w:rsidRPr="007F7032">
        <w:rPr>
          <w:color w:val="666666"/>
        </w:rPr>
        <w:t>=</w:t>
      </w:r>
      <w:r w:rsidRPr="007F7032">
        <w:t xml:space="preserve"> matlab.engine.connect_matlab()</w:t>
      </w:r>
    </w:p>
    <w:p w14:paraId="3372E14E" w14:textId="77777777" w:rsidR="00D815F8" w:rsidRDefault="00D815F8" w:rsidP="00D815F8"/>
    <w:p w14:paraId="593A30FF" w14:textId="77777777" w:rsidR="00D815F8" w:rsidRDefault="00D815F8" w:rsidP="00D815F8">
      <w:r>
        <w:t>Retrieve the dataset:</w:t>
      </w:r>
    </w:p>
    <w:p w14:paraId="2876814D" w14:textId="77777777" w:rsidR="00D815F8" w:rsidRPr="004265C3" w:rsidRDefault="00D815F8" w:rsidP="004659A5">
      <w:pPr>
        <w:pStyle w:val="Codecell"/>
        <w:rPr>
          <w:rFonts w:ascii="Cambria" w:hAnsi="Cambria"/>
          <w:sz w:val="24"/>
        </w:rPr>
      </w:pPr>
      <w:r w:rsidRPr="004265C3">
        <w:rPr>
          <w:b/>
          <w:color w:val="008000"/>
        </w:rPr>
        <w:t>import</w:t>
      </w:r>
      <w:r w:rsidRPr="004265C3">
        <w:t xml:space="preserve"> sklearn.datasets</w:t>
      </w:r>
      <w:r w:rsidRPr="004265C3">
        <w:rPr>
          <w:rFonts w:ascii="Cambria" w:hAnsi="Cambria"/>
          <w:sz w:val="24"/>
        </w:rPr>
        <w:br/>
      </w:r>
      <w:r w:rsidRPr="004265C3">
        <w:t xml:space="preserve">dataset </w:t>
      </w:r>
      <w:r w:rsidRPr="004265C3">
        <w:rPr>
          <w:color w:val="666666"/>
        </w:rPr>
        <w:t>=</w:t>
      </w:r>
      <w:r w:rsidRPr="004265C3">
        <w:t xml:space="preserve"> sklearn.datasets.load_boston()</w:t>
      </w:r>
      <w:r w:rsidRPr="004265C3">
        <w:rPr>
          <w:rFonts w:ascii="Cambria" w:hAnsi="Cambria"/>
          <w:sz w:val="24"/>
        </w:rPr>
        <w:br/>
      </w:r>
      <w:r w:rsidRPr="004265C3">
        <w:t>dataset.keys()</w:t>
      </w:r>
    </w:p>
    <w:p w14:paraId="654B3891" w14:textId="77777777" w:rsidR="00D815F8" w:rsidRDefault="00D815F8" w:rsidP="004659A5">
      <w:pPr>
        <w:pStyle w:val="Output"/>
      </w:pPr>
      <w:r w:rsidRPr="008C042E">
        <w:t>dict_keys(['data', 'target', 'feature_names', 'DESCR', 'filename', 'data_module'])</w:t>
      </w:r>
    </w:p>
    <w:p w14:paraId="720E2520" w14:textId="77777777" w:rsidR="004659A5" w:rsidRPr="008C042E" w:rsidRDefault="004659A5" w:rsidP="004659A5">
      <w:pPr>
        <w:pStyle w:val="Output"/>
        <w:rPr>
          <w:rFonts w:ascii="Cambria" w:hAnsi="Cambria"/>
          <w:sz w:val="24"/>
        </w:rPr>
      </w:pPr>
    </w:p>
    <w:p w14:paraId="11C60B77" w14:textId="77777777" w:rsidR="00D815F8" w:rsidRPr="00603445" w:rsidRDefault="00D815F8" w:rsidP="004659A5">
      <w:pPr>
        <w:pStyle w:val="Codecell"/>
        <w:rPr>
          <w:rFonts w:ascii="Cambria" w:hAnsi="Cambria"/>
          <w:sz w:val="24"/>
        </w:rPr>
      </w:pPr>
      <w:r w:rsidRPr="00F04015">
        <w:t xml:space="preserve">data </w:t>
      </w:r>
      <w:r w:rsidRPr="00F04015">
        <w:rPr>
          <w:color w:val="666666"/>
        </w:rPr>
        <w:t>=</w:t>
      </w:r>
      <w:r w:rsidRPr="00F04015">
        <w:t xml:space="preserve"> dataset[</w:t>
      </w:r>
      <w:r w:rsidRPr="00F04015">
        <w:rPr>
          <w:color w:val="4070A0"/>
        </w:rPr>
        <w:t>'data'</w:t>
      </w:r>
      <w:r w:rsidRPr="00F04015">
        <w:t>]</w:t>
      </w:r>
      <w:r w:rsidRPr="00F04015">
        <w:rPr>
          <w:rFonts w:ascii="Cambria" w:hAnsi="Cambria"/>
          <w:sz w:val="24"/>
        </w:rPr>
        <w:br/>
      </w:r>
      <w:r w:rsidRPr="00F04015">
        <w:t xml:space="preserve">target </w:t>
      </w:r>
      <w:r w:rsidRPr="00F04015">
        <w:rPr>
          <w:color w:val="666666"/>
        </w:rPr>
        <w:t>=</w:t>
      </w:r>
      <w:r w:rsidRPr="00F04015">
        <w:t xml:space="preserve"> dataset[</w:t>
      </w:r>
      <w:r w:rsidRPr="00F04015">
        <w:rPr>
          <w:color w:val="4070A0"/>
        </w:rPr>
        <w:t>'target'</w:t>
      </w:r>
      <w:r w:rsidRPr="00F04015">
        <w:t>]</w:t>
      </w:r>
    </w:p>
    <w:p w14:paraId="75B28036" w14:textId="77777777" w:rsidR="00D815F8" w:rsidRDefault="00D815F8" w:rsidP="00D815F8">
      <w:r>
        <w:t>Depending on the version of MATLAB you are you using, you might require converting the data and target arrays to MATLAB double:</w:t>
      </w:r>
    </w:p>
    <w:p w14:paraId="5BED895B" w14:textId="77777777" w:rsidR="00D815F8" w:rsidRDefault="00D815F8" w:rsidP="00D815F8">
      <w:pPr>
        <w:pStyle w:val="ListParagraph"/>
        <w:numPr>
          <w:ilvl w:val="0"/>
          <w:numId w:val="33"/>
        </w:numPr>
        <w:spacing w:after="160" w:line="259" w:lineRule="auto"/>
        <w:jc w:val="left"/>
      </w:pPr>
      <w:r>
        <w:t>Before 22a, Numpy arrays were not accepted, so you need to translate them to lists.</w:t>
      </w:r>
    </w:p>
    <w:p w14:paraId="42BB5E12" w14:textId="77777777" w:rsidR="00D815F8" w:rsidRDefault="00D815F8" w:rsidP="00D815F8">
      <w:pPr>
        <w:pStyle w:val="ListParagraph"/>
        <w:numPr>
          <w:ilvl w:val="0"/>
          <w:numId w:val="33"/>
        </w:numPr>
        <w:spacing w:after="160" w:line="259" w:lineRule="auto"/>
        <w:jc w:val="left"/>
      </w:pPr>
      <w:r>
        <w:t xml:space="preserve">In 22a, Numpy arrays can be passed </w:t>
      </w:r>
      <w:r w:rsidRPr="004520AF">
        <w:t>into MATLAB object constructor</w:t>
      </w:r>
      <w:r>
        <w:t xml:space="preserve"> (double, int32, …).</w:t>
      </w:r>
    </w:p>
    <w:p w14:paraId="2914B59A" w14:textId="77777777" w:rsidR="00D815F8" w:rsidRDefault="00D815F8" w:rsidP="00D815F8">
      <w:pPr>
        <w:pStyle w:val="ListParagraph"/>
        <w:numPr>
          <w:ilvl w:val="0"/>
          <w:numId w:val="33"/>
        </w:numPr>
        <w:spacing w:after="160" w:line="259" w:lineRule="auto"/>
        <w:jc w:val="left"/>
      </w:pPr>
      <w:r>
        <w:t>From 22b, Numpy arrays can be passed directly into MATLAB functions.</w:t>
      </w:r>
    </w:p>
    <w:p w14:paraId="1A879F5A" w14:textId="77777777" w:rsidR="00D815F8" w:rsidRDefault="00D815F8" w:rsidP="004659A5">
      <w:pPr>
        <w:pStyle w:val="Codecell"/>
      </w:pPr>
      <w:r w:rsidRPr="00603445">
        <w:rPr>
          <w:i/>
          <w:color w:val="60A0B0"/>
        </w:rPr>
        <w:t># Before 22a</w:t>
      </w:r>
      <w:r w:rsidRPr="00603445">
        <w:rPr>
          <w:rFonts w:ascii="Cambria" w:hAnsi="Cambria"/>
          <w:sz w:val="24"/>
        </w:rPr>
        <w:br/>
      </w:r>
      <w:r w:rsidRPr="00603445">
        <w:t xml:space="preserve">X_m </w:t>
      </w:r>
      <w:r w:rsidRPr="00603445">
        <w:rPr>
          <w:color w:val="666666"/>
        </w:rPr>
        <w:t>=</w:t>
      </w:r>
      <w:r w:rsidRPr="00603445">
        <w:t xml:space="preserve"> matlab.double(data.tolist())</w:t>
      </w:r>
      <w:r w:rsidRPr="00603445">
        <w:rPr>
          <w:rFonts w:ascii="Cambria" w:hAnsi="Cambria"/>
          <w:sz w:val="24"/>
        </w:rPr>
        <w:br/>
      </w:r>
      <w:r w:rsidRPr="00603445">
        <w:t xml:space="preserve">Y_m </w:t>
      </w:r>
      <w:r w:rsidRPr="00603445">
        <w:rPr>
          <w:color w:val="666666"/>
        </w:rPr>
        <w:t>=</w:t>
      </w:r>
      <w:r w:rsidRPr="00603445">
        <w:t xml:space="preserve"> matlab.double(target.tolist())</w:t>
      </w:r>
      <w:r w:rsidRPr="00603445">
        <w:rPr>
          <w:rFonts w:ascii="Cambria" w:hAnsi="Cambria"/>
          <w:sz w:val="24"/>
        </w:rPr>
        <w:br/>
      </w:r>
      <w:r w:rsidRPr="00603445">
        <w:rPr>
          <w:i/>
          <w:color w:val="60A0B0"/>
        </w:rPr>
        <w:t># In 22a</w:t>
      </w:r>
      <w:r w:rsidRPr="00603445">
        <w:rPr>
          <w:rFonts w:ascii="Cambria" w:hAnsi="Cambria"/>
          <w:sz w:val="24"/>
        </w:rPr>
        <w:br/>
      </w:r>
      <w:r w:rsidRPr="00603445">
        <w:t xml:space="preserve">X_m </w:t>
      </w:r>
      <w:r w:rsidRPr="00603445">
        <w:rPr>
          <w:color w:val="666666"/>
        </w:rPr>
        <w:t>=</w:t>
      </w:r>
      <w:r w:rsidRPr="00603445">
        <w:t xml:space="preserve"> matlab.double(data)</w:t>
      </w:r>
      <w:r w:rsidRPr="00603445">
        <w:rPr>
          <w:rFonts w:ascii="Cambria" w:hAnsi="Cambria"/>
          <w:sz w:val="24"/>
        </w:rPr>
        <w:br/>
      </w:r>
      <w:r w:rsidRPr="00603445">
        <w:t xml:space="preserve">Y_m </w:t>
      </w:r>
      <w:r w:rsidRPr="00603445">
        <w:rPr>
          <w:color w:val="666666"/>
        </w:rPr>
        <w:t>=</w:t>
      </w:r>
      <w:r w:rsidRPr="00603445">
        <w:t xml:space="preserve"> matlab.double(target)</w:t>
      </w:r>
      <w:r w:rsidRPr="00603445">
        <w:rPr>
          <w:rFonts w:ascii="Cambria" w:hAnsi="Cambria"/>
          <w:sz w:val="24"/>
        </w:rPr>
        <w:br/>
      </w:r>
      <w:r w:rsidRPr="00603445">
        <w:rPr>
          <w:i/>
          <w:color w:val="60A0B0"/>
        </w:rPr>
        <w:t># From 22b</w:t>
      </w:r>
      <w:r w:rsidRPr="00603445">
        <w:rPr>
          <w:rFonts w:ascii="Cambria" w:hAnsi="Cambria"/>
          <w:sz w:val="24"/>
        </w:rPr>
        <w:br/>
      </w:r>
      <w:r w:rsidRPr="00603445">
        <w:t xml:space="preserve">X_m </w:t>
      </w:r>
      <w:r w:rsidRPr="00603445">
        <w:rPr>
          <w:color w:val="666666"/>
        </w:rPr>
        <w:t>=</w:t>
      </w:r>
      <w:r w:rsidRPr="00603445">
        <w:t xml:space="preserve"> data</w:t>
      </w:r>
      <w:r w:rsidRPr="00603445">
        <w:rPr>
          <w:rFonts w:ascii="Cambria" w:hAnsi="Cambria"/>
          <w:sz w:val="24"/>
        </w:rPr>
        <w:br/>
      </w:r>
      <w:r w:rsidRPr="00603445">
        <w:t xml:space="preserve">Y_m </w:t>
      </w:r>
      <w:r w:rsidRPr="00603445">
        <w:rPr>
          <w:color w:val="666666"/>
        </w:rPr>
        <w:t>=</w:t>
      </w:r>
      <w:r w:rsidRPr="00603445">
        <w:t xml:space="preserve"> target</w:t>
      </w:r>
    </w:p>
    <w:p w14:paraId="5FF90155" w14:textId="77777777" w:rsidR="00D815F8" w:rsidRDefault="00D815F8" w:rsidP="004659A5">
      <w:pPr>
        <w:pStyle w:val="Codecell"/>
      </w:pPr>
      <w:r w:rsidRPr="00603445">
        <w:rPr>
          <w:i/>
          <w:color w:val="60A0B0"/>
        </w:rPr>
        <w:t xml:space="preserve"># </w:t>
      </w:r>
      <w:r>
        <w:rPr>
          <w:i/>
          <w:color w:val="60A0B0"/>
        </w:rPr>
        <w:t>Call the regression learner app with data coming from Python</w:t>
      </w:r>
    </w:p>
    <w:p w14:paraId="6EB4F836" w14:textId="77777777" w:rsidR="00D815F8" w:rsidRPr="00946522" w:rsidRDefault="00D815F8" w:rsidP="004659A5">
      <w:pPr>
        <w:pStyle w:val="Codecell"/>
      </w:pPr>
      <w:r w:rsidRPr="00603445">
        <w:t>m.regressionLearner(X_m,Y_m,nargout</w:t>
      </w:r>
      <w:r w:rsidRPr="00603445">
        <w:rPr>
          <w:color w:val="666666"/>
        </w:rPr>
        <w:t>=</w:t>
      </w:r>
      <w:r w:rsidRPr="00603445">
        <w:rPr>
          <w:color w:val="40A070"/>
        </w:rPr>
        <w:t>0</w:t>
      </w:r>
      <w:r w:rsidRPr="00603445">
        <w:t>)</w:t>
      </w:r>
    </w:p>
    <w:p w14:paraId="2FA323C2" w14:textId="77777777" w:rsidR="00D815F8" w:rsidRDefault="00D815F8" w:rsidP="00D815F8">
      <w:r>
        <w:t>The session is automatically created in the Regression Learner, with the passed data:</w:t>
      </w:r>
    </w:p>
    <w:p w14:paraId="209F91EF" w14:textId="77777777" w:rsidR="00D815F8" w:rsidRDefault="00D815F8" w:rsidP="00D815F8">
      <w:pPr>
        <w:jc w:val="center"/>
      </w:pPr>
      <w:r>
        <w:rPr>
          <w:noProof/>
        </w:rPr>
        <w:lastRenderedPageBreak/>
        <w:drawing>
          <wp:inline distT="0" distB="0" distL="0" distR="0" wp14:anchorId="1E669FAF" wp14:editId="04C4947B">
            <wp:extent cx="4449352" cy="3503766"/>
            <wp:effectExtent l="0" t="0" r="8890" b="1905"/>
            <wp:docPr id="195" name="Image 19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Image 195" descr="A screenshot of a computer&#10;&#10;Description automatically generated"/>
                    <pic:cNvPicPr/>
                  </pic:nvPicPr>
                  <pic:blipFill>
                    <a:blip r:embed="rId146"/>
                    <a:stretch>
                      <a:fillRect/>
                    </a:stretch>
                  </pic:blipFill>
                  <pic:spPr>
                    <a:xfrm>
                      <a:off x="0" y="0"/>
                      <a:ext cx="4452333" cy="3506114"/>
                    </a:xfrm>
                    <a:prstGeom prst="rect">
                      <a:avLst/>
                    </a:prstGeom>
                  </pic:spPr>
                </pic:pic>
              </a:graphicData>
            </a:graphic>
          </wp:inline>
        </w:drawing>
      </w:r>
    </w:p>
    <w:p w14:paraId="24AE4A1A" w14:textId="77777777" w:rsidR="00D815F8" w:rsidRDefault="00D815F8" w:rsidP="00D815F8">
      <w:r>
        <w:t>You have several models and categories to choose from:</w:t>
      </w:r>
    </w:p>
    <w:p w14:paraId="4D5D9DD6" w14:textId="77777777" w:rsidR="00D815F8" w:rsidRDefault="00D815F8" w:rsidP="00D815F8">
      <w:pPr>
        <w:jc w:val="center"/>
      </w:pPr>
      <w:r w:rsidRPr="00B04FBA">
        <w:rPr>
          <w:noProof/>
        </w:rPr>
        <w:drawing>
          <wp:inline distT="0" distB="0" distL="0" distR="0" wp14:anchorId="067E448C" wp14:editId="0480F7EC">
            <wp:extent cx="3820058" cy="714475"/>
            <wp:effectExtent l="0" t="0" r="0" b="9525"/>
            <wp:docPr id="201" name="Image 201" descr="A computer screen shot of a computer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Image 201" descr="A computer screen shot of a computer keyboard&#10;&#10;Description automatically generated"/>
                    <pic:cNvPicPr/>
                  </pic:nvPicPr>
                  <pic:blipFill>
                    <a:blip r:embed="rId147"/>
                    <a:stretch>
                      <a:fillRect/>
                    </a:stretch>
                  </pic:blipFill>
                  <pic:spPr>
                    <a:xfrm>
                      <a:off x="0" y="0"/>
                      <a:ext cx="3820058" cy="714475"/>
                    </a:xfrm>
                    <a:prstGeom prst="rect">
                      <a:avLst/>
                    </a:prstGeom>
                  </pic:spPr>
                </pic:pic>
              </a:graphicData>
            </a:graphic>
          </wp:inline>
        </w:drawing>
      </w:r>
    </w:p>
    <w:p w14:paraId="1B7D0525" w14:textId="77777777" w:rsidR="00D815F8" w:rsidRDefault="00D815F8" w:rsidP="00D815F8">
      <w:r>
        <w:t>You can visualize certain indicators during the training:</w:t>
      </w:r>
    </w:p>
    <w:p w14:paraId="263B0D39" w14:textId="77777777" w:rsidR="00D815F8" w:rsidRDefault="00D815F8" w:rsidP="00D815F8">
      <w:pPr>
        <w:jc w:val="center"/>
      </w:pPr>
      <w:r w:rsidRPr="00CA6504">
        <w:rPr>
          <w:noProof/>
        </w:rPr>
        <w:drawing>
          <wp:inline distT="0" distB="0" distL="0" distR="0" wp14:anchorId="04E5BEE2" wp14:editId="62B3C5EA">
            <wp:extent cx="2810267" cy="800212"/>
            <wp:effectExtent l="0" t="0" r="0" b="0"/>
            <wp:docPr id="200" name="Image 200"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Image 200" descr="A close-up of a logo&#10;&#10;Description automatically generated"/>
                    <pic:cNvPicPr/>
                  </pic:nvPicPr>
                  <pic:blipFill>
                    <a:blip r:embed="rId148"/>
                    <a:stretch>
                      <a:fillRect/>
                    </a:stretch>
                  </pic:blipFill>
                  <pic:spPr>
                    <a:xfrm>
                      <a:off x="0" y="0"/>
                      <a:ext cx="2810267" cy="800212"/>
                    </a:xfrm>
                    <a:prstGeom prst="rect">
                      <a:avLst/>
                    </a:prstGeom>
                  </pic:spPr>
                </pic:pic>
              </a:graphicData>
            </a:graphic>
          </wp:inline>
        </w:drawing>
      </w:r>
    </w:p>
    <w:p w14:paraId="427700B3" w14:textId="77777777" w:rsidR="00D815F8" w:rsidRDefault="00D815F8" w:rsidP="00D815F8"/>
    <w:p w14:paraId="6A62A752" w14:textId="77777777" w:rsidR="00D815F8" w:rsidRDefault="00D815F8" w:rsidP="00D815F8">
      <w:pPr>
        <w:jc w:val="center"/>
      </w:pPr>
      <w:r w:rsidRPr="00C55F33">
        <w:rPr>
          <w:noProof/>
        </w:rPr>
        <w:lastRenderedPageBreak/>
        <w:drawing>
          <wp:inline distT="0" distB="0" distL="0" distR="0" wp14:anchorId="1A53306D" wp14:editId="25BC9028">
            <wp:extent cx="3317336" cy="2377205"/>
            <wp:effectExtent l="0" t="0" r="0" b="4445"/>
            <wp:docPr id="202" name="Image 202" descr="A graph with blue and yellow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Image 202" descr="A graph with blue and yellow dots&#10;&#10;Description automatically generated"/>
                    <pic:cNvPicPr/>
                  </pic:nvPicPr>
                  <pic:blipFill>
                    <a:blip r:embed="rId149"/>
                    <a:stretch>
                      <a:fillRect/>
                    </a:stretch>
                  </pic:blipFill>
                  <pic:spPr>
                    <a:xfrm>
                      <a:off x="0" y="0"/>
                      <a:ext cx="3327671" cy="2384611"/>
                    </a:xfrm>
                    <a:prstGeom prst="rect">
                      <a:avLst/>
                    </a:prstGeom>
                  </pic:spPr>
                </pic:pic>
              </a:graphicData>
            </a:graphic>
          </wp:inline>
        </w:drawing>
      </w:r>
      <w:r w:rsidRPr="000E5564">
        <w:rPr>
          <w:noProof/>
        </w:rPr>
        <w:drawing>
          <wp:inline distT="0" distB="0" distL="0" distR="0" wp14:anchorId="2B228F06" wp14:editId="4DF30275">
            <wp:extent cx="3031410" cy="3132324"/>
            <wp:effectExtent l="0" t="0" r="0" b="0"/>
            <wp:docPr id="199" name="Image 199"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Image 199" descr="A graph with blue dots&#10;&#10;Description automatically generated"/>
                    <pic:cNvPicPr/>
                  </pic:nvPicPr>
                  <pic:blipFill>
                    <a:blip r:embed="rId150"/>
                    <a:stretch>
                      <a:fillRect/>
                    </a:stretch>
                  </pic:blipFill>
                  <pic:spPr>
                    <a:xfrm>
                      <a:off x="0" y="0"/>
                      <a:ext cx="3077425" cy="3179871"/>
                    </a:xfrm>
                    <a:prstGeom prst="rect">
                      <a:avLst/>
                    </a:prstGeom>
                  </pic:spPr>
                </pic:pic>
              </a:graphicData>
            </a:graphic>
          </wp:inline>
        </w:drawing>
      </w:r>
    </w:p>
    <w:p w14:paraId="65B9DBE3" w14:textId="77777777" w:rsidR="00D815F8" w:rsidRDefault="00D815F8" w:rsidP="00D815F8">
      <w:r>
        <w:t>Once you are happy with one of the models you’ve trained, you can generate a function or export it:</w:t>
      </w:r>
    </w:p>
    <w:p w14:paraId="26359145" w14:textId="77777777" w:rsidR="00D815F8" w:rsidRDefault="00D815F8" w:rsidP="00D815F8">
      <w:pPr>
        <w:jc w:val="center"/>
      </w:pPr>
      <w:r>
        <w:rPr>
          <w:noProof/>
        </w:rPr>
        <w:drawing>
          <wp:inline distT="0" distB="0" distL="0" distR="0" wp14:anchorId="07E08AEE" wp14:editId="7EB2179E">
            <wp:extent cx="4385310" cy="981120"/>
            <wp:effectExtent l="0" t="0" r="0" b="9525"/>
            <wp:docPr id="203" name="Image 203"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Image 203" descr="A screenshot of a computer error&#10;&#10;Description automatically generated"/>
                    <pic:cNvPicPr/>
                  </pic:nvPicPr>
                  <pic:blipFill>
                    <a:blip r:embed="rId151"/>
                    <a:stretch>
                      <a:fillRect/>
                    </a:stretch>
                  </pic:blipFill>
                  <pic:spPr>
                    <a:xfrm>
                      <a:off x="0" y="0"/>
                      <a:ext cx="4431319" cy="991413"/>
                    </a:xfrm>
                    <a:prstGeom prst="rect">
                      <a:avLst/>
                    </a:prstGeom>
                  </pic:spPr>
                </pic:pic>
              </a:graphicData>
            </a:graphic>
          </wp:inline>
        </w:drawing>
      </w:r>
    </w:p>
    <w:p w14:paraId="7012DCEE" w14:textId="77777777" w:rsidR="00D815F8" w:rsidRDefault="00D815F8" w:rsidP="00D815F8"/>
    <w:p w14:paraId="1EB280A3" w14:textId="77777777" w:rsidR="00D815F8" w:rsidRDefault="00D815F8" w:rsidP="00D815F8">
      <w:r>
        <w:t>Informations are shared in the MATLAB Command Window:</w:t>
      </w:r>
    </w:p>
    <w:p w14:paraId="40FDAF87" w14:textId="77777777" w:rsidR="00D815F8" w:rsidRPr="00870EE0" w:rsidRDefault="00D815F8" w:rsidP="004659A5">
      <w:pPr>
        <w:pStyle w:val="Console"/>
      </w:pPr>
      <w:r w:rsidRPr="00870EE0">
        <w:t>Variables have been created in the base workspace.</w:t>
      </w:r>
    </w:p>
    <w:p w14:paraId="5F439E5D" w14:textId="77777777" w:rsidR="00D815F8" w:rsidRPr="00870EE0" w:rsidRDefault="00D815F8" w:rsidP="004659A5">
      <w:pPr>
        <w:pStyle w:val="Console"/>
      </w:pPr>
      <w:r w:rsidRPr="00870EE0">
        <w:t>Structure</w:t>
      </w:r>
      <w:r>
        <w:t xml:space="preserve"> </w:t>
      </w:r>
      <w:r w:rsidRPr="00870EE0">
        <w:t>'trainedModel'</w:t>
      </w:r>
      <w:r>
        <w:t xml:space="preserve"> </w:t>
      </w:r>
      <w:r w:rsidRPr="00870EE0">
        <w:t xml:space="preserve">exported from Regression Learner. </w:t>
      </w:r>
    </w:p>
    <w:p w14:paraId="401F4B33" w14:textId="77777777" w:rsidR="00D815F8" w:rsidRPr="00870EE0" w:rsidRDefault="00D815F8" w:rsidP="004659A5">
      <w:pPr>
        <w:pStyle w:val="Console"/>
      </w:pPr>
      <w:r w:rsidRPr="00870EE0">
        <w:t xml:space="preserve">To make predictions on a new predictor column matrix, X: </w:t>
      </w:r>
    </w:p>
    <w:p w14:paraId="0B94AF35" w14:textId="77777777" w:rsidR="00D815F8" w:rsidRPr="00870EE0" w:rsidRDefault="00D815F8" w:rsidP="004659A5">
      <w:pPr>
        <w:pStyle w:val="Console"/>
      </w:pPr>
      <w:r w:rsidRPr="00870EE0">
        <w:t xml:space="preserve">  yfit = trainedModel.predictFcn(X) </w:t>
      </w:r>
    </w:p>
    <w:p w14:paraId="62124943" w14:textId="77777777" w:rsidR="00D815F8" w:rsidRPr="00870EE0" w:rsidRDefault="00D815F8" w:rsidP="004659A5">
      <w:pPr>
        <w:pStyle w:val="Console"/>
      </w:pPr>
      <w:r w:rsidRPr="00870EE0">
        <w:t xml:space="preserve">For more information, see </w:t>
      </w:r>
      <w:hyperlink r:id="rId152" w:history="1">
        <w:r w:rsidRPr="00C54309">
          <w:rPr>
            <w:rStyle w:val="Hyperlink"/>
          </w:rPr>
          <w:t>How to predict using an exported model</w:t>
        </w:r>
      </w:hyperlink>
      <w:r w:rsidRPr="00870EE0">
        <w:t>.</w:t>
      </w:r>
    </w:p>
    <w:p w14:paraId="72917457" w14:textId="77777777" w:rsidR="00D815F8" w:rsidRDefault="00D815F8" w:rsidP="00D815F8"/>
    <w:p w14:paraId="5129281D" w14:textId="77777777" w:rsidR="00D815F8" w:rsidRDefault="00D815F8" w:rsidP="00D815F8">
      <w:r>
        <w:t>Finally, you can retrieve the model to assign the prediction function to a variable in Python:</w:t>
      </w:r>
    </w:p>
    <w:p w14:paraId="32F4B9C7" w14:textId="77777777" w:rsidR="00D815F8" w:rsidRPr="005B3C50" w:rsidRDefault="00D815F8" w:rsidP="00D54BCA">
      <w:pPr>
        <w:pStyle w:val="Codecell"/>
        <w:rPr>
          <w:rFonts w:ascii="Cambria" w:hAnsi="Cambria"/>
          <w:sz w:val="24"/>
        </w:rPr>
      </w:pPr>
      <w:r w:rsidRPr="005B3C50">
        <w:t xml:space="preserve">model </w:t>
      </w:r>
      <w:r w:rsidRPr="005B3C50">
        <w:rPr>
          <w:color w:val="666666"/>
        </w:rPr>
        <w:t>=</w:t>
      </w:r>
      <w:r w:rsidRPr="005B3C50">
        <w:t xml:space="preserve"> m.workspace[</w:t>
      </w:r>
      <w:r w:rsidRPr="005B3C50">
        <w:rPr>
          <w:color w:val="4070A0"/>
        </w:rPr>
        <w:t>'trainedModel'</w:t>
      </w:r>
      <w:r w:rsidRPr="005B3C50">
        <w:t>]</w:t>
      </w:r>
    </w:p>
    <w:p w14:paraId="7187C794" w14:textId="77777777" w:rsidR="00D815F8" w:rsidRPr="005B3C50" w:rsidRDefault="00D815F8" w:rsidP="00D54BCA">
      <w:pPr>
        <w:pStyle w:val="Codecell"/>
        <w:rPr>
          <w:rFonts w:ascii="Cambria" w:hAnsi="Cambria"/>
          <w:sz w:val="24"/>
        </w:rPr>
      </w:pPr>
      <w:r w:rsidRPr="005B3C50">
        <w:t>m.fieldnames(model)</w:t>
      </w:r>
    </w:p>
    <w:p w14:paraId="01007321" w14:textId="77777777" w:rsidR="00D815F8" w:rsidRPr="005B3C50" w:rsidRDefault="00D815F8" w:rsidP="00D54BCA">
      <w:pPr>
        <w:pStyle w:val="Output"/>
        <w:rPr>
          <w:rFonts w:ascii="Cambria" w:hAnsi="Cambria"/>
          <w:sz w:val="24"/>
        </w:rPr>
      </w:pPr>
      <w:r w:rsidRPr="005B3C50">
        <w:t>['predictFcn', 'RegressionTree', 'About','HowToPredict']</w:t>
      </w:r>
    </w:p>
    <w:p w14:paraId="094D5DEE" w14:textId="77777777" w:rsidR="00D815F8" w:rsidRPr="005B3C50" w:rsidRDefault="00D815F8" w:rsidP="00D54BCA">
      <w:pPr>
        <w:pStyle w:val="Codecell"/>
        <w:rPr>
          <w:rFonts w:ascii="Cambria" w:hAnsi="Cambria"/>
          <w:sz w:val="24"/>
        </w:rPr>
      </w:pPr>
      <w:r w:rsidRPr="005B3C50">
        <w:t xml:space="preserve">predFcn </w:t>
      </w:r>
      <w:r w:rsidRPr="005B3C50">
        <w:rPr>
          <w:color w:val="666666"/>
        </w:rPr>
        <w:t>=</w:t>
      </w:r>
      <w:r w:rsidRPr="005B3C50">
        <w:t xml:space="preserve"> model.get(</w:t>
      </w:r>
      <w:r w:rsidRPr="005B3C50">
        <w:rPr>
          <w:color w:val="4070A0"/>
        </w:rPr>
        <w:t>'predictFcn'</w:t>
      </w:r>
      <w:r w:rsidRPr="005B3C50">
        <w:t>)</w:t>
      </w:r>
    </w:p>
    <w:p w14:paraId="78193BFD" w14:textId="77777777" w:rsidR="00D815F8" w:rsidRDefault="00D815F8" w:rsidP="00D815F8"/>
    <w:p w14:paraId="7B1F5E04" w14:textId="77777777" w:rsidR="00D815F8" w:rsidRDefault="00D815F8" w:rsidP="00D815F8">
      <w:r>
        <w:t>This way, you can test the model directly from within Python:</w:t>
      </w:r>
    </w:p>
    <w:p w14:paraId="7D66C6D8" w14:textId="77777777" w:rsidR="00D815F8" w:rsidRPr="00DE5ABF" w:rsidRDefault="00D815F8" w:rsidP="00D54BCA">
      <w:pPr>
        <w:pStyle w:val="Codecell"/>
        <w:rPr>
          <w:rFonts w:ascii="Cambria" w:hAnsi="Cambria"/>
          <w:sz w:val="24"/>
        </w:rPr>
      </w:pPr>
      <w:r w:rsidRPr="00DE5ABF">
        <w:t xml:space="preserve">X_test </w:t>
      </w:r>
      <w:r w:rsidRPr="00DE5ABF">
        <w:rPr>
          <w:color w:val="666666"/>
        </w:rPr>
        <w:t>=</w:t>
      </w:r>
      <w:r w:rsidRPr="00DE5ABF">
        <w:t xml:space="preserve"> data[</w:t>
      </w:r>
      <w:r w:rsidRPr="00DE5ABF">
        <w:rPr>
          <w:color w:val="40A070"/>
        </w:rPr>
        <w:t>0</w:t>
      </w:r>
      <w:r w:rsidRPr="00DE5ABF">
        <w:t>]</w:t>
      </w:r>
      <w:r w:rsidRPr="00DE5ABF">
        <w:rPr>
          <w:rFonts w:ascii="Cambria" w:hAnsi="Cambria"/>
          <w:sz w:val="24"/>
        </w:rPr>
        <w:br/>
      </w:r>
      <w:r w:rsidRPr="00DE5ABF">
        <w:t xml:space="preserve">y_test </w:t>
      </w:r>
      <w:r w:rsidRPr="00DE5ABF">
        <w:rPr>
          <w:color w:val="666666"/>
        </w:rPr>
        <w:t>=</w:t>
      </w:r>
      <w:r w:rsidRPr="00DE5ABF">
        <w:t xml:space="preserve"> target[</w:t>
      </w:r>
      <w:r w:rsidRPr="00DE5ABF">
        <w:rPr>
          <w:color w:val="40A070"/>
        </w:rPr>
        <w:t>0</w:t>
      </w:r>
      <w:r w:rsidRPr="00DE5ABF">
        <w:t>]</w:t>
      </w:r>
      <w:r w:rsidRPr="00DE5ABF">
        <w:rPr>
          <w:rFonts w:ascii="Cambria" w:hAnsi="Cambria"/>
          <w:sz w:val="24"/>
        </w:rPr>
        <w:br/>
      </w:r>
      <w:r w:rsidRPr="00DE5ABF">
        <w:t>X_test,y_test</w:t>
      </w:r>
    </w:p>
    <w:p w14:paraId="6AE7555C" w14:textId="77777777" w:rsidR="00D815F8" w:rsidRDefault="00D815F8" w:rsidP="00D54BCA">
      <w:pPr>
        <w:pStyle w:val="Output"/>
      </w:pPr>
      <w:r w:rsidRPr="00DE5ABF">
        <w:t>(array([6.320e-03, 1.800e+01, 2.310e+00, 0.000e+00, 5.380e-01, 6.575e+00,</w:t>
      </w:r>
      <w:r w:rsidRPr="00DE5ABF">
        <w:rPr>
          <w:rFonts w:ascii="Cambria" w:hAnsi="Cambria"/>
          <w:sz w:val="24"/>
        </w:rPr>
        <w:br/>
      </w:r>
      <w:r w:rsidRPr="00DE5ABF">
        <w:t xml:space="preserve">        6.520e+01, 4.090e+00, 1.000e+00, 2.960e+02, 1.530e+01, 3.969e+02,</w:t>
      </w:r>
      <w:r w:rsidRPr="00DE5ABF">
        <w:rPr>
          <w:rFonts w:ascii="Cambria" w:hAnsi="Cambria"/>
          <w:sz w:val="24"/>
        </w:rPr>
        <w:br/>
      </w:r>
      <w:r w:rsidRPr="00DE5ABF">
        <w:t xml:space="preserve">        4.980e+00]),</w:t>
      </w:r>
      <w:r w:rsidRPr="00DE5ABF">
        <w:rPr>
          <w:rFonts w:ascii="Cambria" w:hAnsi="Cambria"/>
          <w:sz w:val="24"/>
        </w:rPr>
        <w:br/>
      </w:r>
      <w:r w:rsidRPr="00DE5ABF">
        <w:t xml:space="preserve"> 24.0)</w:t>
      </w:r>
    </w:p>
    <w:p w14:paraId="2F312CF3" w14:textId="77777777" w:rsidR="00D54BCA" w:rsidRPr="00DE5ABF" w:rsidRDefault="00D54BCA" w:rsidP="00D54BCA">
      <w:pPr>
        <w:pStyle w:val="Output"/>
        <w:rPr>
          <w:rFonts w:ascii="Cambria" w:hAnsi="Cambria"/>
          <w:sz w:val="24"/>
        </w:rPr>
      </w:pPr>
    </w:p>
    <w:p w14:paraId="47C2A53B" w14:textId="77777777" w:rsidR="00D815F8" w:rsidRPr="00DE5ABF" w:rsidRDefault="00D815F8" w:rsidP="00D54BCA">
      <w:pPr>
        <w:pStyle w:val="Codecell"/>
        <w:rPr>
          <w:rFonts w:ascii="Cambria" w:hAnsi="Cambria"/>
          <w:sz w:val="24"/>
        </w:rPr>
      </w:pPr>
      <w:r w:rsidRPr="00DE5ABF">
        <w:t>m.feval(predFcn,X_test)</w:t>
      </w:r>
    </w:p>
    <w:p w14:paraId="11499730" w14:textId="77777777" w:rsidR="00D815F8" w:rsidRPr="00DE5ABF" w:rsidRDefault="00D815F8" w:rsidP="00D54BCA">
      <w:pPr>
        <w:pStyle w:val="Output"/>
        <w:rPr>
          <w:rFonts w:ascii="Cambria" w:hAnsi="Cambria"/>
          <w:sz w:val="24"/>
        </w:rPr>
      </w:pPr>
      <w:r w:rsidRPr="00DE5ABF">
        <w:t>23.46666666666667</w:t>
      </w:r>
    </w:p>
    <w:p w14:paraId="4F39BC3E" w14:textId="77777777" w:rsidR="00D815F8" w:rsidRDefault="00D815F8" w:rsidP="00D815F8"/>
    <w:p w14:paraId="74F76C04" w14:textId="77777777" w:rsidR="00D815F8" w:rsidRPr="004B63C3" w:rsidRDefault="00D815F8" w:rsidP="00D815F8">
      <w:r>
        <w:t>You can iterate and test another model to see if the predictions are closer to the test target.</w:t>
      </w:r>
    </w:p>
    <w:p w14:paraId="52F7B8F5" w14:textId="77777777" w:rsidR="00D815F8" w:rsidRDefault="00D815F8" w:rsidP="0011592D">
      <w:pPr>
        <w:pStyle w:val="Heading3"/>
        <w:numPr>
          <w:ilvl w:val="2"/>
          <w:numId w:val="47"/>
        </w:numPr>
      </w:pPr>
      <w:bookmarkStart w:id="101" w:name="_Toc177318619"/>
      <w:r>
        <w:lastRenderedPageBreak/>
        <w:t>Image Labeler App</w:t>
      </w:r>
      <w:bookmarkEnd w:id="101"/>
    </w:p>
    <w:p w14:paraId="047F713D" w14:textId="77777777" w:rsidR="00D815F8" w:rsidRDefault="00D815F8" w:rsidP="00D815F8">
      <w:r w:rsidRPr="0019480A">
        <w:t>Data preparation is key in developing Machine Learning and Deep Learning applications. No matter how much effort you put into your ML model, it will likely perform poorly if you didn’t spend the right time in preparing your data to be consumed by your model.</w:t>
      </w:r>
    </w:p>
    <w:p w14:paraId="2827E9A8" w14:textId="77777777" w:rsidR="00D815F8" w:rsidRDefault="00D815F8" w:rsidP="00D815F8">
      <w:r w:rsidRPr="00A731C0">
        <w:t>In this example, we start with a set of images to label for a Deep Learning application.</w:t>
      </w:r>
    </w:p>
    <w:p w14:paraId="1E3BAA39" w14:textId="77777777" w:rsidR="00D815F8" w:rsidRPr="00C940D6" w:rsidRDefault="00D815F8" w:rsidP="00D54BCA">
      <w:pPr>
        <w:pStyle w:val="Codecell"/>
      </w:pPr>
      <w:r w:rsidRPr="005921C1">
        <w:rPr>
          <w:b/>
          <w:color w:val="008000"/>
        </w:rPr>
        <w:t>import</w:t>
      </w:r>
      <w:r w:rsidRPr="005921C1">
        <w:t xml:space="preserve"> os</w:t>
      </w:r>
      <w:r w:rsidRPr="005921C1">
        <w:rPr>
          <w:rFonts w:ascii="Cambria" w:hAnsi="Cambria"/>
          <w:sz w:val="24"/>
        </w:rPr>
        <w:br/>
      </w:r>
      <w:r w:rsidRPr="005921C1">
        <w:t xml:space="preserve">cwd </w:t>
      </w:r>
      <w:r w:rsidRPr="005921C1">
        <w:rPr>
          <w:color w:val="666666"/>
        </w:rPr>
        <w:t>=</w:t>
      </w:r>
      <w:r w:rsidRPr="005921C1">
        <w:t xml:space="preserve"> os.getcwd()</w:t>
      </w:r>
      <w:r w:rsidRPr="005921C1">
        <w:rPr>
          <w:rFonts w:ascii="Cambria" w:hAnsi="Cambria"/>
          <w:sz w:val="24"/>
        </w:rPr>
        <w:br/>
      </w:r>
      <w:r w:rsidRPr="005921C1">
        <w:t xml:space="preserve">vehicleImagesPath </w:t>
      </w:r>
      <w:r w:rsidRPr="005921C1">
        <w:rPr>
          <w:color w:val="666666"/>
        </w:rPr>
        <w:t>=</w:t>
      </w:r>
      <w:r w:rsidRPr="005921C1">
        <w:t xml:space="preserve"> os.path.join(cwd, </w:t>
      </w:r>
      <w:r w:rsidRPr="005921C1">
        <w:rPr>
          <w:color w:val="4070A0"/>
        </w:rPr>
        <w:t>"vehicleImages"</w:t>
      </w:r>
      <w:r w:rsidRPr="005921C1">
        <w:t>)</w:t>
      </w:r>
      <w:r w:rsidRPr="005921C1">
        <w:rPr>
          <w:rFonts w:ascii="Cambria" w:hAnsi="Cambria"/>
          <w:sz w:val="24"/>
        </w:rPr>
        <w:br/>
      </w:r>
      <w:r w:rsidRPr="005921C1">
        <w:t>vehicleImagesPath</w:t>
      </w:r>
    </w:p>
    <w:p w14:paraId="71FE1E87" w14:textId="77777777" w:rsidR="00D815F8" w:rsidRDefault="00D815F8" w:rsidP="00D815F8">
      <w:r w:rsidRPr="00846F8F">
        <w:t>We then start the MATLAB Engine API for Python and open the </w:t>
      </w:r>
      <w:r w:rsidRPr="00846F8F">
        <w:rPr>
          <w:i/>
          <w:iCs/>
        </w:rPr>
        <w:t>Image Labeler App</w:t>
      </w:r>
      <w:r w:rsidRPr="00846F8F">
        <w:t>, passing the location of the images as an input:</w:t>
      </w:r>
    </w:p>
    <w:p w14:paraId="3CE6085F" w14:textId="77777777" w:rsidR="00D815F8" w:rsidRPr="00D41A31" w:rsidRDefault="00D815F8" w:rsidP="00D54BCA">
      <w:pPr>
        <w:pStyle w:val="Codecell"/>
      </w:pPr>
      <w:bookmarkStart w:id="102" w:name="_Hlk154912132"/>
      <w:r w:rsidRPr="00D41A31">
        <w:rPr>
          <w:b/>
          <w:color w:val="008000"/>
        </w:rPr>
        <w:t>import</w:t>
      </w:r>
      <w:r w:rsidRPr="00D41A31">
        <w:t xml:space="preserve"> matlab.engine</w:t>
      </w:r>
      <w:r w:rsidRPr="00D41A31">
        <w:br/>
        <w:t xml:space="preserve">m </w:t>
      </w:r>
      <w:r w:rsidRPr="00D41A31">
        <w:rPr>
          <w:color w:val="666666"/>
        </w:rPr>
        <w:t>=</w:t>
      </w:r>
      <w:r w:rsidRPr="00D41A31">
        <w:t xml:space="preserve"> matlab.engine.start_matlab()</w:t>
      </w:r>
    </w:p>
    <w:p w14:paraId="5FDBEA91" w14:textId="77777777" w:rsidR="00D815F8" w:rsidRPr="00D54BCA" w:rsidRDefault="00D815F8" w:rsidP="00D54BCA">
      <w:pPr>
        <w:pStyle w:val="Codecell"/>
      </w:pPr>
      <w:r w:rsidRPr="00D54BCA">
        <w:t>m.imageLabeler(vehicleImagesPath, nargout=0)</w:t>
      </w:r>
      <w:bookmarkEnd w:id="102"/>
    </w:p>
    <w:p w14:paraId="12C2B683" w14:textId="77777777" w:rsidR="00D815F8" w:rsidRDefault="00D815F8" w:rsidP="00D815F8">
      <w:r>
        <w:rPr>
          <w:noProof/>
        </w:rPr>
        <w:drawing>
          <wp:inline distT="0" distB="0" distL="0" distR="0" wp14:anchorId="1412739F" wp14:editId="22EA5EE0">
            <wp:extent cx="4343400" cy="2280381"/>
            <wp:effectExtent l="0" t="0" r="0" b="5715"/>
            <wp:docPr id="351018237" name="Picture 351018237"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PowerPoint&#10;&#10;Description automatically generated"/>
                    <pic:cNvPicPr/>
                  </pic:nvPicPr>
                  <pic:blipFill>
                    <a:blip r:embed="rId153"/>
                    <a:stretch>
                      <a:fillRect/>
                    </a:stretch>
                  </pic:blipFill>
                  <pic:spPr>
                    <a:xfrm>
                      <a:off x="0" y="0"/>
                      <a:ext cx="4343400" cy="2280381"/>
                    </a:xfrm>
                    <a:prstGeom prst="rect">
                      <a:avLst/>
                    </a:prstGeom>
                  </pic:spPr>
                </pic:pic>
              </a:graphicData>
            </a:graphic>
          </wp:inline>
        </w:drawing>
      </w:r>
    </w:p>
    <w:p w14:paraId="52E08067" w14:textId="77777777" w:rsidR="00D815F8" w:rsidRDefault="00D815F8" w:rsidP="00D815F8">
      <w:pPr>
        <w:rPr>
          <w:i/>
          <w:iCs/>
        </w:rPr>
      </w:pPr>
      <w:r w:rsidRPr="001C2428">
        <w:rPr>
          <w:i/>
          <w:iCs/>
        </w:rPr>
        <w:t>Note that because the App returns no output arguments back to Python, you need to specify </w:t>
      </w:r>
      <w:r w:rsidRPr="001C2428">
        <w:rPr>
          <w:rFonts w:ascii="Consolas" w:hAnsi="Consolas"/>
        </w:rPr>
        <w:t>nargout=0</w:t>
      </w:r>
      <w:r w:rsidRPr="001C2428">
        <w:rPr>
          <w:i/>
          <w:iCs/>
        </w:rPr>
        <w:t> (number of output arguments equals 0).</w:t>
      </w:r>
    </w:p>
    <w:p w14:paraId="09AACDD5" w14:textId="77777777" w:rsidR="00D815F8" w:rsidRDefault="00D815F8" w:rsidP="00D815F8">
      <w:r w:rsidRPr="006F48F2">
        <w:t>Now you can interactively create a new ROI Label:</w:t>
      </w:r>
    </w:p>
    <w:p w14:paraId="78A712C2" w14:textId="77777777" w:rsidR="00D815F8" w:rsidRDefault="00D815F8" w:rsidP="00D815F8">
      <w:pPr>
        <w:jc w:val="center"/>
      </w:pPr>
      <w:r>
        <w:rPr>
          <w:noProof/>
        </w:rPr>
        <w:lastRenderedPageBreak/>
        <w:drawing>
          <wp:inline distT="0" distB="0" distL="0" distR="0" wp14:anchorId="14466F20" wp14:editId="6D21D77E">
            <wp:extent cx="2232623" cy="1781032"/>
            <wp:effectExtent l="0" t="0" r="0" b="0"/>
            <wp:docPr id="1336541735" name="Picture 13365417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154"/>
                    <a:stretch>
                      <a:fillRect/>
                    </a:stretch>
                  </pic:blipFill>
                  <pic:spPr>
                    <a:xfrm>
                      <a:off x="0" y="0"/>
                      <a:ext cx="2233876" cy="1782031"/>
                    </a:xfrm>
                    <a:prstGeom prst="rect">
                      <a:avLst/>
                    </a:prstGeom>
                  </pic:spPr>
                </pic:pic>
              </a:graphicData>
            </a:graphic>
          </wp:inline>
        </w:drawing>
      </w:r>
    </w:p>
    <w:p w14:paraId="3C878706" w14:textId="77777777" w:rsidR="00D815F8" w:rsidRPr="006F48F2" w:rsidRDefault="00D815F8" w:rsidP="00D815F8">
      <w:r w:rsidRPr="006F48F2">
        <w:t>and start to manually label your vehicles:</w:t>
      </w:r>
    </w:p>
    <w:p w14:paraId="3653D669" w14:textId="77777777" w:rsidR="00D815F8" w:rsidRDefault="00D815F8" w:rsidP="00D815F8">
      <w:r>
        <w:rPr>
          <w:noProof/>
        </w:rPr>
        <w:drawing>
          <wp:inline distT="0" distB="0" distL="0" distR="0" wp14:anchorId="4654F7CE" wp14:editId="44B37D91">
            <wp:extent cx="4343400" cy="2281338"/>
            <wp:effectExtent l="0" t="0" r="0" b="5080"/>
            <wp:docPr id="536295429" name="Picture 53629542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PowerPoint&#10;&#10;Description automatically generated"/>
                    <pic:cNvPicPr/>
                  </pic:nvPicPr>
                  <pic:blipFill rotWithShape="1">
                    <a:blip r:embed="rId155"/>
                    <a:srcRect b="6605"/>
                    <a:stretch/>
                  </pic:blipFill>
                  <pic:spPr bwMode="auto">
                    <a:xfrm>
                      <a:off x="0" y="0"/>
                      <a:ext cx="4343400" cy="2281338"/>
                    </a:xfrm>
                    <a:prstGeom prst="rect">
                      <a:avLst/>
                    </a:prstGeom>
                    <a:ln>
                      <a:noFill/>
                    </a:ln>
                    <a:extLst>
                      <a:ext uri="{53640926-AAD7-44D8-BBD7-CCE9431645EC}">
                        <a14:shadowObscured xmlns:a14="http://schemas.microsoft.com/office/drawing/2010/main"/>
                      </a:ext>
                    </a:extLst>
                  </pic:spPr>
                </pic:pic>
              </a:graphicData>
            </a:graphic>
          </wp:inline>
        </w:drawing>
      </w:r>
    </w:p>
    <w:p w14:paraId="49553CD5" w14:textId="77777777" w:rsidR="00D815F8" w:rsidRDefault="00D815F8" w:rsidP="00D815F8">
      <w:r w:rsidRPr="00C0399A">
        <w:t>This process is rather tedious, especially considering that the number of required labeled images for the problem might be significant for Deep Learning workflows. Thus, the following shows how to facilitate labeling by automating (or semi-automating) the labeling process. After selecting the images you would like to automatically label, you can choose among various algorithms (</w:t>
      </w:r>
      <w:r w:rsidRPr="00C0399A">
        <w:rPr>
          <w:i/>
          <w:iCs/>
        </w:rPr>
        <w:t>ACF vehicle detector</w:t>
      </w:r>
      <w:r w:rsidRPr="00C0399A">
        <w:t>, </w:t>
      </w:r>
      <w:r w:rsidRPr="00C0399A">
        <w:rPr>
          <w:i/>
          <w:iCs/>
        </w:rPr>
        <w:t>ACF people detector</w:t>
      </w:r>
      <w:r w:rsidRPr="00C0399A">
        <w:t>, or import your custom detector). In this particular case, after choosing </w:t>
      </w:r>
      <w:r w:rsidRPr="00C0399A">
        <w:rPr>
          <w:i/>
          <w:iCs/>
        </w:rPr>
        <w:t>ACF vehicle detector</w:t>
      </w:r>
      <w:r w:rsidRPr="00C0399A">
        <w:t>, the selected images are automatically labeled. Earlier I mentioned that the process is semi-automated, as it might not detect all vehicles, or you might want to correct some bounding boxes before exporting your results.</w:t>
      </w:r>
    </w:p>
    <w:p w14:paraId="660B842E" w14:textId="77777777" w:rsidR="00D815F8" w:rsidRDefault="00D815F8" w:rsidP="00D815F8">
      <w:pPr>
        <w:jc w:val="center"/>
      </w:pPr>
      <w:r w:rsidRPr="00314389">
        <w:rPr>
          <w:noProof/>
        </w:rPr>
        <w:lastRenderedPageBreak/>
        <w:drawing>
          <wp:inline distT="0" distB="0" distL="0" distR="0" wp14:anchorId="34E4F473" wp14:editId="4E82B246">
            <wp:extent cx="2096991" cy="2654299"/>
            <wp:effectExtent l="0" t="0" r="0" b="0"/>
            <wp:docPr id="1015611070" name="Picture 10156110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156"/>
                    <a:stretch>
                      <a:fillRect/>
                    </a:stretch>
                  </pic:blipFill>
                  <pic:spPr>
                    <a:xfrm>
                      <a:off x="0" y="0"/>
                      <a:ext cx="2103935" cy="2663089"/>
                    </a:xfrm>
                    <a:prstGeom prst="rect">
                      <a:avLst/>
                    </a:prstGeom>
                  </pic:spPr>
                </pic:pic>
              </a:graphicData>
            </a:graphic>
          </wp:inline>
        </w:drawing>
      </w:r>
    </w:p>
    <w:p w14:paraId="62DAB984" w14:textId="77777777" w:rsidR="00D815F8" w:rsidRDefault="00D815F8" w:rsidP="00D815F8">
      <w:r w:rsidRPr="000A6F9C">
        <w:t>Finally, export your labeling process as a MATLAB table to continue your work back in Python:</w:t>
      </w:r>
    </w:p>
    <w:p w14:paraId="7C0BF0DD" w14:textId="77777777" w:rsidR="00D815F8" w:rsidRDefault="00D815F8" w:rsidP="00D815F8">
      <w:pPr>
        <w:jc w:val="center"/>
      </w:pPr>
      <w:r>
        <w:rPr>
          <w:noProof/>
        </w:rPr>
        <w:drawing>
          <wp:inline distT="0" distB="0" distL="0" distR="0" wp14:anchorId="06FE00BF" wp14:editId="596F66A4">
            <wp:extent cx="3366709" cy="1516134"/>
            <wp:effectExtent l="0" t="0" r="5715" b="8255"/>
            <wp:docPr id="262166649" name="Picture 2621666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157"/>
                    <a:stretch>
                      <a:fillRect/>
                    </a:stretch>
                  </pic:blipFill>
                  <pic:spPr>
                    <a:xfrm>
                      <a:off x="0" y="0"/>
                      <a:ext cx="3377786" cy="1521122"/>
                    </a:xfrm>
                    <a:prstGeom prst="rect">
                      <a:avLst/>
                    </a:prstGeom>
                  </pic:spPr>
                </pic:pic>
              </a:graphicData>
            </a:graphic>
          </wp:inline>
        </w:drawing>
      </w:r>
    </w:p>
    <w:p w14:paraId="71244E69" w14:textId="77777777" w:rsidR="00D815F8" w:rsidRDefault="00D815F8" w:rsidP="00D815F8">
      <w:r>
        <w:t>Back in Python, gather the variables you are interested in:</w:t>
      </w:r>
    </w:p>
    <w:p w14:paraId="18E1035D" w14:textId="77777777" w:rsidR="00D815F8" w:rsidRPr="00C940D6" w:rsidRDefault="00D815F8" w:rsidP="00D54BCA">
      <w:pPr>
        <w:pStyle w:val="Codecell"/>
      </w:pPr>
      <w:r w:rsidRPr="00D41A31">
        <w:t xml:space="preserve">imageFilename </w:t>
      </w:r>
      <w:r w:rsidRPr="00D41A31">
        <w:rPr>
          <w:color w:val="666666"/>
        </w:rPr>
        <w:t>=</w:t>
      </w:r>
      <w:r w:rsidRPr="00D41A31">
        <w:t xml:space="preserve"> m.</w:t>
      </w:r>
      <w:r w:rsidRPr="00D41A31">
        <w:rPr>
          <w:color w:val="008000"/>
        </w:rPr>
        <w:t>eval</w:t>
      </w:r>
      <w:r w:rsidRPr="00D41A31">
        <w:t>("gTruth.imageFilename")</w:t>
      </w:r>
      <w:r w:rsidRPr="00D41A31">
        <w:rPr>
          <w:rFonts w:ascii="Cambria" w:hAnsi="Cambria"/>
          <w:sz w:val="24"/>
        </w:rPr>
        <w:br/>
      </w:r>
      <w:r w:rsidRPr="00D41A31">
        <w:t xml:space="preserve">labels </w:t>
      </w:r>
      <w:r w:rsidRPr="00D41A31">
        <w:rPr>
          <w:color w:val="666666"/>
        </w:rPr>
        <w:t>=</w:t>
      </w:r>
      <w:r w:rsidRPr="00D41A31">
        <w:t xml:space="preserve"> m.</w:t>
      </w:r>
      <w:r w:rsidRPr="00D41A31">
        <w:rPr>
          <w:color w:val="008000"/>
        </w:rPr>
        <w:t>eval</w:t>
      </w:r>
      <w:r w:rsidRPr="00D41A31">
        <w:t>("gTruth.vehicle")</w:t>
      </w:r>
    </w:p>
    <w:p w14:paraId="0B4ACBF3" w14:textId="77777777" w:rsidR="00D815F8" w:rsidRDefault="00D815F8" w:rsidP="00D815F8">
      <w:r>
        <w:t>and put them into a convenient form to continue your work:</w:t>
      </w:r>
    </w:p>
    <w:p w14:paraId="4F7ECF7D" w14:textId="77777777" w:rsidR="00D815F8" w:rsidRPr="009C557D" w:rsidRDefault="00D815F8" w:rsidP="00D54BCA">
      <w:pPr>
        <w:pStyle w:val="Codecell"/>
      </w:pPr>
      <w:r w:rsidRPr="00F411C8">
        <w:rPr>
          <w:b/>
          <w:color w:val="008000"/>
        </w:rPr>
        <w:t>import</w:t>
      </w:r>
      <w:r w:rsidRPr="00F411C8">
        <w:t xml:space="preserve"> pandas </w:t>
      </w:r>
      <w:r w:rsidRPr="00F411C8">
        <w:rPr>
          <w:b/>
          <w:color w:val="008000"/>
        </w:rPr>
        <w:t>as</w:t>
      </w:r>
      <w:r w:rsidRPr="00F411C8">
        <w:t xml:space="preserve"> pd</w:t>
      </w:r>
      <w:r w:rsidRPr="00F411C8">
        <w:rPr>
          <w:rFonts w:ascii="Cambria" w:hAnsi="Cambria"/>
          <w:sz w:val="24"/>
        </w:rPr>
        <w:br/>
      </w:r>
      <w:r w:rsidRPr="00F411C8">
        <w:rPr>
          <w:b/>
          <w:color w:val="008000"/>
        </w:rPr>
        <w:t>import</w:t>
      </w:r>
      <w:r w:rsidRPr="00F411C8">
        <w:t xml:space="preserve"> numpy </w:t>
      </w:r>
      <w:r w:rsidRPr="00F411C8">
        <w:rPr>
          <w:b/>
          <w:color w:val="008000"/>
        </w:rPr>
        <w:t>as</w:t>
      </w:r>
      <w:r w:rsidRPr="00F411C8">
        <w:t xml:space="preserve"> np</w:t>
      </w:r>
      <w:r w:rsidRPr="00F411C8">
        <w:rPr>
          <w:rFonts w:ascii="Cambria" w:hAnsi="Cambria"/>
          <w:sz w:val="24"/>
        </w:rPr>
        <w:br/>
      </w:r>
      <w:r w:rsidRPr="00F411C8">
        <w:rPr>
          <w:i/>
          <w:color w:val="60A0B0"/>
        </w:rPr>
        <w:t># Bring data to convenient form as DataFrame</w:t>
      </w:r>
      <w:r w:rsidRPr="00F411C8">
        <w:rPr>
          <w:rFonts w:ascii="Cambria" w:hAnsi="Cambria"/>
          <w:sz w:val="24"/>
        </w:rPr>
        <w:br/>
      </w:r>
      <w:r w:rsidRPr="00F411C8">
        <w:t xml:space="preserve">labels </w:t>
      </w:r>
      <w:r w:rsidRPr="00F411C8">
        <w:rPr>
          <w:color w:val="666666"/>
        </w:rPr>
        <w:t>=</w:t>
      </w:r>
      <w:r w:rsidRPr="00F411C8">
        <w:t xml:space="preserve"> [np.array(x) </w:t>
      </w:r>
      <w:r w:rsidRPr="00F411C8">
        <w:rPr>
          <w:b/>
          <w:color w:val="007020"/>
        </w:rPr>
        <w:t>for</w:t>
      </w:r>
      <w:r w:rsidRPr="00F411C8">
        <w:t xml:space="preserve"> x </w:t>
      </w:r>
      <w:r w:rsidRPr="00F411C8">
        <w:rPr>
          <w:b/>
          <w:color w:val="007020"/>
        </w:rPr>
        <w:t>in</w:t>
      </w:r>
      <w:r w:rsidRPr="00F411C8">
        <w:t xml:space="preserve"> labels]</w:t>
      </w:r>
      <w:r w:rsidRPr="00F411C8">
        <w:rPr>
          <w:rFonts w:ascii="Cambria" w:hAnsi="Cambria"/>
          <w:sz w:val="24"/>
        </w:rPr>
        <w:br/>
      </w:r>
      <w:r w:rsidRPr="00F411C8">
        <w:t xml:space="preserve">df </w:t>
      </w:r>
      <w:r w:rsidRPr="00F411C8">
        <w:rPr>
          <w:color w:val="666666"/>
        </w:rPr>
        <w:t>=</w:t>
      </w:r>
      <w:r w:rsidRPr="00F411C8">
        <w:t xml:space="preserve"> pd.DataFrame({</w:t>
      </w:r>
      <w:r w:rsidRPr="00F411C8">
        <w:rPr>
          <w:color w:val="4070A0"/>
        </w:rPr>
        <w:t>"imageFileName"</w:t>
      </w:r>
      <w:r w:rsidRPr="00F411C8">
        <w:t xml:space="preserve">:imageFilename, </w:t>
      </w:r>
      <w:r w:rsidRPr="00F411C8">
        <w:rPr>
          <w:color w:val="4070A0"/>
        </w:rPr>
        <w:t>"vehicle"</w:t>
      </w:r>
      <w:r w:rsidRPr="00F411C8">
        <w:t>:labels})</w:t>
      </w:r>
    </w:p>
    <w:p w14:paraId="4EEAE0AD" w14:textId="77777777" w:rsidR="00D815F8" w:rsidRDefault="00D815F8" w:rsidP="00D815F8">
      <w:r>
        <w:lastRenderedPageBreak/>
        <w:t>Labeled data is now conveniently shaped into a DataFrame with information regarding file location and bounding boxes for each vehicle, and can be easily accessed:</w:t>
      </w:r>
    </w:p>
    <w:p w14:paraId="23BA26C3" w14:textId="77777777" w:rsidR="00D815F8" w:rsidRPr="00F411C8" w:rsidRDefault="00D815F8" w:rsidP="00D54BCA">
      <w:pPr>
        <w:pStyle w:val="Codecell"/>
      </w:pPr>
      <w:bookmarkStart w:id="103" w:name="_Hlk154912445"/>
      <w:r w:rsidRPr="00F411C8">
        <w:t>df.iloc[[</w:t>
      </w:r>
      <w:r w:rsidRPr="00F411C8">
        <w:rPr>
          <w:color w:val="40A070"/>
        </w:rPr>
        <w:t>13</w:t>
      </w:r>
      <w:r w:rsidRPr="00F411C8">
        <w:t>]]</w:t>
      </w:r>
    </w:p>
    <w:p w14:paraId="376DDF7B" w14:textId="77777777" w:rsidR="00D815F8" w:rsidRDefault="00D815F8" w:rsidP="00D54BCA">
      <w:pPr>
        <w:pStyle w:val="Output"/>
      </w:pPr>
      <w:r w:rsidRPr="00F411C8">
        <w:t xml:space="preserve">                                        imageFileName   </w:t>
      </w:r>
      <w:r w:rsidRPr="00F411C8">
        <w:rPr>
          <w:rFonts w:ascii="Cambria" w:hAnsi="Cambria"/>
          <w:sz w:val="24"/>
        </w:rPr>
        <w:br/>
      </w:r>
      <w:r w:rsidRPr="00F411C8">
        <w:t>13  c:\Users\ydebray\Downloads\matlab-with-python-...  \</w:t>
      </w:r>
      <w:r w:rsidRPr="00F411C8">
        <w:rPr>
          <w:rFonts w:ascii="Cambria" w:hAnsi="Cambria"/>
          <w:sz w:val="24"/>
        </w:rPr>
        <w:br/>
      </w:r>
      <w:r w:rsidRPr="00F411C8">
        <w:rPr>
          <w:rFonts w:ascii="Cambria" w:hAnsi="Cambria"/>
          <w:sz w:val="24"/>
        </w:rPr>
        <w:br/>
      </w:r>
      <w:r w:rsidRPr="00F411C8">
        <w:t xml:space="preserve">                                              vehicle  </w:t>
      </w:r>
      <w:r w:rsidRPr="00F411C8">
        <w:rPr>
          <w:rFonts w:ascii="Cambria" w:hAnsi="Cambria"/>
          <w:sz w:val="24"/>
        </w:rPr>
        <w:br/>
      </w:r>
      <w:r w:rsidRPr="00F411C8">
        <w:t>13  [[32.0, 118.0, 40.0, 25.0], [76.0, 110.0, 40.0...</w:t>
      </w:r>
    </w:p>
    <w:p w14:paraId="0D2346F5" w14:textId="77777777" w:rsidR="00D815F8" w:rsidRDefault="00D815F8" w:rsidP="00D54BCA">
      <w:pPr>
        <w:pStyle w:val="Codecell"/>
        <w:rPr>
          <w:rStyle w:val="NormalTok"/>
          <w:color w:val="auto"/>
          <w:shd w:val="clear" w:color="auto" w:fill="auto"/>
        </w:rPr>
      </w:pPr>
      <w:r w:rsidRPr="009C557D">
        <w:rPr>
          <w:rStyle w:val="NormalTok"/>
          <w:color w:val="auto"/>
          <w:shd w:val="clear" w:color="auto" w:fill="auto"/>
        </w:rPr>
        <w:t>m.exit()</w:t>
      </w:r>
    </w:p>
    <w:bookmarkEnd w:id="103"/>
    <w:p w14:paraId="1D65CD3E" w14:textId="77777777" w:rsidR="00D815F8" w:rsidRPr="00702DE0" w:rsidRDefault="00D815F8" w:rsidP="00D815F8"/>
    <w:p w14:paraId="657F8BC1" w14:textId="77777777" w:rsidR="00D815F8" w:rsidRDefault="00D815F8" w:rsidP="0011592D">
      <w:pPr>
        <w:pStyle w:val="Heading2"/>
        <w:numPr>
          <w:ilvl w:val="1"/>
          <w:numId w:val="47"/>
        </w:numPr>
      </w:pPr>
      <w:bookmarkStart w:id="104" w:name="_Toc154910378"/>
      <w:bookmarkStart w:id="105" w:name="_Toc161069577"/>
      <w:bookmarkStart w:id="106" w:name="_Toc177318620"/>
      <w:r>
        <w:t>Leverage the work from the MATLAB community</w:t>
      </w:r>
      <w:bookmarkEnd w:id="104"/>
      <w:bookmarkEnd w:id="105"/>
      <w:bookmarkEnd w:id="106"/>
    </w:p>
    <w:p w14:paraId="692148D9" w14:textId="77777777" w:rsidR="00D815F8" w:rsidRDefault="00D815F8" w:rsidP="00D815F8"/>
    <w:p w14:paraId="3CF48F97" w14:textId="77777777" w:rsidR="00D815F8" w:rsidRDefault="00D815F8" w:rsidP="00D815F8">
      <w:r w:rsidRPr="004F3B89">
        <w:rPr>
          <w:noProof/>
        </w:rPr>
        <w:drawing>
          <wp:anchor distT="0" distB="0" distL="114300" distR="114300" simplePos="0" relativeHeight="251678720" behindDoc="0" locked="0" layoutInCell="1" allowOverlap="1" wp14:anchorId="21C197D1" wp14:editId="1AE9F888">
            <wp:simplePos x="0" y="0"/>
            <wp:positionH relativeFrom="margin">
              <wp:posOffset>2905312</wp:posOffset>
            </wp:positionH>
            <wp:positionV relativeFrom="paragraph">
              <wp:posOffset>10869</wp:posOffset>
            </wp:positionV>
            <wp:extent cx="1485900" cy="1562100"/>
            <wp:effectExtent l="0" t="0" r="0" b="0"/>
            <wp:wrapSquare wrapText="bothSides"/>
            <wp:docPr id="1082687673" name="Picture 1"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687673" name="Picture 1" descr="A screenshot of a computer menu&#10;&#10;Description automatically generated"/>
                    <pic:cNvPicPr/>
                  </pic:nvPicPr>
                  <pic:blipFill>
                    <a:blip r:embed="rId158">
                      <a:extLst>
                        <a:ext uri="{28A0092B-C50C-407E-A947-70E740481C1C}">
                          <a14:useLocalDpi xmlns:a14="http://schemas.microsoft.com/office/drawing/2010/main" val="0"/>
                        </a:ext>
                      </a:extLst>
                    </a:blip>
                    <a:stretch>
                      <a:fillRect/>
                    </a:stretch>
                  </pic:blipFill>
                  <pic:spPr>
                    <a:xfrm>
                      <a:off x="0" y="0"/>
                      <a:ext cx="1485900" cy="1562100"/>
                    </a:xfrm>
                    <a:prstGeom prst="rect">
                      <a:avLst/>
                    </a:prstGeom>
                  </pic:spPr>
                </pic:pic>
              </a:graphicData>
            </a:graphic>
          </wp:anchor>
        </w:drawing>
      </w:r>
      <w:r>
        <w:t xml:space="preserve">MATLAB has a vibrant and established community. It is actually quite complementary to the Python community, that is younger and growing fast in particular in areas related to Machine/Deep Learning. </w:t>
      </w:r>
      <w:r w:rsidRPr="00037D9B">
        <w:t>MATLAB File Exchange</w:t>
      </w:r>
      <w:r>
        <w:rPr>
          <w:rStyle w:val="FootnoteReference"/>
        </w:rPr>
        <w:footnoteReference w:id="92"/>
      </w:r>
      <w:r w:rsidRPr="00037D9B">
        <w:t xml:space="preserve"> enables you to share your own files or browse and download files contributed by other users.</w:t>
      </w:r>
      <w:r>
        <w:t xml:space="preserve"> It does not require you to use source control with Git, but can be connected with your code repositories on GitHub if you want to. This enables to access community contributions directly from MATLAB via the add-on manager.</w:t>
      </w:r>
      <w:r w:rsidRPr="004F3B89">
        <w:rPr>
          <w:noProof/>
        </w:rPr>
        <w:t xml:space="preserve"> </w:t>
      </w:r>
    </w:p>
    <w:p w14:paraId="0D3556C5" w14:textId="77777777" w:rsidR="00D815F8" w:rsidRDefault="00D815F8" w:rsidP="00D815F8">
      <w:r>
        <w:t>In this example, we will use a MATLAB community toolbox to fit a sine function</w:t>
      </w:r>
      <w:r>
        <w:rPr>
          <w:rStyle w:val="FootnoteReference"/>
        </w:rPr>
        <w:footnoteReference w:id="93"/>
      </w:r>
      <w:r>
        <w:t xml:space="preserve"> over weather data.</w:t>
      </w:r>
    </w:p>
    <w:p w14:paraId="524E7EE9" w14:textId="77777777" w:rsidR="00D815F8" w:rsidRDefault="00D815F8" w:rsidP="00D815F8"/>
    <w:p w14:paraId="28678517" w14:textId="77777777" w:rsidR="00D815F8" w:rsidRPr="001F5A83" w:rsidRDefault="00D815F8" w:rsidP="00D815F8">
      <w:pPr>
        <w:rPr>
          <w:b/>
          <w:bCs/>
        </w:rPr>
      </w:pPr>
      <w:r>
        <w:rPr>
          <w:b/>
          <w:bCs/>
        </w:rPr>
        <w:t>Set-up the environment</w:t>
      </w:r>
    </w:p>
    <w:p w14:paraId="26699208" w14:textId="77777777" w:rsidR="00D815F8" w:rsidRDefault="00D815F8" w:rsidP="00D54BCA">
      <w:pPr>
        <w:pStyle w:val="Codecell"/>
        <w:rPr>
          <w:rStyle w:val="Hyperlink"/>
          <w:rFonts w:eastAsia="Cambria" w:cs="Times New Roman"/>
          <w:szCs w:val="21"/>
        </w:rPr>
      </w:pPr>
      <w:r>
        <w:rPr>
          <w:szCs w:val="21"/>
        </w:rPr>
        <w:t>!</w:t>
      </w:r>
      <w:r w:rsidRPr="00442459">
        <w:rPr>
          <w:szCs w:val="21"/>
        </w:rPr>
        <w:t xml:space="preserve">git clone </w:t>
      </w:r>
      <w:hyperlink r:id="rId159" w:history="1">
        <w:r w:rsidRPr="00442459">
          <w:rPr>
            <w:rStyle w:val="Hyperlink"/>
            <w:rFonts w:eastAsia="Cambria" w:cs="Times New Roman"/>
            <w:szCs w:val="21"/>
          </w:rPr>
          <w:t>https://github.com/hgorr/weather-matlab-python</w:t>
        </w:r>
      </w:hyperlink>
    </w:p>
    <w:p w14:paraId="3B140C1B" w14:textId="77777777" w:rsidR="00D815F8" w:rsidRDefault="00D815F8" w:rsidP="00D54BCA">
      <w:pPr>
        <w:pStyle w:val="Codecell"/>
        <w:rPr>
          <w:rStyle w:val="Hyperlink"/>
          <w:rFonts w:eastAsia="Cambria" w:cs="Times New Roman"/>
          <w:szCs w:val="21"/>
        </w:rPr>
      </w:pPr>
    </w:p>
    <w:p w14:paraId="0B21416D" w14:textId="77777777" w:rsidR="00D815F8" w:rsidRPr="00896AB3" w:rsidRDefault="00D815F8" w:rsidP="00896AB3">
      <w:pPr>
        <w:pStyle w:val="Codecell"/>
      </w:pPr>
      <w:r w:rsidRPr="00896AB3">
        <w:rPr>
          <w:rStyle w:val="CommentTok"/>
          <w:color w:val="auto"/>
          <w:sz w:val="18"/>
          <w:shd w:val="clear" w:color="auto" w:fill="auto"/>
        </w:rPr>
        <w:t># download the zip file and unzip it</w:t>
      </w:r>
      <w:r w:rsidRPr="00896AB3">
        <w:br/>
      </w:r>
      <w:r w:rsidRPr="00896AB3">
        <w:rPr>
          <w:rStyle w:val="NormalTok"/>
          <w:color w:val="auto"/>
          <w:shd w:val="clear" w:color="auto" w:fill="auto"/>
        </w:rPr>
        <w:t xml:space="preserve">url_zip </w:t>
      </w:r>
      <w:r w:rsidRPr="00896AB3">
        <w:rPr>
          <w:rStyle w:val="OperatorTok"/>
          <w:color w:val="auto"/>
          <w:shd w:val="clear" w:color="auto" w:fill="auto"/>
        </w:rPr>
        <w:t>=</w:t>
      </w:r>
      <w:r w:rsidRPr="00896AB3">
        <w:rPr>
          <w:rStyle w:val="NormalTok"/>
          <w:color w:val="auto"/>
          <w:shd w:val="clear" w:color="auto" w:fill="auto"/>
        </w:rPr>
        <w:t xml:space="preserve"> </w:t>
      </w:r>
      <w:r w:rsidRPr="00896AB3">
        <w:rPr>
          <w:rStyle w:val="StringTok"/>
          <w:color w:val="auto"/>
          <w:sz w:val="18"/>
          <w:shd w:val="clear" w:color="auto" w:fill="auto"/>
        </w:rPr>
        <w:t>'https://www.mathworks.com/matlabcentral/mlc-downloads/downloads/a1ca242b-82c2-4a89-b280-38d2243276da/4d399976-</w:t>
      </w:r>
      <w:r w:rsidRPr="00896AB3">
        <w:rPr>
          <w:rStyle w:val="StringTok"/>
          <w:color w:val="auto"/>
          <w:sz w:val="18"/>
          <w:shd w:val="clear" w:color="auto" w:fill="auto"/>
        </w:rPr>
        <w:lastRenderedPageBreak/>
        <w:t>e76f-418a-a227-c97d2f7a85f7/packages/zip'</w:t>
      </w:r>
      <w:r w:rsidRPr="00896AB3">
        <w:br/>
      </w:r>
      <w:r w:rsidRPr="00896AB3">
        <w:br/>
        <w:t>import requests, zipfile, io, os</w:t>
      </w:r>
      <w:r w:rsidRPr="00896AB3">
        <w:br/>
        <w:t>r = requests.get(url_zip)</w:t>
      </w:r>
      <w:r w:rsidRPr="00896AB3">
        <w:br/>
        <w:t>z = zipfile.ZipFile(io.BytesIO(r.content))</w:t>
      </w:r>
      <w:r w:rsidRPr="00896AB3">
        <w:br/>
        <w:t>os.makedirs('sineFit', exist_ok=True)</w:t>
      </w:r>
      <w:r w:rsidRPr="00896AB3">
        <w:br/>
        <w:t>z.extractall('sineFit')</w:t>
      </w:r>
    </w:p>
    <w:p w14:paraId="15D7AF5E" w14:textId="77777777" w:rsidR="00D815F8" w:rsidRPr="00896AB3" w:rsidRDefault="00D815F8" w:rsidP="00896AB3">
      <w:pPr>
        <w:rPr>
          <w:b/>
          <w:bCs/>
        </w:rPr>
      </w:pPr>
      <w:bookmarkStart w:id="107" w:name="retrieve-weather-data"/>
      <w:r w:rsidRPr="00896AB3">
        <w:rPr>
          <w:b/>
          <w:bCs/>
        </w:rPr>
        <w:t>Retrieve weather data</w:t>
      </w:r>
    </w:p>
    <w:bookmarkEnd w:id="107"/>
    <w:p w14:paraId="0E6F688B" w14:textId="77777777" w:rsidR="00D815F8" w:rsidRPr="00A4424E" w:rsidRDefault="00D815F8" w:rsidP="00896AB3">
      <w:pPr>
        <w:pStyle w:val="Codecell"/>
      </w:pPr>
      <w:r w:rsidRPr="00A4424E">
        <w:rPr>
          <w:b/>
          <w:color w:val="008000"/>
        </w:rPr>
        <w:t>import</w:t>
      </w:r>
      <w:r w:rsidRPr="00A4424E">
        <w:t xml:space="preserve"> os</w:t>
      </w:r>
      <w:r w:rsidRPr="00A4424E">
        <w:br/>
        <w:t>os.chdir('weather-matlab-python')</w:t>
      </w:r>
    </w:p>
    <w:p w14:paraId="630A433B" w14:textId="77777777" w:rsidR="00D815F8" w:rsidRPr="00A4424E" w:rsidRDefault="00D815F8" w:rsidP="00896AB3">
      <w:pPr>
        <w:rPr>
          <w:rStyle w:val="ImportTok"/>
          <w:rFonts w:asciiTheme="minorHAnsi" w:hAnsiTheme="minorHAnsi"/>
          <w:color w:val="auto"/>
          <w:sz w:val="24"/>
          <w:shd w:val="clear" w:color="auto" w:fill="auto"/>
        </w:rPr>
      </w:pPr>
      <w:r>
        <w:rPr>
          <w:rStyle w:val="NormalTok"/>
          <w:rFonts w:asciiTheme="minorHAnsi" w:hAnsiTheme="minorHAnsi"/>
          <w:color w:val="auto"/>
          <w:shd w:val="clear" w:color="auto" w:fill="auto"/>
        </w:rPr>
        <w:t>We will use the sample dataset from the forecast in Munich.</w:t>
      </w:r>
    </w:p>
    <w:p w14:paraId="1BC22B1E" w14:textId="77777777" w:rsidR="00D815F8" w:rsidRDefault="00D815F8" w:rsidP="00896AB3">
      <w:pPr>
        <w:pStyle w:val="Codecell"/>
      </w:pPr>
      <w:r w:rsidRPr="00A4424E">
        <w:rPr>
          <w:b/>
          <w:color w:val="008000"/>
        </w:rPr>
        <w:t>import</w:t>
      </w:r>
      <w:r w:rsidRPr="00A4424E">
        <w:t xml:space="preserve"> weather</w:t>
      </w:r>
      <w:r w:rsidRPr="00A4424E">
        <w:rPr>
          <w:rFonts w:ascii="Cambria" w:hAnsi="Cambria"/>
          <w:sz w:val="24"/>
        </w:rPr>
        <w:br/>
      </w:r>
      <w:r w:rsidRPr="00A4424E">
        <w:t xml:space="preserve">appid </w:t>
      </w:r>
      <w:r w:rsidRPr="00A4424E">
        <w:rPr>
          <w:color w:val="666666"/>
        </w:rPr>
        <w:t>=</w:t>
      </w:r>
      <w:r w:rsidRPr="00A4424E">
        <w:rPr>
          <w:color w:val="4070A0"/>
        </w:rPr>
        <w:t>'b1b15e88fa797225412429c1c50c122a1'</w:t>
      </w:r>
      <w:r w:rsidRPr="00A4424E">
        <w:rPr>
          <w:rFonts w:ascii="Cambria" w:hAnsi="Cambria"/>
          <w:sz w:val="24"/>
        </w:rPr>
        <w:br/>
      </w:r>
      <w:r w:rsidRPr="00A4424E">
        <w:t xml:space="preserve">json_data </w:t>
      </w:r>
      <w:r w:rsidRPr="00A4424E">
        <w:rPr>
          <w:color w:val="666666"/>
        </w:rPr>
        <w:t>=</w:t>
      </w:r>
      <w:r w:rsidRPr="00A4424E">
        <w:t xml:space="preserve"> weather.get_forecast(</w:t>
      </w:r>
      <w:r w:rsidRPr="00A4424E">
        <w:rPr>
          <w:color w:val="4070A0"/>
        </w:rPr>
        <w:t>'Muenchen'</w:t>
      </w:r>
      <w:r w:rsidRPr="00A4424E">
        <w:t>,</w:t>
      </w:r>
      <w:r w:rsidRPr="00A4424E">
        <w:rPr>
          <w:color w:val="4070A0"/>
        </w:rPr>
        <w:t>'DE'</w:t>
      </w:r>
      <w:r w:rsidRPr="00A4424E">
        <w:t>,appid,api</w:t>
      </w:r>
      <w:r w:rsidRPr="00A4424E">
        <w:rPr>
          <w:color w:val="666666"/>
        </w:rPr>
        <w:t>=</w:t>
      </w:r>
      <w:r w:rsidRPr="00A4424E">
        <w:rPr>
          <w:color w:val="4070A0"/>
        </w:rPr>
        <w:t>'samples'</w:t>
      </w:r>
      <w:r w:rsidRPr="00A4424E">
        <w:t>)</w:t>
      </w:r>
      <w:r w:rsidRPr="00A4424E">
        <w:rPr>
          <w:rFonts w:ascii="Cambria" w:hAnsi="Cambria"/>
          <w:sz w:val="24"/>
        </w:rPr>
        <w:br/>
      </w:r>
      <w:r w:rsidRPr="00A4424E">
        <w:t xml:space="preserve">data </w:t>
      </w:r>
      <w:r w:rsidRPr="00A4424E">
        <w:rPr>
          <w:color w:val="666666"/>
        </w:rPr>
        <w:t>=</w:t>
      </w:r>
      <w:r w:rsidRPr="00A4424E">
        <w:t xml:space="preserve"> weather.parse_forecast_json(json_data)</w:t>
      </w:r>
    </w:p>
    <w:p w14:paraId="02FCDAF8" w14:textId="77777777" w:rsidR="00D815F8" w:rsidRPr="004473DE" w:rsidRDefault="00D815F8" w:rsidP="00896AB3">
      <w:pPr>
        <w:rPr>
          <w:rStyle w:val="ImportTok"/>
          <w:rFonts w:asciiTheme="minorHAnsi" w:hAnsiTheme="minorHAnsi"/>
          <w:color w:val="auto"/>
          <w:sz w:val="24"/>
          <w:shd w:val="clear" w:color="auto" w:fill="auto"/>
        </w:rPr>
      </w:pPr>
      <w:r>
        <w:rPr>
          <w:rStyle w:val="NormalTok"/>
          <w:rFonts w:asciiTheme="minorHAnsi" w:hAnsiTheme="minorHAnsi"/>
          <w:color w:val="auto"/>
          <w:shd w:val="clear" w:color="auto" w:fill="auto"/>
        </w:rPr>
        <w:t>The MATLAB engine is going to start in the current directory of the Python interpreter.</w:t>
      </w:r>
    </w:p>
    <w:p w14:paraId="396910FE" w14:textId="77777777" w:rsidR="00D815F8" w:rsidRDefault="00D815F8" w:rsidP="00896AB3">
      <w:pPr>
        <w:pStyle w:val="Codecell"/>
      </w:pPr>
      <w:r w:rsidRPr="007429D8">
        <w:rPr>
          <w:b/>
          <w:color w:val="008000"/>
        </w:rPr>
        <w:t>import</w:t>
      </w:r>
      <w:r w:rsidRPr="007429D8">
        <w:t xml:space="preserve"> matlab.engine</w:t>
      </w:r>
      <w:r w:rsidRPr="007429D8">
        <w:rPr>
          <w:rFonts w:ascii="Cambria" w:hAnsi="Cambria"/>
          <w:sz w:val="24"/>
        </w:rPr>
        <w:br/>
      </w:r>
      <w:r w:rsidRPr="007429D8">
        <w:t xml:space="preserve">m </w:t>
      </w:r>
      <w:r w:rsidRPr="007429D8">
        <w:rPr>
          <w:color w:val="666666"/>
        </w:rPr>
        <w:t>=</w:t>
      </w:r>
      <w:r w:rsidRPr="007429D8">
        <w:t xml:space="preserve"> matlab.engine.connect_matlab()</w:t>
      </w:r>
    </w:p>
    <w:p w14:paraId="0EBDC342" w14:textId="77777777" w:rsidR="00D815F8" w:rsidRDefault="00D815F8" w:rsidP="00896AB3">
      <w:pPr>
        <w:pStyle w:val="Codecell"/>
      </w:pPr>
      <w:r>
        <w:t>m.pwd()</w:t>
      </w:r>
    </w:p>
    <w:p w14:paraId="20F8836F" w14:textId="77777777" w:rsidR="00D815F8" w:rsidRPr="007429D8" w:rsidRDefault="00D815F8" w:rsidP="00896AB3">
      <w:pPr>
        <w:pStyle w:val="Output"/>
      </w:pPr>
      <w:r w:rsidRPr="007429D8">
        <w:t>'C:\\Users\\ydebray\\</w:t>
      </w:r>
      <w:r>
        <w:t>...</w:t>
      </w:r>
      <w:r w:rsidRPr="007429D8">
        <w:t>\\code\\weather-matlab-python'</w:t>
      </w:r>
    </w:p>
    <w:p w14:paraId="78D70599" w14:textId="77777777" w:rsidR="00D815F8" w:rsidRPr="001F5A83" w:rsidRDefault="00D815F8" w:rsidP="00896AB3">
      <w:pPr>
        <w:rPr>
          <w:rStyle w:val="NormalTok"/>
          <w:rFonts w:asciiTheme="minorHAnsi" w:hAnsiTheme="minorHAnsi"/>
          <w:color w:val="auto"/>
          <w:shd w:val="clear" w:color="auto" w:fill="auto"/>
        </w:rPr>
      </w:pPr>
      <w:r>
        <w:rPr>
          <w:rStyle w:val="NormalTok"/>
          <w:rFonts w:asciiTheme="minorHAnsi" w:hAnsiTheme="minorHAnsi"/>
          <w:color w:val="auto"/>
          <w:shd w:val="clear" w:color="auto" w:fill="auto"/>
        </w:rPr>
        <w:t>Let’s convert the data into MATLAB datatypes (datetime and double precision floats).</w:t>
      </w:r>
    </w:p>
    <w:p w14:paraId="6BFEBB56" w14:textId="77777777" w:rsidR="00D815F8" w:rsidRPr="00C20E30" w:rsidRDefault="00D815F8" w:rsidP="00C20E30">
      <w:pPr>
        <w:pStyle w:val="Codecell"/>
      </w:pPr>
      <w:r w:rsidRPr="00C20E30">
        <w:t>dt = m.datetime(data['current_time'])</w:t>
      </w:r>
      <w:r w:rsidRPr="00C20E30">
        <w:br/>
        <w:t>temp = matlab.double(data['temp'])</w:t>
      </w:r>
      <w:r w:rsidRPr="00C20E30">
        <w:br/>
        <w:t>m.plot(dt,temp)</w:t>
      </w:r>
      <w:r w:rsidRPr="00C20E30">
        <w:br/>
        <w:t>m.print(m.tempdir()+"myPlot.png",'-dpng','-r300',nargout=0)</w:t>
      </w:r>
    </w:p>
    <w:p w14:paraId="2665BCB8" w14:textId="77777777" w:rsidR="00D815F8" w:rsidRPr="00C20E30" w:rsidRDefault="00D815F8" w:rsidP="00C20E30">
      <w:pPr>
        <w:pStyle w:val="Codecell"/>
      </w:pPr>
      <w:r w:rsidRPr="00C20E30">
        <w:t>from IPython.display import Image</w:t>
      </w:r>
      <w:r w:rsidRPr="00C20E30">
        <w:br/>
        <w:t>Image(m.tempdir()+"myPlot.png")</w:t>
      </w:r>
    </w:p>
    <w:p w14:paraId="280596AB" w14:textId="77777777" w:rsidR="00D815F8" w:rsidRDefault="00D815F8" w:rsidP="00D815F8">
      <w:pPr>
        <w:pStyle w:val="FirstParagraph"/>
      </w:pPr>
      <w:r>
        <w:rPr>
          <w:noProof/>
        </w:rPr>
        <w:lastRenderedPageBreak/>
        <w:drawing>
          <wp:inline distT="0" distB="0" distL="0" distR="0" wp14:anchorId="1CF03773" wp14:editId="468BF98A">
            <wp:extent cx="4419261" cy="3105299"/>
            <wp:effectExtent l="0" t="0" r="635" b="0"/>
            <wp:docPr id="109630729" name="Picture 109630729" descr="A graph with numbers and a line&#10;&#10;Description automatically generated"/>
            <wp:cNvGraphicFramePr/>
            <a:graphic xmlns:a="http://schemas.openxmlformats.org/drawingml/2006/main">
              <a:graphicData uri="http://schemas.openxmlformats.org/drawingml/2006/picture">
                <pic:pic xmlns:pic="http://schemas.openxmlformats.org/drawingml/2006/picture">
                  <pic:nvPicPr>
                    <pic:cNvPr id="109630729" name="Picture 109630729" descr="A graph with numbers and a line&#10;&#10;Description automatically generated"/>
                    <pic:cNvPicPr>
                      <a:picLocks noChangeAspect="1" noChangeArrowheads="1"/>
                    </pic:cNvPicPr>
                  </pic:nvPicPr>
                  <pic:blipFill>
                    <a:blip r:embed="rId160"/>
                    <a:stretch>
                      <a:fillRect/>
                    </a:stretch>
                  </pic:blipFill>
                  <pic:spPr bwMode="auto">
                    <a:xfrm>
                      <a:off x="0" y="0"/>
                      <a:ext cx="4439499" cy="3119520"/>
                    </a:xfrm>
                    <a:prstGeom prst="rect">
                      <a:avLst/>
                    </a:prstGeom>
                    <a:noFill/>
                    <a:ln w="9525">
                      <a:noFill/>
                      <a:headEnd/>
                      <a:tailEnd/>
                    </a:ln>
                  </pic:spPr>
                </pic:pic>
              </a:graphicData>
            </a:graphic>
          </wp:inline>
        </w:drawing>
      </w:r>
    </w:p>
    <w:p w14:paraId="7971DDF5" w14:textId="77777777" w:rsidR="00D815F8" w:rsidRPr="008E5F87" w:rsidRDefault="00D815F8" w:rsidP="00D815F8">
      <w:pPr>
        <w:pStyle w:val="BodyText"/>
      </w:pPr>
      <w:r w:rsidRPr="008E5F87">
        <w:t>You can create a function to simplify the process of saving MATLAB plots in your notebook.</w:t>
      </w:r>
    </w:p>
    <w:p w14:paraId="205CF6EB" w14:textId="77777777" w:rsidR="00D815F8" w:rsidRDefault="00D815F8" w:rsidP="00C20E30">
      <w:pPr>
        <w:pStyle w:val="Codecell"/>
      </w:pPr>
      <w:r w:rsidRPr="008E5F87">
        <w:rPr>
          <w:b/>
          <w:color w:val="008000"/>
        </w:rPr>
        <w:t>from</w:t>
      </w:r>
      <w:r w:rsidRPr="008E5F87">
        <w:t xml:space="preserve"> IPython.display </w:t>
      </w:r>
      <w:r w:rsidRPr="008E5F87">
        <w:rPr>
          <w:b/>
          <w:color w:val="008000"/>
        </w:rPr>
        <w:t>import</w:t>
      </w:r>
      <w:r w:rsidRPr="008E5F87">
        <w:t xml:space="preserve"> Image</w:t>
      </w:r>
      <w:r w:rsidRPr="008E5F87">
        <w:rPr>
          <w:rFonts w:ascii="Cambria" w:hAnsi="Cambria"/>
          <w:sz w:val="24"/>
        </w:rPr>
        <w:br/>
      </w:r>
      <w:r w:rsidRPr="008E5F87">
        <w:rPr>
          <w:b/>
          <w:color w:val="007020"/>
        </w:rPr>
        <w:t>def</w:t>
      </w:r>
      <w:r w:rsidRPr="008E5F87">
        <w:t xml:space="preserve"> mplot(x,y):</w:t>
      </w:r>
      <w:r w:rsidRPr="008E5F87">
        <w:rPr>
          <w:rFonts w:ascii="Cambria" w:hAnsi="Cambria"/>
          <w:sz w:val="24"/>
        </w:rPr>
        <w:br/>
      </w:r>
      <w:r w:rsidRPr="008E5F87">
        <w:t xml:space="preserve">    m.plot(x,y)</w:t>
      </w:r>
      <w:r w:rsidRPr="008E5F87">
        <w:rPr>
          <w:rFonts w:ascii="Cambria" w:hAnsi="Cambria"/>
          <w:sz w:val="24"/>
        </w:rPr>
        <w:br/>
      </w:r>
      <w:r w:rsidRPr="008E5F87">
        <w:t xml:space="preserve">    m.</w:t>
      </w:r>
      <w:r w:rsidRPr="008E5F87">
        <w:rPr>
          <w:color w:val="008000"/>
        </w:rPr>
        <w:t>print</w:t>
      </w:r>
      <w:r w:rsidRPr="008E5F87">
        <w:t>(m.tempdir()</w:t>
      </w:r>
      <w:r w:rsidRPr="008E5F87">
        <w:rPr>
          <w:color w:val="666666"/>
        </w:rPr>
        <w:t>+</w:t>
      </w:r>
      <w:r w:rsidRPr="008E5F87">
        <w:rPr>
          <w:color w:val="4070A0"/>
        </w:rPr>
        <w:t>"myPlot.png"</w:t>
      </w:r>
      <w:r w:rsidRPr="008E5F87">
        <w:t>,</w:t>
      </w:r>
      <w:r w:rsidRPr="008E5F87">
        <w:rPr>
          <w:color w:val="4070A0"/>
        </w:rPr>
        <w:t>'-dpng'</w:t>
      </w:r>
      <w:r w:rsidRPr="008E5F87">
        <w:t>,</w:t>
      </w:r>
      <w:r w:rsidRPr="008E5F87">
        <w:rPr>
          <w:color w:val="4070A0"/>
        </w:rPr>
        <w:t>'-r300'</w:t>
      </w:r>
      <w:r w:rsidRPr="008E5F87">
        <w:t>,nargout</w:t>
      </w:r>
      <w:r w:rsidRPr="008E5F87">
        <w:rPr>
          <w:color w:val="666666"/>
        </w:rPr>
        <w:t>=</w:t>
      </w:r>
      <w:r w:rsidRPr="008E5F87">
        <w:rPr>
          <w:color w:val="40A070"/>
        </w:rPr>
        <w:t>0</w:t>
      </w:r>
      <w:r w:rsidRPr="008E5F87">
        <w:t>)</w:t>
      </w:r>
      <w:r w:rsidRPr="008E5F87">
        <w:rPr>
          <w:rFonts w:ascii="Cambria" w:hAnsi="Cambria"/>
          <w:sz w:val="24"/>
        </w:rPr>
        <w:br/>
      </w:r>
      <w:r w:rsidRPr="008E5F87">
        <w:t xml:space="preserve">    </w:t>
      </w:r>
      <w:r w:rsidRPr="008E5F87">
        <w:rPr>
          <w:b/>
          <w:color w:val="007020"/>
        </w:rPr>
        <w:t>return</w:t>
      </w:r>
      <w:r w:rsidRPr="008E5F87">
        <w:t xml:space="preserve"> Image(m.tempdir()</w:t>
      </w:r>
      <w:r w:rsidRPr="008E5F87">
        <w:rPr>
          <w:color w:val="666666"/>
        </w:rPr>
        <w:t>+</w:t>
      </w:r>
      <w:r w:rsidRPr="008E5F87">
        <w:rPr>
          <w:color w:val="4070A0"/>
        </w:rPr>
        <w:t>"myPlot.png"</w:t>
      </w:r>
      <w:r w:rsidRPr="008E5F87">
        <w:t>)</w:t>
      </w:r>
      <w:r w:rsidRPr="008E5F87">
        <w:rPr>
          <w:rFonts w:ascii="Cambria" w:hAnsi="Cambria"/>
          <w:sz w:val="24"/>
        </w:rPr>
        <w:br/>
      </w:r>
      <w:r w:rsidRPr="008E5F87">
        <w:rPr>
          <w:i/>
          <w:color w:val="60A0B0"/>
        </w:rPr>
        <w:t># mplot(dt,temp)</w:t>
      </w:r>
    </w:p>
    <w:p w14:paraId="2979530A" w14:textId="77777777" w:rsidR="00D815F8" w:rsidRPr="00C20E30" w:rsidRDefault="00D815F8" w:rsidP="00C20E30">
      <w:pPr>
        <w:rPr>
          <w:b/>
          <w:bCs/>
        </w:rPr>
      </w:pPr>
      <w:bookmarkStart w:id="108" w:name="sine-fitting"/>
      <w:r w:rsidRPr="00C20E30">
        <w:rPr>
          <w:b/>
          <w:bCs/>
        </w:rPr>
        <w:t>Sine Fitting</w:t>
      </w:r>
    </w:p>
    <w:p w14:paraId="2E736CEB" w14:textId="77777777" w:rsidR="00D815F8" w:rsidRPr="00840EC6" w:rsidRDefault="00D815F8" w:rsidP="00C20E30">
      <w:r w:rsidRPr="00840EC6">
        <w:t xml:space="preserve">Retrieve description from the webpage </w:t>
      </w:r>
    </w:p>
    <w:bookmarkEnd w:id="108"/>
    <w:p w14:paraId="1D263563" w14:textId="77777777" w:rsidR="00D815F8" w:rsidRDefault="00D815F8" w:rsidP="00C20E30">
      <w:pPr>
        <w:pStyle w:val="Codecell"/>
      </w:pPr>
      <w:r w:rsidRPr="00840EC6">
        <w:rPr>
          <w:b/>
          <w:color w:val="008000"/>
        </w:rPr>
        <w:t>import</w:t>
      </w:r>
      <w:r w:rsidRPr="00840EC6">
        <w:t xml:space="preserve"> requests</w:t>
      </w:r>
      <w:r w:rsidRPr="00840EC6">
        <w:rPr>
          <w:rFonts w:ascii="Cambria" w:hAnsi="Cambria"/>
          <w:sz w:val="24"/>
        </w:rPr>
        <w:br/>
      </w:r>
      <w:r w:rsidRPr="00840EC6">
        <w:rPr>
          <w:b/>
          <w:color w:val="008000"/>
        </w:rPr>
        <w:t>from</w:t>
      </w:r>
      <w:r w:rsidRPr="00840EC6">
        <w:t xml:space="preserve"> bs4 </w:t>
      </w:r>
      <w:r w:rsidRPr="00840EC6">
        <w:rPr>
          <w:b/>
          <w:color w:val="008000"/>
        </w:rPr>
        <w:t>import</w:t>
      </w:r>
      <w:r w:rsidRPr="00840EC6">
        <w:t xml:space="preserve"> BeautifulSoup</w:t>
      </w:r>
      <w:r w:rsidRPr="00840EC6">
        <w:rPr>
          <w:rFonts w:ascii="Cambria" w:hAnsi="Cambria"/>
          <w:sz w:val="24"/>
        </w:rPr>
        <w:br/>
      </w:r>
      <w:r w:rsidRPr="00840EC6">
        <w:rPr>
          <w:b/>
          <w:color w:val="008000"/>
        </w:rPr>
        <w:t>from</w:t>
      </w:r>
      <w:r w:rsidRPr="00840EC6">
        <w:t xml:space="preserve"> IPython.display </w:t>
      </w:r>
      <w:r w:rsidRPr="00840EC6">
        <w:rPr>
          <w:b/>
          <w:color w:val="008000"/>
        </w:rPr>
        <w:t>import</w:t>
      </w:r>
      <w:r w:rsidRPr="00840EC6">
        <w:t xml:space="preserve"> HTML</w:t>
      </w:r>
      <w:r w:rsidRPr="00840EC6">
        <w:rPr>
          <w:rFonts w:ascii="Cambria" w:hAnsi="Cambria"/>
          <w:sz w:val="24"/>
        </w:rPr>
        <w:br/>
      </w:r>
      <w:r w:rsidRPr="00840EC6">
        <w:t>url</w:t>
      </w:r>
      <w:r w:rsidRPr="00840EC6">
        <w:rPr>
          <w:color w:val="666666"/>
        </w:rPr>
        <w:t>=</w:t>
      </w:r>
      <w:r w:rsidRPr="00840EC6">
        <w:rPr>
          <w:color w:val="4070A0"/>
        </w:rPr>
        <w:t>'https://www.mathworks.com/matlabcentral/fileexchange/66793-sine-fitting'</w:t>
      </w:r>
      <w:r w:rsidRPr="00840EC6">
        <w:rPr>
          <w:rFonts w:ascii="Cambria" w:hAnsi="Cambria"/>
          <w:sz w:val="24"/>
        </w:rPr>
        <w:br/>
      </w:r>
      <w:r w:rsidRPr="00840EC6">
        <w:t xml:space="preserve">r </w:t>
      </w:r>
      <w:r w:rsidRPr="00840EC6">
        <w:rPr>
          <w:color w:val="666666"/>
        </w:rPr>
        <w:t>=</w:t>
      </w:r>
      <w:r w:rsidRPr="00840EC6">
        <w:t xml:space="preserve"> requests.get(url)</w:t>
      </w:r>
      <w:r w:rsidRPr="00840EC6">
        <w:rPr>
          <w:rFonts w:ascii="Cambria" w:hAnsi="Cambria"/>
          <w:sz w:val="24"/>
        </w:rPr>
        <w:br/>
      </w:r>
      <w:r w:rsidRPr="00840EC6">
        <w:t xml:space="preserve">soup </w:t>
      </w:r>
      <w:r w:rsidRPr="00840EC6">
        <w:rPr>
          <w:color w:val="666666"/>
        </w:rPr>
        <w:t>=</w:t>
      </w:r>
      <w:r w:rsidRPr="00840EC6">
        <w:t xml:space="preserve"> BeautifulSoup(r.text, </w:t>
      </w:r>
      <w:r w:rsidRPr="00840EC6">
        <w:rPr>
          <w:color w:val="4070A0"/>
        </w:rPr>
        <w:t>'html.parser'</w:t>
      </w:r>
      <w:r w:rsidRPr="00840EC6">
        <w:t>)</w:t>
      </w:r>
      <w:r w:rsidRPr="00840EC6">
        <w:rPr>
          <w:rFonts w:ascii="Cambria" w:hAnsi="Cambria"/>
          <w:sz w:val="24"/>
        </w:rPr>
        <w:br/>
      </w:r>
      <w:r w:rsidRPr="00840EC6">
        <w:t xml:space="preserve">description </w:t>
      </w:r>
      <w:r w:rsidRPr="00840EC6">
        <w:rPr>
          <w:color w:val="666666"/>
        </w:rPr>
        <w:t>=</w:t>
      </w:r>
      <w:r w:rsidRPr="00840EC6">
        <w:t xml:space="preserve"> soup.find(</w:t>
      </w:r>
      <w:r w:rsidRPr="00840EC6">
        <w:rPr>
          <w:color w:val="4070A0"/>
        </w:rPr>
        <w:t>'div'</w:t>
      </w:r>
      <w:r w:rsidRPr="00840EC6">
        <w:t xml:space="preserve">, </w:t>
      </w:r>
      <w:r w:rsidRPr="00840EC6">
        <w:rPr>
          <w:color w:val="008000"/>
        </w:rPr>
        <w:t>id</w:t>
      </w:r>
      <w:r w:rsidRPr="00840EC6">
        <w:rPr>
          <w:color w:val="666666"/>
        </w:rPr>
        <w:t>=</w:t>
      </w:r>
      <w:r w:rsidRPr="00840EC6">
        <w:rPr>
          <w:color w:val="4070A0"/>
        </w:rPr>
        <w:t>'description'</w:t>
      </w:r>
      <w:r w:rsidRPr="00840EC6">
        <w:t>)</w:t>
      </w:r>
      <w:r w:rsidRPr="00840EC6">
        <w:rPr>
          <w:i/>
        </w:rPr>
        <w:t>#.get_text()</w:t>
      </w:r>
      <w:r w:rsidRPr="00840EC6">
        <w:rPr>
          <w:rFonts w:ascii="Cambria" w:hAnsi="Cambria"/>
          <w:sz w:val="24"/>
        </w:rPr>
        <w:br/>
      </w:r>
      <w:r w:rsidRPr="00840EC6">
        <w:t>HTML(</w:t>
      </w:r>
      <w:r w:rsidRPr="00840EC6">
        <w:rPr>
          <w:color w:val="008000"/>
        </w:rPr>
        <w:t>str</w:t>
      </w:r>
      <w:r w:rsidRPr="00840EC6">
        <w:t>(description))</w:t>
      </w:r>
    </w:p>
    <w:p w14:paraId="5DDACB6A" w14:textId="77777777" w:rsidR="00D815F8" w:rsidRPr="00840EC6" w:rsidRDefault="00D815F8" w:rsidP="00C20E30">
      <w:pPr>
        <w:rPr>
          <w:rStyle w:val="VerbatimChar"/>
          <w:rFonts w:asciiTheme="minorHAnsi" w:hAnsiTheme="minorHAnsi"/>
          <w:shd w:val="clear" w:color="auto" w:fill="auto"/>
        </w:rPr>
      </w:pPr>
      <w:r w:rsidRPr="00840EC6">
        <w:rPr>
          <w:rStyle w:val="VerbatimChar"/>
          <w:rFonts w:asciiTheme="minorHAnsi" w:hAnsiTheme="minorHAnsi"/>
          <w:shd w:val="clear" w:color="auto" w:fill="auto"/>
        </w:rPr>
        <w:lastRenderedPageBreak/>
        <w:t>sineFit is a function to detect the parameters of a noisy sine curve, even less than one period long.</w:t>
      </w:r>
      <w:r>
        <w:rPr>
          <w:rStyle w:val="VerbatimChar"/>
          <w:rFonts w:asciiTheme="minorHAnsi" w:hAnsiTheme="minorHAnsi"/>
          <w:shd w:val="clear" w:color="auto" w:fill="auto"/>
        </w:rPr>
        <w:t xml:space="preserve"> </w:t>
      </w:r>
      <w:r w:rsidRPr="00840EC6">
        <w:rPr>
          <w:rStyle w:val="VerbatimChar"/>
          <w:rFonts w:asciiTheme="minorHAnsi" w:hAnsiTheme="minorHAnsi"/>
          <w:shd w:val="clear" w:color="auto" w:fill="auto"/>
        </w:rPr>
        <w:t>It requires only x and y values and no additional parameters as input.</w:t>
      </w:r>
      <w:r>
        <w:rPr>
          <w:rStyle w:val="VerbatimChar"/>
          <w:rFonts w:asciiTheme="minorHAnsi" w:hAnsiTheme="minorHAnsi"/>
          <w:shd w:val="clear" w:color="auto" w:fill="auto"/>
        </w:rPr>
        <w:t xml:space="preserve"> </w:t>
      </w:r>
      <w:r w:rsidRPr="00840EC6">
        <w:rPr>
          <w:rStyle w:val="VerbatimChar"/>
          <w:rFonts w:asciiTheme="minorHAnsi" w:hAnsiTheme="minorHAnsi"/>
          <w:shd w:val="clear" w:color="auto" w:fill="auto"/>
        </w:rPr>
        <w:t>No toolbox required</w:t>
      </w:r>
    </w:p>
    <w:p w14:paraId="2DBA810B" w14:textId="77777777" w:rsidR="00D815F8" w:rsidRPr="00840EC6" w:rsidRDefault="00D815F8" w:rsidP="00C20E30">
      <w:pPr>
        <w:rPr>
          <w:rStyle w:val="VerbatimChar"/>
          <w:rFonts w:asciiTheme="minorHAnsi" w:hAnsiTheme="minorHAnsi"/>
          <w:b/>
          <w:bCs/>
          <w:shd w:val="clear" w:color="auto" w:fill="auto"/>
        </w:rPr>
      </w:pPr>
      <w:r w:rsidRPr="00840EC6">
        <w:rPr>
          <w:rStyle w:val="VerbatimChar"/>
          <w:rFonts w:asciiTheme="minorHAnsi" w:hAnsiTheme="minorHAnsi"/>
          <w:b/>
          <w:bCs/>
          <w:shd w:val="clear" w:color="auto" w:fill="auto"/>
        </w:rPr>
        <w:t>Syntax:</w:t>
      </w:r>
    </w:p>
    <w:p w14:paraId="66F54D2C" w14:textId="77777777" w:rsidR="00D815F8" w:rsidRPr="00840EC6" w:rsidRDefault="00D815F8" w:rsidP="00C20E30">
      <w:pPr>
        <w:rPr>
          <w:rStyle w:val="VerbatimChar"/>
          <w:rFonts w:asciiTheme="minorHAnsi" w:hAnsiTheme="minorHAnsi"/>
          <w:shd w:val="clear" w:color="auto" w:fill="auto"/>
        </w:rPr>
      </w:pPr>
      <w:r w:rsidRPr="00840EC6">
        <w:rPr>
          <w:rStyle w:val="VerbatimChar"/>
          <w:rFonts w:asciiTheme="minorHAnsi" w:hAnsiTheme="minorHAnsi"/>
          <w:shd w:val="clear" w:color="auto" w:fill="auto"/>
        </w:rPr>
        <w:t>[SineParams]=sineFit(x,y,optional)</w:t>
      </w:r>
    </w:p>
    <w:p w14:paraId="6B9E8A71" w14:textId="77777777" w:rsidR="00D815F8" w:rsidRPr="00840EC6" w:rsidRDefault="00D815F8" w:rsidP="00C20E30">
      <w:pPr>
        <w:rPr>
          <w:rStyle w:val="VerbatimChar"/>
          <w:rFonts w:asciiTheme="minorHAnsi" w:hAnsiTheme="minorHAnsi"/>
          <w:shd w:val="clear" w:color="auto" w:fill="auto"/>
        </w:rPr>
      </w:pPr>
      <w:r w:rsidRPr="00840EC6">
        <w:rPr>
          <w:rStyle w:val="VerbatimChar"/>
          <w:rFonts w:asciiTheme="minorHAnsi" w:hAnsiTheme="minorHAnsi"/>
          <w:shd w:val="clear" w:color="auto" w:fill="auto"/>
        </w:rPr>
        <w:t>optional: plot graphics if ommited. Do not plot if 0</w:t>
      </w:r>
    </w:p>
    <w:p w14:paraId="3C31FBC0" w14:textId="77777777" w:rsidR="00D815F8" w:rsidRPr="00840EC6" w:rsidRDefault="00D815F8" w:rsidP="00C20E30">
      <w:pPr>
        <w:rPr>
          <w:rStyle w:val="VerbatimChar"/>
          <w:rFonts w:asciiTheme="minorHAnsi" w:hAnsiTheme="minorHAnsi"/>
          <w:b/>
          <w:bCs/>
          <w:shd w:val="clear" w:color="auto" w:fill="auto"/>
        </w:rPr>
      </w:pPr>
      <w:r w:rsidRPr="00840EC6">
        <w:rPr>
          <w:rStyle w:val="VerbatimChar"/>
          <w:rFonts w:asciiTheme="minorHAnsi" w:hAnsiTheme="minorHAnsi"/>
          <w:b/>
          <w:bCs/>
          <w:shd w:val="clear" w:color="auto" w:fill="auto"/>
        </w:rPr>
        <w:t>Input:</w:t>
      </w:r>
    </w:p>
    <w:p w14:paraId="6493C166" w14:textId="77777777" w:rsidR="00D815F8" w:rsidRPr="00B55B71" w:rsidRDefault="00D815F8" w:rsidP="00C20E30">
      <w:pPr>
        <w:rPr>
          <w:rStyle w:val="VerbatimChar"/>
          <w:rFonts w:asciiTheme="minorHAnsi" w:hAnsiTheme="minorHAnsi"/>
          <w:shd w:val="clear" w:color="auto" w:fill="auto"/>
          <w:lang w:val="fr-FR"/>
        </w:rPr>
      </w:pPr>
      <w:r w:rsidRPr="00B55B71">
        <w:rPr>
          <w:rStyle w:val="VerbatimChar"/>
          <w:rFonts w:asciiTheme="minorHAnsi" w:hAnsiTheme="minorHAnsi"/>
          <w:shd w:val="clear" w:color="auto" w:fill="auto"/>
          <w:lang w:val="fr-FR"/>
        </w:rPr>
        <w:t>x and y values, y = offs + amp * sin(2pi * f * x + phi) + noise</w:t>
      </w:r>
    </w:p>
    <w:p w14:paraId="136F5F4B" w14:textId="77777777" w:rsidR="00D815F8" w:rsidRPr="00840EC6" w:rsidRDefault="00D815F8" w:rsidP="00C20E30">
      <w:pPr>
        <w:rPr>
          <w:rStyle w:val="VerbatimChar"/>
          <w:rFonts w:asciiTheme="minorHAnsi" w:hAnsiTheme="minorHAnsi"/>
          <w:shd w:val="clear" w:color="auto" w:fill="auto"/>
        </w:rPr>
      </w:pPr>
      <w:r w:rsidRPr="00840EC6">
        <w:rPr>
          <w:rStyle w:val="VerbatimChar"/>
          <w:rFonts w:asciiTheme="minorHAnsi" w:hAnsiTheme="minorHAnsi"/>
          <w:shd w:val="clear" w:color="auto" w:fill="auto"/>
        </w:rPr>
        <w:t>x and y may be row or column vectors</w:t>
      </w:r>
    </w:p>
    <w:p w14:paraId="32A76FAD" w14:textId="77777777" w:rsidR="00D815F8" w:rsidRPr="00840EC6" w:rsidRDefault="00D815F8" w:rsidP="00C20E30">
      <w:pPr>
        <w:rPr>
          <w:rStyle w:val="VerbatimChar"/>
          <w:rFonts w:asciiTheme="minorHAnsi" w:hAnsiTheme="minorHAnsi"/>
          <w:shd w:val="clear" w:color="auto" w:fill="auto"/>
        </w:rPr>
      </w:pPr>
      <w:r w:rsidRPr="00840EC6">
        <w:rPr>
          <w:rStyle w:val="VerbatimChar"/>
          <w:rFonts w:asciiTheme="minorHAnsi" w:hAnsiTheme="minorHAnsi"/>
          <w:shd w:val="clear" w:color="auto" w:fill="auto"/>
        </w:rPr>
        <w:t>x may be not equidistant</w:t>
      </w:r>
    </w:p>
    <w:p w14:paraId="5C7418DC" w14:textId="77777777" w:rsidR="00D815F8" w:rsidRPr="00840EC6" w:rsidRDefault="00D815F8" w:rsidP="00C20E30">
      <w:pPr>
        <w:rPr>
          <w:rStyle w:val="VerbatimChar"/>
          <w:rFonts w:asciiTheme="minorHAnsi" w:hAnsiTheme="minorHAnsi"/>
          <w:b/>
          <w:bCs/>
          <w:shd w:val="clear" w:color="auto" w:fill="auto"/>
        </w:rPr>
      </w:pPr>
      <w:r w:rsidRPr="00840EC6">
        <w:rPr>
          <w:rStyle w:val="VerbatimChar"/>
          <w:rFonts w:asciiTheme="minorHAnsi" w:hAnsiTheme="minorHAnsi"/>
          <w:b/>
          <w:bCs/>
          <w:shd w:val="clear" w:color="auto" w:fill="auto"/>
        </w:rPr>
        <w:t>Output:</w:t>
      </w:r>
    </w:p>
    <w:p w14:paraId="6CEAA808" w14:textId="77777777" w:rsidR="00D815F8" w:rsidRPr="00840EC6" w:rsidRDefault="00D815F8" w:rsidP="00C20E30">
      <w:pPr>
        <w:rPr>
          <w:rStyle w:val="VerbatimChar"/>
          <w:rFonts w:asciiTheme="minorHAnsi" w:hAnsiTheme="minorHAnsi"/>
          <w:shd w:val="clear" w:color="auto" w:fill="auto"/>
        </w:rPr>
      </w:pPr>
      <w:r w:rsidRPr="00840EC6">
        <w:rPr>
          <w:rStyle w:val="VerbatimChar"/>
          <w:rFonts w:asciiTheme="minorHAnsi" w:hAnsiTheme="minorHAnsi"/>
          <w:shd w:val="clear" w:color="auto" w:fill="auto"/>
        </w:rPr>
        <w:t>SineParams(1):offset (offs)</w:t>
      </w:r>
    </w:p>
    <w:p w14:paraId="013D1B45" w14:textId="77777777" w:rsidR="00D815F8" w:rsidRPr="00840EC6" w:rsidRDefault="00D815F8" w:rsidP="00C20E30">
      <w:pPr>
        <w:rPr>
          <w:rStyle w:val="VerbatimChar"/>
          <w:rFonts w:asciiTheme="minorHAnsi" w:hAnsiTheme="minorHAnsi"/>
          <w:shd w:val="clear" w:color="auto" w:fill="auto"/>
        </w:rPr>
      </w:pPr>
      <w:r w:rsidRPr="00840EC6">
        <w:rPr>
          <w:rStyle w:val="VerbatimChar"/>
          <w:rFonts w:asciiTheme="minorHAnsi" w:hAnsiTheme="minorHAnsi"/>
          <w:shd w:val="clear" w:color="auto" w:fill="auto"/>
        </w:rPr>
        <w:t>SineParams(2): amplitude (amp)</w:t>
      </w:r>
    </w:p>
    <w:p w14:paraId="204BC9F6" w14:textId="77777777" w:rsidR="00D815F8" w:rsidRPr="00840EC6" w:rsidRDefault="00D815F8" w:rsidP="00C20E30">
      <w:pPr>
        <w:rPr>
          <w:rStyle w:val="VerbatimChar"/>
          <w:rFonts w:asciiTheme="minorHAnsi" w:hAnsiTheme="minorHAnsi"/>
          <w:shd w:val="clear" w:color="auto" w:fill="auto"/>
        </w:rPr>
      </w:pPr>
      <w:r w:rsidRPr="00840EC6">
        <w:rPr>
          <w:rStyle w:val="VerbatimChar"/>
          <w:rFonts w:asciiTheme="minorHAnsi" w:hAnsiTheme="minorHAnsi"/>
          <w:shd w:val="clear" w:color="auto" w:fill="auto"/>
        </w:rPr>
        <w:t>SineParams(3): frequency (f)</w:t>
      </w:r>
    </w:p>
    <w:p w14:paraId="168F9612" w14:textId="77777777" w:rsidR="00D815F8" w:rsidRPr="00840EC6" w:rsidRDefault="00D815F8" w:rsidP="00C20E30">
      <w:pPr>
        <w:rPr>
          <w:rStyle w:val="VerbatimChar"/>
          <w:rFonts w:asciiTheme="minorHAnsi" w:hAnsiTheme="minorHAnsi"/>
          <w:shd w:val="clear" w:color="auto" w:fill="auto"/>
        </w:rPr>
      </w:pPr>
      <w:r w:rsidRPr="00840EC6">
        <w:rPr>
          <w:rStyle w:val="VerbatimChar"/>
          <w:rFonts w:asciiTheme="minorHAnsi" w:hAnsiTheme="minorHAnsi"/>
          <w:shd w:val="clear" w:color="auto" w:fill="auto"/>
        </w:rPr>
        <w:t>SineParams(4): phaseshift (phi)</w:t>
      </w:r>
    </w:p>
    <w:p w14:paraId="1D7CFC42" w14:textId="77777777" w:rsidR="00D815F8" w:rsidRPr="00840EC6" w:rsidRDefault="00D815F8" w:rsidP="00C20E30">
      <w:pPr>
        <w:rPr>
          <w:rStyle w:val="VerbatimChar"/>
          <w:rFonts w:asciiTheme="minorHAnsi" w:hAnsiTheme="minorHAnsi"/>
          <w:shd w:val="clear" w:color="auto" w:fill="auto"/>
        </w:rPr>
      </w:pPr>
      <w:r w:rsidRPr="00840EC6">
        <w:rPr>
          <w:rStyle w:val="VerbatimChar"/>
          <w:rFonts w:asciiTheme="minorHAnsi" w:hAnsiTheme="minorHAnsi"/>
          <w:shd w:val="clear" w:color="auto" w:fill="auto"/>
        </w:rPr>
        <w:t>SineParams(5): MSE , if negative then SineParams are from FFT</w:t>
      </w:r>
    </w:p>
    <w:p w14:paraId="5EE62549" w14:textId="77777777" w:rsidR="00D815F8" w:rsidRPr="00840EC6" w:rsidRDefault="00D815F8" w:rsidP="00C20E30">
      <w:pPr>
        <w:pStyle w:val="Codecell"/>
      </w:pPr>
      <w:r w:rsidRPr="00840EC6">
        <w:t>m.cd(</w:t>
      </w:r>
      <w:r w:rsidRPr="00840EC6">
        <w:rPr>
          <w:color w:val="4070A0"/>
        </w:rPr>
        <w:t>'..'</w:t>
      </w:r>
      <w:r w:rsidRPr="00840EC6">
        <w:t>)</w:t>
      </w:r>
      <w:r w:rsidRPr="00840EC6">
        <w:br/>
        <w:t>m.cd(</w:t>
      </w:r>
      <w:r w:rsidRPr="00840EC6">
        <w:rPr>
          <w:color w:val="4070A0"/>
        </w:rPr>
        <w:t>'sineFit/'</w:t>
      </w:r>
      <w:r w:rsidRPr="00840EC6">
        <w:t>)</w:t>
      </w:r>
    </w:p>
    <w:p w14:paraId="3E3157A5" w14:textId="77777777" w:rsidR="00D815F8" w:rsidRDefault="00D815F8" w:rsidP="00C20E30">
      <w:pPr>
        <w:pStyle w:val="Output"/>
      </w:pPr>
      <w:r w:rsidRPr="00840EC6">
        <w:t>'C:\\Users\\ydebray\\Downloads\\python-book-github\\code'</w:t>
      </w:r>
    </w:p>
    <w:p w14:paraId="3F34F4CD" w14:textId="77777777" w:rsidR="00C20E30" w:rsidRPr="00840EC6" w:rsidRDefault="00C20E30" w:rsidP="00C20E30">
      <w:pPr>
        <w:pStyle w:val="Output"/>
      </w:pPr>
    </w:p>
    <w:p w14:paraId="05FC2951" w14:textId="77777777" w:rsidR="00D815F8" w:rsidRPr="00840EC6" w:rsidRDefault="00D815F8" w:rsidP="00C20E30">
      <w:pPr>
        <w:pStyle w:val="Codecell"/>
      </w:pPr>
      <w:r w:rsidRPr="00840EC6">
        <w:t xml:space="preserve">t </w:t>
      </w:r>
      <w:r w:rsidRPr="00840EC6">
        <w:rPr>
          <w:color w:val="666666"/>
        </w:rPr>
        <w:t>=</w:t>
      </w:r>
      <w:r w:rsidRPr="00840EC6">
        <w:t xml:space="preserve"> matlab.double(</w:t>
      </w:r>
      <w:r w:rsidRPr="00840EC6">
        <w:rPr>
          <w:color w:val="008000"/>
        </w:rPr>
        <w:t>range</w:t>
      </w:r>
      <w:r w:rsidRPr="00840EC6">
        <w:t>(</w:t>
      </w:r>
      <w:r w:rsidRPr="00840EC6">
        <w:rPr>
          <w:color w:val="40A070"/>
        </w:rPr>
        <w:t>36</w:t>
      </w:r>
      <w:r w:rsidRPr="00840EC6">
        <w:t>))</w:t>
      </w:r>
      <w:r w:rsidRPr="00840EC6">
        <w:br/>
        <w:t xml:space="preserve">SineParams </w:t>
      </w:r>
      <w:r w:rsidRPr="00840EC6">
        <w:rPr>
          <w:color w:val="666666"/>
        </w:rPr>
        <w:t>=</w:t>
      </w:r>
      <w:r w:rsidRPr="00840EC6">
        <w:t xml:space="preserve"> m.sineFit(t,temp)</w:t>
      </w:r>
      <w:r w:rsidRPr="00840EC6">
        <w:br/>
        <w:t>SineParams</w:t>
      </w:r>
    </w:p>
    <w:p w14:paraId="35C9A9C5" w14:textId="77777777" w:rsidR="00D815F8" w:rsidRDefault="00D815F8" w:rsidP="00C20E30">
      <w:pPr>
        <w:pStyle w:val="Output"/>
      </w:pPr>
      <w:r w:rsidRPr="00840EC6">
        <w:t>matlab.double([[274.51842044220115,4.390270295890297,0.12378139169121775,1.3187000578012196,9.61367024285807]])</w:t>
      </w:r>
    </w:p>
    <w:p w14:paraId="353C7927" w14:textId="77777777" w:rsidR="00C20E30" w:rsidRPr="00840EC6" w:rsidRDefault="00C20E30" w:rsidP="00C20E30">
      <w:pPr>
        <w:pStyle w:val="Output"/>
      </w:pPr>
    </w:p>
    <w:p w14:paraId="1482BDE4" w14:textId="77777777" w:rsidR="00D815F8" w:rsidRDefault="00D815F8" w:rsidP="00C20E30">
      <w:pPr>
        <w:pStyle w:val="Codecell"/>
      </w:pPr>
      <w:r w:rsidRPr="00840EC6">
        <w:t>m.</w:t>
      </w:r>
      <w:r w:rsidRPr="00840EC6">
        <w:rPr>
          <w:color w:val="008000"/>
        </w:rPr>
        <w:t>print</w:t>
      </w:r>
      <w:r w:rsidRPr="00840EC6">
        <w:t>(m.tempdir()</w:t>
      </w:r>
      <w:r w:rsidRPr="00840EC6">
        <w:rPr>
          <w:color w:val="666666"/>
        </w:rPr>
        <w:t>+</w:t>
      </w:r>
      <w:r w:rsidRPr="00840EC6">
        <w:rPr>
          <w:color w:val="4070A0"/>
        </w:rPr>
        <w:t>"fft.png"</w:t>
      </w:r>
      <w:r w:rsidRPr="00840EC6">
        <w:t>,</w:t>
      </w:r>
      <w:r w:rsidRPr="00840EC6">
        <w:rPr>
          <w:color w:val="4070A0"/>
        </w:rPr>
        <w:t>'-dpng'</w:t>
      </w:r>
      <w:r w:rsidRPr="00840EC6">
        <w:t>,</w:t>
      </w:r>
      <w:r w:rsidRPr="00840EC6">
        <w:rPr>
          <w:color w:val="4070A0"/>
        </w:rPr>
        <w:t>'-r300'</w:t>
      </w:r>
      <w:r w:rsidRPr="00840EC6">
        <w:t>,nargout</w:t>
      </w:r>
      <w:r w:rsidRPr="00840EC6">
        <w:rPr>
          <w:color w:val="666666"/>
        </w:rPr>
        <w:t>=</w:t>
      </w:r>
      <w:r w:rsidRPr="00840EC6">
        <w:rPr>
          <w:color w:val="40A070"/>
        </w:rPr>
        <w:t>0</w:t>
      </w:r>
      <w:r w:rsidRPr="00840EC6">
        <w:t>)</w:t>
      </w:r>
      <w:r w:rsidRPr="00840EC6">
        <w:rPr>
          <w:rFonts w:ascii="Cambria" w:hAnsi="Cambria"/>
          <w:sz w:val="24"/>
        </w:rPr>
        <w:br/>
      </w:r>
      <w:r w:rsidRPr="00840EC6">
        <w:t xml:space="preserve">m.close(m.gcf()) </w:t>
      </w:r>
      <w:r w:rsidRPr="00840EC6">
        <w:rPr>
          <w:i/>
          <w:color w:val="60A0B0"/>
        </w:rPr>
        <w:t># close the current figure</w:t>
      </w:r>
      <w:r w:rsidRPr="00840EC6">
        <w:rPr>
          <w:rFonts w:ascii="Cambria" w:hAnsi="Cambria"/>
          <w:sz w:val="24"/>
        </w:rPr>
        <w:br/>
      </w:r>
      <w:r w:rsidRPr="00840EC6">
        <w:t>Image(m.tempdir()</w:t>
      </w:r>
      <w:r w:rsidRPr="00840EC6">
        <w:rPr>
          <w:color w:val="666666"/>
        </w:rPr>
        <w:t>+</w:t>
      </w:r>
      <w:r w:rsidRPr="00840EC6">
        <w:rPr>
          <w:color w:val="4070A0"/>
        </w:rPr>
        <w:t>"fft.png"</w:t>
      </w:r>
      <w:r w:rsidRPr="00840EC6">
        <w:t>)</w:t>
      </w:r>
    </w:p>
    <w:p w14:paraId="76BB86B4" w14:textId="77777777" w:rsidR="00D815F8" w:rsidRDefault="00D815F8" w:rsidP="00D815F8">
      <w:pPr>
        <w:pStyle w:val="FirstParagraph"/>
      </w:pPr>
      <w:r>
        <w:rPr>
          <w:noProof/>
        </w:rPr>
        <w:lastRenderedPageBreak/>
        <w:drawing>
          <wp:inline distT="0" distB="0" distL="0" distR="0" wp14:anchorId="02F0F6E8" wp14:editId="713CD89A">
            <wp:extent cx="2917517" cy="2180492"/>
            <wp:effectExtent l="0" t="0" r="0" b="0"/>
            <wp:docPr id="29" name="Picture" descr="A graph with red and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A graph with red and blue lines&#10;&#10;Description automatically generated"/>
                    <pic:cNvPicPr>
                      <a:picLocks noChangeAspect="1" noChangeArrowheads="1"/>
                    </pic:cNvPicPr>
                  </pic:nvPicPr>
                  <pic:blipFill>
                    <a:blip r:embed="rId161"/>
                    <a:stretch>
                      <a:fillRect/>
                    </a:stretch>
                  </pic:blipFill>
                  <pic:spPr bwMode="auto">
                    <a:xfrm>
                      <a:off x="0" y="0"/>
                      <a:ext cx="2917517" cy="2180492"/>
                    </a:xfrm>
                    <a:prstGeom prst="rect">
                      <a:avLst/>
                    </a:prstGeom>
                    <a:noFill/>
                    <a:ln w="9525">
                      <a:noFill/>
                      <a:headEnd/>
                      <a:tailEnd/>
                    </a:ln>
                  </pic:spPr>
                </pic:pic>
              </a:graphicData>
            </a:graphic>
          </wp:inline>
        </w:drawing>
      </w:r>
    </w:p>
    <w:p w14:paraId="132B8E0C" w14:textId="77777777" w:rsidR="00D815F8" w:rsidRPr="00B56F9D" w:rsidRDefault="00D815F8" w:rsidP="00C20E30">
      <w:pPr>
        <w:pStyle w:val="Codecell"/>
      </w:pPr>
      <w:r w:rsidRPr="00B56F9D">
        <w:t>m.</w:t>
      </w:r>
      <w:r w:rsidRPr="00B56F9D">
        <w:rPr>
          <w:color w:val="008000"/>
        </w:rPr>
        <w:t>print</w:t>
      </w:r>
      <w:r w:rsidRPr="00B56F9D">
        <w:t>(m.tempdir()</w:t>
      </w:r>
      <w:r w:rsidRPr="00B56F9D">
        <w:rPr>
          <w:color w:val="666666"/>
        </w:rPr>
        <w:t>+</w:t>
      </w:r>
      <w:r w:rsidRPr="00B56F9D">
        <w:rPr>
          <w:color w:val="4070A0"/>
        </w:rPr>
        <w:t>"sine.png"</w:t>
      </w:r>
      <w:r w:rsidRPr="00B56F9D">
        <w:t>,</w:t>
      </w:r>
      <w:r w:rsidRPr="00B56F9D">
        <w:rPr>
          <w:color w:val="4070A0"/>
        </w:rPr>
        <w:t>'-dpng'</w:t>
      </w:r>
      <w:r w:rsidRPr="00B56F9D">
        <w:t>,</w:t>
      </w:r>
      <w:r w:rsidRPr="00B56F9D">
        <w:rPr>
          <w:color w:val="4070A0"/>
        </w:rPr>
        <w:t>'-r300'</w:t>
      </w:r>
      <w:r w:rsidRPr="00B56F9D">
        <w:t>,nargout</w:t>
      </w:r>
      <w:r w:rsidRPr="00B56F9D">
        <w:rPr>
          <w:color w:val="666666"/>
        </w:rPr>
        <w:t>=</w:t>
      </w:r>
      <w:r w:rsidRPr="00B56F9D">
        <w:rPr>
          <w:color w:val="40A070"/>
        </w:rPr>
        <w:t>0</w:t>
      </w:r>
      <w:r w:rsidRPr="00B56F9D">
        <w:t>)</w:t>
      </w:r>
      <w:r w:rsidRPr="00B56F9D">
        <w:br/>
        <w:t>m.close(m.gcf())</w:t>
      </w:r>
      <w:r w:rsidRPr="00B56F9D">
        <w:br/>
        <w:t>Image(m.tempdir()</w:t>
      </w:r>
      <w:r w:rsidRPr="00B56F9D">
        <w:rPr>
          <w:color w:val="666666"/>
        </w:rPr>
        <w:t>+</w:t>
      </w:r>
      <w:r w:rsidRPr="00B56F9D">
        <w:rPr>
          <w:color w:val="4070A0"/>
        </w:rPr>
        <w:t>"sine.png"</w:t>
      </w:r>
      <w:r w:rsidRPr="00B56F9D">
        <w:t>)</w:t>
      </w:r>
    </w:p>
    <w:p w14:paraId="08F51025" w14:textId="77777777" w:rsidR="00D815F8" w:rsidRDefault="00D815F8" w:rsidP="00D815F8">
      <w:pPr>
        <w:pStyle w:val="FirstParagraph"/>
      </w:pPr>
      <w:r>
        <w:rPr>
          <w:noProof/>
        </w:rPr>
        <w:drawing>
          <wp:inline distT="0" distB="0" distL="0" distR="0" wp14:anchorId="464E803C" wp14:editId="4C9A6B1E">
            <wp:extent cx="2917517" cy="2605581"/>
            <wp:effectExtent l="0" t="0" r="0" b="0"/>
            <wp:docPr id="1464640124" name="Picture 1464640124" descr="A graph of a function&#10;&#10;Description automatically generated"/>
            <wp:cNvGraphicFramePr/>
            <a:graphic xmlns:a="http://schemas.openxmlformats.org/drawingml/2006/main">
              <a:graphicData uri="http://schemas.openxmlformats.org/drawingml/2006/picture">
                <pic:pic xmlns:pic="http://schemas.openxmlformats.org/drawingml/2006/picture">
                  <pic:nvPicPr>
                    <pic:cNvPr id="1464640124" name="Picture 1464640124" descr="A graph of a function&#10;&#10;Description automatically generated"/>
                    <pic:cNvPicPr>
                      <a:picLocks noChangeAspect="1" noChangeArrowheads="1"/>
                    </pic:cNvPicPr>
                  </pic:nvPicPr>
                  <pic:blipFill>
                    <a:blip r:embed="rId162"/>
                    <a:stretch>
                      <a:fillRect/>
                    </a:stretch>
                  </pic:blipFill>
                  <pic:spPr bwMode="auto">
                    <a:xfrm>
                      <a:off x="0" y="0"/>
                      <a:ext cx="2917517" cy="2605581"/>
                    </a:xfrm>
                    <a:prstGeom prst="rect">
                      <a:avLst/>
                    </a:prstGeom>
                    <a:noFill/>
                    <a:ln w="9525">
                      <a:noFill/>
                      <a:headEnd/>
                      <a:tailEnd/>
                    </a:ln>
                  </pic:spPr>
                </pic:pic>
              </a:graphicData>
            </a:graphic>
          </wp:inline>
        </w:drawing>
      </w:r>
    </w:p>
    <w:p w14:paraId="3C790E3E" w14:textId="77777777" w:rsidR="00D815F8" w:rsidRPr="00C20E30" w:rsidRDefault="00D815F8" w:rsidP="00C20E30">
      <w:pPr>
        <w:rPr>
          <w:b/>
          <w:bCs/>
        </w:rPr>
      </w:pPr>
      <w:bookmarkStart w:id="109" w:name="X43a8f284c018d4176c0d7b7f3aba474203652e7"/>
      <w:r w:rsidRPr="00C20E30">
        <w:rPr>
          <w:b/>
          <w:bCs/>
        </w:rPr>
        <w:t>Sine Fit 2: retrieve the values of the sine model</w:t>
      </w:r>
    </w:p>
    <w:p w14:paraId="0B244036" w14:textId="77777777" w:rsidR="00D815F8" w:rsidRDefault="00D815F8" w:rsidP="00C20E30">
      <w:r>
        <w:t>Create a function in MATLAB that returns the values of the sine model for a given set of parameters and a given set of x values.</w:t>
      </w:r>
    </w:p>
    <w:bookmarkEnd w:id="109"/>
    <w:p w14:paraId="08C00960" w14:textId="77777777" w:rsidR="00D815F8" w:rsidRPr="00DD7D57" w:rsidRDefault="00D815F8" w:rsidP="00C20E30">
      <w:pPr>
        <w:pStyle w:val="Codecell"/>
      </w:pPr>
      <w:r w:rsidRPr="00DD7D57">
        <w:t>m.edit(</w:t>
      </w:r>
      <w:r w:rsidRPr="00DD7D57">
        <w:rPr>
          <w:color w:val="4070A0"/>
        </w:rPr>
        <w:t>'sineFit2.m'</w:t>
      </w:r>
      <w:r w:rsidRPr="00DD7D57">
        <w:t>,nargout</w:t>
      </w:r>
      <w:r w:rsidRPr="00DD7D57">
        <w:rPr>
          <w:color w:val="666666"/>
        </w:rPr>
        <w:t>=</w:t>
      </w:r>
      <w:r w:rsidRPr="00DD7D57">
        <w:rPr>
          <w:color w:val="40A070"/>
        </w:rPr>
        <w:t>0</w:t>
      </w:r>
      <w:r w:rsidRPr="00DD7D57">
        <w:t>)</w:t>
      </w:r>
    </w:p>
    <w:p w14:paraId="4A344C5D" w14:textId="77777777" w:rsidR="00D815F8" w:rsidRPr="00DD7D57" w:rsidRDefault="00D815F8" w:rsidP="00464D58">
      <w:pPr>
        <w:pStyle w:val="Output"/>
      </w:pPr>
      <w:r w:rsidRPr="00DD7D57">
        <w:rPr>
          <w:b/>
          <w:color w:val="007020"/>
        </w:rPr>
        <w:t>function</w:t>
      </w:r>
      <w:r w:rsidRPr="00DD7D57">
        <w:t xml:space="preserve"> Sine</w:t>
      </w:r>
      <w:r w:rsidRPr="00DD7D57">
        <w:rPr>
          <w:color w:val="666666"/>
        </w:rPr>
        <w:t>=</w:t>
      </w:r>
      <w:r w:rsidRPr="00DD7D57">
        <w:t>sineFit2(y)</w:t>
      </w:r>
      <w:r w:rsidRPr="00DD7D57">
        <w:br/>
        <w:t xml:space="preserve">    s </w:t>
      </w:r>
      <w:r w:rsidRPr="00DD7D57">
        <w:rPr>
          <w:color w:val="666666"/>
        </w:rPr>
        <w:t>=</w:t>
      </w:r>
      <w:r w:rsidRPr="00DD7D57">
        <w:t xml:space="preserve"> size(y)</w:t>
      </w:r>
      <w:r w:rsidRPr="00DD7D57">
        <w:rPr>
          <w:color w:val="666666"/>
        </w:rPr>
        <w:t>;</w:t>
      </w:r>
      <w:r w:rsidRPr="00DD7D57">
        <w:br/>
      </w:r>
      <w:r w:rsidRPr="00DD7D57">
        <w:lastRenderedPageBreak/>
        <w:t xml:space="preserve">    </w:t>
      </w:r>
      <w:r w:rsidRPr="00DD7D57">
        <w:rPr>
          <w:b/>
          <w:color w:val="007020"/>
        </w:rPr>
        <w:t>if</w:t>
      </w:r>
      <w:r w:rsidRPr="00DD7D57">
        <w:t xml:space="preserve"> s(</w:t>
      </w:r>
      <w:r w:rsidRPr="00DD7D57">
        <w:rPr>
          <w:color w:val="40A070"/>
        </w:rPr>
        <w:t>1</w:t>
      </w:r>
      <w:r w:rsidRPr="00DD7D57">
        <w:t>)</w:t>
      </w:r>
      <w:r w:rsidRPr="00DD7D57">
        <w:rPr>
          <w:color w:val="666666"/>
        </w:rPr>
        <w:t>&gt;</w:t>
      </w:r>
      <w:r w:rsidRPr="00DD7D57">
        <w:t>s(</w:t>
      </w:r>
      <w:r w:rsidRPr="00DD7D57">
        <w:rPr>
          <w:color w:val="40A070"/>
        </w:rPr>
        <w:t>2</w:t>
      </w:r>
      <w:r w:rsidRPr="00DD7D57">
        <w:t>)</w:t>
      </w:r>
      <w:r w:rsidRPr="00DD7D57">
        <w:br/>
        <w:t xml:space="preserve">        y </w:t>
      </w:r>
      <w:r w:rsidRPr="00DD7D57">
        <w:rPr>
          <w:color w:val="666666"/>
        </w:rPr>
        <w:t>=</w:t>
      </w:r>
      <w:r w:rsidRPr="00DD7D57">
        <w:t xml:space="preserve"> y</w:t>
      </w:r>
      <w:r w:rsidRPr="00DD7D57">
        <w:rPr>
          <w:color w:val="666666"/>
        </w:rPr>
        <w:t>';</w:t>
      </w:r>
      <w:r w:rsidRPr="00DD7D57">
        <w:br/>
        <w:t xml:space="preserve">    </w:t>
      </w:r>
      <w:r w:rsidRPr="00DD7D57">
        <w:rPr>
          <w:b/>
          <w:color w:val="007020"/>
        </w:rPr>
        <w:t>end</w:t>
      </w:r>
      <w:r w:rsidRPr="00DD7D57">
        <w:br/>
        <w:t xml:space="preserve">    n</w:t>
      </w:r>
      <w:r w:rsidRPr="00DD7D57">
        <w:rPr>
          <w:color w:val="666666"/>
        </w:rPr>
        <w:t>=</w:t>
      </w:r>
      <w:r w:rsidRPr="00DD7D57">
        <w:t>length(y)</w:t>
      </w:r>
      <w:r w:rsidRPr="00DD7D57">
        <w:rPr>
          <w:color w:val="666666"/>
        </w:rPr>
        <w:t>;</w:t>
      </w:r>
      <w:r w:rsidRPr="00DD7D57">
        <w:br/>
        <w:t xml:space="preserve">    x </w:t>
      </w:r>
      <w:r w:rsidRPr="00DD7D57">
        <w:rPr>
          <w:color w:val="666666"/>
        </w:rPr>
        <w:t>=</w:t>
      </w:r>
      <w:r w:rsidRPr="00DD7D57">
        <w:t xml:space="preserve"> linspace(</w:t>
      </w:r>
      <w:r w:rsidRPr="00DD7D57">
        <w:rPr>
          <w:color w:val="40A070"/>
        </w:rPr>
        <w:t>1</w:t>
      </w:r>
      <w:r w:rsidRPr="00DD7D57">
        <w:rPr>
          <w:color w:val="666666"/>
        </w:rPr>
        <w:t>,</w:t>
      </w:r>
      <w:r w:rsidRPr="00DD7D57">
        <w:t>n</w:t>
      </w:r>
      <w:r w:rsidRPr="00DD7D57">
        <w:rPr>
          <w:color w:val="666666"/>
        </w:rPr>
        <w:t>,</w:t>
      </w:r>
      <w:r w:rsidRPr="00DD7D57">
        <w:t>n)</w:t>
      </w:r>
      <w:r w:rsidRPr="00DD7D57">
        <w:rPr>
          <w:color w:val="666666"/>
        </w:rPr>
        <w:t>;</w:t>
      </w:r>
      <w:r w:rsidRPr="00DD7D57">
        <w:br/>
        <w:t xml:space="preserve">    SineP </w:t>
      </w:r>
      <w:r w:rsidRPr="00DD7D57">
        <w:rPr>
          <w:color w:val="666666"/>
        </w:rPr>
        <w:t>=</w:t>
      </w:r>
      <w:r w:rsidRPr="00DD7D57">
        <w:t xml:space="preserve"> sineFit(x</w:t>
      </w:r>
      <w:r w:rsidRPr="00DD7D57">
        <w:rPr>
          <w:color w:val="666666"/>
        </w:rPr>
        <w:t>,</w:t>
      </w:r>
      <w:r w:rsidRPr="00DD7D57">
        <w:t>y</w:t>
      </w:r>
      <w:r w:rsidRPr="00DD7D57">
        <w:rPr>
          <w:color w:val="666666"/>
        </w:rPr>
        <w:t>,</w:t>
      </w:r>
      <w:r w:rsidRPr="00DD7D57">
        <w:rPr>
          <w:color w:val="40A070"/>
        </w:rPr>
        <w:t>0</w:t>
      </w:r>
      <w:r w:rsidRPr="00DD7D57">
        <w:t>)</w:t>
      </w:r>
      <w:r w:rsidRPr="00DD7D57">
        <w:rPr>
          <w:color w:val="666666"/>
        </w:rPr>
        <w:t>;</w:t>
      </w:r>
      <w:r w:rsidRPr="00DD7D57">
        <w:t xml:space="preserve"> </w:t>
      </w:r>
      <w:r w:rsidRPr="00DD7D57">
        <w:rPr>
          <w:i/>
          <w:color w:val="60A0B0"/>
        </w:rPr>
        <w:t>% does not generate plots</w:t>
      </w:r>
      <w:r w:rsidRPr="00DD7D57">
        <w:br/>
        <w:t xml:space="preserve">    Sine </w:t>
      </w:r>
      <w:r w:rsidRPr="00DD7D57">
        <w:rPr>
          <w:color w:val="666666"/>
        </w:rPr>
        <w:t>=</w:t>
      </w:r>
      <w:r w:rsidRPr="00DD7D57">
        <w:t xml:space="preserve"> SineP(</w:t>
      </w:r>
      <w:r w:rsidRPr="00DD7D57">
        <w:rPr>
          <w:color w:val="40A070"/>
        </w:rPr>
        <w:t>1</w:t>
      </w:r>
      <w:r w:rsidRPr="00DD7D57">
        <w:t>)</w:t>
      </w:r>
      <w:r w:rsidRPr="00DD7D57">
        <w:rPr>
          <w:color w:val="666666"/>
        </w:rPr>
        <w:t>+</w:t>
      </w:r>
      <w:r w:rsidRPr="00DD7D57">
        <w:t>SineP(</w:t>
      </w:r>
      <w:r w:rsidRPr="00DD7D57">
        <w:rPr>
          <w:color w:val="40A070"/>
        </w:rPr>
        <w:t>2</w:t>
      </w:r>
      <w:r w:rsidRPr="00DD7D57">
        <w:t>)</w:t>
      </w:r>
      <w:r w:rsidRPr="00DD7D57">
        <w:rPr>
          <w:color w:val="666666"/>
        </w:rPr>
        <w:t>*</w:t>
      </w:r>
      <w:r w:rsidRPr="00DD7D57">
        <w:t>sin(</w:t>
      </w:r>
      <w:r w:rsidRPr="00DD7D57">
        <w:rPr>
          <w:color w:val="40A070"/>
        </w:rPr>
        <w:t>2</w:t>
      </w:r>
      <w:r w:rsidRPr="00DD7D57">
        <w:rPr>
          <w:color w:val="666666"/>
        </w:rPr>
        <w:t>*</w:t>
      </w:r>
      <w:r w:rsidRPr="00DD7D57">
        <w:t>pi</w:t>
      </w:r>
      <w:r w:rsidRPr="00DD7D57">
        <w:rPr>
          <w:color w:val="666666"/>
        </w:rPr>
        <w:t>*</w:t>
      </w:r>
      <w:r w:rsidRPr="00DD7D57">
        <w:t>SineP(</w:t>
      </w:r>
      <w:r w:rsidRPr="00DD7D57">
        <w:rPr>
          <w:color w:val="40A070"/>
        </w:rPr>
        <w:t>3</w:t>
      </w:r>
      <w:r w:rsidRPr="00DD7D57">
        <w:t>)</w:t>
      </w:r>
      <w:r w:rsidRPr="00DD7D57">
        <w:rPr>
          <w:color w:val="666666"/>
        </w:rPr>
        <w:t>*</w:t>
      </w:r>
      <w:r w:rsidRPr="00DD7D57">
        <w:t>x</w:t>
      </w:r>
      <w:r w:rsidRPr="00DD7D57">
        <w:rPr>
          <w:color w:val="666666"/>
        </w:rPr>
        <w:t>+</w:t>
      </w:r>
      <w:r w:rsidRPr="00DD7D57">
        <w:t>SineP(</w:t>
      </w:r>
      <w:r w:rsidRPr="00DD7D57">
        <w:rPr>
          <w:color w:val="40A070"/>
        </w:rPr>
        <w:t>4</w:t>
      </w:r>
      <w:r w:rsidRPr="00DD7D57">
        <w:t>))</w:t>
      </w:r>
      <w:r w:rsidRPr="00DD7D57">
        <w:rPr>
          <w:color w:val="666666"/>
        </w:rPr>
        <w:t>;</w:t>
      </w:r>
      <w:r w:rsidRPr="00DD7D57">
        <w:br/>
      </w:r>
      <w:r w:rsidRPr="00DD7D57">
        <w:rPr>
          <w:b/>
          <w:color w:val="007020"/>
        </w:rPr>
        <w:t>end</w:t>
      </w:r>
    </w:p>
    <w:p w14:paraId="5362773B" w14:textId="77777777" w:rsidR="00D815F8" w:rsidRPr="00DD7D57" w:rsidRDefault="00D815F8" w:rsidP="00464D58">
      <w:pPr>
        <w:pStyle w:val="Codecell"/>
      </w:pPr>
      <w:r w:rsidRPr="00DD7D57">
        <w:t xml:space="preserve">mat_temp </w:t>
      </w:r>
      <w:r w:rsidRPr="00DD7D57">
        <w:rPr>
          <w:color w:val="666666"/>
        </w:rPr>
        <w:t>=</w:t>
      </w:r>
      <w:r w:rsidRPr="00DD7D57">
        <w:t xml:space="preserve"> matlab.double(temp)</w:t>
      </w:r>
      <w:r w:rsidRPr="00DD7D57">
        <w:br/>
        <w:t xml:space="preserve">SineVal </w:t>
      </w:r>
      <w:r w:rsidRPr="00DD7D57">
        <w:rPr>
          <w:color w:val="666666"/>
        </w:rPr>
        <w:t>=</w:t>
      </w:r>
      <w:r w:rsidRPr="00DD7D57">
        <w:t xml:space="preserve"> m.sineFit2(mat_temp)[</w:t>
      </w:r>
      <w:r w:rsidRPr="00DD7D57">
        <w:rPr>
          <w:color w:val="40A070"/>
        </w:rPr>
        <w:t>0</w:t>
      </w:r>
      <w:r w:rsidRPr="00DD7D57">
        <w:t>]</w:t>
      </w:r>
      <w:r w:rsidRPr="00DD7D57">
        <w:br/>
        <w:t>SineVal</w:t>
      </w:r>
    </w:p>
    <w:p w14:paraId="0384FE69" w14:textId="77777777" w:rsidR="00D815F8" w:rsidRDefault="00D815F8" w:rsidP="00464D58">
      <w:pPr>
        <w:pStyle w:val="Output"/>
      </w:pPr>
      <w:r w:rsidRPr="00DD7D57">
        <w:t>matlab.double([278.76990973043,278.3159918142903,275.67845197258595,272.3738730375523,270.3023846684254,270.65509065371265,273.22918539644996,276.5445669343253,278.6948941220223,278.44373092737726,275.9354959419373,272.6124218319101,270.38527296408427,270.5346577616464,272.9746801119398,276.3023295473256,278.60421089340406,278.55674462500303,276.187223800081,272.85812057806464,270.4836660592461,270.4291692722226,272.72596581629216,276.05339992247,278.4982002304407,278.6546089515687,276.432691224009,273.11004757040575,270.59719484552426,270.33902091123986,272.48397552754307,275.7987118855729,278.37725981779397,278.7369567822915,276.67097737588534,273.3672577389005])</w:t>
      </w:r>
    </w:p>
    <w:p w14:paraId="1D858A4B" w14:textId="77777777" w:rsidR="00464D58" w:rsidRPr="00DD7D57" w:rsidRDefault="00464D58" w:rsidP="00464D58">
      <w:pPr>
        <w:pStyle w:val="Output"/>
      </w:pPr>
    </w:p>
    <w:p w14:paraId="2020ABCF" w14:textId="77777777" w:rsidR="00D815F8" w:rsidRDefault="00D815F8" w:rsidP="00464D58">
      <w:pPr>
        <w:pStyle w:val="Codecell"/>
      </w:pPr>
      <w:r w:rsidRPr="00DD7D57">
        <w:t>m.plot(dt,temp,dt,SineVal)</w:t>
      </w:r>
      <w:r w:rsidRPr="00DD7D57">
        <w:rPr>
          <w:rFonts w:ascii="Cambria" w:hAnsi="Cambria"/>
          <w:sz w:val="24"/>
        </w:rPr>
        <w:br/>
      </w:r>
      <w:r w:rsidRPr="00DD7D57">
        <w:t>m.</w:t>
      </w:r>
      <w:r w:rsidRPr="00DD7D57">
        <w:rPr>
          <w:color w:val="008000"/>
        </w:rPr>
        <w:t>print</w:t>
      </w:r>
      <w:r w:rsidRPr="00DD7D57">
        <w:t>(m.tempdir()</w:t>
      </w:r>
      <w:r w:rsidRPr="00DD7D57">
        <w:rPr>
          <w:color w:val="666666"/>
        </w:rPr>
        <w:t>+</w:t>
      </w:r>
      <w:r w:rsidRPr="00DD7D57">
        <w:rPr>
          <w:color w:val="4070A0"/>
        </w:rPr>
        <w:t>"sine2.png"</w:t>
      </w:r>
      <w:r w:rsidRPr="00DD7D57">
        <w:t>,</w:t>
      </w:r>
      <w:r w:rsidRPr="00DD7D57">
        <w:rPr>
          <w:color w:val="4070A0"/>
        </w:rPr>
        <w:t>'-dpng'</w:t>
      </w:r>
      <w:r w:rsidRPr="00DD7D57">
        <w:t>,</w:t>
      </w:r>
      <w:r w:rsidRPr="00DD7D57">
        <w:rPr>
          <w:color w:val="4070A0"/>
        </w:rPr>
        <w:t>'-r300'</w:t>
      </w:r>
      <w:r w:rsidRPr="00DD7D57">
        <w:t>,nargout</w:t>
      </w:r>
      <w:r w:rsidRPr="00DD7D57">
        <w:rPr>
          <w:color w:val="666666"/>
        </w:rPr>
        <w:t>=</w:t>
      </w:r>
      <w:r w:rsidRPr="00DD7D57">
        <w:rPr>
          <w:color w:val="40A070"/>
        </w:rPr>
        <w:t>0</w:t>
      </w:r>
      <w:r w:rsidRPr="00DD7D57">
        <w:t>)</w:t>
      </w:r>
      <w:r w:rsidRPr="00DD7D57">
        <w:rPr>
          <w:rFonts w:ascii="Cambria" w:hAnsi="Cambria"/>
          <w:sz w:val="24"/>
        </w:rPr>
        <w:br/>
      </w:r>
      <w:r w:rsidRPr="00DD7D57">
        <w:t>m.close(m.gcf())</w:t>
      </w:r>
      <w:r w:rsidRPr="00DD7D57">
        <w:rPr>
          <w:rFonts w:ascii="Cambria" w:hAnsi="Cambria"/>
          <w:sz w:val="24"/>
        </w:rPr>
        <w:br/>
      </w:r>
      <w:r w:rsidRPr="00DD7D57">
        <w:t>Image(m.tempdir()</w:t>
      </w:r>
      <w:r w:rsidRPr="00DD7D57">
        <w:rPr>
          <w:color w:val="666666"/>
        </w:rPr>
        <w:t>+</w:t>
      </w:r>
      <w:r w:rsidRPr="00DD7D57">
        <w:rPr>
          <w:color w:val="4070A0"/>
        </w:rPr>
        <w:t>"sine2.png"</w:t>
      </w:r>
      <w:r w:rsidRPr="00DD7D57">
        <w:t>)</w:t>
      </w:r>
    </w:p>
    <w:p w14:paraId="206BD761" w14:textId="77777777" w:rsidR="00D815F8" w:rsidRPr="00C50F28" w:rsidRDefault="00D815F8" w:rsidP="00D815F8">
      <w:pPr>
        <w:pStyle w:val="FirstParagraph"/>
        <w:rPr>
          <w:lang w:val="fr-FR"/>
        </w:rPr>
      </w:pPr>
      <w:r>
        <w:rPr>
          <w:noProof/>
        </w:rPr>
        <w:lastRenderedPageBreak/>
        <w:drawing>
          <wp:inline distT="0" distB="0" distL="0" distR="0" wp14:anchorId="5B0C3843" wp14:editId="7ED73E6C">
            <wp:extent cx="4406655" cy="3254225"/>
            <wp:effectExtent l="0" t="0" r="0" b="3810"/>
            <wp:docPr id="1894183159" name="Picture 1894183159" descr="A graph with red and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1894183159" name="Picture 1894183159" descr="A graph with red and blue lines&#10;&#10;Description automatically generated"/>
                    <pic:cNvPicPr>
                      <a:picLocks noChangeAspect="1" noChangeArrowheads="1"/>
                    </pic:cNvPicPr>
                  </pic:nvPicPr>
                  <pic:blipFill>
                    <a:blip r:embed="rId163"/>
                    <a:stretch>
                      <a:fillRect/>
                    </a:stretch>
                  </pic:blipFill>
                  <pic:spPr bwMode="auto">
                    <a:xfrm>
                      <a:off x="0" y="0"/>
                      <a:ext cx="4416497" cy="3261493"/>
                    </a:xfrm>
                    <a:prstGeom prst="rect">
                      <a:avLst/>
                    </a:prstGeom>
                    <a:noFill/>
                    <a:ln w="9525">
                      <a:noFill/>
                      <a:headEnd/>
                      <a:tailEnd/>
                    </a:ln>
                  </pic:spPr>
                </pic:pic>
              </a:graphicData>
            </a:graphic>
          </wp:inline>
        </w:drawing>
      </w:r>
    </w:p>
    <w:p w14:paraId="64325A09" w14:textId="77777777" w:rsidR="00D815F8" w:rsidRPr="00C322C7" w:rsidRDefault="00D815F8" w:rsidP="00464D58">
      <w:pPr>
        <w:pStyle w:val="Codecell"/>
      </w:pPr>
      <w:r w:rsidRPr="00C322C7">
        <w:rPr>
          <w:rStyle w:val="NormalTok"/>
          <w:color w:val="auto"/>
        </w:rPr>
        <w:t>m.quit()</w:t>
      </w:r>
    </w:p>
    <w:p w14:paraId="7AB4F524" w14:textId="77777777" w:rsidR="00D815F8" w:rsidRPr="00464D58" w:rsidRDefault="00D815F8" w:rsidP="00464D58">
      <w:pPr>
        <w:rPr>
          <w:b/>
          <w:bCs/>
        </w:rPr>
      </w:pPr>
      <w:bookmarkStart w:id="110" w:name="sine-fit-2-retrieve-only-the-parameters"/>
      <w:r w:rsidRPr="00464D58">
        <w:rPr>
          <w:b/>
          <w:bCs/>
        </w:rPr>
        <w:t>Sine Fit 2: retrieve only the parameters</w:t>
      </w:r>
    </w:p>
    <w:p w14:paraId="0B2D592C" w14:textId="77777777" w:rsidR="00D815F8" w:rsidRDefault="00D815F8" w:rsidP="00464D58">
      <w:r>
        <w:t xml:space="preserve">This second implementation does a minimal work from the MATLAB side, of fitting the parameters </w:t>
      </w:r>
      <w:r>
        <w:rPr>
          <w:i/>
          <w:iCs/>
        </w:rPr>
        <w:t>(a,b,c,d)</w:t>
      </w:r>
      <w:r>
        <w:t xml:space="preserve"> of the Sine model:</w:t>
      </w:r>
    </w:p>
    <w:p w14:paraId="65C2A075" w14:textId="77777777" w:rsidR="00D815F8" w:rsidRDefault="00D815F8" w:rsidP="00464D58">
      <m:oMathPara>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sin</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e>
          </m:d>
        </m:oMath>
      </m:oMathPara>
    </w:p>
    <w:bookmarkEnd w:id="110"/>
    <w:p w14:paraId="7692A089" w14:textId="77777777" w:rsidR="00D815F8" w:rsidRPr="000F7EF3" w:rsidRDefault="00D815F8" w:rsidP="00464D58">
      <w:pPr>
        <w:pStyle w:val="Codecell"/>
      </w:pPr>
      <w:r w:rsidRPr="00EC592A">
        <w:t># need to grab the first element of the matlab double array, to return a list</w:t>
      </w:r>
      <w:r w:rsidRPr="000F7EF3">
        <w:br/>
        <w:t xml:space="preserve">SineP </w:t>
      </w:r>
      <w:r w:rsidRPr="000F7EF3">
        <w:rPr>
          <w:color w:val="666666"/>
        </w:rPr>
        <w:t>=</w:t>
      </w:r>
      <w:r w:rsidRPr="000F7EF3">
        <w:t xml:space="preserve"> SineParams[</w:t>
      </w:r>
      <w:r w:rsidRPr="000F7EF3">
        <w:rPr>
          <w:color w:val="40A070"/>
        </w:rPr>
        <w:t>0</w:t>
      </w:r>
      <w:r w:rsidRPr="000F7EF3">
        <w:t>]</w:t>
      </w:r>
      <w:r w:rsidRPr="000F7EF3">
        <w:br/>
        <w:t>SineP</w:t>
      </w:r>
    </w:p>
    <w:p w14:paraId="7225A785" w14:textId="77777777" w:rsidR="00D815F8" w:rsidRDefault="00D815F8" w:rsidP="00464D58">
      <w:pPr>
        <w:pStyle w:val="Output"/>
      </w:pPr>
      <w:r w:rsidRPr="000F7EF3">
        <w:t>matlab.double([274.51842044220115,4.390270295890297,0.12378139169121775,1.3187000578012196,9.61367024285807])</w:t>
      </w:r>
    </w:p>
    <w:p w14:paraId="03A328DB" w14:textId="77777777" w:rsidR="00464D58" w:rsidRPr="000F7EF3" w:rsidRDefault="00464D58" w:rsidP="00464D58">
      <w:pPr>
        <w:pStyle w:val="Output"/>
      </w:pPr>
    </w:p>
    <w:p w14:paraId="29988DFB" w14:textId="77777777" w:rsidR="00D815F8" w:rsidRPr="000F7EF3" w:rsidRDefault="00D815F8" w:rsidP="00464D58">
      <w:pPr>
        <w:pStyle w:val="Codecell"/>
      </w:pPr>
      <w:r w:rsidRPr="000F7EF3">
        <w:rPr>
          <w:b/>
          <w:color w:val="008000"/>
        </w:rPr>
        <w:t>from</w:t>
      </w:r>
      <w:r w:rsidRPr="000F7EF3">
        <w:t xml:space="preserve"> math </w:t>
      </w:r>
      <w:r w:rsidRPr="000F7EF3">
        <w:rPr>
          <w:b/>
          <w:color w:val="008000"/>
        </w:rPr>
        <w:t>import</w:t>
      </w:r>
      <w:r w:rsidRPr="000F7EF3">
        <w:t xml:space="preserve"> sin,pi </w:t>
      </w:r>
      <w:r w:rsidRPr="000F7EF3">
        <w:br/>
      </w:r>
      <w:r w:rsidRPr="000F7EF3">
        <w:rPr>
          <w:i/>
          <w:color w:val="60A0B0"/>
        </w:rPr>
        <w:t># SineP(1)+SineP(2)*sin(2*pi*SineP(3)*tt+SineP(4)));</w:t>
      </w:r>
      <w:r w:rsidRPr="000F7EF3">
        <w:br/>
      </w:r>
      <w:r w:rsidRPr="000F7EF3">
        <w:rPr>
          <w:b/>
          <w:color w:val="007020"/>
        </w:rPr>
        <w:t>def</w:t>
      </w:r>
      <w:r w:rsidRPr="000F7EF3">
        <w:t xml:space="preserve"> Sine(t):</w:t>
      </w:r>
      <w:r w:rsidRPr="000F7EF3">
        <w:br/>
        <w:t xml:space="preserve">    </w:t>
      </w:r>
      <w:r w:rsidRPr="000F7EF3">
        <w:rPr>
          <w:b/>
          <w:color w:val="007020"/>
        </w:rPr>
        <w:t>return</w:t>
      </w:r>
      <w:r w:rsidRPr="000F7EF3">
        <w:t xml:space="preserve"> SineP[</w:t>
      </w:r>
      <w:r w:rsidRPr="000F7EF3">
        <w:rPr>
          <w:color w:val="40A070"/>
        </w:rPr>
        <w:t>0</w:t>
      </w:r>
      <w:r w:rsidRPr="000F7EF3">
        <w:t>]</w:t>
      </w:r>
      <w:r w:rsidRPr="000F7EF3">
        <w:rPr>
          <w:color w:val="666666"/>
        </w:rPr>
        <w:t>+</w:t>
      </w:r>
      <w:r w:rsidRPr="000F7EF3">
        <w:t>SineP[</w:t>
      </w:r>
      <w:r w:rsidRPr="000F7EF3">
        <w:rPr>
          <w:color w:val="40A070"/>
        </w:rPr>
        <w:t>1</w:t>
      </w:r>
      <w:r w:rsidRPr="000F7EF3">
        <w:t>]</w:t>
      </w:r>
      <w:r w:rsidRPr="000F7EF3">
        <w:rPr>
          <w:color w:val="666666"/>
        </w:rPr>
        <w:t>*</w:t>
      </w:r>
      <w:r w:rsidRPr="000F7EF3">
        <w:t>sin(</w:t>
      </w:r>
      <w:r w:rsidRPr="000F7EF3">
        <w:rPr>
          <w:color w:val="40A070"/>
        </w:rPr>
        <w:t>2</w:t>
      </w:r>
      <w:r w:rsidRPr="000F7EF3">
        <w:rPr>
          <w:color w:val="666666"/>
        </w:rPr>
        <w:t>*</w:t>
      </w:r>
      <w:r w:rsidRPr="000F7EF3">
        <w:t>pi</w:t>
      </w:r>
      <w:r w:rsidRPr="000F7EF3">
        <w:rPr>
          <w:color w:val="666666"/>
        </w:rPr>
        <w:t>*</w:t>
      </w:r>
      <w:r w:rsidRPr="000F7EF3">
        <w:t>SineP[</w:t>
      </w:r>
      <w:r w:rsidRPr="000F7EF3">
        <w:rPr>
          <w:color w:val="40A070"/>
        </w:rPr>
        <w:t>2</w:t>
      </w:r>
      <w:r w:rsidRPr="000F7EF3">
        <w:t>]</w:t>
      </w:r>
      <w:r w:rsidRPr="000F7EF3">
        <w:rPr>
          <w:color w:val="666666"/>
        </w:rPr>
        <w:t>*</w:t>
      </w:r>
      <w:r w:rsidRPr="000F7EF3">
        <w:t>t</w:t>
      </w:r>
      <w:r w:rsidRPr="000F7EF3">
        <w:rPr>
          <w:color w:val="666666"/>
        </w:rPr>
        <w:t>+</w:t>
      </w:r>
      <w:r w:rsidRPr="000F7EF3">
        <w:t>SineP[</w:t>
      </w:r>
      <w:r w:rsidRPr="000F7EF3">
        <w:rPr>
          <w:color w:val="40A070"/>
        </w:rPr>
        <w:t>3</w:t>
      </w:r>
      <w:r w:rsidRPr="000F7EF3">
        <w:t>])</w:t>
      </w:r>
    </w:p>
    <w:p w14:paraId="5C8BA8FA" w14:textId="77777777" w:rsidR="00D815F8" w:rsidRDefault="00D815F8" w:rsidP="00464D58">
      <w:pPr>
        <w:pStyle w:val="Codecell"/>
      </w:pPr>
    </w:p>
    <w:p w14:paraId="74DE7401" w14:textId="77777777" w:rsidR="00D815F8" w:rsidRPr="000F7EF3" w:rsidRDefault="00D815F8" w:rsidP="00464D58">
      <w:pPr>
        <w:pStyle w:val="Codecell"/>
      </w:pPr>
      <w:r w:rsidRPr="00C56546">
        <w:rPr>
          <w:rFonts w:eastAsia="Cambria" w:cs="Times New Roman"/>
          <w:i/>
          <w:color w:val="60A0B0"/>
          <w:sz w:val="22"/>
          <w:szCs w:val="24"/>
        </w:rPr>
        <w:lastRenderedPageBreak/>
        <w:t># generate a list from 1 to 40</w:t>
      </w:r>
      <w:r w:rsidRPr="000F7EF3">
        <w:br/>
        <w:t xml:space="preserve">t </w:t>
      </w:r>
      <w:r w:rsidRPr="000F7EF3">
        <w:rPr>
          <w:color w:val="666666"/>
        </w:rPr>
        <w:t>=</w:t>
      </w:r>
      <w:r w:rsidRPr="000F7EF3">
        <w:t xml:space="preserve"> </w:t>
      </w:r>
      <w:r w:rsidRPr="000F7EF3">
        <w:rPr>
          <w:color w:val="008000"/>
        </w:rPr>
        <w:t>list</w:t>
      </w:r>
      <w:r w:rsidRPr="000F7EF3">
        <w:t>(</w:t>
      </w:r>
      <w:r w:rsidRPr="000F7EF3">
        <w:rPr>
          <w:color w:val="008000"/>
        </w:rPr>
        <w:t>range</w:t>
      </w:r>
      <w:r w:rsidRPr="000F7EF3">
        <w:t>(</w:t>
      </w:r>
      <w:r w:rsidRPr="000F7EF3">
        <w:rPr>
          <w:color w:val="40A070"/>
        </w:rPr>
        <w:t>1</w:t>
      </w:r>
      <w:r w:rsidRPr="000F7EF3">
        <w:t>,</w:t>
      </w:r>
      <w:r w:rsidRPr="000F7EF3">
        <w:rPr>
          <w:color w:val="40A070"/>
        </w:rPr>
        <w:t>41</w:t>
      </w:r>
      <w:r w:rsidRPr="000F7EF3">
        <w:t>))</w:t>
      </w:r>
      <w:r w:rsidRPr="000F7EF3">
        <w:br/>
        <w:t>Sine(t[</w:t>
      </w:r>
      <w:r w:rsidRPr="000F7EF3">
        <w:rPr>
          <w:color w:val="40A070"/>
        </w:rPr>
        <w:t>0</w:t>
      </w:r>
      <w:r w:rsidRPr="000F7EF3">
        <w:t>])</w:t>
      </w:r>
    </w:p>
    <w:p w14:paraId="15154DDE" w14:textId="77777777" w:rsidR="00D815F8" w:rsidRPr="000F7EF3" w:rsidRDefault="00D815F8" w:rsidP="00464D58">
      <w:pPr>
        <w:pStyle w:val="Output"/>
      </w:pPr>
      <w:r w:rsidRPr="000F7EF3">
        <w:t>278.3160060160971</w:t>
      </w:r>
    </w:p>
    <w:p w14:paraId="6D58E8BB" w14:textId="77777777" w:rsidR="00D815F8" w:rsidRPr="000F7EF3" w:rsidRDefault="00D815F8" w:rsidP="00464D58">
      <w:pPr>
        <w:pStyle w:val="Codecell"/>
      </w:pPr>
      <w:r w:rsidRPr="00042941">
        <w:t xml:space="preserve"># </w:t>
      </w:r>
      <w:r w:rsidRPr="006F4B74">
        <w:t>need to use the concept of list comprehension in Python to generate a list of Sine values</w:t>
      </w:r>
      <w:r w:rsidRPr="00042941">
        <w:br/>
      </w:r>
      <w:r w:rsidRPr="000F7EF3">
        <w:t xml:space="preserve">SineFit </w:t>
      </w:r>
      <w:r w:rsidRPr="000F7EF3">
        <w:rPr>
          <w:color w:val="666666"/>
        </w:rPr>
        <w:t>=</w:t>
      </w:r>
      <w:r w:rsidRPr="000F7EF3">
        <w:t xml:space="preserve"> [ Sine(x) </w:t>
      </w:r>
      <w:r w:rsidRPr="000F7EF3">
        <w:rPr>
          <w:b/>
          <w:color w:val="007020"/>
        </w:rPr>
        <w:t>for</w:t>
      </w:r>
      <w:r w:rsidRPr="000F7EF3">
        <w:t xml:space="preserve"> x </w:t>
      </w:r>
      <w:r w:rsidRPr="000F7EF3">
        <w:rPr>
          <w:b/>
          <w:color w:val="007020"/>
        </w:rPr>
        <w:t>in</w:t>
      </w:r>
      <w:r w:rsidRPr="000F7EF3">
        <w:t xml:space="preserve"> t ]</w:t>
      </w:r>
      <w:r w:rsidRPr="000F7EF3">
        <w:br/>
        <w:t>SineFit</w:t>
      </w:r>
    </w:p>
    <w:p w14:paraId="06E538C9" w14:textId="77777777" w:rsidR="00D815F8" w:rsidRDefault="00D815F8" w:rsidP="00464D58">
      <w:pPr>
        <w:pStyle w:val="Output"/>
      </w:pPr>
      <w:r w:rsidRPr="000F7EF3">
        <w:t>[278.3160060160971,</w:t>
      </w:r>
      <w:r w:rsidRPr="000F7EF3">
        <w:br/>
        <w:t xml:space="preserve"> 275.67847973668944,</w:t>
      </w:r>
      <w:r w:rsidRPr="000F7EF3">
        <w:br/>
        <w:t xml:space="preserve"> 272.3739196764843,</w:t>
      </w:r>
      <w:r w:rsidRPr="000F7EF3">
        <w:br/>
        <w:t xml:space="preserve"> </w:t>
      </w:r>
      <w:r>
        <w:t>...</w:t>
      </w:r>
      <w:r w:rsidRPr="000F7EF3">
        <w:br/>
        <w:t xml:space="preserve"> 275.539336033496,</w:t>
      </w:r>
      <w:r w:rsidRPr="000F7EF3">
        <w:br/>
        <w:t xml:space="preserve"> 278.2419051283501]</w:t>
      </w:r>
    </w:p>
    <w:p w14:paraId="450CA1C7" w14:textId="77777777" w:rsidR="00E661CF" w:rsidRPr="000F7EF3" w:rsidRDefault="00E661CF" w:rsidP="00464D58">
      <w:pPr>
        <w:pStyle w:val="Output"/>
      </w:pPr>
    </w:p>
    <w:p w14:paraId="22C02B66" w14:textId="77777777" w:rsidR="00D815F8" w:rsidRDefault="00D815F8" w:rsidP="00E661CF">
      <w:pPr>
        <w:pStyle w:val="Codecell"/>
      </w:pPr>
      <w:r w:rsidRPr="000F7EF3">
        <w:rPr>
          <w:b/>
          <w:color w:val="008000"/>
        </w:rPr>
        <w:t>import</w:t>
      </w:r>
      <w:r w:rsidRPr="000F7EF3">
        <w:t xml:space="preserve"> plotly.graph_objects </w:t>
      </w:r>
      <w:r w:rsidRPr="000F7EF3">
        <w:rPr>
          <w:b/>
          <w:color w:val="008000"/>
        </w:rPr>
        <w:t>as</w:t>
      </w:r>
      <w:r w:rsidRPr="000F7EF3">
        <w:t xml:space="preserve"> go</w:t>
      </w:r>
      <w:r w:rsidRPr="000F7EF3">
        <w:rPr>
          <w:rFonts w:ascii="Cambria" w:hAnsi="Cambria"/>
          <w:sz w:val="24"/>
        </w:rPr>
        <w:br/>
      </w:r>
      <w:r w:rsidRPr="000F7EF3">
        <w:t xml:space="preserve">fig </w:t>
      </w:r>
      <w:r w:rsidRPr="000F7EF3">
        <w:rPr>
          <w:color w:val="666666"/>
        </w:rPr>
        <w:t>=</w:t>
      </w:r>
      <w:r w:rsidRPr="000F7EF3">
        <w:t xml:space="preserve"> go.Figure()</w:t>
      </w:r>
      <w:r w:rsidRPr="000F7EF3">
        <w:rPr>
          <w:rFonts w:ascii="Cambria" w:hAnsi="Cambria"/>
          <w:sz w:val="24"/>
        </w:rPr>
        <w:br/>
      </w:r>
      <w:r w:rsidRPr="000F7EF3">
        <w:t>fig.add_trace(go.Scatter(x</w:t>
      </w:r>
      <w:r w:rsidRPr="000F7EF3">
        <w:rPr>
          <w:color w:val="666666"/>
        </w:rPr>
        <w:t>=</w:t>
      </w:r>
      <w:r w:rsidRPr="000F7EF3">
        <w:t>data[</w:t>
      </w:r>
      <w:r w:rsidRPr="000F7EF3">
        <w:rPr>
          <w:color w:val="4070A0"/>
        </w:rPr>
        <w:t>'current_time'</w:t>
      </w:r>
      <w:r w:rsidRPr="000F7EF3">
        <w:t>], y</w:t>
      </w:r>
      <w:r w:rsidRPr="000F7EF3">
        <w:rPr>
          <w:color w:val="666666"/>
        </w:rPr>
        <w:t>=</w:t>
      </w:r>
      <w:r w:rsidRPr="000F7EF3">
        <w:t>data[</w:t>
      </w:r>
      <w:r w:rsidRPr="000F7EF3">
        <w:rPr>
          <w:color w:val="4070A0"/>
        </w:rPr>
        <w:t>'temp'</w:t>
      </w:r>
      <w:r w:rsidRPr="000F7EF3">
        <w:t>],</w:t>
      </w:r>
      <w:r w:rsidRPr="000F7EF3">
        <w:rPr>
          <w:rFonts w:ascii="Cambria" w:hAnsi="Cambria"/>
          <w:sz w:val="24"/>
        </w:rPr>
        <w:br/>
      </w:r>
      <w:r w:rsidRPr="000F7EF3">
        <w:t xml:space="preserve">                    mode</w:t>
      </w:r>
      <w:r w:rsidRPr="000F7EF3">
        <w:rPr>
          <w:color w:val="666666"/>
        </w:rPr>
        <w:t>=</w:t>
      </w:r>
      <w:r w:rsidRPr="000F7EF3">
        <w:rPr>
          <w:color w:val="4070A0"/>
        </w:rPr>
        <w:t>'markers'</w:t>
      </w:r>
      <w:r w:rsidRPr="000F7EF3">
        <w:t>,</w:t>
      </w:r>
      <w:r w:rsidRPr="000F7EF3">
        <w:rPr>
          <w:rFonts w:ascii="Cambria" w:hAnsi="Cambria"/>
          <w:sz w:val="24"/>
        </w:rPr>
        <w:br/>
      </w:r>
      <w:r w:rsidRPr="000F7EF3">
        <w:t xml:space="preserve">                    name</w:t>
      </w:r>
      <w:r w:rsidRPr="000F7EF3">
        <w:rPr>
          <w:color w:val="666666"/>
        </w:rPr>
        <w:t>=</w:t>
      </w:r>
      <w:r w:rsidRPr="000F7EF3">
        <w:rPr>
          <w:color w:val="4070A0"/>
        </w:rPr>
        <w:t>'Temperatures'</w:t>
      </w:r>
      <w:r w:rsidRPr="000F7EF3">
        <w:t>))</w:t>
      </w:r>
      <w:r w:rsidRPr="000F7EF3">
        <w:rPr>
          <w:rFonts w:ascii="Cambria" w:hAnsi="Cambria"/>
          <w:sz w:val="24"/>
        </w:rPr>
        <w:br/>
      </w:r>
      <w:r w:rsidRPr="000F7EF3">
        <w:t>fig.add_trace(go.Scatter(x</w:t>
      </w:r>
      <w:r w:rsidRPr="000F7EF3">
        <w:rPr>
          <w:color w:val="666666"/>
        </w:rPr>
        <w:t>=</w:t>
      </w:r>
      <w:r w:rsidRPr="000F7EF3">
        <w:t>data[</w:t>
      </w:r>
      <w:r w:rsidRPr="000F7EF3">
        <w:rPr>
          <w:color w:val="4070A0"/>
        </w:rPr>
        <w:t>'current_time'</w:t>
      </w:r>
      <w:r w:rsidRPr="000F7EF3">
        <w:t>], y</w:t>
      </w:r>
      <w:r w:rsidRPr="000F7EF3">
        <w:rPr>
          <w:color w:val="666666"/>
        </w:rPr>
        <w:t>=</w:t>
      </w:r>
      <w:r w:rsidRPr="000F7EF3">
        <w:t>SineFit,</w:t>
      </w:r>
      <w:r w:rsidRPr="000F7EF3">
        <w:rPr>
          <w:rFonts w:ascii="Cambria" w:hAnsi="Cambria"/>
          <w:sz w:val="24"/>
        </w:rPr>
        <w:br/>
      </w:r>
      <w:r w:rsidRPr="000F7EF3">
        <w:t xml:space="preserve">                    mode</w:t>
      </w:r>
      <w:r w:rsidRPr="000F7EF3">
        <w:rPr>
          <w:color w:val="666666"/>
        </w:rPr>
        <w:t>=</w:t>
      </w:r>
      <w:r w:rsidRPr="000F7EF3">
        <w:rPr>
          <w:color w:val="4070A0"/>
        </w:rPr>
        <w:t>'lines'</w:t>
      </w:r>
      <w:r w:rsidRPr="000F7EF3">
        <w:t>,</w:t>
      </w:r>
      <w:r w:rsidRPr="000F7EF3">
        <w:rPr>
          <w:rFonts w:ascii="Cambria" w:hAnsi="Cambria"/>
          <w:sz w:val="24"/>
        </w:rPr>
        <w:br/>
      </w:r>
      <w:r w:rsidRPr="000F7EF3">
        <w:t xml:space="preserve">                    name</w:t>
      </w:r>
      <w:r w:rsidRPr="000F7EF3">
        <w:rPr>
          <w:color w:val="666666"/>
        </w:rPr>
        <w:t>=</w:t>
      </w:r>
      <w:r w:rsidRPr="000F7EF3">
        <w:rPr>
          <w:color w:val="4070A0"/>
        </w:rPr>
        <w:t>'SineFit'</w:t>
      </w:r>
      <w:r w:rsidRPr="000F7EF3">
        <w:t>))</w:t>
      </w:r>
      <w:r w:rsidRPr="000F7EF3">
        <w:rPr>
          <w:rFonts w:ascii="Cambria" w:hAnsi="Cambria"/>
          <w:sz w:val="24"/>
        </w:rPr>
        <w:br/>
      </w:r>
      <w:r w:rsidRPr="000F7EF3">
        <w:rPr>
          <w:rFonts w:ascii="Cambria" w:hAnsi="Cambria"/>
          <w:sz w:val="24"/>
        </w:rPr>
        <w:br/>
      </w:r>
      <w:r w:rsidRPr="000F7EF3">
        <w:t>fig.show()</w:t>
      </w:r>
    </w:p>
    <w:p w14:paraId="414D9A42" w14:textId="77777777" w:rsidR="00D815F8" w:rsidRPr="00702DE0" w:rsidRDefault="00D815F8" w:rsidP="00D815F8">
      <w:r>
        <w:rPr>
          <w:noProof/>
        </w:rPr>
        <w:drawing>
          <wp:inline distT="0" distB="0" distL="0" distR="0" wp14:anchorId="2282BE81" wp14:editId="0CD32BB7">
            <wp:extent cx="4410934" cy="2148043"/>
            <wp:effectExtent l="0" t="0" r="0" b="5080"/>
            <wp:docPr id="1250503826"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503826" name="Picture 1" descr="A graph with red and blue lines&#10;&#10;Description automatically generated"/>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4446473" cy="2165350"/>
                    </a:xfrm>
                    <a:prstGeom prst="rect">
                      <a:avLst/>
                    </a:prstGeom>
                    <a:noFill/>
                    <a:ln>
                      <a:noFill/>
                    </a:ln>
                  </pic:spPr>
                </pic:pic>
              </a:graphicData>
            </a:graphic>
          </wp:inline>
        </w:drawing>
      </w:r>
    </w:p>
    <w:p w14:paraId="5923A447" w14:textId="77777777" w:rsidR="00D815F8" w:rsidRDefault="00D815F8" w:rsidP="00D815F8">
      <w:r>
        <w:t>A recorded demo of this chapter can be found here:</w:t>
      </w:r>
    </w:p>
    <w:p w14:paraId="47620A84" w14:textId="77777777" w:rsidR="00D815F8" w:rsidRPr="007C1283" w:rsidRDefault="00D815F8" w:rsidP="00D815F8">
      <w:pPr>
        <w:pStyle w:val="ListParagraph"/>
        <w:numPr>
          <w:ilvl w:val="0"/>
          <w:numId w:val="33"/>
        </w:numPr>
        <w:spacing w:after="160" w:line="259" w:lineRule="auto"/>
        <w:jc w:val="left"/>
      </w:pPr>
      <w:r w:rsidRPr="007C1283">
        <w:lastRenderedPageBreak/>
        <w:t>Part 1:</w:t>
      </w:r>
      <w:r w:rsidRPr="007C1283">
        <w:br/>
      </w:r>
      <w:hyperlink r:id="rId165" w:history="1">
        <w:r w:rsidRPr="007C1283">
          <w:rPr>
            <w:rStyle w:val="Hyperlink"/>
          </w:rPr>
          <w:t>https://github.com/yanndebray/matlab-with-python-book/assets/128002745/dc9b069e-bf73-4294-aa1d-79813df9c62d</w:t>
        </w:r>
      </w:hyperlink>
    </w:p>
    <w:p w14:paraId="173A31D0" w14:textId="77777777" w:rsidR="00D815F8" w:rsidRPr="007C1283" w:rsidRDefault="00D815F8" w:rsidP="00D815F8">
      <w:pPr>
        <w:pStyle w:val="ListParagraph"/>
        <w:numPr>
          <w:ilvl w:val="0"/>
          <w:numId w:val="33"/>
        </w:numPr>
        <w:spacing w:after="160" w:line="259" w:lineRule="auto"/>
        <w:jc w:val="left"/>
      </w:pPr>
      <w:r w:rsidRPr="007C1283">
        <w:t>Part 2:</w:t>
      </w:r>
      <w:r w:rsidRPr="007C1283">
        <w:br/>
      </w:r>
      <w:hyperlink r:id="rId166" w:history="1">
        <w:r w:rsidRPr="007C1283">
          <w:rPr>
            <w:rStyle w:val="Hyperlink"/>
          </w:rPr>
          <w:t>https://github.com/yanndebray/matlab-with-python-book/assets/128002745/6b777298-76ea-405e-b3ee-57fa5a18e211</w:t>
        </w:r>
      </w:hyperlink>
    </w:p>
    <w:p w14:paraId="2E95B375" w14:textId="77777777" w:rsidR="00D815F8" w:rsidRPr="001D4AB5" w:rsidRDefault="00D815F8" w:rsidP="00D815F8"/>
    <w:p w14:paraId="40126080" w14:textId="77777777" w:rsidR="00D815F8" w:rsidRPr="00304182" w:rsidRDefault="00D815F8" w:rsidP="00D815F8"/>
    <w:p w14:paraId="1C0CF5E7" w14:textId="77777777" w:rsidR="00D815F8" w:rsidRPr="00702DE0" w:rsidRDefault="00D815F8" w:rsidP="00D815F8"/>
    <w:p w14:paraId="38426BDF" w14:textId="77777777" w:rsidR="00D815F8" w:rsidRPr="00702DE0" w:rsidRDefault="00D815F8" w:rsidP="00D815F8"/>
    <w:p w14:paraId="67311264" w14:textId="77777777" w:rsidR="00D815F8" w:rsidRDefault="00D815F8" w:rsidP="00D815F8">
      <w:pPr>
        <w:rPr>
          <w:rStyle w:val="NormalTok"/>
          <w:rFonts w:eastAsiaTheme="majorEastAsia" w:cstheme="majorBidi"/>
          <w:color w:val="auto"/>
          <w:sz w:val="21"/>
          <w:shd w:val="clear" w:color="auto" w:fill="auto"/>
        </w:rPr>
      </w:pPr>
    </w:p>
    <w:p w14:paraId="609B7200" w14:textId="77777777" w:rsidR="00D815F8" w:rsidRDefault="00D815F8" w:rsidP="0011592D">
      <w:pPr>
        <w:pStyle w:val="Heading1"/>
        <w:numPr>
          <w:ilvl w:val="0"/>
          <w:numId w:val="47"/>
        </w:numPr>
      </w:pPr>
      <w:r>
        <w:br w:type="column"/>
      </w:r>
      <w:bookmarkStart w:id="111" w:name="_Toc160379090"/>
      <w:bookmarkStart w:id="112" w:name="_Toc161068784"/>
      <w:bookmarkStart w:id="113" w:name="_Toc161069578"/>
      <w:bookmarkStart w:id="114" w:name="_Toc177318621"/>
      <w:r>
        <w:lastRenderedPageBreak/>
        <w:t>Simulink with Python</w:t>
      </w:r>
      <w:bookmarkEnd w:id="111"/>
      <w:bookmarkEnd w:id="112"/>
      <w:bookmarkEnd w:id="113"/>
      <w:bookmarkEnd w:id="114"/>
    </w:p>
    <w:p w14:paraId="05294E91" w14:textId="77777777" w:rsidR="00185598" w:rsidRDefault="00185598" w:rsidP="00185598"/>
    <w:p w14:paraId="5320447E" w14:textId="77777777" w:rsidR="00185598" w:rsidRPr="00185598" w:rsidRDefault="00185598" w:rsidP="00185598"/>
    <w:p w14:paraId="46714483" w14:textId="77777777" w:rsidR="00D815F8" w:rsidRDefault="00D815F8" w:rsidP="00D815F8">
      <w:r w:rsidRPr="00B6150E">
        <w:t xml:space="preserve">Simulink is </w:t>
      </w:r>
      <w:r>
        <w:t xml:space="preserve">a </w:t>
      </w:r>
      <w:r w:rsidRPr="00B6150E">
        <w:t>software based on MATLAB that enables the modeling, simulation and generation of code for physical and control systems.</w:t>
      </w:r>
      <w:r>
        <w:t xml:space="preserve"> It is heavily used in the development of embedded systems, in applications such as automotive vehicle dynamics or flight control.</w:t>
      </w:r>
    </w:p>
    <w:p w14:paraId="025E3F9E" w14:textId="77777777" w:rsidR="00D815F8" w:rsidRDefault="00D815F8" w:rsidP="00D815F8">
      <w:r>
        <w:t>At the MATLAB Expo 2023</w:t>
      </w:r>
      <w:r>
        <w:rPr>
          <w:rStyle w:val="FootnoteReference"/>
        </w:rPr>
        <w:footnoteReference w:id="94"/>
      </w:r>
      <w:r>
        <w:t>, my colleague Weiwu and I looked at 4 typical scenarios we observe where Simulink is used with Python. In those scenarios, Weiwu is representing the Simulink usage, and I’m representing the Python usage (bearing in mind that in some cases they are the same users).</w:t>
      </w:r>
    </w:p>
    <w:p w14:paraId="74BB44B2" w14:textId="77777777" w:rsidR="00D815F8" w:rsidRDefault="00D815F8" w:rsidP="00D815F8">
      <w:r>
        <w:t>The 4 scenarios explored in this chapter:</w:t>
      </w:r>
    </w:p>
    <w:p w14:paraId="4F4758A0" w14:textId="77777777" w:rsidR="00D815F8" w:rsidRDefault="00D815F8" w:rsidP="00D815F8">
      <w:pPr>
        <w:pStyle w:val="ListParagraph"/>
        <w:numPr>
          <w:ilvl w:val="0"/>
          <w:numId w:val="33"/>
        </w:numPr>
        <w:spacing w:after="160" w:line="259" w:lineRule="auto"/>
        <w:jc w:val="left"/>
      </w:pPr>
      <w:r>
        <w:t>Bring Python code into Simulink as a library for co-execution</w:t>
      </w:r>
    </w:p>
    <w:p w14:paraId="7F1FDB8C" w14:textId="77777777" w:rsidR="00D815F8" w:rsidRDefault="00D815F8" w:rsidP="00D815F8">
      <w:pPr>
        <w:pStyle w:val="ListParagraph"/>
        <w:numPr>
          <w:ilvl w:val="0"/>
          <w:numId w:val="33"/>
        </w:numPr>
        <w:spacing w:after="160" w:line="259" w:lineRule="auto"/>
        <w:jc w:val="left"/>
      </w:pPr>
      <w:r>
        <w:t>Integrate TensorFlow and PyTorch models for both simulation and code generation</w:t>
      </w:r>
    </w:p>
    <w:p w14:paraId="04367982" w14:textId="77777777" w:rsidR="00D815F8" w:rsidRDefault="00D815F8" w:rsidP="00D815F8">
      <w:pPr>
        <w:pStyle w:val="ListParagraph"/>
        <w:numPr>
          <w:ilvl w:val="0"/>
          <w:numId w:val="33"/>
        </w:numPr>
        <w:spacing w:after="160" w:line="259" w:lineRule="auto"/>
        <w:jc w:val="left"/>
      </w:pPr>
      <w:r>
        <w:t>Simulate a Simulink model directly from Python</w:t>
      </w:r>
    </w:p>
    <w:p w14:paraId="38E01637" w14:textId="77777777" w:rsidR="00D815F8" w:rsidRDefault="00D815F8" w:rsidP="00D815F8">
      <w:pPr>
        <w:pStyle w:val="ListParagraph"/>
        <w:numPr>
          <w:ilvl w:val="0"/>
          <w:numId w:val="33"/>
        </w:numPr>
        <w:spacing w:after="160" w:line="259" w:lineRule="auto"/>
        <w:jc w:val="left"/>
      </w:pPr>
      <w:r>
        <w:t>Export a Simulink model as a Python package for deployment</w:t>
      </w:r>
    </w:p>
    <w:p w14:paraId="07C11958" w14:textId="77777777" w:rsidR="00D815F8" w:rsidRPr="00FD6AA4" w:rsidRDefault="00D815F8" w:rsidP="0011592D">
      <w:pPr>
        <w:pStyle w:val="Heading2"/>
        <w:numPr>
          <w:ilvl w:val="1"/>
          <w:numId w:val="47"/>
        </w:numPr>
      </w:pPr>
      <w:bookmarkStart w:id="115" w:name="_Toc160379091"/>
      <w:bookmarkStart w:id="116" w:name="_Toc161068785"/>
      <w:bookmarkStart w:id="117" w:name="_Toc161069579"/>
      <w:bookmarkStart w:id="118" w:name="_Toc177318622"/>
      <w:r w:rsidRPr="00364A4D">
        <w:t>Bring Python code into Simulink as a library for co-execution</w:t>
      </w:r>
      <w:bookmarkEnd w:id="115"/>
      <w:bookmarkEnd w:id="116"/>
      <w:bookmarkEnd w:id="117"/>
      <w:bookmarkEnd w:id="118"/>
    </w:p>
    <w:p w14:paraId="15F604E3" w14:textId="77777777" w:rsidR="00D815F8" w:rsidRDefault="00D815F8" w:rsidP="00D815F8">
      <w:r>
        <w:t>In the first scenario, an algorithm has been developed for computer vision using Python, and it needs to be integrated into a larger system for simulation.</w:t>
      </w:r>
    </w:p>
    <w:p w14:paraId="1A26299F" w14:textId="77777777" w:rsidR="00D815F8" w:rsidRDefault="00D815F8" w:rsidP="00D815F8">
      <w:r w:rsidRPr="00BE7699">
        <w:rPr>
          <w:noProof/>
        </w:rPr>
        <w:drawing>
          <wp:inline distT="0" distB="0" distL="0" distR="0" wp14:anchorId="1C40BE96" wp14:editId="1823D64F">
            <wp:extent cx="4102242" cy="1778000"/>
            <wp:effectExtent l="0" t="0" r="0" b="0"/>
            <wp:docPr id="110763120" name="Picture 110763120"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63120" name="Picture 1" descr="A screenshot of a chat&#10;&#10;Description automatically generated"/>
                    <pic:cNvPicPr/>
                  </pic:nvPicPr>
                  <pic:blipFill>
                    <a:blip r:embed="rId167"/>
                    <a:stretch>
                      <a:fillRect/>
                    </a:stretch>
                  </pic:blipFill>
                  <pic:spPr>
                    <a:xfrm>
                      <a:off x="0" y="0"/>
                      <a:ext cx="4119877" cy="1785643"/>
                    </a:xfrm>
                    <a:prstGeom prst="rect">
                      <a:avLst/>
                    </a:prstGeom>
                  </pic:spPr>
                </pic:pic>
              </a:graphicData>
            </a:graphic>
          </wp:inline>
        </w:drawing>
      </w:r>
    </w:p>
    <w:p w14:paraId="4517723B" w14:textId="77777777" w:rsidR="00D815F8" w:rsidRPr="00FD6AA4" w:rsidRDefault="00D815F8" w:rsidP="00D815F8"/>
    <w:p w14:paraId="2F86277D" w14:textId="77777777" w:rsidR="00D815F8" w:rsidRDefault="00D815F8" w:rsidP="0011592D">
      <w:pPr>
        <w:pStyle w:val="Heading3"/>
        <w:numPr>
          <w:ilvl w:val="2"/>
          <w:numId w:val="47"/>
        </w:numPr>
      </w:pPr>
      <w:bookmarkStart w:id="119" w:name="_Toc177318623"/>
      <w:r>
        <w:t>Python Importer for Simulink</w:t>
      </w:r>
      <w:bookmarkEnd w:id="119"/>
      <w:r>
        <w:t xml:space="preserve"> </w:t>
      </w:r>
    </w:p>
    <w:p w14:paraId="48A5A905" w14:textId="77777777" w:rsidR="00D815F8" w:rsidRDefault="00D815F8" w:rsidP="00D815F8">
      <w:r>
        <w:t>In Simulink</w:t>
      </w:r>
      <w:r w:rsidRPr="002659DA">
        <w:t xml:space="preserve"> 23a, we shipped a new feature called the Python Importer. It can help you to bring your Python function in the Simulink as a library block easily. </w:t>
      </w:r>
      <w:r>
        <w:t>It</w:t>
      </w:r>
      <w:r w:rsidRPr="002659DA">
        <w:t xml:space="preserve"> provides a graphical wizard for step-by-step guidance. </w:t>
      </w:r>
      <w:r>
        <w:t>In this demo, we will use a Python Human Detector algorithm calling OpenCV from Python</w:t>
      </w:r>
      <w:r>
        <w:rPr>
          <w:rStyle w:val="FootnoteReference"/>
        </w:rPr>
        <w:footnoteReference w:id="95"/>
      </w:r>
      <w:r>
        <w:t>.</w:t>
      </w:r>
    </w:p>
    <w:p w14:paraId="16521104" w14:textId="77777777" w:rsidR="00D815F8" w:rsidRDefault="00D815F8" w:rsidP="00D815F8">
      <w:r>
        <w:rPr>
          <w:noProof/>
        </w:rPr>
        <w:drawing>
          <wp:inline distT="0" distB="0" distL="0" distR="0" wp14:anchorId="6C104AC8" wp14:editId="4811CD5F">
            <wp:extent cx="4153667" cy="2491651"/>
            <wp:effectExtent l="0" t="0" r="0" b="4445"/>
            <wp:docPr id="21430890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089019" name="Picture 1" descr="A screenshot of a computer&#10;&#10;Description automatically generated"/>
                    <pic:cNvPicPr/>
                  </pic:nvPicPr>
                  <pic:blipFill>
                    <a:blip r:embed="rId168"/>
                    <a:stretch>
                      <a:fillRect/>
                    </a:stretch>
                  </pic:blipFill>
                  <pic:spPr>
                    <a:xfrm>
                      <a:off x="0" y="0"/>
                      <a:ext cx="4168502" cy="2500550"/>
                    </a:xfrm>
                    <a:prstGeom prst="rect">
                      <a:avLst/>
                    </a:prstGeom>
                  </pic:spPr>
                </pic:pic>
              </a:graphicData>
            </a:graphic>
          </wp:inline>
        </w:drawing>
      </w:r>
    </w:p>
    <w:p w14:paraId="65638504" w14:textId="77777777" w:rsidR="00D815F8" w:rsidRDefault="00D815F8" w:rsidP="00D815F8">
      <w:r>
        <w:t>The importer will walk you through the following steps:</w:t>
      </w:r>
    </w:p>
    <w:p w14:paraId="35F2DDFE" w14:textId="77777777" w:rsidR="00D815F8" w:rsidRPr="00F95F6C" w:rsidRDefault="00D815F8" w:rsidP="00D815F8">
      <w:pPr>
        <w:rPr>
          <w:b/>
          <w:bCs/>
        </w:rPr>
      </w:pPr>
      <w:r w:rsidRPr="00F95F6C">
        <w:rPr>
          <w:b/>
          <w:bCs/>
        </w:rPr>
        <w:t>Welcome &gt; Settings &gt; Specify Custom Code &gt; Analyze &gt; Import &gt; Create Simulink Library</w:t>
      </w:r>
    </w:p>
    <w:p w14:paraId="413B368F" w14:textId="77777777" w:rsidR="00D815F8" w:rsidRPr="00AC19BA" w:rsidRDefault="00D815F8" w:rsidP="00D815F8">
      <w:r w:rsidRPr="00AC19BA">
        <w:t>The Python Importer allows you to import custom code for modeling, verification, and validation.</w:t>
      </w:r>
    </w:p>
    <w:p w14:paraId="17A8EB43" w14:textId="77777777" w:rsidR="00D815F8" w:rsidRPr="00AC19BA" w:rsidRDefault="00D815F8" w:rsidP="00D815F8">
      <w:r w:rsidRPr="00AC19BA">
        <w:t>The Python Importer:</w:t>
      </w:r>
    </w:p>
    <w:p w14:paraId="46561E9D" w14:textId="77777777" w:rsidR="00D815F8" w:rsidRPr="00AC19BA" w:rsidRDefault="00D815F8" w:rsidP="00D815F8">
      <w:pPr>
        <w:numPr>
          <w:ilvl w:val="0"/>
          <w:numId w:val="43"/>
        </w:numPr>
        <w:spacing w:after="160" w:line="259" w:lineRule="auto"/>
        <w:jc w:val="left"/>
      </w:pPr>
      <w:r w:rsidRPr="00AC19BA">
        <w:t>Analyzes the custom code for functions, types and their dependencies.</w:t>
      </w:r>
    </w:p>
    <w:p w14:paraId="70E14C7E" w14:textId="77777777" w:rsidR="00D815F8" w:rsidRDefault="00D815F8" w:rsidP="00D815F8">
      <w:pPr>
        <w:numPr>
          <w:ilvl w:val="0"/>
          <w:numId w:val="43"/>
        </w:numPr>
        <w:spacing w:after="160" w:line="259" w:lineRule="auto"/>
        <w:jc w:val="left"/>
      </w:pPr>
      <w:r w:rsidRPr="00AC19BA">
        <w:t>Imports custom code into a Simulink library containing callable functions and types.</w:t>
      </w:r>
    </w:p>
    <w:p w14:paraId="0E40675A" w14:textId="77777777" w:rsidR="00D815F8" w:rsidRPr="004E1F6A" w:rsidRDefault="00D815F8" w:rsidP="00D815F8">
      <w:pPr>
        <w:rPr>
          <w:b/>
          <w:bCs/>
        </w:rPr>
      </w:pPr>
      <w:r w:rsidRPr="004E1F6A">
        <w:rPr>
          <w:b/>
          <w:bCs/>
        </w:rPr>
        <w:lastRenderedPageBreak/>
        <w:t>Settings</w:t>
      </w:r>
      <w:r>
        <w:rPr>
          <w:noProof/>
        </w:rPr>
        <w:drawing>
          <wp:inline distT="0" distB="0" distL="0" distR="0" wp14:anchorId="6E0092F2" wp14:editId="27123B29">
            <wp:extent cx="4283649" cy="2569623"/>
            <wp:effectExtent l="0" t="0" r="3175" b="2540"/>
            <wp:docPr id="16494749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474973" name="Picture 1" descr="A screenshot of a computer&#10;&#10;Description automatically generated"/>
                    <pic:cNvPicPr/>
                  </pic:nvPicPr>
                  <pic:blipFill>
                    <a:blip r:embed="rId169"/>
                    <a:stretch>
                      <a:fillRect/>
                    </a:stretch>
                  </pic:blipFill>
                  <pic:spPr>
                    <a:xfrm>
                      <a:off x="0" y="0"/>
                      <a:ext cx="4297881" cy="2578160"/>
                    </a:xfrm>
                    <a:prstGeom prst="rect">
                      <a:avLst/>
                    </a:prstGeom>
                  </pic:spPr>
                </pic:pic>
              </a:graphicData>
            </a:graphic>
          </wp:inline>
        </w:drawing>
      </w:r>
    </w:p>
    <w:p w14:paraId="57C9989F" w14:textId="77777777" w:rsidR="00D815F8" w:rsidRPr="004E1F6A" w:rsidRDefault="00D815F8" w:rsidP="00D815F8">
      <w:pPr>
        <w:rPr>
          <w:b/>
          <w:bCs/>
        </w:rPr>
      </w:pPr>
      <w:r w:rsidRPr="004E1F6A">
        <w:rPr>
          <w:b/>
          <w:bCs/>
        </w:rPr>
        <w:t>Specify Custom Code</w:t>
      </w:r>
    </w:p>
    <w:p w14:paraId="6BF0FD0D" w14:textId="77777777" w:rsidR="00D815F8" w:rsidRDefault="00D815F8" w:rsidP="00D815F8">
      <w:r>
        <w:rPr>
          <w:noProof/>
        </w:rPr>
        <w:drawing>
          <wp:inline distT="0" distB="0" distL="0" distR="0" wp14:anchorId="01746772" wp14:editId="69B121D4">
            <wp:extent cx="4283649" cy="2569623"/>
            <wp:effectExtent l="0" t="0" r="3175" b="2540"/>
            <wp:docPr id="1587282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282090" name="Picture 1" descr="A screenshot of a computer&#10;&#10;Description automatically generated"/>
                    <pic:cNvPicPr/>
                  </pic:nvPicPr>
                  <pic:blipFill>
                    <a:blip r:embed="rId170"/>
                    <a:stretch>
                      <a:fillRect/>
                    </a:stretch>
                  </pic:blipFill>
                  <pic:spPr>
                    <a:xfrm>
                      <a:off x="0" y="0"/>
                      <a:ext cx="4297688" cy="2578044"/>
                    </a:xfrm>
                    <a:prstGeom prst="rect">
                      <a:avLst/>
                    </a:prstGeom>
                  </pic:spPr>
                </pic:pic>
              </a:graphicData>
            </a:graphic>
          </wp:inline>
        </w:drawing>
      </w:r>
    </w:p>
    <w:p w14:paraId="1728CE24" w14:textId="77777777" w:rsidR="00D815F8" w:rsidRDefault="00D815F8" w:rsidP="00D815F8">
      <w:r w:rsidRPr="000E3FD7">
        <w:rPr>
          <w:b/>
          <w:bCs/>
        </w:rPr>
        <w:lastRenderedPageBreak/>
        <w:t>Analyze</w:t>
      </w:r>
      <w:r>
        <w:rPr>
          <w:noProof/>
        </w:rPr>
        <w:drawing>
          <wp:inline distT="0" distB="0" distL="0" distR="0" wp14:anchorId="4B6BC2AB" wp14:editId="0017FAB5">
            <wp:extent cx="4260016" cy="2555446"/>
            <wp:effectExtent l="0" t="0" r="7620" b="0"/>
            <wp:docPr id="1720005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05774" name="Picture 1" descr="A screenshot of a computer&#10;&#10;Description automatically generated"/>
                    <pic:cNvPicPr/>
                  </pic:nvPicPr>
                  <pic:blipFill>
                    <a:blip r:embed="rId171"/>
                    <a:stretch>
                      <a:fillRect/>
                    </a:stretch>
                  </pic:blipFill>
                  <pic:spPr>
                    <a:xfrm>
                      <a:off x="0" y="0"/>
                      <a:ext cx="4279636" cy="2567215"/>
                    </a:xfrm>
                    <a:prstGeom prst="rect">
                      <a:avLst/>
                    </a:prstGeom>
                  </pic:spPr>
                </pic:pic>
              </a:graphicData>
            </a:graphic>
          </wp:inline>
        </w:drawing>
      </w:r>
    </w:p>
    <w:p w14:paraId="1378FCA5" w14:textId="77777777" w:rsidR="00D815F8" w:rsidRDefault="00D815F8" w:rsidP="00D815F8">
      <w:r>
        <w:rPr>
          <w:noProof/>
        </w:rPr>
        <w:drawing>
          <wp:inline distT="0" distB="0" distL="0" distR="0" wp14:anchorId="32F9AA67" wp14:editId="2F0AF12F">
            <wp:extent cx="4260017" cy="2555447"/>
            <wp:effectExtent l="0" t="0" r="7620" b="0"/>
            <wp:docPr id="15035071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507170" name="Picture 1" descr="A screenshot of a computer&#10;&#10;Description automatically generated"/>
                    <pic:cNvPicPr/>
                  </pic:nvPicPr>
                  <pic:blipFill>
                    <a:blip r:embed="rId172"/>
                    <a:stretch>
                      <a:fillRect/>
                    </a:stretch>
                  </pic:blipFill>
                  <pic:spPr>
                    <a:xfrm>
                      <a:off x="0" y="0"/>
                      <a:ext cx="4285910" cy="2570979"/>
                    </a:xfrm>
                    <a:prstGeom prst="rect">
                      <a:avLst/>
                    </a:prstGeom>
                  </pic:spPr>
                </pic:pic>
              </a:graphicData>
            </a:graphic>
          </wp:inline>
        </w:drawing>
      </w:r>
    </w:p>
    <w:p w14:paraId="2380F6F2" w14:textId="77777777" w:rsidR="00D815F8" w:rsidRDefault="00D815F8" w:rsidP="00D815F8">
      <w:r>
        <w:t>The library is created and can be drag and dropped into a new diagram.</w:t>
      </w:r>
    </w:p>
    <w:p w14:paraId="258E73D0" w14:textId="77777777" w:rsidR="00D815F8" w:rsidRDefault="00D815F8" w:rsidP="00D815F8">
      <w:r>
        <w:rPr>
          <w:noProof/>
        </w:rPr>
        <w:lastRenderedPageBreak/>
        <w:drawing>
          <wp:inline distT="0" distB="0" distL="0" distR="0" wp14:anchorId="51D36F4A" wp14:editId="37615435">
            <wp:extent cx="4302602" cy="2258961"/>
            <wp:effectExtent l="0" t="0" r="3175" b="8255"/>
            <wp:docPr id="12949691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969141" name="Picture 1" descr="A screenshot of a computer&#10;&#10;Description automatically generated"/>
                    <pic:cNvPicPr/>
                  </pic:nvPicPr>
                  <pic:blipFill>
                    <a:blip r:embed="rId173"/>
                    <a:stretch>
                      <a:fillRect/>
                    </a:stretch>
                  </pic:blipFill>
                  <pic:spPr>
                    <a:xfrm>
                      <a:off x="0" y="0"/>
                      <a:ext cx="4316201" cy="2266101"/>
                    </a:xfrm>
                    <a:prstGeom prst="rect">
                      <a:avLst/>
                    </a:prstGeom>
                  </pic:spPr>
                </pic:pic>
              </a:graphicData>
            </a:graphic>
          </wp:inline>
        </w:drawing>
      </w:r>
    </w:p>
    <w:p w14:paraId="64FDBA7E" w14:textId="77777777" w:rsidR="00D815F8" w:rsidRPr="009303FA" w:rsidRDefault="00D815F8" w:rsidP="00D815F8"/>
    <w:p w14:paraId="74E85BFF" w14:textId="77777777" w:rsidR="00D815F8" w:rsidRDefault="00D815F8" w:rsidP="0011592D">
      <w:pPr>
        <w:pStyle w:val="Heading3"/>
        <w:numPr>
          <w:ilvl w:val="2"/>
          <w:numId w:val="47"/>
        </w:numPr>
      </w:pPr>
      <w:bookmarkStart w:id="120" w:name="_Toc177318624"/>
      <w:r>
        <w:t>MATLAB function and system objects</w:t>
      </w:r>
      <w:bookmarkEnd w:id="120"/>
    </w:p>
    <w:p w14:paraId="111E38E1" w14:textId="77777777" w:rsidR="00D815F8" w:rsidRDefault="00D815F8" w:rsidP="00D815F8">
      <w:r>
        <w:t>Prior to 23a, you had two different ways of calling Python from within a Simulink block:</w:t>
      </w:r>
    </w:p>
    <w:p w14:paraId="4F78D14D" w14:textId="77777777" w:rsidR="00D815F8" w:rsidRDefault="00D815F8" w:rsidP="00D815F8">
      <w:pPr>
        <w:pStyle w:val="ListParagraph"/>
        <w:numPr>
          <w:ilvl w:val="0"/>
          <w:numId w:val="33"/>
        </w:numPr>
        <w:spacing w:after="160" w:line="259" w:lineRule="auto"/>
        <w:jc w:val="left"/>
      </w:pPr>
      <w:r>
        <w:t xml:space="preserve">Using a MATLAB function </w:t>
      </w:r>
    </w:p>
    <w:p w14:paraId="69024E56" w14:textId="77777777" w:rsidR="00D815F8" w:rsidRDefault="00D815F8" w:rsidP="00D815F8">
      <w:pPr>
        <w:pStyle w:val="ListParagraph"/>
        <w:numPr>
          <w:ilvl w:val="0"/>
          <w:numId w:val="33"/>
        </w:numPr>
        <w:spacing w:after="160" w:line="259" w:lineRule="auto"/>
        <w:jc w:val="left"/>
      </w:pPr>
      <w:r>
        <w:t xml:space="preserve">Using a MATLAB system object </w:t>
      </w:r>
    </w:p>
    <w:p w14:paraId="18843181" w14:textId="77777777" w:rsidR="00D815F8" w:rsidRDefault="00D815F8" w:rsidP="00D815F8">
      <w:pPr>
        <w:pStyle w:val="ListParagraph"/>
      </w:pPr>
    </w:p>
    <w:p w14:paraId="226BE9CC" w14:textId="77777777" w:rsidR="00D815F8" w:rsidRDefault="00D815F8" w:rsidP="00D815F8">
      <w:r>
        <w:t xml:space="preserve">In both cases you are wrapping the Python code with the </w:t>
      </w:r>
      <w:r w:rsidRPr="00886F9F">
        <w:rPr>
          <w:rFonts w:ascii="Consolas" w:hAnsi="Consolas"/>
        </w:rPr>
        <w:t>py.</w:t>
      </w:r>
      <w:r>
        <w:t xml:space="preserve"> prefix.</w:t>
      </w:r>
    </w:p>
    <w:p w14:paraId="20F4F8F9" w14:textId="77777777" w:rsidR="00D815F8" w:rsidRDefault="00D815F8" w:rsidP="00D815F8">
      <w:r w:rsidRPr="00C9627F">
        <w:rPr>
          <w:noProof/>
        </w:rPr>
        <w:drawing>
          <wp:inline distT="0" distB="0" distL="0" distR="0" wp14:anchorId="2BE8456E" wp14:editId="08BC4E14">
            <wp:extent cx="4286338" cy="1414605"/>
            <wp:effectExtent l="0" t="0" r="0" b="0"/>
            <wp:docPr id="195511127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111272" name="Picture 1" descr="A diagram of a computer&#10;&#10;Description automatically generated"/>
                    <pic:cNvPicPr/>
                  </pic:nvPicPr>
                  <pic:blipFill>
                    <a:blip r:embed="rId174"/>
                    <a:stretch>
                      <a:fillRect/>
                    </a:stretch>
                  </pic:blipFill>
                  <pic:spPr>
                    <a:xfrm>
                      <a:off x="0" y="0"/>
                      <a:ext cx="4316264" cy="1424481"/>
                    </a:xfrm>
                    <a:prstGeom prst="rect">
                      <a:avLst/>
                    </a:prstGeom>
                  </pic:spPr>
                </pic:pic>
              </a:graphicData>
            </a:graphic>
          </wp:inline>
        </w:drawing>
      </w:r>
    </w:p>
    <w:p w14:paraId="71003555" w14:textId="77777777" w:rsidR="00D815F8" w:rsidRPr="008F0361" w:rsidRDefault="00D815F8" w:rsidP="00D815F8">
      <w:r>
        <w:t>The first option is with a MATLAB Function</w:t>
      </w:r>
      <w:r>
        <w:rPr>
          <w:rStyle w:val="FootnoteReference"/>
        </w:rPr>
        <w:footnoteReference w:id="96"/>
      </w:r>
      <w:r>
        <w:t xml:space="preserve">. The only trick is the </w:t>
      </w:r>
      <w:r w:rsidRPr="00D47145">
        <w:rPr>
          <w:rFonts w:ascii="Consolas" w:hAnsi="Consolas"/>
        </w:rPr>
        <w:t>coder.extrinsic</w:t>
      </w:r>
      <w:r>
        <w:rPr>
          <w:rStyle w:val="FootnoteReference"/>
        </w:rPr>
        <w:footnoteReference w:id="97"/>
      </w:r>
      <w:r>
        <w:t xml:space="preserve"> function that specifies to explicitly call MATLAB and not generate code for the Simulink simulation.</w:t>
      </w:r>
    </w:p>
    <w:p w14:paraId="300AE5A8" w14:textId="77777777" w:rsidR="00D815F8" w:rsidRDefault="00D815F8" w:rsidP="00D815F8">
      <w:r>
        <w:lastRenderedPageBreak/>
        <w:t>If you double click on the block, you can see this code:</w:t>
      </w:r>
    </w:p>
    <w:p w14:paraId="2D19278A"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FF"/>
          <w:sz w:val="18"/>
          <w:szCs w:val="18"/>
        </w:rPr>
        <w:t>function</w:t>
      </w:r>
      <w:r w:rsidRPr="00185598">
        <w:rPr>
          <w:rFonts w:ascii="Consolas" w:eastAsia="Times New Roman" w:hAnsi="Consolas" w:cs="Times New Roman"/>
          <w:color w:val="000000"/>
          <w:sz w:val="18"/>
          <w:szCs w:val="18"/>
        </w:rPr>
        <w:t xml:space="preserve"> y = fcn(u)</w:t>
      </w:r>
    </w:p>
    <w:p w14:paraId="390E93E1"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coder.extrinsic(</w:t>
      </w:r>
      <w:r w:rsidRPr="00185598">
        <w:rPr>
          <w:rFonts w:ascii="Consolas" w:eastAsia="Times New Roman" w:hAnsi="Consolas" w:cs="Times New Roman"/>
          <w:color w:val="A31515"/>
          <w:sz w:val="18"/>
          <w:szCs w:val="18"/>
        </w:rPr>
        <w:t>'py.detectHuman.getHogObject'</w:t>
      </w:r>
      <w:r w:rsidRPr="00185598">
        <w:rPr>
          <w:rFonts w:ascii="Consolas" w:eastAsia="Times New Roman" w:hAnsi="Consolas" w:cs="Times New Roman"/>
          <w:color w:val="000000"/>
          <w:sz w:val="18"/>
          <w:szCs w:val="18"/>
        </w:rPr>
        <w:t>)</w:t>
      </w:r>
    </w:p>
    <w:p w14:paraId="7F4BE1CC"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coder.extrinsic(</w:t>
      </w:r>
      <w:r w:rsidRPr="00185598">
        <w:rPr>
          <w:rFonts w:ascii="Consolas" w:eastAsia="Times New Roman" w:hAnsi="Consolas" w:cs="Times New Roman"/>
          <w:color w:val="A31515"/>
          <w:sz w:val="18"/>
          <w:szCs w:val="18"/>
        </w:rPr>
        <w:t>'py.detectHuman.detectHumanFromFrame'</w:t>
      </w:r>
      <w:r w:rsidRPr="00185598">
        <w:rPr>
          <w:rFonts w:ascii="Consolas" w:eastAsia="Times New Roman" w:hAnsi="Consolas" w:cs="Times New Roman"/>
          <w:color w:val="000000"/>
          <w:sz w:val="18"/>
          <w:szCs w:val="18"/>
        </w:rPr>
        <w:t>)</w:t>
      </w:r>
    </w:p>
    <w:p w14:paraId="1D223EC1"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w:t>
      </w:r>
    </w:p>
    <w:p w14:paraId="45CE3E77"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w:t>
      </w:r>
      <w:r w:rsidRPr="00185598">
        <w:rPr>
          <w:rFonts w:ascii="Consolas" w:eastAsia="Times New Roman" w:hAnsi="Consolas" w:cs="Times New Roman"/>
          <w:color w:val="0000FF"/>
          <w:sz w:val="18"/>
          <w:szCs w:val="18"/>
        </w:rPr>
        <w:t>persistent</w:t>
      </w:r>
      <w:r w:rsidRPr="00185598">
        <w:rPr>
          <w:rFonts w:ascii="Consolas" w:eastAsia="Times New Roman" w:hAnsi="Consolas" w:cs="Times New Roman"/>
          <w:color w:val="000000"/>
          <w:sz w:val="18"/>
          <w:szCs w:val="18"/>
        </w:rPr>
        <w:t xml:space="preserve"> hog;</w:t>
      </w:r>
    </w:p>
    <w:p w14:paraId="143F3898"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w:t>
      </w:r>
      <w:r w:rsidRPr="00185598">
        <w:rPr>
          <w:rFonts w:ascii="Consolas" w:eastAsia="Times New Roman" w:hAnsi="Consolas" w:cs="Times New Roman"/>
          <w:color w:val="0000FF"/>
          <w:sz w:val="18"/>
          <w:szCs w:val="18"/>
        </w:rPr>
        <w:t>if</w:t>
      </w:r>
      <w:r w:rsidRPr="00185598">
        <w:rPr>
          <w:rFonts w:ascii="Consolas" w:eastAsia="Times New Roman" w:hAnsi="Consolas" w:cs="Times New Roman"/>
          <w:color w:val="000000"/>
          <w:sz w:val="18"/>
          <w:szCs w:val="18"/>
        </w:rPr>
        <w:t xml:space="preserve"> isempty(hog)</w:t>
      </w:r>
    </w:p>
    <w:p w14:paraId="586ADF22"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hog = py.detectHuman.getHogObject();</w:t>
      </w:r>
    </w:p>
    <w:p w14:paraId="16FEF2DF"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w:t>
      </w:r>
      <w:r w:rsidRPr="00185598">
        <w:rPr>
          <w:rFonts w:ascii="Consolas" w:eastAsia="Times New Roman" w:hAnsi="Consolas" w:cs="Times New Roman"/>
          <w:color w:val="0000FF"/>
          <w:sz w:val="18"/>
          <w:szCs w:val="18"/>
        </w:rPr>
        <w:t>end</w:t>
      </w:r>
    </w:p>
    <w:p w14:paraId="4DB80E7B"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w:t>
      </w:r>
    </w:p>
    <w:p w14:paraId="29106ABD"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out = py.detectHuman.detectHumanFromFrame(u, hog);</w:t>
      </w:r>
    </w:p>
    <w:p w14:paraId="75DB9745"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w:t>
      </w:r>
    </w:p>
    <w:p w14:paraId="04471E44"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00"/>
          <w:sz w:val="18"/>
          <w:szCs w:val="18"/>
        </w:rPr>
        <w:t xml:space="preserve">    y = </w:t>
      </w:r>
      <w:r w:rsidRPr="00185598">
        <w:rPr>
          <w:rFonts w:ascii="Consolas" w:eastAsia="Times New Roman" w:hAnsi="Consolas" w:cs="Times New Roman"/>
          <w:color w:val="0000FF"/>
          <w:sz w:val="18"/>
          <w:szCs w:val="18"/>
        </w:rPr>
        <w:t>uint8</w:t>
      </w:r>
      <w:r w:rsidRPr="00185598">
        <w:rPr>
          <w:rFonts w:ascii="Consolas" w:eastAsia="Times New Roman" w:hAnsi="Consolas" w:cs="Times New Roman"/>
          <w:color w:val="000000"/>
          <w:sz w:val="18"/>
          <w:szCs w:val="18"/>
        </w:rPr>
        <w:t>(out);</w:t>
      </w:r>
    </w:p>
    <w:p w14:paraId="3760D545" w14:textId="77777777" w:rsidR="00D815F8" w:rsidRPr="00185598" w:rsidRDefault="00D815F8" w:rsidP="00D815F8">
      <w:pPr>
        <w:shd w:val="clear" w:color="auto" w:fill="FFFFFF"/>
        <w:spacing w:after="0" w:line="285" w:lineRule="atLeast"/>
        <w:rPr>
          <w:rFonts w:ascii="Consolas" w:eastAsia="Times New Roman" w:hAnsi="Consolas" w:cs="Times New Roman"/>
          <w:color w:val="000000"/>
          <w:sz w:val="18"/>
          <w:szCs w:val="18"/>
        </w:rPr>
      </w:pPr>
      <w:r w:rsidRPr="00185598">
        <w:rPr>
          <w:rFonts w:ascii="Consolas" w:eastAsia="Times New Roman" w:hAnsi="Consolas" w:cs="Times New Roman"/>
          <w:color w:val="0000FF"/>
          <w:sz w:val="18"/>
          <w:szCs w:val="18"/>
        </w:rPr>
        <w:t>end</w:t>
      </w:r>
    </w:p>
    <w:p w14:paraId="18E2853F" w14:textId="77777777" w:rsidR="00D815F8" w:rsidRPr="00185598" w:rsidRDefault="00D815F8" w:rsidP="00D815F8">
      <w:pPr>
        <w:rPr>
          <w:sz w:val="16"/>
          <w:szCs w:val="16"/>
        </w:rPr>
      </w:pPr>
    </w:p>
    <w:p w14:paraId="451E78CF" w14:textId="77777777" w:rsidR="00D815F8" w:rsidRDefault="00D815F8" w:rsidP="00D815F8">
      <w:r>
        <w:t>The second option is with a MATLAB System</w:t>
      </w:r>
      <w:r>
        <w:rPr>
          <w:rStyle w:val="FootnoteReference"/>
        </w:rPr>
        <w:footnoteReference w:id="98"/>
      </w:r>
      <w:r>
        <w:t xml:space="preserve"> block. You need to set it up to </w:t>
      </w:r>
      <w:r w:rsidRPr="009C52B7">
        <w:rPr>
          <w:i/>
          <w:iCs/>
        </w:rPr>
        <w:t>“Simulate using: Interpreted execution”</w:t>
      </w:r>
      <w:r>
        <w:t>. In both of those options, you cannot generate the code for Python.</w:t>
      </w:r>
    </w:p>
    <w:p w14:paraId="3D0D7C82" w14:textId="77777777" w:rsidR="00D815F8" w:rsidRDefault="00D815F8" w:rsidP="00D815F8">
      <w:pPr>
        <w:jc w:val="center"/>
      </w:pPr>
      <w:r>
        <w:rPr>
          <w:noProof/>
        </w:rPr>
        <w:drawing>
          <wp:inline distT="0" distB="0" distL="0" distR="0" wp14:anchorId="3B0C02D3" wp14:editId="56D51CE9">
            <wp:extent cx="4128770" cy="1348040"/>
            <wp:effectExtent l="0" t="0" r="5080" b="508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175"/>
                    <a:stretch>
                      <a:fillRect/>
                    </a:stretch>
                  </pic:blipFill>
                  <pic:spPr>
                    <a:xfrm>
                      <a:off x="0" y="0"/>
                      <a:ext cx="4148371" cy="1354440"/>
                    </a:xfrm>
                    <a:prstGeom prst="rect">
                      <a:avLst/>
                    </a:prstGeom>
                  </pic:spPr>
                </pic:pic>
              </a:graphicData>
            </a:graphic>
          </wp:inline>
        </w:drawing>
      </w:r>
    </w:p>
    <w:p w14:paraId="496E62DD" w14:textId="77777777" w:rsidR="00D815F8" w:rsidRDefault="00D815F8" w:rsidP="00D815F8"/>
    <w:p w14:paraId="2AD397BF" w14:textId="77777777" w:rsidR="00D815F8" w:rsidRDefault="00D815F8" w:rsidP="00D815F8">
      <w:r>
        <w:t>The source code for this MATLAB System follows the paradigm of Object-Oriented Programming</w:t>
      </w:r>
      <w:r>
        <w:rPr>
          <w:rStyle w:val="FootnoteReference"/>
        </w:rPr>
        <w:footnoteReference w:id="99"/>
      </w:r>
      <w:r>
        <w:t>:</w:t>
      </w:r>
    </w:p>
    <w:p w14:paraId="12713D9A"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color w:val="0E00FF"/>
          <w:sz w:val="18"/>
          <w:szCs w:val="18"/>
        </w:rPr>
        <w:t xml:space="preserve">classdef </w:t>
      </w:r>
      <w:r w:rsidRPr="00185598">
        <w:rPr>
          <w:rFonts w:ascii="Consolas" w:eastAsia="Times New Roman" w:hAnsi="Consolas" w:cs="Times New Roman"/>
          <w:sz w:val="18"/>
          <w:szCs w:val="18"/>
        </w:rPr>
        <w:t>python_HumanDetector &lt; matlab.System</w:t>
      </w:r>
    </w:p>
    <w:p w14:paraId="1D54EDCD"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08013"/>
          <w:sz w:val="18"/>
          <w:szCs w:val="18"/>
        </w:rPr>
        <w:t>% Pre-computed constants</w:t>
      </w:r>
    </w:p>
    <w:p w14:paraId="5E33956E"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properties</w:t>
      </w:r>
      <w:r w:rsidRPr="00185598">
        <w:rPr>
          <w:rFonts w:ascii="Consolas" w:eastAsia="Times New Roman" w:hAnsi="Consolas" w:cs="Times New Roman"/>
          <w:sz w:val="18"/>
          <w:szCs w:val="18"/>
        </w:rPr>
        <w:t>(Access = private, Nontunable)</w:t>
      </w:r>
    </w:p>
    <w:p w14:paraId="7BF8937F"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hog</w:t>
      </w:r>
    </w:p>
    <w:p w14:paraId="0A3F569E"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end</w:t>
      </w:r>
    </w:p>
    <w:p w14:paraId="3AEA9908" w14:textId="77777777" w:rsidR="00D815F8" w:rsidRPr="00185598" w:rsidRDefault="00D815F8" w:rsidP="00D815F8">
      <w:pPr>
        <w:spacing w:after="0" w:line="240" w:lineRule="auto"/>
        <w:rPr>
          <w:rFonts w:ascii="Consolas" w:eastAsia="Times New Roman" w:hAnsi="Consolas" w:cs="Times New Roman"/>
          <w:sz w:val="18"/>
          <w:szCs w:val="18"/>
        </w:rPr>
      </w:pPr>
    </w:p>
    <w:p w14:paraId="54FD9322"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methods</w:t>
      </w:r>
      <w:r w:rsidRPr="00185598">
        <w:rPr>
          <w:rFonts w:ascii="Consolas" w:eastAsia="Times New Roman" w:hAnsi="Consolas" w:cs="Times New Roman"/>
          <w:sz w:val="18"/>
          <w:szCs w:val="18"/>
        </w:rPr>
        <w:t>(Access = protected)</w:t>
      </w:r>
    </w:p>
    <w:p w14:paraId="1F026748"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lastRenderedPageBreak/>
        <w:t xml:space="preserve">        </w:t>
      </w:r>
      <w:r w:rsidRPr="00185598">
        <w:rPr>
          <w:rFonts w:ascii="Consolas" w:eastAsia="Times New Roman" w:hAnsi="Consolas" w:cs="Times New Roman"/>
          <w:color w:val="0E00FF"/>
          <w:sz w:val="18"/>
          <w:szCs w:val="18"/>
        </w:rPr>
        <w:t xml:space="preserve">function </w:t>
      </w:r>
      <w:r w:rsidRPr="00185598">
        <w:rPr>
          <w:rFonts w:ascii="Consolas" w:eastAsia="Times New Roman" w:hAnsi="Consolas" w:cs="Times New Roman"/>
          <w:sz w:val="18"/>
          <w:szCs w:val="18"/>
        </w:rPr>
        <w:t>setupImpl(obj)</w:t>
      </w:r>
    </w:p>
    <w:p w14:paraId="3A40E629"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08013"/>
          <w:sz w:val="18"/>
          <w:szCs w:val="18"/>
        </w:rPr>
        <w:t>% Perform one-time calculations, such as computing constants</w:t>
      </w:r>
    </w:p>
    <w:p w14:paraId="66CA84CA"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obj.hog = py.detectHuman.getHogObject();</w:t>
      </w:r>
    </w:p>
    <w:p w14:paraId="025527AE"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end</w:t>
      </w:r>
    </w:p>
    <w:p w14:paraId="17E00013" w14:textId="77777777" w:rsidR="00D815F8" w:rsidRPr="00185598" w:rsidRDefault="00D815F8" w:rsidP="00D815F8">
      <w:pPr>
        <w:spacing w:after="0" w:line="240" w:lineRule="auto"/>
        <w:rPr>
          <w:rFonts w:ascii="Consolas" w:eastAsia="Times New Roman" w:hAnsi="Consolas" w:cs="Times New Roman"/>
          <w:sz w:val="18"/>
          <w:szCs w:val="18"/>
        </w:rPr>
      </w:pPr>
    </w:p>
    <w:p w14:paraId="076FA5C9"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 xml:space="preserve">function </w:t>
      </w:r>
      <w:r w:rsidRPr="00185598">
        <w:rPr>
          <w:rFonts w:ascii="Consolas" w:eastAsia="Times New Roman" w:hAnsi="Consolas" w:cs="Times New Roman"/>
          <w:sz w:val="18"/>
          <w:szCs w:val="18"/>
        </w:rPr>
        <w:t>y = stepImpl(obj,u)</w:t>
      </w:r>
    </w:p>
    <w:p w14:paraId="6137C212"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08013"/>
          <w:sz w:val="18"/>
          <w:szCs w:val="18"/>
        </w:rPr>
        <w:t>% Calculate y as a function of input u and discrete states.</w:t>
      </w:r>
    </w:p>
    <w:p w14:paraId="331D1344"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out = py.detectHuman.detectHumanFromFrame(u, obj.hog);</w:t>
      </w:r>
    </w:p>
    <w:p w14:paraId="7D78F2AA"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y = uint8(out);</w:t>
      </w:r>
    </w:p>
    <w:p w14:paraId="2402513B"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end</w:t>
      </w:r>
    </w:p>
    <w:p w14:paraId="07F30673" w14:textId="77777777" w:rsidR="00D815F8" w:rsidRPr="00185598" w:rsidRDefault="00D815F8" w:rsidP="00D815F8">
      <w:pPr>
        <w:spacing w:after="0" w:line="240" w:lineRule="auto"/>
        <w:rPr>
          <w:rFonts w:ascii="Consolas" w:eastAsia="Times New Roman" w:hAnsi="Consolas" w:cs="Times New Roman"/>
          <w:sz w:val="18"/>
          <w:szCs w:val="18"/>
        </w:rPr>
      </w:pPr>
    </w:p>
    <w:p w14:paraId="114B1E3B"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 xml:space="preserve">function </w:t>
      </w:r>
      <w:r w:rsidRPr="00185598">
        <w:rPr>
          <w:rFonts w:ascii="Consolas" w:eastAsia="Times New Roman" w:hAnsi="Consolas" w:cs="Times New Roman"/>
          <w:sz w:val="18"/>
          <w:szCs w:val="18"/>
        </w:rPr>
        <w:t>out = getOutputSizeImpl(obj)</w:t>
      </w:r>
    </w:p>
    <w:p w14:paraId="09D3769C"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out = [300 400 3];</w:t>
      </w:r>
    </w:p>
    <w:p w14:paraId="1079E27E"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end</w:t>
      </w:r>
    </w:p>
    <w:p w14:paraId="2EF2A882"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p>
    <w:p w14:paraId="2E374790"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 xml:space="preserve">function </w:t>
      </w:r>
      <w:r w:rsidRPr="00185598">
        <w:rPr>
          <w:rFonts w:ascii="Consolas" w:eastAsia="Times New Roman" w:hAnsi="Consolas" w:cs="Times New Roman"/>
          <w:sz w:val="18"/>
          <w:szCs w:val="18"/>
        </w:rPr>
        <w:t>y1 = getOutputDataTypeImpl(obj)</w:t>
      </w:r>
    </w:p>
    <w:p w14:paraId="19C12BF8"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y1 = </w:t>
      </w:r>
      <w:r w:rsidRPr="00185598">
        <w:rPr>
          <w:rFonts w:ascii="Consolas" w:eastAsia="Times New Roman" w:hAnsi="Consolas" w:cs="Times New Roman"/>
          <w:color w:val="A709F5"/>
          <w:sz w:val="18"/>
          <w:szCs w:val="18"/>
        </w:rPr>
        <w:t>'uint8'</w:t>
      </w:r>
      <w:r w:rsidRPr="00185598">
        <w:rPr>
          <w:rFonts w:ascii="Consolas" w:eastAsia="Times New Roman" w:hAnsi="Consolas" w:cs="Times New Roman"/>
          <w:sz w:val="18"/>
          <w:szCs w:val="18"/>
        </w:rPr>
        <w:t>;</w:t>
      </w:r>
    </w:p>
    <w:p w14:paraId="22C0759A"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end</w:t>
      </w:r>
    </w:p>
    <w:p w14:paraId="4C6C6ABD"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p>
    <w:p w14:paraId="7647ADAC" w14:textId="77777777" w:rsidR="00D815F8" w:rsidRPr="00D42E55" w:rsidRDefault="00D815F8" w:rsidP="00D815F8">
      <w:pPr>
        <w:spacing w:after="0" w:line="240" w:lineRule="auto"/>
        <w:rPr>
          <w:rFonts w:ascii="Consolas" w:eastAsia="Times New Roman" w:hAnsi="Consolas" w:cs="Times New Roman"/>
          <w:sz w:val="18"/>
          <w:szCs w:val="18"/>
          <w:lang w:val="fr-FR"/>
        </w:rPr>
      </w:pPr>
      <w:r w:rsidRPr="00185598">
        <w:rPr>
          <w:rFonts w:ascii="Consolas" w:eastAsia="Times New Roman" w:hAnsi="Consolas" w:cs="Times New Roman"/>
          <w:sz w:val="18"/>
          <w:szCs w:val="18"/>
        </w:rPr>
        <w:t xml:space="preserve">        </w:t>
      </w:r>
      <w:r w:rsidRPr="00D42E55">
        <w:rPr>
          <w:rFonts w:ascii="Consolas" w:eastAsia="Times New Roman" w:hAnsi="Consolas" w:cs="Times New Roman"/>
          <w:color w:val="0E00FF"/>
          <w:sz w:val="18"/>
          <w:szCs w:val="18"/>
          <w:lang w:val="fr-FR"/>
        </w:rPr>
        <w:t xml:space="preserve">function </w:t>
      </w:r>
      <w:r w:rsidRPr="00D42E55">
        <w:rPr>
          <w:rFonts w:ascii="Consolas" w:eastAsia="Times New Roman" w:hAnsi="Consolas" w:cs="Times New Roman"/>
          <w:sz w:val="18"/>
          <w:szCs w:val="18"/>
          <w:lang w:val="fr-FR"/>
        </w:rPr>
        <w:t>y1 = isOutputComplexImpl(~)</w:t>
      </w:r>
    </w:p>
    <w:p w14:paraId="36DE9798" w14:textId="77777777" w:rsidR="00D815F8" w:rsidRPr="00D42E55" w:rsidRDefault="00D815F8" w:rsidP="00D815F8">
      <w:pPr>
        <w:spacing w:after="0" w:line="240" w:lineRule="auto"/>
        <w:rPr>
          <w:rFonts w:ascii="Consolas" w:eastAsia="Times New Roman" w:hAnsi="Consolas" w:cs="Times New Roman"/>
          <w:sz w:val="18"/>
          <w:szCs w:val="18"/>
          <w:lang w:val="fr-FR"/>
        </w:rPr>
      </w:pPr>
      <w:r w:rsidRPr="00D42E55">
        <w:rPr>
          <w:rFonts w:ascii="Consolas" w:eastAsia="Times New Roman" w:hAnsi="Consolas" w:cs="Times New Roman"/>
          <w:sz w:val="18"/>
          <w:szCs w:val="18"/>
          <w:lang w:val="fr-FR"/>
        </w:rPr>
        <w:t xml:space="preserve">            y1 = false;</w:t>
      </w:r>
    </w:p>
    <w:p w14:paraId="146A82A8" w14:textId="77777777" w:rsidR="00D815F8" w:rsidRPr="00185598" w:rsidRDefault="00D815F8" w:rsidP="00D815F8">
      <w:pPr>
        <w:spacing w:after="0" w:line="240" w:lineRule="auto"/>
        <w:rPr>
          <w:rFonts w:ascii="Consolas" w:eastAsia="Times New Roman" w:hAnsi="Consolas" w:cs="Times New Roman"/>
          <w:sz w:val="18"/>
          <w:szCs w:val="18"/>
        </w:rPr>
      </w:pPr>
      <w:r w:rsidRPr="00D42E55">
        <w:rPr>
          <w:rFonts w:ascii="Consolas" w:eastAsia="Times New Roman" w:hAnsi="Consolas" w:cs="Times New Roman"/>
          <w:sz w:val="18"/>
          <w:szCs w:val="18"/>
          <w:lang w:val="fr-FR"/>
        </w:rPr>
        <w:t xml:space="preserve">        </w:t>
      </w:r>
      <w:r w:rsidRPr="00185598">
        <w:rPr>
          <w:rFonts w:ascii="Consolas" w:eastAsia="Times New Roman" w:hAnsi="Consolas" w:cs="Times New Roman"/>
          <w:color w:val="0E00FF"/>
          <w:sz w:val="18"/>
          <w:szCs w:val="18"/>
        </w:rPr>
        <w:t>end</w:t>
      </w:r>
    </w:p>
    <w:p w14:paraId="552311BD"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p>
    <w:p w14:paraId="3D6C6E08"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 xml:space="preserve">function </w:t>
      </w:r>
      <w:r w:rsidRPr="00185598">
        <w:rPr>
          <w:rFonts w:ascii="Consolas" w:eastAsia="Times New Roman" w:hAnsi="Consolas" w:cs="Times New Roman"/>
          <w:sz w:val="18"/>
          <w:szCs w:val="18"/>
        </w:rPr>
        <w:t>out = isOutputFixedSizeImpl(obj)</w:t>
      </w:r>
    </w:p>
    <w:p w14:paraId="03C5F1BE"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out = true;</w:t>
      </w:r>
    </w:p>
    <w:p w14:paraId="5BD7A86A"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end</w:t>
      </w:r>
    </w:p>
    <w:p w14:paraId="7B64D2A8" w14:textId="77777777" w:rsidR="00D815F8" w:rsidRPr="00185598" w:rsidRDefault="00D815F8" w:rsidP="00D815F8">
      <w:pPr>
        <w:spacing w:after="0" w:line="240" w:lineRule="auto"/>
        <w:rPr>
          <w:rFonts w:ascii="Consolas" w:eastAsia="Times New Roman" w:hAnsi="Consolas" w:cs="Times New Roman"/>
          <w:sz w:val="18"/>
          <w:szCs w:val="18"/>
        </w:rPr>
      </w:pPr>
    </w:p>
    <w:p w14:paraId="65F2634D"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end</w:t>
      </w:r>
    </w:p>
    <w:p w14:paraId="1ED86CF2"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color w:val="0E00FF"/>
          <w:sz w:val="18"/>
          <w:szCs w:val="18"/>
        </w:rPr>
        <w:t>end</w:t>
      </w:r>
    </w:p>
    <w:p w14:paraId="6FD84FEF" w14:textId="77777777" w:rsidR="00D815F8" w:rsidRPr="00185598" w:rsidRDefault="00D815F8" w:rsidP="00D815F8">
      <w:pPr>
        <w:rPr>
          <w:sz w:val="18"/>
          <w:szCs w:val="18"/>
        </w:rPr>
      </w:pPr>
    </w:p>
    <w:p w14:paraId="587F83BA" w14:textId="77777777" w:rsidR="00D815F8" w:rsidRDefault="00D815F8" w:rsidP="00D815F8">
      <w:r>
        <w:t xml:space="preserve">The limitation with this approach is that you cannot generate code for embedded systems. </w:t>
      </w:r>
    </w:p>
    <w:p w14:paraId="2EED52CF" w14:textId="77777777" w:rsidR="00D815F8" w:rsidRPr="0079160C" w:rsidRDefault="00D815F8" w:rsidP="00D815F8"/>
    <w:p w14:paraId="618E99AD" w14:textId="77777777" w:rsidR="00D815F8" w:rsidRDefault="00D815F8" w:rsidP="0011592D">
      <w:pPr>
        <w:pStyle w:val="Heading2"/>
        <w:numPr>
          <w:ilvl w:val="1"/>
          <w:numId w:val="47"/>
        </w:numPr>
      </w:pPr>
      <w:bookmarkStart w:id="121" w:name="_Toc160379092"/>
      <w:bookmarkStart w:id="122" w:name="_Toc161068786"/>
      <w:bookmarkStart w:id="123" w:name="_Toc161069580"/>
      <w:bookmarkStart w:id="124" w:name="_Toc177318625"/>
      <w:r>
        <w:t>Integrate TensorFlow and PyTorch models for both simulation and code generation</w:t>
      </w:r>
      <w:bookmarkEnd w:id="121"/>
      <w:bookmarkEnd w:id="122"/>
      <w:bookmarkEnd w:id="123"/>
      <w:bookmarkEnd w:id="124"/>
    </w:p>
    <w:p w14:paraId="36AA70D1" w14:textId="77777777" w:rsidR="00D815F8" w:rsidRDefault="00D815F8" w:rsidP="00D815F8">
      <w:r>
        <w:t>In the second scenario, an AI deep learning model has been developed with TensorFlow or PyTorch, and it needs not only to be simulated with the whole system, but the code for AI model needs to be generated in order to be integrated into an embedded system.</w:t>
      </w:r>
    </w:p>
    <w:p w14:paraId="43B6DC24" w14:textId="77777777" w:rsidR="00D815F8" w:rsidRDefault="00D815F8" w:rsidP="00D815F8"/>
    <w:p w14:paraId="59281F3A" w14:textId="77777777" w:rsidR="00D815F8" w:rsidRDefault="00D815F8" w:rsidP="00D815F8">
      <w:r w:rsidRPr="00C34216">
        <w:rPr>
          <w:noProof/>
        </w:rPr>
        <w:lastRenderedPageBreak/>
        <w:drawing>
          <wp:inline distT="0" distB="0" distL="0" distR="0" wp14:anchorId="48C302B1" wp14:editId="7C4B174A">
            <wp:extent cx="4328869" cy="1794629"/>
            <wp:effectExtent l="0" t="0" r="0" b="0"/>
            <wp:docPr id="914242634" name="Picture 9142426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42634" name="Picture 914242634" descr="A screenshot of a computer&#10;&#10;Description automatically generated"/>
                    <pic:cNvPicPr/>
                  </pic:nvPicPr>
                  <pic:blipFill>
                    <a:blip r:embed="rId176"/>
                    <a:stretch>
                      <a:fillRect/>
                    </a:stretch>
                  </pic:blipFill>
                  <pic:spPr>
                    <a:xfrm>
                      <a:off x="0" y="0"/>
                      <a:ext cx="4361941" cy="1808340"/>
                    </a:xfrm>
                    <a:prstGeom prst="rect">
                      <a:avLst/>
                    </a:prstGeom>
                  </pic:spPr>
                </pic:pic>
              </a:graphicData>
            </a:graphic>
          </wp:inline>
        </w:drawing>
      </w:r>
    </w:p>
    <w:p w14:paraId="7342DF37" w14:textId="77777777" w:rsidR="00D815F8" w:rsidRDefault="00D815F8" w:rsidP="00D815F8">
      <w:r>
        <w:t>One example of this workflow was presented by MBDA at the MATLAB UK Expo 2023</w:t>
      </w:r>
      <w:r>
        <w:rPr>
          <w:rStyle w:val="FootnoteReference"/>
        </w:rPr>
        <w:footnoteReference w:id="100"/>
      </w:r>
      <w:r>
        <w:t xml:space="preserve">. </w:t>
      </w:r>
    </w:p>
    <w:p w14:paraId="677A3771" w14:textId="77777777" w:rsidR="00D815F8" w:rsidRDefault="00D815F8" w:rsidP="00D815F8">
      <w:r>
        <w:t>Before we dive in, there are two options to integrate a python AI model into Simulink if code generation is a must have. The first one is importing the deep learning model in MATLAB directly with the Deep Learning Toolbox. And the second one is to simulate and generate code using TensorFlow Lite. The plus and delta for those two approaches are the following:</w:t>
      </w:r>
    </w:p>
    <w:p w14:paraId="56ADCAA2" w14:textId="77777777" w:rsidR="00D815F8" w:rsidRDefault="00D815F8" w:rsidP="00D815F8">
      <w:r>
        <w:t>Those are library-free C and C++ code, some optimized code for Intel and ARM processor, and CUDA code for GPUs. The delta is, in this case, that the input process can sometimes be painful. And there's a bit of a need of custom code and manual validation testing.</w:t>
      </w:r>
    </w:p>
    <w:p w14:paraId="644387DC" w14:textId="77777777" w:rsidR="00D815F8" w:rsidRPr="00BE2E3B" w:rsidRDefault="00D815F8" w:rsidP="00D815F8">
      <w:pPr>
        <w:pStyle w:val="ListParagraph"/>
        <w:numPr>
          <w:ilvl w:val="0"/>
          <w:numId w:val="33"/>
        </w:numPr>
        <w:spacing w:after="160" w:line="259" w:lineRule="auto"/>
        <w:jc w:val="left"/>
      </w:pPr>
      <w:r w:rsidRPr="00BE2E3B">
        <w:t>Import your deep learning model in MATLAB directly</w:t>
      </w:r>
    </w:p>
    <w:p w14:paraId="0DBFE90D" w14:textId="77777777" w:rsidR="00D815F8" w:rsidRPr="00BE2E3B" w:rsidRDefault="00D815F8" w:rsidP="00D815F8">
      <w:pPr>
        <w:ind w:left="720"/>
      </w:pPr>
      <w:r w:rsidRPr="00BE2E3B">
        <w:t>+ Multi-platform code generation: library-free C/C++ code, optimized code for Intel and ARM processors, and CUDA code for NVIDIA® GPU</w:t>
      </w:r>
      <w:r>
        <w:br/>
      </w:r>
      <w:r w:rsidRPr="00BE2E3B">
        <w:t>∆ import process can be painful, need for custom code, and validation testing</w:t>
      </w:r>
    </w:p>
    <w:p w14:paraId="165C614E" w14:textId="77777777" w:rsidR="00D815F8" w:rsidRDefault="00D815F8" w:rsidP="00D815F8">
      <w:pPr>
        <w:pStyle w:val="ListParagraph"/>
        <w:numPr>
          <w:ilvl w:val="0"/>
          <w:numId w:val="33"/>
        </w:numPr>
        <w:spacing w:after="160" w:line="259" w:lineRule="auto"/>
        <w:jc w:val="left"/>
      </w:pPr>
      <w:r w:rsidRPr="009B2ED8">
        <w:rPr>
          <w:lang w:val="en-AU"/>
        </w:rPr>
        <w:t xml:space="preserve">Integrate deep learning models from </w:t>
      </w:r>
      <w:r w:rsidRPr="009B2ED8">
        <w:t>TensorFlow Lite (TFLite)</w:t>
      </w:r>
    </w:p>
    <w:p w14:paraId="710DAF0C" w14:textId="77777777" w:rsidR="00D815F8" w:rsidRPr="00BE2E3B" w:rsidRDefault="00D815F8" w:rsidP="00D815F8">
      <w:pPr>
        <w:ind w:left="720"/>
      </w:pPr>
      <w:r w:rsidRPr="00BE2E3B">
        <w:t>+ requiring only a simple Python code to compile the model</w:t>
      </w:r>
      <w:r w:rsidRPr="00BE2E3B">
        <w:br/>
        <w:t>∆ requires the TensorFlow Lite interpreter and libraries built on the target hardware, which is currently limited to Windows and Linux targets</w:t>
      </w:r>
    </w:p>
    <w:p w14:paraId="350144AA" w14:textId="77777777" w:rsidR="00D815F8" w:rsidRPr="00592505" w:rsidRDefault="00D815F8" w:rsidP="00D815F8">
      <w:pPr>
        <w:rPr>
          <w:rFonts w:asciiTheme="majorHAnsi" w:eastAsiaTheme="majorEastAsia" w:hAnsiTheme="majorHAnsi" w:cstheme="majorBidi"/>
          <w:color w:val="2F5496" w:themeColor="accent1" w:themeShade="BF"/>
          <w:sz w:val="26"/>
          <w:szCs w:val="26"/>
        </w:rPr>
      </w:pPr>
    </w:p>
    <w:p w14:paraId="0CB3F76A" w14:textId="77777777" w:rsidR="00D815F8" w:rsidRDefault="00D815F8" w:rsidP="0011592D">
      <w:pPr>
        <w:pStyle w:val="Heading3"/>
        <w:numPr>
          <w:ilvl w:val="2"/>
          <w:numId w:val="47"/>
        </w:numPr>
      </w:pPr>
      <w:bookmarkStart w:id="125" w:name="_Toc177318626"/>
      <w:r>
        <w:lastRenderedPageBreak/>
        <w:t>Import your deep learning model in MATLAB directly</w:t>
      </w:r>
      <w:bookmarkEnd w:id="125"/>
    </w:p>
    <w:p w14:paraId="6F276630" w14:textId="77777777" w:rsidR="00D815F8" w:rsidRDefault="00D815F8" w:rsidP="00D815F8"/>
    <w:p w14:paraId="5588209E" w14:textId="77777777" w:rsidR="00D815F8" w:rsidRDefault="00D815F8" w:rsidP="00D815F8">
      <w:r>
        <w:t>You can convert models from TensorFlow, PyTorch, and ONNX into MATLAB. Once the model is converted in MATLAB, you can use the deep neural networks blocks to bring it in Simulink for both simulation and code generation.</w:t>
      </w:r>
    </w:p>
    <w:p w14:paraId="62583DDD" w14:textId="77777777" w:rsidR="00D815F8" w:rsidRDefault="00D815F8" w:rsidP="00D815F8">
      <w:pPr>
        <w:jc w:val="center"/>
      </w:pPr>
      <w:r>
        <w:rPr>
          <w:noProof/>
        </w:rPr>
        <w:drawing>
          <wp:inline distT="0" distB="0" distL="0" distR="0" wp14:anchorId="67C96DAA" wp14:editId="3580EF4C">
            <wp:extent cx="2213833" cy="1493579"/>
            <wp:effectExtent l="0" t="0" r="0" b="0"/>
            <wp:docPr id="1055244830" name="Picture 3" descr="A black and white picture of a diagram&#10;&#10;Description automatically generated">
              <a:extLst xmlns:a="http://schemas.openxmlformats.org/drawingml/2006/main">
                <a:ext uri="{FF2B5EF4-FFF2-40B4-BE49-F238E27FC236}">
                  <a16:creationId xmlns:a16="http://schemas.microsoft.com/office/drawing/2014/main" id="{CA81AE80-B4A4-5508-C008-98DBD9BF99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244830" name="Picture 3" descr="A black and white picture of a diagram&#10;&#10;Description automatically generated">
                      <a:extLst>
                        <a:ext uri="{FF2B5EF4-FFF2-40B4-BE49-F238E27FC236}">
                          <a16:creationId xmlns:a16="http://schemas.microsoft.com/office/drawing/2014/main" id="{CA81AE80-B4A4-5508-C008-98DBD9BF9940}"/>
                        </a:ext>
                      </a:extLst>
                    </pic:cNvPr>
                    <pic:cNvPicPr>
                      <a:picLocks noChangeAspect="1"/>
                    </pic:cNvPicPr>
                  </pic:nvPicPr>
                  <pic:blipFill>
                    <a:blip r:embed="rId177"/>
                    <a:stretch>
                      <a:fillRect/>
                    </a:stretch>
                  </pic:blipFill>
                  <pic:spPr>
                    <a:xfrm>
                      <a:off x="0" y="0"/>
                      <a:ext cx="2223197" cy="1499896"/>
                    </a:xfrm>
                    <a:prstGeom prst="rect">
                      <a:avLst/>
                    </a:prstGeom>
                  </pic:spPr>
                </pic:pic>
              </a:graphicData>
            </a:graphic>
          </wp:inline>
        </w:drawing>
      </w:r>
    </w:p>
    <w:p w14:paraId="6E4A39C6" w14:textId="77777777" w:rsidR="00D815F8" w:rsidRDefault="00D815F8" w:rsidP="00D815F8">
      <w:r>
        <w:t>Let us use a TensorFlow model to predict the state of charge of a battery</w:t>
      </w:r>
      <w:r>
        <w:rPr>
          <w:rStyle w:val="FootnoteReference"/>
        </w:rPr>
        <w:footnoteReference w:id="101"/>
      </w:r>
      <w:r>
        <w:t>, and generate C-code to be integrated in the battery management system.</w:t>
      </w:r>
    </w:p>
    <w:p w14:paraId="30974FC0" w14:textId="77777777" w:rsidR="00D815F8" w:rsidRDefault="00D815F8" w:rsidP="00D815F8"/>
    <w:p w14:paraId="37DB451A" w14:textId="77777777" w:rsidR="00D815F8" w:rsidRDefault="00D815F8" w:rsidP="00D815F8"/>
    <w:p w14:paraId="71F6D3CE" w14:textId="77777777" w:rsidR="00D815F8" w:rsidRDefault="00D815F8" w:rsidP="00D815F8">
      <w:r w:rsidRPr="00E60D3D">
        <w:rPr>
          <w:noProof/>
        </w:rPr>
        <w:drawing>
          <wp:inline distT="0" distB="0" distL="0" distR="0" wp14:anchorId="2E68F699" wp14:editId="0BC92A12">
            <wp:extent cx="4087864" cy="1309000"/>
            <wp:effectExtent l="0" t="0" r="8255" b="5715"/>
            <wp:docPr id="90355727" name="Picture 1" descr="A computer screen with text and a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55727" name="Picture 1" descr="A computer screen with text and a message&#10;&#10;Description automatically generated with medium confidence"/>
                    <pic:cNvPicPr/>
                  </pic:nvPicPr>
                  <pic:blipFill>
                    <a:blip r:embed="rId178"/>
                    <a:stretch>
                      <a:fillRect/>
                    </a:stretch>
                  </pic:blipFill>
                  <pic:spPr>
                    <a:xfrm>
                      <a:off x="0" y="0"/>
                      <a:ext cx="4127642" cy="1321738"/>
                    </a:xfrm>
                    <a:prstGeom prst="rect">
                      <a:avLst/>
                    </a:prstGeom>
                  </pic:spPr>
                </pic:pic>
              </a:graphicData>
            </a:graphic>
          </wp:inline>
        </w:drawing>
      </w:r>
    </w:p>
    <w:p w14:paraId="25286C1D" w14:textId="77777777" w:rsidR="00D815F8" w:rsidRDefault="00D815F8" w:rsidP="00D815F8"/>
    <w:p w14:paraId="1AC86C21" w14:textId="77777777" w:rsidR="00D815F8" w:rsidRDefault="00D815F8" w:rsidP="00D815F8">
      <w:r>
        <w:t xml:space="preserve">You can visualize the model with the deep network designer, in order to </w:t>
      </w:r>
      <w:r w:rsidRPr="00813450">
        <w:t>understand what the imported network looks like</w:t>
      </w:r>
      <w:r>
        <w:t>.</w:t>
      </w:r>
    </w:p>
    <w:p w14:paraId="15E8EE6E" w14:textId="77777777" w:rsidR="00D815F8" w:rsidRDefault="00D815F8" w:rsidP="00D815F8">
      <w:pPr>
        <w:jc w:val="center"/>
      </w:pPr>
      <w:r w:rsidRPr="00813450">
        <w:rPr>
          <w:noProof/>
        </w:rPr>
        <w:lastRenderedPageBreak/>
        <w:drawing>
          <wp:inline distT="0" distB="0" distL="0" distR="0" wp14:anchorId="3F5FA9E3" wp14:editId="54054FE4">
            <wp:extent cx="1431851" cy="5964400"/>
            <wp:effectExtent l="0" t="0" r="0" b="0"/>
            <wp:docPr id="818216011" name="Picture 1"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216011" name="Picture 1" descr="A diagram of a computer&#10;&#10;Description automatically generated with medium confidence"/>
                    <pic:cNvPicPr/>
                  </pic:nvPicPr>
                  <pic:blipFill>
                    <a:blip r:embed="rId179"/>
                    <a:stretch>
                      <a:fillRect/>
                    </a:stretch>
                  </pic:blipFill>
                  <pic:spPr>
                    <a:xfrm>
                      <a:off x="0" y="0"/>
                      <a:ext cx="1435468" cy="5979468"/>
                    </a:xfrm>
                    <a:prstGeom prst="rect">
                      <a:avLst/>
                    </a:prstGeom>
                  </pic:spPr>
                </pic:pic>
              </a:graphicData>
            </a:graphic>
          </wp:inline>
        </w:drawing>
      </w:r>
    </w:p>
    <w:p w14:paraId="240FAD88" w14:textId="77777777" w:rsidR="00D815F8" w:rsidRDefault="00D815F8" w:rsidP="00D815F8">
      <w:r>
        <w:t>Then save the imported model as a .mat file and load it in a Simulink block.</w:t>
      </w:r>
    </w:p>
    <w:p w14:paraId="0880FD65" w14:textId="77777777" w:rsidR="00D815F8" w:rsidRDefault="00D815F8" w:rsidP="00D815F8"/>
    <w:p w14:paraId="5785CE00" w14:textId="77777777" w:rsidR="00D815F8" w:rsidRDefault="00D815F8" w:rsidP="00D815F8"/>
    <w:p w14:paraId="433CCCB0" w14:textId="77777777" w:rsidR="00D815F8" w:rsidRDefault="00D815F8" w:rsidP="00D815F8">
      <w:r w:rsidRPr="00182408">
        <w:rPr>
          <w:noProof/>
        </w:rPr>
        <w:lastRenderedPageBreak/>
        <w:drawing>
          <wp:inline distT="0" distB="0" distL="0" distR="0" wp14:anchorId="6AD6C347" wp14:editId="4C0E78BF">
            <wp:extent cx="4293427" cy="2415053"/>
            <wp:effectExtent l="0" t="0" r="0" b="4445"/>
            <wp:docPr id="658605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60563" name="Picture 1" descr="A screenshot of a computer&#10;&#10;Description automatically generated"/>
                    <pic:cNvPicPr/>
                  </pic:nvPicPr>
                  <pic:blipFill>
                    <a:blip r:embed="rId180"/>
                    <a:stretch>
                      <a:fillRect/>
                    </a:stretch>
                  </pic:blipFill>
                  <pic:spPr>
                    <a:xfrm>
                      <a:off x="0" y="0"/>
                      <a:ext cx="4318044" cy="2428900"/>
                    </a:xfrm>
                    <a:prstGeom prst="rect">
                      <a:avLst/>
                    </a:prstGeom>
                  </pic:spPr>
                </pic:pic>
              </a:graphicData>
            </a:graphic>
          </wp:inline>
        </w:drawing>
      </w:r>
    </w:p>
    <w:p w14:paraId="0E854AFD" w14:textId="77777777" w:rsidR="00D815F8" w:rsidRDefault="00D815F8" w:rsidP="00D815F8">
      <w:r>
        <w:t>Another use case for the integration of Python AI models into Simulink is the replacement of a control system or a physical system by a reduced model of this system.</w:t>
      </w:r>
    </w:p>
    <w:p w14:paraId="2A9A9797" w14:textId="77777777" w:rsidR="00D815F8" w:rsidRPr="00D067D3" w:rsidRDefault="00D815F8" w:rsidP="00D815F8"/>
    <w:p w14:paraId="07B640DE" w14:textId="77777777" w:rsidR="00D815F8" w:rsidRDefault="00D815F8" w:rsidP="0011592D">
      <w:pPr>
        <w:pStyle w:val="Heading3"/>
        <w:numPr>
          <w:ilvl w:val="2"/>
          <w:numId w:val="47"/>
        </w:numPr>
      </w:pPr>
      <w:bookmarkStart w:id="126" w:name="_Toc177318627"/>
      <w:r w:rsidRPr="009B2ED8">
        <w:t>Integrate deep learning models from TensorFlow Lite (TFLite)</w:t>
      </w:r>
      <w:bookmarkEnd w:id="126"/>
      <w:r>
        <w:t xml:space="preserve"> </w:t>
      </w:r>
    </w:p>
    <w:p w14:paraId="75E34349" w14:textId="77777777" w:rsidR="00D815F8" w:rsidRDefault="00D815F8" w:rsidP="00D815F8"/>
    <w:p w14:paraId="2A994207" w14:textId="77777777" w:rsidR="00D815F8" w:rsidRDefault="00D815F8" w:rsidP="00D815F8">
      <w:r>
        <w:t>I</w:t>
      </w:r>
      <w:r w:rsidRPr="009B2ED8">
        <w:t xml:space="preserve">n </w:t>
      </w:r>
      <w:r>
        <w:t>the</w:t>
      </w:r>
      <w:r w:rsidRPr="009B2ED8">
        <w:t xml:space="preserve"> scenario of a </w:t>
      </w:r>
      <w:r>
        <w:t xml:space="preserve">TensorFlow </w:t>
      </w:r>
      <w:r w:rsidRPr="009B2ED8">
        <w:t>user</w:t>
      </w:r>
      <w:r>
        <w:t xml:space="preserve"> willing to integrate AI into Simulink</w:t>
      </w:r>
      <w:r w:rsidRPr="009B2ED8">
        <w:t xml:space="preserve">, one </w:t>
      </w:r>
      <w:r>
        <w:t xml:space="preserve">alternative </w:t>
      </w:r>
      <w:r w:rsidRPr="009B2ED8">
        <w:t>approach would be to iterate through the use of</w:t>
      </w:r>
      <w:r>
        <w:t xml:space="preserve"> </w:t>
      </w:r>
      <w:r w:rsidRPr="009B2ED8">
        <w:t xml:space="preserve">TensorFlow Lite. </w:t>
      </w:r>
      <w:r>
        <w:t>We will illustrate this with an</w:t>
      </w:r>
      <w:r w:rsidRPr="009B2ED8">
        <w:t xml:space="preserve"> example</w:t>
      </w:r>
      <w:r>
        <w:t xml:space="preserve"> </w:t>
      </w:r>
      <w:r>
        <w:rPr>
          <w:lang w:val="en-AU"/>
        </w:rPr>
        <w:t xml:space="preserve">of a </w:t>
      </w:r>
      <w:r w:rsidRPr="009B2ED8">
        <w:rPr>
          <w:lang w:val="en-AU"/>
        </w:rPr>
        <w:t xml:space="preserve">TFLite Object Detector </w:t>
      </w:r>
      <w:r>
        <w:t>integrated through a</w:t>
      </w:r>
      <w:r w:rsidRPr="009B2ED8">
        <w:t xml:space="preserve"> MATLAB function. </w:t>
      </w:r>
      <w:r>
        <w:t>W</w:t>
      </w:r>
      <w:r w:rsidRPr="009B2ED8">
        <w:t xml:space="preserve">hen generating the equivalent of this </w:t>
      </w:r>
      <w:r>
        <w:t>model, it will</w:t>
      </w:r>
      <w:r w:rsidRPr="009B2ED8">
        <w:t xml:space="preserve"> wrap</w:t>
      </w:r>
      <w:r>
        <w:t xml:space="preserve"> </w:t>
      </w:r>
      <w:r w:rsidRPr="009B2ED8">
        <w:t>th</w:t>
      </w:r>
      <w:r>
        <w:t>e</w:t>
      </w:r>
      <w:r w:rsidRPr="009B2ED8">
        <w:t xml:space="preserve"> code </w:t>
      </w:r>
      <w:r>
        <w:t>with</w:t>
      </w:r>
      <w:r w:rsidRPr="009B2ED8">
        <w:t xml:space="preserve"> the TFLite runtime.</w:t>
      </w:r>
    </w:p>
    <w:p w14:paraId="5486DFC8" w14:textId="77777777" w:rsidR="00D815F8" w:rsidRDefault="00D815F8" w:rsidP="00D815F8">
      <w:r>
        <w:rPr>
          <w:noProof/>
        </w:rPr>
        <w:lastRenderedPageBreak/>
        <w:drawing>
          <wp:inline distT="0" distB="0" distL="0" distR="0" wp14:anchorId="623B1E43" wp14:editId="1104D93E">
            <wp:extent cx="4407276" cy="2385296"/>
            <wp:effectExtent l="0" t="0" r="0" b="0"/>
            <wp:docPr id="1669235685" name="Picture 7" descr="A screenshot of a computer&#10;&#10;Description automatically generated">
              <a:extLst xmlns:a="http://schemas.openxmlformats.org/drawingml/2006/main">
                <a:ext uri="{FF2B5EF4-FFF2-40B4-BE49-F238E27FC236}">
                  <a16:creationId xmlns:a16="http://schemas.microsoft.com/office/drawing/2014/main" id="{9405C671-AB51-8F32-6744-5E1E44E100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35685" name="Picture 7" descr="A screenshot of a computer&#10;&#10;Description automatically generated">
                      <a:extLst>
                        <a:ext uri="{FF2B5EF4-FFF2-40B4-BE49-F238E27FC236}">
                          <a16:creationId xmlns:a16="http://schemas.microsoft.com/office/drawing/2014/main" id="{9405C671-AB51-8F32-6744-5E1E44E100B1}"/>
                        </a:ext>
                      </a:extLst>
                    </pic:cNvPr>
                    <pic:cNvPicPr>
                      <a:picLocks noChangeAspect="1"/>
                    </pic:cNvPicPr>
                  </pic:nvPicPr>
                  <pic:blipFill>
                    <a:blip r:embed="rId181"/>
                    <a:stretch>
                      <a:fillRect/>
                    </a:stretch>
                  </pic:blipFill>
                  <pic:spPr>
                    <a:xfrm>
                      <a:off x="0" y="0"/>
                      <a:ext cx="4440758" cy="2403417"/>
                    </a:xfrm>
                    <a:prstGeom prst="rect">
                      <a:avLst/>
                    </a:prstGeom>
                  </pic:spPr>
                </pic:pic>
              </a:graphicData>
            </a:graphic>
          </wp:inline>
        </w:drawing>
      </w:r>
    </w:p>
    <w:p w14:paraId="5543E24F" w14:textId="77777777" w:rsidR="00D815F8" w:rsidRDefault="00D815F8" w:rsidP="00D815F8"/>
    <w:p w14:paraId="284DC4B2" w14:textId="77777777" w:rsidR="00D815F8" w:rsidRDefault="00D815F8" w:rsidP="00D815F8">
      <w:r w:rsidRPr="00D93887">
        <w:rPr>
          <w:noProof/>
        </w:rPr>
        <w:drawing>
          <wp:inline distT="0" distB="0" distL="0" distR="0" wp14:anchorId="020EDE64" wp14:editId="0F766505">
            <wp:extent cx="4323551" cy="1414086"/>
            <wp:effectExtent l="0" t="0" r="1270" b="0"/>
            <wp:docPr id="1001681676" name="Picture 4" descr="A computer screen shot of a computer code&#10;&#10;Description automatically generated">
              <a:extLst xmlns:a="http://schemas.openxmlformats.org/drawingml/2006/main">
                <a:ext uri="{FF2B5EF4-FFF2-40B4-BE49-F238E27FC236}">
                  <a16:creationId xmlns:a16="http://schemas.microsoft.com/office/drawing/2014/main" id="{5CC4631E-1450-89B0-29FA-B57A14AD0B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81676" name="Picture 4" descr="A computer screen shot of a computer code&#10;&#10;Description automatically generated">
                      <a:extLst>
                        <a:ext uri="{FF2B5EF4-FFF2-40B4-BE49-F238E27FC236}">
                          <a16:creationId xmlns:a16="http://schemas.microsoft.com/office/drawing/2014/main" id="{5CC4631E-1450-89B0-29FA-B57A14AD0B5F}"/>
                        </a:ext>
                      </a:extLst>
                    </pic:cNvPr>
                    <pic:cNvPicPr>
                      <a:picLocks noChangeAspect="1"/>
                    </pic:cNvPicPr>
                  </pic:nvPicPr>
                  <pic:blipFill rotWithShape="1">
                    <a:blip r:embed="rId182"/>
                    <a:srcRect t="16851"/>
                    <a:stretch/>
                  </pic:blipFill>
                  <pic:spPr bwMode="auto">
                    <a:xfrm>
                      <a:off x="0" y="0"/>
                      <a:ext cx="4362330" cy="1426769"/>
                    </a:xfrm>
                    <a:prstGeom prst="rect">
                      <a:avLst/>
                    </a:prstGeom>
                    <a:ln>
                      <a:noFill/>
                    </a:ln>
                    <a:extLst>
                      <a:ext uri="{53640926-AAD7-44D8-BBD7-CCE9431645EC}">
                        <a14:shadowObscured xmlns:a14="http://schemas.microsoft.com/office/drawing/2010/main"/>
                      </a:ext>
                    </a:extLst>
                  </pic:spPr>
                </pic:pic>
              </a:graphicData>
            </a:graphic>
          </wp:inline>
        </w:drawing>
      </w:r>
    </w:p>
    <w:p w14:paraId="4A7FABE4" w14:textId="77777777" w:rsidR="00D815F8" w:rsidRDefault="00D815F8" w:rsidP="0011592D">
      <w:pPr>
        <w:pStyle w:val="Heading2"/>
        <w:numPr>
          <w:ilvl w:val="1"/>
          <w:numId w:val="47"/>
        </w:numPr>
      </w:pPr>
      <w:bookmarkStart w:id="127" w:name="_Toc161068787"/>
      <w:bookmarkStart w:id="128" w:name="_Toc161069581"/>
      <w:bookmarkStart w:id="129" w:name="_Toc160379093"/>
      <w:bookmarkStart w:id="130" w:name="_Toc177318628"/>
      <w:r w:rsidRPr="00592505">
        <w:t>Simulate a Simulink model directly from Python</w:t>
      </w:r>
      <w:bookmarkEnd w:id="127"/>
      <w:bookmarkEnd w:id="128"/>
      <w:bookmarkEnd w:id="130"/>
    </w:p>
    <w:p w14:paraId="1EF231C2" w14:textId="77777777" w:rsidR="00D815F8" w:rsidRDefault="00D815F8" w:rsidP="00D815F8">
      <w:r>
        <w:t>In the third scenario, we start to look at the reverse problem, of calling Simulink from Python. I encounter this scenario a lot when it comes to test and automation of simulations by DevOps engineers, often as part of a CI/CD process</w:t>
      </w:r>
      <w:r>
        <w:rPr>
          <w:rStyle w:val="FootnoteReference"/>
        </w:rPr>
        <w:footnoteReference w:id="102"/>
      </w:r>
      <w:r>
        <w:t>.</w:t>
      </w:r>
    </w:p>
    <w:p w14:paraId="4C6B907B" w14:textId="77777777" w:rsidR="00D815F8" w:rsidRDefault="00D815F8" w:rsidP="00D815F8">
      <w:r w:rsidRPr="00883EF6">
        <w:rPr>
          <w:noProof/>
        </w:rPr>
        <w:lastRenderedPageBreak/>
        <w:drawing>
          <wp:inline distT="0" distB="0" distL="0" distR="0" wp14:anchorId="4C0E1742" wp14:editId="539F106C">
            <wp:extent cx="4265995" cy="1861200"/>
            <wp:effectExtent l="0" t="0" r="1270" b="5715"/>
            <wp:docPr id="916982370" name="Picture 916982370"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982370" name="Picture 1" descr="A screenshot of a chat&#10;&#10;Description automatically generated"/>
                    <pic:cNvPicPr/>
                  </pic:nvPicPr>
                  <pic:blipFill>
                    <a:blip r:embed="rId183"/>
                    <a:stretch>
                      <a:fillRect/>
                    </a:stretch>
                  </pic:blipFill>
                  <pic:spPr>
                    <a:xfrm>
                      <a:off x="0" y="0"/>
                      <a:ext cx="4296242" cy="1874397"/>
                    </a:xfrm>
                    <a:prstGeom prst="rect">
                      <a:avLst/>
                    </a:prstGeom>
                  </pic:spPr>
                </pic:pic>
              </a:graphicData>
            </a:graphic>
          </wp:inline>
        </w:drawing>
      </w:r>
      <w:r>
        <w:t xml:space="preserve"> </w:t>
      </w:r>
    </w:p>
    <w:p w14:paraId="55929094" w14:textId="77777777" w:rsidR="00D815F8" w:rsidRDefault="00D815F8" w:rsidP="00D815F8">
      <w:r>
        <w:t>In this scenario and the next one, we will be using a road suspension model.</w:t>
      </w:r>
    </w:p>
    <w:p w14:paraId="72C16C0F" w14:textId="77777777" w:rsidR="00D815F8" w:rsidRDefault="00D815F8" w:rsidP="00D815F8">
      <w:r w:rsidRPr="00254793">
        <w:rPr>
          <w:noProof/>
        </w:rPr>
        <w:drawing>
          <wp:inline distT="0" distB="0" distL="0" distR="0" wp14:anchorId="1845EA16" wp14:editId="4D320237">
            <wp:extent cx="4224670" cy="1303445"/>
            <wp:effectExtent l="0" t="0" r="4445" b="0"/>
            <wp:docPr id="1782763024" name="Picture 1" descr="A diagram of a car whe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763024" name="Picture 1" descr="A diagram of a car wheel&#10;&#10;Description automatically generated"/>
                    <pic:cNvPicPr/>
                  </pic:nvPicPr>
                  <pic:blipFill>
                    <a:blip r:embed="rId184"/>
                    <a:stretch>
                      <a:fillRect/>
                    </a:stretch>
                  </pic:blipFill>
                  <pic:spPr>
                    <a:xfrm>
                      <a:off x="0" y="0"/>
                      <a:ext cx="4263081" cy="1315296"/>
                    </a:xfrm>
                    <a:prstGeom prst="rect">
                      <a:avLst/>
                    </a:prstGeom>
                  </pic:spPr>
                </pic:pic>
              </a:graphicData>
            </a:graphic>
          </wp:inline>
        </w:drawing>
      </w:r>
    </w:p>
    <w:p w14:paraId="015B63AE" w14:textId="77777777" w:rsidR="00D815F8" w:rsidRDefault="00D815F8" w:rsidP="00D815F8">
      <w:r>
        <w:t>T</w:t>
      </w:r>
      <w:r w:rsidRPr="00084CB9">
        <w:t>he first step is to use MATLAB function</w:t>
      </w:r>
      <w:r>
        <w:t>s</w:t>
      </w:r>
      <w:r w:rsidRPr="00084CB9">
        <w:t xml:space="preserve"> to wrap the simulation. </w:t>
      </w:r>
      <w:r>
        <w:t>This function</w:t>
      </w:r>
      <w:r w:rsidRPr="00084CB9">
        <w:t xml:space="preserve"> can </w:t>
      </w:r>
      <w:r>
        <w:t xml:space="preserve">make </w:t>
      </w:r>
      <w:r w:rsidRPr="00084CB9">
        <w:t xml:space="preserve">use </w:t>
      </w:r>
      <w:r>
        <w:t xml:space="preserve">of </w:t>
      </w:r>
      <w:r w:rsidRPr="00084CB9">
        <w:t>the simulation input object</w:t>
      </w:r>
      <w:r>
        <w:rPr>
          <w:rStyle w:val="FootnoteReference"/>
        </w:rPr>
        <w:footnoteReference w:id="103"/>
      </w:r>
      <w:r>
        <w:t xml:space="preserve"> in order </w:t>
      </w:r>
      <w:r w:rsidRPr="00084CB9">
        <w:t>to update the model parameters</w:t>
      </w:r>
      <w:r>
        <w:t xml:space="preserve"> (in this case the body mass)</w:t>
      </w:r>
      <w:r w:rsidRPr="00084CB9">
        <w:t>.</w:t>
      </w:r>
      <w:r>
        <w:t xml:space="preserve"> Next, you need to use the sim</w:t>
      </w:r>
      <w:r>
        <w:rPr>
          <w:rStyle w:val="FootnoteReference"/>
        </w:rPr>
        <w:footnoteReference w:id="104"/>
      </w:r>
      <w:r>
        <w:t xml:space="preserve"> command in order to run the simulation in batch. You can then post-process the simulation results in MATLAB and/or Python.</w:t>
      </w:r>
    </w:p>
    <w:p w14:paraId="2A0BB0CD" w14:textId="77777777" w:rsidR="00D815F8" w:rsidRPr="00AC52EC" w:rsidRDefault="00D815F8" w:rsidP="00D815F8">
      <w:pPr>
        <w:rPr>
          <w:b/>
          <w:bCs/>
        </w:rPr>
      </w:pPr>
      <w:r w:rsidRPr="00AC52EC">
        <w:rPr>
          <w:b/>
          <w:bCs/>
        </w:rPr>
        <w:t>MATLAB functions:</w:t>
      </w:r>
    </w:p>
    <w:p w14:paraId="1D8A70D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00FF"/>
          <w:sz w:val="18"/>
          <w:szCs w:val="18"/>
        </w:rPr>
        <w:t>function</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sim_the_model</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args</w:t>
      </w:r>
      <w:r w:rsidRPr="00185598">
        <w:rPr>
          <w:rFonts w:ascii="Consolas" w:eastAsia="Times New Roman" w:hAnsi="Consolas" w:cs="Times New Roman"/>
          <w:color w:val="3B3B3B"/>
          <w:sz w:val="18"/>
          <w:szCs w:val="18"/>
        </w:rPr>
        <w:t>)</w:t>
      </w:r>
    </w:p>
    <w:p w14:paraId="6318525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Utility function to simulate a Simulink model with the specified parameters.</w:t>
      </w:r>
    </w:p>
    <w:p w14:paraId="371CC95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xml:space="preserve">% </w:t>
      </w:r>
    </w:p>
    <w:p w14:paraId="6663C618"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Inputs:</w:t>
      </w:r>
    </w:p>
    <w:p w14:paraId="1CB3843A"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StopTime: simulation stop time, default is nan</w:t>
      </w:r>
    </w:p>
    <w:p w14:paraId="2DE4621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TunableParameters:</w:t>
      </w:r>
    </w:p>
    <w:p w14:paraId="2D92D41C"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A struct where the fields are the tunanle referenced</w:t>
      </w:r>
    </w:p>
    <w:p w14:paraId="74DFF6E8"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lastRenderedPageBreak/>
        <w:t>%       workspace variables with the values to use for the</w:t>
      </w:r>
    </w:p>
    <w:p w14:paraId="4F102016"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simulation.</w:t>
      </w:r>
    </w:p>
    <w:p w14:paraId="38ABC4EF"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w:t>
      </w:r>
    </w:p>
    <w:p w14:paraId="30AECF9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Values of nan or empty for the above inputs indicate that sim should</w:t>
      </w:r>
    </w:p>
    <w:p w14:paraId="3D5F2B6D"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run with the default values set in the model.</w:t>
      </w:r>
    </w:p>
    <w:p w14:paraId="0711BE5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xml:space="preserve">% </w:t>
      </w:r>
    </w:p>
    <w:p w14:paraId="4EBF6C2A"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Outputs:</w:t>
      </w:r>
    </w:p>
    <w:p w14:paraId="20A56452"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res: A structure with the time and data values of the logged signals.</w:t>
      </w:r>
    </w:p>
    <w:p w14:paraId="04066832"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04D807C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AF00DB"/>
          <w:sz w:val="18"/>
          <w:szCs w:val="18"/>
        </w:rPr>
        <w:t>arguments</w:t>
      </w:r>
    </w:p>
    <w:p w14:paraId="6EB021C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args.StopTim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FF"/>
          <w:sz w:val="18"/>
          <w:szCs w:val="18"/>
        </w:rPr>
        <w:t>doubl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FF"/>
          <w:sz w:val="18"/>
          <w:szCs w:val="18"/>
        </w:rPr>
        <w:t>nan</w:t>
      </w:r>
    </w:p>
    <w:p w14:paraId="760DCFF9"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args.TunableParameter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
    <w:p w14:paraId="0AF07248"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AF00DB"/>
          <w:sz w:val="18"/>
          <w:szCs w:val="18"/>
        </w:rPr>
        <w:t>end</w:t>
      </w:r>
    </w:p>
    <w:p w14:paraId="455CDA2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16299AC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Create the SimulationInput object</w:t>
      </w:r>
    </w:p>
    <w:p w14:paraId="552490C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si</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Simulink</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SimulationInpu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suspension_3dof'</w:t>
      </w:r>
      <w:r w:rsidRPr="00185598">
        <w:rPr>
          <w:rFonts w:ascii="Consolas" w:eastAsia="Times New Roman" w:hAnsi="Consolas" w:cs="Times New Roman"/>
          <w:color w:val="3B3B3B"/>
          <w:sz w:val="18"/>
          <w:szCs w:val="18"/>
        </w:rPr>
        <w:t>);</w:t>
      </w:r>
    </w:p>
    <w:p w14:paraId="76D1ED4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Load the StopTime into the SimulationInput object</w:t>
      </w:r>
    </w:p>
    <w:p w14:paraId="6E882989"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if</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isnan</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arg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StopTime</w:t>
      </w:r>
      <w:r w:rsidRPr="00185598">
        <w:rPr>
          <w:rFonts w:ascii="Consolas" w:eastAsia="Times New Roman" w:hAnsi="Consolas" w:cs="Times New Roman"/>
          <w:color w:val="3B3B3B"/>
          <w:sz w:val="18"/>
          <w:szCs w:val="18"/>
        </w:rPr>
        <w:t>)</w:t>
      </w:r>
    </w:p>
    <w:p w14:paraId="78AE52E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si</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si</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setModelParameter</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StopTim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num2str</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arg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StopTime</w:t>
      </w:r>
      <w:r w:rsidRPr="00185598">
        <w:rPr>
          <w:rFonts w:ascii="Consolas" w:eastAsia="Times New Roman" w:hAnsi="Consolas" w:cs="Times New Roman"/>
          <w:color w:val="3B3B3B"/>
          <w:sz w:val="18"/>
          <w:szCs w:val="18"/>
        </w:rPr>
        <w:t>));</w:t>
      </w:r>
    </w:p>
    <w:p w14:paraId="52AF0B3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end</w:t>
      </w:r>
    </w:p>
    <w:p w14:paraId="204DDF6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p>
    <w:p w14:paraId="667F27A9"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Load the specified tunable parameters into the simulation input object</w:t>
      </w:r>
    </w:p>
    <w:p w14:paraId="37216AA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if</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isstruc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arg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unableParameters</w:t>
      </w:r>
      <w:r w:rsidRPr="00185598">
        <w:rPr>
          <w:rFonts w:ascii="Consolas" w:eastAsia="Times New Roman" w:hAnsi="Consolas" w:cs="Times New Roman"/>
          <w:color w:val="3B3B3B"/>
          <w:sz w:val="18"/>
          <w:szCs w:val="18"/>
        </w:rPr>
        <w:t xml:space="preserve">) </w:t>
      </w:r>
    </w:p>
    <w:p w14:paraId="1805E7A8"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tpName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fieldnam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arg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unableParameters</w:t>
      </w:r>
      <w:r w:rsidRPr="00185598">
        <w:rPr>
          <w:rFonts w:ascii="Consolas" w:eastAsia="Times New Roman" w:hAnsi="Consolas" w:cs="Times New Roman"/>
          <w:color w:val="3B3B3B"/>
          <w:sz w:val="18"/>
          <w:szCs w:val="18"/>
        </w:rPr>
        <w:t>);</w:t>
      </w:r>
    </w:p>
    <w:p w14:paraId="3594E116"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for</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itp</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795E26"/>
          <w:sz w:val="18"/>
          <w:szCs w:val="18"/>
        </w:rPr>
        <w:t>numel</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pNames</w:t>
      </w:r>
      <w:r w:rsidRPr="00185598">
        <w:rPr>
          <w:rFonts w:ascii="Consolas" w:eastAsia="Times New Roman" w:hAnsi="Consolas" w:cs="Times New Roman"/>
          <w:color w:val="3B3B3B"/>
          <w:sz w:val="18"/>
          <w:szCs w:val="18"/>
        </w:rPr>
        <w:t>)</w:t>
      </w:r>
    </w:p>
    <w:p w14:paraId="2B8BE6A7"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tpn</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tpNam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p</w:t>
      </w:r>
      <w:r w:rsidRPr="00185598">
        <w:rPr>
          <w:rFonts w:ascii="Consolas" w:eastAsia="Times New Roman" w:hAnsi="Consolas" w:cs="Times New Roman"/>
          <w:color w:val="3B3B3B"/>
          <w:sz w:val="18"/>
          <w:szCs w:val="18"/>
        </w:rPr>
        <w:t>};</w:t>
      </w:r>
    </w:p>
    <w:p w14:paraId="311C707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tpv</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arg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unableParameter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pn</w:t>
      </w:r>
      <w:r w:rsidRPr="00185598">
        <w:rPr>
          <w:rFonts w:ascii="Consolas" w:eastAsia="Times New Roman" w:hAnsi="Consolas" w:cs="Times New Roman"/>
          <w:color w:val="3B3B3B"/>
          <w:sz w:val="18"/>
          <w:szCs w:val="18"/>
        </w:rPr>
        <w:t>);</w:t>
      </w:r>
    </w:p>
    <w:p w14:paraId="2B12FF8A"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si</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si</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setVariable</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pn</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tpv</w:t>
      </w:r>
      <w:r w:rsidRPr="00185598">
        <w:rPr>
          <w:rFonts w:ascii="Consolas" w:eastAsia="Times New Roman" w:hAnsi="Consolas" w:cs="Times New Roman"/>
          <w:color w:val="3B3B3B"/>
          <w:sz w:val="18"/>
          <w:szCs w:val="18"/>
        </w:rPr>
        <w:t>);</w:t>
      </w:r>
    </w:p>
    <w:p w14:paraId="12E20C1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end</w:t>
      </w:r>
    </w:p>
    <w:p w14:paraId="04F7196A"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end</w:t>
      </w:r>
    </w:p>
    <w:p w14:paraId="1696B46D"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2E9486ED"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call sim</w:t>
      </w:r>
    </w:p>
    <w:p w14:paraId="1308F6F6"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so</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sim</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si</w:t>
      </w:r>
      <w:r w:rsidRPr="00185598">
        <w:rPr>
          <w:rFonts w:ascii="Consolas" w:eastAsia="Times New Roman" w:hAnsi="Consolas" w:cs="Times New Roman"/>
          <w:color w:val="3B3B3B"/>
          <w:sz w:val="18"/>
          <w:szCs w:val="18"/>
        </w:rPr>
        <w:t>);</w:t>
      </w:r>
    </w:p>
    <w:p w14:paraId="59F6EC12"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p>
    <w:p w14:paraId="70CB4AEC"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Extract the simulation results</w:t>
      </w:r>
    </w:p>
    <w:p w14:paraId="42063E8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Package the time and data values of the logged signals into a structure</w:t>
      </w:r>
    </w:p>
    <w:p w14:paraId="04990E52"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lastRenderedPageBreak/>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extractResul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so</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00FF"/>
          <w:sz w:val="18"/>
          <w:szCs w:val="18"/>
        </w:rPr>
        <w:t>nan</w:t>
      </w:r>
      <w:r w:rsidRPr="00185598">
        <w:rPr>
          <w:rFonts w:ascii="Consolas" w:eastAsia="Times New Roman" w:hAnsi="Consolas" w:cs="Times New Roman"/>
          <w:color w:val="3B3B3B"/>
          <w:sz w:val="18"/>
          <w:szCs w:val="18"/>
        </w:rPr>
        <w:t>);</w:t>
      </w:r>
    </w:p>
    <w:p w14:paraId="7EC7146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3666077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00FF"/>
          <w:sz w:val="18"/>
          <w:szCs w:val="18"/>
        </w:rPr>
        <w:t>end</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sim_the_model_using_matlab_runtime</w:t>
      </w:r>
    </w:p>
    <w:p w14:paraId="033815B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19A54ED8"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00FF"/>
          <w:sz w:val="18"/>
          <w:szCs w:val="18"/>
        </w:rPr>
        <w:t>function</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extractResul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so</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prevSimTime</w:t>
      </w:r>
      <w:r w:rsidRPr="00185598">
        <w:rPr>
          <w:rFonts w:ascii="Consolas" w:eastAsia="Times New Roman" w:hAnsi="Consolas" w:cs="Times New Roman"/>
          <w:color w:val="3B3B3B"/>
          <w:sz w:val="18"/>
          <w:szCs w:val="18"/>
        </w:rPr>
        <w:t>)</w:t>
      </w:r>
    </w:p>
    <w:p w14:paraId="75CE6DA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Package the time and data values of the logged signals into a structure</w:t>
      </w:r>
    </w:p>
    <w:p w14:paraId="0B510DC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t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simulink</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compiler</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nternal</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extractTimeseriesFromDatase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so</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logsout</w:t>
      </w:r>
      <w:r w:rsidRPr="00185598">
        <w:rPr>
          <w:rFonts w:ascii="Consolas" w:eastAsia="Times New Roman" w:hAnsi="Consolas" w:cs="Times New Roman"/>
          <w:color w:val="3B3B3B"/>
          <w:sz w:val="18"/>
          <w:szCs w:val="18"/>
        </w:rPr>
        <w:t>);</w:t>
      </w:r>
    </w:p>
    <w:p w14:paraId="3F89BBF2"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for</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795E26"/>
          <w:sz w:val="18"/>
          <w:szCs w:val="18"/>
        </w:rPr>
        <w:t>numel</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s</w:t>
      </w:r>
      <w:r w:rsidRPr="00185598">
        <w:rPr>
          <w:rFonts w:ascii="Consolas" w:eastAsia="Times New Roman" w:hAnsi="Consolas" w:cs="Times New Roman"/>
          <w:color w:val="3B3B3B"/>
          <w:sz w:val="18"/>
          <w:szCs w:val="18"/>
        </w:rPr>
        <w:t>)</w:t>
      </w:r>
    </w:p>
    <w:p w14:paraId="21FBFF0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if</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isfinite</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prevSimTime</w:t>
      </w:r>
      <w:r w:rsidRPr="00185598">
        <w:rPr>
          <w:rFonts w:ascii="Consolas" w:eastAsia="Times New Roman" w:hAnsi="Consolas" w:cs="Times New Roman"/>
          <w:color w:val="3B3B3B"/>
          <w:sz w:val="18"/>
          <w:szCs w:val="18"/>
        </w:rPr>
        <w:t>)</w:t>
      </w:r>
    </w:p>
    <w:p w14:paraId="5B74117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idx</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find</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3B3B3B"/>
          <w:sz w:val="18"/>
          <w:szCs w:val="18"/>
        </w:rPr>
        <w:t xml:space="preserve">}.Time </w:t>
      </w:r>
      <w:r w:rsidRPr="00185598">
        <w:rPr>
          <w:rFonts w:ascii="Consolas" w:eastAsia="Times New Roman" w:hAnsi="Consolas" w:cs="Times New Roman"/>
          <w:color w:val="000000"/>
          <w:sz w:val="18"/>
          <w:szCs w:val="18"/>
        </w:rPr>
        <w:t>&g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prevSimTime</w:t>
      </w:r>
      <w:r w:rsidRPr="00185598">
        <w:rPr>
          <w:rFonts w:ascii="Consolas" w:eastAsia="Times New Roman" w:hAnsi="Consolas" w:cs="Times New Roman"/>
          <w:color w:val="3B3B3B"/>
          <w:sz w:val="18"/>
          <w:szCs w:val="18"/>
        </w:rPr>
        <w:t>);</w:t>
      </w:r>
    </w:p>
    <w:p w14:paraId="0ECE5B6C"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3B3B3B"/>
          <w:sz w:val="18"/>
          <w:szCs w:val="18"/>
        </w:rPr>
        <w:t xml:space="preserve">}.Name).Tim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Time</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dx</w:t>
      </w:r>
      <w:r w:rsidRPr="00185598">
        <w:rPr>
          <w:rFonts w:ascii="Consolas" w:eastAsia="Times New Roman" w:hAnsi="Consolas" w:cs="Times New Roman"/>
          <w:color w:val="3B3B3B"/>
          <w:sz w:val="18"/>
          <w:szCs w:val="18"/>
        </w:rPr>
        <w:t>);</w:t>
      </w:r>
    </w:p>
    <w:p w14:paraId="1D95EE4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3B3B3B"/>
          <w:sz w:val="18"/>
          <w:szCs w:val="18"/>
        </w:rPr>
        <w:t xml:space="preserve">}.Name).Data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Data</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dx</w:t>
      </w:r>
      <w:r w:rsidRPr="00185598">
        <w:rPr>
          <w:rFonts w:ascii="Consolas" w:eastAsia="Times New Roman" w:hAnsi="Consolas" w:cs="Times New Roman"/>
          <w:color w:val="3B3B3B"/>
          <w:sz w:val="18"/>
          <w:szCs w:val="18"/>
        </w:rPr>
        <w:t>);</w:t>
      </w:r>
    </w:p>
    <w:p w14:paraId="1BE26AB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else</w:t>
      </w:r>
    </w:p>
    <w:p w14:paraId="5825ABCD"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3B3B3B"/>
          <w:sz w:val="18"/>
          <w:szCs w:val="18"/>
        </w:rPr>
        <w:t xml:space="preserve">}.Name).Tim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3B3B3B"/>
          <w:sz w:val="18"/>
          <w:szCs w:val="18"/>
        </w:rPr>
        <w:t>}.Time;</w:t>
      </w:r>
    </w:p>
    <w:p w14:paraId="383CBAD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3B3B3B"/>
          <w:sz w:val="18"/>
          <w:szCs w:val="18"/>
        </w:rPr>
        <w:t xml:space="preserve">}.Name).Data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its</w:t>
      </w:r>
      <w:r w:rsidRPr="00185598">
        <w:rPr>
          <w:rFonts w:ascii="Consolas" w:eastAsia="Times New Roman" w:hAnsi="Consolas" w:cs="Times New Roman"/>
          <w:color w:val="3B3B3B"/>
          <w:sz w:val="18"/>
          <w:szCs w:val="18"/>
        </w:rPr>
        <w:t>}.Data;</w:t>
      </w:r>
    </w:p>
    <w:p w14:paraId="0CD82B5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end</w:t>
      </w:r>
    </w:p>
    <w:p w14:paraId="5C025CCD"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end</w:t>
      </w:r>
    </w:p>
    <w:p w14:paraId="61AEFBEA"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00FF"/>
          <w:sz w:val="18"/>
          <w:szCs w:val="18"/>
        </w:rPr>
        <w:t>end</w:t>
      </w:r>
    </w:p>
    <w:p w14:paraId="110318E0" w14:textId="77777777" w:rsidR="00D815F8" w:rsidRPr="00185598" w:rsidRDefault="00D815F8" w:rsidP="00D815F8">
      <w:pPr>
        <w:rPr>
          <w:sz w:val="16"/>
          <w:szCs w:val="16"/>
        </w:rPr>
      </w:pPr>
    </w:p>
    <w:p w14:paraId="3EDE0D2F"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00FF"/>
          <w:sz w:val="18"/>
          <w:szCs w:val="18"/>
        </w:rPr>
        <w:t>function</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figHndl</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plot_resul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plotTitle</w:t>
      </w:r>
      <w:r w:rsidRPr="00185598">
        <w:rPr>
          <w:rFonts w:ascii="Consolas" w:eastAsia="Times New Roman" w:hAnsi="Consolas" w:cs="Times New Roman"/>
          <w:color w:val="3B3B3B"/>
          <w:sz w:val="18"/>
          <w:szCs w:val="18"/>
        </w:rPr>
        <w:t>)</w:t>
      </w:r>
    </w:p>
    <w:p w14:paraId="67ACACAC"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PLOT_RESULTS Plot results from call_sim_the_model</w:t>
      </w:r>
    </w:p>
    <w:p w14:paraId="6669323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6CB7C80F"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figHndl</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figur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hold</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on</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col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colororder</w:t>
      </w:r>
      <w:r w:rsidRPr="00185598">
        <w:rPr>
          <w:rFonts w:ascii="Consolas" w:eastAsia="Times New Roman" w:hAnsi="Consolas" w:cs="Times New Roman"/>
          <w:color w:val="3B3B3B"/>
          <w:sz w:val="18"/>
          <w:szCs w:val="18"/>
        </w:rPr>
        <w:t>;</w:t>
      </w:r>
    </w:p>
    <w:p w14:paraId="6182D91D" w14:textId="77777777" w:rsidR="00D815F8" w:rsidRPr="00185598" w:rsidRDefault="00D815F8" w:rsidP="00D815F8">
      <w:pPr>
        <w:shd w:val="clear" w:color="auto" w:fill="FFFFFF"/>
        <w:spacing w:after="240" w:line="285" w:lineRule="atLeast"/>
        <w:rPr>
          <w:rFonts w:ascii="Consolas" w:eastAsia="Times New Roman" w:hAnsi="Consolas" w:cs="Times New Roman"/>
          <w:color w:val="3B3B3B"/>
          <w:sz w:val="18"/>
          <w:szCs w:val="18"/>
        </w:rPr>
      </w:pPr>
    </w:p>
    <w:p w14:paraId="73D01C8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795E26"/>
          <w:sz w:val="18"/>
          <w:szCs w:val="18"/>
        </w:rPr>
        <w:t>plo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 xml:space="preserve">}.vertical_disp.Tim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 xml:space="preserve">}.vertical_disp.Data, </w:t>
      </w:r>
      <w:r w:rsidRPr="00185598">
        <w:rPr>
          <w:rFonts w:ascii="Consolas" w:eastAsia="Times New Roman" w:hAnsi="Consolas" w:cs="Times New Roman"/>
          <w:color w:val="A31515"/>
          <w:sz w:val="18"/>
          <w:szCs w:val="18"/>
        </w:rPr>
        <w:t>'Color'</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col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w:t>
      </w:r>
    </w:p>
    <w:p w14:paraId="11E25B1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DisplayNam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vertical displacement: 1st sim with default Mb value'</w:t>
      </w:r>
      <w:r w:rsidRPr="00185598">
        <w:rPr>
          <w:rFonts w:ascii="Consolas" w:eastAsia="Times New Roman" w:hAnsi="Consolas" w:cs="Times New Roman"/>
          <w:color w:val="3B3B3B"/>
          <w:sz w:val="18"/>
          <w:szCs w:val="18"/>
        </w:rPr>
        <w:t>);</w:t>
      </w:r>
    </w:p>
    <w:p w14:paraId="33CCDC6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795E26"/>
          <w:sz w:val="18"/>
          <w:szCs w:val="18"/>
        </w:rPr>
        <w:t>plo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2</w:t>
      </w:r>
      <w:r w:rsidRPr="00185598">
        <w:rPr>
          <w:rFonts w:ascii="Consolas" w:eastAsia="Times New Roman" w:hAnsi="Consolas" w:cs="Times New Roman"/>
          <w:color w:val="3B3B3B"/>
          <w:sz w:val="18"/>
          <w:szCs w:val="18"/>
        </w:rPr>
        <w:t xml:space="preserve">}.vertical_disp.Tim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2</w:t>
      </w:r>
      <w:r w:rsidRPr="00185598">
        <w:rPr>
          <w:rFonts w:ascii="Consolas" w:eastAsia="Times New Roman" w:hAnsi="Consolas" w:cs="Times New Roman"/>
          <w:color w:val="3B3B3B"/>
          <w:sz w:val="18"/>
          <w:szCs w:val="18"/>
        </w:rPr>
        <w:t xml:space="preserve">}.vertical_disp.Data, </w:t>
      </w:r>
      <w:r w:rsidRPr="00185598">
        <w:rPr>
          <w:rFonts w:ascii="Consolas" w:eastAsia="Times New Roman" w:hAnsi="Consolas" w:cs="Times New Roman"/>
          <w:color w:val="A31515"/>
          <w:sz w:val="18"/>
          <w:szCs w:val="18"/>
        </w:rPr>
        <w:t>'Color'</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795E26"/>
          <w:sz w:val="18"/>
          <w:szCs w:val="18"/>
        </w:rPr>
        <w:t>col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2</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w:t>
      </w:r>
    </w:p>
    <w:p w14:paraId="5530B9A8"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DisplayNam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vertical displacement: 2nd sim with new Mb value'</w:t>
      </w:r>
      <w:r w:rsidRPr="00185598">
        <w:rPr>
          <w:rFonts w:ascii="Consolas" w:eastAsia="Times New Roman" w:hAnsi="Consolas" w:cs="Times New Roman"/>
          <w:color w:val="3B3B3B"/>
          <w:sz w:val="18"/>
          <w:szCs w:val="18"/>
        </w:rPr>
        <w:t>);</w:t>
      </w:r>
    </w:p>
    <w:p w14:paraId="494F3221" w14:textId="77777777" w:rsidR="00D815F8" w:rsidRPr="00185598" w:rsidRDefault="00D815F8" w:rsidP="00D815F8">
      <w:pPr>
        <w:shd w:val="clear" w:color="auto" w:fill="FFFFFF"/>
        <w:spacing w:after="240" w:line="285" w:lineRule="atLeast"/>
        <w:rPr>
          <w:rFonts w:ascii="Consolas" w:eastAsia="Times New Roman" w:hAnsi="Consolas" w:cs="Times New Roman"/>
          <w:color w:val="3B3B3B"/>
          <w:sz w:val="18"/>
          <w:szCs w:val="18"/>
        </w:rPr>
      </w:pPr>
    </w:p>
    <w:p w14:paraId="7E42FC7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795E26"/>
          <w:sz w:val="18"/>
          <w:szCs w:val="18"/>
        </w:rPr>
        <w:t>hold</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off</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grid</w:t>
      </w:r>
      <w:r w:rsidRPr="00185598">
        <w:rPr>
          <w:rFonts w:ascii="Consolas" w:eastAsia="Times New Roman" w:hAnsi="Consolas" w:cs="Times New Roman"/>
          <w:color w:val="3B3B3B"/>
          <w:sz w:val="18"/>
          <w:szCs w:val="18"/>
        </w:rPr>
        <w:t xml:space="preserve">; </w:t>
      </w:r>
    </w:p>
    <w:p w14:paraId="6ADD6C2D"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4B8BE4AC"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795E26"/>
          <w:sz w:val="18"/>
          <w:szCs w:val="18"/>
        </w:rPr>
        <w:t>title</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plotTitle</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Interpreter'</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none'</w:t>
      </w:r>
      <w:r w:rsidRPr="00185598">
        <w:rPr>
          <w:rFonts w:ascii="Consolas" w:eastAsia="Times New Roman" w:hAnsi="Consolas" w:cs="Times New Roman"/>
          <w:color w:val="3B3B3B"/>
          <w:sz w:val="18"/>
          <w:szCs w:val="18"/>
        </w:rPr>
        <w:t>);</w:t>
      </w:r>
    </w:p>
    <w:p w14:paraId="50D06AB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795E26"/>
          <w:sz w:val="18"/>
          <w:szCs w:val="18"/>
        </w:rPr>
        <w:lastRenderedPageBreak/>
        <w:t>se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ge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gca</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Children'</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LineWidth'</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2</w:t>
      </w:r>
      <w:r w:rsidRPr="00185598">
        <w:rPr>
          <w:rFonts w:ascii="Consolas" w:eastAsia="Times New Roman" w:hAnsi="Consolas" w:cs="Times New Roman"/>
          <w:color w:val="3B3B3B"/>
          <w:sz w:val="18"/>
          <w:szCs w:val="18"/>
        </w:rPr>
        <w:t>);</w:t>
      </w:r>
    </w:p>
    <w:p w14:paraId="669B766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795E26"/>
          <w:sz w:val="18"/>
          <w:szCs w:val="18"/>
        </w:rPr>
        <w:t>legend</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Location'</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southeast'</w:t>
      </w:r>
      <w:r w:rsidRPr="00185598">
        <w:rPr>
          <w:rFonts w:ascii="Consolas" w:eastAsia="Times New Roman" w:hAnsi="Consolas" w:cs="Times New Roman"/>
          <w:color w:val="3B3B3B"/>
          <w:sz w:val="18"/>
          <w:szCs w:val="18"/>
        </w:rPr>
        <w:t>);</w:t>
      </w:r>
    </w:p>
    <w:p w14:paraId="75193709"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63613F4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00FF"/>
          <w:sz w:val="18"/>
          <w:szCs w:val="18"/>
        </w:rPr>
        <w:t>end</w:t>
      </w:r>
    </w:p>
    <w:p w14:paraId="24C4FC3B" w14:textId="77777777" w:rsidR="00D815F8" w:rsidRDefault="00D815F8" w:rsidP="00D815F8"/>
    <w:p w14:paraId="340D25D2" w14:textId="77777777" w:rsidR="00D815F8" w:rsidRPr="00185598" w:rsidRDefault="00D815F8" w:rsidP="00185598">
      <w:pPr>
        <w:rPr>
          <w:b/>
          <w:bCs/>
        </w:rPr>
      </w:pPr>
      <w:r w:rsidRPr="00185598">
        <w:rPr>
          <w:b/>
          <w:bCs/>
        </w:rPr>
        <w:t>Python code:</w:t>
      </w:r>
    </w:p>
    <w:p w14:paraId="7770C09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AF00DB"/>
          <w:sz w:val="18"/>
          <w:szCs w:val="18"/>
        </w:rPr>
        <w:t>impor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267F99"/>
          <w:sz w:val="18"/>
          <w:szCs w:val="18"/>
        </w:rPr>
        <w:t>matlab</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267F99"/>
          <w:sz w:val="18"/>
          <w:szCs w:val="18"/>
        </w:rPr>
        <w:t>engine</w:t>
      </w:r>
    </w:p>
    <w:p w14:paraId="3B98DF0F"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72B20E8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ml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267F99"/>
          <w:sz w:val="18"/>
          <w:szCs w:val="18"/>
        </w:rPr>
        <w:t>matlab</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267F99"/>
          <w:sz w:val="18"/>
          <w:szCs w:val="18"/>
        </w:rPr>
        <w:t>engine</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start_matlab</w:t>
      </w:r>
      <w:r w:rsidRPr="00185598">
        <w:rPr>
          <w:rFonts w:ascii="Consolas" w:eastAsia="Times New Roman" w:hAnsi="Consolas" w:cs="Times New Roman"/>
          <w:color w:val="3B3B3B"/>
          <w:sz w:val="18"/>
          <w:szCs w:val="18"/>
        </w:rPr>
        <w:t>()  </w:t>
      </w:r>
      <w:r w:rsidRPr="00185598">
        <w:rPr>
          <w:rFonts w:ascii="Consolas" w:eastAsia="Times New Roman" w:hAnsi="Consolas" w:cs="Times New Roman"/>
          <w:color w:val="008000"/>
          <w:sz w:val="18"/>
          <w:szCs w:val="18"/>
        </w:rPr>
        <w:t># start the matlab engine</w:t>
      </w:r>
    </w:p>
    <w:p w14:paraId="33E32C5A"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2D29493F"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Allocate res list to hold the results from 2 calls to sim_the_model</w:t>
      </w:r>
    </w:p>
    <w:p w14:paraId="23EBB37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0</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098658"/>
          <w:sz w:val="18"/>
          <w:szCs w:val="18"/>
        </w:rPr>
        <w:t>2</w:t>
      </w:r>
    </w:p>
    <w:p w14:paraId="2451350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1st sim: with default parameter values: Mb = 1200 Kg</w:t>
      </w:r>
    </w:p>
    <w:p w14:paraId="5A6B0722"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0</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mle</w:t>
      </w:r>
      <w:r w:rsidRPr="00185598">
        <w:rPr>
          <w:rFonts w:ascii="Consolas" w:eastAsia="Times New Roman" w:hAnsi="Consolas" w:cs="Times New Roman"/>
          <w:color w:val="3B3B3B"/>
          <w:sz w:val="18"/>
          <w:szCs w:val="18"/>
        </w:rPr>
        <w:t>.sim_the_model(</w:t>
      </w:r>
      <w:r w:rsidRPr="00185598">
        <w:rPr>
          <w:rFonts w:ascii="Consolas" w:eastAsia="Times New Roman" w:hAnsi="Consolas" w:cs="Times New Roman"/>
          <w:color w:val="A31515"/>
          <w:sz w:val="18"/>
          <w:szCs w:val="18"/>
        </w:rPr>
        <w:t>'StopTim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30</w:t>
      </w:r>
      <w:r w:rsidRPr="00185598">
        <w:rPr>
          <w:rFonts w:ascii="Consolas" w:eastAsia="Times New Roman" w:hAnsi="Consolas" w:cs="Times New Roman"/>
          <w:color w:val="3B3B3B"/>
          <w:sz w:val="18"/>
          <w:szCs w:val="18"/>
        </w:rPr>
        <w:t>)</w:t>
      </w:r>
    </w:p>
    <w:p w14:paraId="56FD7DCA"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55CF917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2nd sim: with new values for tunable parameters</w:t>
      </w:r>
    </w:p>
    <w:p w14:paraId="170B547A"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tunableParam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
    <w:p w14:paraId="28B4772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use a new parameter for body mass: Mb = 5000 Kg</w:t>
      </w:r>
    </w:p>
    <w:p w14:paraId="2E4CF5A8"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Mb'</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5000.0</w:t>
      </w:r>
    </w:p>
    <w:p w14:paraId="5978EE9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w:t>
      </w:r>
    </w:p>
    <w:p w14:paraId="0F67134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mle</w:t>
      </w:r>
      <w:r w:rsidRPr="00185598">
        <w:rPr>
          <w:rFonts w:ascii="Consolas" w:eastAsia="Times New Roman" w:hAnsi="Consolas" w:cs="Times New Roman"/>
          <w:color w:val="3B3B3B"/>
          <w:sz w:val="18"/>
          <w:szCs w:val="18"/>
        </w:rPr>
        <w:t>.sim_the_model(</w:t>
      </w:r>
      <w:r w:rsidRPr="00185598">
        <w:rPr>
          <w:rFonts w:ascii="Consolas" w:eastAsia="Times New Roman" w:hAnsi="Consolas" w:cs="Times New Roman"/>
          <w:color w:val="A31515"/>
          <w:sz w:val="18"/>
          <w:szCs w:val="18"/>
        </w:rPr>
        <w:t>'StopTim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30</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TunableParameter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tunableParams</w:t>
      </w:r>
      <w:r w:rsidRPr="00185598">
        <w:rPr>
          <w:rFonts w:ascii="Consolas" w:eastAsia="Times New Roman" w:hAnsi="Consolas" w:cs="Times New Roman"/>
          <w:color w:val="3B3B3B"/>
          <w:sz w:val="18"/>
          <w:szCs w:val="18"/>
        </w:rPr>
        <w:t>)</w:t>
      </w:r>
    </w:p>
    <w:p w14:paraId="005AF8D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3D0806A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callback into MATLAB to plot the results</w:t>
      </w:r>
    </w:p>
    <w:p w14:paraId="77F2F167"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mle</w:t>
      </w:r>
      <w:r w:rsidRPr="00185598">
        <w:rPr>
          <w:rFonts w:ascii="Consolas" w:eastAsia="Times New Roman" w:hAnsi="Consolas" w:cs="Times New Roman"/>
          <w:color w:val="3B3B3B"/>
          <w:sz w:val="18"/>
          <w:szCs w:val="18"/>
        </w:rPr>
        <w:t>.plot_results(</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Results from sim_the_model using MATLAB Engine"</w:t>
      </w:r>
      <w:r w:rsidRPr="00185598">
        <w:rPr>
          <w:rFonts w:ascii="Consolas" w:eastAsia="Times New Roman" w:hAnsi="Consolas" w:cs="Times New Roman"/>
          <w:color w:val="3B3B3B"/>
          <w:sz w:val="18"/>
          <w:szCs w:val="18"/>
        </w:rPr>
        <w:t>)</w:t>
      </w:r>
    </w:p>
    <w:p w14:paraId="3E23FD5F"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05BBF038"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795E26"/>
          <w:sz w:val="18"/>
          <w:szCs w:val="18"/>
        </w:rPr>
        <w:t>inpu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Press enter to close the MATLAB figure and exit ..."</w:t>
      </w:r>
      <w:r w:rsidRPr="00185598">
        <w:rPr>
          <w:rFonts w:ascii="Consolas" w:eastAsia="Times New Roman" w:hAnsi="Consolas" w:cs="Times New Roman"/>
          <w:color w:val="3B3B3B"/>
          <w:sz w:val="18"/>
          <w:szCs w:val="18"/>
        </w:rPr>
        <w:t>)</w:t>
      </w:r>
    </w:p>
    <w:p w14:paraId="15FB4B7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mle</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quit</w:t>
      </w:r>
      <w:r w:rsidRPr="00185598">
        <w:rPr>
          <w:rFonts w:ascii="Consolas" w:eastAsia="Times New Roman" w:hAnsi="Consolas" w:cs="Times New Roman"/>
          <w:color w:val="3B3B3B"/>
          <w:sz w:val="18"/>
          <w:szCs w:val="18"/>
        </w:rPr>
        <w:t>()  </w:t>
      </w:r>
      <w:r w:rsidRPr="00185598">
        <w:rPr>
          <w:rFonts w:ascii="Consolas" w:eastAsia="Times New Roman" w:hAnsi="Consolas" w:cs="Times New Roman"/>
          <w:color w:val="008000"/>
          <w:sz w:val="18"/>
          <w:szCs w:val="18"/>
        </w:rPr>
        <w:t># stop the matlab engine</w:t>
      </w:r>
    </w:p>
    <w:p w14:paraId="648BEE9F" w14:textId="77777777" w:rsidR="00D815F8" w:rsidRDefault="00D815F8" w:rsidP="00D815F8">
      <w:pPr>
        <w:pStyle w:val="BodyText"/>
      </w:pPr>
    </w:p>
    <w:p w14:paraId="674E3F66" w14:textId="77777777" w:rsidR="00D815F8" w:rsidRDefault="00D815F8" w:rsidP="00185598">
      <w:r>
        <w:t>This code will produce the following MATLAB plot:</w:t>
      </w:r>
    </w:p>
    <w:p w14:paraId="3FE30CA3" w14:textId="77777777" w:rsidR="00D815F8" w:rsidRDefault="00D815F8" w:rsidP="00D815F8">
      <w:pPr>
        <w:pStyle w:val="BodyText"/>
      </w:pPr>
      <w:r>
        <w:rPr>
          <w:noProof/>
        </w:rPr>
        <w:lastRenderedPageBreak/>
        <w:drawing>
          <wp:inline distT="0" distB="0" distL="0" distR="0" wp14:anchorId="128BE8FA" wp14:editId="1C756F00">
            <wp:extent cx="4248603" cy="3182590"/>
            <wp:effectExtent l="0" t="0" r="0" b="0"/>
            <wp:docPr id="1521951895" name="Picture 2" descr="A graph of a graph showing a number of different valu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951895" name="Picture 2" descr="A graph of a graph showing a number of different values&#10;&#10;Description automatically generated with medium confidence"/>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271562" cy="3199788"/>
                    </a:xfrm>
                    <a:prstGeom prst="rect">
                      <a:avLst/>
                    </a:prstGeom>
                    <a:noFill/>
                    <a:ln>
                      <a:noFill/>
                    </a:ln>
                  </pic:spPr>
                </pic:pic>
              </a:graphicData>
            </a:graphic>
          </wp:inline>
        </w:drawing>
      </w:r>
    </w:p>
    <w:p w14:paraId="0468A83A" w14:textId="77777777" w:rsidR="00D815F8" w:rsidRPr="00592505" w:rsidRDefault="00D815F8" w:rsidP="00D815F8">
      <w:pPr>
        <w:pStyle w:val="BodyText"/>
      </w:pPr>
    </w:p>
    <w:p w14:paraId="3E0A78D6" w14:textId="77777777" w:rsidR="00D815F8" w:rsidRDefault="00D815F8" w:rsidP="0011592D">
      <w:pPr>
        <w:pStyle w:val="Heading2"/>
        <w:numPr>
          <w:ilvl w:val="1"/>
          <w:numId w:val="47"/>
        </w:numPr>
      </w:pPr>
      <w:bookmarkStart w:id="131" w:name="_Toc161068788"/>
      <w:bookmarkStart w:id="132" w:name="_Toc161069582"/>
      <w:bookmarkStart w:id="133" w:name="_Toc177318629"/>
      <w:r>
        <w:t>Export a Simulink model as a Python package for deployment</w:t>
      </w:r>
      <w:bookmarkEnd w:id="129"/>
      <w:bookmarkEnd w:id="131"/>
      <w:bookmarkEnd w:id="132"/>
      <w:bookmarkEnd w:id="133"/>
    </w:p>
    <w:p w14:paraId="32CA7353" w14:textId="77777777" w:rsidR="00D815F8" w:rsidRPr="00DC6433" w:rsidRDefault="00D815F8" w:rsidP="00D815F8">
      <w:r>
        <w:t>In the fourth scenario, the goal is to deploy a Simulink model into a Python-based production system.</w:t>
      </w:r>
    </w:p>
    <w:p w14:paraId="1BB6F8DE" w14:textId="77777777" w:rsidR="00D815F8" w:rsidRDefault="00D815F8" w:rsidP="00D815F8">
      <w:r w:rsidRPr="00982CE4">
        <w:rPr>
          <w:noProof/>
        </w:rPr>
        <w:drawing>
          <wp:inline distT="0" distB="0" distL="0" distR="0" wp14:anchorId="603024F8" wp14:editId="3207335C">
            <wp:extent cx="4283902" cy="1891679"/>
            <wp:effectExtent l="0" t="0" r="2540" b="0"/>
            <wp:docPr id="1702826107" name="Picture 1702826107"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826107" name="Picture 1" descr="A screenshot of a chat&#10;&#10;Description automatically generated"/>
                    <pic:cNvPicPr/>
                  </pic:nvPicPr>
                  <pic:blipFill>
                    <a:blip r:embed="rId186"/>
                    <a:stretch>
                      <a:fillRect/>
                    </a:stretch>
                  </pic:blipFill>
                  <pic:spPr>
                    <a:xfrm>
                      <a:off x="0" y="0"/>
                      <a:ext cx="4306643" cy="1901721"/>
                    </a:xfrm>
                    <a:prstGeom prst="rect">
                      <a:avLst/>
                    </a:prstGeom>
                  </pic:spPr>
                </pic:pic>
              </a:graphicData>
            </a:graphic>
          </wp:inline>
        </w:drawing>
      </w:r>
    </w:p>
    <w:p w14:paraId="55761B96" w14:textId="77777777" w:rsidR="00D815F8" w:rsidRDefault="00D815F8" w:rsidP="00D815F8">
      <w:r>
        <w:t xml:space="preserve">The steps are going to be the same here. </w:t>
      </w:r>
      <w:r w:rsidRPr="00FE0F81">
        <w:t xml:space="preserve">The only difference is </w:t>
      </w:r>
      <w:r>
        <w:t xml:space="preserve">that </w:t>
      </w:r>
      <w:r w:rsidRPr="00FE0F81">
        <w:t xml:space="preserve">you need to configure your model for deployment. That's because not all Simulink models are </w:t>
      </w:r>
      <w:r w:rsidRPr="00FE0F81">
        <w:lastRenderedPageBreak/>
        <w:t>deployable. So you need to</w:t>
      </w:r>
      <w:r>
        <w:t xml:space="preserve"> add the following line to transform the simulation input object before calling sim:</w:t>
      </w:r>
    </w:p>
    <w:p w14:paraId="2F0D3983" w14:textId="77777777" w:rsidR="00D815F8" w:rsidRPr="00185598" w:rsidRDefault="00D815F8" w:rsidP="00D815F8">
      <w:pPr>
        <w:spacing w:after="0" w:line="240" w:lineRule="auto"/>
        <w:rPr>
          <w:rFonts w:ascii="Consolas" w:eastAsia="Times New Roman" w:hAnsi="Consolas" w:cs="Times New Roman"/>
          <w:sz w:val="18"/>
          <w:szCs w:val="18"/>
          <w:lang w:val="fr-FR"/>
        </w:rPr>
      </w:pPr>
      <w:r w:rsidRPr="00185598">
        <w:rPr>
          <w:rFonts w:ascii="Consolas" w:eastAsia="Times New Roman" w:hAnsi="Consolas" w:cs="Times New Roman"/>
          <w:sz w:val="18"/>
          <w:szCs w:val="18"/>
          <w:lang w:val="fr-FR"/>
        </w:rPr>
        <w:t>si = simulink.compiler.configureForDeployment(si);</w:t>
      </w:r>
    </w:p>
    <w:p w14:paraId="29641F46" w14:textId="77777777" w:rsidR="00D815F8" w:rsidRPr="00FE0F81" w:rsidRDefault="00D815F8" w:rsidP="00D815F8">
      <w:pPr>
        <w:rPr>
          <w:lang w:val="fr-FR"/>
        </w:rPr>
      </w:pPr>
    </w:p>
    <w:p w14:paraId="01107B41" w14:textId="77777777" w:rsidR="00D815F8" w:rsidRDefault="00D815F8" w:rsidP="00D815F8">
      <w:r w:rsidRPr="00FE0F81">
        <w:t>Then the next step</w:t>
      </w:r>
      <w:r>
        <w:t xml:space="preserve"> is to</w:t>
      </w:r>
      <w:r w:rsidRPr="00FE0F81">
        <w:t xml:space="preserve"> compile the </w:t>
      </w:r>
      <w:r>
        <w:t xml:space="preserve">MATLAB </w:t>
      </w:r>
      <w:r w:rsidRPr="00FE0F81">
        <w:t>function as a Python package</w:t>
      </w:r>
      <w:r>
        <w:t>:</w:t>
      </w:r>
    </w:p>
    <w:p w14:paraId="70551047"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appFile = which(</w:t>
      </w:r>
      <w:r w:rsidRPr="00185598">
        <w:rPr>
          <w:rFonts w:ascii="Consolas" w:eastAsia="Times New Roman" w:hAnsi="Consolas" w:cs="Times New Roman"/>
          <w:color w:val="A709F5"/>
          <w:sz w:val="18"/>
          <w:szCs w:val="18"/>
        </w:rPr>
        <w:t>'sim_the_model2'</w:t>
      </w:r>
      <w:r w:rsidRPr="00185598">
        <w:rPr>
          <w:rFonts w:ascii="Consolas" w:eastAsia="Times New Roman" w:hAnsi="Consolas" w:cs="Times New Roman"/>
          <w:sz w:val="18"/>
          <w:szCs w:val="18"/>
        </w:rPr>
        <w:t>);</w:t>
      </w:r>
    </w:p>
    <w:p w14:paraId="0A5E5F52"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outDir = fullfile(origDir,</w:t>
      </w:r>
      <w:r w:rsidRPr="00185598">
        <w:rPr>
          <w:rFonts w:ascii="Consolas" w:eastAsia="Times New Roman" w:hAnsi="Consolas" w:cs="Times New Roman"/>
          <w:color w:val="A709F5"/>
          <w:sz w:val="18"/>
          <w:szCs w:val="18"/>
        </w:rPr>
        <w:t>'sim_the_model2_python_package_installer'</w:t>
      </w:r>
      <w:r w:rsidRPr="00185598">
        <w:rPr>
          <w:rFonts w:ascii="Consolas" w:eastAsia="Times New Roman" w:hAnsi="Consolas" w:cs="Times New Roman"/>
          <w:sz w:val="18"/>
          <w:szCs w:val="18"/>
        </w:rPr>
        <w:t>);</w:t>
      </w:r>
    </w:p>
    <w:p w14:paraId="617B7E9D"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compiler.build.pythonPackage(appFile, </w:t>
      </w:r>
      <w:r w:rsidRPr="00185598">
        <w:rPr>
          <w:rFonts w:ascii="Consolas" w:eastAsia="Times New Roman" w:hAnsi="Consolas" w:cs="Times New Roman"/>
          <w:color w:val="0E00FF"/>
          <w:sz w:val="18"/>
          <w:szCs w:val="18"/>
        </w:rPr>
        <w:t>...</w:t>
      </w:r>
    </w:p>
    <w:p w14:paraId="59B54538"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A709F5"/>
          <w:sz w:val="18"/>
          <w:szCs w:val="18"/>
        </w:rPr>
        <w:t>'PackageName'</w:t>
      </w:r>
      <w:r w:rsidRPr="00185598">
        <w:rPr>
          <w:rFonts w:ascii="Consolas" w:eastAsia="Times New Roman" w:hAnsi="Consolas" w:cs="Times New Roman"/>
          <w:sz w:val="18"/>
          <w:szCs w:val="18"/>
        </w:rPr>
        <w:t>,</w:t>
      </w:r>
      <w:r w:rsidRPr="00185598">
        <w:rPr>
          <w:rFonts w:ascii="Consolas" w:eastAsia="Times New Roman" w:hAnsi="Consolas" w:cs="Times New Roman"/>
          <w:color w:val="A709F5"/>
          <w:sz w:val="18"/>
          <w:szCs w:val="18"/>
        </w:rPr>
        <w:t>'sim_the_model2'</w:t>
      </w: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0E00FF"/>
          <w:sz w:val="18"/>
          <w:szCs w:val="18"/>
        </w:rPr>
        <w:t>...</w:t>
      </w:r>
    </w:p>
    <w:p w14:paraId="1A2D5CAC" w14:textId="77777777" w:rsidR="00D815F8" w:rsidRPr="00185598" w:rsidRDefault="00D815F8" w:rsidP="00D815F8">
      <w:pPr>
        <w:spacing w:after="0" w:line="240" w:lineRule="auto"/>
        <w:rPr>
          <w:rFonts w:ascii="Consolas" w:eastAsia="Times New Roman" w:hAnsi="Consolas" w:cs="Times New Roman"/>
          <w:sz w:val="18"/>
          <w:szCs w:val="18"/>
        </w:rPr>
      </w:pPr>
      <w:r w:rsidRPr="00185598">
        <w:rPr>
          <w:rFonts w:ascii="Consolas" w:eastAsia="Times New Roman" w:hAnsi="Consolas" w:cs="Times New Roman"/>
          <w:sz w:val="18"/>
          <w:szCs w:val="18"/>
        </w:rPr>
        <w:t xml:space="preserve">        </w:t>
      </w:r>
      <w:r w:rsidRPr="00185598">
        <w:rPr>
          <w:rFonts w:ascii="Consolas" w:eastAsia="Times New Roman" w:hAnsi="Consolas" w:cs="Times New Roman"/>
          <w:color w:val="A709F5"/>
          <w:sz w:val="18"/>
          <w:szCs w:val="18"/>
        </w:rPr>
        <w:t>'OutputDir'</w:t>
      </w:r>
      <w:r w:rsidRPr="00185598">
        <w:rPr>
          <w:rFonts w:ascii="Consolas" w:eastAsia="Times New Roman" w:hAnsi="Consolas" w:cs="Times New Roman"/>
          <w:sz w:val="18"/>
          <w:szCs w:val="18"/>
        </w:rPr>
        <w:t>,outDir);</w:t>
      </w:r>
    </w:p>
    <w:p w14:paraId="5948F877" w14:textId="77777777" w:rsidR="00D815F8" w:rsidRDefault="00D815F8" w:rsidP="00D815F8"/>
    <w:p w14:paraId="0851E405" w14:textId="4C66A37E" w:rsidR="00D815F8" w:rsidRDefault="00D815F8" w:rsidP="00D815F8">
      <w:r>
        <w:t>Finally, you need to install the Python package and call it from as such:</w:t>
      </w:r>
    </w:p>
    <w:p w14:paraId="48A54B7D"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AF00DB"/>
          <w:sz w:val="18"/>
          <w:szCs w:val="18"/>
        </w:rPr>
        <w:t>impor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267F99"/>
          <w:sz w:val="18"/>
          <w:szCs w:val="18"/>
        </w:rPr>
        <w:t>sim_the_model2</w:t>
      </w:r>
    </w:p>
    <w:p w14:paraId="084DD2A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AF00DB"/>
          <w:sz w:val="18"/>
          <w:szCs w:val="18"/>
        </w:rPr>
        <w:t>impor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267F99"/>
          <w:sz w:val="18"/>
          <w:szCs w:val="18"/>
        </w:rPr>
        <w:t>matplotlib</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267F99"/>
          <w:sz w:val="18"/>
          <w:szCs w:val="18"/>
        </w:rPr>
        <w:t>pyplo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F00DB"/>
          <w:sz w:val="18"/>
          <w:szCs w:val="18"/>
        </w:rPr>
        <w:t>a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267F99"/>
          <w:sz w:val="18"/>
          <w:szCs w:val="18"/>
        </w:rPr>
        <w:t>plt</w:t>
      </w:r>
    </w:p>
    <w:p w14:paraId="2C980FA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initialize sim_the_model package</w:t>
      </w:r>
    </w:p>
    <w:p w14:paraId="609CC36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mlr</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267F99"/>
          <w:sz w:val="18"/>
          <w:szCs w:val="18"/>
        </w:rPr>
        <w:t>sim_the_model2</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initialize</w:t>
      </w:r>
      <w:r w:rsidRPr="00185598">
        <w:rPr>
          <w:rFonts w:ascii="Consolas" w:eastAsia="Times New Roman" w:hAnsi="Consolas" w:cs="Times New Roman"/>
          <w:color w:val="3B3B3B"/>
          <w:sz w:val="18"/>
          <w:szCs w:val="18"/>
        </w:rPr>
        <w:t>()</w:t>
      </w:r>
    </w:p>
    <w:p w14:paraId="7901CC97"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5512AC3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Allocate res list to hold the results from 2 calls to sim_the_model</w:t>
      </w:r>
    </w:p>
    <w:p w14:paraId="4864F75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0</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098658"/>
          <w:sz w:val="18"/>
          <w:szCs w:val="18"/>
        </w:rPr>
        <w:t>2</w:t>
      </w:r>
    </w:p>
    <w:p w14:paraId="6472BEF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1st sim: with default parameter values: Mb = 1200 Kg</w:t>
      </w:r>
    </w:p>
    <w:p w14:paraId="2115FB0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0</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mlr</w:t>
      </w:r>
      <w:r w:rsidRPr="00185598">
        <w:rPr>
          <w:rFonts w:ascii="Consolas" w:eastAsia="Times New Roman" w:hAnsi="Consolas" w:cs="Times New Roman"/>
          <w:color w:val="3B3B3B"/>
          <w:sz w:val="18"/>
          <w:szCs w:val="18"/>
        </w:rPr>
        <w:t>.sim_the_model2(</w:t>
      </w:r>
      <w:r w:rsidRPr="00185598">
        <w:rPr>
          <w:rFonts w:ascii="Consolas" w:eastAsia="Times New Roman" w:hAnsi="Consolas" w:cs="Times New Roman"/>
          <w:color w:val="A31515"/>
          <w:sz w:val="18"/>
          <w:szCs w:val="18"/>
        </w:rPr>
        <w:t>'StopTim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30</w:t>
      </w:r>
      <w:r w:rsidRPr="00185598">
        <w:rPr>
          <w:rFonts w:ascii="Consolas" w:eastAsia="Times New Roman" w:hAnsi="Consolas" w:cs="Times New Roman"/>
          <w:color w:val="3B3B3B"/>
          <w:sz w:val="18"/>
          <w:szCs w:val="18"/>
        </w:rPr>
        <w:t>)</w:t>
      </w:r>
    </w:p>
    <w:p w14:paraId="634D0753"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1D1EE0AF"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2nd sim: with new values for tunable parameters</w:t>
      </w:r>
    </w:p>
    <w:p w14:paraId="449E51C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tunableParam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p>
    <w:p w14:paraId="08B3D540"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Mb'</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5000.0</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8000"/>
          <w:sz w:val="18"/>
          <w:szCs w:val="18"/>
        </w:rPr>
        <w:t># use a new parameter for body mass Kg</w:t>
      </w:r>
    </w:p>
    <w:p w14:paraId="7608B431"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w:t>
      </w:r>
    </w:p>
    <w:p w14:paraId="46F5A1A1"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mlr</w:t>
      </w:r>
      <w:r w:rsidRPr="00185598">
        <w:rPr>
          <w:rFonts w:ascii="Consolas" w:eastAsia="Times New Roman" w:hAnsi="Consolas" w:cs="Times New Roman"/>
          <w:color w:val="3B3B3B"/>
          <w:sz w:val="18"/>
          <w:szCs w:val="18"/>
        </w:rPr>
        <w:t>.sim_the_model2(</w:t>
      </w:r>
      <w:r w:rsidRPr="00185598">
        <w:rPr>
          <w:rFonts w:ascii="Consolas" w:eastAsia="Times New Roman" w:hAnsi="Consolas" w:cs="Times New Roman"/>
          <w:color w:val="A31515"/>
          <w:sz w:val="18"/>
          <w:szCs w:val="18"/>
        </w:rPr>
        <w:t>'StopTim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30</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A31515"/>
          <w:sz w:val="18"/>
          <w:szCs w:val="18"/>
        </w:rPr>
        <w:t>'TunableParameter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tunableParams</w:t>
      </w:r>
      <w:r w:rsidRPr="00185598">
        <w:rPr>
          <w:rFonts w:ascii="Consolas" w:eastAsia="Times New Roman" w:hAnsi="Consolas" w:cs="Times New Roman"/>
          <w:color w:val="3B3B3B"/>
          <w:sz w:val="18"/>
          <w:szCs w:val="18"/>
        </w:rPr>
        <w:t>)</w:t>
      </w:r>
    </w:p>
    <w:p w14:paraId="584671A2" w14:textId="77777777" w:rsidR="00D815F8" w:rsidRPr="00185598" w:rsidRDefault="00D815F8" w:rsidP="00D815F8">
      <w:pPr>
        <w:shd w:val="clear" w:color="auto" w:fill="FFFFFF"/>
        <w:spacing w:after="240" w:line="285" w:lineRule="atLeast"/>
        <w:rPr>
          <w:rFonts w:ascii="Consolas" w:eastAsia="Times New Roman" w:hAnsi="Consolas" w:cs="Times New Roman"/>
          <w:color w:val="3B3B3B"/>
          <w:sz w:val="18"/>
          <w:szCs w:val="18"/>
        </w:rPr>
      </w:pPr>
    </w:p>
    <w:p w14:paraId="21822D0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8000"/>
          <w:sz w:val="18"/>
          <w:szCs w:val="18"/>
        </w:rPr>
        <w:t># Plot the results</w:t>
      </w:r>
    </w:p>
    <w:p w14:paraId="1A05D22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cols</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267F99"/>
          <w:sz w:val="18"/>
          <w:szCs w:val="18"/>
        </w:rPr>
        <w:t>pl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rcParam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axes.prop_cycle'</w:t>
      </w:r>
      <w:r w:rsidRPr="00185598">
        <w:rPr>
          <w:rFonts w:ascii="Consolas" w:eastAsia="Times New Roman" w:hAnsi="Consolas" w:cs="Times New Roman"/>
          <w:color w:val="3B3B3B"/>
          <w:sz w:val="18"/>
          <w:szCs w:val="18"/>
        </w:rPr>
        <w:t>].by_key()[</w:t>
      </w:r>
      <w:r w:rsidRPr="00185598">
        <w:rPr>
          <w:rFonts w:ascii="Consolas" w:eastAsia="Times New Roman" w:hAnsi="Consolas" w:cs="Times New Roman"/>
          <w:color w:val="A31515"/>
          <w:sz w:val="18"/>
          <w:szCs w:val="18"/>
        </w:rPr>
        <w:t>'color'</w:t>
      </w:r>
      <w:r w:rsidRPr="00185598">
        <w:rPr>
          <w:rFonts w:ascii="Consolas" w:eastAsia="Times New Roman" w:hAnsi="Consolas" w:cs="Times New Roman"/>
          <w:color w:val="3B3B3B"/>
          <w:sz w:val="18"/>
          <w:szCs w:val="18"/>
        </w:rPr>
        <w:t>]</w:t>
      </w:r>
    </w:p>
    <w:p w14:paraId="6C5B60D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fig</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ax</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267F99"/>
          <w:sz w:val="18"/>
          <w:szCs w:val="18"/>
        </w:rPr>
        <w:t>pl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subplot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sharex</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0000FF"/>
          <w:sz w:val="18"/>
          <w:szCs w:val="18"/>
        </w:rPr>
        <w:t>True</w:t>
      </w:r>
      <w:r w:rsidRPr="00185598">
        <w:rPr>
          <w:rFonts w:ascii="Consolas" w:eastAsia="Times New Roman" w:hAnsi="Consolas" w:cs="Times New Roman"/>
          <w:color w:val="3B3B3B"/>
          <w:sz w:val="18"/>
          <w:szCs w:val="18"/>
        </w:rPr>
        <w:t>)</w:t>
      </w:r>
    </w:p>
    <w:p w14:paraId="089E963C"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ax</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plo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0</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vertical_disp'</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Tim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0</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vertical_disp'</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Data'</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color</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001080"/>
          <w:sz w:val="18"/>
          <w:szCs w:val="18"/>
        </w:rPr>
        <w:t>col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0</w:t>
      </w:r>
      <w:r w:rsidRPr="00185598">
        <w:rPr>
          <w:rFonts w:ascii="Consolas" w:eastAsia="Times New Roman" w:hAnsi="Consolas" w:cs="Times New Roman"/>
          <w:color w:val="3B3B3B"/>
          <w:sz w:val="18"/>
          <w:szCs w:val="18"/>
        </w:rPr>
        <w:t>],</w:t>
      </w:r>
    </w:p>
    <w:p w14:paraId="46F640F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label</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A31515"/>
          <w:sz w:val="18"/>
          <w:szCs w:val="18"/>
        </w:rPr>
        <w:t>"vertical displacement: 1st sim with default body mass Mb"</w:t>
      </w:r>
      <w:r w:rsidRPr="00185598">
        <w:rPr>
          <w:rFonts w:ascii="Consolas" w:eastAsia="Times New Roman" w:hAnsi="Consolas" w:cs="Times New Roman"/>
          <w:color w:val="3B3B3B"/>
          <w:sz w:val="18"/>
          <w:szCs w:val="18"/>
        </w:rPr>
        <w:t>)</w:t>
      </w:r>
    </w:p>
    <w:p w14:paraId="7026C394"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lastRenderedPageBreak/>
        <w:t>ax</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plo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vertical_disp'</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Time'</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re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vertical_disp'</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Data'</w:t>
      </w:r>
      <w:r w:rsidRPr="00185598">
        <w:rPr>
          <w:rFonts w:ascii="Consolas" w:eastAsia="Times New Roman" w:hAnsi="Consolas" w:cs="Times New Roman"/>
          <w:color w:val="3B3B3B"/>
          <w:sz w:val="18"/>
          <w:szCs w:val="18"/>
        </w:rPr>
        <w:t>],</w:t>
      </w:r>
    </w:p>
    <w:p w14:paraId="1A29F709"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color</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001080"/>
          <w:sz w:val="18"/>
          <w:szCs w:val="18"/>
        </w:rPr>
        <w:t>cols</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98658"/>
          <w:sz w:val="18"/>
          <w:szCs w:val="18"/>
        </w:rPr>
        <w:t>1</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label</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A31515"/>
          <w:sz w:val="18"/>
          <w:szCs w:val="18"/>
        </w:rPr>
        <w:t>"vertical displacement: 2nd sim with updated body mass Mb "</w:t>
      </w:r>
      <w:r w:rsidRPr="00185598">
        <w:rPr>
          <w:rFonts w:ascii="Consolas" w:eastAsia="Times New Roman" w:hAnsi="Consolas" w:cs="Times New Roman"/>
          <w:color w:val="3B3B3B"/>
          <w:sz w:val="18"/>
          <w:szCs w:val="18"/>
        </w:rPr>
        <w:t>)</w:t>
      </w:r>
    </w:p>
    <w:p w14:paraId="56F6C7E5" w14:textId="77777777" w:rsidR="00D815F8" w:rsidRPr="00185598" w:rsidRDefault="00D815F8" w:rsidP="00D815F8">
      <w:pPr>
        <w:shd w:val="clear" w:color="auto" w:fill="FFFFFF"/>
        <w:spacing w:after="240" w:line="285" w:lineRule="atLeast"/>
        <w:rPr>
          <w:rFonts w:ascii="Consolas" w:eastAsia="Times New Roman" w:hAnsi="Consolas" w:cs="Times New Roman"/>
          <w:color w:val="3B3B3B"/>
          <w:sz w:val="18"/>
          <w:szCs w:val="18"/>
        </w:rPr>
      </w:pPr>
    </w:p>
    <w:p w14:paraId="545F7BCD"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ax</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grid</w:t>
      </w:r>
      <w:r w:rsidRPr="00185598">
        <w:rPr>
          <w:rFonts w:ascii="Consolas" w:eastAsia="Times New Roman" w:hAnsi="Consolas" w:cs="Times New Roman"/>
          <w:color w:val="3B3B3B"/>
          <w:sz w:val="18"/>
          <w:szCs w:val="18"/>
        </w:rPr>
        <w:t>()</w:t>
      </w:r>
    </w:p>
    <w:p w14:paraId="6E1D389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lg</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3B3B3B"/>
          <w:sz w:val="18"/>
          <w:szCs w:val="18"/>
        </w:rPr>
        <w:t xml:space="preserve"> </w:t>
      </w:r>
      <w:r w:rsidRPr="00185598">
        <w:rPr>
          <w:rFonts w:ascii="Consolas" w:eastAsia="Times New Roman" w:hAnsi="Consolas" w:cs="Times New Roman"/>
          <w:color w:val="001080"/>
          <w:sz w:val="18"/>
          <w:szCs w:val="18"/>
        </w:rPr>
        <w:t>ax</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legend</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1080"/>
          <w:sz w:val="18"/>
          <w:szCs w:val="18"/>
        </w:rPr>
        <w:t>fontsize</w:t>
      </w:r>
      <w:r w:rsidRPr="00185598">
        <w:rPr>
          <w:rFonts w:ascii="Consolas" w:eastAsia="Times New Roman" w:hAnsi="Consolas" w:cs="Times New Roman"/>
          <w:color w:val="000000"/>
          <w:sz w:val="18"/>
          <w:szCs w:val="18"/>
        </w:rPr>
        <w:t>=</w:t>
      </w:r>
      <w:r w:rsidRPr="00185598">
        <w:rPr>
          <w:rFonts w:ascii="Consolas" w:eastAsia="Times New Roman" w:hAnsi="Consolas" w:cs="Times New Roman"/>
          <w:color w:val="A31515"/>
          <w:sz w:val="18"/>
          <w:szCs w:val="18"/>
        </w:rPr>
        <w:t>'x-small'</w:t>
      </w:r>
      <w:r w:rsidRPr="00185598">
        <w:rPr>
          <w:rFonts w:ascii="Consolas" w:eastAsia="Times New Roman" w:hAnsi="Consolas" w:cs="Times New Roman"/>
          <w:color w:val="3B3B3B"/>
          <w:sz w:val="18"/>
          <w:szCs w:val="18"/>
        </w:rPr>
        <w:t>)</w:t>
      </w:r>
    </w:p>
    <w:p w14:paraId="7211FABC"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lg</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set_draggable</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0000FF"/>
          <w:sz w:val="18"/>
          <w:szCs w:val="18"/>
        </w:rPr>
        <w:t>True</w:t>
      </w:r>
      <w:r w:rsidRPr="00185598">
        <w:rPr>
          <w:rFonts w:ascii="Consolas" w:eastAsia="Times New Roman" w:hAnsi="Consolas" w:cs="Times New Roman"/>
          <w:color w:val="3B3B3B"/>
          <w:sz w:val="18"/>
          <w:szCs w:val="18"/>
        </w:rPr>
        <w:t>)</w:t>
      </w:r>
    </w:p>
    <w:p w14:paraId="36CCE98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ax</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set_title</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A31515"/>
          <w:sz w:val="18"/>
          <w:szCs w:val="18"/>
        </w:rPr>
        <w:t>"Results from sim_the_model using MATLAB Runtime"</w:t>
      </w:r>
      <w:r w:rsidRPr="00185598">
        <w:rPr>
          <w:rFonts w:ascii="Consolas" w:eastAsia="Times New Roman" w:hAnsi="Consolas" w:cs="Times New Roman"/>
          <w:color w:val="3B3B3B"/>
          <w:sz w:val="18"/>
          <w:szCs w:val="18"/>
        </w:rPr>
        <w:t>)</w:t>
      </w:r>
    </w:p>
    <w:p w14:paraId="6E276A75"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267F99"/>
          <w:sz w:val="18"/>
          <w:szCs w:val="18"/>
        </w:rPr>
        <w:t>plt</w:t>
      </w:r>
      <w:r w:rsidRPr="00185598">
        <w:rPr>
          <w:rFonts w:ascii="Consolas" w:eastAsia="Times New Roman" w:hAnsi="Consolas" w:cs="Times New Roman"/>
          <w:color w:val="3B3B3B"/>
          <w:sz w:val="18"/>
          <w:szCs w:val="18"/>
        </w:rPr>
        <w:t>.</w:t>
      </w:r>
      <w:r w:rsidRPr="00185598">
        <w:rPr>
          <w:rFonts w:ascii="Consolas" w:eastAsia="Times New Roman" w:hAnsi="Consolas" w:cs="Times New Roman"/>
          <w:color w:val="795E26"/>
          <w:sz w:val="18"/>
          <w:szCs w:val="18"/>
        </w:rPr>
        <w:t>show</w:t>
      </w:r>
      <w:r w:rsidRPr="00185598">
        <w:rPr>
          <w:rFonts w:ascii="Consolas" w:eastAsia="Times New Roman" w:hAnsi="Consolas" w:cs="Times New Roman"/>
          <w:color w:val="3B3B3B"/>
          <w:sz w:val="18"/>
          <w:szCs w:val="18"/>
        </w:rPr>
        <w:t>()</w:t>
      </w:r>
    </w:p>
    <w:p w14:paraId="792BEDDB"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p>
    <w:p w14:paraId="2550E55E" w14:textId="77777777" w:rsidR="00D815F8" w:rsidRPr="00185598" w:rsidRDefault="00D815F8" w:rsidP="00D815F8">
      <w:pPr>
        <w:shd w:val="clear" w:color="auto" w:fill="FFFFFF"/>
        <w:spacing w:after="0" w:line="285" w:lineRule="atLeast"/>
        <w:rPr>
          <w:rFonts w:ascii="Consolas" w:eastAsia="Times New Roman" w:hAnsi="Consolas" w:cs="Times New Roman"/>
          <w:color w:val="3B3B3B"/>
          <w:sz w:val="18"/>
          <w:szCs w:val="18"/>
        </w:rPr>
      </w:pPr>
      <w:r w:rsidRPr="00185598">
        <w:rPr>
          <w:rFonts w:ascii="Consolas" w:eastAsia="Times New Roman" w:hAnsi="Consolas" w:cs="Times New Roman"/>
          <w:color w:val="001080"/>
          <w:sz w:val="18"/>
          <w:szCs w:val="18"/>
        </w:rPr>
        <w:t>mlr</w:t>
      </w:r>
      <w:r w:rsidRPr="00185598">
        <w:rPr>
          <w:rFonts w:ascii="Consolas" w:eastAsia="Times New Roman" w:hAnsi="Consolas" w:cs="Times New Roman"/>
          <w:color w:val="3B3B3B"/>
          <w:sz w:val="18"/>
          <w:szCs w:val="18"/>
        </w:rPr>
        <w:t>.terminate()  </w:t>
      </w:r>
      <w:r w:rsidRPr="00185598">
        <w:rPr>
          <w:rFonts w:ascii="Consolas" w:eastAsia="Times New Roman" w:hAnsi="Consolas" w:cs="Times New Roman"/>
          <w:color w:val="008000"/>
          <w:sz w:val="18"/>
          <w:szCs w:val="18"/>
        </w:rPr>
        <w:t># stop the MATLAB Runtime</w:t>
      </w:r>
    </w:p>
    <w:p w14:paraId="2B7C15E6" w14:textId="77777777" w:rsidR="00D815F8" w:rsidRDefault="00D815F8" w:rsidP="00D815F8">
      <w:pPr>
        <w:shd w:val="clear" w:color="auto" w:fill="FFFFFF"/>
        <w:spacing w:after="0" w:line="285" w:lineRule="atLeast"/>
        <w:rPr>
          <w:rFonts w:ascii="Consolas" w:eastAsia="Times New Roman" w:hAnsi="Consolas" w:cs="Times New Roman"/>
          <w:color w:val="3B3B3B"/>
          <w:sz w:val="21"/>
          <w:szCs w:val="21"/>
        </w:rPr>
      </w:pPr>
    </w:p>
    <w:p w14:paraId="5260EEB9" w14:textId="77777777" w:rsidR="00D815F8" w:rsidRDefault="00D815F8" w:rsidP="00D815F8">
      <w:pPr>
        <w:pStyle w:val="BodyText"/>
      </w:pPr>
      <w:r>
        <w:t>This code will produce the following Python plot:</w:t>
      </w:r>
    </w:p>
    <w:p w14:paraId="6BB304B3" w14:textId="77777777" w:rsidR="00D815F8" w:rsidRPr="00902391" w:rsidRDefault="00D815F8" w:rsidP="00D815F8">
      <w:pPr>
        <w:shd w:val="clear" w:color="auto" w:fill="FFFFFF"/>
        <w:spacing w:after="0" w:line="285" w:lineRule="atLeast"/>
        <w:rPr>
          <w:rFonts w:ascii="Consolas" w:eastAsia="Times New Roman" w:hAnsi="Consolas" w:cs="Times New Roman"/>
          <w:color w:val="3B3B3B"/>
          <w:sz w:val="21"/>
          <w:szCs w:val="21"/>
        </w:rPr>
      </w:pPr>
    </w:p>
    <w:p w14:paraId="4DC82A88" w14:textId="77777777" w:rsidR="00D815F8" w:rsidRDefault="00D815F8" w:rsidP="00D815F8">
      <w:r>
        <w:rPr>
          <w:noProof/>
        </w:rPr>
        <w:drawing>
          <wp:inline distT="0" distB="0" distL="0" distR="0" wp14:anchorId="594A0E29" wp14:editId="090E2E83">
            <wp:extent cx="4337965" cy="3253474"/>
            <wp:effectExtent l="0" t="0" r="5715" b="4445"/>
            <wp:docPr id="1048669827" name="Picture 3"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669827" name="Picture 3" descr="A graph of a graph&#10;&#10;Description automatically generated with medium confidence"/>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4355071" cy="3266303"/>
                    </a:xfrm>
                    <a:prstGeom prst="rect">
                      <a:avLst/>
                    </a:prstGeom>
                    <a:noFill/>
                    <a:ln>
                      <a:noFill/>
                    </a:ln>
                  </pic:spPr>
                </pic:pic>
              </a:graphicData>
            </a:graphic>
          </wp:inline>
        </w:drawing>
      </w:r>
    </w:p>
    <w:p w14:paraId="131485A4" w14:textId="77777777" w:rsidR="00D815F8" w:rsidRDefault="00D815F8" w:rsidP="00D815F8">
      <w:r>
        <w:br w:type="page"/>
      </w:r>
    </w:p>
    <w:p w14:paraId="15579D14" w14:textId="77777777" w:rsidR="00D815F8" w:rsidRDefault="00D815F8" w:rsidP="0011592D">
      <w:pPr>
        <w:pStyle w:val="Heading1"/>
        <w:numPr>
          <w:ilvl w:val="0"/>
          <w:numId w:val="47"/>
        </w:numPr>
      </w:pPr>
      <w:bookmarkStart w:id="134" w:name="_Toc161069583"/>
      <w:bookmarkStart w:id="135" w:name="_Toc177318630"/>
      <w:r>
        <w:lastRenderedPageBreak/>
        <w:t>Resources</w:t>
      </w:r>
      <w:bookmarkEnd w:id="134"/>
      <w:bookmarkEnd w:id="135"/>
    </w:p>
    <w:p w14:paraId="023FE898" w14:textId="77777777" w:rsidR="00185598" w:rsidRPr="00185598" w:rsidRDefault="00185598" w:rsidP="00185598"/>
    <w:p w14:paraId="5D31BA17" w14:textId="77777777" w:rsidR="00D815F8" w:rsidRDefault="00D815F8" w:rsidP="00D815F8"/>
    <w:p w14:paraId="57BCFC8A" w14:textId="77777777" w:rsidR="00D815F8" w:rsidRDefault="00D815F8" w:rsidP="0011592D">
      <w:pPr>
        <w:pStyle w:val="Heading2"/>
        <w:numPr>
          <w:ilvl w:val="1"/>
          <w:numId w:val="47"/>
        </w:numPr>
      </w:pPr>
      <w:bookmarkStart w:id="136" w:name="_Toc148288721"/>
      <w:bookmarkStart w:id="137" w:name="_Toc161069584"/>
      <w:bookmarkStart w:id="138" w:name="_Toc177318631"/>
      <w:r>
        <w:t>Getting Python packages on MATLAB Online</w:t>
      </w:r>
      <w:bookmarkEnd w:id="136"/>
      <w:bookmarkEnd w:id="137"/>
      <w:bookmarkEnd w:id="138"/>
    </w:p>
    <w:p w14:paraId="08312176" w14:textId="77777777" w:rsidR="00D815F8" w:rsidRDefault="00D815F8" w:rsidP="00D815F8">
      <w:r>
        <w:t xml:space="preserve">MATLAB Online is a great pre-configured environment to demo MATLAB with Python. And I’m not just saying this now that I’ve joined the MATLAB Online product team (mid 2023). I have been using it since 2022 to run workshops with Heather, either for large public events like MATLAB EXPO, or for customer dedicated hands-on workshops. This avoids wasting the first half hour of any conversation in setting up the MATLAB &amp; Python environments (see </w:t>
      </w:r>
      <w:hyperlink w:anchor="_Set-up_MATLAB_and_1" w:history="1">
        <w:r w:rsidRPr="00D70327">
          <w:rPr>
            <w:rStyle w:val="Hyperlink"/>
          </w:rPr>
          <w:t>chapter 3</w:t>
        </w:r>
      </w:hyperlink>
      <w:r>
        <w:t>), as Python 3 is pre-installed there.</w:t>
      </w:r>
    </w:p>
    <w:p w14:paraId="5FDD71D9" w14:textId="77777777" w:rsidR="00D815F8" w:rsidRDefault="00D815F8" w:rsidP="00D815F8">
      <w:r>
        <w:t>But there’s a catch: what always prevented me from using this nice online environment productively for bilingual workflows was the lack of Python packages, and a way to customize the environment. I obviously tried to find ways around this limitation, by uploading the packages sources as zipped files, and unzip it in MATLAB Online. However, for foundational packages like Numpy, it was already amounting for over 7,000 files to write to disk (only 50 Mb uncompressed). So, it takes a while…</w:t>
      </w:r>
    </w:p>
    <w:p w14:paraId="4D6584B2" w14:textId="77777777" w:rsidR="00D815F8" w:rsidRDefault="00D815F8" w:rsidP="00D815F8">
      <w:r>
        <w:t>Then recently, after looking at how ChatGPT Code Interpreter works (now called Advanced Data Analysis), I realized it would be possible to retrieve Python wheels and install them on the remote machine</w:t>
      </w:r>
      <w:r>
        <w:rPr>
          <w:rStyle w:val="FootnoteReference"/>
        </w:rPr>
        <w:footnoteReference w:id="105"/>
      </w:r>
      <w:r>
        <w:t xml:space="preserve">. </w:t>
      </w:r>
      <w:r w:rsidRPr="00395ECF">
        <w:t>Python wheels</w:t>
      </w:r>
      <w:r>
        <w:rPr>
          <w:rStyle w:val="FootnoteReference"/>
        </w:rPr>
        <w:footnoteReference w:id="106"/>
      </w:r>
      <w:r w:rsidRPr="00395ECF">
        <w:t xml:space="preserve"> are a way to distribute Python packages. They are similar to zip files, but they contain all of the information needed to install a package, including the code, the dependencies, and the metadata. Wheels are typically used with the pip package manager.</w:t>
      </w:r>
      <w:r>
        <w:t xml:space="preserve"> </w:t>
      </w:r>
    </w:p>
    <w:p w14:paraId="4AA08BF6" w14:textId="77777777" w:rsidR="00D815F8" w:rsidRDefault="00D815F8" w:rsidP="00D815F8">
      <w:r>
        <w:t xml:space="preserve">Having understood that the pip wheel can be used as an executable, all you have to do to enable pip in MATLAB Online is to retrieve the pip wheel, and use the following system command: </w:t>
      </w:r>
    </w:p>
    <w:p w14:paraId="0C263A68" w14:textId="77777777" w:rsidR="00D815F8" w:rsidRPr="008C2E11" w:rsidRDefault="00D815F8" w:rsidP="00185598">
      <w:pPr>
        <w:pStyle w:val="Console"/>
        <w:rPr>
          <w:color w:val="212121"/>
        </w:rPr>
      </w:pPr>
      <w:r w:rsidRPr="00434E1F">
        <w:rPr>
          <w:color w:val="212121"/>
        </w:rPr>
        <w:t>&gt;&gt;</w:t>
      </w:r>
      <w:r>
        <w:t xml:space="preserve"> </w:t>
      </w:r>
      <w:r w:rsidRPr="008C2E11">
        <w:t>!python pip.whl/pip --version</w:t>
      </w:r>
    </w:p>
    <w:p w14:paraId="319B59AF" w14:textId="77777777" w:rsidR="00D815F8" w:rsidRPr="008C2E11" w:rsidRDefault="00D815F8" w:rsidP="00185598">
      <w:pPr>
        <w:pStyle w:val="Console"/>
        <w:rPr>
          <w:color w:val="212121"/>
        </w:rPr>
      </w:pPr>
      <w:r w:rsidRPr="008C2E11">
        <w:rPr>
          <w:color w:val="212121"/>
        </w:rPr>
        <w:t>pip 23.3 from /MATLAB Drive/pip.whl/pip (python 3.10)</w:t>
      </w:r>
    </w:p>
    <w:p w14:paraId="2FCC675E" w14:textId="77777777" w:rsidR="00D815F8" w:rsidRDefault="00D815F8" w:rsidP="00D815F8"/>
    <w:p w14:paraId="4FA63DFD" w14:textId="77777777" w:rsidR="00D815F8" w:rsidRDefault="00D815F8" w:rsidP="00D815F8">
      <w:r>
        <w:t xml:space="preserve">You can create a simple setup file, </w:t>
      </w:r>
      <w:r w:rsidRPr="00152C23">
        <w:rPr>
          <w:u w:val="single"/>
        </w:rPr>
        <w:t>setuppip.m</w:t>
      </w:r>
      <w:r>
        <w:t>:</w:t>
      </w:r>
    </w:p>
    <w:p w14:paraId="37A4FFA2" w14:textId="77777777" w:rsidR="00D815F8" w:rsidRPr="00152C23" w:rsidRDefault="00D815F8" w:rsidP="006B0041">
      <w:pPr>
        <w:pStyle w:val="Codecell"/>
      </w:pPr>
      <w:r w:rsidRPr="00152C23">
        <w:lastRenderedPageBreak/>
        <w:t xml:space="preserve">piploc = </w:t>
      </w:r>
      <w:r w:rsidRPr="00152C23">
        <w:rPr>
          <w:color w:val="A709F5"/>
        </w:rPr>
        <w:t>"/tmp/"</w:t>
      </w:r>
      <w:r w:rsidRPr="00152C23">
        <w:t>;</w:t>
      </w:r>
    </w:p>
    <w:p w14:paraId="4FEFB2D5" w14:textId="77777777" w:rsidR="00D815F8" w:rsidRPr="00152C23" w:rsidRDefault="00D815F8" w:rsidP="006B0041">
      <w:pPr>
        <w:pStyle w:val="Codecell"/>
      </w:pPr>
      <w:r w:rsidRPr="00152C23">
        <w:t>pipwhlname = getwheel(</w:t>
      </w:r>
      <w:r w:rsidRPr="00152C23">
        <w:rPr>
          <w:color w:val="A709F5"/>
        </w:rPr>
        <w:t>"pip"</w:t>
      </w:r>
      <w:r w:rsidRPr="00152C23">
        <w:t>);</w:t>
      </w:r>
    </w:p>
    <w:p w14:paraId="39AC6C12" w14:textId="77777777" w:rsidR="00D815F8" w:rsidRPr="00152C23" w:rsidRDefault="00D815F8" w:rsidP="006B0041">
      <w:pPr>
        <w:pStyle w:val="Codecell"/>
      </w:pPr>
      <w:r w:rsidRPr="00152C23">
        <w:t>copyfile(pipwhlname,</w:t>
      </w:r>
      <w:r>
        <w:t xml:space="preserve"> </w:t>
      </w:r>
      <w:r w:rsidRPr="00152C23">
        <w:t>piploc+</w:t>
      </w:r>
      <w:r w:rsidRPr="00152C23">
        <w:rPr>
          <w:color w:val="A709F5"/>
        </w:rPr>
        <w:t>"pip.whl"</w:t>
      </w:r>
      <w:r w:rsidRPr="00152C23">
        <w:t>)</w:t>
      </w:r>
    </w:p>
    <w:p w14:paraId="26BACE73" w14:textId="77777777" w:rsidR="00D815F8" w:rsidRDefault="00D815F8" w:rsidP="006B0041">
      <w:pPr>
        <w:pStyle w:val="Codecell"/>
      </w:pPr>
      <w:r w:rsidRPr="00152C23">
        <w:t>disp(</w:t>
      </w:r>
      <w:r w:rsidRPr="00152C23">
        <w:rPr>
          <w:color w:val="A709F5"/>
        </w:rPr>
        <w:t>"pip set up in folder: "</w:t>
      </w:r>
      <w:r w:rsidRPr="00152C23">
        <w:t>+piploc)</w:t>
      </w:r>
    </w:p>
    <w:p w14:paraId="678ED86F" w14:textId="77777777" w:rsidR="00D815F8" w:rsidRDefault="00D815F8" w:rsidP="00D815F8">
      <w:r>
        <w:t>And wrap the code that gets the wheel in a function:</w:t>
      </w:r>
    </w:p>
    <w:p w14:paraId="6E11FF2D" w14:textId="77777777" w:rsidR="00D815F8" w:rsidRDefault="00D815F8" w:rsidP="006B0041">
      <w:pPr>
        <w:pStyle w:val="Codecell"/>
      </w:pPr>
      <w:r>
        <w:rPr>
          <w:noProof/>
          <w:color w:val="0E00FF"/>
        </w:rPr>
        <w:t xml:space="preserve">function </w:t>
      </w:r>
      <w:r>
        <w:rPr>
          <w:noProof/>
        </w:rPr>
        <w:t>whlname = getwheel(pkg)</w:t>
      </w:r>
    </w:p>
    <w:p w14:paraId="43774DEB" w14:textId="77777777" w:rsidR="00D815F8" w:rsidRDefault="00D815F8" w:rsidP="006B0041">
      <w:pPr>
        <w:pStyle w:val="Codecell"/>
      </w:pPr>
      <w:r>
        <w:rPr>
          <w:noProof/>
        </w:rPr>
        <w:t xml:space="preserve">url = </w:t>
      </w:r>
      <w:r>
        <w:rPr>
          <w:noProof/>
          <w:color w:val="A709F5"/>
        </w:rPr>
        <w:t xml:space="preserve">"https://pypi.org/pypi/" </w:t>
      </w:r>
      <w:r>
        <w:rPr>
          <w:noProof/>
        </w:rPr>
        <w:t xml:space="preserve">+ pkg + </w:t>
      </w:r>
      <w:r>
        <w:rPr>
          <w:noProof/>
          <w:color w:val="A709F5"/>
        </w:rPr>
        <w:t>"/json"</w:t>
      </w:r>
      <w:r>
        <w:rPr>
          <w:noProof/>
        </w:rPr>
        <w:t>;</w:t>
      </w:r>
    </w:p>
    <w:p w14:paraId="52F511DA" w14:textId="77777777" w:rsidR="00D815F8" w:rsidRDefault="00D815F8" w:rsidP="006B0041">
      <w:pPr>
        <w:pStyle w:val="Codecell"/>
      </w:pPr>
      <w:r>
        <w:rPr>
          <w:noProof/>
        </w:rPr>
        <w:t>jason = webread(url);</w:t>
      </w:r>
    </w:p>
    <w:p w14:paraId="1EBABE1A" w14:textId="77777777" w:rsidR="00D815F8" w:rsidRDefault="00D815F8" w:rsidP="006B0041">
      <w:pPr>
        <w:pStyle w:val="Codecell"/>
      </w:pPr>
      <w:r>
        <w:rPr>
          <w:noProof/>
        </w:rPr>
        <w:t>urlwhl = jason.urls(1).url;</w:t>
      </w:r>
    </w:p>
    <w:p w14:paraId="7D1BA01E" w14:textId="77777777" w:rsidR="00D815F8" w:rsidRDefault="00D815F8" w:rsidP="006B0041">
      <w:pPr>
        <w:pStyle w:val="Codecell"/>
      </w:pPr>
      <w:r>
        <w:rPr>
          <w:noProof/>
        </w:rPr>
        <w:t>[~, filename, fileext] = fileparts(urlwhl);</w:t>
      </w:r>
    </w:p>
    <w:p w14:paraId="27DA9357" w14:textId="77777777" w:rsidR="00D815F8" w:rsidRDefault="00D815F8" w:rsidP="006B0041">
      <w:pPr>
        <w:pStyle w:val="Codecell"/>
      </w:pPr>
      <w:r>
        <w:rPr>
          <w:noProof/>
        </w:rPr>
        <w:t>whlname = [filename fileext];</w:t>
      </w:r>
    </w:p>
    <w:p w14:paraId="07532E93" w14:textId="77777777" w:rsidR="00D815F8" w:rsidRDefault="00D815F8" w:rsidP="006B0041">
      <w:pPr>
        <w:pStyle w:val="Codecell"/>
      </w:pPr>
      <w:r>
        <w:rPr>
          <w:noProof/>
        </w:rPr>
        <w:t>websave(whlname,urlwhl);</w:t>
      </w:r>
    </w:p>
    <w:p w14:paraId="1D2E7933" w14:textId="77777777" w:rsidR="00D815F8" w:rsidRDefault="00D815F8" w:rsidP="006B0041">
      <w:pPr>
        <w:pStyle w:val="Codecell"/>
        <w:rPr>
          <w:noProof/>
          <w:color w:val="0E00FF"/>
        </w:rPr>
      </w:pPr>
      <w:r>
        <w:rPr>
          <w:noProof/>
          <w:color w:val="0E00FF"/>
        </w:rPr>
        <w:t>end</w:t>
      </w:r>
    </w:p>
    <w:p w14:paraId="1AEC4B0F" w14:textId="77777777" w:rsidR="00D815F8" w:rsidRDefault="00D815F8" w:rsidP="00D815F8">
      <w:pPr>
        <w:rPr>
          <w:rFonts w:ascii="Consolas" w:eastAsiaTheme="majorEastAsia" w:hAnsi="Consolas" w:cstheme="majorBidi"/>
          <w:noProof/>
          <w:color w:val="0E00FF"/>
          <w:sz w:val="21"/>
        </w:rPr>
      </w:pPr>
    </w:p>
    <w:p w14:paraId="76083465" w14:textId="77777777" w:rsidR="00D815F8" w:rsidRDefault="00D815F8" w:rsidP="0011592D">
      <w:pPr>
        <w:pStyle w:val="Heading2"/>
        <w:numPr>
          <w:ilvl w:val="1"/>
          <w:numId w:val="47"/>
        </w:numPr>
      </w:pPr>
      <w:bookmarkStart w:id="139" w:name="_Toc161069585"/>
      <w:bookmarkStart w:id="140" w:name="_Toc177318632"/>
      <w:r w:rsidRPr="00FD477A">
        <w:rPr>
          <w:noProof/>
        </w:rPr>
        <w:t>Generate this book with Quarto and Pandoc</w:t>
      </w:r>
      <w:bookmarkEnd w:id="139"/>
      <w:bookmarkEnd w:id="140"/>
    </w:p>
    <w:p w14:paraId="33CEFE81" w14:textId="77777777" w:rsidR="00D815F8" w:rsidRPr="009627EA" w:rsidRDefault="00D815F8" w:rsidP="00196DB5">
      <w:pPr>
        <w:rPr>
          <w:noProof/>
        </w:rPr>
      </w:pPr>
      <w:r w:rsidRPr="009627EA">
        <w:rPr>
          <w:noProof/>
        </w:rPr>
        <w:t>This book is written with different editing tools: Word, Live scripts, , Jupyter Notebook and Markdown. In order to maintain consistency and automate the generation of the different formats, different conversions are applied:</w:t>
      </w:r>
    </w:p>
    <w:p w14:paraId="27065F6D" w14:textId="77777777" w:rsidR="00D815F8" w:rsidRPr="009627EA" w:rsidRDefault="00D815F8" w:rsidP="00196DB5">
      <w:pPr>
        <w:pStyle w:val="ListParagraph"/>
        <w:numPr>
          <w:ilvl w:val="0"/>
          <w:numId w:val="49"/>
        </w:numPr>
        <w:rPr>
          <w:noProof/>
        </w:rPr>
      </w:pPr>
      <w:r w:rsidRPr="009627EA">
        <w:rPr>
          <w:noProof/>
        </w:rPr>
        <w:t xml:space="preserve">live scripts &gt; word </w:t>
      </w:r>
    </w:p>
    <w:p w14:paraId="3A8793CB" w14:textId="77777777" w:rsidR="00D815F8" w:rsidRPr="009627EA" w:rsidRDefault="00D815F8" w:rsidP="00196DB5">
      <w:pPr>
        <w:pStyle w:val="ListParagraph"/>
        <w:numPr>
          <w:ilvl w:val="0"/>
          <w:numId w:val="49"/>
        </w:numPr>
        <w:rPr>
          <w:noProof/>
        </w:rPr>
      </w:pPr>
      <w:r w:rsidRPr="009627EA">
        <w:rPr>
          <w:noProof/>
        </w:rPr>
        <w:t>live scripts &gt; markdown</w:t>
      </w:r>
    </w:p>
    <w:p w14:paraId="7E3D9940" w14:textId="77777777" w:rsidR="00D815F8" w:rsidRPr="009627EA" w:rsidRDefault="00D815F8" w:rsidP="00196DB5">
      <w:pPr>
        <w:pStyle w:val="ListParagraph"/>
        <w:numPr>
          <w:ilvl w:val="0"/>
          <w:numId w:val="49"/>
        </w:numPr>
        <w:rPr>
          <w:noProof/>
        </w:rPr>
      </w:pPr>
      <w:r w:rsidRPr="009627EA">
        <w:rPr>
          <w:noProof/>
        </w:rPr>
        <w:t>live scripts &gt; jupyter notebook</w:t>
      </w:r>
    </w:p>
    <w:p w14:paraId="1C2D2988" w14:textId="77777777" w:rsidR="00D815F8" w:rsidRPr="009627EA" w:rsidRDefault="00D815F8" w:rsidP="00196DB5">
      <w:pPr>
        <w:pStyle w:val="ListParagraph"/>
        <w:numPr>
          <w:ilvl w:val="0"/>
          <w:numId w:val="49"/>
        </w:numPr>
        <w:rPr>
          <w:noProof/>
        </w:rPr>
      </w:pPr>
      <w:r w:rsidRPr="009627EA">
        <w:rPr>
          <w:noProof/>
        </w:rPr>
        <w:t>jupyter notebook &gt; markdown</w:t>
      </w:r>
    </w:p>
    <w:p w14:paraId="0B9F14DC" w14:textId="77777777" w:rsidR="00D815F8" w:rsidRPr="009627EA" w:rsidRDefault="00D815F8" w:rsidP="00196DB5">
      <w:pPr>
        <w:pStyle w:val="ListParagraph"/>
        <w:numPr>
          <w:ilvl w:val="0"/>
          <w:numId w:val="49"/>
        </w:numPr>
        <w:rPr>
          <w:noProof/>
        </w:rPr>
      </w:pPr>
      <w:r w:rsidRPr="009627EA">
        <w:rPr>
          <w:noProof/>
        </w:rPr>
        <w:t>jupyter notebook &gt; word</w:t>
      </w:r>
    </w:p>
    <w:p w14:paraId="70EFF637" w14:textId="77777777" w:rsidR="00D815F8" w:rsidRPr="009627EA" w:rsidRDefault="00D815F8" w:rsidP="00196DB5">
      <w:pPr>
        <w:rPr>
          <w:noProof/>
        </w:rPr>
      </w:pPr>
    </w:p>
    <w:p w14:paraId="40C581F5" w14:textId="77777777" w:rsidR="00D815F8" w:rsidRPr="009627EA" w:rsidRDefault="00D815F8" w:rsidP="00196DB5">
      <w:pPr>
        <w:rPr>
          <w:noProof/>
        </w:rPr>
      </w:pPr>
      <w:r w:rsidRPr="009627EA">
        <w:rPr>
          <w:noProof/>
        </w:rPr>
        <w:t>I am leveraging an open-source software called Quarto</w:t>
      </w:r>
      <w:r w:rsidRPr="009627EA">
        <w:rPr>
          <w:rStyle w:val="FootnoteReference"/>
          <w:noProof/>
          <w:sz w:val="22"/>
          <w:szCs w:val="22"/>
        </w:rPr>
        <w:footnoteReference w:id="107"/>
      </w:r>
      <w:r w:rsidRPr="009627EA">
        <w:rPr>
          <w:noProof/>
        </w:rPr>
        <w:t>, developed by Posit (formerly known as the company RStudio). Quarto is built on Pandoc</w:t>
      </w:r>
      <w:r w:rsidRPr="009627EA">
        <w:rPr>
          <w:rStyle w:val="FootnoteReference"/>
          <w:noProof/>
          <w:sz w:val="22"/>
          <w:szCs w:val="22"/>
        </w:rPr>
        <w:footnoteReference w:id="108"/>
      </w:r>
      <w:r w:rsidRPr="009627EA">
        <w:rPr>
          <w:noProof/>
        </w:rPr>
        <w:t xml:space="preserve"> a universal document converter that allows you to write in Markdown, and generate a book in multiple formats, including Word, PDF, HTML, Markdown, and Jupyter Notebooks. </w:t>
      </w:r>
    </w:p>
    <w:p w14:paraId="74177615" w14:textId="77777777" w:rsidR="00D815F8" w:rsidRPr="009627EA" w:rsidRDefault="00D815F8" w:rsidP="00196DB5">
      <w:pPr>
        <w:rPr>
          <w:noProof/>
        </w:rPr>
      </w:pPr>
      <w:r w:rsidRPr="009627EA">
        <w:rPr>
          <w:noProof/>
        </w:rPr>
        <w:t>Quarto is a great tool to write technical books, as it complements Pandoc by supporting code in multiple languages, including MATLAB and Python, with interactive code snippets, that can be executed in VS Code or Jupyter.</w:t>
      </w:r>
    </w:p>
    <w:p w14:paraId="4319FAEA" w14:textId="77777777" w:rsidR="00D815F8" w:rsidRPr="009627EA" w:rsidRDefault="00D815F8" w:rsidP="00196DB5">
      <w:pPr>
        <w:rPr>
          <w:noProof/>
        </w:rPr>
      </w:pPr>
      <w:r w:rsidRPr="009627EA">
        <w:rPr>
          <w:noProof/>
        </w:rPr>
        <w:lastRenderedPageBreak/>
        <w:t>Here is one example of a command to generate word documents from the Jupyter notebooks:</w:t>
      </w:r>
    </w:p>
    <w:p w14:paraId="56BBC371" w14:textId="77777777" w:rsidR="00D815F8" w:rsidRPr="004E22B4" w:rsidRDefault="00D815F8" w:rsidP="006B0041">
      <w:pPr>
        <w:pStyle w:val="Codecell"/>
        <w:rPr>
          <w:rFonts w:asciiTheme="minorHAnsi" w:hAnsiTheme="minorHAnsi"/>
          <w:noProof/>
          <w:sz w:val="24"/>
          <w:szCs w:val="24"/>
        </w:rPr>
      </w:pPr>
      <w:r>
        <w:rPr>
          <w:noProof/>
        </w:rPr>
        <w:t>quarto pandoc notebook.ipynb -s -o README.md</w:t>
      </w:r>
    </w:p>
    <w:p w14:paraId="7C45971F" w14:textId="77777777" w:rsidR="00D815F8" w:rsidRPr="009627EA" w:rsidRDefault="00D815F8" w:rsidP="00D815F8"/>
    <w:p w14:paraId="3FE76CD3" w14:textId="1E6EA4C6" w:rsidR="009C14D3" w:rsidRDefault="009C14D3" w:rsidP="009F2716"/>
    <w:sectPr w:rsidR="009C14D3" w:rsidSect="00F32785">
      <w:footerReference w:type="even" r:id="rId188"/>
      <w:footerReference w:type="default" r:id="rId189"/>
      <w:pgSz w:w="8640" w:h="12960" w:code="162"/>
      <w:pgMar w:top="720" w:right="720" w:bottom="360" w:left="720" w:header="706" w:footer="432" w:gutter="36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55401D" w14:textId="77777777" w:rsidR="002D54AB" w:rsidRDefault="002D54AB" w:rsidP="00282597">
      <w:pPr>
        <w:spacing w:after="0" w:line="240" w:lineRule="auto"/>
      </w:pPr>
      <w:r>
        <w:separator/>
      </w:r>
    </w:p>
  </w:endnote>
  <w:endnote w:type="continuationSeparator" w:id="0">
    <w:p w14:paraId="202A6148" w14:textId="77777777" w:rsidR="002D54AB" w:rsidRDefault="002D54AB" w:rsidP="00282597">
      <w:pPr>
        <w:spacing w:after="0" w:line="240" w:lineRule="auto"/>
      </w:pPr>
      <w:r>
        <w:continuationSeparator/>
      </w:r>
    </w:p>
  </w:endnote>
  <w:endnote w:type="continuationNotice" w:id="1">
    <w:p w14:paraId="5B85CED9" w14:textId="77777777" w:rsidR="002D54AB" w:rsidRDefault="002D54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embedRegular r:id="rId1" w:fontKey="{7D2949AB-C9A6-4BDC-86F3-6D148258DFB3}"/>
  </w:font>
  <w:font w:name="Times New Roman">
    <w:panose1 w:val="02020603050405020304"/>
    <w:charset w:val="00"/>
    <w:family w:val="roman"/>
    <w:pitch w:val="variable"/>
    <w:sig w:usb0="E0002EFF" w:usb1="C000785B" w:usb2="00000009" w:usb3="00000000" w:csb0="000001FF" w:csb1="00000000"/>
    <w:embedRegular r:id="rId2" w:fontKey="{D94DE389-E1B2-400E-BBE3-AAC7604A1080}"/>
    <w:embedBold r:id="rId3" w:fontKey="{7AE21474-452F-4424-BE5C-DEABD87DB8BE}"/>
    <w:embedItalic r:id="rId4" w:fontKey="{396B926D-1400-4E4C-8176-0C95BCBA2E42}"/>
    <w:embedBoldItalic r:id="rId5" w:fontKey="{AFCA57B1-6D7D-4335-948A-760C0F4A45DA}"/>
  </w:font>
  <w:font w:name="Courier New">
    <w:panose1 w:val="02070309020205020404"/>
    <w:charset w:val="00"/>
    <w:family w:val="modern"/>
    <w:pitch w:val="fixed"/>
    <w:sig w:usb0="E0002EFF" w:usb1="C0007843" w:usb2="00000009" w:usb3="00000000" w:csb0="000001FF" w:csb1="00000000"/>
    <w:embedRegular r:id="rId6" w:fontKey="{0BF9F593-E652-4C90-B936-5A8E60D3D204}"/>
  </w:font>
  <w:font w:name="Wingdings">
    <w:panose1 w:val="05000000000000000000"/>
    <w:charset w:val="02"/>
    <w:family w:val="auto"/>
    <w:pitch w:val="variable"/>
    <w:sig w:usb0="00000000" w:usb1="10000000" w:usb2="00000000" w:usb3="00000000" w:csb0="80000000" w:csb1="00000000"/>
    <w:embedRegular r:id="rId7" w:fontKey="{03182FB0-49C1-4D62-A621-DD35CD518195}"/>
  </w:font>
  <w:font w:name="Calibri">
    <w:panose1 w:val="020F0502020204030204"/>
    <w:charset w:val="00"/>
    <w:family w:val="swiss"/>
    <w:pitch w:val="variable"/>
    <w:sig w:usb0="E4002EFF" w:usb1="C200247B" w:usb2="00000009" w:usb3="00000000" w:csb0="000001FF" w:csb1="00000000"/>
    <w:embedRegular r:id="rId8" w:fontKey="{31C71731-81B5-4360-93C1-8F27E796E37A}"/>
    <w:embedBold r:id="rId9" w:fontKey="{EFD8C550-D37E-4C24-B3F2-CC52F6A43E17}"/>
    <w:embedItalic r:id="rId10" w:fontKey="{4C54590D-3E52-4C5B-A063-C63291D1EA64}"/>
    <w:embedBoldItalic r:id="rId11" w:fontKey="{DF041ADE-D12B-4521-A551-391E9B59B04C}"/>
  </w:font>
  <w:font w:name="Aptos">
    <w:charset w:val="00"/>
    <w:family w:val="swiss"/>
    <w:pitch w:val="variable"/>
    <w:sig w:usb0="20000287" w:usb1="00000003" w:usb2="00000000" w:usb3="00000000" w:csb0="0000019F" w:csb1="00000000"/>
    <w:embedRegular r:id="rId12" w:fontKey="{5797F528-4F6A-4A59-9E00-44BC130E5363}"/>
  </w:font>
  <w:font w:name="Arial">
    <w:panose1 w:val="020B0604020202020204"/>
    <w:charset w:val="00"/>
    <w:family w:val="swiss"/>
    <w:pitch w:val="variable"/>
    <w:sig w:usb0="E0002EFF" w:usb1="C000785B" w:usb2="00000009" w:usb3="00000000" w:csb0="000001FF" w:csb1="00000000"/>
    <w:embedRegular r:id="rId13" w:fontKey="{203577DE-C6D9-4140-9EFA-5E57AC71CA85}"/>
    <w:embedBold r:id="rId14" w:fontKey="{F94C1FFC-D00A-477F-8A60-C0003C7B1BD7}"/>
    <w:embedItalic r:id="rId15" w:fontKey="{AF505B67-2D4F-4075-96E9-121112C01495}"/>
    <w:embedBoldItalic r:id="rId16" w:fontKey="{DFFE2B0D-99F4-4AD4-8631-31BF4F98581C}"/>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embedRegular r:id="rId17" w:fontKey="{3E3352A5-CF4A-4D3F-BF9E-6AD7D3E6CBEC}"/>
    <w:embedItalic r:id="rId18" w:fontKey="{63F95580-C745-40DC-BC0C-70067FDC3D8F}"/>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embedRegular r:id="rId19" w:fontKey="{DE750BE1-B884-430B-BB2B-442E83B97898}"/>
    <w:embedBold r:id="rId20" w:fontKey="{98229D71-06D5-4E38-82EF-231B7A4F5D0C}"/>
    <w:embedItalic r:id="rId21" w:fontKey="{37F2DD37-E9E5-44D5-9331-6197D99D62CE}"/>
  </w:font>
  <w:font w:name="Helvetica">
    <w:panose1 w:val="020B0604020202020204"/>
    <w:charset w:val="00"/>
    <w:family w:val="swiss"/>
    <w:pitch w:val="variable"/>
    <w:sig w:usb0="E0002EFF" w:usb1="C000785B" w:usb2="00000009" w:usb3="00000000" w:csb0="000001FF" w:csb1="00000000"/>
    <w:embedRegular r:id="rId22" w:fontKey="{638935DE-01A3-42C8-99CC-35935211955D}"/>
  </w:font>
  <w:font w:name="Cambria Math">
    <w:panose1 w:val="02040503050406030204"/>
    <w:charset w:val="00"/>
    <w:family w:val="roman"/>
    <w:pitch w:val="variable"/>
    <w:sig w:usb0="E00006FF" w:usb1="420024FF" w:usb2="02000000" w:usb3="00000000" w:csb0="0000019F" w:csb1="00000000"/>
    <w:embedRegular r:id="rId23" w:fontKey="{A3C80304-927A-4714-B9ED-9B7F9578A63D}"/>
    <w:embedBold r:id="rId24" w:fontKey="{BCDA1733-25B2-432C-AF44-B6E73D23D962}"/>
    <w:embedItalic r:id="rId25" w:fontKey="{8B84371A-C233-448A-8316-AFD806E341F7}"/>
  </w:font>
  <w:font w:name="Cambria">
    <w:panose1 w:val="02040503050406030204"/>
    <w:charset w:val="00"/>
    <w:family w:val="roman"/>
    <w:pitch w:val="variable"/>
    <w:sig w:usb0="E00006FF" w:usb1="420024FF" w:usb2="02000000" w:usb3="00000000" w:csb0="0000019F" w:csb1="00000000"/>
    <w:embedRegular r:id="rId26" w:fontKey="{0040EEDA-9E32-43D8-B983-BF42D79BDDCA}"/>
    <w:embedItalic r:id="rId27" w:fontKey="{0BC311FF-B1A0-4D2A-99F8-3C4031EC5A56}"/>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05588713"/>
      <w:docPartObj>
        <w:docPartGallery w:val="Page Numbers (Bottom of Page)"/>
        <w:docPartUnique/>
      </w:docPartObj>
    </w:sdtPr>
    <w:sdtEndPr>
      <w:rPr>
        <w:noProof/>
      </w:rPr>
    </w:sdtEndPr>
    <w:sdtContent>
      <w:p w14:paraId="1DBF6E90" w14:textId="265B4F69" w:rsidR="00727FD8" w:rsidRDefault="00727FD8">
        <w:pPr>
          <w:pStyle w:val="Footer"/>
        </w:pPr>
        <w:r>
          <w:fldChar w:fldCharType="begin"/>
        </w:r>
        <w:r>
          <w:instrText xml:space="preserve"> PAGE   \* MERGEFORMAT </w:instrText>
        </w:r>
        <w:r>
          <w:fldChar w:fldCharType="separate"/>
        </w:r>
        <w:r>
          <w:rPr>
            <w:noProof/>
          </w:rPr>
          <w:t>2</w:t>
        </w:r>
        <w:r>
          <w:rPr>
            <w:noProof/>
          </w:rPr>
          <w:fldChar w:fldCharType="end"/>
        </w:r>
      </w:p>
    </w:sdtContent>
  </w:sdt>
  <w:p w14:paraId="2A5F30A5" w14:textId="77777777" w:rsidR="00727FD8" w:rsidRDefault="00727F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12751514"/>
      <w:docPartObj>
        <w:docPartGallery w:val="Page Numbers (Bottom of Page)"/>
        <w:docPartUnique/>
      </w:docPartObj>
    </w:sdtPr>
    <w:sdtEndPr>
      <w:rPr>
        <w:noProof/>
      </w:rPr>
    </w:sdtEndPr>
    <w:sdtContent>
      <w:p w14:paraId="362DB3A1" w14:textId="017F95AC" w:rsidR="005A5C88" w:rsidRDefault="005A5C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BDB4AC" w14:textId="77777777" w:rsidR="00972DEA" w:rsidRDefault="00972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C00767" w14:textId="77777777" w:rsidR="002D54AB" w:rsidRDefault="002D54AB" w:rsidP="00282597">
      <w:pPr>
        <w:spacing w:after="0" w:line="240" w:lineRule="auto"/>
      </w:pPr>
      <w:r>
        <w:separator/>
      </w:r>
    </w:p>
  </w:footnote>
  <w:footnote w:type="continuationSeparator" w:id="0">
    <w:p w14:paraId="1DA71A4D" w14:textId="77777777" w:rsidR="002D54AB" w:rsidRDefault="002D54AB" w:rsidP="00282597">
      <w:pPr>
        <w:spacing w:after="0" w:line="240" w:lineRule="auto"/>
      </w:pPr>
      <w:r>
        <w:continuationSeparator/>
      </w:r>
    </w:p>
  </w:footnote>
  <w:footnote w:type="continuationNotice" w:id="1">
    <w:p w14:paraId="1BE0781A" w14:textId="77777777" w:rsidR="002D54AB" w:rsidRDefault="002D54AB">
      <w:pPr>
        <w:spacing w:after="0" w:line="240" w:lineRule="auto"/>
      </w:pPr>
    </w:p>
  </w:footnote>
  <w:footnote w:id="2">
    <w:p w14:paraId="1200B97F" w14:textId="77777777" w:rsidR="00BD31A5" w:rsidRPr="00D23CDD" w:rsidRDefault="00BD31A5" w:rsidP="00BD31A5">
      <w:pPr>
        <w:pStyle w:val="FootnoteText"/>
      </w:pPr>
      <w:r>
        <w:rPr>
          <w:rStyle w:val="FootnoteReference"/>
        </w:rPr>
        <w:footnoteRef/>
      </w:r>
      <w:r>
        <w:t xml:space="preserve"> Python ranking #1 in the TIOBE index in 2021: </w:t>
      </w:r>
      <w:hyperlink r:id="rId1" w:history="1">
        <w:r w:rsidRPr="0048737F">
          <w:rPr>
            <w:rStyle w:val="Hyperlink"/>
          </w:rPr>
          <w:t>https://www.tiobe.com/tiobe-index/</w:t>
        </w:r>
      </w:hyperlink>
    </w:p>
  </w:footnote>
  <w:footnote w:id="3">
    <w:p w14:paraId="40D8F1BD" w14:textId="77777777" w:rsidR="00BD31A5" w:rsidRPr="00D63D7E" w:rsidRDefault="00BD31A5" w:rsidP="003B2827">
      <w:pPr>
        <w:pStyle w:val="FootnoteText"/>
        <w:jc w:val="left"/>
      </w:pPr>
      <w:r>
        <w:rPr>
          <w:rStyle w:val="FootnoteReference"/>
        </w:rPr>
        <w:footnoteRef/>
      </w:r>
      <w:r>
        <w:t xml:space="preserve"> </w:t>
      </w:r>
      <w:r w:rsidRPr="008C773D">
        <w:t>EISP</w:t>
      </w:r>
      <w:r>
        <w:t xml:space="preserve">ACK – computes the eigenvalues and eigenvectors of matrices: </w:t>
      </w:r>
      <w:hyperlink r:id="rId2" w:history="1">
        <w:r w:rsidRPr="00830AC7">
          <w:rPr>
            <w:rStyle w:val="Hyperlink"/>
          </w:rPr>
          <w:t>https://en.wikipedia.org/wiki/EISPACK</w:t>
        </w:r>
      </w:hyperlink>
    </w:p>
  </w:footnote>
  <w:footnote w:id="4">
    <w:p w14:paraId="5DBEA6C4" w14:textId="77777777" w:rsidR="00BD31A5" w:rsidRPr="00537418" w:rsidRDefault="00BD31A5" w:rsidP="00BD31A5">
      <w:pPr>
        <w:pStyle w:val="FootnoteText"/>
      </w:pPr>
      <w:r>
        <w:rPr>
          <w:rStyle w:val="FootnoteReference"/>
        </w:rPr>
        <w:footnoteRef/>
      </w:r>
      <w:r>
        <w:t xml:space="preserve"> </w:t>
      </w:r>
      <w:r w:rsidRPr="00AA143A">
        <w:t>LINPACK</w:t>
      </w:r>
      <w:r>
        <w:t xml:space="preserve"> – Linear algebra package in Fortran: </w:t>
      </w:r>
      <w:hyperlink r:id="rId3" w:history="1">
        <w:r w:rsidRPr="00830AC7">
          <w:rPr>
            <w:rStyle w:val="Hyperlink"/>
          </w:rPr>
          <w:t>https://en.wikipedia.org/wiki/LINPACK</w:t>
        </w:r>
      </w:hyperlink>
    </w:p>
  </w:footnote>
  <w:footnote w:id="5">
    <w:p w14:paraId="76109580" w14:textId="77777777" w:rsidR="00BD31A5" w:rsidRPr="00E8517E" w:rsidRDefault="00BD31A5" w:rsidP="009E5099">
      <w:pPr>
        <w:pStyle w:val="EndnoteText"/>
        <w:jc w:val="left"/>
      </w:pPr>
      <w:r>
        <w:rPr>
          <w:rStyle w:val="FootnoteReference"/>
        </w:rPr>
        <w:footnoteRef/>
      </w:r>
      <w:r>
        <w:t xml:space="preserve"> </w:t>
      </w:r>
      <w:r w:rsidRPr="009E5099">
        <w:rPr>
          <w:sz w:val="16"/>
          <w:szCs w:val="16"/>
        </w:rPr>
        <w:t xml:space="preserve">Foreword for “Programming Python” Guido van Rossum (1996): </w:t>
      </w:r>
      <w:hyperlink r:id="rId4" w:history="1">
        <w:r w:rsidRPr="009E5099">
          <w:rPr>
            <w:rStyle w:val="Hyperlink"/>
            <w:sz w:val="16"/>
            <w:szCs w:val="16"/>
          </w:rPr>
          <w:t>https://www.python.org/doc/essays/foreword/</w:t>
        </w:r>
      </w:hyperlink>
      <w:r w:rsidRPr="009E5099">
        <w:rPr>
          <w:sz w:val="16"/>
          <w:szCs w:val="16"/>
        </w:rPr>
        <w:t xml:space="preserve"> </w:t>
      </w:r>
    </w:p>
  </w:footnote>
  <w:footnote w:id="6">
    <w:p w14:paraId="754449B5" w14:textId="77777777" w:rsidR="00BD31A5" w:rsidRPr="00DA5D0B" w:rsidRDefault="00BD31A5" w:rsidP="00BD31A5">
      <w:pPr>
        <w:pStyle w:val="FootnoteText"/>
      </w:pPr>
      <w:r>
        <w:rPr>
          <w:rStyle w:val="FootnoteReference"/>
        </w:rPr>
        <w:footnoteRef/>
      </w:r>
      <w:r>
        <w:t xml:space="preserve"> Scilab: </w:t>
      </w:r>
      <w:hyperlink r:id="rId5" w:history="1">
        <w:r w:rsidRPr="00B82668">
          <w:rPr>
            <w:rStyle w:val="Hyperlink"/>
          </w:rPr>
          <w:t>https://scilab.org/</w:t>
        </w:r>
      </w:hyperlink>
      <w:r>
        <w:t xml:space="preserve"> </w:t>
      </w:r>
    </w:p>
  </w:footnote>
  <w:footnote w:id="7">
    <w:p w14:paraId="57CC887B" w14:textId="77777777" w:rsidR="00BD31A5" w:rsidRPr="008C0ACD" w:rsidRDefault="00BD31A5" w:rsidP="00BD31A5">
      <w:pPr>
        <w:pStyle w:val="FootnoteText"/>
      </w:pPr>
      <w:r>
        <w:rPr>
          <w:rStyle w:val="FootnoteReference"/>
        </w:rPr>
        <w:footnoteRef/>
      </w:r>
      <w:r>
        <w:t xml:space="preserve"> Interview with Claude Gomez, former CEO of Scilab Enterprises: </w:t>
      </w:r>
      <w:hyperlink r:id="rId6" w:history="1">
        <w:r w:rsidRPr="003F498A">
          <w:rPr>
            <w:rStyle w:val="Hyperlink"/>
          </w:rPr>
          <w:t>https://www.d-booker.fr/content/81-interview-with-claude-gomez-ceo-of-scilab-enterprises-about-scilab-and-its-development</w:t>
        </w:r>
      </w:hyperlink>
    </w:p>
  </w:footnote>
  <w:footnote w:id="8">
    <w:p w14:paraId="126BAD02" w14:textId="77777777" w:rsidR="009F2716" w:rsidRPr="000472E1" w:rsidRDefault="009F2716" w:rsidP="009F2716">
      <w:pPr>
        <w:pStyle w:val="FootnoteText"/>
      </w:pPr>
      <w:r>
        <w:rPr>
          <w:rStyle w:val="FootnoteReference"/>
        </w:rPr>
        <w:footnoteRef/>
      </w:r>
      <w:r>
        <w:t xml:space="preserve"> </w:t>
      </w:r>
      <w:r w:rsidRPr="00082440">
        <w:t>Regi</w:t>
      </w:r>
      <w:r>
        <w:t>ster to OpenWeatherMap.org:</w:t>
      </w:r>
      <w:r w:rsidRPr="00082440">
        <w:t xml:space="preserve"> </w:t>
      </w:r>
      <w:hyperlink r:id="rId7" w:history="1">
        <w:r w:rsidRPr="00082440">
          <w:rPr>
            <w:rStyle w:val="Hyperlink"/>
          </w:rPr>
          <w:t>https://home.openweathermap.org/users/sign_up</w:t>
        </w:r>
      </w:hyperlink>
    </w:p>
  </w:footnote>
  <w:footnote w:id="9">
    <w:p w14:paraId="47D8E93D" w14:textId="77777777" w:rsidR="009F2716" w:rsidRPr="006C0B3D" w:rsidRDefault="009F2716" w:rsidP="009F2716">
      <w:pPr>
        <w:pStyle w:val="FootnoteText"/>
      </w:pPr>
      <w:r>
        <w:rPr>
          <w:rStyle w:val="FootnoteReference"/>
        </w:rPr>
        <w:footnoteRef/>
      </w:r>
      <w:r>
        <w:t xml:space="preserve"> OpenWeatherMap current weather API: </w:t>
      </w:r>
      <w:hyperlink r:id="rId8" w:history="1">
        <w:r w:rsidRPr="0048737F">
          <w:rPr>
            <w:rStyle w:val="Hyperlink"/>
          </w:rPr>
          <w:t>https://openweathermap.org/current</w:t>
        </w:r>
      </w:hyperlink>
    </w:p>
  </w:footnote>
  <w:footnote w:id="10">
    <w:p w14:paraId="677895E2" w14:textId="77777777" w:rsidR="009F2716" w:rsidRPr="00FB2AC5" w:rsidRDefault="009F2716" w:rsidP="009B5FD3">
      <w:pPr>
        <w:pStyle w:val="FootnoteText"/>
        <w:jc w:val="left"/>
      </w:pPr>
      <w:r>
        <w:rPr>
          <w:rStyle w:val="FootnoteReference"/>
        </w:rPr>
        <w:footnoteRef/>
      </w:r>
      <w:r>
        <w:t xml:space="preserve"> </w:t>
      </w:r>
      <w:r w:rsidRPr="00FB2AC5">
        <w:t>Change default environment of Python interpreter</w:t>
      </w:r>
      <w:r>
        <w:t xml:space="preserve"> </w:t>
      </w:r>
      <w:hyperlink r:id="rId9" w:history="1">
        <w:r w:rsidRPr="009B0D07">
          <w:rPr>
            <w:rStyle w:val="Hyperlink"/>
          </w:rPr>
          <w:t>https://www.mathworks.com/help/matlab/ref/pyenv.html</w:t>
        </w:r>
      </w:hyperlink>
      <w:r>
        <w:t xml:space="preserve"> </w:t>
      </w:r>
    </w:p>
  </w:footnote>
  <w:footnote w:id="11">
    <w:p w14:paraId="181AFF4E" w14:textId="77777777" w:rsidR="009F2716" w:rsidRPr="00577793" w:rsidRDefault="009F2716" w:rsidP="009F2716">
      <w:pPr>
        <w:pStyle w:val="FootnoteText"/>
      </w:pPr>
      <w:r>
        <w:rPr>
          <w:rStyle w:val="FootnoteReference"/>
        </w:rPr>
        <w:footnoteRef/>
      </w:r>
      <w:r>
        <w:t xml:space="preserve"> </w:t>
      </w:r>
      <w:r w:rsidRPr="004220E0">
        <w:t>P</w:t>
      </w:r>
      <w:r>
        <w:t xml:space="preserve">ython Dictionary: </w:t>
      </w:r>
      <w:hyperlink r:id="rId10" w:anchor="dictionaries" w:history="1">
        <w:r w:rsidRPr="0048737F">
          <w:rPr>
            <w:rStyle w:val="Hyperlink"/>
          </w:rPr>
          <w:t>https://docs.python.org/3/tutorial/datastructures.html#dictionaries</w:t>
        </w:r>
      </w:hyperlink>
    </w:p>
  </w:footnote>
  <w:footnote w:id="12">
    <w:p w14:paraId="5EC12502" w14:textId="77777777" w:rsidR="009F2716" w:rsidRPr="009B5FD3" w:rsidRDefault="009F2716" w:rsidP="009F2716">
      <w:pPr>
        <w:pStyle w:val="EndnoteText"/>
        <w:rPr>
          <w:sz w:val="16"/>
          <w:szCs w:val="16"/>
        </w:rPr>
      </w:pPr>
      <w:r>
        <w:rPr>
          <w:rStyle w:val="FootnoteReference"/>
        </w:rPr>
        <w:footnoteRef/>
      </w:r>
      <w:r>
        <w:t xml:space="preserve"> </w:t>
      </w:r>
      <w:r w:rsidRPr="009B5FD3">
        <w:rPr>
          <w:sz w:val="16"/>
          <w:szCs w:val="16"/>
        </w:rPr>
        <w:t xml:space="preserve">MATLAB Structure: </w:t>
      </w:r>
      <w:hyperlink r:id="rId11" w:history="1">
        <w:r w:rsidRPr="009B5FD3">
          <w:rPr>
            <w:rStyle w:val="Hyperlink"/>
            <w:sz w:val="16"/>
            <w:szCs w:val="16"/>
          </w:rPr>
          <w:t>https://www.mathworks.com/help/matlab/ref/struct.html</w:t>
        </w:r>
      </w:hyperlink>
      <w:r w:rsidRPr="009B5FD3">
        <w:rPr>
          <w:sz w:val="16"/>
          <w:szCs w:val="16"/>
        </w:rPr>
        <w:t xml:space="preserve"> </w:t>
      </w:r>
    </w:p>
  </w:footnote>
  <w:footnote w:id="13">
    <w:p w14:paraId="32B5971E" w14:textId="77777777" w:rsidR="009F2716" w:rsidRPr="003003BB" w:rsidRDefault="009F2716" w:rsidP="009F2716">
      <w:pPr>
        <w:pStyle w:val="FootnoteText"/>
      </w:pPr>
      <w:r>
        <w:rPr>
          <w:rStyle w:val="FootnoteReference"/>
        </w:rPr>
        <w:footnoteRef/>
      </w:r>
      <w:r>
        <w:t xml:space="preserve"> </w:t>
      </w:r>
      <w:r w:rsidRPr="003003BB">
        <w:t>Do</w:t>
      </w:r>
      <w:r>
        <w:t xml:space="preserve">uble-precision arrays: </w:t>
      </w:r>
      <w:hyperlink r:id="rId12" w:history="1">
        <w:r w:rsidRPr="009B0D07">
          <w:rPr>
            <w:rStyle w:val="Hyperlink"/>
          </w:rPr>
          <w:t>https://www.mathworks.com/help/matlab/ref/double.html</w:t>
        </w:r>
      </w:hyperlink>
      <w:r>
        <w:t xml:space="preserve"> </w:t>
      </w:r>
    </w:p>
  </w:footnote>
  <w:footnote w:id="14">
    <w:p w14:paraId="7B73281F" w14:textId="77777777" w:rsidR="009F2716" w:rsidRPr="002A0BB5" w:rsidRDefault="009F2716" w:rsidP="009F2716">
      <w:pPr>
        <w:pStyle w:val="FootnoteText"/>
      </w:pPr>
      <w:r>
        <w:rPr>
          <w:rStyle w:val="FootnoteReference"/>
        </w:rPr>
        <w:footnoteRef/>
      </w:r>
      <w:r>
        <w:t xml:space="preserve"> </w:t>
      </w:r>
      <w:r w:rsidRPr="002A0BB5">
        <w:t>Ch</w:t>
      </w:r>
      <w:r>
        <w:t xml:space="preserve">aracters and Strings: </w:t>
      </w:r>
      <w:hyperlink r:id="rId13" w:history="1">
        <w:r w:rsidRPr="009B0D07">
          <w:rPr>
            <w:rStyle w:val="Hyperlink"/>
          </w:rPr>
          <w:t>https://www.mathworks.com/help/matlab/characters-and-strings.html</w:t>
        </w:r>
      </w:hyperlink>
      <w:r>
        <w:t xml:space="preserve"> </w:t>
      </w:r>
    </w:p>
  </w:footnote>
  <w:footnote w:id="15">
    <w:p w14:paraId="0BD71F62" w14:textId="77777777" w:rsidR="009F2716" w:rsidRPr="000F36A8" w:rsidRDefault="009F2716" w:rsidP="009F2716">
      <w:pPr>
        <w:pStyle w:val="FootnoteText"/>
      </w:pPr>
      <w:r>
        <w:rPr>
          <w:rStyle w:val="FootnoteReference"/>
        </w:rPr>
        <w:footnoteRef/>
      </w:r>
      <w:r>
        <w:t xml:space="preserve"> </w:t>
      </w:r>
      <w:r w:rsidRPr="000F36A8">
        <w:t>Dat</w:t>
      </w:r>
      <w:r>
        <w:t xml:space="preserve">es and Time: </w:t>
      </w:r>
      <w:hyperlink r:id="rId14" w:history="1">
        <w:r w:rsidRPr="009B0D07">
          <w:rPr>
            <w:rStyle w:val="Hyperlink"/>
          </w:rPr>
          <w:t>https://www.mathworks.com/help/matlab/date-and-time-operations.html</w:t>
        </w:r>
      </w:hyperlink>
      <w:r>
        <w:t xml:space="preserve"> </w:t>
      </w:r>
    </w:p>
  </w:footnote>
  <w:footnote w:id="16">
    <w:p w14:paraId="56DB984A" w14:textId="77777777" w:rsidR="009F2716" w:rsidRPr="00276396" w:rsidRDefault="009F2716" w:rsidP="009F2716">
      <w:pPr>
        <w:pStyle w:val="FootnoteText"/>
      </w:pPr>
      <w:r>
        <w:rPr>
          <w:rStyle w:val="FootnoteReference"/>
        </w:rPr>
        <w:footnoteRef/>
      </w:r>
      <w:r>
        <w:t xml:space="preserve"> </w:t>
      </w:r>
      <w:r w:rsidRPr="00A21F00">
        <w:t xml:space="preserve">Python List: </w:t>
      </w:r>
      <w:hyperlink r:id="rId15" w:anchor="more-on-lists" w:history="1">
        <w:r w:rsidRPr="00A21F00">
          <w:rPr>
            <w:rStyle w:val="Hyperlink"/>
          </w:rPr>
          <w:t>https://docs.python.org/3/tutorial/datastructures.html#more-on-lists</w:t>
        </w:r>
      </w:hyperlink>
    </w:p>
  </w:footnote>
  <w:footnote w:id="17">
    <w:p w14:paraId="416E36BC" w14:textId="77777777" w:rsidR="009F2716" w:rsidRPr="00246ABF" w:rsidRDefault="009F2716" w:rsidP="009F2716">
      <w:pPr>
        <w:pStyle w:val="FootnoteText"/>
      </w:pPr>
      <w:r>
        <w:rPr>
          <w:rStyle w:val="FootnoteReference"/>
        </w:rPr>
        <w:footnoteRef/>
      </w:r>
      <w:r>
        <w:t xml:space="preserve"> MATLAB Compiler SDK: </w:t>
      </w:r>
      <w:hyperlink r:id="rId16" w:history="1">
        <w:r w:rsidRPr="00CC239B">
          <w:rPr>
            <w:rStyle w:val="Hyperlink"/>
          </w:rPr>
          <w:t>https://www.mathworks.com/help/compiler_sdk/</w:t>
        </w:r>
      </w:hyperlink>
    </w:p>
  </w:footnote>
  <w:footnote w:id="18">
    <w:p w14:paraId="3C369AB2" w14:textId="77777777" w:rsidR="009F2716" w:rsidRPr="00D96B4F" w:rsidRDefault="009F2716" w:rsidP="009F2716">
      <w:pPr>
        <w:pStyle w:val="FootnoteText"/>
      </w:pPr>
      <w:r>
        <w:rPr>
          <w:rStyle w:val="FootnoteReference"/>
        </w:rPr>
        <w:footnoteRef/>
      </w:r>
      <w:r>
        <w:t xml:space="preserve"> </w:t>
      </w:r>
      <w:r w:rsidRPr="00064310">
        <w:t>MATLAB Production Server</w:t>
      </w:r>
      <w:r>
        <w:t xml:space="preserve">: </w:t>
      </w:r>
      <w:hyperlink r:id="rId17" w:history="1">
        <w:r w:rsidRPr="00CC239B">
          <w:rPr>
            <w:rStyle w:val="Hyperlink"/>
          </w:rPr>
          <w:t>https://www.mathworks.com/help/mps/</w:t>
        </w:r>
      </w:hyperlink>
      <w:r>
        <w:t xml:space="preserve">  </w:t>
      </w:r>
    </w:p>
  </w:footnote>
  <w:footnote w:id="19">
    <w:p w14:paraId="15D974AF" w14:textId="77777777" w:rsidR="009F2716" w:rsidRPr="00563F9E" w:rsidRDefault="009F2716" w:rsidP="00B36F43">
      <w:pPr>
        <w:pStyle w:val="FootnoteText"/>
        <w:jc w:val="left"/>
      </w:pPr>
      <w:r>
        <w:rPr>
          <w:rStyle w:val="FootnoteReference"/>
        </w:rPr>
        <w:footnoteRef/>
      </w:r>
      <w:r>
        <w:t xml:space="preserve"> </w:t>
      </w:r>
      <w:r w:rsidRPr="00563F9E">
        <w:t>Create client programs using the RESTful API</w:t>
      </w:r>
      <w:r>
        <w:t xml:space="preserve">: </w:t>
      </w:r>
      <w:r>
        <w:br/>
      </w:r>
      <w:hyperlink r:id="rId18" w:history="1">
        <w:r w:rsidRPr="00783B0D">
          <w:rPr>
            <w:rStyle w:val="Hyperlink"/>
          </w:rPr>
          <w:t>https://www.mathworks.com/help/mps/restful-api-and-json.html</w:t>
        </w:r>
      </w:hyperlink>
      <w:r>
        <w:t xml:space="preserve"> </w:t>
      </w:r>
    </w:p>
  </w:footnote>
  <w:footnote w:id="20">
    <w:p w14:paraId="525E2521" w14:textId="77777777" w:rsidR="009F2716" w:rsidRDefault="009F2716" w:rsidP="009F2716">
      <w:pPr>
        <w:pStyle w:val="FootnoteText"/>
      </w:pPr>
      <w:r>
        <w:rPr>
          <w:rStyle w:val="FootnoteReference"/>
        </w:rPr>
        <w:footnoteRef/>
      </w:r>
      <w:r>
        <w:t xml:space="preserve"> </w:t>
      </w:r>
      <w:r w:rsidRPr="00246146">
        <w:t>Create a MATLAB Production Server Python Client</w:t>
      </w:r>
      <w:r>
        <w:t xml:space="preserve">: </w:t>
      </w:r>
    </w:p>
    <w:p w14:paraId="00C34EBD" w14:textId="77777777" w:rsidR="009F2716" w:rsidRPr="00246146" w:rsidRDefault="00000000" w:rsidP="009F2716">
      <w:pPr>
        <w:pStyle w:val="FootnoteText"/>
      </w:pPr>
      <w:hyperlink r:id="rId19" w:history="1">
        <w:r w:rsidR="009F2716" w:rsidRPr="00783B0D">
          <w:rPr>
            <w:rStyle w:val="Hyperlink"/>
          </w:rPr>
          <w:t>https://www.mathworks.com/help/mps/python/create-a-matlab-production-server-python-client.html</w:t>
        </w:r>
      </w:hyperlink>
      <w:r w:rsidR="009F2716">
        <w:t xml:space="preserve"> </w:t>
      </w:r>
    </w:p>
  </w:footnote>
  <w:footnote w:id="21">
    <w:p w14:paraId="4739DCCC" w14:textId="77777777" w:rsidR="00FF5F8E" w:rsidRPr="00910820" w:rsidRDefault="00FF5F8E" w:rsidP="00CF4FAD">
      <w:pPr>
        <w:pStyle w:val="FootnoteText"/>
        <w:jc w:val="left"/>
      </w:pPr>
      <w:r>
        <w:rPr>
          <w:rStyle w:val="FootnoteReference"/>
        </w:rPr>
        <w:footnoteRef/>
      </w:r>
      <w:r>
        <w:t xml:space="preserve"> </w:t>
      </w:r>
      <w:r w:rsidRPr="00910820">
        <w:t>Versions of Python Compatible with MATLAB Products by Release</w:t>
      </w:r>
      <w:r>
        <w:t xml:space="preserve">: </w:t>
      </w:r>
      <w:hyperlink r:id="rId20" w:history="1">
        <w:r w:rsidRPr="009B0D07">
          <w:rPr>
            <w:rStyle w:val="Hyperlink"/>
          </w:rPr>
          <w:t>https://www.mathworks.com/support/requirements/python-compatibility.html</w:t>
        </w:r>
      </w:hyperlink>
      <w:r>
        <w:t xml:space="preserve"> </w:t>
      </w:r>
      <w:hyperlink r:id="rId21" w:history="1"/>
      <w:r>
        <w:t xml:space="preserve">  </w:t>
      </w:r>
    </w:p>
  </w:footnote>
  <w:footnote w:id="22">
    <w:p w14:paraId="11D84D89" w14:textId="77777777" w:rsidR="00FF5F8E" w:rsidRPr="00A76695" w:rsidRDefault="00FF5F8E" w:rsidP="00FF5F8E">
      <w:pPr>
        <w:pStyle w:val="FootnoteText"/>
      </w:pPr>
      <w:r>
        <w:rPr>
          <w:rStyle w:val="FootnoteReference"/>
        </w:rPr>
        <w:footnoteRef/>
      </w:r>
      <w:r>
        <w:t xml:space="preserve"> </w:t>
      </w:r>
      <w:r w:rsidRPr="00A76695">
        <w:t>Windows installer (64-bit)</w:t>
      </w:r>
      <w:r>
        <w:t xml:space="preserve">: </w:t>
      </w:r>
      <w:hyperlink r:id="rId22" w:history="1">
        <w:r w:rsidRPr="009B0D07">
          <w:rPr>
            <w:rStyle w:val="Hyperlink"/>
          </w:rPr>
          <w:t>https://www.python.org/ftp/python/3.10.10/python-3.10.10-amd64.exe</w:t>
        </w:r>
      </w:hyperlink>
      <w:r>
        <w:t xml:space="preserve"> </w:t>
      </w:r>
    </w:p>
  </w:footnote>
  <w:footnote w:id="23">
    <w:p w14:paraId="322348ED" w14:textId="77777777" w:rsidR="00FF5F8E" w:rsidRPr="00D16464" w:rsidRDefault="00FF5F8E" w:rsidP="00FF5F8E">
      <w:pPr>
        <w:pStyle w:val="FootnoteText"/>
      </w:pPr>
      <w:r>
        <w:rPr>
          <w:rStyle w:val="FootnoteReference"/>
        </w:rPr>
        <w:footnoteRef/>
      </w:r>
      <w:r>
        <w:t xml:space="preserve"> Anaconda’s terms of services: </w:t>
      </w:r>
      <w:hyperlink r:id="rId23" w:history="1">
        <w:r w:rsidRPr="00CC239B">
          <w:rPr>
            <w:rStyle w:val="Hyperlink"/>
          </w:rPr>
          <w:t>https://www.anaconda.com/terms-of-service</w:t>
        </w:r>
      </w:hyperlink>
    </w:p>
  </w:footnote>
  <w:footnote w:id="24">
    <w:p w14:paraId="0EB182DE" w14:textId="77777777" w:rsidR="00FF5F8E" w:rsidRPr="000531BA" w:rsidRDefault="00FF5F8E" w:rsidP="00FF5F8E">
      <w:pPr>
        <w:pStyle w:val="FootnoteText"/>
      </w:pPr>
      <w:r>
        <w:rPr>
          <w:rStyle w:val="FootnoteReference"/>
        </w:rPr>
        <w:footnoteRef/>
      </w:r>
      <w:r w:rsidRPr="000531BA">
        <w:t xml:space="preserve"> open-source Anaconda Distribution: </w:t>
      </w:r>
      <w:hyperlink r:id="rId24" w:history="1">
        <w:r w:rsidRPr="000531BA">
          <w:rPr>
            <w:rStyle w:val="Hyperlink"/>
          </w:rPr>
          <w:t>https://www.anaconda.com/products/distribution</w:t>
        </w:r>
      </w:hyperlink>
      <w:r w:rsidRPr="000531BA">
        <w:t xml:space="preserve"> </w:t>
      </w:r>
    </w:p>
  </w:footnote>
  <w:footnote w:id="25">
    <w:p w14:paraId="4AF63F29" w14:textId="77777777" w:rsidR="00FF5F8E" w:rsidRPr="000531BA" w:rsidRDefault="00FF5F8E" w:rsidP="00FF5F8E">
      <w:pPr>
        <w:pStyle w:val="FootnoteText"/>
      </w:pPr>
      <w:r>
        <w:rPr>
          <w:rStyle w:val="FootnoteReference"/>
        </w:rPr>
        <w:footnoteRef/>
      </w:r>
      <w:r w:rsidRPr="000531BA">
        <w:t xml:space="preserve"> Anaconda Professional license: </w:t>
      </w:r>
      <w:hyperlink r:id="rId25" w:history="1">
        <w:r w:rsidRPr="000531BA">
          <w:rPr>
            <w:rStyle w:val="Hyperlink"/>
          </w:rPr>
          <w:t>https://www.anaconda.com/products/professional</w:t>
        </w:r>
      </w:hyperlink>
      <w:r w:rsidRPr="000531BA">
        <w:t xml:space="preserve"> </w:t>
      </w:r>
    </w:p>
  </w:footnote>
  <w:footnote w:id="26">
    <w:p w14:paraId="63E1F0CB" w14:textId="77777777" w:rsidR="00FF5F8E" w:rsidRPr="00024E43" w:rsidRDefault="00FF5F8E" w:rsidP="00FF5F8E">
      <w:pPr>
        <w:pStyle w:val="FootnoteText"/>
      </w:pPr>
      <w:r>
        <w:rPr>
          <w:rStyle w:val="FootnoteReference"/>
        </w:rPr>
        <w:footnoteRef/>
      </w:r>
      <w:r>
        <w:t xml:space="preserve"> WinPython: </w:t>
      </w:r>
      <w:hyperlink r:id="rId26" w:history="1">
        <w:r w:rsidRPr="00CC239B">
          <w:rPr>
            <w:rStyle w:val="Hyperlink"/>
          </w:rPr>
          <w:t>https://winpython.github.io/</w:t>
        </w:r>
      </w:hyperlink>
    </w:p>
  </w:footnote>
  <w:footnote w:id="27">
    <w:p w14:paraId="6DDF80F9" w14:textId="77777777" w:rsidR="00FF5F8E" w:rsidRPr="007F398A" w:rsidRDefault="00FF5F8E" w:rsidP="00FF5F8E">
      <w:pPr>
        <w:pStyle w:val="FootnoteText"/>
      </w:pPr>
      <w:r>
        <w:rPr>
          <w:rStyle w:val="FootnoteReference"/>
        </w:rPr>
        <w:footnoteRef/>
      </w:r>
      <w:r>
        <w:t xml:space="preserve"> Conda-forge: </w:t>
      </w:r>
      <w:hyperlink r:id="rId27" w:history="1">
        <w:r w:rsidRPr="009B0D07">
          <w:rPr>
            <w:rStyle w:val="Hyperlink"/>
          </w:rPr>
          <w:t>https://conda-forge.org/</w:t>
        </w:r>
      </w:hyperlink>
      <w:r>
        <w:t xml:space="preserve"> </w:t>
      </w:r>
    </w:p>
  </w:footnote>
  <w:footnote w:id="28">
    <w:p w14:paraId="3263B982" w14:textId="77777777" w:rsidR="00FF5F8E" w:rsidRPr="002454F3" w:rsidRDefault="00FF5F8E" w:rsidP="00FF5F8E">
      <w:pPr>
        <w:pStyle w:val="FootnoteText"/>
      </w:pPr>
      <w:r>
        <w:rPr>
          <w:rStyle w:val="FootnoteReference"/>
        </w:rPr>
        <w:footnoteRef/>
      </w:r>
      <w:r>
        <w:t xml:space="preserve"> Miniconda installer from Conda-forge: </w:t>
      </w:r>
      <w:hyperlink r:id="rId28" w:history="1">
        <w:r w:rsidRPr="009B0D07">
          <w:rPr>
            <w:rStyle w:val="Hyperlink"/>
          </w:rPr>
          <w:t>https://github.com/conda-forge/miniforge</w:t>
        </w:r>
      </w:hyperlink>
      <w:r>
        <w:t xml:space="preserve"> </w:t>
      </w:r>
    </w:p>
  </w:footnote>
  <w:footnote w:id="29">
    <w:p w14:paraId="36D07D2E" w14:textId="77777777" w:rsidR="00FF5F8E" w:rsidRPr="000531BA" w:rsidRDefault="00FF5F8E" w:rsidP="00C23F78">
      <w:pPr>
        <w:pStyle w:val="FootnoteText"/>
        <w:jc w:val="left"/>
      </w:pPr>
      <w:r>
        <w:rPr>
          <w:rStyle w:val="FootnoteReference"/>
        </w:rPr>
        <w:footnoteRef/>
      </w:r>
      <w:r w:rsidRPr="000531BA">
        <w:t xml:space="preserve"> Micromamba doc: </w:t>
      </w:r>
      <w:hyperlink r:id="rId29" w:history="1">
        <w:r w:rsidRPr="000531BA">
          <w:rPr>
            <w:rStyle w:val="Hyperlink"/>
          </w:rPr>
          <w:t>https://mamba.readthedocs.io/</w:t>
        </w:r>
      </w:hyperlink>
      <w:r w:rsidRPr="000531BA">
        <w:t xml:space="preserve">  - on Linux : </w:t>
      </w:r>
      <w:r w:rsidRPr="000531BA">
        <w:rPr>
          <w:rFonts w:ascii="Consolas" w:hAnsi="Consolas"/>
          <w:sz w:val="18"/>
          <w:szCs w:val="18"/>
        </w:rPr>
        <w:t>curl micro.mamba.pm/install.sh | bash</w:t>
      </w:r>
    </w:p>
  </w:footnote>
  <w:footnote w:id="30">
    <w:p w14:paraId="775F1617" w14:textId="77777777" w:rsidR="00FF5F8E" w:rsidRPr="004B0A85" w:rsidRDefault="00FF5F8E" w:rsidP="00FF5F8E">
      <w:pPr>
        <w:pStyle w:val="FootnoteText"/>
      </w:pPr>
      <w:r>
        <w:rPr>
          <w:rStyle w:val="FootnoteReference"/>
        </w:rPr>
        <w:footnoteRef/>
      </w:r>
      <w:r>
        <w:t xml:space="preserve"> PATH: </w:t>
      </w:r>
      <w:hyperlink r:id="rId30" w:history="1">
        <w:r w:rsidRPr="00CC239B">
          <w:rPr>
            <w:rStyle w:val="Hyperlink"/>
          </w:rPr>
          <w:t>https://en.wikipedia.org/wiki/PATH_(variable)</w:t>
        </w:r>
      </w:hyperlink>
    </w:p>
  </w:footnote>
  <w:footnote w:id="31">
    <w:p w14:paraId="15DF5C08" w14:textId="77777777" w:rsidR="00FF5F8E" w:rsidRPr="00E7627A" w:rsidRDefault="00FF5F8E" w:rsidP="00FF5F8E">
      <w:pPr>
        <w:pStyle w:val="FootnoteText"/>
      </w:pPr>
      <w:r>
        <w:rPr>
          <w:rStyle w:val="FootnoteReference"/>
        </w:rPr>
        <w:footnoteRef/>
      </w:r>
      <w:r>
        <w:t xml:space="preserve"> Python Package Index (PyPI) </w:t>
      </w:r>
      <w:hyperlink r:id="rId31" w:history="1">
        <w:r w:rsidRPr="00CC239B">
          <w:rPr>
            <w:rStyle w:val="Hyperlink"/>
          </w:rPr>
          <w:t>https://pypi.org/</w:t>
        </w:r>
      </w:hyperlink>
    </w:p>
  </w:footnote>
  <w:footnote w:id="32">
    <w:p w14:paraId="34DA5322" w14:textId="77777777" w:rsidR="00FF5F8E" w:rsidRPr="002F062D" w:rsidRDefault="00FF5F8E" w:rsidP="00FF5F8E">
      <w:pPr>
        <w:pStyle w:val="FootnoteText"/>
      </w:pPr>
      <w:r>
        <w:rPr>
          <w:rStyle w:val="FootnoteReference"/>
        </w:rPr>
        <w:footnoteRef/>
      </w:r>
      <w:r>
        <w:t xml:space="preserve"> Pandas </w:t>
      </w:r>
      <w:hyperlink r:id="rId32" w:history="1">
        <w:r w:rsidRPr="00CC239B">
          <w:rPr>
            <w:rStyle w:val="Hyperlink"/>
          </w:rPr>
          <w:t>https://pandas.pydata.org</w:t>
        </w:r>
      </w:hyperlink>
    </w:p>
  </w:footnote>
  <w:footnote w:id="33">
    <w:p w14:paraId="36B409FB" w14:textId="77777777" w:rsidR="00FF5F8E" w:rsidRPr="004C1AF4" w:rsidRDefault="00FF5F8E" w:rsidP="00FF5F8E">
      <w:pPr>
        <w:pStyle w:val="FootnoteText"/>
      </w:pPr>
      <w:r>
        <w:rPr>
          <w:rStyle w:val="FootnoteReference"/>
        </w:rPr>
        <w:footnoteRef/>
      </w:r>
      <w:r>
        <w:t xml:space="preserve"> Python virtual environment: </w:t>
      </w:r>
      <w:hyperlink r:id="rId33" w:history="1">
        <w:r w:rsidRPr="00CC239B">
          <w:rPr>
            <w:rStyle w:val="Hyperlink"/>
          </w:rPr>
          <w:t>https://docs.python.org/3/tutorial/venv.html</w:t>
        </w:r>
      </w:hyperlink>
    </w:p>
  </w:footnote>
  <w:footnote w:id="34">
    <w:p w14:paraId="33EFB8BA" w14:textId="77777777" w:rsidR="00FF5F8E" w:rsidRPr="00162996" w:rsidRDefault="00FF5F8E" w:rsidP="00FF5F8E">
      <w:pPr>
        <w:pStyle w:val="FootnoteText"/>
      </w:pPr>
      <w:r>
        <w:rPr>
          <w:rStyle w:val="FootnoteReference"/>
        </w:rPr>
        <w:footnoteRef/>
      </w:r>
      <w:r>
        <w:t xml:space="preserve"> Launch of Project Jupyter at SciPy 2014: </w:t>
      </w:r>
      <w:hyperlink r:id="rId34" w:history="1">
        <w:r w:rsidRPr="006C6A81">
          <w:rPr>
            <w:rStyle w:val="Hyperlink"/>
          </w:rPr>
          <w:t>https://speakerdeck.com/fperez/project-jupyter</w:t>
        </w:r>
      </w:hyperlink>
    </w:p>
  </w:footnote>
  <w:footnote w:id="35">
    <w:p w14:paraId="0E8E898C" w14:textId="77777777" w:rsidR="00FF5F8E" w:rsidRPr="001210E9" w:rsidRDefault="00FF5F8E" w:rsidP="00FF5F8E">
      <w:pPr>
        <w:pStyle w:val="FootnoteText"/>
      </w:pPr>
      <w:r>
        <w:rPr>
          <w:rStyle w:val="FootnoteReference"/>
        </w:rPr>
        <w:footnoteRef/>
      </w:r>
      <w:r>
        <w:t xml:space="preserve"> ipython-0.0.1 - </w:t>
      </w:r>
      <w:hyperlink r:id="rId35" w:history="1">
        <w:r w:rsidRPr="006C6A81">
          <w:rPr>
            <w:rStyle w:val="Hyperlink"/>
          </w:rPr>
          <w:t>https://gist.github.com/fperez/1579699</w:t>
        </w:r>
      </w:hyperlink>
    </w:p>
  </w:footnote>
  <w:footnote w:id="36">
    <w:p w14:paraId="0D3F6866" w14:textId="77777777" w:rsidR="00FF5F8E" w:rsidRPr="00C13674" w:rsidRDefault="00FF5F8E" w:rsidP="00FF5F8E">
      <w:pPr>
        <w:pStyle w:val="FootnoteText"/>
      </w:pPr>
      <w:r>
        <w:rPr>
          <w:rStyle w:val="FootnoteReference"/>
        </w:rPr>
        <w:footnoteRef/>
      </w:r>
      <w:r>
        <w:t xml:space="preserve"> </w:t>
      </w:r>
      <w:r w:rsidRPr="005D2DC0">
        <w:t>SageMath mathematics software system licensed under the GP</w:t>
      </w:r>
      <w:r>
        <w:t>L</w:t>
      </w:r>
      <w:r w:rsidRPr="005D2DC0">
        <w:t xml:space="preserve">: </w:t>
      </w:r>
      <w:hyperlink r:id="rId36" w:history="1">
        <w:r w:rsidRPr="005D2DC0">
          <w:rPr>
            <w:rStyle w:val="Hyperlink"/>
          </w:rPr>
          <w:t>https://www.sagemath.org/</w:t>
        </w:r>
      </w:hyperlink>
    </w:p>
  </w:footnote>
  <w:footnote w:id="37">
    <w:p w14:paraId="5494CECB" w14:textId="77777777" w:rsidR="00FF5F8E" w:rsidRPr="00DB6F2A" w:rsidRDefault="00FF5F8E" w:rsidP="00FF5F8E">
      <w:pPr>
        <w:pStyle w:val="FootnoteText"/>
      </w:pPr>
      <w:r>
        <w:rPr>
          <w:rStyle w:val="FootnoteReference"/>
        </w:rPr>
        <w:footnoteRef/>
      </w:r>
      <w:r>
        <w:t xml:space="preserve"> ZeroMQ Protocol: </w:t>
      </w:r>
      <w:hyperlink r:id="rId37" w:history="1">
        <w:r w:rsidRPr="006C6A81">
          <w:rPr>
            <w:rStyle w:val="Hyperlink"/>
          </w:rPr>
          <w:t>https://zeromq.org/</w:t>
        </w:r>
      </w:hyperlink>
    </w:p>
  </w:footnote>
  <w:footnote w:id="38">
    <w:p w14:paraId="6BCE355C" w14:textId="4F1E7EB2" w:rsidR="00FF5F8E" w:rsidRPr="0002714D" w:rsidRDefault="00FF5F8E" w:rsidP="00A94EA1">
      <w:pPr>
        <w:pStyle w:val="FootnoteText"/>
        <w:jc w:val="left"/>
      </w:pPr>
      <w:r>
        <w:rPr>
          <w:rStyle w:val="FootnoteReference"/>
        </w:rPr>
        <w:footnoteRef/>
      </w:r>
      <w:r>
        <w:t xml:space="preserve"> MATLAB Kernel for Jupyter: </w:t>
      </w:r>
      <w:hyperlink r:id="rId38" w:history="1">
        <w:r w:rsidR="00A94EA1" w:rsidRPr="0086793A">
          <w:rPr>
            <w:rStyle w:val="Hyperlink"/>
          </w:rPr>
          <w:t>https://blogs.mathworks.com/matlab/2023/01/30/official-mathworks-matlab-kernel-for-jupyter-released/</w:t>
        </w:r>
      </w:hyperlink>
      <w:r w:rsidR="00A94EA1">
        <w:t xml:space="preserve"> </w:t>
      </w:r>
    </w:p>
  </w:footnote>
  <w:footnote w:id="39">
    <w:p w14:paraId="4308F83C" w14:textId="2F33DB28" w:rsidR="0018624F" w:rsidRDefault="0018624F">
      <w:pPr>
        <w:pStyle w:val="FootnoteText"/>
      </w:pPr>
      <w:r>
        <w:rPr>
          <w:rStyle w:val="FootnoteReference"/>
        </w:rPr>
        <w:footnoteRef/>
      </w:r>
      <w:r>
        <w:t xml:space="preserve"> MATLAB Extension for VSCode: </w:t>
      </w:r>
      <w:hyperlink r:id="rId39" w:history="1">
        <w:r w:rsidRPr="0086793A">
          <w:rPr>
            <w:rStyle w:val="Hyperlink"/>
          </w:rPr>
          <w:t>https://blogs.mathworks.com/matlab/2024/03/05/matlab-extension-for-visual-studio-code-now-with-code-execution/</w:t>
        </w:r>
      </w:hyperlink>
      <w:r>
        <w:t xml:space="preserve"> </w:t>
      </w:r>
    </w:p>
  </w:footnote>
  <w:footnote w:id="40">
    <w:p w14:paraId="60E1EEAD" w14:textId="77777777" w:rsidR="00FF5F8E" w:rsidRPr="00004849" w:rsidRDefault="00FF5F8E" w:rsidP="00FF5F8E">
      <w:pPr>
        <w:pStyle w:val="FootnoteText"/>
      </w:pPr>
      <w:r>
        <w:rPr>
          <w:rStyle w:val="FootnoteReference"/>
        </w:rPr>
        <w:footnoteRef/>
      </w:r>
      <w:r>
        <w:t xml:space="preserve"> Eclipse IDE, famous for JAVA development: </w:t>
      </w:r>
      <w:hyperlink r:id="rId40" w:history="1">
        <w:r w:rsidRPr="00925584">
          <w:rPr>
            <w:rStyle w:val="Hyperlink"/>
          </w:rPr>
          <w:t>https://en.wikipedia.org/wiki/Eclipse_(software)</w:t>
        </w:r>
      </w:hyperlink>
      <w:r>
        <w:t xml:space="preserve"> </w:t>
      </w:r>
    </w:p>
  </w:footnote>
  <w:footnote w:id="41">
    <w:p w14:paraId="568E3E2F" w14:textId="77777777" w:rsidR="00FF5F8E" w:rsidRPr="00DD6674" w:rsidRDefault="00FF5F8E" w:rsidP="00B4004F">
      <w:pPr>
        <w:pStyle w:val="FootnoteText"/>
        <w:jc w:val="left"/>
      </w:pPr>
      <w:r>
        <w:rPr>
          <w:rStyle w:val="FootnoteReference"/>
        </w:rPr>
        <w:footnoteRef/>
      </w:r>
      <w:r>
        <w:t xml:space="preserve"> Language Server Protocol: </w:t>
      </w:r>
      <w:hyperlink r:id="rId41" w:history="1">
        <w:r w:rsidRPr="00DD6674">
          <w:rPr>
            <w:rStyle w:val="Hyperlink"/>
          </w:rPr>
          <w:t>https://microsoft.github.io/language-server-protocol/overviews/lsp/overview/</w:t>
        </w:r>
      </w:hyperlink>
      <w:r w:rsidRPr="00DD6674">
        <w:t xml:space="preserve"> </w:t>
      </w:r>
    </w:p>
  </w:footnote>
  <w:footnote w:id="42">
    <w:p w14:paraId="29F47B06" w14:textId="77777777" w:rsidR="00FF5F8E" w:rsidRPr="003F2062" w:rsidRDefault="00FF5F8E" w:rsidP="00FF5F8E">
      <w:pPr>
        <w:pStyle w:val="FootnoteText"/>
      </w:pPr>
      <w:r>
        <w:rPr>
          <w:rStyle w:val="FootnoteReference"/>
        </w:rPr>
        <w:footnoteRef/>
      </w:r>
      <w:r>
        <w:t xml:space="preserve"> Pyodide: </w:t>
      </w:r>
      <w:hyperlink r:id="rId42" w:history="1">
        <w:r w:rsidRPr="00DB5E10">
          <w:rPr>
            <w:rStyle w:val="Hyperlink"/>
          </w:rPr>
          <w:t>https://pyodide.org/en/stable/index.html</w:t>
        </w:r>
      </w:hyperlink>
      <w:r>
        <w:t xml:space="preserve"> </w:t>
      </w:r>
    </w:p>
  </w:footnote>
  <w:footnote w:id="43">
    <w:p w14:paraId="232068E0" w14:textId="77777777" w:rsidR="00FF5F8E" w:rsidRPr="008A051D" w:rsidRDefault="00FF5F8E" w:rsidP="00B4004F">
      <w:pPr>
        <w:pStyle w:val="FootnoteText"/>
        <w:jc w:val="left"/>
      </w:pPr>
      <w:r>
        <w:rPr>
          <w:rStyle w:val="FootnoteReference"/>
        </w:rPr>
        <w:footnoteRef/>
      </w:r>
      <w:r>
        <w:t xml:space="preserve"> Out-of-Process </w:t>
      </w:r>
      <w:r w:rsidRPr="008A051D">
        <w:t>Execution of Python Functionality</w:t>
      </w:r>
      <w:r>
        <w:t xml:space="preserve">: </w:t>
      </w:r>
      <w:hyperlink r:id="rId43" w:history="1">
        <w:r w:rsidRPr="00DB5E10">
          <w:rPr>
            <w:rStyle w:val="Hyperlink"/>
          </w:rPr>
          <w:t>https://www.mathworks.com/help/matlab/matlab_external/out-of-process-execution-of-python-functionality.html</w:t>
        </w:r>
      </w:hyperlink>
      <w:r>
        <w:t xml:space="preserve"> </w:t>
      </w:r>
    </w:p>
  </w:footnote>
  <w:footnote w:id="44">
    <w:p w14:paraId="2D642F18" w14:textId="77777777" w:rsidR="00FF5F8E" w:rsidRPr="00133089" w:rsidRDefault="00FF5F8E" w:rsidP="00B4004F">
      <w:pPr>
        <w:pStyle w:val="FootnoteText"/>
        <w:jc w:val="left"/>
      </w:pPr>
      <w:r>
        <w:rPr>
          <w:rStyle w:val="FootnoteReference"/>
        </w:rPr>
        <w:footnoteRef/>
      </w:r>
      <w:r>
        <w:t xml:space="preserve"> Add a script to the Python path: </w:t>
      </w:r>
      <w:hyperlink r:id="rId44" w:history="1">
        <w:r w:rsidRPr="00925584">
          <w:rPr>
            <w:rStyle w:val="Hyperlink"/>
          </w:rPr>
          <w:t>https://github.com/hgorr/matlab-with-python/blob/master/setUpPyPath.m</w:t>
        </w:r>
      </w:hyperlink>
      <w:r>
        <w:t xml:space="preserve"> </w:t>
      </w:r>
    </w:p>
  </w:footnote>
  <w:footnote w:id="45">
    <w:p w14:paraId="776F7DC3" w14:textId="77777777" w:rsidR="00FF5F8E" w:rsidRPr="005B20EF" w:rsidRDefault="00FF5F8E" w:rsidP="00B4004F">
      <w:pPr>
        <w:pStyle w:val="FootnoteText"/>
        <w:jc w:val="left"/>
      </w:pPr>
      <w:r>
        <w:rPr>
          <w:rStyle w:val="FootnoteReference"/>
        </w:rPr>
        <w:footnoteRef/>
      </w:r>
      <w:r>
        <w:t xml:space="preserve"> </w:t>
      </w:r>
      <w:r w:rsidRPr="00EF16FD">
        <w:t>Terminate process associated with Python interpreter</w:t>
      </w:r>
      <w:r>
        <w:t xml:space="preserve">: </w:t>
      </w:r>
      <w:hyperlink r:id="rId45" w:history="1">
        <w:r w:rsidRPr="00DB5E10">
          <w:rPr>
            <w:rStyle w:val="Hyperlink"/>
          </w:rPr>
          <w:t>https://www.mathworks.com/help/matlab/ref/pythonenvironment.terminate.html</w:t>
        </w:r>
      </w:hyperlink>
      <w:r>
        <w:t xml:space="preserve"> </w:t>
      </w:r>
    </w:p>
  </w:footnote>
  <w:footnote w:id="46">
    <w:p w14:paraId="0B389E13" w14:textId="77777777" w:rsidR="00FF5F8E" w:rsidRPr="00E91F37" w:rsidRDefault="00FF5F8E" w:rsidP="00FF5F8E">
      <w:pPr>
        <w:pStyle w:val="FootnoteText"/>
      </w:pPr>
      <w:r>
        <w:rPr>
          <w:rStyle w:val="FootnoteReference"/>
        </w:rPr>
        <w:footnoteRef/>
      </w:r>
      <w:r>
        <w:t xml:space="preserve"> MATLAB Engine for Python on PyPI: </w:t>
      </w:r>
      <w:hyperlink r:id="rId46" w:history="1">
        <w:r w:rsidRPr="00925584">
          <w:rPr>
            <w:rStyle w:val="Hyperlink"/>
          </w:rPr>
          <w:t>https://pypi.org/project/matlabengine/</w:t>
        </w:r>
      </w:hyperlink>
      <w:r>
        <w:t xml:space="preserve"> </w:t>
      </w:r>
    </w:p>
  </w:footnote>
  <w:footnote w:id="47">
    <w:p w14:paraId="1614F8AD" w14:textId="77777777" w:rsidR="00FF5F8E" w:rsidRPr="006C484B" w:rsidRDefault="00FF5F8E" w:rsidP="00FF5F8E">
      <w:pPr>
        <w:pStyle w:val="FootnoteText"/>
      </w:pPr>
      <w:r>
        <w:rPr>
          <w:rStyle w:val="FootnoteReference"/>
        </w:rPr>
        <w:footnoteRef/>
      </w:r>
      <w:r>
        <w:t xml:space="preserve"> Install MATLAB Engine for Python: </w:t>
      </w:r>
      <w:hyperlink r:id="rId47" w:history="1">
        <w:r w:rsidRPr="00925584">
          <w:rPr>
            <w:rStyle w:val="Hyperlink"/>
          </w:rPr>
          <w:t>https://www.mathworks.com/help/matlab/matlab_external/install-the-matlab-engine-for-python.html</w:t>
        </w:r>
      </w:hyperlink>
      <w:r>
        <w:t xml:space="preserve"> </w:t>
      </w:r>
    </w:p>
  </w:footnote>
  <w:footnote w:id="48">
    <w:p w14:paraId="001B157C" w14:textId="77777777" w:rsidR="00D815F8" w:rsidRPr="006768B3" w:rsidRDefault="00D815F8" w:rsidP="00D815F8">
      <w:pPr>
        <w:pStyle w:val="FootnoteText"/>
      </w:pPr>
      <w:r>
        <w:rPr>
          <w:rStyle w:val="FootnoteReference"/>
        </w:rPr>
        <w:footnoteRef/>
      </w:r>
      <w:r>
        <w:t xml:space="preserve"> Python math module: </w:t>
      </w:r>
      <w:hyperlink r:id="rId48" w:history="1">
        <w:r w:rsidRPr="00B82668">
          <w:rPr>
            <w:rStyle w:val="Hyperlink"/>
          </w:rPr>
          <w:t>https://docs.python.org/3/library/math.html</w:t>
        </w:r>
      </w:hyperlink>
      <w:r>
        <w:t xml:space="preserve"> </w:t>
      </w:r>
    </w:p>
  </w:footnote>
  <w:footnote w:id="49">
    <w:p w14:paraId="2A13EADF" w14:textId="77777777" w:rsidR="00D815F8" w:rsidRPr="001F11F2" w:rsidRDefault="00D815F8" w:rsidP="00D815F8">
      <w:pPr>
        <w:pStyle w:val="FootnoteText"/>
      </w:pPr>
      <w:r>
        <w:rPr>
          <w:rStyle w:val="FootnoteReference"/>
        </w:rPr>
        <w:footnoteRef/>
      </w:r>
      <w:r>
        <w:t xml:space="preserve"> F</w:t>
      </w:r>
      <w:r w:rsidRPr="001F11F2">
        <w:t xml:space="preserve">orecasting the price of cryptocurrencies </w:t>
      </w:r>
      <w:r>
        <w:t xml:space="preserve">with Python and MATLAB </w:t>
      </w:r>
      <w:hyperlink r:id="rId49" w:history="1">
        <w:r w:rsidRPr="00DA3CA9">
          <w:rPr>
            <w:rStyle w:val="Hyperlink"/>
          </w:rPr>
          <w:t>https://www.mathworks.com/videos/integrating-python-with-matlab-1605793241650.html</w:t>
        </w:r>
      </w:hyperlink>
      <w:r>
        <w:t xml:space="preserve"> </w:t>
      </w:r>
    </w:p>
  </w:footnote>
  <w:footnote w:id="50">
    <w:p w14:paraId="59264906" w14:textId="77777777" w:rsidR="00D815F8" w:rsidRPr="00BC0E5E" w:rsidRDefault="00D815F8" w:rsidP="00D815F8">
      <w:pPr>
        <w:pStyle w:val="FootnoteText"/>
      </w:pPr>
      <w:r>
        <w:rPr>
          <w:rStyle w:val="FootnoteReference"/>
        </w:rPr>
        <w:footnoteRef/>
      </w:r>
      <w:r>
        <w:t xml:space="preserve"> </w:t>
      </w:r>
      <w:r w:rsidRPr="00BC0E5E">
        <w:t>urllib package</w:t>
      </w:r>
      <w:r>
        <w:t xml:space="preserve"> from the Python standard library</w:t>
      </w:r>
      <w:r w:rsidRPr="00BC0E5E">
        <w:t xml:space="preserve">: </w:t>
      </w:r>
      <w:hyperlink r:id="rId50" w:history="1">
        <w:r w:rsidRPr="00DA3CA9">
          <w:rPr>
            <w:rStyle w:val="Hyperlink"/>
          </w:rPr>
          <w:t>https://docs.python.org/3/library/urllib.html</w:t>
        </w:r>
      </w:hyperlink>
      <w:r>
        <w:t xml:space="preserve"> </w:t>
      </w:r>
    </w:p>
  </w:footnote>
  <w:footnote w:id="51">
    <w:p w14:paraId="2CCC5581" w14:textId="77777777" w:rsidR="00D815F8" w:rsidRPr="004F2551" w:rsidRDefault="00D815F8" w:rsidP="00D815F8">
      <w:pPr>
        <w:pStyle w:val="FootnoteText"/>
      </w:pPr>
      <w:r>
        <w:rPr>
          <w:rStyle w:val="FootnoteReference"/>
        </w:rPr>
        <w:footnoteRef/>
      </w:r>
      <w:r>
        <w:t xml:space="preserve"> </w:t>
      </w:r>
      <w:r w:rsidRPr="00CE6EE5">
        <w:t>Call User-Defined Python Module</w:t>
      </w:r>
      <w:r>
        <w:t xml:space="preserve">: </w:t>
      </w:r>
      <w:r>
        <w:br/>
      </w:r>
      <w:hyperlink r:id="rId51" w:history="1">
        <w:r w:rsidRPr="00FD3AF7">
          <w:rPr>
            <w:rStyle w:val="Hyperlink"/>
          </w:rPr>
          <w:t>https://www.mathworks.com/help/matlab/matlab_external/call-user-defined-custom-module.html</w:t>
        </w:r>
      </w:hyperlink>
      <w:r>
        <w:t xml:space="preserve"> </w:t>
      </w:r>
    </w:p>
  </w:footnote>
  <w:footnote w:id="52">
    <w:p w14:paraId="35F9060A" w14:textId="77777777" w:rsidR="00D815F8" w:rsidRPr="00814B58" w:rsidRDefault="00D815F8" w:rsidP="00D815F8">
      <w:pPr>
        <w:pStyle w:val="FootnoteText"/>
      </w:pPr>
      <w:r>
        <w:rPr>
          <w:rStyle w:val="FootnoteReference"/>
        </w:rPr>
        <w:footnoteRef/>
      </w:r>
      <w:r>
        <w:t xml:space="preserve"> </w:t>
      </w:r>
      <w:r w:rsidRPr="00347E43">
        <w:t>Coinbase Pro</w:t>
      </w:r>
      <w:r>
        <w:t xml:space="preserve">: </w:t>
      </w:r>
      <w:hyperlink r:id="rId52" w:history="1">
        <w:r w:rsidRPr="00B82668">
          <w:rPr>
            <w:rStyle w:val="Hyperlink"/>
          </w:rPr>
          <w:t>https://pro.coinbase.com/</w:t>
        </w:r>
      </w:hyperlink>
      <w:r>
        <w:t xml:space="preserve"> </w:t>
      </w:r>
    </w:p>
  </w:footnote>
  <w:footnote w:id="53">
    <w:p w14:paraId="2D696EBF" w14:textId="77777777" w:rsidR="00D815F8" w:rsidRPr="00C5616D" w:rsidRDefault="00D815F8" w:rsidP="009D2165">
      <w:pPr>
        <w:pStyle w:val="FootnoteText"/>
        <w:jc w:val="left"/>
      </w:pPr>
      <w:r>
        <w:rPr>
          <w:rStyle w:val="FootnoteReference"/>
        </w:rPr>
        <w:footnoteRef/>
      </w:r>
      <w:r>
        <w:t xml:space="preserve"> Add Interactive Controls to a Live Script:</w:t>
      </w:r>
      <w:r>
        <w:br/>
      </w:r>
      <w:hyperlink r:id="rId53" w:history="1">
        <w:r w:rsidRPr="00B82668">
          <w:rPr>
            <w:rStyle w:val="Hyperlink"/>
          </w:rPr>
          <w:t>https://www.mathworks.com/help/matlab/matlab_prog/add-interactive-controls-to-a-live-script.html</w:t>
        </w:r>
      </w:hyperlink>
      <w:r>
        <w:t xml:space="preserve"> </w:t>
      </w:r>
    </w:p>
  </w:footnote>
  <w:footnote w:id="54">
    <w:p w14:paraId="40CA694F" w14:textId="77777777" w:rsidR="00D815F8" w:rsidRPr="00330813" w:rsidRDefault="00D815F8" w:rsidP="00D815F8">
      <w:pPr>
        <w:pStyle w:val="FootnoteText"/>
      </w:pPr>
      <w:r>
        <w:rPr>
          <w:rStyle w:val="FootnoteReference"/>
        </w:rPr>
        <w:footnoteRef/>
      </w:r>
      <w:r>
        <w:t xml:space="preserve"> </w:t>
      </w:r>
      <w:r w:rsidRPr="00330813">
        <w:t xml:space="preserve">MATLAB datetime: </w:t>
      </w:r>
      <w:hyperlink r:id="rId54" w:anchor="d123e298898" w:history="1">
        <w:r w:rsidRPr="00393BB3">
          <w:rPr>
            <w:rStyle w:val="Hyperlink"/>
          </w:rPr>
          <w:t>https://www.mathworks.com/help/matlab/ref/datetime.html#d123e298898</w:t>
        </w:r>
      </w:hyperlink>
      <w:r>
        <w:t xml:space="preserve"> </w:t>
      </w:r>
    </w:p>
  </w:footnote>
  <w:footnote w:id="55">
    <w:p w14:paraId="3036BFF6" w14:textId="77777777" w:rsidR="00D815F8" w:rsidRPr="008A426A" w:rsidRDefault="00D815F8" w:rsidP="00D815F8">
      <w:pPr>
        <w:pStyle w:val="FootnoteText"/>
      </w:pPr>
      <w:r>
        <w:rPr>
          <w:rStyle w:val="FootnoteReference"/>
        </w:rPr>
        <w:footnoteRef/>
      </w:r>
      <w:r>
        <w:t xml:space="preserve"> </w:t>
      </w:r>
      <w:r w:rsidRPr="008A426A">
        <w:t>Reload Modified User-Defined Python Module</w:t>
      </w:r>
      <w:r>
        <w:t xml:space="preserve">: </w:t>
      </w:r>
      <w:hyperlink r:id="rId55" w:anchor="buuz303" w:history="1">
        <w:r w:rsidRPr="009B625F">
          <w:rPr>
            <w:rStyle w:val="Hyperlink"/>
          </w:rPr>
          <w:t>https://www.mathworks.com/help/matlab/matlab_external/call-user-defined-custom-module.html#buuz303</w:t>
        </w:r>
      </w:hyperlink>
      <w:r>
        <w:t xml:space="preserve"> </w:t>
      </w:r>
    </w:p>
  </w:footnote>
  <w:footnote w:id="56">
    <w:p w14:paraId="3F6F060D" w14:textId="77777777" w:rsidR="00D815F8" w:rsidRDefault="00D815F8" w:rsidP="00D815F8">
      <w:pPr>
        <w:pStyle w:val="FootnoteText"/>
      </w:pPr>
      <w:r>
        <w:rPr>
          <w:rStyle w:val="FootnoteReference"/>
        </w:rPr>
        <w:footnoteRef/>
      </w:r>
      <w:r>
        <w:t xml:space="preserve"> Reload </w:t>
      </w:r>
      <w:r w:rsidRPr="00484370">
        <w:t>Out-of-Process Python Interpreter</w:t>
      </w:r>
      <w:r>
        <w:t>:</w:t>
      </w:r>
    </w:p>
    <w:p w14:paraId="2147F7B7" w14:textId="77777777" w:rsidR="00D815F8" w:rsidRPr="00484370" w:rsidRDefault="00000000" w:rsidP="00D815F8">
      <w:pPr>
        <w:pStyle w:val="FootnoteText"/>
      </w:pPr>
      <w:hyperlink r:id="rId56" w:history="1">
        <w:r w:rsidR="00D815F8" w:rsidRPr="009B625F">
          <w:rPr>
            <w:rStyle w:val="Hyperlink"/>
          </w:rPr>
          <w:t>https://www.mathworks.com/help/matlab/matlab_external/reload-python-interpreter.html</w:t>
        </w:r>
      </w:hyperlink>
      <w:r w:rsidR="00D815F8">
        <w:t xml:space="preserve"> </w:t>
      </w:r>
    </w:p>
  </w:footnote>
  <w:footnote w:id="57">
    <w:p w14:paraId="60F6FCE6" w14:textId="77777777" w:rsidR="00D815F8" w:rsidRPr="00D91B37" w:rsidRDefault="00D815F8" w:rsidP="00D815F8">
      <w:pPr>
        <w:pStyle w:val="FootnoteText"/>
      </w:pPr>
      <w:r>
        <w:rPr>
          <w:rStyle w:val="FootnoteReference"/>
        </w:rPr>
        <w:footnoteRef/>
      </w:r>
      <w:r>
        <w:t xml:space="preserve"> </w:t>
      </w:r>
      <w:r w:rsidRPr="00167C7F">
        <w:t>Rob Purser (2022). Climate Data Store Toolbox for MATLAB</w:t>
      </w:r>
      <w:r>
        <w:t xml:space="preserve"> </w:t>
      </w:r>
      <w:hyperlink r:id="rId57" w:history="1">
        <w:r>
          <w:rPr>
            <w:rStyle w:val="Hyperlink"/>
          </w:rPr>
          <w:t>https://github.com/mathworks/climatedatastore</w:t>
        </w:r>
      </w:hyperlink>
    </w:p>
  </w:footnote>
  <w:footnote w:id="58">
    <w:p w14:paraId="7E50E016" w14:textId="77777777" w:rsidR="00D815F8" w:rsidRPr="006A32DF" w:rsidRDefault="00D815F8" w:rsidP="00D815F8">
      <w:pPr>
        <w:pStyle w:val="EndnoteText"/>
      </w:pPr>
      <w:r>
        <w:rPr>
          <w:rStyle w:val="FootnoteReference"/>
        </w:rPr>
        <w:footnoteRef/>
      </w:r>
      <w:r>
        <w:t xml:space="preserve"> MATLAB File Exchange: </w:t>
      </w:r>
      <w:hyperlink r:id="rId58" w:history="1">
        <w:r w:rsidRPr="004C0B30">
          <w:rPr>
            <w:rStyle w:val="Hyperlink"/>
          </w:rPr>
          <w:t>https://www.mathworks.com/matlabcentral/fileexchange/</w:t>
        </w:r>
      </w:hyperlink>
      <w:r>
        <w:t xml:space="preserve"> </w:t>
      </w:r>
    </w:p>
  </w:footnote>
  <w:footnote w:id="59">
    <w:p w14:paraId="7FB1B8B4" w14:textId="77777777" w:rsidR="00D815F8" w:rsidRPr="003760A9" w:rsidRDefault="00D815F8" w:rsidP="00D815F8">
      <w:pPr>
        <w:pStyle w:val="FootnoteText"/>
      </w:pPr>
      <w:r>
        <w:rPr>
          <w:rStyle w:val="FootnoteReference"/>
        </w:rPr>
        <w:footnoteRef/>
      </w:r>
      <w:r>
        <w:t xml:space="preserve"> CDS Python API: </w:t>
      </w:r>
      <w:hyperlink r:id="rId59" w:history="1">
        <w:r w:rsidRPr="003F16FB">
          <w:rPr>
            <w:rStyle w:val="Hyperlink"/>
          </w:rPr>
          <w:t>https://github.com/ecmwf/cdsapi</w:t>
        </w:r>
      </w:hyperlink>
      <w:r>
        <w:t xml:space="preserve"> </w:t>
      </w:r>
    </w:p>
  </w:footnote>
  <w:footnote w:id="60">
    <w:p w14:paraId="6007D663" w14:textId="77777777" w:rsidR="00D815F8" w:rsidRPr="006256F5" w:rsidRDefault="00D815F8" w:rsidP="00D815F8">
      <w:pPr>
        <w:pStyle w:val="FootnoteText"/>
      </w:pPr>
      <w:r>
        <w:rPr>
          <w:rStyle w:val="FootnoteReference"/>
        </w:rPr>
        <w:footnoteRef/>
      </w:r>
      <w:r>
        <w:t xml:space="preserve"> </w:t>
      </w:r>
      <w:r w:rsidRPr="0087694E">
        <w:t xml:space="preserve">Read data from variable in NetCDF data source </w:t>
      </w:r>
      <w:hyperlink r:id="rId60" w:history="1">
        <w:r w:rsidRPr="004C0B30">
          <w:rPr>
            <w:rStyle w:val="Hyperlink"/>
          </w:rPr>
          <w:t>https://www.mathworks.com/help/matlab/ref/ncread.html</w:t>
        </w:r>
      </w:hyperlink>
    </w:p>
  </w:footnote>
  <w:footnote w:id="61">
    <w:p w14:paraId="27B87DB1" w14:textId="77777777" w:rsidR="00D815F8" w:rsidRPr="00FF0B41" w:rsidRDefault="00D815F8" w:rsidP="00D815F8">
      <w:pPr>
        <w:pStyle w:val="FootnoteText"/>
      </w:pPr>
      <w:r>
        <w:rPr>
          <w:rStyle w:val="FootnoteReference"/>
        </w:rPr>
        <w:footnoteRef/>
      </w:r>
      <w:r>
        <w:t xml:space="preserve"> MATLAB timetable: </w:t>
      </w:r>
      <w:hyperlink r:id="rId61" w:history="1">
        <w:r w:rsidRPr="004C0B30">
          <w:rPr>
            <w:rStyle w:val="Hyperlink"/>
          </w:rPr>
          <w:t>https://www.mathworks.com/help/matlab/timetables.html</w:t>
        </w:r>
      </w:hyperlink>
    </w:p>
  </w:footnote>
  <w:footnote w:id="62">
    <w:p w14:paraId="6BBAAE17" w14:textId="77777777" w:rsidR="00D815F8" w:rsidRPr="000E4F5D" w:rsidRDefault="00D815F8" w:rsidP="00D815F8">
      <w:pPr>
        <w:pStyle w:val="FootnoteText"/>
      </w:pPr>
      <w:r>
        <w:rPr>
          <w:rStyle w:val="FootnoteReference"/>
        </w:rPr>
        <w:footnoteRef/>
      </w:r>
      <w:r>
        <w:t xml:space="preserve"> </w:t>
      </w:r>
      <w:hyperlink r:id="rId62" w:history="1">
        <w:r w:rsidRPr="003F16FB">
          <w:rPr>
            <w:rStyle w:val="Hyperlink"/>
          </w:rPr>
          <w:t>https://github.com/mathworks/climatedatastore/blob/main/doc/readSatelliteSeaIceThickness.m</w:t>
        </w:r>
      </w:hyperlink>
      <w:r>
        <w:t xml:space="preserve"> </w:t>
      </w:r>
    </w:p>
  </w:footnote>
  <w:footnote w:id="63">
    <w:p w14:paraId="73B58A6F" w14:textId="77777777" w:rsidR="00D815F8" w:rsidRPr="006256F5" w:rsidRDefault="00D815F8" w:rsidP="00D815F8">
      <w:pPr>
        <w:pStyle w:val="FootnoteText"/>
      </w:pPr>
      <w:r>
        <w:rPr>
          <w:rStyle w:val="FootnoteReference"/>
        </w:rPr>
        <w:footnoteRef/>
      </w:r>
      <w:r>
        <w:t xml:space="preserve"> </w:t>
      </w:r>
      <w:r w:rsidRPr="00340A5A">
        <w:t>Geographic density plot</w:t>
      </w:r>
      <w:r>
        <w:t xml:space="preserve">: </w:t>
      </w:r>
      <w:hyperlink r:id="rId63" w:history="1">
        <w:r w:rsidRPr="004C0B30">
          <w:rPr>
            <w:rStyle w:val="Hyperlink"/>
          </w:rPr>
          <w:t>https://www.mathworks.com/help/matlab/ref/geodensityplot.html</w:t>
        </w:r>
      </w:hyperlink>
    </w:p>
  </w:footnote>
  <w:footnote w:id="64">
    <w:p w14:paraId="168CBBB0" w14:textId="77777777" w:rsidR="00D815F8" w:rsidRPr="00CA1329" w:rsidRDefault="00D815F8" w:rsidP="00D815F8">
      <w:pPr>
        <w:pStyle w:val="FootnoteText"/>
      </w:pPr>
      <w:r>
        <w:rPr>
          <w:rStyle w:val="FootnoteReference"/>
        </w:rPr>
        <w:footnoteRef/>
      </w:r>
      <w:r>
        <w:t xml:space="preserve"> C</w:t>
      </w:r>
      <w:r w:rsidRPr="00CA1329">
        <w:t>reate and share toolboxes</w:t>
      </w:r>
      <w:r>
        <w:t xml:space="preserve">: </w:t>
      </w:r>
      <w:r>
        <w:br/>
      </w:r>
      <w:hyperlink r:id="rId64" w:history="1">
        <w:r w:rsidRPr="003F16FB">
          <w:rPr>
            <w:rStyle w:val="Hyperlink"/>
          </w:rPr>
          <w:t>https://www.mathworks.com/help/matlab/matlab_prog/create-and-share-custom-matlab-toolboxes.html</w:t>
        </w:r>
      </w:hyperlink>
      <w:r>
        <w:t xml:space="preserve"> </w:t>
      </w:r>
    </w:p>
  </w:footnote>
  <w:footnote w:id="65">
    <w:p w14:paraId="3009100D" w14:textId="77777777" w:rsidR="00D815F8" w:rsidRPr="006E2AE2" w:rsidRDefault="00D815F8" w:rsidP="00D815F8">
      <w:pPr>
        <w:spacing w:after="0"/>
      </w:pPr>
      <w:r>
        <w:rPr>
          <w:rStyle w:val="FootnoteReference"/>
        </w:rPr>
        <w:footnoteRef/>
      </w:r>
      <w:r>
        <w:t xml:space="preserve"> </w:t>
      </w:r>
      <w:r w:rsidRPr="005B6412">
        <w:t>How can I debug Python code using MATLAB's Python Interface and Visual Studio Code:</w:t>
      </w:r>
      <w:r>
        <w:t xml:space="preserve"> </w:t>
      </w:r>
      <w:hyperlink r:id="rId65" w:history="1">
        <w:r w:rsidRPr="00FD3AF7">
          <w:rPr>
            <w:rStyle w:val="Hyperlink"/>
          </w:rPr>
          <w:t>https://www.mathworks.com/matlabcentral/answers/1645680-how-can-i-debug-python-code-using-matlab-s-python-interface-and-visual-studio-code</w:t>
        </w:r>
      </w:hyperlink>
      <w:r>
        <w:t xml:space="preserve"> </w:t>
      </w:r>
    </w:p>
  </w:footnote>
  <w:footnote w:id="66">
    <w:p w14:paraId="66B996A4" w14:textId="77777777" w:rsidR="00D815F8" w:rsidRPr="001D44CD" w:rsidRDefault="00D815F8" w:rsidP="00D815F8">
      <w:pPr>
        <w:pStyle w:val="FootnoteText"/>
      </w:pPr>
      <w:r>
        <w:rPr>
          <w:rStyle w:val="FootnoteReference"/>
        </w:rPr>
        <w:footnoteRef/>
      </w:r>
      <w:r>
        <w:t xml:space="preserve"> Configure and run the debugger: </w:t>
      </w:r>
      <w:r>
        <w:br/>
      </w:r>
      <w:hyperlink r:id="rId66" w:anchor="_configure-and-run-the-debugger" w:history="1">
        <w:r w:rsidRPr="003F16FB">
          <w:rPr>
            <w:rStyle w:val="Hyperlink"/>
          </w:rPr>
          <w:t>https://code.visualstudio.com/docs/python/python-tutorial#_configure-and-run-the-debugger</w:t>
        </w:r>
      </w:hyperlink>
      <w:r>
        <w:t xml:space="preserve"> </w:t>
      </w:r>
    </w:p>
  </w:footnote>
  <w:footnote w:id="67">
    <w:p w14:paraId="78D4FC33" w14:textId="77777777" w:rsidR="00D815F8" w:rsidRPr="001405DB" w:rsidRDefault="00D815F8" w:rsidP="001405DB">
      <w:pPr>
        <w:jc w:val="left"/>
        <w:rPr>
          <w:sz w:val="18"/>
          <w:szCs w:val="18"/>
        </w:rPr>
      </w:pPr>
      <w:r>
        <w:rPr>
          <w:rStyle w:val="FootnoteReference"/>
        </w:rPr>
        <w:footnoteRef/>
      </w:r>
      <w:r>
        <w:t xml:space="preserve"> </w:t>
      </w:r>
      <w:r w:rsidRPr="001405DB">
        <w:rPr>
          <w:sz w:val="18"/>
          <w:szCs w:val="18"/>
        </w:rPr>
        <w:t xml:space="preserve">Calling Python from Matlab - how to debug Python code? </w:t>
      </w:r>
      <w:hyperlink r:id="rId67" w:history="1">
        <w:r w:rsidRPr="001405DB">
          <w:rPr>
            <w:rStyle w:val="Hyperlink"/>
            <w:sz w:val="18"/>
            <w:szCs w:val="18"/>
          </w:rPr>
          <w:t>https://stackoverflow.com/questions/61708900/calling-python-from-matlab-how-to-debug-python-code</w:t>
        </w:r>
      </w:hyperlink>
      <w:r w:rsidRPr="001405DB">
        <w:rPr>
          <w:rStyle w:val="Hyperlink"/>
          <w:sz w:val="18"/>
          <w:szCs w:val="18"/>
        </w:rPr>
        <w:t xml:space="preserve"> </w:t>
      </w:r>
    </w:p>
    <w:p w14:paraId="1DDC1C94" w14:textId="77777777" w:rsidR="00D815F8" w:rsidRPr="00705728" w:rsidRDefault="00D815F8" w:rsidP="00D815F8">
      <w:pPr>
        <w:pStyle w:val="FootnoteText"/>
      </w:pPr>
    </w:p>
  </w:footnote>
  <w:footnote w:id="68">
    <w:p w14:paraId="20410A8C" w14:textId="77777777" w:rsidR="00D815F8" w:rsidRPr="00A35406" w:rsidRDefault="00D815F8" w:rsidP="001405DB">
      <w:pPr>
        <w:pStyle w:val="FootnoteText"/>
        <w:jc w:val="left"/>
      </w:pPr>
      <w:r>
        <w:rPr>
          <w:rStyle w:val="FootnoteReference"/>
        </w:rPr>
        <w:footnoteRef/>
      </w:r>
      <w:r w:rsidRPr="00A35406">
        <w:t xml:space="preserve"> </w:t>
      </w:r>
      <w:r w:rsidRPr="00147BE6">
        <w:t>Python for MATLAB Development</w:t>
      </w:r>
      <w:r>
        <w:t xml:space="preserve">, Albert Danial: </w:t>
      </w:r>
      <w:hyperlink r:id="rId68" w:history="1">
        <w:r w:rsidRPr="003F16FB">
          <w:rPr>
            <w:rStyle w:val="Hyperlink"/>
          </w:rPr>
          <w:t>https://link.springer.com/book/10.1007/978-1-4842-7223-7</w:t>
        </w:r>
      </w:hyperlink>
    </w:p>
  </w:footnote>
  <w:footnote w:id="69">
    <w:p w14:paraId="7A3E59D9" w14:textId="77777777" w:rsidR="00D815F8" w:rsidRPr="000E128E" w:rsidRDefault="00D815F8" w:rsidP="001405DB">
      <w:pPr>
        <w:pStyle w:val="FootnoteText"/>
        <w:jc w:val="left"/>
        <w:rPr>
          <w:lang w:val="fr-FR"/>
        </w:rPr>
      </w:pPr>
      <w:r>
        <w:rPr>
          <w:rStyle w:val="FootnoteReference"/>
        </w:rPr>
        <w:footnoteRef/>
      </w:r>
      <w:r w:rsidRPr="000E128E">
        <w:rPr>
          <w:lang w:val="fr-FR"/>
        </w:rPr>
        <w:t xml:space="preserve"> mat2py: </w:t>
      </w:r>
      <w:hyperlink r:id="rId69" w:history="1">
        <w:r w:rsidRPr="00436E79">
          <w:rPr>
            <w:rStyle w:val="Hyperlink"/>
            <w:lang w:val="fr-FR"/>
          </w:rPr>
          <w:t>https://github.com/Apress/python-for-matlab-development/blob/main/code/matlab_py/mat2py.m</w:t>
        </w:r>
      </w:hyperlink>
      <w:r w:rsidRPr="000E128E">
        <w:rPr>
          <w:lang w:val="fr-FR"/>
        </w:rPr>
        <w:t xml:space="preserve"> </w:t>
      </w:r>
    </w:p>
  </w:footnote>
  <w:footnote w:id="70">
    <w:p w14:paraId="4509D47D" w14:textId="77777777" w:rsidR="00D815F8" w:rsidRPr="000E128E" w:rsidRDefault="00D815F8" w:rsidP="001405DB">
      <w:pPr>
        <w:pStyle w:val="FootnoteText"/>
        <w:jc w:val="left"/>
      </w:pPr>
      <w:r>
        <w:rPr>
          <w:rStyle w:val="FootnoteReference"/>
        </w:rPr>
        <w:footnoteRef/>
      </w:r>
      <w:r w:rsidRPr="000E128E">
        <w:t xml:space="preserve"> py2mat: </w:t>
      </w:r>
      <w:hyperlink r:id="rId70" w:history="1">
        <w:r w:rsidRPr="00436E79">
          <w:rPr>
            <w:rStyle w:val="Hyperlink"/>
          </w:rPr>
          <w:t>https://github.com/Apress/python-for-matlab-development/blob/main/code/matlab_py/py2mat.m</w:t>
        </w:r>
      </w:hyperlink>
      <w:r w:rsidRPr="000E128E">
        <w:t xml:space="preserve"> </w:t>
      </w:r>
    </w:p>
  </w:footnote>
  <w:footnote w:id="71">
    <w:p w14:paraId="2529A697" w14:textId="77777777" w:rsidR="00D815F8" w:rsidRPr="00EA6701" w:rsidRDefault="00D815F8" w:rsidP="001405DB">
      <w:pPr>
        <w:pStyle w:val="FootnoteText"/>
        <w:jc w:val="left"/>
      </w:pPr>
      <w:r>
        <w:rPr>
          <w:rStyle w:val="FootnoteReference"/>
        </w:rPr>
        <w:footnoteRef/>
      </w:r>
      <w:r>
        <w:t xml:space="preserve"> Converting data: </w:t>
      </w:r>
      <w:hyperlink r:id="rId71" w:history="1">
        <w:r w:rsidRPr="003F16FB">
          <w:rPr>
            <w:rStyle w:val="Hyperlink"/>
          </w:rPr>
          <w:t>https://www.mathworks.com/help/matlab/matlab_external/passing-data-to-python.html</w:t>
        </w:r>
      </w:hyperlink>
      <w:r>
        <w:t xml:space="preserve"> </w:t>
      </w:r>
    </w:p>
  </w:footnote>
  <w:footnote w:id="72">
    <w:p w14:paraId="49E8A6E7" w14:textId="77777777" w:rsidR="00D815F8" w:rsidRPr="001032D7" w:rsidRDefault="00D815F8" w:rsidP="00D815F8">
      <w:pPr>
        <w:pStyle w:val="FootnoteText"/>
      </w:pPr>
      <w:r>
        <w:rPr>
          <w:rStyle w:val="FootnoteReference"/>
        </w:rPr>
        <w:footnoteRef/>
      </w:r>
      <w:r>
        <w:t xml:space="preserve"> MATLAB Cell Arrays: </w:t>
      </w:r>
      <w:hyperlink r:id="rId72" w:history="1">
        <w:r w:rsidRPr="003E0EB6">
          <w:rPr>
            <w:rStyle w:val="Hyperlink"/>
          </w:rPr>
          <w:t>https://www.mathworks.com/help/matlab/cell-arrays.html</w:t>
        </w:r>
      </w:hyperlink>
      <w:r>
        <w:t xml:space="preserve"> </w:t>
      </w:r>
    </w:p>
  </w:footnote>
  <w:footnote w:id="73">
    <w:p w14:paraId="7D57C0A9" w14:textId="77777777" w:rsidR="00D815F8" w:rsidRPr="00B546D7" w:rsidRDefault="00D815F8" w:rsidP="00D815F8">
      <w:pPr>
        <w:pStyle w:val="FootnoteText"/>
      </w:pPr>
      <w:r>
        <w:rPr>
          <w:rStyle w:val="FootnoteReference"/>
        </w:rPr>
        <w:footnoteRef/>
      </w:r>
      <w:r>
        <w:t xml:space="preserve"> MATLAB cellfun Function: </w:t>
      </w:r>
      <w:hyperlink r:id="rId73" w:history="1">
        <w:r w:rsidRPr="003E0EB6">
          <w:rPr>
            <w:rStyle w:val="Hyperlink"/>
          </w:rPr>
          <w:t>https://www.mathworks.com/help/matlab/ref/cellfun.html</w:t>
        </w:r>
      </w:hyperlink>
      <w:r>
        <w:t xml:space="preserve"> </w:t>
      </w:r>
    </w:p>
  </w:footnote>
  <w:footnote w:id="74">
    <w:p w14:paraId="2A86FDF2" w14:textId="77777777" w:rsidR="00D815F8" w:rsidRPr="00502779" w:rsidRDefault="00D815F8" w:rsidP="00D815F8">
      <w:pPr>
        <w:pStyle w:val="FootnoteText"/>
      </w:pPr>
      <w:r>
        <w:rPr>
          <w:rStyle w:val="FootnoteReference"/>
        </w:rPr>
        <w:footnoteRef/>
      </w:r>
      <w:r>
        <w:t xml:space="preserve"> </w:t>
      </w:r>
      <w:r w:rsidRPr="0038465F">
        <w:t xml:space="preserve">Python </w:t>
      </w:r>
      <w:r>
        <w:t>A</w:t>
      </w:r>
      <w:r w:rsidRPr="0038465F">
        <w:t xml:space="preserve">rray: </w:t>
      </w:r>
      <w:hyperlink r:id="rId74" w:history="1">
        <w:r w:rsidRPr="0048737F">
          <w:rPr>
            <w:rStyle w:val="Hyperlink"/>
          </w:rPr>
          <w:t>https://docs.python.org/3/library/array.html</w:t>
        </w:r>
      </w:hyperlink>
    </w:p>
  </w:footnote>
  <w:footnote w:id="75">
    <w:p w14:paraId="17C8EBC8" w14:textId="77777777" w:rsidR="00D815F8" w:rsidRPr="00B97E77" w:rsidRDefault="00D815F8" w:rsidP="00D815F8">
      <w:pPr>
        <w:pStyle w:val="FootnoteText"/>
        <w:rPr>
          <w:lang w:val="fr-FR"/>
        </w:rPr>
      </w:pPr>
      <w:r>
        <w:rPr>
          <w:rStyle w:val="FootnoteReference"/>
        </w:rPr>
        <w:footnoteRef/>
      </w:r>
      <w:r w:rsidRPr="00B97E77">
        <w:rPr>
          <w:lang w:val="fr-FR"/>
        </w:rPr>
        <w:t xml:space="preserve"> Parquet file support in MATLAB: </w:t>
      </w:r>
      <w:hyperlink r:id="rId75" w:history="1">
        <w:r w:rsidRPr="00B97E77">
          <w:rPr>
            <w:rStyle w:val="Hyperlink"/>
            <w:lang w:val="fr-FR"/>
          </w:rPr>
          <w:t>https://www.mathworks.com/help/matlab/parquet-files.html</w:t>
        </w:r>
      </w:hyperlink>
      <w:r w:rsidRPr="00B97E77">
        <w:rPr>
          <w:lang w:val="fr-FR"/>
        </w:rPr>
        <w:t xml:space="preserve"> </w:t>
      </w:r>
    </w:p>
  </w:footnote>
  <w:footnote w:id="76">
    <w:p w14:paraId="120A1A58" w14:textId="77777777" w:rsidR="00D815F8" w:rsidRPr="00810C75" w:rsidRDefault="00D815F8" w:rsidP="00D815F8">
      <w:pPr>
        <w:pStyle w:val="FootnoteText"/>
        <w:rPr>
          <w:lang w:val="fr-FR"/>
        </w:rPr>
      </w:pPr>
      <w:r>
        <w:rPr>
          <w:rStyle w:val="FootnoteReference"/>
        </w:rPr>
        <w:footnoteRef/>
      </w:r>
      <w:r w:rsidRPr="00810C75">
        <w:rPr>
          <w:lang w:val="fr-FR"/>
        </w:rPr>
        <w:t xml:space="preserve"> Apache Parquet project: </w:t>
      </w:r>
      <w:hyperlink r:id="rId76" w:history="1">
        <w:r w:rsidRPr="003E0EB6">
          <w:rPr>
            <w:rStyle w:val="Hyperlink"/>
            <w:lang w:val="fr-FR"/>
          </w:rPr>
          <w:t>https://parquet.apache.org/</w:t>
        </w:r>
      </w:hyperlink>
      <w:r>
        <w:rPr>
          <w:lang w:val="fr-FR"/>
        </w:rPr>
        <w:t xml:space="preserve"> </w:t>
      </w:r>
    </w:p>
  </w:footnote>
  <w:footnote w:id="77">
    <w:p w14:paraId="28A16EC6" w14:textId="77777777" w:rsidR="00D815F8" w:rsidRPr="007E1588" w:rsidRDefault="00D815F8" w:rsidP="00D815F8">
      <w:pPr>
        <w:pStyle w:val="FootnoteText"/>
      </w:pPr>
      <w:r>
        <w:rPr>
          <w:rStyle w:val="FootnoteReference"/>
        </w:rPr>
        <w:footnoteRef/>
      </w:r>
      <w:r>
        <w:t xml:space="preserve"> </w:t>
      </w:r>
      <w:r w:rsidRPr="002B37FB">
        <w:t>A</w:t>
      </w:r>
      <w:r>
        <w:t xml:space="preserve">I Workflow: </w:t>
      </w:r>
      <w:hyperlink r:id="rId77" w:history="1">
        <w:r w:rsidRPr="00AE56BA">
          <w:rPr>
            <w:rStyle w:val="Hyperlink"/>
          </w:rPr>
          <w:t>https://www.mathworks.com/discovery/artificial-intelligence.html</w:t>
        </w:r>
      </w:hyperlink>
    </w:p>
  </w:footnote>
  <w:footnote w:id="78">
    <w:p w14:paraId="54235C5F" w14:textId="77777777" w:rsidR="00D815F8" w:rsidRPr="00F77B04" w:rsidRDefault="00D815F8" w:rsidP="00D815F8">
      <w:pPr>
        <w:pStyle w:val="FootnoteText"/>
      </w:pPr>
      <w:r>
        <w:rPr>
          <w:rStyle w:val="FootnoteReference"/>
        </w:rPr>
        <w:footnoteRef/>
      </w:r>
      <w:r>
        <w:t xml:space="preserve"> </w:t>
      </w:r>
      <w:r w:rsidRPr="008B0354">
        <w:t>Iris dataset</w:t>
      </w:r>
      <w:r>
        <w:t xml:space="preserve">: </w:t>
      </w:r>
      <w:hyperlink r:id="rId78" w:history="1">
        <w:r w:rsidRPr="006B5E4C">
          <w:rPr>
            <w:rStyle w:val="Hyperlink"/>
          </w:rPr>
          <w:t>https://en.wikipedia.org/wiki/Iris_flower_data_set</w:t>
        </w:r>
      </w:hyperlink>
    </w:p>
  </w:footnote>
  <w:footnote w:id="79">
    <w:p w14:paraId="6B9B9C6C" w14:textId="77777777" w:rsidR="00D815F8" w:rsidRPr="00A707AE" w:rsidRDefault="00D815F8" w:rsidP="00D815F8">
      <w:pPr>
        <w:pStyle w:val="FootnoteText"/>
      </w:pPr>
      <w:r>
        <w:rPr>
          <w:rStyle w:val="FootnoteReference"/>
        </w:rPr>
        <w:footnoteRef/>
      </w:r>
      <w:r>
        <w:t xml:space="preserve"> </w:t>
      </w:r>
      <w:r w:rsidRPr="008B0354">
        <w:t>Sample Data Sets</w:t>
      </w:r>
      <w:r>
        <w:t xml:space="preserve"> in MATLAB: </w:t>
      </w:r>
      <w:hyperlink r:id="rId79" w:history="1">
        <w:r w:rsidRPr="006B5E4C">
          <w:rPr>
            <w:rStyle w:val="Hyperlink"/>
          </w:rPr>
          <w:t>https://www.mathworks.com/help/stats/sample-data-sets.html</w:t>
        </w:r>
      </w:hyperlink>
    </w:p>
  </w:footnote>
  <w:footnote w:id="80">
    <w:p w14:paraId="4BCCDB5D" w14:textId="77777777" w:rsidR="00D815F8" w:rsidRPr="00F77B04" w:rsidRDefault="00D815F8" w:rsidP="00D815F8">
      <w:pPr>
        <w:pStyle w:val="FootnoteText"/>
      </w:pPr>
      <w:r>
        <w:rPr>
          <w:rStyle w:val="FootnoteReference"/>
        </w:rPr>
        <w:footnoteRef/>
      </w:r>
      <w:r>
        <w:t xml:space="preserve"> Iris dataset in Scikit-learn: </w:t>
      </w:r>
      <w:hyperlink r:id="rId80" w:history="1">
        <w:r w:rsidRPr="006B5E4C">
          <w:rPr>
            <w:rStyle w:val="Hyperlink"/>
          </w:rPr>
          <w:t>https://scikit-learn.org/stable/auto_examples/datasets/plot_iris_dataset.html</w:t>
        </w:r>
      </w:hyperlink>
    </w:p>
  </w:footnote>
  <w:footnote w:id="81">
    <w:p w14:paraId="0D0849A4" w14:textId="77777777" w:rsidR="00D815F8" w:rsidRPr="00CC5326" w:rsidRDefault="00D815F8" w:rsidP="00D815F8">
      <w:pPr>
        <w:pStyle w:val="FootnoteText"/>
      </w:pPr>
      <w:r>
        <w:rPr>
          <w:rStyle w:val="FootnoteReference"/>
        </w:rPr>
        <w:footnoteRef/>
      </w:r>
      <w:r>
        <w:t xml:space="preserve">  </w:t>
      </w:r>
      <w:hyperlink r:id="rId81" w:anchor="mw_b64f3777-2204-45e9-8ced-f3f363096a49" w:history="1">
        <w:r w:rsidRPr="009B0D07">
          <w:rPr>
            <w:rStyle w:val="Hyperlink"/>
          </w:rPr>
          <w:t>https://www.mathworks.com/help/matlab/matlab_external/passing-data-to-python.html#mw_b64f3777-2204-45e9-8ced-f3f363096a49</w:t>
        </w:r>
      </w:hyperlink>
      <w:r>
        <w:t xml:space="preserve"> - </w:t>
      </w:r>
      <w:r w:rsidRPr="00CC5326">
        <w:t>Pass Matrices and Multidimensional Arrays to Python</w:t>
      </w:r>
    </w:p>
  </w:footnote>
  <w:footnote w:id="82">
    <w:p w14:paraId="11FDDDAA" w14:textId="77777777" w:rsidR="00D815F8" w:rsidRPr="002F42FB" w:rsidRDefault="00D815F8" w:rsidP="00D815F8">
      <w:pPr>
        <w:pStyle w:val="FootnoteText"/>
      </w:pPr>
      <w:r>
        <w:rPr>
          <w:rStyle w:val="FootnoteReference"/>
        </w:rPr>
        <w:footnoteRef/>
      </w:r>
      <w:r>
        <w:t xml:space="preserve"> pyrun: </w:t>
      </w:r>
      <w:hyperlink r:id="rId82" w:history="1">
        <w:r w:rsidRPr="009B0D07">
          <w:rPr>
            <w:rStyle w:val="Hyperlink"/>
          </w:rPr>
          <w:t>https://www.mathworks.com/help/matlab/ref/pyrun.html</w:t>
        </w:r>
      </w:hyperlink>
      <w:r>
        <w:t xml:space="preserve"> </w:t>
      </w:r>
    </w:p>
  </w:footnote>
  <w:footnote w:id="83">
    <w:p w14:paraId="532D885E" w14:textId="77777777" w:rsidR="00D815F8" w:rsidRPr="008B6A31" w:rsidRDefault="00D815F8" w:rsidP="00A617D5">
      <w:pPr>
        <w:pStyle w:val="FootnoteText"/>
        <w:jc w:val="left"/>
      </w:pPr>
      <w:r>
        <w:rPr>
          <w:rStyle w:val="FootnoteReference"/>
        </w:rPr>
        <w:footnoteRef/>
      </w:r>
      <w:r>
        <w:t xml:space="preserve"> Basic classification – Classify images of clothing: </w:t>
      </w:r>
      <w:hyperlink r:id="rId83" w:history="1">
        <w:r w:rsidRPr="00F70152">
          <w:rPr>
            <w:rStyle w:val="Hyperlink"/>
          </w:rPr>
          <w:t>https://www.tensorflow.org/tutorials/keras/classification</w:t>
        </w:r>
      </w:hyperlink>
      <w:r>
        <w:t xml:space="preserve"> </w:t>
      </w:r>
    </w:p>
  </w:footnote>
  <w:footnote w:id="84">
    <w:p w14:paraId="14D54E2D" w14:textId="77777777" w:rsidR="00D815F8" w:rsidRPr="00405AE6" w:rsidRDefault="00D815F8" w:rsidP="00A617D5">
      <w:pPr>
        <w:pStyle w:val="FootnoteText"/>
        <w:jc w:val="left"/>
      </w:pPr>
      <w:r>
        <w:rPr>
          <w:rStyle w:val="FootnoteReference"/>
        </w:rPr>
        <w:footnoteRef/>
      </w:r>
      <w:r>
        <w:t xml:space="preserve"> Fashion MNIST: </w:t>
      </w:r>
      <w:hyperlink r:id="rId84" w:history="1">
        <w:r w:rsidRPr="00416C61">
          <w:rPr>
            <w:rStyle w:val="Hyperlink"/>
          </w:rPr>
          <w:t>https://github.com/zalandoresearch/fashion-mnist</w:t>
        </w:r>
      </w:hyperlink>
      <w:r>
        <w:t xml:space="preserve"> </w:t>
      </w:r>
    </w:p>
  </w:footnote>
  <w:footnote w:id="85">
    <w:p w14:paraId="5624C786" w14:textId="77777777" w:rsidR="00D815F8" w:rsidRPr="00A41A0E" w:rsidRDefault="00D815F8" w:rsidP="00A617D5">
      <w:pPr>
        <w:pStyle w:val="FootnoteText"/>
        <w:jc w:val="left"/>
      </w:pPr>
      <w:r>
        <w:rPr>
          <w:rStyle w:val="FootnoteReference"/>
        </w:rPr>
        <w:footnoteRef/>
      </w:r>
      <w:r>
        <w:t xml:space="preserve"> </w:t>
      </w:r>
      <w:r w:rsidRPr="00A41A0E">
        <w:t>Python tuple</w:t>
      </w:r>
      <w:r>
        <w:t>s</w:t>
      </w:r>
      <w:r w:rsidRPr="00A41A0E">
        <w:t> in MATLAB</w:t>
      </w:r>
      <w:r>
        <w:t xml:space="preserve">: </w:t>
      </w:r>
      <w:hyperlink r:id="rId85" w:history="1">
        <w:r w:rsidRPr="001E13A0">
          <w:rPr>
            <w:rStyle w:val="Hyperlink"/>
          </w:rPr>
          <w:t>www.mathworks.com/help/matlab/matlab_external/pythontuplevariables.html</w:t>
        </w:r>
      </w:hyperlink>
      <w:r>
        <w:t xml:space="preserve"> </w:t>
      </w:r>
    </w:p>
  </w:footnote>
  <w:footnote w:id="86">
    <w:p w14:paraId="5C073BD7" w14:textId="77777777" w:rsidR="00D815F8" w:rsidRPr="00326A07" w:rsidRDefault="00D815F8" w:rsidP="00D815F8">
      <w:pPr>
        <w:pStyle w:val="FootnoteText"/>
      </w:pPr>
      <w:r>
        <w:rPr>
          <w:rStyle w:val="FootnoteReference"/>
        </w:rPr>
        <w:footnoteRef/>
      </w:r>
      <w:r>
        <w:t xml:space="preserve"> </w:t>
      </w:r>
      <w:hyperlink r:id="rId86" w:history="1">
        <w:r>
          <w:rPr>
            <w:rStyle w:val="Hyperlink"/>
          </w:rPr>
          <w:t>blogs.mathworks.com/deep-learning/2022/03/18/importing-models-from-tensorflow-pytorch-and-onnx/</w:t>
        </w:r>
      </w:hyperlink>
    </w:p>
  </w:footnote>
  <w:footnote w:id="87">
    <w:p w14:paraId="1C8F90FB" w14:textId="77777777" w:rsidR="00D815F8" w:rsidRPr="00375B66" w:rsidRDefault="00D815F8" w:rsidP="00D815F8">
      <w:pPr>
        <w:pStyle w:val="FootnoteText"/>
      </w:pPr>
      <w:r>
        <w:rPr>
          <w:rStyle w:val="FootnoteReference"/>
        </w:rPr>
        <w:footnoteRef/>
      </w:r>
      <w:r>
        <w:t xml:space="preserve"> Open-source driving simulator: </w:t>
      </w:r>
      <w:hyperlink r:id="rId87" w:history="1">
        <w:r w:rsidRPr="00BD46F8">
          <w:rPr>
            <w:rStyle w:val="Hyperlink"/>
          </w:rPr>
          <w:t>https://github.com/udacity/self-driving-car-sim</w:t>
        </w:r>
      </w:hyperlink>
      <w:r>
        <w:t xml:space="preserve"> </w:t>
      </w:r>
    </w:p>
  </w:footnote>
  <w:footnote w:id="88">
    <w:p w14:paraId="4AB9B9E9" w14:textId="77777777" w:rsidR="00D815F8" w:rsidRPr="00375B66" w:rsidRDefault="00D815F8" w:rsidP="00D815F8">
      <w:pPr>
        <w:pStyle w:val="FootnoteText"/>
      </w:pPr>
      <w:r>
        <w:rPr>
          <w:rStyle w:val="FootnoteReference"/>
        </w:rPr>
        <w:footnoteRef/>
      </w:r>
      <w:r>
        <w:t xml:space="preserve"> </w:t>
      </w:r>
      <w:r w:rsidRPr="00375B66">
        <w:t>End-to-end learning for self-driving cars</w:t>
      </w:r>
      <w:r>
        <w:t xml:space="preserve">: </w:t>
      </w:r>
      <w:hyperlink r:id="rId88" w:history="1">
        <w:r w:rsidRPr="00BD46F8">
          <w:rPr>
            <w:rStyle w:val="Hyperlink"/>
          </w:rPr>
          <w:t>https://arxiv.org/pdf/1604.07316.pdf</w:t>
        </w:r>
      </w:hyperlink>
      <w:r>
        <w:t xml:space="preserve"> </w:t>
      </w:r>
    </w:p>
  </w:footnote>
  <w:footnote w:id="89">
    <w:p w14:paraId="521DF97C" w14:textId="77777777" w:rsidR="00D815F8" w:rsidRPr="00FC4244" w:rsidRDefault="00D815F8" w:rsidP="00D815F8">
      <w:pPr>
        <w:pStyle w:val="FootnoteText"/>
      </w:pPr>
      <w:r>
        <w:rPr>
          <w:rStyle w:val="FootnoteReference"/>
        </w:rPr>
        <w:footnoteRef/>
      </w:r>
      <w:r>
        <w:t xml:space="preserve"> </w:t>
      </w:r>
      <w:hyperlink r:id="rId89" w:history="1">
        <w:r w:rsidRPr="00BD46F8">
          <w:rPr>
            <w:rStyle w:val="Hyperlink"/>
          </w:rPr>
          <w:t>https://www.mathworks.com/help/deeplearning/gs/get-started-with-deep-network-designer.html</w:t>
        </w:r>
      </w:hyperlink>
      <w:r>
        <w:t xml:space="preserve"> </w:t>
      </w:r>
    </w:p>
  </w:footnote>
  <w:footnote w:id="90">
    <w:p w14:paraId="62F8DBB8" w14:textId="77777777" w:rsidR="00D815F8" w:rsidRPr="00FF3CBE" w:rsidRDefault="00D815F8" w:rsidP="00D815F8">
      <w:pPr>
        <w:pStyle w:val="FootnoteText"/>
      </w:pPr>
      <w:r>
        <w:rPr>
          <w:rStyle w:val="FootnoteReference"/>
        </w:rPr>
        <w:footnoteRef/>
      </w:r>
      <w:r>
        <w:t xml:space="preserve"> </w:t>
      </w:r>
      <w:hyperlink r:id="rId90" w:anchor="save_the_entire_model" w:history="1">
        <w:r w:rsidRPr="00BD46F8">
          <w:rPr>
            <w:rStyle w:val="Hyperlink"/>
          </w:rPr>
          <w:t>www.tensorflow.org/tutorials/keras/save_and_load#save_the_entire_model</w:t>
        </w:r>
      </w:hyperlink>
      <w:r>
        <w:t xml:space="preserve"> </w:t>
      </w:r>
    </w:p>
  </w:footnote>
  <w:footnote w:id="91">
    <w:p w14:paraId="0011FB3D" w14:textId="77777777" w:rsidR="00D815F8" w:rsidRPr="009F0BD2" w:rsidRDefault="00D815F8" w:rsidP="00A45889">
      <w:pPr>
        <w:pStyle w:val="FootnoteText"/>
        <w:jc w:val="left"/>
      </w:pPr>
      <w:r>
        <w:rPr>
          <w:rStyle w:val="FootnoteReference"/>
        </w:rPr>
        <w:footnoteRef/>
      </w:r>
      <w:r>
        <w:t xml:space="preserve"> </w:t>
      </w:r>
      <w:r w:rsidRPr="000E6C9F">
        <w:t>Lucas Garcia – Python Madrid Meet</w:t>
      </w:r>
      <w:r>
        <w:t xml:space="preserve">up: </w:t>
      </w:r>
      <w:r>
        <w:br/>
      </w:r>
      <w:hyperlink r:id="rId91" w:history="1">
        <w:r w:rsidRPr="004C0B30">
          <w:rPr>
            <w:rStyle w:val="Hyperlink"/>
          </w:rPr>
          <w:t>https://mathinking.github.io/blog/en/a-trick-you-dont-know-about-python-matlab/</w:t>
        </w:r>
      </w:hyperlink>
    </w:p>
  </w:footnote>
  <w:footnote w:id="92">
    <w:p w14:paraId="4CDFFB06" w14:textId="77777777" w:rsidR="00D815F8" w:rsidRDefault="00D815F8" w:rsidP="00D815F8">
      <w:pPr>
        <w:pStyle w:val="FootnoteText"/>
      </w:pPr>
      <w:r>
        <w:rPr>
          <w:rStyle w:val="FootnoteReference"/>
        </w:rPr>
        <w:footnoteRef/>
      </w:r>
      <w:r>
        <w:t xml:space="preserve"> </w:t>
      </w:r>
      <w:hyperlink r:id="rId92" w:history="1">
        <w:r w:rsidRPr="0065215F">
          <w:rPr>
            <w:rStyle w:val="Hyperlink"/>
          </w:rPr>
          <w:t>https://www.mathworks.com/matlabcentral/fileexchange/</w:t>
        </w:r>
      </w:hyperlink>
      <w:r>
        <w:t xml:space="preserve"> </w:t>
      </w:r>
    </w:p>
  </w:footnote>
  <w:footnote w:id="93">
    <w:p w14:paraId="47ADE0EF" w14:textId="77777777" w:rsidR="00D815F8" w:rsidRDefault="00D815F8" w:rsidP="00D815F8">
      <w:pPr>
        <w:pStyle w:val="FootnoteText"/>
      </w:pPr>
      <w:r>
        <w:rPr>
          <w:rStyle w:val="FootnoteReference"/>
        </w:rPr>
        <w:footnoteRef/>
      </w:r>
      <w:r>
        <w:t xml:space="preserve"> </w:t>
      </w:r>
      <w:hyperlink r:id="rId93" w:history="1">
        <w:r w:rsidRPr="0065215F">
          <w:rPr>
            <w:rStyle w:val="Hyperlink"/>
          </w:rPr>
          <w:t>https://www.mathworks.com/matlabcentral/fileexchange/66793-sine-fitting</w:t>
        </w:r>
      </w:hyperlink>
      <w:r>
        <w:t xml:space="preserve"> </w:t>
      </w:r>
    </w:p>
  </w:footnote>
  <w:footnote w:id="94">
    <w:p w14:paraId="749B0A70" w14:textId="77777777" w:rsidR="00D815F8" w:rsidRDefault="00D815F8" w:rsidP="00185598">
      <w:pPr>
        <w:pStyle w:val="FootnoteText"/>
        <w:jc w:val="left"/>
      </w:pPr>
      <w:r>
        <w:rPr>
          <w:rStyle w:val="FootnoteReference"/>
        </w:rPr>
        <w:footnoteRef/>
      </w:r>
      <w:r>
        <w:t xml:space="preserve"> Video of Simulink with Python: </w:t>
      </w:r>
      <w:r>
        <w:br/>
      </w:r>
      <w:hyperlink r:id="rId94" w:history="1">
        <w:r w:rsidRPr="00767C6E">
          <w:rPr>
            <w:rStyle w:val="Hyperlink"/>
          </w:rPr>
          <w:t>https://www.mathworks.com/videos/using-simulink-with-python-1683218506123.html</w:t>
        </w:r>
      </w:hyperlink>
      <w:r>
        <w:t xml:space="preserve"> </w:t>
      </w:r>
    </w:p>
  </w:footnote>
  <w:footnote w:id="95">
    <w:p w14:paraId="7AEC4DD0" w14:textId="77777777" w:rsidR="00D815F8" w:rsidRPr="00905AE3" w:rsidRDefault="00D815F8" w:rsidP="00196DB5">
      <w:pPr>
        <w:pStyle w:val="FootnoteText"/>
        <w:jc w:val="left"/>
      </w:pPr>
      <w:r>
        <w:rPr>
          <w:rStyle w:val="FootnoteReference"/>
        </w:rPr>
        <w:footnoteRef/>
      </w:r>
      <w:r>
        <w:t xml:space="preserve"> Demo calling OpenCV from Simulink: </w:t>
      </w:r>
      <w:hyperlink r:id="rId95" w:history="1">
        <w:r w:rsidRPr="003E0EB6">
          <w:rPr>
            <w:rStyle w:val="Hyperlink"/>
          </w:rPr>
          <w:t>https://github.com/mathworks/Integrate_Python_code_with_Simulink</w:t>
        </w:r>
      </w:hyperlink>
      <w:r>
        <w:t xml:space="preserve"> </w:t>
      </w:r>
    </w:p>
  </w:footnote>
  <w:footnote w:id="96">
    <w:p w14:paraId="567230C1" w14:textId="77777777" w:rsidR="00D815F8" w:rsidRPr="00800751" w:rsidRDefault="00D815F8" w:rsidP="00D815F8">
      <w:pPr>
        <w:pStyle w:val="FootnoteText"/>
      </w:pPr>
      <w:r>
        <w:rPr>
          <w:rStyle w:val="FootnoteReference"/>
        </w:rPr>
        <w:footnoteRef/>
      </w:r>
      <w:r>
        <w:t xml:space="preserve"> </w:t>
      </w:r>
      <w:r w:rsidRPr="00C56C29">
        <w:t>Include MATLAB code in models</w:t>
      </w:r>
      <w:r>
        <w:t>:</w:t>
      </w:r>
      <w:r w:rsidRPr="00C56C29">
        <w:t xml:space="preserve"> </w:t>
      </w:r>
      <w:hyperlink r:id="rId96" w:history="1">
        <w:r w:rsidRPr="003E0EB6">
          <w:rPr>
            <w:rStyle w:val="Hyperlink"/>
          </w:rPr>
          <w:t>https://www.mathworks.com/help/simulink/slref/matlabfunction.html</w:t>
        </w:r>
      </w:hyperlink>
      <w:r>
        <w:t xml:space="preserve"> </w:t>
      </w:r>
    </w:p>
  </w:footnote>
  <w:footnote w:id="97">
    <w:p w14:paraId="75C53041" w14:textId="77777777" w:rsidR="00D815F8" w:rsidRPr="00660570" w:rsidRDefault="00D815F8" w:rsidP="00D815F8">
      <w:pPr>
        <w:pStyle w:val="FootnoteText"/>
      </w:pPr>
      <w:r>
        <w:rPr>
          <w:rStyle w:val="FootnoteReference"/>
        </w:rPr>
        <w:footnoteRef/>
      </w:r>
      <w:r>
        <w:t xml:space="preserve"> </w:t>
      </w:r>
      <w:r w:rsidRPr="006B5179">
        <w:t>Declare a function as extrinsic</w:t>
      </w:r>
      <w:r>
        <w:t>:</w:t>
      </w:r>
      <w:r w:rsidRPr="006B5179">
        <w:t xml:space="preserve"> </w:t>
      </w:r>
      <w:hyperlink r:id="rId97" w:history="1">
        <w:r w:rsidRPr="003E0EB6">
          <w:rPr>
            <w:rStyle w:val="Hyperlink"/>
          </w:rPr>
          <w:t>https://www.mathworks.com/help/simulink/slref/coder.extrinsic.html</w:t>
        </w:r>
      </w:hyperlink>
      <w:r>
        <w:t xml:space="preserve"> </w:t>
      </w:r>
    </w:p>
  </w:footnote>
  <w:footnote w:id="98">
    <w:p w14:paraId="28D92D25" w14:textId="77777777" w:rsidR="00D815F8" w:rsidRPr="00035066" w:rsidRDefault="00D815F8" w:rsidP="00D815F8">
      <w:pPr>
        <w:pStyle w:val="FootnoteText"/>
      </w:pPr>
      <w:r>
        <w:rPr>
          <w:rStyle w:val="FootnoteReference"/>
        </w:rPr>
        <w:footnoteRef/>
      </w:r>
      <w:r>
        <w:t xml:space="preserve"> </w:t>
      </w:r>
      <w:r w:rsidRPr="003D7AC0">
        <w:t>Include System object in mode</w:t>
      </w:r>
      <w:r>
        <w:t>ls:</w:t>
      </w:r>
      <w:r w:rsidRPr="003D7AC0">
        <w:t xml:space="preserve"> </w:t>
      </w:r>
      <w:hyperlink r:id="rId98" w:history="1">
        <w:r w:rsidRPr="003E0EB6">
          <w:rPr>
            <w:rStyle w:val="Hyperlink"/>
          </w:rPr>
          <w:t>https://www.mathworks.com/help/simulink/slref/matlabsystem.html</w:t>
        </w:r>
      </w:hyperlink>
      <w:r>
        <w:t xml:space="preserve"> </w:t>
      </w:r>
    </w:p>
  </w:footnote>
  <w:footnote w:id="99">
    <w:p w14:paraId="2EA59DEA" w14:textId="77777777" w:rsidR="00D815F8" w:rsidRPr="00172B8A" w:rsidRDefault="00D815F8" w:rsidP="00D815F8">
      <w:pPr>
        <w:pStyle w:val="FootnoteText"/>
      </w:pPr>
      <w:r>
        <w:rPr>
          <w:rStyle w:val="FootnoteReference"/>
        </w:rPr>
        <w:footnoteRef/>
      </w:r>
      <w:r>
        <w:t xml:space="preserve"> OOP in MATLAB: </w:t>
      </w:r>
      <w:hyperlink r:id="rId99" w:history="1">
        <w:r w:rsidRPr="003E0EB6">
          <w:rPr>
            <w:rStyle w:val="Hyperlink"/>
          </w:rPr>
          <w:t>https://www.mathworks.com/products/matlab/object-oriented-programming.html</w:t>
        </w:r>
      </w:hyperlink>
      <w:r>
        <w:t xml:space="preserve"> </w:t>
      </w:r>
    </w:p>
  </w:footnote>
  <w:footnote w:id="100">
    <w:p w14:paraId="22A7D9B3" w14:textId="77777777" w:rsidR="00D815F8" w:rsidRDefault="00D815F8" w:rsidP="00185598">
      <w:pPr>
        <w:pStyle w:val="FootnoteText"/>
        <w:jc w:val="left"/>
      </w:pPr>
      <w:r>
        <w:rPr>
          <w:rStyle w:val="FootnoteReference"/>
        </w:rPr>
        <w:footnoteRef/>
      </w:r>
      <w:r>
        <w:t xml:space="preserve"> </w:t>
      </w:r>
      <w:r w:rsidRPr="00BC1A74">
        <w:t>Integrating AI into Simulink for Simulation and Deployment</w:t>
      </w:r>
      <w:r>
        <w:t xml:space="preserve">: </w:t>
      </w:r>
      <w:hyperlink r:id="rId100" w:history="1">
        <w:r w:rsidRPr="00A43029">
          <w:rPr>
            <w:rStyle w:val="Hyperlink"/>
          </w:rPr>
          <w:t>https://www.mathworks.com/videos/integrating-ai-into-simulink-for-simulation-and-deployment-1699640610671.html</w:t>
        </w:r>
      </w:hyperlink>
      <w:r>
        <w:t xml:space="preserve"> </w:t>
      </w:r>
    </w:p>
  </w:footnote>
  <w:footnote w:id="101">
    <w:p w14:paraId="1C576AA4" w14:textId="77777777" w:rsidR="00D815F8" w:rsidRPr="00576167" w:rsidRDefault="00D815F8" w:rsidP="00185598">
      <w:pPr>
        <w:pStyle w:val="FootnoteText"/>
        <w:jc w:val="left"/>
      </w:pPr>
      <w:r>
        <w:rPr>
          <w:rStyle w:val="FootnoteReference"/>
        </w:rPr>
        <w:footnoteRef/>
      </w:r>
      <w:r>
        <w:t xml:space="preserve"> D</w:t>
      </w:r>
      <w:r w:rsidRPr="001472F6">
        <w:t>eep learning-based</w:t>
      </w:r>
      <w:r>
        <w:t xml:space="preserve"> battery</w:t>
      </w:r>
      <w:r w:rsidRPr="001472F6">
        <w:t xml:space="preserve"> state-of-charge estimation</w:t>
      </w:r>
      <w:r>
        <w:t xml:space="preserve">: </w:t>
      </w:r>
      <w:hyperlink r:id="rId101" w:history="1">
        <w:r w:rsidRPr="003E0EB6">
          <w:rPr>
            <w:rStyle w:val="Hyperlink"/>
          </w:rPr>
          <w:t>https://www.mathworks.com/videos/integrate-tensorflow-model-into-simulink-for-simulation-and-code-generation-1649142078929.html</w:t>
        </w:r>
      </w:hyperlink>
      <w:r>
        <w:t xml:space="preserve"> </w:t>
      </w:r>
    </w:p>
  </w:footnote>
  <w:footnote w:id="102">
    <w:p w14:paraId="60A2DB69" w14:textId="77777777" w:rsidR="00D815F8" w:rsidRDefault="00D815F8" w:rsidP="00D815F8">
      <w:pPr>
        <w:pStyle w:val="FootnoteText"/>
      </w:pPr>
      <w:r>
        <w:rPr>
          <w:rStyle w:val="FootnoteReference"/>
        </w:rPr>
        <w:footnoteRef/>
      </w:r>
      <w:r>
        <w:t xml:space="preserve"> Continuous Integration and Delivery: </w:t>
      </w:r>
      <w:hyperlink r:id="rId102" w:history="1">
        <w:r w:rsidRPr="00767C6E">
          <w:rPr>
            <w:rStyle w:val="Hyperlink"/>
          </w:rPr>
          <w:t>https://about.gitlab.com/topics/ci-cd/</w:t>
        </w:r>
      </w:hyperlink>
      <w:r>
        <w:t xml:space="preserve"> </w:t>
      </w:r>
    </w:p>
  </w:footnote>
  <w:footnote w:id="103">
    <w:p w14:paraId="62C83012" w14:textId="77777777" w:rsidR="00D815F8" w:rsidRPr="005F1752" w:rsidRDefault="00D815F8" w:rsidP="00D815F8">
      <w:pPr>
        <w:pStyle w:val="FootnoteText"/>
      </w:pPr>
      <w:r>
        <w:rPr>
          <w:rStyle w:val="FootnoteReference"/>
        </w:rPr>
        <w:footnoteRef/>
      </w:r>
      <w:r w:rsidRPr="005F1752">
        <w:t xml:space="preserve"> Simulation input </w:t>
      </w:r>
      <w:r w:rsidRPr="00884950">
        <w:t>object</w:t>
      </w:r>
      <w:r w:rsidRPr="005F1752">
        <w:t xml:space="preserve">: </w:t>
      </w:r>
      <w:hyperlink r:id="rId103" w:history="1">
        <w:r w:rsidRPr="005F1752">
          <w:rPr>
            <w:rStyle w:val="Hyperlink"/>
          </w:rPr>
          <w:t>https://www.mathworks.com/help/simulink/slref/simulink.simulationinput.html</w:t>
        </w:r>
      </w:hyperlink>
      <w:r w:rsidRPr="005F1752">
        <w:t xml:space="preserve"> </w:t>
      </w:r>
    </w:p>
  </w:footnote>
  <w:footnote w:id="104">
    <w:p w14:paraId="34E91614" w14:textId="77777777" w:rsidR="00D815F8" w:rsidRPr="00955C76" w:rsidRDefault="00D815F8" w:rsidP="00D815F8">
      <w:pPr>
        <w:pStyle w:val="FootnoteText"/>
      </w:pPr>
      <w:r>
        <w:rPr>
          <w:rStyle w:val="FootnoteReference"/>
        </w:rPr>
        <w:footnoteRef/>
      </w:r>
      <w:r>
        <w:t xml:space="preserve"> S</w:t>
      </w:r>
      <w:r w:rsidRPr="00955C76">
        <w:t>im</w:t>
      </w:r>
      <w:r>
        <w:t>ulate Simulink model:</w:t>
      </w:r>
      <w:r w:rsidRPr="00955C76">
        <w:t xml:space="preserve"> </w:t>
      </w:r>
      <w:hyperlink r:id="rId104" w:history="1">
        <w:r w:rsidRPr="00955C76">
          <w:rPr>
            <w:rStyle w:val="Hyperlink"/>
          </w:rPr>
          <w:t>https://www.mathworks.com/help/simulink/slref/sim.html</w:t>
        </w:r>
      </w:hyperlink>
      <w:r w:rsidRPr="00955C76">
        <w:t xml:space="preserve"> </w:t>
      </w:r>
    </w:p>
  </w:footnote>
  <w:footnote w:id="105">
    <w:p w14:paraId="6D00DA8D" w14:textId="77777777" w:rsidR="00D815F8" w:rsidRDefault="00D815F8" w:rsidP="00D815F8">
      <w:pPr>
        <w:pStyle w:val="FootnoteText"/>
      </w:pPr>
      <w:r>
        <w:rPr>
          <w:rStyle w:val="FootnoteReference"/>
        </w:rPr>
        <w:footnoteRef/>
      </w:r>
      <w:r>
        <w:t xml:space="preserve"> </w:t>
      </w:r>
      <w:r w:rsidRPr="00FF68E8">
        <w:t xml:space="preserve">Install python wheel file without using pip </w:t>
      </w:r>
      <w:hyperlink r:id="rId105" w:history="1">
        <w:r w:rsidRPr="00292986">
          <w:rPr>
            <w:rStyle w:val="Hyperlink"/>
          </w:rPr>
          <w:t>https://stackoverflow.com/questions/36132350/install-python-wheel-file-without-using-pip</w:t>
        </w:r>
      </w:hyperlink>
      <w:r>
        <w:t xml:space="preserve"> </w:t>
      </w:r>
    </w:p>
  </w:footnote>
  <w:footnote w:id="106">
    <w:p w14:paraId="54CD3288" w14:textId="77777777" w:rsidR="00D815F8" w:rsidRDefault="00D815F8" w:rsidP="00D815F8">
      <w:pPr>
        <w:pStyle w:val="FootnoteText"/>
      </w:pPr>
      <w:r>
        <w:rPr>
          <w:rStyle w:val="FootnoteReference"/>
        </w:rPr>
        <w:footnoteRef/>
      </w:r>
      <w:r>
        <w:t xml:space="preserve"> What </w:t>
      </w:r>
      <w:r w:rsidRPr="00070B60">
        <w:t>Are Python Wheels and Why Should You Care?</w:t>
      </w:r>
      <w:r>
        <w:t xml:space="preserve"> </w:t>
      </w:r>
      <w:hyperlink r:id="rId106" w:history="1">
        <w:r w:rsidRPr="00292986">
          <w:rPr>
            <w:rStyle w:val="Hyperlink"/>
          </w:rPr>
          <w:t>https://realpython.com/python-wheels/</w:t>
        </w:r>
      </w:hyperlink>
      <w:r>
        <w:t xml:space="preserve"> </w:t>
      </w:r>
    </w:p>
  </w:footnote>
  <w:footnote w:id="107">
    <w:p w14:paraId="5F18670B" w14:textId="77777777" w:rsidR="00D815F8" w:rsidRDefault="00D815F8" w:rsidP="00D815F8">
      <w:pPr>
        <w:pStyle w:val="FootnoteText"/>
      </w:pPr>
      <w:r>
        <w:rPr>
          <w:rStyle w:val="FootnoteReference"/>
        </w:rPr>
        <w:footnoteRef/>
      </w:r>
      <w:r>
        <w:t xml:space="preserve"> </w:t>
      </w:r>
      <w:hyperlink r:id="rId107" w:history="1">
        <w:r w:rsidRPr="00D85B31">
          <w:rPr>
            <w:rStyle w:val="Hyperlink"/>
            <w:noProof/>
          </w:rPr>
          <w:t>https://quarto.org/</w:t>
        </w:r>
      </w:hyperlink>
      <w:r>
        <w:rPr>
          <w:noProof/>
        </w:rPr>
        <w:t xml:space="preserve"> </w:t>
      </w:r>
    </w:p>
  </w:footnote>
  <w:footnote w:id="108">
    <w:p w14:paraId="4635F074" w14:textId="77777777" w:rsidR="00D815F8" w:rsidRDefault="00D815F8" w:rsidP="00D815F8">
      <w:pPr>
        <w:pStyle w:val="FootnoteText"/>
      </w:pPr>
      <w:r>
        <w:rPr>
          <w:rStyle w:val="FootnoteReference"/>
        </w:rPr>
        <w:footnoteRef/>
      </w:r>
      <w:r>
        <w:t xml:space="preserve"> </w:t>
      </w:r>
      <w:hyperlink r:id="rId108" w:history="1">
        <w:r w:rsidRPr="00D85B31">
          <w:rPr>
            <w:rStyle w:val="Hyperlink"/>
            <w:noProof/>
          </w:rPr>
          <w:t>https://pandoc.org/</w:t>
        </w:r>
      </w:hyperlink>
      <w:r>
        <w:rPr>
          <w:noProof/>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4E8492B0"/>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57941AA8"/>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F0FCB8CC"/>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B0074B"/>
    <w:multiLevelType w:val="multilevel"/>
    <w:tmpl w:val="D7321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381154"/>
    <w:multiLevelType w:val="multilevel"/>
    <w:tmpl w:val="8D36E8B0"/>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245BD5"/>
    <w:multiLevelType w:val="hybridMultilevel"/>
    <w:tmpl w:val="B0DA3B7E"/>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C575A5"/>
    <w:multiLevelType w:val="multilevel"/>
    <w:tmpl w:val="C5DE5CF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AD37554"/>
    <w:multiLevelType w:val="hybridMultilevel"/>
    <w:tmpl w:val="D262A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82522B"/>
    <w:multiLevelType w:val="multilevel"/>
    <w:tmpl w:val="DF880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1924278"/>
    <w:multiLevelType w:val="multilevel"/>
    <w:tmpl w:val="34E24F3A"/>
    <w:lvl w:ilvl="0">
      <w:start w:val="1"/>
      <w:numFmt w:val="bullet"/>
      <w:lvlText w:val="-"/>
      <w:lvlJc w:val="left"/>
      <w:pPr>
        <w:tabs>
          <w:tab w:val="num" w:pos="720"/>
        </w:tabs>
        <w:ind w:left="720" w:hanging="360"/>
      </w:pPr>
      <w:rPr>
        <w:rFonts w:ascii="Calibri" w:eastAsiaTheme="minorHAnsi" w:hAnsi="Calibri" w:cs="Calibri"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1C858FD"/>
    <w:multiLevelType w:val="multilevel"/>
    <w:tmpl w:val="D158B266"/>
    <w:lvl w:ilvl="0">
      <w:start w:val="2024"/>
      <w:numFmt w:val="bullet"/>
      <w:lvlText w:val="-"/>
      <w:lvlJc w:val="left"/>
      <w:pPr>
        <w:tabs>
          <w:tab w:val="num" w:pos="720"/>
        </w:tabs>
        <w:ind w:left="720" w:hanging="360"/>
      </w:pPr>
      <w:rPr>
        <w:rFonts w:ascii="Aptos" w:eastAsiaTheme="minorHAnsi" w:hAnsi="Aptos" w:cstheme="minorBidi" w:hint="default"/>
        <w:sz w:val="20"/>
      </w:rPr>
    </w:lvl>
    <w:lvl w:ilvl="1">
      <w:start w:val="1"/>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2AB6421"/>
    <w:multiLevelType w:val="hybridMultilevel"/>
    <w:tmpl w:val="103C4718"/>
    <w:lvl w:ilvl="0" w:tplc="A4222B5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9B274D"/>
    <w:multiLevelType w:val="hybridMultilevel"/>
    <w:tmpl w:val="C5A832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1B46744D"/>
    <w:multiLevelType w:val="multilevel"/>
    <w:tmpl w:val="0D2EEB34"/>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D5509C4"/>
    <w:multiLevelType w:val="multilevel"/>
    <w:tmpl w:val="09B83F5E"/>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FB406C5"/>
    <w:multiLevelType w:val="hybridMultilevel"/>
    <w:tmpl w:val="BE0A267E"/>
    <w:lvl w:ilvl="0" w:tplc="A4222B5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5513FE"/>
    <w:multiLevelType w:val="hybridMultilevel"/>
    <w:tmpl w:val="78108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1E0582"/>
    <w:multiLevelType w:val="multilevel"/>
    <w:tmpl w:val="1492AA02"/>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BF04B90"/>
    <w:multiLevelType w:val="hybridMultilevel"/>
    <w:tmpl w:val="4508B6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2D891072"/>
    <w:multiLevelType w:val="multilevel"/>
    <w:tmpl w:val="76180A7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321C16D0"/>
    <w:multiLevelType w:val="multilevel"/>
    <w:tmpl w:val="C6A67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D83B08"/>
    <w:multiLevelType w:val="multilevel"/>
    <w:tmpl w:val="6096AF46"/>
    <w:lvl w:ilvl="0">
      <w:start w:val="1"/>
      <w:numFmt w:val="bullet"/>
      <w:lvlText w:val="-"/>
      <w:lvlJc w:val="left"/>
      <w:pPr>
        <w:tabs>
          <w:tab w:val="num" w:pos="720"/>
        </w:tabs>
        <w:ind w:left="720" w:hanging="360"/>
      </w:pPr>
      <w:rPr>
        <w:rFonts w:ascii="Calibri" w:eastAsiaTheme="minorHAnsi" w:hAnsi="Calibri" w:cs="Calibri"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E2200E"/>
    <w:multiLevelType w:val="hybridMultilevel"/>
    <w:tmpl w:val="DF9AA0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3F0EA8"/>
    <w:multiLevelType w:val="hybridMultilevel"/>
    <w:tmpl w:val="D512AF50"/>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130EC2"/>
    <w:multiLevelType w:val="hybridMultilevel"/>
    <w:tmpl w:val="0BAAC99A"/>
    <w:lvl w:ilvl="0" w:tplc="A4222B5C">
      <w:start w:val="1"/>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EC96CEE"/>
    <w:multiLevelType w:val="hybridMultilevel"/>
    <w:tmpl w:val="48764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152628"/>
    <w:multiLevelType w:val="hybridMultilevel"/>
    <w:tmpl w:val="FB407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2F700E"/>
    <w:multiLevelType w:val="hybridMultilevel"/>
    <w:tmpl w:val="326CD0E4"/>
    <w:lvl w:ilvl="0" w:tplc="A4222B5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A52AFC"/>
    <w:multiLevelType w:val="multilevel"/>
    <w:tmpl w:val="C5DE5CF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4CDF5866"/>
    <w:multiLevelType w:val="hybridMultilevel"/>
    <w:tmpl w:val="0B18E32E"/>
    <w:lvl w:ilvl="0" w:tplc="731A1C74">
      <w:start w:val="2024"/>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E060DD"/>
    <w:multiLevelType w:val="hybridMultilevel"/>
    <w:tmpl w:val="83303F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65E2968"/>
    <w:multiLevelType w:val="hybridMultilevel"/>
    <w:tmpl w:val="CEC02A4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79F3DCD"/>
    <w:multiLevelType w:val="hybridMultilevel"/>
    <w:tmpl w:val="24A63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870637"/>
    <w:multiLevelType w:val="multilevel"/>
    <w:tmpl w:val="C5DE5CF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5C10294E"/>
    <w:multiLevelType w:val="multilevel"/>
    <w:tmpl w:val="DA1E2A8C"/>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31C6DB0"/>
    <w:multiLevelType w:val="multilevel"/>
    <w:tmpl w:val="CA8C1114"/>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8F696D"/>
    <w:multiLevelType w:val="hybridMultilevel"/>
    <w:tmpl w:val="872E78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69811FC"/>
    <w:multiLevelType w:val="multilevel"/>
    <w:tmpl w:val="76180A7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66AF19FD"/>
    <w:multiLevelType w:val="hybridMultilevel"/>
    <w:tmpl w:val="89E47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B32128"/>
    <w:multiLevelType w:val="multilevel"/>
    <w:tmpl w:val="E82A2DC8"/>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77F534F"/>
    <w:multiLevelType w:val="hybridMultilevel"/>
    <w:tmpl w:val="7DB4CB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6839275A"/>
    <w:multiLevelType w:val="hybridMultilevel"/>
    <w:tmpl w:val="E982C2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6A3C5986"/>
    <w:multiLevelType w:val="multilevel"/>
    <w:tmpl w:val="76180A7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3" w15:restartNumberingAfterBreak="0">
    <w:nsid w:val="6A840DA4"/>
    <w:multiLevelType w:val="multilevel"/>
    <w:tmpl w:val="01963638"/>
    <w:lvl w:ilvl="0">
      <w:start w:val="1"/>
      <w:numFmt w:val="bullet"/>
      <w:lvlText w:val="-"/>
      <w:lvlJc w:val="left"/>
      <w:pPr>
        <w:tabs>
          <w:tab w:val="num" w:pos="720"/>
        </w:tabs>
        <w:ind w:left="720" w:hanging="360"/>
      </w:pPr>
      <w:rPr>
        <w:rFonts w:ascii="Calibri" w:eastAsiaTheme="minorHAnsi" w:hAnsi="Calibri" w:cs="Calibri"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E7970F2"/>
    <w:multiLevelType w:val="multilevel"/>
    <w:tmpl w:val="1492AA02"/>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1F336B4"/>
    <w:multiLevelType w:val="multilevel"/>
    <w:tmpl w:val="C5DE5CF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6" w15:restartNumberingAfterBreak="0">
    <w:nsid w:val="767D6BAA"/>
    <w:multiLevelType w:val="hybridMultilevel"/>
    <w:tmpl w:val="BA921FD4"/>
    <w:lvl w:ilvl="0" w:tplc="A4222B5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AE7"/>
    <w:multiLevelType w:val="hybridMultilevel"/>
    <w:tmpl w:val="225812DE"/>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5662B0"/>
    <w:multiLevelType w:val="hybridMultilevel"/>
    <w:tmpl w:val="690A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7828879">
    <w:abstractNumId w:val="32"/>
  </w:num>
  <w:num w:numId="2" w16cid:durableId="1441411772">
    <w:abstractNumId w:val="33"/>
  </w:num>
  <w:num w:numId="3" w16cid:durableId="1199590139">
    <w:abstractNumId w:val="10"/>
  </w:num>
  <w:num w:numId="4" w16cid:durableId="1298294733">
    <w:abstractNumId w:val="14"/>
  </w:num>
  <w:num w:numId="5" w16cid:durableId="2057198784">
    <w:abstractNumId w:val="11"/>
  </w:num>
  <w:num w:numId="6" w16cid:durableId="1282834129">
    <w:abstractNumId w:val="34"/>
  </w:num>
  <w:num w:numId="7" w16cid:durableId="1898586604">
    <w:abstractNumId w:val="13"/>
  </w:num>
  <w:num w:numId="8" w16cid:durableId="1539852169">
    <w:abstractNumId w:val="24"/>
  </w:num>
  <w:num w:numId="9" w16cid:durableId="1422870839">
    <w:abstractNumId w:val="44"/>
  </w:num>
  <w:num w:numId="10" w16cid:durableId="1865241936">
    <w:abstractNumId w:val="17"/>
  </w:num>
  <w:num w:numId="11" w16cid:durableId="1951859622">
    <w:abstractNumId w:val="1"/>
  </w:num>
  <w:num w:numId="12" w16cid:durableId="384792197">
    <w:abstractNumId w:val="0"/>
  </w:num>
  <w:num w:numId="13" w16cid:durableId="1139541579">
    <w:abstractNumId w:val="6"/>
  </w:num>
  <w:num w:numId="14" w16cid:durableId="83768059">
    <w:abstractNumId w:val="43"/>
  </w:num>
  <w:num w:numId="15" w16cid:durableId="1063675173">
    <w:abstractNumId w:val="46"/>
  </w:num>
  <w:num w:numId="16" w16cid:durableId="1107769494">
    <w:abstractNumId w:val="9"/>
  </w:num>
  <w:num w:numId="17" w16cid:durableId="223101135">
    <w:abstractNumId w:val="2"/>
  </w:num>
  <w:num w:numId="18" w16cid:durableId="1042630611">
    <w:abstractNumId w:val="15"/>
  </w:num>
  <w:num w:numId="19" w16cid:durableId="1674067385">
    <w:abstractNumId w:val="20"/>
  </w:num>
  <w:num w:numId="20" w16cid:durableId="1387027100">
    <w:abstractNumId w:val="35"/>
  </w:num>
  <w:num w:numId="21" w16cid:durableId="22904735">
    <w:abstractNumId w:val="4"/>
  </w:num>
  <w:num w:numId="22" w16cid:durableId="669143124">
    <w:abstractNumId w:val="39"/>
  </w:num>
  <w:num w:numId="23" w16cid:durableId="1220626051">
    <w:abstractNumId w:val="27"/>
  </w:num>
  <w:num w:numId="24" w16cid:durableId="1357775739">
    <w:abstractNumId w:val="21"/>
  </w:num>
  <w:num w:numId="25" w16cid:durableId="1881624052">
    <w:abstractNumId w:val="29"/>
  </w:num>
  <w:num w:numId="26" w16cid:durableId="142282120">
    <w:abstractNumId w:val="28"/>
  </w:num>
  <w:num w:numId="27" w16cid:durableId="425998525">
    <w:abstractNumId w:val="45"/>
  </w:num>
  <w:num w:numId="28" w16cid:durableId="210072315">
    <w:abstractNumId w:val="41"/>
  </w:num>
  <w:num w:numId="29" w16cid:durableId="373387948">
    <w:abstractNumId w:val="36"/>
  </w:num>
  <w:num w:numId="30" w16cid:durableId="590090943">
    <w:abstractNumId w:val="37"/>
  </w:num>
  <w:num w:numId="31" w16cid:durableId="346098537">
    <w:abstractNumId w:val="48"/>
  </w:num>
  <w:num w:numId="32" w16cid:durableId="1786773721">
    <w:abstractNumId w:val="5"/>
  </w:num>
  <w:num w:numId="33" w16cid:durableId="2561739">
    <w:abstractNumId w:val="23"/>
  </w:num>
  <w:num w:numId="34" w16cid:durableId="1084882949">
    <w:abstractNumId w:val="8"/>
  </w:num>
  <w:num w:numId="35" w16cid:durableId="422186842">
    <w:abstractNumId w:val="7"/>
  </w:num>
  <w:num w:numId="36" w16cid:durableId="1489134316">
    <w:abstractNumId w:val="12"/>
  </w:num>
  <w:num w:numId="37" w16cid:durableId="1191576814">
    <w:abstractNumId w:val="40"/>
  </w:num>
  <w:num w:numId="38" w16cid:durableId="1714691616">
    <w:abstractNumId w:val="18"/>
  </w:num>
  <w:num w:numId="39" w16cid:durableId="1244413954">
    <w:abstractNumId w:val="26"/>
  </w:num>
  <w:num w:numId="40" w16cid:durableId="19162268">
    <w:abstractNumId w:val="30"/>
  </w:num>
  <w:num w:numId="41" w16cid:durableId="1677491306">
    <w:abstractNumId w:val="38"/>
  </w:num>
  <w:num w:numId="42" w16cid:durableId="287857993">
    <w:abstractNumId w:val="47"/>
  </w:num>
  <w:num w:numId="43" w16cid:durableId="1873303337">
    <w:abstractNumId w:val="3"/>
  </w:num>
  <w:num w:numId="44" w16cid:durableId="632564493">
    <w:abstractNumId w:val="25"/>
  </w:num>
  <w:num w:numId="45" w16cid:durableId="1842742376">
    <w:abstractNumId w:val="22"/>
  </w:num>
  <w:num w:numId="46" w16cid:durableId="2017071640">
    <w:abstractNumId w:val="31"/>
  </w:num>
  <w:num w:numId="47" w16cid:durableId="1323466674">
    <w:abstractNumId w:val="19"/>
  </w:num>
  <w:num w:numId="48" w16cid:durableId="826945668">
    <w:abstractNumId w:val="42"/>
  </w:num>
  <w:num w:numId="49" w16cid:durableId="576717757">
    <w:abstractNumId w:val="1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3"/>
  <w:embedTrueTypeFonts/>
  <w:embedSystemFonts/>
  <w:mirrorMargi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3FE1"/>
    <w:rsid w:val="00000374"/>
    <w:rsid w:val="00000C4D"/>
    <w:rsid w:val="0000157C"/>
    <w:rsid w:val="000021F3"/>
    <w:rsid w:val="00002B65"/>
    <w:rsid w:val="00003A73"/>
    <w:rsid w:val="0000402F"/>
    <w:rsid w:val="00004793"/>
    <w:rsid w:val="00004849"/>
    <w:rsid w:val="0000593A"/>
    <w:rsid w:val="000059AD"/>
    <w:rsid w:val="00005DFB"/>
    <w:rsid w:val="0000645F"/>
    <w:rsid w:val="00006476"/>
    <w:rsid w:val="00006F93"/>
    <w:rsid w:val="00007E50"/>
    <w:rsid w:val="00010B2B"/>
    <w:rsid w:val="00011D2F"/>
    <w:rsid w:val="00012A8F"/>
    <w:rsid w:val="00012AE0"/>
    <w:rsid w:val="00013D14"/>
    <w:rsid w:val="00013F15"/>
    <w:rsid w:val="00014433"/>
    <w:rsid w:val="00014BDD"/>
    <w:rsid w:val="00015623"/>
    <w:rsid w:val="00015682"/>
    <w:rsid w:val="00015738"/>
    <w:rsid w:val="00017298"/>
    <w:rsid w:val="00017614"/>
    <w:rsid w:val="00017EE9"/>
    <w:rsid w:val="00020295"/>
    <w:rsid w:val="000203F4"/>
    <w:rsid w:val="00021ABF"/>
    <w:rsid w:val="00021EFD"/>
    <w:rsid w:val="00022F5D"/>
    <w:rsid w:val="00023691"/>
    <w:rsid w:val="00023701"/>
    <w:rsid w:val="00024984"/>
    <w:rsid w:val="00024CFC"/>
    <w:rsid w:val="00024E43"/>
    <w:rsid w:val="000267C3"/>
    <w:rsid w:val="00026A0A"/>
    <w:rsid w:val="000270FF"/>
    <w:rsid w:val="0002714D"/>
    <w:rsid w:val="00027829"/>
    <w:rsid w:val="000305D0"/>
    <w:rsid w:val="00030DC7"/>
    <w:rsid w:val="00032434"/>
    <w:rsid w:val="00033011"/>
    <w:rsid w:val="0003360D"/>
    <w:rsid w:val="00033A00"/>
    <w:rsid w:val="00034B6D"/>
    <w:rsid w:val="00035066"/>
    <w:rsid w:val="000353C3"/>
    <w:rsid w:val="00035C74"/>
    <w:rsid w:val="000375B0"/>
    <w:rsid w:val="00037E11"/>
    <w:rsid w:val="0004013A"/>
    <w:rsid w:val="00040CB0"/>
    <w:rsid w:val="000421BE"/>
    <w:rsid w:val="000428D1"/>
    <w:rsid w:val="00042D34"/>
    <w:rsid w:val="00043B14"/>
    <w:rsid w:val="00044678"/>
    <w:rsid w:val="00044F75"/>
    <w:rsid w:val="0004589B"/>
    <w:rsid w:val="00046565"/>
    <w:rsid w:val="000472E1"/>
    <w:rsid w:val="0005110F"/>
    <w:rsid w:val="00051132"/>
    <w:rsid w:val="0005125E"/>
    <w:rsid w:val="000519D7"/>
    <w:rsid w:val="00051E3C"/>
    <w:rsid w:val="000524AC"/>
    <w:rsid w:val="00052773"/>
    <w:rsid w:val="000531BA"/>
    <w:rsid w:val="00054B31"/>
    <w:rsid w:val="0005541C"/>
    <w:rsid w:val="0005644A"/>
    <w:rsid w:val="00060D77"/>
    <w:rsid w:val="00061044"/>
    <w:rsid w:val="00061CA7"/>
    <w:rsid w:val="0006233C"/>
    <w:rsid w:val="0006391B"/>
    <w:rsid w:val="00064310"/>
    <w:rsid w:val="00064CF2"/>
    <w:rsid w:val="000658A3"/>
    <w:rsid w:val="00066351"/>
    <w:rsid w:val="00066BC0"/>
    <w:rsid w:val="00067A13"/>
    <w:rsid w:val="00071C61"/>
    <w:rsid w:val="00071FF2"/>
    <w:rsid w:val="000725FA"/>
    <w:rsid w:val="000726BE"/>
    <w:rsid w:val="000730A1"/>
    <w:rsid w:val="000745F5"/>
    <w:rsid w:val="00074F62"/>
    <w:rsid w:val="00076BA8"/>
    <w:rsid w:val="00077C0D"/>
    <w:rsid w:val="00080B51"/>
    <w:rsid w:val="00080DF1"/>
    <w:rsid w:val="0008102C"/>
    <w:rsid w:val="00081869"/>
    <w:rsid w:val="00082440"/>
    <w:rsid w:val="000833EE"/>
    <w:rsid w:val="000836AE"/>
    <w:rsid w:val="00083747"/>
    <w:rsid w:val="00083E17"/>
    <w:rsid w:val="00083E48"/>
    <w:rsid w:val="00084151"/>
    <w:rsid w:val="000847F0"/>
    <w:rsid w:val="00084950"/>
    <w:rsid w:val="00085C9D"/>
    <w:rsid w:val="00086A2C"/>
    <w:rsid w:val="00086C1C"/>
    <w:rsid w:val="00086DDF"/>
    <w:rsid w:val="0008745F"/>
    <w:rsid w:val="0008790C"/>
    <w:rsid w:val="0008798D"/>
    <w:rsid w:val="000929D8"/>
    <w:rsid w:val="00092C47"/>
    <w:rsid w:val="00092F6B"/>
    <w:rsid w:val="0009395F"/>
    <w:rsid w:val="00093ED7"/>
    <w:rsid w:val="00096247"/>
    <w:rsid w:val="00096B56"/>
    <w:rsid w:val="00096BFA"/>
    <w:rsid w:val="000A25CF"/>
    <w:rsid w:val="000A293B"/>
    <w:rsid w:val="000A4956"/>
    <w:rsid w:val="000A4A32"/>
    <w:rsid w:val="000A4AD5"/>
    <w:rsid w:val="000A4B69"/>
    <w:rsid w:val="000A4ECC"/>
    <w:rsid w:val="000A534B"/>
    <w:rsid w:val="000A53A4"/>
    <w:rsid w:val="000A53E2"/>
    <w:rsid w:val="000A561B"/>
    <w:rsid w:val="000A6114"/>
    <w:rsid w:val="000A6F9C"/>
    <w:rsid w:val="000A7605"/>
    <w:rsid w:val="000A785C"/>
    <w:rsid w:val="000B1008"/>
    <w:rsid w:val="000B1D41"/>
    <w:rsid w:val="000B4B70"/>
    <w:rsid w:val="000B5495"/>
    <w:rsid w:val="000B75D4"/>
    <w:rsid w:val="000B7E00"/>
    <w:rsid w:val="000B7F71"/>
    <w:rsid w:val="000C1420"/>
    <w:rsid w:val="000C19D4"/>
    <w:rsid w:val="000C20FF"/>
    <w:rsid w:val="000C2254"/>
    <w:rsid w:val="000C230C"/>
    <w:rsid w:val="000C2C23"/>
    <w:rsid w:val="000C31CF"/>
    <w:rsid w:val="000C43CD"/>
    <w:rsid w:val="000C5871"/>
    <w:rsid w:val="000C5934"/>
    <w:rsid w:val="000C7886"/>
    <w:rsid w:val="000D042C"/>
    <w:rsid w:val="000D0CBE"/>
    <w:rsid w:val="000D1780"/>
    <w:rsid w:val="000D1908"/>
    <w:rsid w:val="000D294C"/>
    <w:rsid w:val="000D2B1B"/>
    <w:rsid w:val="000D2DE1"/>
    <w:rsid w:val="000D2E15"/>
    <w:rsid w:val="000D33B6"/>
    <w:rsid w:val="000D5E7D"/>
    <w:rsid w:val="000D6565"/>
    <w:rsid w:val="000D6B57"/>
    <w:rsid w:val="000D72FD"/>
    <w:rsid w:val="000D7839"/>
    <w:rsid w:val="000E128E"/>
    <w:rsid w:val="000E13EE"/>
    <w:rsid w:val="000E17F3"/>
    <w:rsid w:val="000E20CD"/>
    <w:rsid w:val="000E2273"/>
    <w:rsid w:val="000E34A2"/>
    <w:rsid w:val="000E36C4"/>
    <w:rsid w:val="000E3708"/>
    <w:rsid w:val="000E3BBA"/>
    <w:rsid w:val="000E3D6D"/>
    <w:rsid w:val="000E3F01"/>
    <w:rsid w:val="000E4538"/>
    <w:rsid w:val="000E4682"/>
    <w:rsid w:val="000E4A56"/>
    <w:rsid w:val="000E4F5D"/>
    <w:rsid w:val="000E5479"/>
    <w:rsid w:val="000E5564"/>
    <w:rsid w:val="000E69B9"/>
    <w:rsid w:val="000E6C9F"/>
    <w:rsid w:val="000E6D29"/>
    <w:rsid w:val="000E6E06"/>
    <w:rsid w:val="000E7490"/>
    <w:rsid w:val="000E7F55"/>
    <w:rsid w:val="000F094B"/>
    <w:rsid w:val="000F213E"/>
    <w:rsid w:val="000F2989"/>
    <w:rsid w:val="000F2A5B"/>
    <w:rsid w:val="000F36A8"/>
    <w:rsid w:val="000F376E"/>
    <w:rsid w:val="000F3BCB"/>
    <w:rsid w:val="000F70E5"/>
    <w:rsid w:val="00100293"/>
    <w:rsid w:val="00100481"/>
    <w:rsid w:val="00100718"/>
    <w:rsid w:val="00100A83"/>
    <w:rsid w:val="001013F9"/>
    <w:rsid w:val="00102D80"/>
    <w:rsid w:val="00102E14"/>
    <w:rsid w:val="001032D7"/>
    <w:rsid w:val="00103AA4"/>
    <w:rsid w:val="00103DD8"/>
    <w:rsid w:val="0010448E"/>
    <w:rsid w:val="00104DB8"/>
    <w:rsid w:val="00105732"/>
    <w:rsid w:val="00105B74"/>
    <w:rsid w:val="00106BE2"/>
    <w:rsid w:val="00106DF0"/>
    <w:rsid w:val="0010715D"/>
    <w:rsid w:val="00110924"/>
    <w:rsid w:val="00111B97"/>
    <w:rsid w:val="00112F01"/>
    <w:rsid w:val="00113533"/>
    <w:rsid w:val="001148F4"/>
    <w:rsid w:val="00114A3E"/>
    <w:rsid w:val="00114C5A"/>
    <w:rsid w:val="0011557E"/>
    <w:rsid w:val="0011579C"/>
    <w:rsid w:val="0011592D"/>
    <w:rsid w:val="00115D9E"/>
    <w:rsid w:val="00115EDC"/>
    <w:rsid w:val="001163BF"/>
    <w:rsid w:val="0011709B"/>
    <w:rsid w:val="001210E9"/>
    <w:rsid w:val="00121D39"/>
    <w:rsid w:val="00123337"/>
    <w:rsid w:val="0012376C"/>
    <w:rsid w:val="001252A0"/>
    <w:rsid w:val="0012621C"/>
    <w:rsid w:val="0012666A"/>
    <w:rsid w:val="00127803"/>
    <w:rsid w:val="00127FA0"/>
    <w:rsid w:val="001304EC"/>
    <w:rsid w:val="0013056D"/>
    <w:rsid w:val="00130A8F"/>
    <w:rsid w:val="001316E7"/>
    <w:rsid w:val="00131FB4"/>
    <w:rsid w:val="00132222"/>
    <w:rsid w:val="0013288B"/>
    <w:rsid w:val="00132930"/>
    <w:rsid w:val="00133089"/>
    <w:rsid w:val="00133C69"/>
    <w:rsid w:val="00135405"/>
    <w:rsid w:val="00137D52"/>
    <w:rsid w:val="001400BD"/>
    <w:rsid w:val="001405DB"/>
    <w:rsid w:val="00141666"/>
    <w:rsid w:val="00142292"/>
    <w:rsid w:val="00143594"/>
    <w:rsid w:val="0014370B"/>
    <w:rsid w:val="00143E5A"/>
    <w:rsid w:val="00144EF5"/>
    <w:rsid w:val="00145A9A"/>
    <w:rsid w:val="00146883"/>
    <w:rsid w:val="001472F6"/>
    <w:rsid w:val="00147BE6"/>
    <w:rsid w:val="00147E9B"/>
    <w:rsid w:val="00147ED3"/>
    <w:rsid w:val="00147FE8"/>
    <w:rsid w:val="00150328"/>
    <w:rsid w:val="00150B5D"/>
    <w:rsid w:val="0015106C"/>
    <w:rsid w:val="001512E7"/>
    <w:rsid w:val="0015185D"/>
    <w:rsid w:val="00152C0F"/>
    <w:rsid w:val="001532F8"/>
    <w:rsid w:val="0015375C"/>
    <w:rsid w:val="00154232"/>
    <w:rsid w:val="001549F1"/>
    <w:rsid w:val="00154C61"/>
    <w:rsid w:val="00154C8F"/>
    <w:rsid w:val="00155000"/>
    <w:rsid w:val="00155248"/>
    <w:rsid w:val="0015552B"/>
    <w:rsid w:val="001566F8"/>
    <w:rsid w:val="00156CD6"/>
    <w:rsid w:val="00157E6A"/>
    <w:rsid w:val="0016275B"/>
    <w:rsid w:val="00162996"/>
    <w:rsid w:val="00162D31"/>
    <w:rsid w:val="00164EFF"/>
    <w:rsid w:val="00165ECD"/>
    <w:rsid w:val="00166857"/>
    <w:rsid w:val="00166A77"/>
    <w:rsid w:val="00166C69"/>
    <w:rsid w:val="00167C7F"/>
    <w:rsid w:val="001721C2"/>
    <w:rsid w:val="00172B8A"/>
    <w:rsid w:val="00173110"/>
    <w:rsid w:val="0017463B"/>
    <w:rsid w:val="0017490A"/>
    <w:rsid w:val="00177E45"/>
    <w:rsid w:val="0018068C"/>
    <w:rsid w:val="00180B62"/>
    <w:rsid w:val="001823B9"/>
    <w:rsid w:val="001849C5"/>
    <w:rsid w:val="00185598"/>
    <w:rsid w:val="00185B38"/>
    <w:rsid w:val="0018624F"/>
    <w:rsid w:val="001862C7"/>
    <w:rsid w:val="0018727C"/>
    <w:rsid w:val="00187BDC"/>
    <w:rsid w:val="0019000C"/>
    <w:rsid w:val="00190045"/>
    <w:rsid w:val="00190B19"/>
    <w:rsid w:val="00190C5E"/>
    <w:rsid w:val="00192A94"/>
    <w:rsid w:val="00192D02"/>
    <w:rsid w:val="00193B1B"/>
    <w:rsid w:val="0019480A"/>
    <w:rsid w:val="00194F71"/>
    <w:rsid w:val="00195AB2"/>
    <w:rsid w:val="00195B16"/>
    <w:rsid w:val="0019612B"/>
    <w:rsid w:val="00196667"/>
    <w:rsid w:val="00196DB5"/>
    <w:rsid w:val="0019761E"/>
    <w:rsid w:val="001A0443"/>
    <w:rsid w:val="001A0A29"/>
    <w:rsid w:val="001A0C4E"/>
    <w:rsid w:val="001A1EC7"/>
    <w:rsid w:val="001A1ED3"/>
    <w:rsid w:val="001A26A4"/>
    <w:rsid w:val="001A2A6F"/>
    <w:rsid w:val="001A3618"/>
    <w:rsid w:val="001A599B"/>
    <w:rsid w:val="001A5C3E"/>
    <w:rsid w:val="001B1AB0"/>
    <w:rsid w:val="001B2115"/>
    <w:rsid w:val="001B2D7A"/>
    <w:rsid w:val="001B334B"/>
    <w:rsid w:val="001B35BC"/>
    <w:rsid w:val="001B39A9"/>
    <w:rsid w:val="001B3B85"/>
    <w:rsid w:val="001B4C94"/>
    <w:rsid w:val="001B4CC0"/>
    <w:rsid w:val="001B4D13"/>
    <w:rsid w:val="001B5916"/>
    <w:rsid w:val="001B5F00"/>
    <w:rsid w:val="001B6FD0"/>
    <w:rsid w:val="001B7131"/>
    <w:rsid w:val="001C1399"/>
    <w:rsid w:val="001C221E"/>
    <w:rsid w:val="001C2428"/>
    <w:rsid w:val="001C4062"/>
    <w:rsid w:val="001C52A0"/>
    <w:rsid w:val="001C6BC8"/>
    <w:rsid w:val="001C6CE2"/>
    <w:rsid w:val="001D0B67"/>
    <w:rsid w:val="001D14F0"/>
    <w:rsid w:val="001D218B"/>
    <w:rsid w:val="001D44CD"/>
    <w:rsid w:val="001D5161"/>
    <w:rsid w:val="001D52C9"/>
    <w:rsid w:val="001D5AE6"/>
    <w:rsid w:val="001D5C2B"/>
    <w:rsid w:val="001D62E5"/>
    <w:rsid w:val="001D666B"/>
    <w:rsid w:val="001D6A57"/>
    <w:rsid w:val="001D6AD7"/>
    <w:rsid w:val="001D7055"/>
    <w:rsid w:val="001D751C"/>
    <w:rsid w:val="001D7EE0"/>
    <w:rsid w:val="001E1696"/>
    <w:rsid w:val="001E1A31"/>
    <w:rsid w:val="001E1EF3"/>
    <w:rsid w:val="001E2091"/>
    <w:rsid w:val="001E2686"/>
    <w:rsid w:val="001E2777"/>
    <w:rsid w:val="001E2B22"/>
    <w:rsid w:val="001E3E2E"/>
    <w:rsid w:val="001E4083"/>
    <w:rsid w:val="001E5A71"/>
    <w:rsid w:val="001E5EF3"/>
    <w:rsid w:val="001E6761"/>
    <w:rsid w:val="001E6BB7"/>
    <w:rsid w:val="001E6EB2"/>
    <w:rsid w:val="001E7B3A"/>
    <w:rsid w:val="001E7B53"/>
    <w:rsid w:val="001F0023"/>
    <w:rsid w:val="001F01CB"/>
    <w:rsid w:val="001F0EDB"/>
    <w:rsid w:val="001F1030"/>
    <w:rsid w:val="001F11F2"/>
    <w:rsid w:val="001F4569"/>
    <w:rsid w:val="001F4FD5"/>
    <w:rsid w:val="001F5628"/>
    <w:rsid w:val="001F5884"/>
    <w:rsid w:val="001F650B"/>
    <w:rsid w:val="001F71A5"/>
    <w:rsid w:val="001F7AA5"/>
    <w:rsid w:val="001F7C70"/>
    <w:rsid w:val="002011A9"/>
    <w:rsid w:val="002012B4"/>
    <w:rsid w:val="00202BD9"/>
    <w:rsid w:val="00203B27"/>
    <w:rsid w:val="00204BC4"/>
    <w:rsid w:val="00207F0A"/>
    <w:rsid w:val="00211959"/>
    <w:rsid w:val="00212574"/>
    <w:rsid w:val="00212781"/>
    <w:rsid w:val="00212E51"/>
    <w:rsid w:val="00214B29"/>
    <w:rsid w:val="0021615F"/>
    <w:rsid w:val="002169F1"/>
    <w:rsid w:val="00220726"/>
    <w:rsid w:val="00221AC5"/>
    <w:rsid w:val="00222DD2"/>
    <w:rsid w:val="00223422"/>
    <w:rsid w:val="00225229"/>
    <w:rsid w:val="002254C4"/>
    <w:rsid w:val="00226EBB"/>
    <w:rsid w:val="00230C27"/>
    <w:rsid w:val="0023108D"/>
    <w:rsid w:val="00232FDD"/>
    <w:rsid w:val="0023346F"/>
    <w:rsid w:val="00233CC6"/>
    <w:rsid w:val="00235AF0"/>
    <w:rsid w:val="00237B76"/>
    <w:rsid w:val="002405FC"/>
    <w:rsid w:val="00240B44"/>
    <w:rsid w:val="00241109"/>
    <w:rsid w:val="002421DE"/>
    <w:rsid w:val="0024336F"/>
    <w:rsid w:val="00243552"/>
    <w:rsid w:val="00243F83"/>
    <w:rsid w:val="002454F3"/>
    <w:rsid w:val="00246146"/>
    <w:rsid w:val="00246ABF"/>
    <w:rsid w:val="00246F59"/>
    <w:rsid w:val="0025010A"/>
    <w:rsid w:val="00250B5C"/>
    <w:rsid w:val="0025200B"/>
    <w:rsid w:val="00252E3D"/>
    <w:rsid w:val="00253996"/>
    <w:rsid w:val="002561BD"/>
    <w:rsid w:val="0025745B"/>
    <w:rsid w:val="00257462"/>
    <w:rsid w:val="002574DE"/>
    <w:rsid w:val="00260061"/>
    <w:rsid w:val="002612CD"/>
    <w:rsid w:val="002630E5"/>
    <w:rsid w:val="00264FFF"/>
    <w:rsid w:val="00265091"/>
    <w:rsid w:val="002658F6"/>
    <w:rsid w:val="002659F2"/>
    <w:rsid w:val="00267802"/>
    <w:rsid w:val="00271017"/>
    <w:rsid w:val="002739D5"/>
    <w:rsid w:val="00273A5E"/>
    <w:rsid w:val="0027434E"/>
    <w:rsid w:val="00274EF4"/>
    <w:rsid w:val="00276396"/>
    <w:rsid w:val="00276701"/>
    <w:rsid w:val="0027677F"/>
    <w:rsid w:val="00276BCC"/>
    <w:rsid w:val="0027712A"/>
    <w:rsid w:val="0027753A"/>
    <w:rsid w:val="002778B3"/>
    <w:rsid w:val="0028021D"/>
    <w:rsid w:val="00280269"/>
    <w:rsid w:val="0028070A"/>
    <w:rsid w:val="0028090C"/>
    <w:rsid w:val="002811B7"/>
    <w:rsid w:val="00281483"/>
    <w:rsid w:val="00281DBA"/>
    <w:rsid w:val="00282597"/>
    <w:rsid w:val="00282676"/>
    <w:rsid w:val="00282A59"/>
    <w:rsid w:val="002831D1"/>
    <w:rsid w:val="00283356"/>
    <w:rsid w:val="00283AD8"/>
    <w:rsid w:val="002852E9"/>
    <w:rsid w:val="002873D0"/>
    <w:rsid w:val="00287D90"/>
    <w:rsid w:val="0029002F"/>
    <w:rsid w:val="00290526"/>
    <w:rsid w:val="0029087D"/>
    <w:rsid w:val="00290CD1"/>
    <w:rsid w:val="00291F0A"/>
    <w:rsid w:val="00292896"/>
    <w:rsid w:val="00292ABA"/>
    <w:rsid w:val="00292F89"/>
    <w:rsid w:val="002937BD"/>
    <w:rsid w:val="002937CF"/>
    <w:rsid w:val="00293EB7"/>
    <w:rsid w:val="002947E3"/>
    <w:rsid w:val="00295325"/>
    <w:rsid w:val="00295D82"/>
    <w:rsid w:val="002964C2"/>
    <w:rsid w:val="00296799"/>
    <w:rsid w:val="00296E24"/>
    <w:rsid w:val="002979B0"/>
    <w:rsid w:val="00297CFD"/>
    <w:rsid w:val="002A00DC"/>
    <w:rsid w:val="002A0371"/>
    <w:rsid w:val="002A0577"/>
    <w:rsid w:val="002A0BB5"/>
    <w:rsid w:val="002A1608"/>
    <w:rsid w:val="002A18E9"/>
    <w:rsid w:val="002A2A55"/>
    <w:rsid w:val="002A2B8D"/>
    <w:rsid w:val="002A3BC0"/>
    <w:rsid w:val="002A58F4"/>
    <w:rsid w:val="002A6669"/>
    <w:rsid w:val="002A7CC2"/>
    <w:rsid w:val="002B032F"/>
    <w:rsid w:val="002B0BD5"/>
    <w:rsid w:val="002B1434"/>
    <w:rsid w:val="002B157A"/>
    <w:rsid w:val="002B1641"/>
    <w:rsid w:val="002B37FB"/>
    <w:rsid w:val="002B534E"/>
    <w:rsid w:val="002B5515"/>
    <w:rsid w:val="002B60D6"/>
    <w:rsid w:val="002B64AC"/>
    <w:rsid w:val="002B6E96"/>
    <w:rsid w:val="002B777B"/>
    <w:rsid w:val="002B7AF2"/>
    <w:rsid w:val="002B7B8A"/>
    <w:rsid w:val="002C0FCF"/>
    <w:rsid w:val="002C0FFC"/>
    <w:rsid w:val="002C2228"/>
    <w:rsid w:val="002C2F06"/>
    <w:rsid w:val="002C327B"/>
    <w:rsid w:val="002C33EA"/>
    <w:rsid w:val="002C3CAA"/>
    <w:rsid w:val="002C483A"/>
    <w:rsid w:val="002C596F"/>
    <w:rsid w:val="002C5C7A"/>
    <w:rsid w:val="002C71E0"/>
    <w:rsid w:val="002C7565"/>
    <w:rsid w:val="002D11D8"/>
    <w:rsid w:val="002D1363"/>
    <w:rsid w:val="002D149A"/>
    <w:rsid w:val="002D19E0"/>
    <w:rsid w:val="002D257D"/>
    <w:rsid w:val="002D26E3"/>
    <w:rsid w:val="002D2F70"/>
    <w:rsid w:val="002D331F"/>
    <w:rsid w:val="002D54AB"/>
    <w:rsid w:val="002D5B5C"/>
    <w:rsid w:val="002D5C6A"/>
    <w:rsid w:val="002D645E"/>
    <w:rsid w:val="002D73C6"/>
    <w:rsid w:val="002D75DE"/>
    <w:rsid w:val="002E3497"/>
    <w:rsid w:val="002E3898"/>
    <w:rsid w:val="002E3990"/>
    <w:rsid w:val="002E44DB"/>
    <w:rsid w:val="002E4B6B"/>
    <w:rsid w:val="002E4D38"/>
    <w:rsid w:val="002E68FD"/>
    <w:rsid w:val="002E6964"/>
    <w:rsid w:val="002E6C6D"/>
    <w:rsid w:val="002E6CE9"/>
    <w:rsid w:val="002E70CA"/>
    <w:rsid w:val="002F062D"/>
    <w:rsid w:val="002F08DA"/>
    <w:rsid w:val="002F0A56"/>
    <w:rsid w:val="002F0E09"/>
    <w:rsid w:val="002F1592"/>
    <w:rsid w:val="002F2108"/>
    <w:rsid w:val="002F2AAB"/>
    <w:rsid w:val="002F313E"/>
    <w:rsid w:val="002F3234"/>
    <w:rsid w:val="002F3B76"/>
    <w:rsid w:val="002F42FB"/>
    <w:rsid w:val="002F52DB"/>
    <w:rsid w:val="002F6196"/>
    <w:rsid w:val="002F62A5"/>
    <w:rsid w:val="002F6A64"/>
    <w:rsid w:val="002F6BDC"/>
    <w:rsid w:val="002F7396"/>
    <w:rsid w:val="00300049"/>
    <w:rsid w:val="00300208"/>
    <w:rsid w:val="003003BB"/>
    <w:rsid w:val="003010C1"/>
    <w:rsid w:val="003026B8"/>
    <w:rsid w:val="003036CB"/>
    <w:rsid w:val="00303AD6"/>
    <w:rsid w:val="0030551B"/>
    <w:rsid w:val="0030582B"/>
    <w:rsid w:val="00306080"/>
    <w:rsid w:val="0030643A"/>
    <w:rsid w:val="003066E5"/>
    <w:rsid w:val="003072C8"/>
    <w:rsid w:val="00307D4A"/>
    <w:rsid w:val="0031049A"/>
    <w:rsid w:val="0031049B"/>
    <w:rsid w:val="0031103B"/>
    <w:rsid w:val="0031392C"/>
    <w:rsid w:val="003159C5"/>
    <w:rsid w:val="003162C9"/>
    <w:rsid w:val="00316301"/>
    <w:rsid w:val="00316D3D"/>
    <w:rsid w:val="00316EFB"/>
    <w:rsid w:val="00317639"/>
    <w:rsid w:val="00317C52"/>
    <w:rsid w:val="00320B4B"/>
    <w:rsid w:val="00320DD2"/>
    <w:rsid w:val="00321705"/>
    <w:rsid w:val="00321787"/>
    <w:rsid w:val="00322778"/>
    <w:rsid w:val="0032342E"/>
    <w:rsid w:val="003240EF"/>
    <w:rsid w:val="003242D5"/>
    <w:rsid w:val="00324970"/>
    <w:rsid w:val="0032622A"/>
    <w:rsid w:val="00326A07"/>
    <w:rsid w:val="00326A25"/>
    <w:rsid w:val="00327396"/>
    <w:rsid w:val="00327AE3"/>
    <w:rsid w:val="00327BC0"/>
    <w:rsid w:val="00327DFB"/>
    <w:rsid w:val="00330813"/>
    <w:rsid w:val="00331E34"/>
    <w:rsid w:val="00332A11"/>
    <w:rsid w:val="00332C6E"/>
    <w:rsid w:val="00334238"/>
    <w:rsid w:val="00334FC0"/>
    <w:rsid w:val="003365D0"/>
    <w:rsid w:val="00336888"/>
    <w:rsid w:val="00337027"/>
    <w:rsid w:val="00337209"/>
    <w:rsid w:val="00340771"/>
    <w:rsid w:val="00340A5A"/>
    <w:rsid w:val="003427AE"/>
    <w:rsid w:val="003450C9"/>
    <w:rsid w:val="003451D3"/>
    <w:rsid w:val="003453AA"/>
    <w:rsid w:val="00345690"/>
    <w:rsid w:val="00345906"/>
    <w:rsid w:val="00345D25"/>
    <w:rsid w:val="00346B93"/>
    <w:rsid w:val="003479D2"/>
    <w:rsid w:val="00347E43"/>
    <w:rsid w:val="0035065B"/>
    <w:rsid w:val="003508CB"/>
    <w:rsid w:val="0035429A"/>
    <w:rsid w:val="00354E4A"/>
    <w:rsid w:val="0035594B"/>
    <w:rsid w:val="00360080"/>
    <w:rsid w:val="0036086E"/>
    <w:rsid w:val="00361AE6"/>
    <w:rsid w:val="00362055"/>
    <w:rsid w:val="0036381D"/>
    <w:rsid w:val="00363973"/>
    <w:rsid w:val="00363E21"/>
    <w:rsid w:val="00364291"/>
    <w:rsid w:val="0036484C"/>
    <w:rsid w:val="00365445"/>
    <w:rsid w:val="00366839"/>
    <w:rsid w:val="00367501"/>
    <w:rsid w:val="00367CF9"/>
    <w:rsid w:val="00367D07"/>
    <w:rsid w:val="00372F81"/>
    <w:rsid w:val="003730A8"/>
    <w:rsid w:val="00373E5D"/>
    <w:rsid w:val="00374D2A"/>
    <w:rsid w:val="0037531E"/>
    <w:rsid w:val="00375B66"/>
    <w:rsid w:val="00375D6C"/>
    <w:rsid w:val="003760A9"/>
    <w:rsid w:val="0037652A"/>
    <w:rsid w:val="00377407"/>
    <w:rsid w:val="003777B4"/>
    <w:rsid w:val="00377F23"/>
    <w:rsid w:val="003811E7"/>
    <w:rsid w:val="00381C77"/>
    <w:rsid w:val="00381DBA"/>
    <w:rsid w:val="00381E67"/>
    <w:rsid w:val="003829A3"/>
    <w:rsid w:val="00383B1A"/>
    <w:rsid w:val="0038465F"/>
    <w:rsid w:val="00384D0C"/>
    <w:rsid w:val="00387DE9"/>
    <w:rsid w:val="003911E4"/>
    <w:rsid w:val="003919EC"/>
    <w:rsid w:val="00391ED1"/>
    <w:rsid w:val="00392CCB"/>
    <w:rsid w:val="00393196"/>
    <w:rsid w:val="00393461"/>
    <w:rsid w:val="00393A84"/>
    <w:rsid w:val="00393F7D"/>
    <w:rsid w:val="00394AD5"/>
    <w:rsid w:val="0039628A"/>
    <w:rsid w:val="00397B18"/>
    <w:rsid w:val="003A0567"/>
    <w:rsid w:val="003A0F04"/>
    <w:rsid w:val="003A18A9"/>
    <w:rsid w:val="003A25FB"/>
    <w:rsid w:val="003A3058"/>
    <w:rsid w:val="003A37E8"/>
    <w:rsid w:val="003A3EBA"/>
    <w:rsid w:val="003A461A"/>
    <w:rsid w:val="003A4DFF"/>
    <w:rsid w:val="003A5251"/>
    <w:rsid w:val="003A7D31"/>
    <w:rsid w:val="003A7DF3"/>
    <w:rsid w:val="003B01C2"/>
    <w:rsid w:val="003B0814"/>
    <w:rsid w:val="003B0EE9"/>
    <w:rsid w:val="003B1504"/>
    <w:rsid w:val="003B26C9"/>
    <w:rsid w:val="003B2827"/>
    <w:rsid w:val="003B3D3D"/>
    <w:rsid w:val="003B4237"/>
    <w:rsid w:val="003B44C8"/>
    <w:rsid w:val="003B53ED"/>
    <w:rsid w:val="003B5486"/>
    <w:rsid w:val="003B663F"/>
    <w:rsid w:val="003B6DA4"/>
    <w:rsid w:val="003B71AA"/>
    <w:rsid w:val="003C029A"/>
    <w:rsid w:val="003C065B"/>
    <w:rsid w:val="003C0D2E"/>
    <w:rsid w:val="003C1041"/>
    <w:rsid w:val="003C11E6"/>
    <w:rsid w:val="003C30DE"/>
    <w:rsid w:val="003C3375"/>
    <w:rsid w:val="003C386E"/>
    <w:rsid w:val="003C3A8D"/>
    <w:rsid w:val="003C3D0F"/>
    <w:rsid w:val="003C429D"/>
    <w:rsid w:val="003C5C6A"/>
    <w:rsid w:val="003D0041"/>
    <w:rsid w:val="003D05AF"/>
    <w:rsid w:val="003D09F3"/>
    <w:rsid w:val="003D3297"/>
    <w:rsid w:val="003D3BC8"/>
    <w:rsid w:val="003D53E8"/>
    <w:rsid w:val="003D5B96"/>
    <w:rsid w:val="003D5F1E"/>
    <w:rsid w:val="003D5F65"/>
    <w:rsid w:val="003D63A4"/>
    <w:rsid w:val="003D7AC0"/>
    <w:rsid w:val="003E123D"/>
    <w:rsid w:val="003E2386"/>
    <w:rsid w:val="003E3125"/>
    <w:rsid w:val="003E4AF0"/>
    <w:rsid w:val="003E4AFE"/>
    <w:rsid w:val="003E4CFC"/>
    <w:rsid w:val="003E5193"/>
    <w:rsid w:val="003E5F1A"/>
    <w:rsid w:val="003E75BD"/>
    <w:rsid w:val="003E7E91"/>
    <w:rsid w:val="003F09D5"/>
    <w:rsid w:val="003F0B97"/>
    <w:rsid w:val="003F1E15"/>
    <w:rsid w:val="003F1FFC"/>
    <w:rsid w:val="003F2062"/>
    <w:rsid w:val="003F3AE8"/>
    <w:rsid w:val="003F3D00"/>
    <w:rsid w:val="003F4A52"/>
    <w:rsid w:val="003F4A7C"/>
    <w:rsid w:val="003F660B"/>
    <w:rsid w:val="0040091C"/>
    <w:rsid w:val="004050A7"/>
    <w:rsid w:val="004053DF"/>
    <w:rsid w:val="00405AE6"/>
    <w:rsid w:val="00406162"/>
    <w:rsid w:val="00406B81"/>
    <w:rsid w:val="004071F7"/>
    <w:rsid w:val="0040785C"/>
    <w:rsid w:val="00407BB5"/>
    <w:rsid w:val="0041038C"/>
    <w:rsid w:val="004117F3"/>
    <w:rsid w:val="00411E35"/>
    <w:rsid w:val="00411F52"/>
    <w:rsid w:val="0041232F"/>
    <w:rsid w:val="00412FAD"/>
    <w:rsid w:val="00413453"/>
    <w:rsid w:val="00414239"/>
    <w:rsid w:val="00414A1A"/>
    <w:rsid w:val="004155E0"/>
    <w:rsid w:val="004162C2"/>
    <w:rsid w:val="00416724"/>
    <w:rsid w:val="00416F61"/>
    <w:rsid w:val="00417215"/>
    <w:rsid w:val="00417AE9"/>
    <w:rsid w:val="00421507"/>
    <w:rsid w:val="004220E0"/>
    <w:rsid w:val="00422213"/>
    <w:rsid w:val="00422F5C"/>
    <w:rsid w:val="00425242"/>
    <w:rsid w:val="00426E78"/>
    <w:rsid w:val="00430235"/>
    <w:rsid w:val="00430876"/>
    <w:rsid w:val="00430998"/>
    <w:rsid w:val="00430C93"/>
    <w:rsid w:val="00433805"/>
    <w:rsid w:val="00434207"/>
    <w:rsid w:val="00434318"/>
    <w:rsid w:val="00434683"/>
    <w:rsid w:val="00435CB0"/>
    <w:rsid w:val="00440278"/>
    <w:rsid w:val="0044190B"/>
    <w:rsid w:val="00443945"/>
    <w:rsid w:val="00444ACB"/>
    <w:rsid w:val="00444F29"/>
    <w:rsid w:val="00446C64"/>
    <w:rsid w:val="0044754C"/>
    <w:rsid w:val="004477F3"/>
    <w:rsid w:val="00451FDA"/>
    <w:rsid w:val="00453A98"/>
    <w:rsid w:val="00453D28"/>
    <w:rsid w:val="0045415D"/>
    <w:rsid w:val="0045457C"/>
    <w:rsid w:val="00454D15"/>
    <w:rsid w:val="00456EE8"/>
    <w:rsid w:val="00457478"/>
    <w:rsid w:val="00460526"/>
    <w:rsid w:val="00460E8D"/>
    <w:rsid w:val="00462322"/>
    <w:rsid w:val="00463C37"/>
    <w:rsid w:val="0046425F"/>
    <w:rsid w:val="00464370"/>
    <w:rsid w:val="00464D58"/>
    <w:rsid w:val="0046511F"/>
    <w:rsid w:val="004659A5"/>
    <w:rsid w:val="004659FE"/>
    <w:rsid w:val="00465C39"/>
    <w:rsid w:val="00466029"/>
    <w:rsid w:val="00466516"/>
    <w:rsid w:val="00466A4E"/>
    <w:rsid w:val="00471681"/>
    <w:rsid w:val="00471760"/>
    <w:rsid w:val="004726F1"/>
    <w:rsid w:val="00473C75"/>
    <w:rsid w:val="00474C42"/>
    <w:rsid w:val="00474CD6"/>
    <w:rsid w:val="0047528B"/>
    <w:rsid w:val="004756E5"/>
    <w:rsid w:val="00475A60"/>
    <w:rsid w:val="00476863"/>
    <w:rsid w:val="00476914"/>
    <w:rsid w:val="00476B6F"/>
    <w:rsid w:val="00477683"/>
    <w:rsid w:val="00477F3B"/>
    <w:rsid w:val="0048398C"/>
    <w:rsid w:val="00483AA5"/>
    <w:rsid w:val="00484370"/>
    <w:rsid w:val="0048775A"/>
    <w:rsid w:val="00487D3D"/>
    <w:rsid w:val="004904E8"/>
    <w:rsid w:val="00490816"/>
    <w:rsid w:val="004916BE"/>
    <w:rsid w:val="004919E0"/>
    <w:rsid w:val="0049227E"/>
    <w:rsid w:val="00492D37"/>
    <w:rsid w:val="00492E14"/>
    <w:rsid w:val="00492FCC"/>
    <w:rsid w:val="004948E8"/>
    <w:rsid w:val="00495780"/>
    <w:rsid w:val="00495DFD"/>
    <w:rsid w:val="00496657"/>
    <w:rsid w:val="0049788E"/>
    <w:rsid w:val="004A10D2"/>
    <w:rsid w:val="004A238B"/>
    <w:rsid w:val="004A2765"/>
    <w:rsid w:val="004A3202"/>
    <w:rsid w:val="004A3390"/>
    <w:rsid w:val="004A341A"/>
    <w:rsid w:val="004A4923"/>
    <w:rsid w:val="004A54B1"/>
    <w:rsid w:val="004A7DC7"/>
    <w:rsid w:val="004B0A85"/>
    <w:rsid w:val="004B1E58"/>
    <w:rsid w:val="004B306F"/>
    <w:rsid w:val="004B324A"/>
    <w:rsid w:val="004B3CA6"/>
    <w:rsid w:val="004B4521"/>
    <w:rsid w:val="004B46E2"/>
    <w:rsid w:val="004B4CF9"/>
    <w:rsid w:val="004B4E65"/>
    <w:rsid w:val="004B63C3"/>
    <w:rsid w:val="004B73F0"/>
    <w:rsid w:val="004B779B"/>
    <w:rsid w:val="004B7CF2"/>
    <w:rsid w:val="004C041D"/>
    <w:rsid w:val="004C10EB"/>
    <w:rsid w:val="004C1A99"/>
    <w:rsid w:val="004C1AF4"/>
    <w:rsid w:val="004C36FF"/>
    <w:rsid w:val="004C6323"/>
    <w:rsid w:val="004C78FE"/>
    <w:rsid w:val="004C7A3D"/>
    <w:rsid w:val="004C7F55"/>
    <w:rsid w:val="004D0330"/>
    <w:rsid w:val="004D04CF"/>
    <w:rsid w:val="004D0F11"/>
    <w:rsid w:val="004D1A6F"/>
    <w:rsid w:val="004D2035"/>
    <w:rsid w:val="004D3C50"/>
    <w:rsid w:val="004D40D1"/>
    <w:rsid w:val="004D4CD2"/>
    <w:rsid w:val="004D5F68"/>
    <w:rsid w:val="004D652D"/>
    <w:rsid w:val="004D68FF"/>
    <w:rsid w:val="004D7452"/>
    <w:rsid w:val="004E046A"/>
    <w:rsid w:val="004E0B12"/>
    <w:rsid w:val="004E0DB2"/>
    <w:rsid w:val="004E0FF9"/>
    <w:rsid w:val="004E1887"/>
    <w:rsid w:val="004E1BAC"/>
    <w:rsid w:val="004E35B8"/>
    <w:rsid w:val="004E3B52"/>
    <w:rsid w:val="004E42CB"/>
    <w:rsid w:val="004E4AF6"/>
    <w:rsid w:val="004E4CB4"/>
    <w:rsid w:val="004E4E53"/>
    <w:rsid w:val="004E5950"/>
    <w:rsid w:val="004E610E"/>
    <w:rsid w:val="004E6FB3"/>
    <w:rsid w:val="004E7360"/>
    <w:rsid w:val="004E7720"/>
    <w:rsid w:val="004E7BAE"/>
    <w:rsid w:val="004F0144"/>
    <w:rsid w:val="004F05BD"/>
    <w:rsid w:val="004F0742"/>
    <w:rsid w:val="004F0BF5"/>
    <w:rsid w:val="004F130D"/>
    <w:rsid w:val="004F152C"/>
    <w:rsid w:val="004F205A"/>
    <w:rsid w:val="004F2551"/>
    <w:rsid w:val="004F273C"/>
    <w:rsid w:val="004F29FD"/>
    <w:rsid w:val="004F2D08"/>
    <w:rsid w:val="004F44AC"/>
    <w:rsid w:val="004F4976"/>
    <w:rsid w:val="004F5CDA"/>
    <w:rsid w:val="004F67BD"/>
    <w:rsid w:val="004F6A9E"/>
    <w:rsid w:val="004F6BD8"/>
    <w:rsid w:val="004F7AEB"/>
    <w:rsid w:val="005011E9"/>
    <w:rsid w:val="005021D0"/>
    <w:rsid w:val="00502779"/>
    <w:rsid w:val="0050354D"/>
    <w:rsid w:val="005038F3"/>
    <w:rsid w:val="00504071"/>
    <w:rsid w:val="005047BB"/>
    <w:rsid w:val="00505060"/>
    <w:rsid w:val="00505175"/>
    <w:rsid w:val="005052D2"/>
    <w:rsid w:val="00505E23"/>
    <w:rsid w:val="005061E3"/>
    <w:rsid w:val="00506213"/>
    <w:rsid w:val="00507F22"/>
    <w:rsid w:val="00510DEA"/>
    <w:rsid w:val="005113CB"/>
    <w:rsid w:val="005113E6"/>
    <w:rsid w:val="00511578"/>
    <w:rsid w:val="0051201E"/>
    <w:rsid w:val="00512498"/>
    <w:rsid w:val="00512652"/>
    <w:rsid w:val="0051377E"/>
    <w:rsid w:val="0051382D"/>
    <w:rsid w:val="005143F2"/>
    <w:rsid w:val="00514611"/>
    <w:rsid w:val="00514921"/>
    <w:rsid w:val="00515650"/>
    <w:rsid w:val="00515829"/>
    <w:rsid w:val="0051583B"/>
    <w:rsid w:val="005164E4"/>
    <w:rsid w:val="005178F8"/>
    <w:rsid w:val="0051794B"/>
    <w:rsid w:val="0052277B"/>
    <w:rsid w:val="005240CD"/>
    <w:rsid w:val="00524ADF"/>
    <w:rsid w:val="00525290"/>
    <w:rsid w:val="00525B95"/>
    <w:rsid w:val="00525D5F"/>
    <w:rsid w:val="00526F86"/>
    <w:rsid w:val="00527EC9"/>
    <w:rsid w:val="005307A4"/>
    <w:rsid w:val="00530CC5"/>
    <w:rsid w:val="00530CD5"/>
    <w:rsid w:val="00532532"/>
    <w:rsid w:val="00532648"/>
    <w:rsid w:val="00532F71"/>
    <w:rsid w:val="00533D53"/>
    <w:rsid w:val="00535590"/>
    <w:rsid w:val="00535994"/>
    <w:rsid w:val="00537418"/>
    <w:rsid w:val="0054080B"/>
    <w:rsid w:val="0054101E"/>
    <w:rsid w:val="00541E9F"/>
    <w:rsid w:val="005428D8"/>
    <w:rsid w:val="00542F58"/>
    <w:rsid w:val="00544588"/>
    <w:rsid w:val="005447AC"/>
    <w:rsid w:val="00544C24"/>
    <w:rsid w:val="00544DB2"/>
    <w:rsid w:val="00545152"/>
    <w:rsid w:val="005454F6"/>
    <w:rsid w:val="00545793"/>
    <w:rsid w:val="00546052"/>
    <w:rsid w:val="00546C4D"/>
    <w:rsid w:val="00547CF5"/>
    <w:rsid w:val="00547E6A"/>
    <w:rsid w:val="0055007A"/>
    <w:rsid w:val="00550142"/>
    <w:rsid w:val="00551D35"/>
    <w:rsid w:val="00551EE6"/>
    <w:rsid w:val="00552E52"/>
    <w:rsid w:val="00553167"/>
    <w:rsid w:val="00553776"/>
    <w:rsid w:val="00553DC3"/>
    <w:rsid w:val="00554CA5"/>
    <w:rsid w:val="00555C9F"/>
    <w:rsid w:val="00556CAB"/>
    <w:rsid w:val="00560BEE"/>
    <w:rsid w:val="0056159B"/>
    <w:rsid w:val="00561670"/>
    <w:rsid w:val="005630F2"/>
    <w:rsid w:val="00563B45"/>
    <w:rsid w:val="00563F9E"/>
    <w:rsid w:val="005647A2"/>
    <w:rsid w:val="0056519B"/>
    <w:rsid w:val="0056525B"/>
    <w:rsid w:val="005665D3"/>
    <w:rsid w:val="00566ADB"/>
    <w:rsid w:val="00567E8C"/>
    <w:rsid w:val="00570533"/>
    <w:rsid w:val="00571562"/>
    <w:rsid w:val="005719B7"/>
    <w:rsid w:val="0057232D"/>
    <w:rsid w:val="0057333F"/>
    <w:rsid w:val="005733AC"/>
    <w:rsid w:val="00573637"/>
    <w:rsid w:val="00576167"/>
    <w:rsid w:val="00577793"/>
    <w:rsid w:val="00580267"/>
    <w:rsid w:val="0058038B"/>
    <w:rsid w:val="00581097"/>
    <w:rsid w:val="00583CE5"/>
    <w:rsid w:val="00584195"/>
    <w:rsid w:val="00584A00"/>
    <w:rsid w:val="00584D2A"/>
    <w:rsid w:val="00585C06"/>
    <w:rsid w:val="00585DD4"/>
    <w:rsid w:val="00585FCD"/>
    <w:rsid w:val="005862AD"/>
    <w:rsid w:val="00586C42"/>
    <w:rsid w:val="00586F4F"/>
    <w:rsid w:val="005871FA"/>
    <w:rsid w:val="00587391"/>
    <w:rsid w:val="005876C6"/>
    <w:rsid w:val="00587EEE"/>
    <w:rsid w:val="00590F29"/>
    <w:rsid w:val="005918F2"/>
    <w:rsid w:val="005921C1"/>
    <w:rsid w:val="00593472"/>
    <w:rsid w:val="00593EA3"/>
    <w:rsid w:val="005940EE"/>
    <w:rsid w:val="005944D8"/>
    <w:rsid w:val="00594764"/>
    <w:rsid w:val="00596457"/>
    <w:rsid w:val="00596541"/>
    <w:rsid w:val="005972E9"/>
    <w:rsid w:val="0059736A"/>
    <w:rsid w:val="005A1471"/>
    <w:rsid w:val="005A161E"/>
    <w:rsid w:val="005A24B0"/>
    <w:rsid w:val="005A26BA"/>
    <w:rsid w:val="005A2FAD"/>
    <w:rsid w:val="005A2FC2"/>
    <w:rsid w:val="005A382D"/>
    <w:rsid w:val="005A3975"/>
    <w:rsid w:val="005A3B4B"/>
    <w:rsid w:val="005A401B"/>
    <w:rsid w:val="005A4997"/>
    <w:rsid w:val="005A4EF3"/>
    <w:rsid w:val="005A5472"/>
    <w:rsid w:val="005A5C88"/>
    <w:rsid w:val="005A6541"/>
    <w:rsid w:val="005A71A6"/>
    <w:rsid w:val="005B1F50"/>
    <w:rsid w:val="005B20EF"/>
    <w:rsid w:val="005B2C19"/>
    <w:rsid w:val="005B2EC3"/>
    <w:rsid w:val="005B3254"/>
    <w:rsid w:val="005B51DB"/>
    <w:rsid w:val="005B536B"/>
    <w:rsid w:val="005B54B0"/>
    <w:rsid w:val="005B5C3C"/>
    <w:rsid w:val="005B6412"/>
    <w:rsid w:val="005B6487"/>
    <w:rsid w:val="005B6811"/>
    <w:rsid w:val="005B6839"/>
    <w:rsid w:val="005B71D9"/>
    <w:rsid w:val="005B7C57"/>
    <w:rsid w:val="005C103F"/>
    <w:rsid w:val="005C115C"/>
    <w:rsid w:val="005C1606"/>
    <w:rsid w:val="005C1E37"/>
    <w:rsid w:val="005C224B"/>
    <w:rsid w:val="005C2980"/>
    <w:rsid w:val="005C469F"/>
    <w:rsid w:val="005C5769"/>
    <w:rsid w:val="005C6690"/>
    <w:rsid w:val="005C68BE"/>
    <w:rsid w:val="005C6D03"/>
    <w:rsid w:val="005C6D0A"/>
    <w:rsid w:val="005C6F60"/>
    <w:rsid w:val="005C7101"/>
    <w:rsid w:val="005C71D8"/>
    <w:rsid w:val="005D04A4"/>
    <w:rsid w:val="005D29C6"/>
    <w:rsid w:val="005D2C22"/>
    <w:rsid w:val="005D2DC0"/>
    <w:rsid w:val="005D2F61"/>
    <w:rsid w:val="005D472F"/>
    <w:rsid w:val="005D517F"/>
    <w:rsid w:val="005D5CA6"/>
    <w:rsid w:val="005D637C"/>
    <w:rsid w:val="005D6907"/>
    <w:rsid w:val="005D6F19"/>
    <w:rsid w:val="005D703C"/>
    <w:rsid w:val="005E19CE"/>
    <w:rsid w:val="005E2354"/>
    <w:rsid w:val="005E2EBC"/>
    <w:rsid w:val="005E35F9"/>
    <w:rsid w:val="005E56FE"/>
    <w:rsid w:val="005E6325"/>
    <w:rsid w:val="005E6C2F"/>
    <w:rsid w:val="005E6F18"/>
    <w:rsid w:val="005F0886"/>
    <w:rsid w:val="005F09FB"/>
    <w:rsid w:val="005F0C23"/>
    <w:rsid w:val="005F0EA9"/>
    <w:rsid w:val="005F1B6C"/>
    <w:rsid w:val="005F3AF6"/>
    <w:rsid w:val="005F3F1D"/>
    <w:rsid w:val="005F447E"/>
    <w:rsid w:val="005F4DBB"/>
    <w:rsid w:val="005F540E"/>
    <w:rsid w:val="005F6887"/>
    <w:rsid w:val="005F757A"/>
    <w:rsid w:val="006003B8"/>
    <w:rsid w:val="006007D5"/>
    <w:rsid w:val="00600F4B"/>
    <w:rsid w:val="006012B6"/>
    <w:rsid w:val="00601307"/>
    <w:rsid w:val="00601723"/>
    <w:rsid w:val="00601D1B"/>
    <w:rsid w:val="00602541"/>
    <w:rsid w:val="00602949"/>
    <w:rsid w:val="00602A1C"/>
    <w:rsid w:val="0060340E"/>
    <w:rsid w:val="0060438F"/>
    <w:rsid w:val="00604F8C"/>
    <w:rsid w:val="006051CE"/>
    <w:rsid w:val="006062F1"/>
    <w:rsid w:val="0060748F"/>
    <w:rsid w:val="00607802"/>
    <w:rsid w:val="0061099F"/>
    <w:rsid w:val="00610F2D"/>
    <w:rsid w:val="006111D2"/>
    <w:rsid w:val="00611819"/>
    <w:rsid w:val="00613630"/>
    <w:rsid w:val="00613761"/>
    <w:rsid w:val="00613E0D"/>
    <w:rsid w:val="00613FE6"/>
    <w:rsid w:val="00615044"/>
    <w:rsid w:val="006158C6"/>
    <w:rsid w:val="0061623C"/>
    <w:rsid w:val="006165A7"/>
    <w:rsid w:val="00616A00"/>
    <w:rsid w:val="00616E7D"/>
    <w:rsid w:val="00616F3E"/>
    <w:rsid w:val="006175AD"/>
    <w:rsid w:val="00617A54"/>
    <w:rsid w:val="00617D64"/>
    <w:rsid w:val="00620233"/>
    <w:rsid w:val="00620804"/>
    <w:rsid w:val="00620A6A"/>
    <w:rsid w:val="006214F5"/>
    <w:rsid w:val="006216F1"/>
    <w:rsid w:val="00622DC9"/>
    <w:rsid w:val="00622F36"/>
    <w:rsid w:val="0062320E"/>
    <w:rsid w:val="00623472"/>
    <w:rsid w:val="006246F5"/>
    <w:rsid w:val="00624B39"/>
    <w:rsid w:val="006256F5"/>
    <w:rsid w:val="006258EA"/>
    <w:rsid w:val="00626F70"/>
    <w:rsid w:val="006277B0"/>
    <w:rsid w:val="00627A57"/>
    <w:rsid w:val="00630101"/>
    <w:rsid w:val="00630CD6"/>
    <w:rsid w:val="0063249F"/>
    <w:rsid w:val="00633F19"/>
    <w:rsid w:val="00633FA2"/>
    <w:rsid w:val="00634216"/>
    <w:rsid w:val="006348C3"/>
    <w:rsid w:val="006358DE"/>
    <w:rsid w:val="00635E5B"/>
    <w:rsid w:val="006365E2"/>
    <w:rsid w:val="00636E4E"/>
    <w:rsid w:val="00637026"/>
    <w:rsid w:val="0063706C"/>
    <w:rsid w:val="006374B2"/>
    <w:rsid w:val="0063777E"/>
    <w:rsid w:val="00640FBF"/>
    <w:rsid w:val="0064197D"/>
    <w:rsid w:val="00641B22"/>
    <w:rsid w:val="00642383"/>
    <w:rsid w:val="006429BE"/>
    <w:rsid w:val="00642E3B"/>
    <w:rsid w:val="0064420E"/>
    <w:rsid w:val="006448EE"/>
    <w:rsid w:val="00646545"/>
    <w:rsid w:val="00647A1E"/>
    <w:rsid w:val="00647FFA"/>
    <w:rsid w:val="006500F1"/>
    <w:rsid w:val="0065145F"/>
    <w:rsid w:val="00651597"/>
    <w:rsid w:val="00651F12"/>
    <w:rsid w:val="006555CB"/>
    <w:rsid w:val="006558CC"/>
    <w:rsid w:val="00660530"/>
    <w:rsid w:val="00660570"/>
    <w:rsid w:val="00660D78"/>
    <w:rsid w:val="0066121E"/>
    <w:rsid w:val="0066223C"/>
    <w:rsid w:val="006633A1"/>
    <w:rsid w:val="00663576"/>
    <w:rsid w:val="00663A5E"/>
    <w:rsid w:val="00664931"/>
    <w:rsid w:val="0066639E"/>
    <w:rsid w:val="006663E3"/>
    <w:rsid w:val="00666A86"/>
    <w:rsid w:val="006672FA"/>
    <w:rsid w:val="006678EF"/>
    <w:rsid w:val="00667A0A"/>
    <w:rsid w:val="006731EF"/>
    <w:rsid w:val="006739EC"/>
    <w:rsid w:val="006742F0"/>
    <w:rsid w:val="00675E93"/>
    <w:rsid w:val="00676094"/>
    <w:rsid w:val="006764B2"/>
    <w:rsid w:val="006766D9"/>
    <w:rsid w:val="006768B3"/>
    <w:rsid w:val="0067741B"/>
    <w:rsid w:val="00681DBA"/>
    <w:rsid w:val="00682A71"/>
    <w:rsid w:val="00682AC4"/>
    <w:rsid w:val="00684612"/>
    <w:rsid w:val="00684AD8"/>
    <w:rsid w:val="00684DCD"/>
    <w:rsid w:val="00686568"/>
    <w:rsid w:val="00686E5A"/>
    <w:rsid w:val="00686E8A"/>
    <w:rsid w:val="00686E96"/>
    <w:rsid w:val="0068792E"/>
    <w:rsid w:val="00687D7C"/>
    <w:rsid w:val="0069022D"/>
    <w:rsid w:val="00692354"/>
    <w:rsid w:val="0069372B"/>
    <w:rsid w:val="0069424E"/>
    <w:rsid w:val="0069502D"/>
    <w:rsid w:val="00695B70"/>
    <w:rsid w:val="00695BD3"/>
    <w:rsid w:val="00695F65"/>
    <w:rsid w:val="006963A3"/>
    <w:rsid w:val="00696908"/>
    <w:rsid w:val="006969B8"/>
    <w:rsid w:val="006A14EA"/>
    <w:rsid w:val="006A27CF"/>
    <w:rsid w:val="006A32DF"/>
    <w:rsid w:val="006A3A21"/>
    <w:rsid w:val="006A3E9F"/>
    <w:rsid w:val="006A403E"/>
    <w:rsid w:val="006A47AF"/>
    <w:rsid w:val="006A524A"/>
    <w:rsid w:val="006A669E"/>
    <w:rsid w:val="006A7084"/>
    <w:rsid w:val="006A744B"/>
    <w:rsid w:val="006A78FC"/>
    <w:rsid w:val="006B001E"/>
    <w:rsid w:val="006B0041"/>
    <w:rsid w:val="006B0208"/>
    <w:rsid w:val="006B0683"/>
    <w:rsid w:val="006B110A"/>
    <w:rsid w:val="006B1F6A"/>
    <w:rsid w:val="006B1F73"/>
    <w:rsid w:val="006B25CF"/>
    <w:rsid w:val="006B2704"/>
    <w:rsid w:val="006B5179"/>
    <w:rsid w:val="006B5435"/>
    <w:rsid w:val="006B5AF1"/>
    <w:rsid w:val="006B653C"/>
    <w:rsid w:val="006B6BC9"/>
    <w:rsid w:val="006B7E93"/>
    <w:rsid w:val="006C0634"/>
    <w:rsid w:val="006C072B"/>
    <w:rsid w:val="006C0B3D"/>
    <w:rsid w:val="006C127C"/>
    <w:rsid w:val="006C1B69"/>
    <w:rsid w:val="006C2EA1"/>
    <w:rsid w:val="006C33E6"/>
    <w:rsid w:val="006C484B"/>
    <w:rsid w:val="006C5B2D"/>
    <w:rsid w:val="006C5FB2"/>
    <w:rsid w:val="006C6A29"/>
    <w:rsid w:val="006C6A8E"/>
    <w:rsid w:val="006C6D00"/>
    <w:rsid w:val="006C722E"/>
    <w:rsid w:val="006D0822"/>
    <w:rsid w:val="006D0AA7"/>
    <w:rsid w:val="006D279E"/>
    <w:rsid w:val="006D3712"/>
    <w:rsid w:val="006D4E38"/>
    <w:rsid w:val="006D5685"/>
    <w:rsid w:val="006D6288"/>
    <w:rsid w:val="006E021F"/>
    <w:rsid w:val="006E02F3"/>
    <w:rsid w:val="006E07AD"/>
    <w:rsid w:val="006E0CC5"/>
    <w:rsid w:val="006E0F4B"/>
    <w:rsid w:val="006E2A40"/>
    <w:rsid w:val="006E2AE2"/>
    <w:rsid w:val="006E2AFE"/>
    <w:rsid w:val="006E2DFA"/>
    <w:rsid w:val="006E5914"/>
    <w:rsid w:val="006E5F3C"/>
    <w:rsid w:val="006E6C42"/>
    <w:rsid w:val="006E6DEC"/>
    <w:rsid w:val="006E6EAA"/>
    <w:rsid w:val="006E6F25"/>
    <w:rsid w:val="006F03A7"/>
    <w:rsid w:val="006F15AE"/>
    <w:rsid w:val="006F17B3"/>
    <w:rsid w:val="006F397D"/>
    <w:rsid w:val="006F3C5B"/>
    <w:rsid w:val="006F4253"/>
    <w:rsid w:val="006F48F2"/>
    <w:rsid w:val="006F4F6E"/>
    <w:rsid w:val="006F5586"/>
    <w:rsid w:val="006F5A83"/>
    <w:rsid w:val="006F61F6"/>
    <w:rsid w:val="006F66DA"/>
    <w:rsid w:val="006F6FD3"/>
    <w:rsid w:val="00701B2B"/>
    <w:rsid w:val="00701B9B"/>
    <w:rsid w:val="007022E4"/>
    <w:rsid w:val="007029C0"/>
    <w:rsid w:val="00702A6D"/>
    <w:rsid w:val="00702DE0"/>
    <w:rsid w:val="00703DB3"/>
    <w:rsid w:val="007042F9"/>
    <w:rsid w:val="0070485C"/>
    <w:rsid w:val="00704C56"/>
    <w:rsid w:val="00705314"/>
    <w:rsid w:val="00705728"/>
    <w:rsid w:val="0070696B"/>
    <w:rsid w:val="007070D7"/>
    <w:rsid w:val="0071009B"/>
    <w:rsid w:val="00710FB3"/>
    <w:rsid w:val="00711288"/>
    <w:rsid w:val="00711504"/>
    <w:rsid w:val="00711674"/>
    <w:rsid w:val="00712111"/>
    <w:rsid w:val="00712A4A"/>
    <w:rsid w:val="007136B7"/>
    <w:rsid w:val="00714049"/>
    <w:rsid w:val="007142B6"/>
    <w:rsid w:val="00714391"/>
    <w:rsid w:val="007145EF"/>
    <w:rsid w:val="00714DEC"/>
    <w:rsid w:val="007153D2"/>
    <w:rsid w:val="00715A61"/>
    <w:rsid w:val="00716167"/>
    <w:rsid w:val="00716341"/>
    <w:rsid w:val="00716789"/>
    <w:rsid w:val="00720160"/>
    <w:rsid w:val="007217CB"/>
    <w:rsid w:val="007230C4"/>
    <w:rsid w:val="00724A21"/>
    <w:rsid w:val="007279AA"/>
    <w:rsid w:val="00727FD8"/>
    <w:rsid w:val="0073025E"/>
    <w:rsid w:val="00731B5C"/>
    <w:rsid w:val="007328BA"/>
    <w:rsid w:val="00732FF2"/>
    <w:rsid w:val="00733F4D"/>
    <w:rsid w:val="00735608"/>
    <w:rsid w:val="00737EC8"/>
    <w:rsid w:val="007419C9"/>
    <w:rsid w:val="00742409"/>
    <w:rsid w:val="00743BB7"/>
    <w:rsid w:val="007440BB"/>
    <w:rsid w:val="007445E0"/>
    <w:rsid w:val="00744EF9"/>
    <w:rsid w:val="007454ED"/>
    <w:rsid w:val="00745952"/>
    <w:rsid w:val="00745A1D"/>
    <w:rsid w:val="00746843"/>
    <w:rsid w:val="007479FC"/>
    <w:rsid w:val="00750425"/>
    <w:rsid w:val="0075294B"/>
    <w:rsid w:val="007533BE"/>
    <w:rsid w:val="0075370F"/>
    <w:rsid w:val="007539DC"/>
    <w:rsid w:val="00753CCE"/>
    <w:rsid w:val="00754009"/>
    <w:rsid w:val="007547AD"/>
    <w:rsid w:val="00754C72"/>
    <w:rsid w:val="00755500"/>
    <w:rsid w:val="007562B1"/>
    <w:rsid w:val="007566FD"/>
    <w:rsid w:val="007628E9"/>
    <w:rsid w:val="00762AC6"/>
    <w:rsid w:val="00762FA6"/>
    <w:rsid w:val="00763CDD"/>
    <w:rsid w:val="00764FEF"/>
    <w:rsid w:val="0076524C"/>
    <w:rsid w:val="00765295"/>
    <w:rsid w:val="00766438"/>
    <w:rsid w:val="007702CB"/>
    <w:rsid w:val="00770B8F"/>
    <w:rsid w:val="00770DE6"/>
    <w:rsid w:val="00771406"/>
    <w:rsid w:val="007719D1"/>
    <w:rsid w:val="00771ECB"/>
    <w:rsid w:val="00772EBE"/>
    <w:rsid w:val="00772FC5"/>
    <w:rsid w:val="00773287"/>
    <w:rsid w:val="0077388B"/>
    <w:rsid w:val="007748E9"/>
    <w:rsid w:val="0077518A"/>
    <w:rsid w:val="0077555F"/>
    <w:rsid w:val="0077573A"/>
    <w:rsid w:val="00775B6C"/>
    <w:rsid w:val="00777C91"/>
    <w:rsid w:val="00777F89"/>
    <w:rsid w:val="00780565"/>
    <w:rsid w:val="00780BE8"/>
    <w:rsid w:val="00783C83"/>
    <w:rsid w:val="007840D8"/>
    <w:rsid w:val="007843E9"/>
    <w:rsid w:val="00785B51"/>
    <w:rsid w:val="00787098"/>
    <w:rsid w:val="00790095"/>
    <w:rsid w:val="00790D77"/>
    <w:rsid w:val="00790F44"/>
    <w:rsid w:val="00791277"/>
    <w:rsid w:val="00791847"/>
    <w:rsid w:val="007918A1"/>
    <w:rsid w:val="0079196A"/>
    <w:rsid w:val="00792240"/>
    <w:rsid w:val="0079360A"/>
    <w:rsid w:val="00794241"/>
    <w:rsid w:val="00794372"/>
    <w:rsid w:val="00796033"/>
    <w:rsid w:val="0079623E"/>
    <w:rsid w:val="0079754B"/>
    <w:rsid w:val="0079798B"/>
    <w:rsid w:val="007A1427"/>
    <w:rsid w:val="007A2112"/>
    <w:rsid w:val="007A222E"/>
    <w:rsid w:val="007A27A1"/>
    <w:rsid w:val="007A357E"/>
    <w:rsid w:val="007A510E"/>
    <w:rsid w:val="007A5C76"/>
    <w:rsid w:val="007A66C2"/>
    <w:rsid w:val="007A6936"/>
    <w:rsid w:val="007A6E3F"/>
    <w:rsid w:val="007A70A8"/>
    <w:rsid w:val="007A731D"/>
    <w:rsid w:val="007B058B"/>
    <w:rsid w:val="007B16CF"/>
    <w:rsid w:val="007B207E"/>
    <w:rsid w:val="007B23A1"/>
    <w:rsid w:val="007B2825"/>
    <w:rsid w:val="007B2C0D"/>
    <w:rsid w:val="007B46E8"/>
    <w:rsid w:val="007B4A1A"/>
    <w:rsid w:val="007B50A4"/>
    <w:rsid w:val="007B5587"/>
    <w:rsid w:val="007B57A8"/>
    <w:rsid w:val="007B5C30"/>
    <w:rsid w:val="007B7484"/>
    <w:rsid w:val="007C05C1"/>
    <w:rsid w:val="007C09CD"/>
    <w:rsid w:val="007C0C16"/>
    <w:rsid w:val="007C1283"/>
    <w:rsid w:val="007C34EE"/>
    <w:rsid w:val="007C4508"/>
    <w:rsid w:val="007C4710"/>
    <w:rsid w:val="007C695D"/>
    <w:rsid w:val="007C7819"/>
    <w:rsid w:val="007C7941"/>
    <w:rsid w:val="007D191D"/>
    <w:rsid w:val="007D2FE6"/>
    <w:rsid w:val="007D30D5"/>
    <w:rsid w:val="007D311A"/>
    <w:rsid w:val="007D43CA"/>
    <w:rsid w:val="007D48CF"/>
    <w:rsid w:val="007D5439"/>
    <w:rsid w:val="007D5D35"/>
    <w:rsid w:val="007D613F"/>
    <w:rsid w:val="007D661C"/>
    <w:rsid w:val="007D7B16"/>
    <w:rsid w:val="007E0DAE"/>
    <w:rsid w:val="007E1588"/>
    <w:rsid w:val="007E2F4F"/>
    <w:rsid w:val="007E3DAB"/>
    <w:rsid w:val="007E3E2E"/>
    <w:rsid w:val="007E4AB3"/>
    <w:rsid w:val="007E4CA1"/>
    <w:rsid w:val="007E5126"/>
    <w:rsid w:val="007E5761"/>
    <w:rsid w:val="007E7256"/>
    <w:rsid w:val="007E7BE8"/>
    <w:rsid w:val="007F05E9"/>
    <w:rsid w:val="007F08CB"/>
    <w:rsid w:val="007F0B67"/>
    <w:rsid w:val="007F1158"/>
    <w:rsid w:val="007F11D5"/>
    <w:rsid w:val="007F1B57"/>
    <w:rsid w:val="007F2492"/>
    <w:rsid w:val="007F398A"/>
    <w:rsid w:val="007F66D8"/>
    <w:rsid w:val="007F6862"/>
    <w:rsid w:val="007F7DD2"/>
    <w:rsid w:val="00800177"/>
    <w:rsid w:val="00800751"/>
    <w:rsid w:val="0080111A"/>
    <w:rsid w:val="008013A4"/>
    <w:rsid w:val="0080166A"/>
    <w:rsid w:val="0080199F"/>
    <w:rsid w:val="00802E7F"/>
    <w:rsid w:val="008044B5"/>
    <w:rsid w:val="0080634E"/>
    <w:rsid w:val="00806E41"/>
    <w:rsid w:val="00807085"/>
    <w:rsid w:val="008072B8"/>
    <w:rsid w:val="00810C75"/>
    <w:rsid w:val="00811373"/>
    <w:rsid w:val="00813952"/>
    <w:rsid w:val="008144B1"/>
    <w:rsid w:val="008145F0"/>
    <w:rsid w:val="00814663"/>
    <w:rsid w:val="008149CB"/>
    <w:rsid w:val="00814B58"/>
    <w:rsid w:val="008151D4"/>
    <w:rsid w:val="00815713"/>
    <w:rsid w:val="00815F6C"/>
    <w:rsid w:val="00817D48"/>
    <w:rsid w:val="00821782"/>
    <w:rsid w:val="008219B4"/>
    <w:rsid w:val="00822BBA"/>
    <w:rsid w:val="00823E8F"/>
    <w:rsid w:val="00823F62"/>
    <w:rsid w:val="00823FB4"/>
    <w:rsid w:val="008243BB"/>
    <w:rsid w:val="008245C4"/>
    <w:rsid w:val="00825457"/>
    <w:rsid w:val="00825C89"/>
    <w:rsid w:val="00825E0F"/>
    <w:rsid w:val="00826F76"/>
    <w:rsid w:val="00827091"/>
    <w:rsid w:val="00827CDF"/>
    <w:rsid w:val="008322F7"/>
    <w:rsid w:val="00832C5D"/>
    <w:rsid w:val="00832C91"/>
    <w:rsid w:val="00833AC1"/>
    <w:rsid w:val="00840989"/>
    <w:rsid w:val="00840A96"/>
    <w:rsid w:val="0084120A"/>
    <w:rsid w:val="008413C3"/>
    <w:rsid w:val="00842AE9"/>
    <w:rsid w:val="00842B06"/>
    <w:rsid w:val="008432CF"/>
    <w:rsid w:val="00845392"/>
    <w:rsid w:val="00846B07"/>
    <w:rsid w:val="00846B4C"/>
    <w:rsid w:val="00846E14"/>
    <w:rsid w:val="00846F8F"/>
    <w:rsid w:val="00853472"/>
    <w:rsid w:val="00853795"/>
    <w:rsid w:val="00853C0F"/>
    <w:rsid w:val="00853CD7"/>
    <w:rsid w:val="0085481F"/>
    <w:rsid w:val="00857B88"/>
    <w:rsid w:val="00857D64"/>
    <w:rsid w:val="00860AAF"/>
    <w:rsid w:val="00860BAC"/>
    <w:rsid w:val="00860D98"/>
    <w:rsid w:val="0086306C"/>
    <w:rsid w:val="00863A00"/>
    <w:rsid w:val="00863A09"/>
    <w:rsid w:val="0086405A"/>
    <w:rsid w:val="0086429F"/>
    <w:rsid w:val="008647B5"/>
    <w:rsid w:val="00864BF8"/>
    <w:rsid w:val="00864CAF"/>
    <w:rsid w:val="0086501A"/>
    <w:rsid w:val="00865683"/>
    <w:rsid w:val="00866058"/>
    <w:rsid w:val="00867BFC"/>
    <w:rsid w:val="008706D1"/>
    <w:rsid w:val="00870932"/>
    <w:rsid w:val="00870AF7"/>
    <w:rsid w:val="00870EE0"/>
    <w:rsid w:val="00871890"/>
    <w:rsid w:val="00871C36"/>
    <w:rsid w:val="00871EAF"/>
    <w:rsid w:val="00872119"/>
    <w:rsid w:val="008728F6"/>
    <w:rsid w:val="0087319C"/>
    <w:rsid w:val="00874A9F"/>
    <w:rsid w:val="0087587F"/>
    <w:rsid w:val="00875DE8"/>
    <w:rsid w:val="0087639D"/>
    <w:rsid w:val="0087694E"/>
    <w:rsid w:val="00876CF4"/>
    <w:rsid w:val="00877828"/>
    <w:rsid w:val="00877F33"/>
    <w:rsid w:val="0088026A"/>
    <w:rsid w:val="00880497"/>
    <w:rsid w:val="008819A9"/>
    <w:rsid w:val="008819FE"/>
    <w:rsid w:val="008825E9"/>
    <w:rsid w:val="00882A89"/>
    <w:rsid w:val="00883F86"/>
    <w:rsid w:val="00884219"/>
    <w:rsid w:val="008842FF"/>
    <w:rsid w:val="00885791"/>
    <w:rsid w:val="00885F8D"/>
    <w:rsid w:val="00886031"/>
    <w:rsid w:val="00890404"/>
    <w:rsid w:val="00890FC3"/>
    <w:rsid w:val="008915D0"/>
    <w:rsid w:val="00891BAF"/>
    <w:rsid w:val="00891D42"/>
    <w:rsid w:val="00892A11"/>
    <w:rsid w:val="00892D31"/>
    <w:rsid w:val="00892F3A"/>
    <w:rsid w:val="00893393"/>
    <w:rsid w:val="0089386D"/>
    <w:rsid w:val="00894D87"/>
    <w:rsid w:val="00894DC5"/>
    <w:rsid w:val="00895D76"/>
    <w:rsid w:val="008969C9"/>
    <w:rsid w:val="00896A1E"/>
    <w:rsid w:val="00896AB3"/>
    <w:rsid w:val="00897E01"/>
    <w:rsid w:val="008A0492"/>
    <w:rsid w:val="008A051D"/>
    <w:rsid w:val="008A1EB9"/>
    <w:rsid w:val="008A426A"/>
    <w:rsid w:val="008A4EEF"/>
    <w:rsid w:val="008A536D"/>
    <w:rsid w:val="008A561C"/>
    <w:rsid w:val="008A5B48"/>
    <w:rsid w:val="008A5C64"/>
    <w:rsid w:val="008A5E65"/>
    <w:rsid w:val="008A73BF"/>
    <w:rsid w:val="008A73C8"/>
    <w:rsid w:val="008B0354"/>
    <w:rsid w:val="008B0721"/>
    <w:rsid w:val="008B1308"/>
    <w:rsid w:val="008B3F02"/>
    <w:rsid w:val="008B4853"/>
    <w:rsid w:val="008B499E"/>
    <w:rsid w:val="008B550B"/>
    <w:rsid w:val="008B60F1"/>
    <w:rsid w:val="008B68A3"/>
    <w:rsid w:val="008B6A31"/>
    <w:rsid w:val="008C0ACD"/>
    <w:rsid w:val="008C0FDE"/>
    <w:rsid w:val="008C1A0E"/>
    <w:rsid w:val="008C27A4"/>
    <w:rsid w:val="008C2984"/>
    <w:rsid w:val="008C299C"/>
    <w:rsid w:val="008C2CB1"/>
    <w:rsid w:val="008C35DD"/>
    <w:rsid w:val="008C3A60"/>
    <w:rsid w:val="008C4C0B"/>
    <w:rsid w:val="008C5181"/>
    <w:rsid w:val="008C53B9"/>
    <w:rsid w:val="008C5B59"/>
    <w:rsid w:val="008C5F88"/>
    <w:rsid w:val="008C773D"/>
    <w:rsid w:val="008D0B33"/>
    <w:rsid w:val="008D25C6"/>
    <w:rsid w:val="008D3069"/>
    <w:rsid w:val="008D327F"/>
    <w:rsid w:val="008D4575"/>
    <w:rsid w:val="008D7049"/>
    <w:rsid w:val="008D7674"/>
    <w:rsid w:val="008D791C"/>
    <w:rsid w:val="008D7D78"/>
    <w:rsid w:val="008E0120"/>
    <w:rsid w:val="008E0A3E"/>
    <w:rsid w:val="008E444D"/>
    <w:rsid w:val="008E4639"/>
    <w:rsid w:val="008E464D"/>
    <w:rsid w:val="008E4687"/>
    <w:rsid w:val="008E4D89"/>
    <w:rsid w:val="008E5AA0"/>
    <w:rsid w:val="008E61B2"/>
    <w:rsid w:val="008E6596"/>
    <w:rsid w:val="008E6A81"/>
    <w:rsid w:val="008F0033"/>
    <w:rsid w:val="008F0361"/>
    <w:rsid w:val="008F0753"/>
    <w:rsid w:val="008F11AF"/>
    <w:rsid w:val="008F1F32"/>
    <w:rsid w:val="008F1F88"/>
    <w:rsid w:val="008F304A"/>
    <w:rsid w:val="008F348C"/>
    <w:rsid w:val="008F4316"/>
    <w:rsid w:val="008F55DE"/>
    <w:rsid w:val="008F57B2"/>
    <w:rsid w:val="008F659E"/>
    <w:rsid w:val="008F72BA"/>
    <w:rsid w:val="008F73A1"/>
    <w:rsid w:val="008F7567"/>
    <w:rsid w:val="008F77CC"/>
    <w:rsid w:val="009007D1"/>
    <w:rsid w:val="00901CD3"/>
    <w:rsid w:val="00903B3F"/>
    <w:rsid w:val="00903DD8"/>
    <w:rsid w:val="009040A0"/>
    <w:rsid w:val="0090563E"/>
    <w:rsid w:val="00905AE3"/>
    <w:rsid w:val="00905E6F"/>
    <w:rsid w:val="0090643A"/>
    <w:rsid w:val="00906DA9"/>
    <w:rsid w:val="0090790F"/>
    <w:rsid w:val="00907925"/>
    <w:rsid w:val="00910104"/>
    <w:rsid w:val="00910820"/>
    <w:rsid w:val="00910C19"/>
    <w:rsid w:val="00910E82"/>
    <w:rsid w:val="00911E56"/>
    <w:rsid w:val="00912956"/>
    <w:rsid w:val="00912B67"/>
    <w:rsid w:val="00912DA8"/>
    <w:rsid w:val="0091333E"/>
    <w:rsid w:val="00914119"/>
    <w:rsid w:val="009142E1"/>
    <w:rsid w:val="00914E19"/>
    <w:rsid w:val="00916ECD"/>
    <w:rsid w:val="00916FB2"/>
    <w:rsid w:val="00917BB7"/>
    <w:rsid w:val="0092093E"/>
    <w:rsid w:val="009210AA"/>
    <w:rsid w:val="00923241"/>
    <w:rsid w:val="009234B7"/>
    <w:rsid w:val="00923782"/>
    <w:rsid w:val="00923A3D"/>
    <w:rsid w:val="00923F81"/>
    <w:rsid w:val="00924110"/>
    <w:rsid w:val="0092457F"/>
    <w:rsid w:val="00924D30"/>
    <w:rsid w:val="00924D97"/>
    <w:rsid w:val="00924EA5"/>
    <w:rsid w:val="009253CA"/>
    <w:rsid w:val="0092650E"/>
    <w:rsid w:val="009270C9"/>
    <w:rsid w:val="00927213"/>
    <w:rsid w:val="009279A0"/>
    <w:rsid w:val="00927F0E"/>
    <w:rsid w:val="0093088B"/>
    <w:rsid w:val="00931C79"/>
    <w:rsid w:val="0093263F"/>
    <w:rsid w:val="00933347"/>
    <w:rsid w:val="00934EF7"/>
    <w:rsid w:val="0093552B"/>
    <w:rsid w:val="00935F2C"/>
    <w:rsid w:val="0094000B"/>
    <w:rsid w:val="00940ECD"/>
    <w:rsid w:val="00942593"/>
    <w:rsid w:val="00942D39"/>
    <w:rsid w:val="00943C11"/>
    <w:rsid w:val="00944962"/>
    <w:rsid w:val="0094601D"/>
    <w:rsid w:val="0094605F"/>
    <w:rsid w:val="00946451"/>
    <w:rsid w:val="00946522"/>
    <w:rsid w:val="009476FE"/>
    <w:rsid w:val="00950892"/>
    <w:rsid w:val="00950BFC"/>
    <w:rsid w:val="00951B20"/>
    <w:rsid w:val="00952BD6"/>
    <w:rsid w:val="0095452E"/>
    <w:rsid w:val="009550A5"/>
    <w:rsid w:val="00956774"/>
    <w:rsid w:val="00956B79"/>
    <w:rsid w:val="00956BB4"/>
    <w:rsid w:val="00961606"/>
    <w:rsid w:val="009627EA"/>
    <w:rsid w:val="00962848"/>
    <w:rsid w:val="00962D4F"/>
    <w:rsid w:val="00962D7C"/>
    <w:rsid w:val="00964AB0"/>
    <w:rsid w:val="00970A79"/>
    <w:rsid w:val="00970DAC"/>
    <w:rsid w:val="0097235A"/>
    <w:rsid w:val="00972382"/>
    <w:rsid w:val="00972DEA"/>
    <w:rsid w:val="00973BCA"/>
    <w:rsid w:val="009746E4"/>
    <w:rsid w:val="009747D7"/>
    <w:rsid w:val="00975464"/>
    <w:rsid w:val="009759E8"/>
    <w:rsid w:val="009769EB"/>
    <w:rsid w:val="00980C10"/>
    <w:rsid w:val="00981D11"/>
    <w:rsid w:val="009828F8"/>
    <w:rsid w:val="00982FA0"/>
    <w:rsid w:val="00983DE0"/>
    <w:rsid w:val="009858FA"/>
    <w:rsid w:val="009859FD"/>
    <w:rsid w:val="00986218"/>
    <w:rsid w:val="009862D6"/>
    <w:rsid w:val="00986335"/>
    <w:rsid w:val="00986BC7"/>
    <w:rsid w:val="00987E63"/>
    <w:rsid w:val="00990812"/>
    <w:rsid w:val="00990BFA"/>
    <w:rsid w:val="00990E52"/>
    <w:rsid w:val="00990FE9"/>
    <w:rsid w:val="009911E8"/>
    <w:rsid w:val="009914A5"/>
    <w:rsid w:val="00991C01"/>
    <w:rsid w:val="009922D1"/>
    <w:rsid w:val="009933D9"/>
    <w:rsid w:val="00993E20"/>
    <w:rsid w:val="00993FE1"/>
    <w:rsid w:val="00994927"/>
    <w:rsid w:val="0099569F"/>
    <w:rsid w:val="0099572F"/>
    <w:rsid w:val="0099622D"/>
    <w:rsid w:val="0099668A"/>
    <w:rsid w:val="00996A7A"/>
    <w:rsid w:val="0099728B"/>
    <w:rsid w:val="0099738A"/>
    <w:rsid w:val="009A051C"/>
    <w:rsid w:val="009A0E58"/>
    <w:rsid w:val="009A0F35"/>
    <w:rsid w:val="009A16CA"/>
    <w:rsid w:val="009A18BA"/>
    <w:rsid w:val="009A23BD"/>
    <w:rsid w:val="009A45F0"/>
    <w:rsid w:val="009A473C"/>
    <w:rsid w:val="009A4D04"/>
    <w:rsid w:val="009A558B"/>
    <w:rsid w:val="009A7A26"/>
    <w:rsid w:val="009A7D9D"/>
    <w:rsid w:val="009B0114"/>
    <w:rsid w:val="009B0B9B"/>
    <w:rsid w:val="009B2872"/>
    <w:rsid w:val="009B359E"/>
    <w:rsid w:val="009B35FD"/>
    <w:rsid w:val="009B36CF"/>
    <w:rsid w:val="009B3F80"/>
    <w:rsid w:val="009B47F6"/>
    <w:rsid w:val="009B5070"/>
    <w:rsid w:val="009B5FD3"/>
    <w:rsid w:val="009B62FD"/>
    <w:rsid w:val="009B6307"/>
    <w:rsid w:val="009B6558"/>
    <w:rsid w:val="009B66E1"/>
    <w:rsid w:val="009B680F"/>
    <w:rsid w:val="009B6A2D"/>
    <w:rsid w:val="009B7413"/>
    <w:rsid w:val="009B764C"/>
    <w:rsid w:val="009B77F7"/>
    <w:rsid w:val="009B788F"/>
    <w:rsid w:val="009C03AB"/>
    <w:rsid w:val="009C076B"/>
    <w:rsid w:val="009C114B"/>
    <w:rsid w:val="009C12F6"/>
    <w:rsid w:val="009C14D3"/>
    <w:rsid w:val="009C26CE"/>
    <w:rsid w:val="009C2903"/>
    <w:rsid w:val="009C2C9F"/>
    <w:rsid w:val="009C31DE"/>
    <w:rsid w:val="009C367A"/>
    <w:rsid w:val="009C39BB"/>
    <w:rsid w:val="009C401C"/>
    <w:rsid w:val="009C44DB"/>
    <w:rsid w:val="009C4FEC"/>
    <w:rsid w:val="009C52B7"/>
    <w:rsid w:val="009C5613"/>
    <w:rsid w:val="009C5BBF"/>
    <w:rsid w:val="009C5ED1"/>
    <w:rsid w:val="009C71BF"/>
    <w:rsid w:val="009D2165"/>
    <w:rsid w:val="009D2D1E"/>
    <w:rsid w:val="009D4076"/>
    <w:rsid w:val="009D42A6"/>
    <w:rsid w:val="009D4633"/>
    <w:rsid w:val="009D4BCF"/>
    <w:rsid w:val="009D51D7"/>
    <w:rsid w:val="009D652D"/>
    <w:rsid w:val="009D65EF"/>
    <w:rsid w:val="009D662F"/>
    <w:rsid w:val="009E0ED8"/>
    <w:rsid w:val="009E12EE"/>
    <w:rsid w:val="009E1910"/>
    <w:rsid w:val="009E1E49"/>
    <w:rsid w:val="009E247B"/>
    <w:rsid w:val="009E4871"/>
    <w:rsid w:val="009E5099"/>
    <w:rsid w:val="009E783D"/>
    <w:rsid w:val="009F049C"/>
    <w:rsid w:val="009F0BD2"/>
    <w:rsid w:val="009F0E05"/>
    <w:rsid w:val="009F199F"/>
    <w:rsid w:val="009F1A99"/>
    <w:rsid w:val="009F1AA1"/>
    <w:rsid w:val="009F21CA"/>
    <w:rsid w:val="009F21DD"/>
    <w:rsid w:val="009F2716"/>
    <w:rsid w:val="009F4EE5"/>
    <w:rsid w:val="009F511A"/>
    <w:rsid w:val="009F6CC2"/>
    <w:rsid w:val="00A01E0F"/>
    <w:rsid w:val="00A0200C"/>
    <w:rsid w:val="00A036C4"/>
    <w:rsid w:val="00A05A1D"/>
    <w:rsid w:val="00A05ECC"/>
    <w:rsid w:val="00A063BC"/>
    <w:rsid w:val="00A1141E"/>
    <w:rsid w:val="00A114B3"/>
    <w:rsid w:val="00A115EA"/>
    <w:rsid w:val="00A12CBB"/>
    <w:rsid w:val="00A12CF0"/>
    <w:rsid w:val="00A1397C"/>
    <w:rsid w:val="00A155A8"/>
    <w:rsid w:val="00A155F7"/>
    <w:rsid w:val="00A157B9"/>
    <w:rsid w:val="00A164A8"/>
    <w:rsid w:val="00A1653A"/>
    <w:rsid w:val="00A174FA"/>
    <w:rsid w:val="00A20A61"/>
    <w:rsid w:val="00A212A8"/>
    <w:rsid w:val="00A21690"/>
    <w:rsid w:val="00A21F00"/>
    <w:rsid w:val="00A22292"/>
    <w:rsid w:val="00A22D3C"/>
    <w:rsid w:val="00A2358D"/>
    <w:rsid w:val="00A24161"/>
    <w:rsid w:val="00A24DF9"/>
    <w:rsid w:val="00A24E3E"/>
    <w:rsid w:val="00A250AE"/>
    <w:rsid w:val="00A25EA7"/>
    <w:rsid w:val="00A265D7"/>
    <w:rsid w:val="00A27274"/>
    <w:rsid w:val="00A2773A"/>
    <w:rsid w:val="00A27927"/>
    <w:rsid w:val="00A304A2"/>
    <w:rsid w:val="00A31067"/>
    <w:rsid w:val="00A323B6"/>
    <w:rsid w:val="00A3247D"/>
    <w:rsid w:val="00A324F7"/>
    <w:rsid w:val="00A33368"/>
    <w:rsid w:val="00A33472"/>
    <w:rsid w:val="00A34B1C"/>
    <w:rsid w:val="00A34D30"/>
    <w:rsid w:val="00A34DB1"/>
    <w:rsid w:val="00A35406"/>
    <w:rsid w:val="00A36053"/>
    <w:rsid w:val="00A372B2"/>
    <w:rsid w:val="00A37CCC"/>
    <w:rsid w:val="00A4036B"/>
    <w:rsid w:val="00A40853"/>
    <w:rsid w:val="00A413AB"/>
    <w:rsid w:val="00A41A0E"/>
    <w:rsid w:val="00A41C52"/>
    <w:rsid w:val="00A41EF8"/>
    <w:rsid w:val="00A42EE9"/>
    <w:rsid w:val="00A43813"/>
    <w:rsid w:val="00A43F74"/>
    <w:rsid w:val="00A44345"/>
    <w:rsid w:val="00A44D03"/>
    <w:rsid w:val="00A45033"/>
    <w:rsid w:val="00A45889"/>
    <w:rsid w:val="00A45914"/>
    <w:rsid w:val="00A45AC4"/>
    <w:rsid w:val="00A46029"/>
    <w:rsid w:val="00A50DA3"/>
    <w:rsid w:val="00A51444"/>
    <w:rsid w:val="00A51C89"/>
    <w:rsid w:val="00A5211D"/>
    <w:rsid w:val="00A52396"/>
    <w:rsid w:val="00A52495"/>
    <w:rsid w:val="00A52F77"/>
    <w:rsid w:val="00A53F1C"/>
    <w:rsid w:val="00A54025"/>
    <w:rsid w:val="00A54401"/>
    <w:rsid w:val="00A545A2"/>
    <w:rsid w:val="00A54D7C"/>
    <w:rsid w:val="00A553F9"/>
    <w:rsid w:val="00A55956"/>
    <w:rsid w:val="00A55DCA"/>
    <w:rsid w:val="00A561A3"/>
    <w:rsid w:val="00A562A4"/>
    <w:rsid w:val="00A56FF9"/>
    <w:rsid w:val="00A60724"/>
    <w:rsid w:val="00A6106B"/>
    <w:rsid w:val="00A617D5"/>
    <w:rsid w:val="00A61AFD"/>
    <w:rsid w:val="00A62112"/>
    <w:rsid w:val="00A62F24"/>
    <w:rsid w:val="00A63398"/>
    <w:rsid w:val="00A64008"/>
    <w:rsid w:val="00A644A5"/>
    <w:rsid w:val="00A64C19"/>
    <w:rsid w:val="00A64D22"/>
    <w:rsid w:val="00A6689A"/>
    <w:rsid w:val="00A668DA"/>
    <w:rsid w:val="00A66A3C"/>
    <w:rsid w:val="00A6752D"/>
    <w:rsid w:val="00A67AFD"/>
    <w:rsid w:val="00A67F4D"/>
    <w:rsid w:val="00A700FA"/>
    <w:rsid w:val="00A701F0"/>
    <w:rsid w:val="00A70361"/>
    <w:rsid w:val="00A7047A"/>
    <w:rsid w:val="00A707AE"/>
    <w:rsid w:val="00A70DC2"/>
    <w:rsid w:val="00A70FF1"/>
    <w:rsid w:val="00A716D7"/>
    <w:rsid w:val="00A723B5"/>
    <w:rsid w:val="00A731C0"/>
    <w:rsid w:val="00A7338E"/>
    <w:rsid w:val="00A73CF3"/>
    <w:rsid w:val="00A74E1B"/>
    <w:rsid w:val="00A765E1"/>
    <w:rsid w:val="00A765FA"/>
    <w:rsid w:val="00A76695"/>
    <w:rsid w:val="00A77BD3"/>
    <w:rsid w:val="00A805E4"/>
    <w:rsid w:val="00A80676"/>
    <w:rsid w:val="00A82DC4"/>
    <w:rsid w:val="00A832EC"/>
    <w:rsid w:val="00A85080"/>
    <w:rsid w:val="00A8586D"/>
    <w:rsid w:val="00A86363"/>
    <w:rsid w:val="00A86471"/>
    <w:rsid w:val="00A86816"/>
    <w:rsid w:val="00A86DCD"/>
    <w:rsid w:val="00A87DA5"/>
    <w:rsid w:val="00A904E1"/>
    <w:rsid w:val="00A929C4"/>
    <w:rsid w:val="00A92D40"/>
    <w:rsid w:val="00A92ED1"/>
    <w:rsid w:val="00A9481E"/>
    <w:rsid w:val="00A94EA1"/>
    <w:rsid w:val="00A957C0"/>
    <w:rsid w:val="00A95ADF"/>
    <w:rsid w:val="00A95B57"/>
    <w:rsid w:val="00A96031"/>
    <w:rsid w:val="00A960A7"/>
    <w:rsid w:val="00A970C7"/>
    <w:rsid w:val="00A97EFE"/>
    <w:rsid w:val="00A97FFC"/>
    <w:rsid w:val="00AA008D"/>
    <w:rsid w:val="00AA093A"/>
    <w:rsid w:val="00AA0E93"/>
    <w:rsid w:val="00AA143A"/>
    <w:rsid w:val="00AA1DC8"/>
    <w:rsid w:val="00AA22D3"/>
    <w:rsid w:val="00AA4305"/>
    <w:rsid w:val="00AA6786"/>
    <w:rsid w:val="00AA6B0C"/>
    <w:rsid w:val="00AA6D8D"/>
    <w:rsid w:val="00AA765A"/>
    <w:rsid w:val="00AA7AEB"/>
    <w:rsid w:val="00AB11E1"/>
    <w:rsid w:val="00AB2333"/>
    <w:rsid w:val="00AB2769"/>
    <w:rsid w:val="00AB3FF1"/>
    <w:rsid w:val="00AB5B01"/>
    <w:rsid w:val="00AB5DCB"/>
    <w:rsid w:val="00AB5E95"/>
    <w:rsid w:val="00AB5FF9"/>
    <w:rsid w:val="00AB6258"/>
    <w:rsid w:val="00AB6EA0"/>
    <w:rsid w:val="00AC156F"/>
    <w:rsid w:val="00AC18C8"/>
    <w:rsid w:val="00AC21B8"/>
    <w:rsid w:val="00AC3049"/>
    <w:rsid w:val="00AC33AD"/>
    <w:rsid w:val="00AC3B91"/>
    <w:rsid w:val="00AC3BF2"/>
    <w:rsid w:val="00AD12B0"/>
    <w:rsid w:val="00AD17AB"/>
    <w:rsid w:val="00AD2013"/>
    <w:rsid w:val="00AD2446"/>
    <w:rsid w:val="00AD256D"/>
    <w:rsid w:val="00AD4ADB"/>
    <w:rsid w:val="00AD4CBB"/>
    <w:rsid w:val="00AD4D6C"/>
    <w:rsid w:val="00AD52F3"/>
    <w:rsid w:val="00AD5303"/>
    <w:rsid w:val="00AD5469"/>
    <w:rsid w:val="00AD588B"/>
    <w:rsid w:val="00AD5C48"/>
    <w:rsid w:val="00AD6119"/>
    <w:rsid w:val="00AD7140"/>
    <w:rsid w:val="00AD7E51"/>
    <w:rsid w:val="00AE00CF"/>
    <w:rsid w:val="00AE0DEB"/>
    <w:rsid w:val="00AE10CA"/>
    <w:rsid w:val="00AE21EE"/>
    <w:rsid w:val="00AE26AD"/>
    <w:rsid w:val="00AE39F0"/>
    <w:rsid w:val="00AE3B56"/>
    <w:rsid w:val="00AE4EDA"/>
    <w:rsid w:val="00AF0008"/>
    <w:rsid w:val="00AF0060"/>
    <w:rsid w:val="00AF285B"/>
    <w:rsid w:val="00AF3221"/>
    <w:rsid w:val="00AF33C9"/>
    <w:rsid w:val="00AF3835"/>
    <w:rsid w:val="00AF3945"/>
    <w:rsid w:val="00AF447D"/>
    <w:rsid w:val="00AF573A"/>
    <w:rsid w:val="00B011D7"/>
    <w:rsid w:val="00B0167E"/>
    <w:rsid w:val="00B02826"/>
    <w:rsid w:val="00B03DC7"/>
    <w:rsid w:val="00B04A75"/>
    <w:rsid w:val="00B04FBA"/>
    <w:rsid w:val="00B07473"/>
    <w:rsid w:val="00B07D30"/>
    <w:rsid w:val="00B103FC"/>
    <w:rsid w:val="00B10EAA"/>
    <w:rsid w:val="00B11179"/>
    <w:rsid w:val="00B1194D"/>
    <w:rsid w:val="00B11BA7"/>
    <w:rsid w:val="00B120F3"/>
    <w:rsid w:val="00B1286B"/>
    <w:rsid w:val="00B13E9F"/>
    <w:rsid w:val="00B1466A"/>
    <w:rsid w:val="00B16863"/>
    <w:rsid w:val="00B16D20"/>
    <w:rsid w:val="00B17655"/>
    <w:rsid w:val="00B1767D"/>
    <w:rsid w:val="00B17AC0"/>
    <w:rsid w:val="00B2000C"/>
    <w:rsid w:val="00B20A1E"/>
    <w:rsid w:val="00B2240A"/>
    <w:rsid w:val="00B22623"/>
    <w:rsid w:val="00B22CFB"/>
    <w:rsid w:val="00B23F0D"/>
    <w:rsid w:val="00B25168"/>
    <w:rsid w:val="00B25D2F"/>
    <w:rsid w:val="00B2698D"/>
    <w:rsid w:val="00B26A75"/>
    <w:rsid w:val="00B26AA6"/>
    <w:rsid w:val="00B26CEB"/>
    <w:rsid w:val="00B27A1C"/>
    <w:rsid w:val="00B302DE"/>
    <w:rsid w:val="00B3120D"/>
    <w:rsid w:val="00B315FB"/>
    <w:rsid w:val="00B3187D"/>
    <w:rsid w:val="00B32D0D"/>
    <w:rsid w:val="00B351BB"/>
    <w:rsid w:val="00B36F43"/>
    <w:rsid w:val="00B4004F"/>
    <w:rsid w:val="00B400E1"/>
    <w:rsid w:val="00B4066A"/>
    <w:rsid w:val="00B40C70"/>
    <w:rsid w:val="00B41168"/>
    <w:rsid w:val="00B41ACD"/>
    <w:rsid w:val="00B4298C"/>
    <w:rsid w:val="00B431CB"/>
    <w:rsid w:val="00B433E2"/>
    <w:rsid w:val="00B43D5D"/>
    <w:rsid w:val="00B4476C"/>
    <w:rsid w:val="00B45A81"/>
    <w:rsid w:val="00B46DF9"/>
    <w:rsid w:val="00B471AF"/>
    <w:rsid w:val="00B50453"/>
    <w:rsid w:val="00B509B0"/>
    <w:rsid w:val="00B51869"/>
    <w:rsid w:val="00B51A23"/>
    <w:rsid w:val="00B52015"/>
    <w:rsid w:val="00B52301"/>
    <w:rsid w:val="00B52820"/>
    <w:rsid w:val="00B533D1"/>
    <w:rsid w:val="00B546D7"/>
    <w:rsid w:val="00B54906"/>
    <w:rsid w:val="00B551B4"/>
    <w:rsid w:val="00B55855"/>
    <w:rsid w:val="00B5663D"/>
    <w:rsid w:val="00B56F96"/>
    <w:rsid w:val="00B57296"/>
    <w:rsid w:val="00B57364"/>
    <w:rsid w:val="00B610D7"/>
    <w:rsid w:val="00B61659"/>
    <w:rsid w:val="00B6189D"/>
    <w:rsid w:val="00B6224E"/>
    <w:rsid w:val="00B622B0"/>
    <w:rsid w:val="00B62B02"/>
    <w:rsid w:val="00B6359C"/>
    <w:rsid w:val="00B64454"/>
    <w:rsid w:val="00B64A92"/>
    <w:rsid w:val="00B6538E"/>
    <w:rsid w:val="00B66DDF"/>
    <w:rsid w:val="00B705E3"/>
    <w:rsid w:val="00B7106A"/>
    <w:rsid w:val="00B715E1"/>
    <w:rsid w:val="00B71CD5"/>
    <w:rsid w:val="00B74C48"/>
    <w:rsid w:val="00B74F71"/>
    <w:rsid w:val="00B7508C"/>
    <w:rsid w:val="00B7586A"/>
    <w:rsid w:val="00B76335"/>
    <w:rsid w:val="00B812C7"/>
    <w:rsid w:val="00B8183D"/>
    <w:rsid w:val="00B83665"/>
    <w:rsid w:val="00B85F24"/>
    <w:rsid w:val="00B86483"/>
    <w:rsid w:val="00B864D9"/>
    <w:rsid w:val="00B86B7D"/>
    <w:rsid w:val="00B87015"/>
    <w:rsid w:val="00B87AC2"/>
    <w:rsid w:val="00B9056D"/>
    <w:rsid w:val="00B9207B"/>
    <w:rsid w:val="00B93193"/>
    <w:rsid w:val="00B93390"/>
    <w:rsid w:val="00B94275"/>
    <w:rsid w:val="00B94434"/>
    <w:rsid w:val="00B94E3E"/>
    <w:rsid w:val="00B951D1"/>
    <w:rsid w:val="00B959DB"/>
    <w:rsid w:val="00B95A97"/>
    <w:rsid w:val="00B97E77"/>
    <w:rsid w:val="00BA0BFF"/>
    <w:rsid w:val="00BA1261"/>
    <w:rsid w:val="00BA1BE3"/>
    <w:rsid w:val="00BA1D20"/>
    <w:rsid w:val="00BA241B"/>
    <w:rsid w:val="00BA25ED"/>
    <w:rsid w:val="00BA33A4"/>
    <w:rsid w:val="00BA69FC"/>
    <w:rsid w:val="00BB0866"/>
    <w:rsid w:val="00BB0B6C"/>
    <w:rsid w:val="00BB237D"/>
    <w:rsid w:val="00BB2786"/>
    <w:rsid w:val="00BB312B"/>
    <w:rsid w:val="00BB34D5"/>
    <w:rsid w:val="00BB604B"/>
    <w:rsid w:val="00BB63E7"/>
    <w:rsid w:val="00BB6EE7"/>
    <w:rsid w:val="00BB7340"/>
    <w:rsid w:val="00BB7AE9"/>
    <w:rsid w:val="00BB7B5D"/>
    <w:rsid w:val="00BB7EB4"/>
    <w:rsid w:val="00BC0E5E"/>
    <w:rsid w:val="00BC1D27"/>
    <w:rsid w:val="00BC2703"/>
    <w:rsid w:val="00BC387A"/>
    <w:rsid w:val="00BC38EC"/>
    <w:rsid w:val="00BC3F3B"/>
    <w:rsid w:val="00BC49F7"/>
    <w:rsid w:val="00BC5D26"/>
    <w:rsid w:val="00BC6531"/>
    <w:rsid w:val="00BC65B9"/>
    <w:rsid w:val="00BC6847"/>
    <w:rsid w:val="00BC70E9"/>
    <w:rsid w:val="00BC7DD3"/>
    <w:rsid w:val="00BD085F"/>
    <w:rsid w:val="00BD14C5"/>
    <w:rsid w:val="00BD192C"/>
    <w:rsid w:val="00BD2199"/>
    <w:rsid w:val="00BD27CB"/>
    <w:rsid w:val="00BD31A5"/>
    <w:rsid w:val="00BD3DA5"/>
    <w:rsid w:val="00BD4508"/>
    <w:rsid w:val="00BD493D"/>
    <w:rsid w:val="00BD561E"/>
    <w:rsid w:val="00BD595C"/>
    <w:rsid w:val="00BD66DD"/>
    <w:rsid w:val="00BD72A9"/>
    <w:rsid w:val="00BD7402"/>
    <w:rsid w:val="00BD7925"/>
    <w:rsid w:val="00BE06A5"/>
    <w:rsid w:val="00BE0A3E"/>
    <w:rsid w:val="00BE0FDB"/>
    <w:rsid w:val="00BE218E"/>
    <w:rsid w:val="00BE21E1"/>
    <w:rsid w:val="00BE2275"/>
    <w:rsid w:val="00BE2DAE"/>
    <w:rsid w:val="00BE3416"/>
    <w:rsid w:val="00BE3442"/>
    <w:rsid w:val="00BE3553"/>
    <w:rsid w:val="00BE37CB"/>
    <w:rsid w:val="00BE5963"/>
    <w:rsid w:val="00BE6ABE"/>
    <w:rsid w:val="00BE6D26"/>
    <w:rsid w:val="00BE733B"/>
    <w:rsid w:val="00BE7A25"/>
    <w:rsid w:val="00BF1AC6"/>
    <w:rsid w:val="00BF1C5A"/>
    <w:rsid w:val="00BF2ECA"/>
    <w:rsid w:val="00BF3FA2"/>
    <w:rsid w:val="00BF4DC6"/>
    <w:rsid w:val="00BF5B38"/>
    <w:rsid w:val="00BF64BC"/>
    <w:rsid w:val="00BF7A97"/>
    <w:rsid w:val="00C000C7"/>
    <w:rsid w:val="00C01915"/>
    <w:rsid w:val="00C026CB"/>
    <w:rsid w:val="00C033D1"/>
    <w:rsid w:val="00C0399A"/>
    <w:rsid w:val="00C05AB7"/>
    <w:rsid w:val="00C077EC"/>
    <w:rsid w:val="00C078FF"/>
    <w:rsid w:val="00C07D46"/>
    <w:rsid w:val="00C13289"/>
    <w:rsid w:val="00C135B8"/>
    <w:rsid w:val="00C13674"/>
    <w:rsid w:val="00C13AC2"/>
    <w:rsid w:val="00C13D15"/>
    <w:rsid w:val="00C14023"/>
    <w:rsid w:val="00C14728"/>
    <w:rsid w:val="00C16A20"/>
    <w:rsid w:val="00C173B8"/>
    <w:rsid w:val="00C20E30"/>
    <w:rsid w:val="00C21C4E"/>
    <w:rsid w:val="00C22F81"/>
    <w:rsid w:val="00C23F78"/>
    <w:rsid w:val="00C24385"/>
    <w:rsid w:val="00C248C5"/>
    <w:rsid w:val="00C24B78"/>
    <w:rsid w:val="00C25305"/>
    <w:rsid w:val="00C25628"/>
    <w:rsid w:val="00C25CD0"/>
    <w:rsid w:val="00C2608B"/>
    <w:rsid w:val="00C2779C"/>
    <w:rsid w:val="00C279DF"/>
    <w:rsid w:val="00C27D9D"/>
    <w:rsid w:val="00C310B7"/>
    <w:rsid w:val="00C31CE0"/>
    <w:rsid w:val="00C3261A"/>
    <w:rsid w:val="00C32960"/>
    <w:rsid w:val="00C33914"/>
    <w:rsid w:val="00C34C60"/>
    <w:rsid w:val="00C350EA"/>
    <w:rsid w:val="00C35114"/>
    <w:rsid w:val="00C35EF8"/>
    <w:rsid w:val="00C371E9"/>
    <w:rsid w:val="00C37544"/>
    <w:rsid w:val="00C37C0D"/>
    <w:rsid w:val="00C37FC2"/>
    <w:rsid w:val="00C37FCD"/>
    <w:rsid w:val="00C400A7"/>
    <w:rsid w:val="00C40155"/>
    <w:rsid w:val="00C40B30"/>
    <w:rsid w:val="00C411CD"/>
    <w:rsid w:val="00C41722"/>
    <w:rsid w:val="00C41756"/>
    <w:rsid w:val="00C41F2C"/>
    <w:rsid w:val="00C429DE"/>
    <w:rsid w:val="00C42EB2"/>
    <w:rsid w:val="00C43AFA"/>
    <w:rsid w:val="00C4563E"/>
    <w:rsid w:val="00C5005F"/>
    <w:rsid w:val="00C50856"/>
    <w:rsid w:val="00C51172"/>
    <w:rsid w:val="00C52B7E"/>
    <w:rsid w:val="00C52DE3"/>
    <w:rsid w:val="00C53F13"/>
    <w:rsid w:val="00C53FDE"/>
    <w:rsid w:val="00C54309"/>
    <w:rsid w:val="00C54D2D"/>
    <w:rsid w:val="00C55F33"/>
    <w:rsid w:val="00C5616D"/>
    <w:rsid w:val="00C56C29"/>
    <w:rsid w:val="00C56D59"/>
    <w:rsid w:val="00C5701D"/>
    <w:rsid w:val="00C574DD"/>
    <w:rsid w:val="00C57F53"/>
    <w:rsid w:val="00C6227D"/>
    <w:rsid w:val="00C623AD"/>
    <w:rsid w:val="00C62F56"/>
    <w:rsid w:val="00C63F50"/>
    <w:rsid w:val="00C64BB2"/>
    <w:rsid w:val="00C64E58"/>
    <w:rsid w:val="00C65310"/>
    <w:rsid w:val="00C65ED6"/>
    <w:rsid w:val="00C66B0E"/>
    <w:rsid w:val="00C66D2C"/>
    <w:rsid w:val="00C67199"/>
    <w:rsid w:val="00C678F4"/>
    <w:rsid w:val="00C67E98"/>
    <w:rsid w:val="00C67F30"/>
    <w:rsid w:val="00C71F0E"/>
    <w:rsid w:val="00C724F5"/>
    <w:rsid w:val="00C725A7"/>
    <w:rsid w:val="00C72CA7"/>
    <w:rsid w:val="00C73EAF"/>
    <w:rsid w:val="00C7476F"/>
    <w:rsid w:val="00C74B48"/>
    <w:rsid w:val="00C75733"/>
    <w:rsid w:val="00C7588C"/>
    <w:rsid w:val="00C76366"/>
    <w:rsid w:val="00C76385"/>
    <w:rsid w:val="00C76B23"/>
    <w:rsid w:val="00C77F0B"/>
    <w:rsid w:val="00C80849"/>
    <w:rsid w:val="00C81099"/>
    <w:rsid w:val="00C8277E"/>
    <w:rsid w:val="00C838FE"/>
    <w:rsid w:val="00C84367"/>
    <w:rsid w:val="00C84BAB"/>
    <w:rsid w:val="00C84BFD"/>
    <w:rsid w:val="00C84C73"/>
    <w:rsid w:val="00C84F5E"/>
    <w:rsid w:val="00C85995"/>
    <w:rsid w:val="00C859AF"/>
    <w:rsid w:val="00C8665C"/>
    <w:rsid w:val="00C90FB4"/>
    <w:rsid w:val="00C91F06"/>
    <w:rsid w:val="00C92252"/>
    <w:rsid w:val="00C927EB"/>
    <w:rsid w:val="00C93513"/>
    <w:rsid w:val="00C93800"/>
    <w:rsid w:val="00C9399C"/>
    <w:rsid w:val="00C93B93"/>
    <w:rsid w:val="00C93C8F"/>
    <w:rsid w:val="00C94545"/>
    <w:rsid w:val="00C9639C"/>
    <w:rsid w:val="00CA09D1"/>
    <w:rsid w:val="00CA0F9B"/>
    <w:rsid w:val="00CA131F"/>
    <w:rsid w:val="00CA1329"/>
    <w:rsid w:val="00CA35B5"/>
    <w:rsid w:val="00CA3D89"/>
    <w:rsid w:val="00CA4536"/>
    <w:rsid w:val="00CA4668"/>
    <w:rsid w:val="00CA4B44"/>
    <w:rsid w:val="00CA55AF"/>
    <w:rsid w:val="00CA5927"/>
    <w:rsid w:val="00CA59E9"/>
    <w:rsid w:val="00CA6504"/>
    <w:rsid w:val="00CA74F6"/>
    <w:rsid w:val="00CB1A1D"/>
    <w:rsid w:val="00CB36D5"/>
    <w:rsid w:val="00CB3CB3"/>
    <w:rsid w:val="00CB4454"/>
    <w:rsid w:val="00CB4E7E"/>
    <w:rsid w:val="00CB4F33"/>
    <w:rsid w:val="00CB55C3"/>
    <w:rsid w:val="00CB61A7"/>
    <w:rsid w:val="00CB65CE"/>
    <w:rsid w:val="00CC232E"/>
    <w:rsid w:val="00CC2E08"/>
    <w:rsid w:val="00CC5326"/>
    <w:rsid w:val="00CC6138"/>
    <w:rsid w:val="00CC6775"/>
    <w:rsid w:val="00CC6B44"/>
    <w:rsid w:val="00CD031B"/>
    <w:rsid w:val="00CD10C1"/>
    <w:rsid w:val="00CD195C"/>
    <w:rsid w:val="00CD2848"/>
    <w:rsid w:val="00CD3A6F"/>
    <w:rsid w:val="00CD3FBA"/>
    <w:rsid w:val="00CD428B"/>
    <w:rsid w:val="00CD483D"/>
    <w:rsid w:val="00CD50B1"/>
    <w:rsid w:val="00CD5A1C"/>
    <w:rsid w:val="00CD5AF7"/>
    <w:rsid w:val="00CD5D5C"/>
    <w:rsid w:val="00CD6806"/>
    <w:rsid w:val="00CD6FF4"/>
    <w:rsid w:val="00CD7663"/>
    <w:rsid w:val="00CE01F7"/>
    <w:rsid w:val="00CE46FA"/>
    <w:rsid w:val="00CE499D"/>
    <w:rsid w:val="00CE54B7"/>
    <w:rsid w:val="00CE609D"/>
    <w:rsid w:val="00CE6EE5"/>
    <w:rsid w:val="00CE7A98"/>
    <w:rsid w:val="00CF095C"/>
    <w:rsid w:val="00CF0F29"/>
    <w:rsid w:val="00CF1452"/>
    <w:rsid w:val="00CF14BA"/>
    <w:rsid w:val="00CF1884"/>
    <w:rsid w:val="00CF223E"/>
    <w:rsid w:val="00CF338A"/>
    <w:rsid w:val="00CF35BF"/>
    <w:rsid w:val="00CF393F"/>
    <w:rsid w:val="00CF44F8"/>
    <w:rsid w:val="00CF4F6C"/>
    <w:rsid w:val="00CF4FAD"/>
    <w:rsid w:val="00CF5AD6"/>
    <w:rsid w:val="00CF6D29"/>
    <w:rsid w:val="00CF6F0A"/>
    <w:rsid w:val="00CF74D5"/>
    <w:rsid w:val="00CF7C9A"/>
    <w:rsid w:val="00D004F4"/>
    <w:rsid w:val="00D01B0C"/>
    <w:rsid w:val="00D029A2"/>
    <w:rsid w:val="00D02E90"/>
    <w:rsid w:val="00D0335F"/>
    <w:rsid w:val="00D03567"/>
    <w:rsid w:val="00D03634"/>
    <w:rsid w:val="00D039EC"/>
    <w:rsid w:val="00D05D26"/>
    <w:rsid w:val="00D0691F"/>
    <w:rsid w:val="00D06D81"/>
    <w:rsid w:val="00D078E3"/>
    <w:rsid w:val="00D07FAD"/>
    <w:rsid w:val="00D1021D"/>
    <w:rsid w:val="00D11B17"/>
    <w:rsid w:val="00D11B50"/>
    <w:rsid w:val="00D13E80"/>
    <w:rsid w:val="00D141B8"/>
    <w:rsid w:val="00D14B45"/>
    <w:rsid w:val="00D14D5C"/>
    <w:rsid w:val="00D155F9"/>
    <w:rsid w:val="00D157E2"/>
    <w:rsid w:val="00D15CBC"/>
    <w:rsid w:val="00D16464"/>
    <w:rsid w:val="00D16B74"/>
    <w:rsid w:val="00D16F42"/>
    <w:rsid w:val="00D17184"/>
    <w:rsid w:val="00D20CBE"/>
    <w:rsid w:val="00D21217"/>
    <w:rsid w:val="00D222B0"/>
    <w:rsid w:val="00D2272F"/>
    <w:rsid w:val="00D22759"/>
    <w:rsid w:val="00D22E70"/>
    <w:rsid w:val="00D22EAF"/>
    <w:rsid w:val="00D237C9"/>
    <w:rsid w:val="00D237DD"/>
    <w:rsid w:val="00D238F2"/>
    <w:rsid w:val="00D23CDD"/>
    <w:rsid w:val="00D25B68"/>
    <w:rsid w:val="00D31846"/>
    <w:rsid w:val="00D32D04"/>
    <w:rsid w:val="00D336C1"/>
    <w:rsid w:val="00D344A9"/>
    <w:rsid w:val="00D35CE0"/>
    <w:rsid w:val="00D35E7E"/>
    <w:rsid w:val="00D36683"/>
    <w:rsid w:val="00D36E85"/>
    <w:rsid w:val="00D373C6"/>
    <w:rsid w:val="00D37718"/>
    <w:rsid w:val="00D3792C"/>
    <w:rsid w:val="00D37F46"/>
    <w:rsid w:val="00D40935"/>
    <w:rsid w:val="00D410AD"/>
    <w:rsid w:val="00D412DA"/>
    <w:rsid w:val="00D41A31"/>
    <w:rsid w:val="00D42E55"/>
    <w:rsid w:val="00D4323C"/>
    <w:rsid w:val="00D4400F"/>
    <w:rsid w:val="00D444AC"/>
    <w:rsid w:val="00D44E56"/>
    <w:rsid w:val="00D46F94"/>
    <w:rsid w:val="00D50246"/>
    <w:rsid w:val="00D50742"/>
    <w:rsid w:val="00D507A7"/>
    <w:rsid w:val="00D51568"/>
    <w:rsid w:val="00D524BA"/>
    <w:rsid w:val="00D53E03"/>
    <w:rsid w:val="00D540B9"/>
    <w:rsid w:val="00D54B8D"/>
    <w:rsid w:val="00D54BCA"/>
    <w:rsid w:val="00D54DFE"/>
    <w:rsid w:val="00D55BD2"/>
    <w:rsid w:val="00D56AB9"/>
    <w:rsid w:val="00D574D5"/>
    <w:rsid w:val="00D60039"/>
    <w:rsid w:val="00D60C8F"/>
    <w:rsid w:val="00D615F3"/>
    <w:rsid w:val="00D61A06"/>
    <w:rsid w:val="00D63437"/>
    <w:rsid w:val="00D63D7E"/>
    <w:rsid w:val="00D63DE2"/>
    <w:rsid w:val="00D64B71"/>
    <w:rsid w:val="00D65C18"/>
    <w:rsid w:val="00D66DE5"/>
    <w:rsid w:val="00D66EF6"/>
    <w:rsid w:val="00D673A2"/>
    <w:rsid w:val="00D67C31"/>
    <w:rsid w:val="00D7036F"/>
    <w:rsid w:val="00D70B04"/>
    <w:rsid w:val="00D72B75"/>
    <w:rsid w:val="00D72F30"/>
    <w:rsid w:val="00D73FC5"/>
    <w:rsid w:val="00D740DA"/>
    <w:rsid w:val="00D749EE"/>
    <w:rsid w:val="00D75A07"/>
    <w:rsid w:val="00D762AF"/>
    <w:rsid w:val="00D767A1"/>
    <w:rsid w:val="00D770E0"/>
    <w:rsid w:val="00D7728B"/>
    <w:rsid w:val="00D77388"/>
    <w:rsid w:val="00D7760E"/>
    <w:rsid w:val="00D807E5"/>
    <w:rsid w:val="00D80FA9"/>
    <w:rsid w:val="00D815F8"/>
    <w:rsid w:val="00D81D5F"/>
    <w:rsid w:val="00D84F5A"/>
    <w:rsid w:val="00D86C58"/>
    <w:rsid w:val="00D86FE7"/>
    <w:rsid w:val="00D87419"/>
    <w:rsid w:val="00D87A06"/>
    <w:rsid w:val="00D90487"/>
    <w:rsid w:val="00D90CCD"/>
    <w:rsid w:val="00D91425"/>
    <w:rsid w:val="00D91B37"/>
    <w:rsid w:val="00D92FD5"/>
    <w:rsid w:val="00D93B05"/>
    <w:rsid w:val="00D95575"/>
    <w:rsid w:val="00D96B4F"/>
    <w:rsid w:val="00D97E1C"/>
    <w:rsid w:val="00DA049A"/>
    <w:rsid w:val="00DA092C"/>
    <w:rsid w:val="00DA1D4E"/>
    <w:rsid w:val="00DA2342"/>
    <w:rsid w:val="00DA2D43"/>
    <w:rsid w:val="00DA3617"/>
    <w:rsid w:val="00DA3F42"/>
    <w:rsid w:val="00DA4387"/>
    <w:rsid w:val="00DA4CCE"/>
    <w:rsid w:val="00DA5D0B"/>
    <w:rsid w:val="00DA6119"/>
    <w:rsid w:val="00DA7221"/>
    <w:rsid w:val="00DB04FF"/>
    <w:rsid w:val="00DB0EE8"/>
    <w:rsid w:val="00DB1510"/>
    <w:rsid w:val="00DB1B58"/>
    <w:rsid w:val="00DB39F7"/>
    <w:rsid w:val="00DB5F6A"/>
    <w:rsid w:val="00DB6F2A"/>
    <w:rsid w:val="00DC01CB"/>
    <w:rsid w:val="00DC0796"/>
    <w:rsid w:val="00DC1DF5"/>
    <w:rsid w:val="00DC3768"/>
    <w:rsid w:val="00DC4B17"/>
    <w:rsid w:val="00DC5017"/>
    <w:rsid w:val="00DC5566"/>
    <w:rsid w:val="00DC55B0"/>
    <w:rsid w:val="00DC56C1"/>
    <w:rsid w:val="00DC5FC5"/>
    <w:rsid w:val="00DC6A43"/>
    <w:rsid w:val="00DC6AF1"/>
    <w:rsid w:val="00DC6F23"/>
    <w:rsid w:val="00DC70EB"/>
    <w:rsid w:val="00DD0529"/>
    <w:rsid w:val="00DD13A3"/>
    <w:rsid w:val="00DD17D4"/>
    <w:rsid w:val="00DD18A4"/>
    <w:rsid w:val="00DD260E"/>
    <w:rsid w:val="00DD303C"/>
    <w:rsid w:val="00DD3750"/>
    <w:rsid w:val="00DD3DB3"/>
    <w:rsid w:val="00DD45C5"/>
    <w:rsid w:val="00DD4A5B"/>
    <w:rsid w:val="00DD558D"/>
    <w:rsid w:val="00DD6674"/>
    <w:rsid w:val="00DE02D8"/>
    <w:rsid w:val="00DE077D"/>
    <w:rsid w:val="00DE155A"/>
    <w:rsid w:val="00DE2202"/>
    <w:rsid w:val="00DE311F"/>
    <w:rsid w:val="00DE3D67"/>
    <w:rsid w:val="00DE4620"/>
    <w:rsid w:val="00DE47CE"/>
    <w:rsid w:val="00DE5451"/>
    <w:rsid w:val="00DE55A9"/>
    <w:rsid w:val="00DE589A"/>
    <w:rsid w:val="00DE5DDF"/>
    <w:rsid w:val="00DE6005"/>
    <w:rsid w:val="00DE601A"/>
    <w:rsid w:val="00DE64BF"/>
    <w:rsid w:val="00DE70CD"/>
    <w:rsid w:val="00DE7442"/>
    <w:rsid w:val="00DE7895"/>
    <w:rsid w:val="00DF0D0B"/>
    <w:rsid w:val="00DF25C0"/>
    <w:rsid w:val="00DF31C4"/>
    <w:rsid w:val="00DF5004"/>
    <w:rsid w:val="00DF5B6D"/>
    <w:rsid w:val="00DF63BB"/>
    <w:rsid w:val="00DF6F86"/>
    <w:rsid w:val="00DF6FE8"/>
    <w:rsid w:val="00DF7232"/>
    <w:rsid w:val="00DF72C1"/>
    <w:rsid w:val="00E00358"/>
    <w:rsid w:val="00E006DC"/>
    <w:rsid w:val="00E00D7C"/>
    <w:rsid w:val="00E0178C"/>
    <w:rsid w:val="00E02610"/>
    <w:rsid w:val="00E0261E"/>
    <w:rsid w:val="00E03B58"/>
    <w:rsid w:val="00E04204"/>
    <w:rsid w:val="00E05BFC"/>
    <w:rsid w:val="00E100A0"/>
    <w:rsid w:val="00E101D4"/>
    <w:rsid w:val="00E1127F"/>
    <w:rsid w:val="00E115CF"/>
    <w:rsid w:val="00E12367"/>
    <w:rsid w:val="00E125E4"/>
    <w:rsid w:val="00E1365F"/>
    <w:rsid w:val="00E139BF"/>
    <w:rsid w:val="00E13ACF"/>
    <w:rsid w:val="00E14D90"/>
    <w:rsid w:val="00E17B6C"/>
    <w:rsid w:val="00E20222"/>
    <w:rsid w:val="00E20882"/>
    <w:rsid w:val="00E21076"/>
    <w:rsid w:val="00E21759"/>
    <w:rsid w:val="00E221AF"/>
    <w:rsid w:val="00E239DE"/>
    <w:rsid w:val="00E240BF"/>
    <w:rsid w:val="00E2461B"/>
    <w:rsid w:val="00E2473A"/>
    <w:rsid w:val="00E24A61"/>
    <w:rsid w:val="00E258CB"/>
    <w:rsid w:val="00E26E95"/>
    <w:rsid w:val="00E272EE"/>
    <w:rsid w:val="00E32B4D"/>
    <w:rsid w:val="00E334C0"/>
    <w:rsid w:val="00E36CFD"/>
    <w:rsid w:val="00E405EA"/>
    <w:rsid w:val="00E408DA"/>
    <w:rsid w:val="00E41720"/>
    <w:rsid w:val="00E41DD3"/>
    <w:rsid w:val="00E446AC"/>
    <w:rsid w:val="00E47EF5"/>
    <w:rsid w:val="00E47FD6"/>
    <w:rsid w:val="00E47FDA"/>
    <w:rsid w:val="00E50A72"/>
    <w:rsid w:val="00E516EB"/>
    <w:rsid w:val="00E52120"/>
    <w:rsid w:val="00E52CAA"/>
    <w:rsid w:val="00E542DD"/>
    <w:rsid w:val="00E5470C"/>
    <w:rsid w:val="00E54D2D"/>
    <w:rsid w:val="00E55BF0"/>
    <w:rsid w:val="00E56260"/>
    <w:rsid w:val="00E562CB"/>
    <w:rsid w:val="00E57CF3"/>
    <w:rsid w:val="00E61827"/>
    <w:rsid w:val="00E6343B"/>
    <w:rsid w:val="00E6382A"/>
    <w:rsid w:val="00E640CF"/>
    <w:rsid w:val="00E648AB"/>
    <w:rsid w:val="00E650F8"/>
    <w:rsid w:val="00E65983"/>
    <w:rsid w:val="00E65A6B"/>
    <w:rsid w:val="00E661CF"/>
    <w:rsid w:val="00E668AA"/>
    <w:rsid w:val="00E66CF6"/>
    <w:rsid w:val="00E6706A"/>
    <w:rsid w:val="00E6750F"/>
    <w:rsid w:val="00E679DD"/>
    <w:rsid w:val="00E67A6D"/>
    <w:rsid w:val="00E70D6C"/>
    <w:rsid w:val="00E710CE"/>
    <w:rsid w:val="00E741BA"/>
    <w:rsid w:val="00E7627A"/>
    <w:rsid w:val="00E76395"/>
    <w:rsid w:val="00E76CFA"/>
    <w:rsid w:val="00E76DEA"/>
    <w:rsid w:val="00E80108"/>
    <w:rsid w:val="00E80E05"/>
    <w:rsid w:val="00E81F7A"/>
    <w:rsid w:val="00E82223"/>
    <w:rsid w:val="00E82246"/>
    <w:rsid w:val="00E822D8"/>
    <w:rsid w:val="00E8239C"/>
    <w:rsid w:val="00E82573"/>
    <w:rsid w:val="00E82795"/>
    <w:rsid w:val="00E82896"/>
    <w:rsid w:val="00E82B08"/>
    <w:rsid w:val="00E82B38"/>
    <w:rsid w:val="00E8466E"/>
    <w:rsid w:val="00E8517E"/>
    <w:rsid w:val="00E85D06"/>
    <w:rsid w:val="00E8737B"/>
    <w:rsid w:val="00E90896"/>
    <w:rsid w:val="00E9155E"/>
    <w:rsid w:val="00E91F0D"/>
    <w:rsid w:val="00E91F37"/>
    <w:rsid w:val="00E9253F"/>
    <w:rsid w:val="00E94100"/>
    <w:rsid w:val="00E946AA"/>
    <w:rsid w:val="00E94FAD"/>
    <w:rsid w:val="00E964DC"/>
    <w:rsid w:val="00E97011"/>
    <w:rsid w:val="00E97A5C"/>
    <w:rsid w:val="00E97A79"/>
    <w:rsid w:val="00EA0B84"/>
    <w:rsid w:val="00EA1A1D"/>
    <w:rsid w:val="00EA33F0"/>
    <w:rsid w:val="00EA34F9"/>
    <w:rsid w:val="00EA39FF"/>
    <w:rsid w:val="00EA48C1"/>
    <w:rsid w:val="00EA4C9B"/>
    <w:rsid w:val="00EA6701"/>
    <w:rsid w:val="00EA70B2"/>
    <w:rsid w:val="00EA7730"/>
    <w:rsid w:val="00EA796B"/>
    <w:rsid w:val="00EA7A74"/>
    <w:rsid w:val="00EB1340"/>
    <w:rsid w:val="00EB1BD7"/>
    <w:rsid w:val="00EB29B4"/>
    <w:rsid w:val="00EB2D75"/>
    <w:rsid w:val="00EB340D"/>
    <w:rsid w:val="00EB365C"/>
    <w:rsid w:val="00EB3736"/>
    <w:rsid w:val="00EB43E0"/>
    <w:rsid w:val="00EB47C5"/>
    <w:rsid w:val="00EB48E6"/>
    <w:rsid w:val="00EB4DC6"/>
    <w:rsid w:val="00EB6320"/>
    <w:rsid w:val="00EB79D2"/>
    <w:rsid w:val="00EC1107"/>
    <w:rsid w:val="00EC2F91"/>
    <w:rsid w:val="00EC3206"/>
    <w:rsid w:val="00EC3415"/>
    <w:rsid w:val="00EC3B54"/>
    <w:rsid w:val="00EC3ED4"/>
    <w:rsid w:val="00EC4ECD"/>
    <w:rsid w:val="00EC5A01"/>
    <w:rsid w:val="00EC603A"/>
    <w:rsid w:val="00EC6953"/>
    <w:rsid w:val="00EC6C68"/>
    <w:rsid w:val="00EC75A4"/>
    <w:rsid w:val="00EC7DE1"/>
    <w:rsid w:val="00ED18D0"/>
    <w:rsid w:val="00ED2104"/>
    <w:rsid w:val="00ED2C56"/>
    <w:rsid w:val="00ED3241"/>
    <w:rsid w:val="00ED3765"/>
    <w:rsid w:val="00ED3861"/>
    <w:rsid w:val="00ED3E0F"/>
    <w:rsid w:val="00ED3F81"/>
    <w:rsid w:val="00ED5027"/>
    <w:rsid w:val="00ED5864"/>
    <w:rsid w:val="00ED5AF4"/>
    <w:rsid w:val="00ED5FF0"/>
    <w:rsid w:val="00ED6CCE"/>
    <w:rsid w:val="00ED79BB"/>
    <w:rsid w:val="00EE0A22"/>
    <w:rsid w:val="00EE14C2"/>
    <w:rsid w:val="00EE285F"/>
    <w:rsid w:val="00EE2CF7"/>
    <w:rsid w:val="00EE3216"/>
    <w:rsid w:val="00EE36C6"/>
    <w:rsid w:val="00EE45C0"/>
    <w:rsid w:val="00EE4742"/>
    <w:rsid w:val="00EE4DD1"/>
    <w:rsid w:val="00EE5034"/>
    <w:rsid w:val="00EE5125"/>
    <w:rsid w:val="00EE61DE"/>
    <w:rsid w:val="00EE65A3"/>
    <w:rsid w:val="00EE6C25"/>
    <w:rsid w:val="00EE6DF8"/>
    <w:rsid w:val="00EE7159"/>
    <w:rsid w:val="00EF16FD"/>
    <w:rsid w:val="00EF1ABE"/>
    <w:rsid w:val="00EF2628"/>
    <w:rsid w:val="00EF305D"/>
    <w:rsid w:val="00EF3095"/>
    <w:rsid w:val="00EF31D4"/>
    <w:rsid w:val="00EF41DE"/>
    <w:rsid w:val="00EF6A0B"/>
    <w:rsid w:val="00EF6FAA"/>
    <w:rsid w:val="00EF77B0"/>
    <w:rsid w:val="00F010B7"/>
    <w:rsid w:val="00F02787"/>
    <w:rsid w:val="00F027EF"/>
    <w:rsid w:val="00F04DDF"/>
    <w:rsid w:val="00F04DF0"/>
    <w:rsid w:val="00F04F81"/>
    <w:rsid w:val="00F06B60"/>
    <w:rsid w:val="00F07281"/>
    <w:rsid w:val="00F078C5"/>
    <w:rsid w:val="00F10044"/>
    <w:rsid w:val="00F119A3"/>
    <w:rsid w:val="00F13350"/>
    <w:rsid w:val="00F14F54"/>
    <w:rsid w:val="00F15241"/>
    <w:rsid w:val="00F165F2"/>
    <w:rsid w:val="00F16AE3"/>
    <w:rsid w:val="00F1762A"/>
    <w:rsid w:val="00F17D26"/>
    <w:rsid w:val="00F2000E"/>
    <w:rsid w:val="00F20624"/>
    <w:rsid w:val="00F2293E"/>
    <w:rsid w:val="00F23BC9"/>
    <w:rsid w:val="00F23D58"/>
    <w:rsid w:val="00F24152"/>
    <w:rsid w:val="00F248A3"/>
    <w:rsid w:val="00F252A8"/>
    <w:rsid w:val="00F25D91"/>
    <w:rsid w:val="00F25FEE"/>
    <w:rsid w:val="00F3096C"/>
    <w:rsid w:val="00F3245E"/>
    <w:rsid w:val="00F32785"/>
    <w:rsid w:val="00F32CB2"/>
    <w:rsid w:val="00F34091"/>
    <w:rsid w:val="00F343D4"/>
    <w:rsid w:val="00F3555D"/>
    <w:rsid w:val="00F3598F"/>
    <w:rsid w:val="00F35C9D"/>
    <w:rsid w:val="00F372B5"/>
    <w:rsid w:val="00F374AC"/>
    <w:rsid w:val="00F37AAF"/>
    <w:rsid w:val="00F40572"/>
    <w:rsid w:val="00F40EE7"/>
    <w:rsid w:val="00F40F0E"/>
    <w:rsid w:val="00F411C8"/>
    <w:rsid w:val="00F423C6"/>
    <w:rsid w:val="00F44A33"/>
    <w:rsid w:val="00F45E61"/>
    <w:rsid w:val="00F46CDF"/>
    <w:rsid w:val="00F478F0"/>
    <w:rsid w:val="00F500BF"/>
    <w:rsid w:val="00F5138F"/>
    <w:rsid w:val="00F5152B"/>
    <w:rsid w:val="00F52DD7"/>
    <w:rsid w:val="00F53884"/>
    <w:rsid w:val="00F53B79"/>
    <w:rsid w:val="00F540FD"/>
    <w:rsid w:val="00F545F1"/>
    <w:rsid w:val="00F55413"/>
    <w:rsid w:val="00F55D99"/>
    <w:rsid w:val="00F56E48"/>
    <w:rsid w:val="00F5723C"/>
    <w:rsid w:val="00F6010B"/>
    <w:rsid w:val="00F6044A"/>
    <w:rsid w:val="00F604E6"/>
    <w:rsid w:val="00F609ED"/>
    <w:rsid w:val="00F60E41"/>
    <w:rsid w:val="00F6122F"/>
    <w:rsid w:val="00F61DD5"/>
    <w:rsid w:val="00F61EAC"/>
    <w:rsid w:val="00F63E4F"/>
    <w:rsid w:val="00F653DF"/>
    <w:rsid w:val="00F655F2"/>
    <w:rsid w:val="00F65AAE"/>
    <w:rsid w:val="00F65D67"/>
    <w:rsid w:val="00F66018"/>
    <w:rsid w:val="00F6732F"/>
    <w:rsid w:val="00F67CC4"/>
    <w:rsid w:val="00F67FD1"/>
    <w:rsid w:val="00F71B7C"/>
    <w:rsid w:val="00F71F4C"/>
    <w:rsid w:val="00F72079"/>
    <w:rsid w:val="00F72D18"/>
    <w:rsid w:val="00F72D7E"/>
    <w:rsid w:val="00F72F2E"/>
    <w:rsid w:val="00F73D20"/>
    <w:rsid w:val="00F747D8"/>
    <w:rsid w:val="00F749BD"/>
    <w:rsid w:val="00F74C43"/>
    <w:rsid w:val="00F75B4E"/>
    <w:rsid w:val="00F75DB5"/>
    <w:rsid w:val="00F77B04"/>
    <w:rsid w:val="00F77D40"/>
    <w:rsid w:val="00F80171"/>
    <w:rsid w:val="00F807E1"/>
    <w:rsid w:val="00F80FC2"/>
    <w:rsid w:val="00F80FE4"/>
    <w:rsid w:val="00F827F3"/>
    <w:rsid w:val="00F83A3F"/>
    <w:rsid w:val="00F84161"/>
    <w:rsid w:val="00F8468D"/>
    <w:rsid w:val="00F84B7F"/>
    <w:rsid w:val="00F8586D"/>
    <w:rsid w:val="00F85D28"/>
    <w:rsid w:val="00F86C1E"/>
    <w:rsid w:val="00F871AD"/>
    <w:rsid w:val="00F873A1"/>
    <w:rsid w:val="00F90C1D"/>
    <w:rsid w:val="00F916BA"/>
    <w:rsid w:val="00F927CA"/>
    <w:rsid w:val="00F92DAD"/>
    <w:rsid w:val="00F93E5D"/>
    <w:rsid w:val="00F93E7D"/>
    <w:rsid w:val="00F94165"/>
    <w:rsid w:val="00F9485D"/>
    <w:rsid w:val="00F95BFD"/>
    <w:rsid w:val="00F95C9B"/>
    <w:rsid w:val="00F968FC"/>
    <w:rsid w:val="00F96ED6"/>
    <w:rsid w:val="00FA0872"/>
    <w:rsid w:val="00FA0DA5"/>
    <w:rsid w:val="00FA1912"/>
    <w:rsid w:val="00FA20C3"/>
    <w:rsid w:val="00FA21F9"/>
    <w:rsid w:val="00FA4A16"/>
    <w:rsid w:val="00FA5A43"/>
    <w:rsid w:val="00FA6851"/>
    <w:rsid w:val="00FA6CB9"/>
    <w:rsid w:val="00FA7C32"/>
    <w:rsid w:val="00FA7FBE"/>
    <w:rsid w:val="00FB1111"/>
    <w:rsid w:val="00FB143D"/>
    <w:rsid w:val="00FB2AC5"/>
    <w:rsid w:val="00FB3639"/>
    <w:rsid w:val="00FB3793"/>
    <w:rsid w:val="00FB4B24"/>
    <w:rsid w:val="00FB69CC"/>
    <w:rsid w:val="00FC062C"/>
    <w:rsid w:val="00FC0AAF"/>
    <w:rsid w:val="00FC0E01"/>
    <w:rsid w:val="00FC14E8"/>
    <w:rsid w:val="00FC15EE"/>
    <w:rsid w:val="00FC2BE1"/>
    <w:rsid w:val="00FC3573"/>
    <w:rsid w:val="00FC4244"/>
    <w:rsid w:val="00FC466D"/>
    <w:rsid w:val="00FC51D7"/>
    <w:rsid w:val="00FC51F9"/>
    <w:rsid w:val="00FC60FB"/>
    <w:rsid w:val="00FC68BD"/>
    <w:rsid w:val="00FC7AED"/>
    <w:rsid w:val="00FD0419"/>
    <w:rsid w:val="00FD06FB"/>
    <w:rsid w:val="00FD0ACF"/>
    <w:rsid w:val="00FD0DBC"/>
    <w:rsid w:val="00FD1835"/>
    <w:rsid w:val="00FD1BAB"/>
    <w:rsid w:val="00FD313B"/>
    <w:rsid w:val="00FD3513"/>
    <w:rsid w:val="00FD3AC3"/>
    <w:rsid w:val="00FD48AB"/>
    <w:rsid w:val="00FD535C"/>
    <w:rsid w:val="00FD6515"/>
    <w:rsid w:val="00FD6DD8"/>
    <w:rsid w:val="00FD7445"/>
    <w:rsid w:val="00FE02CB"/>
    <w:rsid w:val="00FE0DDF"/>
    <w:rsid w:val="00FE2282"/>
    <w:rsid w:val="00FE2E84"/>
    <w:rsid w:val="00FE433A"/>
    <w:rsid w:val="00FE472F"/>
    <w:rsid w:val="00FE4FA3"/>
    <w:rsid w:val="00FE56F9"/>
    <w:rsid w:val="00FE6072"/>
    <w:rsid w:val="00FE656E"/>
    <w:rsid w:val="00FE66E6"/>
    <w:rsid w:val="00FE6947"/>
    <w:rsid w:val="00FE6C54"/>
    <w:rsid w:val="00FE7717"/>
    <w:rsid w:val="00FE7947"/>
    <w:rsid w:val="00FE7F0C"/>
    <w:rsid w:val="00FF0263"/>
    <w:rsid w:val="00FF0B41"/>
    <w:rsid w:val="00FF0D76"/>
    <w:rsid w:val="00FF1B02"/>
    <w:rsid w:val="00FF1D54"/>
    <w:rsid w:val="00FF262F"/>
    <w:rsid w:val="00FF38B3"/>
    <w:rsid w:val="00FF397E"/>
    <w:rsid w:val="00FF3CBE"/>
    <w:rsid w:val="00FF3FA8"/>
    <w:rsid w:val="00FF44BA"/>
    <w:rsid w:val="00FF4900"/>
    <w:rsid w:val="00FF516A"/>
    <w:rsid w:val="00FF5F8E"/>
    <w:rsid w:val="00FF664F"/>
    <w:rsid w:val="00FF7691"/>
    <w:rsid w:val="00FF7B10"/>
    <w:rsid w:val="09CFF212"/>
    <w:rsid w:val="0E73D502"/>
    <w:rsid w:val="169A7439"/>
    <w:rsid w:val="1E08ED39"/>
    <w:rsid w:val="34E39798"/>
    <w:rsid w:val="3CCA6557"/>
    <w:rsid w:val="45C474D2"/>
    <w:rsid w:val="4953E301"/>
    <w:rsid w:val="4981DCA2"/>
    <w:rsid w:val="6DD9BD44"/>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15F65"/>
  <w15:chartTrackingRefBased/>
  <w15:docId w15:val="{2FA4EC83-274D-4ADB-8317-59FCE3EF2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2C7"/>
  </w:style>
  <w:style w:type="paragraph" w:styleId="Heading1">
    <w:name w:val="heading 1"/>
    <w:basedOn w:val="Normal"/>
    <w:next w:val="Normal"/>
    <w:link w:val="Heading1Char"/>
    <w:uiPriority w:val="9"/>
    <w:qFormat/>
    <w:rsid w:val="001862C7"/>
    <w:pPr>
      <w:pBdr>
        <w:bottom w:val="single" w:sz="4" w:space="1" w:color="auto"/>
      </w:pBd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9C14D3"/>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9C14D3"/>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9C14D3"/>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9C14D3"/>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unhideWhenUsed/>
    <w:qFormat/>
    <w:rsid w:val="009C14D3"/>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unhideWhenUsed/>
    <w:qFormat/>
    <w:rsid w:val="009C14D3"/>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unhideWhenUsed/>
    <w:qFormat/>
    <w:rsid w:val="009C14D3"/>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9C14D3"/>
    <w:pPr>
      <w:spacing w:after="0"/>
      <w:jc w:val="left"/>
      <w:outlineLvl w:val="8"/>
    </w:pPr>
    <w:rPr>
      <w:b/>
      <w:bCs/>
      <w:i/>
      <w:iCs/>
      <w:smallCaps/>
      <w:color w:val="385623" w:themeColor="accent6"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CB36D5"/>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CB36D5"/>
    <w:rPr>
      <w:smallCaps/>
      <w:color w:val="262626" w:themeColor="text1" w:themeTint="D9"/>
      <w:sz w:val="52"/>
      <w:szCs w:val="52"/>
    </w:rPr>
  </w:style>
  <w:style w:type="paragraph" w:styleId="Subtitle">
    <w:name w:val="Subtitle"/>
    <w:basedOn w:val="Normal"/>
    <w:next w:val="Normal"/>
    <w:link w:val="SubtitleChar"/>
    <w:uiPriority w:val="11"/>
    <w:qFormat/>
    <w:rsid w:val="009C14D3"/>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9C14D3"/>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1862C7"/>
    <w:rPr>
      <w:smallCaps/>
      <w:spacing w:val="5"/>
      <w:sz w:val="32"/>
      <w:szCs w:val="32"/>
    </w:rPr>
  </w:style>
  <w:style w:type="character" w:styleId="Hyperlink">
    <w:name w:val="Hyperlink"/>
    <w:basedOn w:val="DefaultParagraphFont"/>
    <w:uiPriority w:val="99"/>
    <w:unhideWhenUsed/>
    <w:rsid w:val="00CE54B7"/>
    <w:rPr>
      <w:color w:val="0000FF"/>
      <w:u w:val="single"/>
    </w:rPr>
  </w:style>
  <w:style w:type="paragraph" w:styleId="TOCHeading">
    <w:name w:val="TOC Heading"/>
    <w:basedOn w:val="Heading1"/>
    <w:next w:val="Normal"/>
    <w:uiPriority w:val="39"/>
    <w:unhideWhenUsed/>
    <w:qFormat/>
    <w:rsid w:val="009C14D3"/>
    <w:pPr>
      <w:outlineLvl w:val="9"/>
    </w:pPr>
  </w:style>
  <w:style w:type="paragraph" w:styleId="TOC1">
    <w:name w:val="toc 1"/>
    <w:basedOn w:val="Normal"/>
    <w:next w:val="Normal"/>
    <w:autoRedefine/>
    <w:uiPriority w:val="39"/>
    <w:unhideWhenUsed/>
    <w:rsid w:val="007A6E3F"/>
    <w:pPr>
      <w:tabs>
        <w:tab w:val="left" w:pos="440"/>
        <w:tab w:val="right" w:pos="6830"/>
      </w:tabs>
      <w:spacing w:before="240" w:after="100"/>
    </w:pPr>
  </w:style>
  <w:style w:type="character" w:styleId="UnresolvedMention">
    <w:name w:val="Unresolved Mention"/>
    <w:basedOn w:val="DefaultParagraphFont"/>
    <w:uiPriority w:val="99"/>
    <w:semiHidden/>
    <w:unhideWhenUsed/>
    <w:rsid w:val="00715A61"/>
    <w:rPr>
      <w:color w:val="605E5C"/>
      <w:shd w:val="clear" w:color="auto" w:fill="E1DFDD"/>
    </w:rPr>
  </w:style>
  <w:style w:type="paragraph" w:styleId="EndnoteText">
    <w:name w:val="endnote text"/>
    <w:basedOn w:val="Normal"/>
    <w:link w:val="EndnoteTextChar"/>
    <w:uiPriority w:val="99"/>
    <w:unhideWhenUsed/>
    <w:rsid w:val="00282597"/>
    <w:pPr>
      <w:spacing w:after="0" w:line="240" w:lineRule="auto"/>
    </w:pPr>
  </w:style>
  <w:style w:type="character" w:customStyle="1" w:styleId="EndnoteTextChar">
    <w:name w:val="Endnote Text Char"/>
    <w:basedOn w:val="DefaultParagraphFont"/>
    <w:link w:val="EndnoteText"/>
    <w:uiPriority w:val="99"/>
    <w:rsid w:val="00282597"/>
    <w:rPr>
      <w:sz w:val="20"/>
      <w:szCs w:val="20"/>
    </w:rPr>
  </w:style>
  <w:style w:type="character" w:styleId="EndnoteReference">
    <w:name w:val="endnote reference"/>
    <w:basedOn w:val="DefaultParagraphFont"/>
    <w:uiPriority w:val="99"/>
    <w:semiHidden/>
    <w:unhideWhenUsed/>
    <w:rsid w:val="00282597"/>
    <w:rPr>
      <w:vertAlign w:val="superscript"/>
    </w:rPr>
  </w:style>
  <w:style w:type="paragraph" w:styleId="ListParagraph">
    <w:name w:val="List Paragraph"/>
    <w:basedOn w:val="Normal"/>
    <w:uiPriority w:val="34"/>
    <w:qFormat/>
    <w:rsid w:val="000E17F3"/>
    <w:pPr>
      <w:ind w:left="720"/>
      <w:contextualSpacing/>
    </w:pPr>
  </w:style>
  <w:style w:type="character" w:customStyle="1" w:styleId="Heading2Char">
    <w:name w:val="Heading 2 Char"/>
    <w:basedOn w:val="DefaultParagraphFont"/>
    <w:link w:val="Heading2"/>
    <w:uiPriority w:val="9"/>
    <w:rsid w:val="009C14D3"/>
    <w:rPr>
      <w:smallCaps/>
      <w:spacing w:val="5"/>
      <w:sz w:val="28"/>
      <w:szCs w:val="28"/>
    </w:rPr>
  </w:style>
  <w:style w:type="paragraph" w:styleId="Header">
    <w:name w:val="header"/>
    <w:basedOn w:val="Normal"/>
    <w:link w:val="HeaderChar"/>
    <w:uiPriority w:val="99"/>
    <w:unhideWhenUsed/>
    <w:rsid w:val="00972DEA"/>
    <w:pPr>
      <w:tabs>
        <w:tab w:val="center" w:pos="4703"/>
        <w:tab w:val="right" w:pos="9406"/>
      </w:tabs>
      <w:spacing w:after="0" w:line="240" w:lineRule="auto"/>
    </w:pPr>
  </w:style>
  <w:style w:type="character" w:customStyle="1" w:styleId="HeaderChar">
    <w:name w:val="Header Char"/>
    <w:basedOn w:val="DefaultParagraphFont"/>
    <w:link w:val="Header"/>
    <w:uiPriority w:val="99"/>
    <w:rsid w:val="00972DEA"/>
  </w:style>
  <w:style w:type="paragraph" w:styleId="Footer">
    <w:name w:val="footer"/>
    <w:basedOn w:val="Normal"/>
    <w:link w:val="FooterChar"/>
    <w:uiPriority w:val="99"/>
    <w:unhideWhenUsed/>
    <w:rsid w:val="009C14D3"/>
    <w:pPr>
      <w:tabs>
        <w:tab w:val="center" w:pos="4703"/>
        <w:tab w:val="right" w:pos="9406"/>
      </w:tabs>
      <w:spacing w:after="0" w:line="240" w:lineRule="auto"/>
    </w:pPr>
    <w:rPr>
      <w:sz w:val="16"/>
    </w:rPr>
  </w:style>
  <w:style w:type="character" w:customStyle="1" w:styleId="FooterChar">
    <w:name w:val="Footer Char"/>
    <w:basedOn w:val="DefaultParagraphFont"/>
    <w:link w:val="Footer"/>
    <w:uiPriority w:val="99"/>
    <w:rsid w:val="009C14D3"/>
    <w:rPr>
      <w:sz w:val="16"/>
    </w:rPr>
  </w:style>
  <w:style w:type="character" w:styleId="PlaceholderText">
    <w:name w:val="Placeholder Text"/>
    <w:basedOn w:val="DefaultParagraphFont"/>
    <w:uiPriority w:val="99"/>
    <w:semiHidden/>
    <w:rsid w:val="00972DEA"/>
    <w:rPr>
      <w:color w:val="808080"/>
    </w:rPr>
  </w:style>
  <w:style w:type="paragraph" w:styleId="TOC2">
    <w:name w:val="toc 2"/>
    <w:basedOn w:val="Normal"/>
    <w:next w:val="Normal"/>
    <w:autoRedefine/>
    <w:uiPriority w:val="39"/>
    <w:unhideWhenUsed/>
    <w:rsid w:val="00106DF0"/>
    <w:pPr>
      <w:spacing w:after="100"/>
      <w:ind w:left="220"/>
    </w:pPr>
    <w:rPr>
      <w:sz w:val="16"/>
    </w:rPr>
  </w:style>
  <w:style w:type="character" w:styleId="FollowedHyperlink">
    <w:name w:val="FollowedHyperlink"/>
    <w:basedOn w:val="DefaultParagraphFont"/>
    <w:uiPriority w:val="99"/>
    <w:semiHidden/>
    <w:unhideWhenUsed/>
    <w:rsid w:val="00602541"/>
    <w:rPr>
      <w:color w:val="954F72" w:themeColor="followedHyperlink"/>
      <w:u w:val="single"/>
    </w:rPr>
  </w:style>
  <w:style w:type="character" w:customStyle="1" w:styleId="Heading3Char">
    <w:name w:val="Heading 3 Char"/>
    <w:basedOn w:val="DefaultParagraphFont"/>
    <w:link w:val="Heading3"/>
    <w:uiPriority w:val="9"/>
    <w:rsid w:val="009C14D3"/>
    <w:rPr>
      <w:smallCaps/>
      <w:spacing w:val="5"/>
      <w:sz w:val="24"/>
      <w:szCs w:val="24"/>
    </w:rPr>
  </w:style>
  <w:style w:type="paragraph" w:styleId="TOC3">
    <w:name w:val="toc 3"/>
    <w:basedOn w:val="Normal"/>
    <w:next w:val="Normal"/>
    <w:autoRedefine/>
    <w:uiPriority w:val="39"/>
    <w:unhideWhenUsed/>
    <w:rsid w:val="00106DF0"/>
    <w:pPr>
      <w:spacing w:after="100"/>
      <w:ind w:left="440"/>
    </w:pPr>
    <w:rPr>
      <w:sz w:val="16"/>
    </w:rPr>
  </w:style>
  <w:style w:type="paragraph" w:customStyle="1" w:styleId="Codecell">
    <w:name w:val="Code cell"/>
    <w:link w:val="CodecellChar"/>
    <w:qFormat/>
    <w:rsid w:val="00474CD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after="120"/>
      <w:ind w:left="58" w:firstLine="115"/>
      <w:contextualSpacing/>
      <w:jc w:val="left"/>
    </w:pPr>
    <w:rPr>
      <w:rFonts w:ascii="Consolas" w:eastAsiaTheme="majorEastAsia" w:hAnsi="Consolas" w:cstheme="majorBidi"/>
      <w:sz w:val="18"/>
    </w:rPr>
  </w:style>
  <w:style w:type="character" w:customStyle="1" w:styleId="variablenameelement">
    <w:name w:val="variablenameelement"/>
    <w:basedOn w:val="DefaultParagraphFont"/>
    <w:rsid w:val="00A61AFD"/>
  </w:style>
  <w:style w:type="character" w:customStyle="1" w:styleId="headerelement">
    <w:name w:val="headerelement"/>
    <w:basedOn w:val="DefaultParagraphFont"/>
    <w:rsid w:val="00A61AFD"/>
  </w:style>
  <w:style w:type="character" w:customStyle="1" w:styleId="Heading4Char">
    <w:name w:val="Heading 4 Char"/>
    <w:basedOn w:val="DefaultParagraphFont"/>
    <w:link w:val="Heading4"/>
    <w:uiPriority w:val="9"/>
    <w:rsid w:val="009C14D3"/>
    <w:rPr>
      <w:i/>
      <w:iCs/>
      <w:smallCaps/>
      <w:spacing w:val="10"/>
      <w:sz w:val="22"/>
      <w:szCs w:val="22"/>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5A7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5A71A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9F21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lang w:val="fr-FR" w:eastAsia="fr-FR"/>
    </w:rPr>
  </w:style>
  <w:style w:type="character" w:customStyle="1" w:styleId="HTMLPreformattedChar">
    <w:name w:val="HTML Preformatted Char"/>
    <w:basedOn w:val="DefaultParagraphFont"/>
    <w:link w:val="HTMLPreformatted"/>
    <w:uiPriority w:val="99"/>
    <w:rsid w:val="009F21DD"/>
    <w:rPr>
      <w:rFonts w:ascii="Courier New" w:eastAsia="Times New Roman" w:hAnsi="Courier New" w:cs="Courier New"/>
      <w:sz w:val="20"/>
      <w:szCs w:val="20"/>
      <w:lang w:val="fr-FR" w:eastAsia="fr-FR"/>
    </w:rPr>
  </w:style>
  <w:style w:type="character" w:customStyle="1" w:styleId="pun">
    <w:name w:val="pun"/>
    <w:basedOn w:val="DefaultParagraphFont"/>
    <w:rsid w:val="009F21DD"/>
  </w:style>
  <w:style w:type="character" w:customStyle="1" w:styleId="pln">
    <w:name w:val="pln"/>
    <w:basedOn w:val="DefaultParagraphFont"/>
    <w:rsid w:val="009F21DD"/>
  </w:style>
  <w:style w:type="character" w:customStyle="1" w:styleId="kwd">
    <w:name w:val="kwd"/>
    <w:basedOn w:val="DefaultParagraphFont"/>
    <w:rsid w:val="009F21DD"/>
  </w:style>
  <w:style w:type="character" w:customStyle="1" w:styleId="typ">
    <w:name w:val="typ"/>
    <w:basedOn w:val="DefaultParagraphFont"/>
    <w:rsid w:val="009F21DD"/>
  </w:style>
  <w:style w:type="paragraph" w:styleId="CommentSubject">
    <w:name w:val="annotation subject"/>
    <w:basedOn w:val="CommentText"/>
    <w:next w:val="CommentText"/>
    <w:link w:val="CommentSubjectChar"/>
    <w:uiPriority w:val="99"/>
    <w:semiHidden/>
    <w:unhideWhenUsed/>
    <w:rsid w:val="00081869"/>
    <w:rPr>
      <w:b/>
      <w:bCs/>
    </w:rPr>
  </w:style>
  <w:style w:type="character" w:customStyle="1" w:styleId="CommentSubjectChar">
    <w:name w:val="Comment Subject Char"/>
    <w:basedOn w:val="CommentTextChar"/>
    <w:link w:val="CommentSubject"/>
    <w:uiPriority w:val="99"/>
    <w:semiHidden/>
    <w:rsid w:val="00081869"/>
    <w:rPr>
      <w:b/>
      <w:bCs/>
      <w:sz w:val="20"/>
      <w:szCs w:val="20"/>
    </w:rPr>
  </w:style>
  <w:style w:type="character" w:customStyle="1" w:styleId="textwrapper">
    <w:name w:val="textwrapper"/>
    <w:basedOn w:val="DefaultParagraphFont"/>
    <w:rsid w:val="009E0ED8"/>
  </w:style>
  <w:style w:type="character" w:customStyle="1" w:styleId="hj">
    <w:name w:val="hj"/>
    <w:basedOn w:val="DefaultParagraphFont"/>
    <w:rsid w:val="00A3247D"/>
  </w:style>
  <w:style w:type="character" w:customStyle="1" w:styleId="VerbatimChar">
    <w:name w:val="Verbatim Char"/>
    <w:basedOn w:val="DefaultParagraphFont"/>
    <w:link w:val="SourceCode"/>
    <w:rsid w:val="004C36FF"/>
    <w:rPr>
      <w:rFonts w:ascii="Consolas" w:hAnsi="Consolas"/>
      <w:shd w:val="clear" w:color="auto" w:fill="F1F3F5"/>
    </w:rPr>
  </w:style>
  <w:style w:type="paragraph" w:customStyle="1" w:styleId="SourceCode">
    <w:name w:val="Source Code"/>
    <w:basedOn w:val="Normal"/>
    <w:link w:val="VerbatimChar"/>
    <w:rsid w:val="004C36FF"/>
    <w:pPr>
      <w:shd w:val="clear" w:color="auto" w:fill="F1F3F5"/>
      <w:wordWrap w:val="0"/>
      <w:spacing w:line="240" w:lineRule="auto"/>
    </w:pPr>
    <w:rPr>
      <w:rFonts w:ascii="Consolas" w:hAnsi="Consolas"/>
    </w:rPr>
  </w:style>
  <w:style w:type="character" w:customStyle="1" w:styleId="KeywordTok">
    <w:name w:val="KeywordTok"/>
    <w:basedOn w:val="VerbatimChar"/>
    <w:rsid w:val="004C36FF"/>
    <w:rPr>
      <w:rFonts w:ascii="Consolas" w:hAnsi="Consolas"/>
      <w:color w:val="007BA5"/>
      <w:shd w:val="clear" w:color="auto" w:fill="F1F3F5"/>
    </w:rPr>
  </w:style>
  <w:style w:type="character" w:customStyle="1" w:styleId="FloatTok">
    <w:name w:val="FloatTok"/>
    <w:basedOn w:val="VerbatimChar"/>
    <w:rsid w:val="004C36FF"/>
    <w:rPr>
      <w:rFonts w:ascii="Consolas" w:hAnsi="Consolas"/>
      <w:color w:val="AD0000"/>
      <w:shd w:val="clear" w:color="auto" w:fill="F1F3F5"/>
    </w:rPr>
  </w:style>
  <w:style w:type="character" w:customStyle="1" w:styleId="SpecialStringTok">
    <w:name w:val="SpecialStringTok"/>
    <w:basedOn w:val="VerbatimChar"/>
    <w:rsid w:val="004C36FF"/>
    <w:rPr>
      <w:rFonts w:ascii="Consolas" w:hAnsi="Consolas"/>
      <w:color w:val="20794D"/>
      <w:shd w:val="clear" w:color="auto" w:fill="F1F3F5"/>
    </w:rPr>
  </w:style>
  <w:style w:type="character" w:customStyle="1" w:styleId="VariableTok">
    <w:name w:val="VariableTok"/>
    <w:basedOn w:val="VerbatimChar"/>
    <w:rsid w:val="004C36FF"/>
    <w:rPr>
      <w:rFonts w:ascii="Consolas" w:hAnsi="Consolas"/>
      <w:color w:val="111111"/>
      <w:shd w:val="clear" w:color="auto" w:fill="F1F3F5"/>
    </w:rPr>
  </w:style>
  <w:style w:type="character" w:customStyle="1" w:styleId="OperatorTok">
    <w:name w:val="OperatorTok"/>
    <w:basedOn w:val="VerbatimChar"/>
    <w:rsid w:val="004C36FF"/>
    <w:rPr>
      <w:rFonts w:ascii="Consolas" w:hAnsi="Consolas"/>
      <w:color w:val="5E5E5E"/>
      <w:shd w:val="clear" w:color="auto" w:fill="F1F3F5"/>
    </w:rPr>
  </w:style>
  <w:style w:type="character" w:customStyle="1" w:styleId="NormalTok">
    <w:name w:val="NormalTok"/>
    <w:basedOn w:val="VerbatimChar"/>
    <w:rsid w:val="004C36FF"/>
    <w:rPr>
      <w:rFonts w:ascii="Consolas" w:hAnsi="Consolas"/>
      <w:color w:val="007BA5"/>
      <w:shd w:val="clear" w:color="auto" w:fill="F1F3F5"/>
    </w:rPr>
  </w:style>
  <w:style w:type="character" w:customStyle="1" w:styleId="StringTok">
    <w:name w:val="StringTok"/>
    <w:basedOn w:val="VerbatimChar"/>
    <w:rsid w:val="005C1E37"/>
    <w:rPr>
      <w:rFonts w:ascii="Consolas" w:hAnsi="Consolas"/>
      <w:color w:val="20794D"/>
      <w:sz w:val="22"/>
      <w:shd w:val="clear" w:color="auto" w:fill="F1F3F5"/>
    </w:rPr>
  </w:style>
  <w:style w:type="paragraph" w:styleId="BodyText">
    <w:name w:val="Body Text"/>
    <w:basedOn w:val="Normal"/>
    <w:link w:val="BodyTextChar"/>
    <w:rsid w:val="00AA008D"/>
    <w:pPr>
      <w:spacing w:before="180" w:after="180" w:line="240" w:lineRule="auto"/>
    </w:pPr>
    <w:rPr>
      <w:sz w:val="24"/>
      <w:szCs w:val="24"/>
    </w:rPr>
  </w:style>
  <w:style w:type="character" w:customStyle="1" w:styleId="BodyTextChar">
    <w:name w:val="Body Text Char"/>
    <w:basedOn w:val="DefaultParagraphFont"/>
    <w:link w:val="BodyText"/>
    <w:rsid w:val="00AA008D"/>
    <w:rPr>
      <w:sz w:val="24"/>
      <w:szCs w:val="24"/>
    </w:rPr>
  </w:style>
  <w:style w:type="paragraph" w:customStyle="1" w:styleId="FirstParagraph">
    <w:name w:val="First Paragraph"/>
    <w:basedOn w:val="BodyText"/>
    <w:next w:val="BodyText"/>
    <w:rsid w:val="00104DB8"/>
  </w:style>
  <w:style w:type="paragraph" w:customStyle="1" w:styleId="ImageCaption">
    <w:name w:val="Image Caption"/>
    <w:basedOn w:val="Caption"/>
    <w:rsid w:val="00104DB8"/>
    <w:pPr>
      <w:spacing w:after="120"/>
    </w:pPr>
    <w:rPr>
      <w:iCs/>
      <w:sz w:val="24"/>
      <w:szCs w:val="24"/>
    </w:rPr>
  </w:style>
  <w:style w:type="paragraph" w:customStyle="1" w:styleId="CaptionedFigure">
    <w:name w:val="Captioned Figure"/>
    <w:basedOn w:val="Normal"/>
    <w:rsid w:val="00104DB8"/>
    <w:pPr>
      <w:keepNext/>
      <w:spacing w:line="240" w:lineRule="auto"/>
    </w:pPr>
    <w:rPr>
      <w:sz w:val="24"/>
      <w:szCs w:val="24"/>
    </w:rPr>
  </w:style>
  <w:style w:type="paragraph" w:styleId="Caption">
    <w:name w:val="caption"/>
    <w:basedOn w:val="Normal"/>
    <w:next w:val="Normal"/>
    <w:uiPriority w:val="35"/>
    <w:unhideWhenUsed/>
    <w:qFormat/>
    <w:rsid w:val="009C14D3"/>
    <w:rPr>
      <w:b/>
      <w:bCs/>
      <w:caps/>
      <w:sz w:val="16"/>
      <w:szCs w:val="16"/>
    </w:rPr>
  </w:style>
  <w:style w:type="paragraph" w:customStyle="1" w:styleId="Text">
    <w:name w:val="Text"/>
    <w:qFormat/>
    <w:rsid w:val="008E4639"/>
    <w:pPr>
      <w:spacing w:before="210" w:after="210"/>
    </w:pPr>
    <w:rPr>
      <w:rFonts w:ascii="Helvetica" w:eastAsiaTheme="majorEastAsia" w:hAnsi="Helvetica" w:cstheme="majorBidi"/>
      <w:sz w:val="21"/>
      <w:lang w:val="fr-FR" w:eastAsia="fr-FR"/>
    </w:rPr>
  </w:style>
  <w:style w:type="character" w:customStyle="1" w:styleId="Heading5Char">
    <w:name w:val="Heading 5 Char"/>
    <w:basedOn w:val="DefaultParagraphFont"/>
    <w:link w:val="Heading5"/>
    <w:uiPriority w:val="9"/>
    <w:rsid w:val="009C14D3"/>
    <w:rPr>
      <w:smallCaps/>
      <w:color w:val="538135" w:themeColor="accent6" w:themeShade="BF"/>
      <w:spacing w:val="10"/>
      <w:sz w:val="22"/>
      <w:szCs w:val="22"/>
    </w:rPr>
  </w:style>
  <w:style w:type="character" w:customStyle="1" w:styleId="vevariablevaluesummary">
    <w:name w:val="vevariablevaluesummary"/>
    <w:basedOn w:val="DefaultParagraphFont"/>
    <w:rsid w:val="000A7605"/>
  </w:style>
  <w:style w:type="character" w:customStyle="1" w:styleId="c1">
    <w:name w:val="c1"/>
    <w:basedOn w:val="DefaultParagraphFont"/>
    <w:rsid w:val="000421BE"/>
  </w:style>
  <w:style w:type="character" w:customStyle="1" w:styleId="kn">
    <w:name w:val="kn"/>
    <w:basedOn w:val="DefaultParagraphFont"/>
    <w:rsid w:val="000421BE"/>
  </w:style>
  <w:style w:type="character" w:customStyle="1" w:styleId="nn">
    <w:name w:val="nn"/>
    <w:basedOn w:val="DefaultParagraphFont"/>
    <w:rsid w:val="000421BE"/>
  </w:style>
  <w:style w:type="character" w:customStyle="1" w:styleId="n">
    <w:name w:val="n"/>
    <w:basedOn w:val="DefaultParagraphFont"/>
    <w:rsid w:val="000421BE"/>
  </w:style>
  <w:style w:type="character" w:customStyle="1" w:styleId="o">
    <w:name w:val="o"/>
    <w:basedOn w:val="DefaultParagraphFont"/>
    <w:rsid w:val="000421BE"/>
  </w:style>
  <w:style w:type="character" w:customStyle="1" w:styleId="p">
    <w:name w:val="p"/>
    <w:basedOn w:val="DefaultParagraphFont"/>
    <w:rsid w:val="000421BE"/>
  </w:style>
  <w:style w:type="character" w:customStyle="1" w:styleId="mi">
    <w:name w:val="mi"/>
    <w:basedOn w:val="DefaultParagraphFont"/>
    <w:rsid w:val="000421BE"/>
  </w:style>
  <w:style w:type="character" w:customStyle="1" w:styleId="mf">
    <w:name w:val="mf"/>
    <w:basedOn w:val="DefaultParagraphFont"/>
    <w:rsid w:val="00D237DD"/>
  </w:style>
  <w:style w:type="character" w:customStyle="1" w:styleId="s1">
    <w:name w:val="s1"/>
    <w:basedOn w:val="DefaultParagraphFont"/>
    <w:rsid w:val="00D237DD"/>
  </w:style>
  <w:style w:type="character" w:customStyle="1" w:styleId="kc">
    <w:name w:val="kc"/>
    <w:basedOn w:val="DefaultParagraphFont"/>
    <w:rsid w:val="00D237DD"/>
  </w:style>
  <w:style w:type="paragraph" w:styleId="List">
    <w:name w:val="List"/>
    <w:rsid w:val="00221AC5"/>
    <w:pPr>
      <w:spacing w:before="280" w:beforeAutospacing="1" w:after="280" w:afterAutospacing="1"/>
    </w:pPr>
    <w:rPr>
      <w:rFonts w:ascii="Helvetica" w:eastAsiaTheme="majorEastAsia" w:hAnsi="Helvetica" w:cstheme="majorBidi"/>
      <w:sz w:val="21"/>
      <w:lang w:val="fr-FR" w:eastAsia="fr-FR"/>
    </w:rPr>
  </w:style>
  <w:style w:type="paragraph" w:styleId="NormalWeb">
    <w:name w:val="Normal (Web)"/>
    <w:basedOn w:val="Normal"/>
    <w:uiPriority w:val="99"/>
    <w:semiHidden/>
    <w:unhideWhenUsed/>
    <w:rsid w:val="00C75733"/>
    <w:rPr>
      <w:rFonts w:ascii="Times New Roman" w:hAnsi="Times New Roman" w:cs="Times New Roman"/>
      <w:sz w:val="24"/>
      <w:szCs w:val="24"/>
    </w:rPr>
  </w:style>
  <w:style w:type="character" w:customStyle="1" w:styleId="DecValTok">
    <w:name w:val="DecValTok"/>
    <w:basedOn w:val="VerbatimChar"/>
    <w:rsid w:val="00F94165"/>
    <w:rPr>
      <w:rFonts w:ascii="Consolas" w:hAnsi="Consolas"/>
      <w:color w:val="AD0000"/>
      <w:sz w:val="22"/>
      <w:shd w:val="clear" w:color="auto" w:fill="F1F3F5"/>
    </w:rPr>
  </w:style>
  <w:style w:type="character" w:customStyle="1" w:styleId="ImportTok">
    <w:name w:val="ImportTok"/>
    <w:basedOn w:val="VerbatimChar"/>
    <w:rsid w:val="00F94165"/>
    <w:rPr>
      <w:rFonts w:ascii="Consolas" w:hAnsi="Consolas"/>
      <w:color w:val="007BA5"/>
      <w:sz w:val="22"/>
      <w:shd w:val="clear" w:color="auto" w:fill="F1F3F5"/>
    </w:rPr>
  </w:style>
  <w:style w:type="character" w:customStyle="1" w:styleId="CommentTok">
    <w:name w:val="CommentTok"/>
    <w:basedOn w:val="VerbatimChar"/>
    <w:rsid w:val="00F94165"/>
    <w:rPr>
      <w:rFonts w:ascii="Consolas" w:hAnsi="Consolas"/>
      <w:color w:val="5E5E5E"/>
      <w:sz w:val="22"/>
      <w:shd w:val="clear" w:color="auto" w:fill="F1F3F5"/>
    </w:rPr>
  </w:style>
  <w:style w:type="character" w:customStyle="1" w:styleId="ControlFlowTok">
    <w:name w:val="ControlFlowTok"/>
    <w:basedOn w:val="VerbatimChar"/>
    <w:rsid w:val="003C065B"/>
    <w:rPr>
      <w:rFonts w:ascii="Consolas" w:hAnsi="Consolas"/>
      <w:color w:val="007BA5"/>
      <w:sz w:val="22"/>
      <w:shd w:val="clear" w:color="auto" w:fill="F1F3F5"/>
    </w:rPr>
  </w:style>
  <w:style w:type="character" w:customStyle="1" w:styleId="AlertTok">
    <w:name w:val="AlertTok"/>
    <w:basedOn w:val="VerbatimChar"/>
    <w:rsid w:val="003C065B"/>
    <w:rPr>
      <w:rFonts w:ascii="Consolas" w:hAnsi="Consolas"/>
      <w:color w:val="AD0000"/>
      <w:sz w:val="22"/>
      <w:shd w:val="clear" w:color="auto" w:fill="F1F3F5"/>
    </w:rPr>
  </w:style>
  <w:style w:type="character" w:customStyle="1" w:styleId="BuiltInTok">
    <w:name w:val="BuiltInTok"/>
    <w:basedOn w:val="VerbatimChar"/>
    <w:rsid w:val="00476914"/>
    <w:rPr>
      <w:rFonts w:ascii="Consolas" w:hAnsi="Consolas"/>
      <w:color w:val="007BA5"/>
      <w:sz w:val="22"/>
      <w:shd w:val="clear" w:color="auto" w:fill="F1F3F5"/>
    </w:rPr>
  </w:style>
  <w:style w:type="character" w:customStyle="1" w:styleId="SpecialCharTok">
    <w:name w:val="SpecialCharTok"/>
    <w:basedOn w:val="VerbatimChar"/>
    <w:rsid w:val="007E7BE8"/>
    <w:rPr>
      <w:rFonts w:ascii="Consolas" w:hAnsi="Consolas"/>
      <w:color w:val="5E5E5E"/>
      <w:sz w:val="22"/>
      <w:shd w:val="clear" w:color="auto" w:fill="F1F3F5"/>
    </w:rPr>
  </w:style>
  <w:style w:type="character" w:customStyle="1" w:styleId="CharTok">
    <w:name w:val="CharTok"/>
    <w:basedOn w:val="VerbatimChar"/>
    <w:rsid w:val="004C1A99"/>
    <w:rPr>
      <w:rFonts w:ascii="Consolas" w:hAnsi="Consolas"/>
      <w:color w:val="20794D"/>
      <w:sz w:val="22"/>
      <w:shd w:val="clear" w:color="auto" w:fill="F1F3F5"/>
    </w:rPr>
  </w:style>
  <w:style w:type="paragraph" w:styleId="FootnoteText">
    <w:name w:val="footnote text"/>
    <w:basedOn w:val="Normal"/>
    <w:link w:val="FootnoteTextChar"/>
    <w:uiPriority w:val="99"/>
    <w:unhideWhenUsed/>
    <w:rsid w:val="00212E51"/>
    <w:pPr>
      <w:spacing w:after="0" w:line="240" w:lineRule="auto"/>
    </w:pPr>
    <w:rPr>
      <w:sz w:val="16"/>
    </w:rPr>
  </w:style>
  <w:style w:type="character" w:customStyle="1" w:styleId="FootnoteTextChar">
    <w:name w:val="Footnote Text Char"/>
    <w:basedOn w:val="DefaultParagraphFont"/>
    <w:link w:val="FootnoteText"/>
    <w:uiPriority w:val="99"/>
    <w:rsid w:val="00212E51"/>
    <w:rPr>
      <w:sz w:val="16"/>
    </w:rPr>
  </w:style>
  <w:style w:type="character" w:styleId="FootnoteReference">
    <w:name w:val="footnote reference"/>
    <w:basedOn w:val="DefaultParagraphFont"/>
    <w:uiPriority w:val="99"/>
    <w:semiHidden/>
    <w:unhideWhenUsed/>
    <w:rsid w:val="00524ADF"/>
    <w:rPr>
      <w:vertAlign w:val="superscript"/>
    </w:rPr>
  </w:style>
  <w:style w:type="character" w:styleId="HTMLCode">
    <w:name w:val="HTML Code"/>
    <w:basedOn w:val="DefaultParagraphFont"/>
    <w:uiPriority w:val="99"/>
    <w:semiHidden/>
    <w:unhideWhenUsed/>
    <w:rsid w:val="00770B8F"/>
    <w:rPr>
      <w:rFonts w:ascii="Courier New" w:eastAsia="Times New Roman" w:hAnsi="Courier New" w:cs="Courier New"/>
      <w:sz w:val="20"/>
      <w:szCs w:val="20"/>
    </w:rPr>
  </w:style>
  <w:style w:type="character" w:customStyle="1" w:styleId="nb">
    <w:name w:val="nb"/>
    <w:basedOn w:val="DefaultParagraphFont"/>
    <w:rsid w:val="00770B8F"/>
  </w:style>
  <w:style w:type="character" w:customStyle="1" w:styleId="gp">
    <w:name w:val="gp"/>
    <w:basedOn w:val="DefaultParagraphFont"/>
    <w:rsid w:val="00770B8F"/>
  </w:style>
  <w:style w:type="character" w:customStyle="1" w:styleId="nt">
    <w:name w:val="nt"/>
    <w:basedOn w:val="DefaultParagraphFont"/>
    <w:rsid w:val="00770B8F"/>
  </w:style>
  <w:style w:type="character" w:customStyle="1" w:styleId="pl-c">
    <w:name w:val="pl-c"/>
    <w:basedOn w:val="DefaultParagraphFont"/>
    <w:rsid w:val="00CA3D89"/>
  </w:style>
  <w:style w:type="character" w:customStyle="1" w:styleId="pl-c1">
    <w:name w:val="pl-c1"/>
    <w:basedOn w:val="DefaultParagraphFont"/>
    <w:rsid w:val="00CA3D89"/>
  </w:style>
  <w:style w:type="character" w:customStyle="1" w:styleId="s8a24c87a0">
    <w:name w:val="s8a24c87a0"/>
    <w:basedOn w:val="DefaultParagraphFont"/>
    <w:rsid w:val="00F5152B"/>
  </w:style>
  <w:style w:type="character" w:customStyle="1" w:styleId="s8a24c87a41">
    <w:name w:val="s8a24c87a41"/>
    <w:basedOn w:val="DefaultParagraphFont"/>
    <w:rsid w:val="00F5152B"/>
    <w:rPr>
      <w:strike w:val="0"/>
      <w:dstrike w:val="0"/>
      <w:color w:val="A709F5"/>
      <w:u w:val="none"/>
      <w:effect w:val="none"/>
    </w:rPr>
  </w:style>
  <w:style w:type="character" w:styleId="Emphasis">
    <w:name w:val="Emphasis"/>
    <w:uiPriority w:val="20"/>
    <w:qFormat/>
    <w:rsid w:val="009C14D3"/>
    <w:rPr>
      <w:b/>
      <w:bCs/>
      <w:i/>
      <w:iCs/>
      <w:spacing w:val="10"/>
    </w:rPr>
  </w:style>
  <w:style w:type="paragraph" w:styleId="Revision">
    <w:name w:val="Revision"/>
    <w:hidden/>
    <w:uiPriority w:val="99"/>
    <w:semiHidden/>
    <w:rsid w:val="004F6BD8"/>
    <w:pPr>
      <w:spacing w:after="0" w:line="240" w:lineRule="auto"/>
    </w:pPr>
  </w:style>
  <w:style w:type="table" w:styleId="GridTable4-Accent1">
    <w:name w:val="Grid Table 4 Accent 1"/>
    <w:basedOn w:val="TableNormal"/>
    <w:uiPriority w:val="49"/>
    <w:rsid w:val="00456EE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s2df1de7c41">
    <w:name w:val="s2df1de7c41"/>
    <w:basedOn w:val="DefaultParagraphFont"/>
    <w:rsid w:val="00890404"/>
    <w:rPr>
      <w:strike w:val="0"/>
      <w:dstrike w:val="0"/>
      <w:color w:val="8B6606"/>
      <w:u w:val="none"/>
      <w:effect w:val="none"/>
    </w:rPr>
  </w:style>
  <w:style w:type="character" w:customStyle="1" w:styleId="Heading6Char">
    <w:name w:val="Heading 6 Char"/>
    <w:basedOn w:val="DefaultParagraphFont"/>
    <w:link w:val="Heading6"/>
    <w:uiPriority w:val="9"/>
    <w:rsid w:val="009C14D3"/>
    <w:rPr>
      <w:smallCaps/>
      <w:color w:val="70AD47" w:themeColor="accent6"/>
      <w:spacing w:val="5"/>
      <w:sz w:val="22"/>
      <w:szCs w:val="22"/>
    </w:rPr>
  </w:style>
  <w:style w:type="paragraph" w:styleId="List2">
    <w:name w:val="List 2"/>
    <w:basedOn w:val="Normal"/>
    <w:uiPriority w:val="99"/>
    <w:unhideWhenUsed/>
    <w:rsid w:val="001C221E"/>
    <w:pPr>
      <w:ind w:left="720" w:hanging="360"/>
      <w:contextualSpacing/>
    </w:pPr>
    <w:rPr>
      <w:kern w:val="2"/>
      <w14:ligatures w14:val="standardContextual"/>
    </w:rPr>
  </w:style>
  <w:style w:type="paragraph" w:styleId="ListBullet2">
    <w:name w:val="List Bullet 2"/>
    <w:basedOn w:val="Normal"/>
    <w:uiPriority w:val="99"/>
    <w:unhideWhenUsed/>
    <w:rsid w:val="001C221E"/>
    <w:pPr>
      <w:numPr>
        <w:numId w:val="11"/>
      </w:numPr>
      <w:contextualSpacing/>
    </w:pPr>
    <w:rPr>
      <w:kern w:val="2"/>
      <w14:ligatures w14:val="standardContextual"/>
    </w:rPr>
  </w:style>
  <w:style w:type="paragraph" w:styleId="ListBullet3">
    <w:name w:val="List Bullet 3"/>
    <w:basedOn w:val="Normal"/>
    <w:uiPriority w:val="99"/>
    <w:unhideWhenUsed/>
    <w:rsid w:val="001C221E"/>
    <w:pPr>
      <w:numPr>
        <w:numId w:val="12"/>
      </w:numPr>
      <w:contextualSpacing/>
    </w:pPr>
    <w:rPr>
      <w:kern w:val="2"/>
      <w14:ligatures w14:val="standardContextual"/>
    </w:rPr>
  </w:style>
  <w:style w:type="paragraph" w:styleId="ListContinue">
    <w:name w:val="List Continue"/>
    <w:basedOn w:val="Normal"/>
    <w:uiPriority w:val="99"/>
    <w:unhideWhenUsed/>
    <w:rsid w:val="001C221E"/>
    <w:pPr>
      <w:spacing w:after="120"/>
      <w:ind w:left="360"/>
      <w:contextualSpacing/>
    </w:pPr>
    <w:rPr>
      <w:kern w:val="2"/>
      <w14:ligatures w14:val="standardContextual"/>
    </w:rPr>
  </w:style>
  <w:style w:type="paragraph" w:customStyle="1" w:styleId="InsideAddress">
    <w:name w:val="Inside Address"/>
    <w:basedOn w:val="Normal"/>
    <w:rsid w:val="001C221E"/>
    <w:rPr>
      <w:kern w:val="2"/>
      <w14:ligatures w14:val="standardContextual"/>
    </w:rPr>
  </w:style>
  <w:style w:type="paragraph" w:styleId="BodyTextIndent">
    <w:name w:val="Body Text Indent"/>
    <w:basedOn w:val="Normal"/>
    <w:link w:val="BodyTextIndentChar"/>
    <w:uiPriority w:val="99"/>
    <w:unhideWhenUsed/>
    <w:rsid w:val="001C221E"/>
    <w:pPr>
      <w:spacing w:after="120"/>
      <w:ind w:left="360"/>
    </w:pPr>
    <w:rPr>
      <w:kern w:val="2"/>
      <w14:ligatures w14:val="standardContextual"/>
    </w:rPr>
  </w:style>
  <w:style w:type="character" w:customStyle="1" w:styleId="BodyTextIndentChar">
    <w:name w:val="Body Text Indent Char"/>
    <w:basedOn w:val="DefaultParagraphFont"/>
    <w:link w:val="BodyTextIndent"/>
    <w:uiPriority w:val="99"/>
    <w:rsid w:val="001C221E"/>
    <w:rPr>
      <w:kern w:val="2"/>
      <w14:ligatures w14:val="standardContextual"/>
    </w:rPr>
  </w:style>
  <w:style w:type="paragraph" w:styleId="NormalIndent">
    <w:name w:val="Normal Indent"/>
    <w:basedOn w:val="Normal"/>
    <w:uiPriority w:val="99"/>
    <w:unhideWhenUsed/>
    <w:rsid w:val="001C221E"/>
    <w:pPr>
      <w:ind w:left="720"/>
    </w:pPr>
    <w:rPr>
      <w:kern w:val="2"/>
      <w14:ligatures w14:val="standardContextual"/>
    </w:rPr>
  </w:style>
  <w:style w:type="paragraph" w:styleId="BodyTextFirstIndent">
    <w:name w:val="Body Text First Indent"/>
    <w:basedOn w:val="BodyText"/>
    <w:link w:val="BodyTextFirstIndentChar"/>
    <w:uiPriority w:val="99"/>
    <w:unhideWhenUsed/>
    <w:rsid w:val="001C221E"/>
    <w:pPr>
      <w:spacing w:before="0" w:after="160" w:line="259" w:lineRule="auto"/>
      <w:ind w:firstLine="360"/>
    </w:pPr>
    <w:rPr>
      <w:kern w:val="2"/>
      <w:sz w:val="22"/>
      <w:szCs w:val="22"/>
      <w14:ligatures w14:val="standardContextual"/>
    </w:rPr>
  </w:style>
  <w:style w:type="character" w:customStyle="1" w:styleId="BodyTextFirstIndentChar">
    <w:name w:val="Body Text First Indent Char"/>
    <w:basedOn w:val="BodyTextChar"/>
    <w:link w:val="BodyTextFirstIndent"/>
    <w:uiPriority w:val="99"/>
    <w:rsid w:val="001C221E"/>
    <w:rPr>
      <w:kern w:val="2"/>
      <w:sz w:val="24"/>
      <w:szCs w:val="24"/>
      <w14:ligatures w14:val="standardContextual"/>
    </w:rPr>
  </w:style>
  <w:style w:type="paragraph" w:styleId="BodyTextFirstIndent2">
    <w:name w:val="Body Text First Indent 2"/>
    <w:basedOn w:val="BodyTextIndent"/>
    <w:link w:val="BodyTextFirstIndent2Char"/>
    <w:uiPriority w:val="99"/>
    <w:unhideWhenUsed/>
    <w:rsid w:val="001C221E"/>
    <w:pPr>
      <w:spacing w:after="160"/>
      <w:ind w:firstLine="360"/>
    </w:pPr>
  </w:style>
  <w:style w:type="character" w:customStyle="1" w:styleId="BodyTextFirstIndent2Char">
    <w:name w:val="Body Text First Indent 2 Char"/>
    <w:basedOn w:val="BodyTextIndentChar"/>
    <w:link w:val="BodyTextFirstIndent2"/>
    <w:uiPriority w:val="99"/>
    <w:rsid w:val="001C221E"/>
    <w:rPr>
      <w:kern w:val="2"/>
      <w14:ligatures w14:val="standardContextual"/>
    </w:rPr>
  </w:style>
  <w:style w:type="paragraph" w:customStyle="1" w:styleId="ShortReturnAddress">
    <w:name w:val="Short Return Address"/>
    <w:basedOn w:val="Normal"/>
    <w:rsid w:val="001C221E"/>
    <w:rPr>
      <w:kern w:val="2"/>
      <w14:ligatures w14:val="standardContextual"/>
    </w:rPr>
  </w:style>
  <w:style w:type="character" w:customStyle="1" w:styleId="CodecellChar">
    <w:name w:val="Code cell Char"/>
    <w:basedOn w:val="DefaultParagraphFont"/>
    <w:link w:val="Codecell"/>
    <w:rsid w:val="00474CD6"/>
    <w:rPr>
      <w:rFonts w:ascii="Consolas" w:eastAsiaTheme="majorEastAsia" w:hAnsi="Consolas" w:cstheme="majorBidi"/>
      <w:sz w:val="18"/>
      <w:shd w:val="clear" w:color="auto" w:fill="F2F2F2" w:themeFill="background1" w:themeFillShade="F2"/>
    </w:rPr>
  </w:style>
  <w:style w:type="table" w:styleId="PlainTable4">
    <w:name w:val="Plain Table 4"/>
    <w:basedOn w:val="TableNormal"/>
    <w:uiPriority w:val="44"/>
    <w:rsid w:val="001C221E"/>
    <w:pPr>
      <w:spacing w:after="0" w:line="240" w:lineRule="auto"/>
    </w:pPr>
    <w:rPr>
      <w:kern w:val="2"/>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ode-bold">
    <w:name w:val="code-bold"/>
    <w:basedOn w:val="DefaultParagraphFont"/>
    <w:rsid w:val="001C221E"/>
  </w:style>
  <w:style w:type="character" w:customStyle="1" w:styleId="code-foreground-colored">
    <w:name w:val="code-foreground-colored"/>
    <w:basedOn w:val="DefaultParagraphFont"/>
    <w:rsid w:val="001C221E"/>
  </w:style>
  <w:style w:type="character" w:customStyle="1" w:styleId="Heading7Char">
    <w:name w:val="Heading 7 Char"/>
    <w:basedOn w:val="DefaultParagraphFont"/>
    <w:link w:val="Heading7"/>
    <w:uiPriority w:val="9"/>
    <w:rsid w:val="009C14D3"/>
    <w:rPr>
      <w:b/>
      <w:bCs/>
      <w:smallCaps/>
      <w:color w:val="70AD47" w:themeColor="accent6"/>
      <w:spacing w:val="10"/>
    </w:rPr>
  </w:style>
  <w:style w:type="character" w:customStyle="1" w:styleId="Heading8Char">
    <w:name w:val="Heading 8 Char"/>
    <w:basedOn w:val="DefaultParagraphFont"/>
    <w:link w:val="Heading8"/>
    <w:uiPriority w:val="9"/>
    <w:rsid w:val="009C14D3"/>
    <w:rPr>
      <w:b/>
      <w:bCs/>
      <w:i/>
      <w:iCs/>
      <w:smallCaps/>
      <w:color w:val="538135" w:themeColor="accent6" w:themeShade="BF"/>
    </w:rPr>
  </w:style>
  <w:style w:type="character" w:customStyle="1" w:styleId="Heading9Char">
    <w:name w:val="Heading 9 Char"/>
    <w:basedOn w:val="DefaultParagraphFont"/>
    <w:link w:val="Heading9"/>
    <w:uiPriority w:val="9"/>
    <w:semiHidden/>
    <w:rsid w:val="009C14D3"/>
    <w:rPr>
      <w:b/>
      <w:bCs/>
      <w:i/>
      <w:iCs/>
      <w:smallCaps/>
      <w:color w:val="385623" w:themeColor="accent6" w:themeShade="80"/>
    </w:rPr>
  </w:style>
  <w:style w:type="character" w:styleId="Strong">
    <w:name w:val="Strong"/>
    <w:uiPriority w:val="22"/>
    <w:qFormat/>
    <w:rsid w:val="009C14D3"/>
    <w:rPr>
      <w:b/>
      <w:bCs/>
      <w:color w:val="70AD47" w:themeColor="accent6"/>
    </w:rPr>
  </w:style>
  <w:style w:type="paragraph" w:styleId="NoSpacing">
    <w:name w:val="No Spacing"/>
    <w:uiPriority w:val="1"/>
    <w:qFormat/>
    <w:rsid w:val="009C14D3"/>
    <w:pPr>
      <w:spacing w:after="0" w:line="240" w:lineRule="auto"/>
    </w:pPr>
  </w:style>
  <w:style w:type="paragraph" w:styleId="Quote">
    <w:name w:val="Quote"/>
    <w:basedOn w:val="Normal"/>
    <w:next w:val="Normal"/>
    <w:link w:val="QuoteChar"/>
    <w:uiPriority w:val="29"/>
    <w:qFormat/>
    <w:rsid w:val="009C14D3"/>
    <w:rPr>
      <w:i/>
      <w:iCs/>
    </w:rPr>
  </w:style>
  <w:style w:type="character" w:customStyle="1" w:styleId="QuoteChar">
    <w:name w:val="Quote Char"/>
    <w:basedOn w:val="DefaultParagraphFont"/>
    <w:link w:val="Quote"/>
    <w:uiPriority w:val="29"/>
    <w:rsid w:val="009C14D3"/>
    <w:rPr>
      <w:i/>
      <w:iCs/>
    </w:rPr>
  </w:style>
  <w:style w:type="paragraph" w:styleId="IntenseQuote">
    <w:name w:val="Intense Quote"/>
    <w:basedOn w:val="Normal"/>
    <w:next w:val="Normal"/>
    <w:link w:val="IntenseQuoteChar"/>
    <w:uiPriority w:val="30"/>
    <w:qFormat/>
    <w:rsid w:val="009C14D3"/>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9C14D3"/>
    <w:rPr>
      <w:b/>
      <w:bCs/>
      <w:i/>
      <w:iCs/>
    </w:rPr>
  </w:style>
  <w:style w:type="character" w:styleId="SubtleEmphasis">
    <w:name w:val="Subtle Emphasis"/>
    <w:uiPriority w:val="19"/>
    <w:qFormat/>
    <w:rsid w:val="009C14D3"/>
    <w:rPr>
      <w:i/>
      <w:iCs/>
    </w:rPr>
  </w:style>
  <w:style w:type="character" w:styleId="IntenseEmphasis">
    <w:name w:val="Intense Emphasis"/>
    <w:uiPriority w:val="21"/>
    <w:qFormat/>
    <w:rsid w:val="009C14D3"/>
    <w:rPr>
      <w:b/>
      <w:bCs/>
      <w:i/>
      <w:iCs/>
      <w:color w:val="70AD47" w:themeColor="accent6"/>
      <w:spacing w:val="10"/>
    </w:rPr>
  </w:style>
  <w:style w:type="character" w:styleId="SubtleReference">
    <w:name w:val="Subtle Reference"/>
    <w:uiPriority w:val="31"/>
    <w:qFormat/>
    <w:rsid w:val="009C14D3"/>
    <w:rPr>
      <w:b/>
      <w:bCs/>
    </w:rPr>
  </w:style>
  <w:style w:type="character" w:styleId="IntenseReference">
    <w:name w:val="Intense Reference"/>
    <w:uiPriority w:val="32"/>
    <w:qFormat/>
    <w:rsid w:val="009C14D3"/>
    <w:rPr>
      <w:b/>
      <w:bCs/>
      <w:smallCaps/>
      <w:spacing w:val="5"/>
      <w:sz w:val="22"/>
      <w:szCs w:val="22"/>
      <w:u w:val="single"/>
    </w:rPr>
  </w:style>
  <w:style w:type="character" w:styleId="BookTitle">
    <w:name w:val="Book Title"/>
    <w:uiPriority w:val="33"/>
    <w:qFormat/>
    <w:rsid w:val="009C14D3"/>
    <w:rPr>
      <w:rFonts w:asciiTheme="majorHAnsi" w:eastAsiaTheme="majorEastAsia" w:hAnsiTheme="majorHAnsi" w:cstheme="majorBidi"/>
      <w:i/>
      <w:iCs/>
      <w:sz w:val="20"/>
      <w:szCs w:val="20"/>
    </w:rPr>
  </w:style>
  <w:style w:type="paragraph" w:styleId="List3">
    <w:name w:val="List 3"/>
    <w:basedOn w:val="Normal"/>
    <w:uiPriority w:val="99"/>
    <w:unhideWhenUsed/>
    <w:rsid w:val="00F55D99"/>
    <w:pPr>
      <w:spacing w:after="160" w:line="259" w:lineRule="auto"/>
      <w:ind w:left="1080" w:hanging="360"/>
      <w:contextualSpacing/>
      <w:jc w:val="left"/>
    </w:pPr>
    <w:rPr>
      <w:rFonts w:eastAsiaTheme="minorHAnsi"/>
      <w:kern w:val="2"/>
      <w:sz w:val="22"/>
      <w:szCs w:val="22"/>
      <w14:ligatures w14:val="standardContextual"/>
    </w:rPr>
  </w:style>
  <w:style w:type="paragraph" w:styleId="Closing">
    <w:name w:val="Closing"/>
    <w:basedOn w:val="Normal"/>
    <w:link w:val="ClosingChar"/>
    <w:uiPriority w:val="99"/>
    <w:unhideWhenUsed/>
    <w:rsid w:val="00F55D99"/>
    <w:pPr>
      <w:spacing w:after="0" w:line="240" w:lineRule="auto"/>
      <w:ind w:left="4320"/>
      <w:jc w:val="left"/>
    </w:pPr>
    <w:rPr>
      <w:rFonts w:eastAsiaTheme="minorHAnsi"/>
      <w:kern w:val="2"/>
      <w:sz w:val="22"/>
      <w:szCs w:val="22"/>
      <w14:ligatures w14:val="standardContextual"/>
    </w:rPr>
  </w:style>
  <w:style w:type="character" w:customStyle="1" w:styleId="ClosingChar">
    <w:name w:val="Closing Char"/>
    <w:basedOn w:val="DefaultParagraphFont"/>
    <w:link w:val="Closing"/>
    <w:uiPriority w:val="99"/>
    <w:rsid w:val="00F55D99"/>
    <w:rPr>
      <w:rFonts w:eastAsiaTheme="minorHAnsi"/>
      <w:kern w:val="2"/>
      <w:sz w:val="22"/>
      <w:szCs w:val="22"/>
      <w14:ligatures w14:val="standardContextual"/>
    </w:rPr>
  </w:style>
  <w:style w:type="paragraph" w:styleId="ListBullet">
    <w:name w:val="List Bullet"/>
    <w:basedOn w:val="Normal"/>
    <w:uiPriority w:val="99"/>
    <w:unhideWhenUsed/>
    <w:rsid w:val="00F55D99"/>
    <w:pPr>
      <w:numPr>
        <w:numId w:val="17"/>
      </w:numPr>
      <w:spacing w:after="160" w:line="259" w:lineRule="auto"/>
      <w:contextualSpacing/>
      <w:jc w:val="left"/>
    </w:pPr>
    <w:rPr>
      <w:rFonts w:eastAsiaTheme="minorHAnsi"/>
      <w:kern w:val="2"/>
      <w:sz w:val="22"/>
      <w:szCs w:val="22"/>
      <w14:ligatures w14:val="standardContextual"/>
    </w:rPr>
  </w:style>
  <w:style w:type="paragraph" w:styleId="ListContinue2">
    <w:name w:val="List Continue 2"/>
    <w:basedOn w:val="Normal"/>
    <w:uiPriority w:val="99"/>
    <w:unhideWhenUsed/>
    <w:rsid w:val="00F55D99"/>
    <w:pPr>
      <w:spacing w:after="120" w:line="259" w:lineRule="auto"/>
      <w:ind w:left="720"/>
      <w:contextualSpacing/>
      <w:jc w:val="left"/>
    </w:pPr>
    <w:rPr>
      <w:rFonts w:eastAsiaTheme="minorHAnsi"/>
      <w:kern w:val="2"/>
      <w:sz w:val="22"/>
      <w:szCs w:val="22"/>
      <w14:ligatures w14:val="standardContextual"/>
    </w:rPr>
  </w:style>
  <w:style w:type="paragraph" w:styleId="Signature">
    <w:name w:val="Signature"/>
    <w:basedOn w:val="Normal"/>
    <w:link w:val="SignatureChar"/>
    <w:uiPriority w:val="99"/>
    <w:unhideWhenUsed/>
    <w:rsid w:val="00F55D99"/>
    <w:pPr>
      <w:spacing w:after="0" w:line="240" w:lineRule="auto"/>
      <w:ind w:left="4320"/>
      <w:jc w:val="left"/>
    </w:pPr>
    <w:rPr>
      <w:rFonts w:eastAsiaTheme="minorHAnsi"/>
      <w:kern w:val="2"/>
      <w:sz w:val="22"/>
      <w:szCs w:val="22"/>
      <w14:ligatures w14:val="standardContextual"/>
    </w:rPr>
  </w:style>
  <w:style w:type="character" w:customStyle="1" w:styleId="SignatureChar">
    <w:name w:val="Signature Char"/>
    <w:basedOn w:val="DefaultParagraphFont"/>
    <w:link w:val="Signature"/>
    <w:uiPriority w:val="99"/>
    <w:rsid w:val="00F55D99"/>
    <w:rPr>
      <w:rFonts w:eastAsiaTheme="minorHAnsi"/>
      <w:kern w:val="2"/>
      <w:sz w:val="22"/>
      <w:szCs w:val="22"/>
      <w14:ligatures w14:val="standardContextual"/>
    </w:rPr>
  </w:style>
  <w:style w:type="paragraph" w:customStyle="1" w:styleId="SignatureJobTitle">
    <w:name w:val="Signature Job Title"/>
    <w:basedOn w:val="Signature"/>
    <w:rsid w:val="00F55D99"/>
  </w:style>
  <w:style w:type="paragraph" w:customStyle="1" w:styleId="Byline">
    <w:name w:val="Byline"/>
    <w:basedOn w:val="BodyText"/>
    <w:rsid w:val="00F55D99"/>
    <w:pPr>
      <w:spacing w:before="0" w:after="120" w:line="259" w:lineRule="auto"/>
      <w:jc w:val="left"/>
    </w:pPr>
    <w:rPr>
      <w:rFonts w:eastAsiaTheme="minorHAnsi"/>
      <w:kern w:val="2"/>
      <w:sz w:val="22"/>
      <w:szCs w:val="22"/>
      <w14:ligatures w14:val="standardContextual"/>
    </w:rPr>
  </w:style>
  <w:style w:type="table" w:styleId="PlainTable5">
    <w:name w:val="Plain Table 5"/>
    <w:basedOn w:val="TableNormal"/>
    <w:uiPriority w:val="45"/>
    <w:rsid w:val="00FE6072"/>
    <w:pPr>
      <w:spacing w:after="0" w:line="240" w:lineRule="auto"/>
      <w:jc w:val="left"/>
    </w:pPr>
    <w:rPr>
      <w:rFonts w:eastAsiaTheme="minorHAnsi"/>
      <w:kern w:val="2"/>
      <w:sz w:val="22"/>
      <w:szCs w:val="22"/>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4">
    <w:name w:val="toc 4"/>
    <w:basedOn w:val="Normal"/>
    <w:next w:val="Normal"/>
    <w:autoRedefine/>
    <w:uiPriority w:val="39"/>
    <w:unhideWhenUsed/>
    <w:rsid w:val="002C5C7A"/>
    <w:pPr>
      <w:spacing w:after="100" w:line="278" w:lineRule="auto"/>
      <w:ind w:left="720"/>
      <w:jc w:val="left"/>
    </w:pPr>
    <w:rPr>
      <w:kern w:val="2"/>
      <w:sz w:val="24"/>
      <w:szCs w:val="24"/>
      <w14:ligatures w14:val="standardContextual"/>
    </w:rPr>
  </w:style>
  <w:style w:type="paragraph" w:styleId="TOC5">
    <w:name w:val="toc 5"/>
    <w:basedOn w:val="Normal"/>
    <w:next w:val="Normal"/>
    <w:autoRedefine/>
    <w:uiPriority w:val="39"/>
    <w:unhideWhenUsed/>
    <w:rsid w:val="002C5C7A"/>
    <w:pPr>
      <w:spacing w:after="100" w:line="278" w:lineRule="auto"/>
      <w:ind w:left="960"/>
      <w:jc w:val="left"/>
    </w:pPr>
    <w:rPr>
      <w:kern w:val="2"/>
      <w:sz w:val="24"/>
      <w:szCs w:val="24"/>
      <w14:ligatures w14:val="standardContextual"/>
    </w:rPr>
  </w:style>
  <w:style w:type="paragraph" w:styleId="TOC6">
    <w:name w:val="toc 6"/>
    <w:basedOn w:val="Normal"/>
    <w:next w:val="Normal"/>
    <w:autoRedefine/>
    <w:uiPriority w:val="39"/>
    <w:unhideWhenUsed/>
    <w:rsid w:val="002C5C7A"/>
    <w:pPr>
      <w:spacing w:after="100" w:line="278" w:lineRule="auto"/>
      <w:ind w:left="1200"/>
      <w:jc w:val="left"/>
    </w:pPr>
    <w:rPr>
      <w:kern w:val="2"/>
      <w:sz w:val="24"/>
      <w:szCs w:val="24"/>
      <w14:ligatures w14:val="standardContextual"/>
    </w:rPr>
  </w:style>
  <w:style w:type="paragraph" w:styleId="TOC7">
    <w:name w:val="toc 7"/>
    <w:basedOn w:val="Normal"/>
    <w:next w:val="Normal"/>
    <w:autoRedefine/>
    <w:uiPriority w:val="39"/>
    <w:unhideWhenUsed/>
    <w:rsid w:val="002C5C7A"/>
    <w:pPr>
      <w:spacing w:after="100" w:line="278" w:lineRule="auto"/>
      <w:ind w:left="1440"/>
      <w:jc w:val="left"/>
    </w:pPr>
    <w:rPr>
      <w:kern w:val="2"/>
      <w:sz w:val="24"/>
      <w:szCs w:val="24"/>
      <w14:ligatures w14:val="standardContextual"/>
    </w:rPr>
  </w:style>
  <w:style w:type="paragraph" w:styleId="TOC8">
    <w:name w:val="toc 8"/>
    <w:basedOn w:val="Normal"/>
    <w:next w:val="Normal"/>
    <w:autoRedefine/>
    <w:uiPriority w:val="39"/>
    <w:unhideWhenUsed/>
    <w:rsid w:val="002C5C7A"/>
    <w:pPr>
      <w:spacing w:after="100" w:line="278" w:lineRule="auto"/>
      <w:ind w:left="1680"/>
      <w:jc w:val="left"/>
    </w:pPr>
    <w:rPr>
      <w:kern w:val="2"/>
      <w:sz w:val="24"/>
      <w:szCs w:val="24"/>
      <w14:ligatures w14:val="standardContextual"/>
    </w:rPr>
  </w:style>
  <w:style w:type="paragraph" w:styleId="TOC9">
    <w:name w:val="toc 9"/>
    <w:basedOn w:val="Normal"/>
    <w:next w:val="Normal"/>
    <w:autoRedefine/>
    <w:uiPriority w:val="39"/>
    <w:unhideWhenUsed/>
    <w:rsid w:val="002C5C7A"/>
    <w:pPr>
      <w:spacing w:after="100" w:line="278" w:lineRule="auto"/>
      <w:ind w:left="1920"/>
      <w:jc w:val="left"/>
    </w:pPr>
    <w:rPr>
      <w:kern w:val="2"/>
      <w:sz w:val="24"/>
      <w:szCs w:val="24"/>
      <w14:ligatures w14:val="standardContextual"/>
    </w:rPr>
  </w:style>
  <w:style w:type="paragraph" w:customStyle="1" w:styleId="Output">
    <w:name w:val="Output"/>
    <w:basedOn w:val="Normal"/>
    <w:link w:val="OutputChar"/>
    <w:qFormat/>
    <w:rsid w:val="0069022D"/>
    <w:pPr>
      <w:spacing w:after="0"/>
      <w:jc w:val="left"/>
    </w:pPr>
    <w:rPr>
      <w:rFonts w:ascii="Consolas" w:hAnsi="Consolas"/>
      <w:sz w:val="18"/>
      <w:szCs w:val="18"/>
    </w:rPr>
  </w:style>
  <w:style w:type="character" w:customStyle="1" w:styleId="OutputChar">
    <w:name w:val="Output Char"/>
    <w:basedOn w:val="DefaultParagraphFont"/>
    <w:link w:val="Output"/>
    <w:rsid w:val="0069022D"/>
    <w:rPr>
      <w:rFonts w:ascii="Consolas" w:hAnsi="Consolas"/>
      <w:sz w:val="18"/>
      <w:szCs w:val="18"/>
    </w:rPr>
  </w:style>
  <w:style w:type="paragraph" w:customStyle="1" w:styleId="Console">
    <w:name w:val="Console"/>
    <w:basedOn w:val="Output"/>
    <w:link w:val="ConsoleChar"/>
    <w:qFormat/>
    <w:rsid w:val="0085481F"/>
    <w:pPr>
      <w:spacing w:before="120" w:after="120"/>
    </w:pPr>
  </w:style>
  <w:style w:type="character" w:customStyle="1" w:styleId="ConsoleChar">
    <w:name w:val="Console Char"/>
    <w:basedOn w:val="OutputChar"/>
    <w:link w:val="Console"/>
    <w:rsid w:val="0085481F"/>
    <w:rPr>
      <w:rFonts w:ascii="Consolas" w:hAnsi="Consolas"/>
      <w:sz w:val="18"/>
      <w:szCs w:val="18"/>
    </w:rPr>
  </w:style>
  <w:style w:type="paragraph" w:customStyle="1" w:styleId="Code">
    <w:name w:val="Code"/>
    <w:qFormat/>
    <w:rsid w:val="00D815F8"/>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jc w:val="left"/>
    </w:pPr>
    <w:rPr>
      <w:rFonts w:ascii="Consolas" w:eastAsiaTheme="majorEastAsia" w:hAnsi="Consolas" w:cstheme="majorBidi"/>
      <w:sz w:val="21"/>
    </w:rPr>
  </w:style>
  <w:style w:type="table" w:styleId="ListTable3">
    <w:name w:val="List Table 3"/>
    <w:basedOn w:val="TableNormal"/>
    <w:uiPriority w:val="48"/>
    <w:rsid w:val="001405DB"/>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846553">
      <w:bodyDiv w:val="1"/>
      <w:marLeft w:val="0"/>
      <w:marRight w:val="0"/>
      <w:marTop w:val="0"/>
      <w:marBottom w:val="0"/>
      <w:divBdr>
        <w:top w:val="none" w:sz="0" w:space="0" w:color="auto"/>
        <w:left w:val="none" w:sz="0" w:space="0" w:color="auto"/>
        <w:bottom w:val="none" w:sz="0" w:space="0" w:color="auto"/>
        <w:right w:val="none" w:sz="0" w:space="0" w:color="auto"/>
      </w:divBdr>
      <w:divsChild>
        <w:div w:id="1613901404">
          <w:marLeft w:val="0"/>
          <w:marRight w:val="0"/>
          <w:marTop w:val="0"/>
          <w:marBottom w:val="0"/>
          <w:divBdr>
            <w:top w:val="none" w:sz="0" w:space="0" w:color="auto"/>
            <w:left w:val="none" w:sz="0" w:space="0" w:color="auto"/>
            <w:bottom w:val="none" w:sz="0" w:space="0" w:color="auto"/>
            <w:right w:val="none" w:sz="0" w:space="0" w:color="auto"/>
          </w:divBdr>
          <w:divsChild>
            <w:div w:id="41491909">
              <w:marLeft w:val="240"/>
              <w:marRight w:val="0"/>
              <w:marTop w:val="0"/>
              <w:marBottom w:val="0"/>
              <w:divBdr>
                <w:top w:val="none" w:sz="0" w:space="0" w:color="auto"/>
                <w:left w:val="none" w:sz="0" w:space="0" w:color="auto"/>
                <w:bottom w:val="none" w:sz="0" w:space="0" w:color="auto"/>
                <w:right w:val="none" w:sz="0" w:space="0" w:color="auto"/>
              </w:divBdr>
            </w:div>
            <w:div w:id="638729226">
              <w:marLeft w:val="240"/>
              <w:marRight w:val="0"/>
              <w:marTop w:val="0"/>
              <w:marBottom w:val="0"/>
              <w:divBdr>
                <w:top w:val="none" w:sz="0" w:space="0" w:color="auto"/>
                <w:left w:val="none" w:sz="0" w:space="0" w:color="auto"/>
                <w:bottom w:val="none" w:sz="0" w:space="0" w:color="auto"/>
                <w:right w:val="none" w:sz="0" w:space="0" w:color="auto"/>
              </w:divBdr>
            </w:div>
            <w:div w:id="1527475835">
              <w:marLeft w:val="240"/>
              <w:marRight w:val="0"/>
              <w:marTop w:val="0"/>
              <w:marBottom w:val="0"/>
              <w:divBdr>
                <w:top w:val="none" w:sz="0" w:space="0" w:color="auto"/>
                <w:left w:val="none" w:sz="0" w:space="0" w:color="auto"/>
                <w:bottom w:val="none" w:sz="0" w:space="0" w:color="auto"/>
                <w:right w:val="none" w:sz="0" w:space="0" w:color="auto"/>
              </w:divBdr>
            </w:div>
            <w:div w:id="532622132">
              <w:marLeft w:val="240"/>
              <w:marRight w:val="0"/>
              <w:marTop w:val="0"/>
              <w:marBottom w:val="0"/>
              <w:divBdr>
                <w:top w:val="none" w:sz="0" w:space="0" w:color="auto"/>
                <w:left w:val="none" w:sz="0" w:space="0" w:color="auto"/>
                <w:bottom w:val="none" w:sz="0" w:space="0" w:color="auto"/>
                <w:right w:val="none" w:sz="0" w:space="0" w:color="auto"/>
              </w:divBdr>
            </w:div>
            <w:div w:id="16808234">
              <w:marLeft w:val="240"/>
              <w:marRight w:val="0"/>
              <w:marTop w:val="0"/>
              <w:marBottom w:val="0"/>
              <w:divBdr>
                <w:top w:val="none" w:sz="0" w:space="0" w:color="auto"/>
                <w:left w:val="none" w:sz="0" w:space="0" w:color="auto"/>
                <w:bottom w:val="none" w:sz="0" w:space="0" w:color="auto"/>
                <w:right w:val="none" w:sz="0" w:space="0" w:color="auto"/>
              </w:divBdr>
            </w:div>
            <w:div w:id="1993288942">
              <w:marLeft w:val="240"/>
              <w:marRight w:val="0"/>
              <w:marTop w:val="0"/>
              <w:marBottom w:val="0"/>
              <w:divBdr>
                <w:top w:val="none" w:sz="0" w:space="0" w:color="auto"/>
                <w:left w:val="none" w:sz="0" w:space="0" w:color="auto"/>
                <w:bottom w:val="none" w:sz="0" w:space="0" w:color="auto"/>
                <w:right w:val="none" w:sz="0" w:space="0" w:color="auto"/>
              </w:divBdr>
            </w:div>
            <w:div w:id="1051273249">
              <w:marLeft w:val="240"/>
              <w:marRight w:val="0"/>
              <w:marTop w:val="0"/>
              <w:marBottom w:val="0"/>
              <w:divBdr>
                <w:top w:val="none" w:sz="0" w:space="0" w:color="auto"/>
                <w:left w:val="none" w:sz="0" w:space="0" w:color="auto"/>
                <w:bottom w:val="none" w:sz="0" w:space="0" w:color="auto"/>
                <w:right w:val="none" w:sz="0" w:space="0" w:color="auto"/>
              </w:divBdr>
            </w:div>
            <w:div w:id="362093679">
              <w:marLeft w:val="240"/>
              <w:marRight w:val="0"/>
              <w:marTop w:val="0"/>
              <w:marBottom w:val="0"/>
              <w:divBdr>
                <w:top w:val="none" w:sz="0" w:space="0" w:color="auto"/>
                <w:left w:val="none" w:sz="0" w:space="0" w:color="auto"/>
                <w:bottom w:val="none" w:sz="0" w:space="0" w:color="auto"/>
                <w:right w:val="none" w:sz="0" w:space="0" w:color="auto"/>
              </w:divBdr>
            </w:div>
            <w:div w:id="1541473338">
              <w:marLeft w:val="240"/>
              <w:marRight w:val="0"/>
              <w:marTop w:val="0"/>
              <w:marBottom w:val="0"/>
              <w:divBdr>
                <w:top w:val="none" w:sz="0" w:space="0" w:color="auto"/>
                <w:left w:val="none" w:sz="0" w:space="0" w:color="auto"/>
                <w:bottom w:val="none" w:sz="0" w:space="0" w:color="auto"/>
                <w:right w:val="none" w:sz="0" w:space="0" w:color="auto"/>
              </w:divBdr>
            </w:div>
            <w:div w:id="835920824">
              <w:marLeft w:val="240"/>
              <w:marRight w:val="0"/>
              <w:marTop w:val="0"/>
              <w:marBottom w:val="0"/>
              <w:divBdr>
                <w:top w:val="none" w:sz="0" w:space="0" w:color="auto"/>
                <w:left w:val="none" w:sz="0" w:space="0" w:color="auto"/>
                <w:bottom w:val="none" w:sz="0" w:space="0" w:color="auto"/>
                <w:right w:val="none" w:sz="0" w:space="0" w:color="auto"/>
              </w:divBdr>
            </w:div>
            <w:div w:id="1338926636">
              <w:marLeft w:val="240"/>
              <w:marRight w:val="0"/>
              <w:marTop w:val="0"/>
              <w:marBottom w:val="0"/>
              <w:divBdr>
                <w:top w:val="none" w:sz="0" w:space="0" w:color="auto"/>
                <w:left w:val="none" w:sz="0" w:space="0" w:color="auto"/>
                <w:bottom w:val="none" w:sz="0" w:space="0" w:color="auto"/>
                <w:right w:val="none" w:sz="0" w:space="0" w:color="auto"/>
              </w:divBdr>
            </w:div>
            <w:div w:id="1370497585">
              <w:marLeft w:val="240"/>
              <w:marRight w:val="0"/>
              <w:marTop w:val="0"/>
              <w:marBottom w:val="0"/>
              <w:divBdr>
                <w:top w:val="none" w:sz="0" w:space="0" w:color="auto"/>
                <w:left w:val="none" w:sz="0" w:space="0" w:color="auto"/>
                <w:bottom w:val="none" w:sz="0" w:space="0" w:color="auto"/>
                <w:right w:val="none" w:sz="0" w:space="0" w:color="auto"/>
              </w:divBdr>
            </w:div>
            <w:div w:id="10166174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6009426">
      <w:bodyDiv w:val="1"/>
      <w:marLeft w:val="0"/>
      <w:marRight w:val="0"/>
      <w:marTop w:val="0"/>
      <w:marBottom w:val="0"/>
      <w:divBdr>
        <w:top w:val="none" w:sz="0" w:space="0" w:color="auto"/>
        <w:left w:val="none" w:sz="0" w:space="0" w:color="auto"/>
        <w:bottom w:val="none" w:sz="0" w:space="0" w:color="auto"/>
        <w:right w:val="none" w:sz="0" w:space="0" w:color="auto"/>
      </w:divBdr>
      <w:divsChild>
        <w:div w:id="1910580884">
          <w:marLeft w:val="0"/>
          <w:marRight w:val="0"/>
          <w:marTop w:val="0"/>
          <w:marBottom w:val="0"/>
          <w:divBdr>
            <w:top w:val="none" w:sz="0" w:space="0" w:color="auto"/>
            <w:left w:val="none" w:sz="0" w:space="0" w:color="auto"/>
            <w:bottom w:val="none" w:sz="0" w:space="0" w:color="auto"/>
            <w:right w:val="none" w:sz="0" w:space="0" w:color="auto"/>
          </w:divBdr>
          <w:divsChild>
            <w:div w:id="213027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21460">
      <w:bodyDiv w:val="1"/>
      <w:marLeft w:val="0"/>
      <w:marRight w:val="0"/>
      <w:marTop w:val="0"/>
      <w:marBottom w:val="0"/>
      <w:divBdr>
        <w:top w:val="none" w:sz="0" w:space="0" w:color="auto"/>
        <w:left w:val="none" w:sz="0" w:space="0" w:color="auto"/>
        <w:bottom w:val="none" w:sz="0" w:space="0" w:color="auto"/>
        <w:right w:val="none" w:sz="0" w:space="0" w:color="auto"/>
      </w:divBdr>
      <w:divsChild>
        <w:div w:id="509413342">
          <w:marLeft w:val="0"/>
          <w:marRight w:val="0"/>
          <w:marTop w:val="0"/>
          <w:marBottom w:val="150"/>
          <w:divBdr>
            <w:top w:val="none" w:sz="0" w:space="0" w:color="auto"/>
            <w:left w:val="none" w:sz="0" w:space="0" w:color="auto"/>
            <w:bottom w:val="none" w:sz="0" w:space="0" w:color="auto"/>
            <w:right w:val="none" w:sz="0" w:space="0" w:color="auto"/>
          </w:divBdr>
          <w:divsChild>
            <w:div w:id="1687947452">
              <w:marLeft w:val="0"/>
              <w:marRight w:val="0"/>
              <w:marTop w:val="0"/>
              <w:marBottom w:val="0"/>
              <w:divBdr>
                <w:top w:val="none" w:sz="0" w:space="0" w:color="auto"/>
                <w:left w:val="none" w:sz="0" w:space="0" w:color="auto"/>
                <w:bottom w:val="none" w:sz="0" w:space="0" w:color="auto"/>
                <w:right w:val="none" w:sz="0" w:space="0" w:color="auto"/>
              </w:divBdr>
              <w:divsChild>
                <w:div w:id="213263142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01684019">
          <w:marLeft w:val="0"/>
          <w:marRight w:val="0"/>
          <w:marTop w:val="0"/>
          <w:marBottom w:val="150"/>
          <w:divBdr>
            <w:top w:val="none" w:sz="0" w:space="0" w:color="auto"/>
            <w:left w:val="none" w:sz="0" w:space="0" w:color="auto"/>
            <w:bottom w:val="none" w:sz="0" w:space="0" w:color="auto"/>
            <w:right w:val="none" w:sz="0" w:space="0" w:color="auto"/>
          </w:divBdr>
          <w:divsChild>
            <w:div w:id="2084794020">
              <w:marLeft w:val="0"/>
              <w:marRight w:val="0"/>
              <w:marTop w:val="0"/>
              <w:marBottom w:val="0"/>
              <w:divBdr>
                <w:top w:val="none" w:sz="0" w:space="0" w:color="auto"/>
                <w:left w:val="none" w:sz="0" w:space="0" w:color="auto"/>
                <w:bottom w:val="none" w:sz="0" w:space="0" w:color="auto"/>
                <w:right w:val="none" w:sz="0" w:space="0" w:color="auto"/>
              </w:divBdr>
              <w:divsChild>
                <w:div w:id="143890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99275">
      <w:bodyDiv w:val="1"/>
      <w:marLeft w:val="0"/>
      <w:marRight w:val="0"/>
      <w:marTop w:val="0"/>
      <w:marBottom w:val="0"/>
      <w:divBdr>
        <w:top w:val="none" w:sz="0" w:space="0" w:color="auto"/>
        <w:left w:val="none" w:sz="0" w:space="0" w:color="auto"/>
        <w:bottom w:val="none" w:sz="0" w:space="0" w:color="auto"/>
        <w:right w:val="none" w:sz="0" w:space="0" w:color="auto"/>
      </w:divBdr>
      <w:divsChild>
        <w:div w:id="939339659">
          <w:marLeft w:val="0"/>
          <w:marRight w:val="0"/>
          <w:marTop w:val="0"/>
          <w:marBottom w:val="0"/>
          <w:divBdr>
            <w:top w:val="none" w:sz="0" w:space="0" w:color="auto"/>
            <w:left w:val="none" w:sz="0" w:space="0" w:color="auto"/>
            <w:bottom w:val="none" w:sz="0" w:space="0" w:color="auto"/>
            <w:right w:val="none" w:sz="0" w:space="0" w:color="auto"/>
          </w:divBdr>
          <w:divsChild>
            <w:div w:id="1858500381">
              <w:marLeft w:val="0"/>
              <w:marRight w:val="0"/>
              <w:marTop w:val="0"/>
              <w:marBottom w:val="0"/>
              <w:divBdr>
                <w:top w:val="none" w:sz="0" w:space="0" w:color="auto"/>
                <w:left w:val="none" w:sz="0" w:space="0" w:color="auto"/>
                <w:bottom w:val="none" w:sz="0" w:space="0" w:color="auto"/>
                <w:right w:val="none" w:sz="0" w:space="0" w:color="auto"/>
              </w:divBdr>
              <w:divsChild>
                <w:div w:id="122652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181482">
      <w:bodyDiv w:val="1"/>
      <w:marLeft w:val="0"/>
      <w:marRight w:val="0"/>
      <w:marTop w:val="0"/>
      <w:marBottom w:val="0"/>
      <w:divBdr>
        <w:top w:val="none" w:sz="0" w:space="0" w:color="auto"/>
        <w:left w:val="none" w:sz="0" w:space="0" w:color="auto"/>
        <w:bottom w:val="none" w:sz="0" w:space="0" w:color="auto"/>
        <w:right w:val="none" w:sz="0" w:space="0" w:color="auto"/>
      </w:divBdr>
      <w:divsChild>
        <w:div w:id="400953481">
          <w:marLeft w:val="0"/>
          <w:marRight w:val="0"/>
          <w:marTop w:val="0"/>
          <w:marBottom w:val="150"/>
          <w:divBdr>
            <w:top w:val="none" w:sz="0" w:space="0" w:color="auto"/>
            <w:left w:val="none" w:sz="0" w:space="0" w:color="auto"/>
            <w:bottom w:val="none" w:sz="0" w:space="0" w:color="auto"/>
            <w:right w:val="none" w:sz="0" w:space="0" w:color="auto"/>
          </w:divBdr>
          <w:divsChild>
            <w:div w:id="1236939527">
              <w:marLeft w:val="0"/>
              <w:marRight w:val="0"/>
              <w:marTop w:val="0"/>
              <w:marBottom w:val="0"/>
              <w:divBdr>
                <w:top w:val="none" w:sz="0" w:space="0" w:color="auto"/>
                <w:left w:val="none" w:sz="0" w:space="0" w:color="auto"/>
                <w:bottom w:val="none" w:sz="0" w:space="0" w:color="auto"/>
                <w:right w:val="none" w:sz="0" w:space="0" w:color="auto"/>
              </w:divBdr>
              <w:divsChild>
                <w:div w:id="51946492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29510465">
          <w:marLeft w:val="0"/>
          <w:marRight w:val="0"/>
          <w:marTop w:val="0"/>
          <w:marBottom w:val="150"/>
          <w:divBdr>
            <w:top w:val="none" w:sz="0" w:space="0" w:color="auto"/>
            <w:left w:val="none" w:sz="0" w:space="0" w:color="auto"/>
            <w:bottom w:val="none" w:sz="0" w:space="0" w:color="auto"/>
            <w:right w:val="none" w:sz="0" w:space="0" w:color="auto"/>
          </w:divBdr>
          <w:divsChild>
            <w:div w:id="399056043">
              <w:marLeft w:val="0"/>
              <w:marRight w:val="0"/>
              <w:marTop w:val="0"/>
              <w:marBottom w:val="0"/>
              <w:divBdr>
                <w:top w:val="none" w:sz="0" w:space="0" w:color="auto"/>
                <w:left w:val="none" w:sz="0" w:space="0" w:color="auto"/>
                <w:bottom w:val="none" w:sz="0" w:space="0" w:color="auto"/>
                <w:right w:val="none" w:sz="0" w:space="0" w:color="auto"/>
              </w:divBdr>
              <w:divsChild>
                <w:div w:id="165225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82090">
      <w:bodyDiv w:val="1"/>
      <w:marLeft w:val="0"/>
      <w:marRight w:val="0"/>
      <w:marTop w:val="0"/>
      <w:marBottom w:val="0"/>
      <w:divBdr>
        <w:top w:val="none" w:sz="0" w:space="0" w:color="auto"/>
        <w:left w:val="none" w:sz="0" w:space="0" w:color="auto"/>
        <w:bottom w:val="none" w:sz="0" w:space="0" w:color="auto"/>
        <w:right w:val="none" w:sz="0" w:space="0" w:color="auto"/>
      </w:divBdr>
      <w:divsChild>
        <w:div w:id="1079861185">
          <w:marLeft w:val="0"/>
          <w:marRight w:val="0"/>
          <w:marTop w:val="0"/>
          <w:marBottom w:val="0"/>
          <w:divBdr>
            <w:top w:val="none" w:sz="0" w:space="0" w:color="auto"/>
            <w:left w:val="none" w:sz="0" w:space="0" w:color="auto"/>
            <w:bottom w:val="none" w:sz="0" w:space="0" w:color="auto"/>
            <w:right w:val="none" w:sz="0" w:space="0" w:color="auto"/>
          </w:divBdr>
          <w:divsChild>
            <w:div w:id="15134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5593">
      <w:bodyDiv w:val="1"/>
      <w:marLeft w:val="0"/>
      <w:marRight w:val="0"/>
      <w:marTop w:val="0"/>
      <w:marBottom w:val="0"/>
      <w:divBdr>
        <w:top w:val="none" w:sz="0" w:space="0" w:color="auto"/>
        <w:left w:val="none" w:sz="0" w:space="0" w:color="auto"/>
        <w:bottom w:val="none" w:sz="0" w:space="0" w:color="auto"/>
        <w:right w:val="none" w:sz="0" w:space="0" w:color="auto"/>
      </w:divBdr>
      <w:divsChild>
        <w:div w:id="1007293955">
          <w:marLeft w:val="0"/>
          <w:marRight w:val="0"/>
          <w:marTop w:val="0"/>
          <w:marBottom w:val="150"/>
          <w:divBdr>
            <w:top w:val="none" w:sz="0" w:space="0" w:color="auto"/>
            <w:left w:val="none" w:sz="0" w:space="0" w:color="auto"/>
            <w:bottom w:val="none" w:sz="0" w:space="0" w:color="auto"/>
            <w:right w:val="none" w:sz="0" w:space="0" w:color="auto"/>
          </w:divBdr>
          <w:divsChild>
            <w:div w:id="1091046102">
              <w:marLeft w:val="0"/>
              <w:marRight w:val="0"/>
              <w:marTop w:val="0"/>
              <w:marBottom w:val="0"/>
              <w:divBdr>
                <w:top w:val="none" w:sz="0" w:space="0" w:color="auto"/>
                <w:left w:val="none" w:sz="0" w:space="0" w:color="auto"/>
                <w:bottom w:val="none" w:sz="0" w:space="0" w:color="auto"/>
                <w:right w:val="none" w:sz="0" w:space="0" w:color="auto"/>
              </w:divBdr>
              <w:divsChild>
                <w:div w:id="209126557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24135633">
          <w:marLeft w:val="0"/>
          <w:marRight w:val="0"/>
          <w:marTop w:val="0"/>
          <w:marBottom w:val="150"/>
          <w:divBdr>
            <w:top w:val="none" w:sz="0" w:space="0" w:color="auto"/>
            <w:left w:val="none" w:sz="0" w:space="0" w:color="auto"/>
            <w:bottom w:val="none" w:sz="0" w:space="0" w:color="auto"/>
            <w:right w:val="none" w:sz="0" w:space="0" w:color="auto"/>
          </w:divBdr>
          <w:divsChild>
            <w:div w:id="1656256982">
              <w:marLeft w:val="0"/>
              <w:marRight w:val="0"/>
              <w:marTop w:val="0"/>
              <w:marBottom w:val="0"/>
              <w:divBdr>
                <w:top w:val="none" w:sz="0" w:space="0" w:color="auto"/>
                <w:left w:val="none" w:sz="0" w:space="0" w:color="auto"/>
                <w:bottom w:val="none" w:sz="0" w:space="0" w:color="auto"/>
                <w:right w:val="none" w:sz="0" w:space="0" w:color="auto"/>
              </w:divBdr>
              <w:divsChild>
                <w:div w:id="345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56372">
      <w:bodyDiv w:val="1"/>
      <w:marLeft w:val="0"/>
      <w:marRight w:val="0"/>
      <w:marTop w:val="0"/>
      <w:marBottom w:val="0"/>
      <w:divBdr>
        <w:top w:val="none" w:sz="0" w:space="0" w:color="auto"/>
        <w:left w:val="none" w:sz="0" w:space="0" w:color="auto"/>
        <w:bottom w:val="none" w:sz="0" w:space="0" w:color="auto"/>
        <w:right w:val="none" w:sz="0" w:space="0" w:color="auto"/>
      </w:divBdr>
      <w:divsChild>
        <w:div w:id="1272123326">
          <w:marLeft w:val="0"/>
          <w:marRight w:val="0"/>
          <w:marTop w:val="0"/>
          <w:marBottom w:val="0"/>
          <w:divBdr>
            <w:top w:val="none" w:sz="0" w:space="0" w:color="auto"/>
            <w:left w:val="none" w:sz="0" w:space="0" w:color="auto"/>
            <w:bottom w:val="none" w:sz="0" w:space="0" w:color="auto"/>
            <w:right w:val="none" w:sz="0" w:space="0" w:color="auto"/>
          </w:divBdr>
          <w:divsChild>
            <w:div w:id="1399206721">
              <w:marLeft w:val="0"/>
              <w:marRight w:val="0"/>
              <w:marTop w:val="0"/>
              <w:marBottom w:val="0"/>
              <w:divBdr>
                <w:top w:val="none" w:sz="0" w:space="0" w:color="auto"/>
                <w:left w:val="none" w:sz="0" w:space="0" w:color="auto"/>
                <w:bottom w:val="none" w:sz="0" w:space="0" w:color="auto"/>
                <w:right w:val="none" w:sz="0" w:space="0" w:color="auto"/>
              </w:divBdr>
              <w:divsChild>
                <w:div w:id="882598427">
                  <w:marLeft w:val="0"/>
                  <w:marRight w:val="0"/>
                  <w:marTop w:val="150"/>
                  <w:marBottom w:val="150"/>
                  <w:divBdr>
                    <w:top w:val="none" w:sz="0" w:space="0" w:color="auto"/>
                    <w:left w:val="none" w:sz="0" w:space="0" w:color="auto"/>
                    <w:bottom w:val="none" w:sz="0" w:space="0" w:color="auto"/>
                    <w:right w:val="none" w:sz="0" w:space="0" w:color="auto"/>
                  </w:divBdr>
                  <w:divsChild>
                    <w:div w:id="361631403">
                      <w:marLeft w:val="0"/>
                      <w:marRight w:val="0"/>
                      <w:marTop w:val="0"/>
                      <w:marBottom w:val="0"/>
                      <w:divBdr>
                        <w:top w:val="none" w:sz="0" w:space="0" w:color="auto"/>
                        <w:left w:val="none" w:sz="0" w:space="0" w:color="auto"/>
                        <w:bottom w:val="none" w:sz="0" w:space="0" w:color="auto"/>
                        <w:right w:val="none" w:sz="0" w:space="0" w:color="auto"/>
                      </w:divBdr>
                      <w:divsChild>
                        <w:div w:id="192101648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795990">
      <w:bodyDiv w:val="1"/>
      <w:marLeft w:val="0"/>
      <w:marRight w:val="0"/>
      <w:marTop w:val="0"/>
      <w:marBottom w:val="0"/>
      <w:divBdr>
        <w:top w:val="none" w:sz="0" w:space="0" w:color="auto"/>
        <w:left w:val="none" w:sz="0" w:space="0" w:color="auto"/>
        <w:bottom w:val="none" w:sz="0" w:space="0" w:color="auto"/>
        <w:right w:val="none" w:sz="0" w:space="0" w:color="auto"/>
      </w:divBdr>
      <w:divsChild>
        <w:div w:id="1803382548">
          <w:marLeft w:val="0"/>
          <w:marRight w:val="0"/>
          <w:marTop w:val="0"/>
          <w:marBottom w:val="0"/>
          <w:divBdr>
            <w:top w:val="none" w:sz="0" w:space="0" w:color="auto"/>
            <w:left w:val="none" w:sz="0" w:space="0" w:color="auto"/>
            <w:bottom w:val="none" w:sz="0" w:space="0" w:color="auto"/>
            <w:right w:val="none" w:sz="0" w:space="0" w:color="auto"/>
          </w:divBdr>
          <w:divsChild>
            <w:div w:id="829103308">
              <w:marLeft w:val="0"/>
              <w:marRight w:val="0"/>
              <w:marTop w:val="0"/>
              <w:marBottom w:val="0"/>
              <w:divBdr>
                <w:top w:val="none" w:sz="0" w:space="0" w:color="auto"/>
                <w:left w:val="none" w:sz="0" w:space="0" w:color="auto"/>
                <w:bottom w:val="none" w:sz="0" w:space="0" w:color="auto"/>
                <w:right w:val="none" w:sz="0" w:space="0" w:color="auto"/>
              </w:divBdr>
            </w:div>
            <w:div w:id="99726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7700">
      <w:bodyDiv w:val="1"/>
      <w:marLeft w:val="0"/>
      <w:marRight w:val="0"/>
      <w:marTop w:val="0"/>
      <w:marBottom w:val="0"/>
      <w:divBdr>
        <w:top w:val="none" w:sz="0" w:space="0" w:color="auto"/>
        <w:left w:val="none" w:sz="0" w:space="0" w:color="auto"/>
        <w:bottom w:val="none" w:sz="0" w:space="0" w:color="auto"/>
        <w:right w:val="none" w:sz="0" w:space="0" w:color="auto"/>
      </w:divBdr>
    </w:div>
    <w:div w:id="85080156">
      <w:bodyDiv w:val="1"/>
      <w:marLeft w:val="0"/>
      <w:marRight w:val="0"/>
      <w:marTop w:val="0"/>
      <w:marBottom w:val="0"/>
      <w:divBdr>
        <w:top w:val="none" w:sz="0" w:space="0" w:color="auto"/>
        <w:left w:val="none" w:sz="0" w:space="0" w:color="auto"/>
        <w:bottom w:val="none" w:sz="0" w:space="0" w:color="auto"/>
        <w:right w:val="none" w:sz="0" w:space="0" w:color="auto"/>
      </w:divBdr>
      <w:divsChild>
        <w:div w:id="545685430">
          <w:marLeft w:val="547"/>
          <w:marRight w:val="0"/>
          <w:marTop w:val="115"/>
          <w:marBottom w:val="0"/>
          <w:divBdr>
            <w:top w:val="none" w:sz="0" w:space="0" w:color="auto"/>
            <w:left w:val="none" w:sz="0" w:space="0" w:color="auto"/>
            <w:bottom w:val="none" w:sz="0" w:space="0" w:color="auto"/>
            <w:right w:val="none" w:sz="0" w:space="0" w:color="auto"/>
          </w:divBdr>
        </w:div>
      </w:divsChild>
    </w:div>
    <w:div w:id="86733936">
      <w:bodyDiv w:val="1"/>
      <w:marLeft w:val="0"/>
      <w:marRight w:val="0"/>
      <w:marTop w:val="0"/>
      <w:marBottom w:val="0"/>
      <w:divBdr>
        <w:top w:val="none" w:sz="0" w:space="0" w:color="auto"/>
        <w:left w:val="none" w:sz="0" w:space="0" w:color="auto"/>
        <w:bottom w:val="none" w:sz="0" w:space="0" w:color="auto"/>
        <w:right w:val="none" w:sz="0" w:space="0" w:color="auto"/>
      </w:divBdr>
    </w:div>
    <w:div w:id="91633971">
      <w:bodyDiv w:val="1"/>
      <w:marLeft w:val="0"/>
      <w:marRight w:val="0"/>
      <w:marTop w:val="0"/>
      <w:marBottom w:val="0"/>
      <w:divBdr>
        <w:top w:val="none" w:sz="0" w:space="0" w:color="auto"/>
        <w:left w:val="none" w:sz="0" w:space="0" w:color="auto"/>
        <w:bottom w:val="none" w:sz="0" w:space="0" w:color="auto"/>
        <w:right w:val="none" w:sz="0" w:space="0" w:color="auto"/>
      </w:divBdr>
      <w:divsChild>
        <w:div w:id="1593902838">
          <w:marLeft w:val="0"/>
          <w:marRight w:val="0"/>
          <w:marTop w:val="0"/>
          <w:marBottom w:val="0"/>
          <w:divBdr>
            <w:top w:val="none" w:sz="0" w:space="0" w:color="auto"/>
            <w:left w:val="none" w:sz="0" w:space="0" w:color="auto"/>
            <w:bottom w:val="none" w:sz="0" w:space="0" w:color="auto"/>
            <w:right w:val="none" w:sz="0" w:space="0" w:color="auto"/>
          </w:divBdr>
          <w:divsChild>
            <w:div w:id="5377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34480">
      <w:bodyDiv w:val="1"/>
      <w:marLeft w:val="0"/>
      <w:marRight w:val="0"/>
      <w:marTop w:val="0"/>
      <w:marBottom w:val="0"/>
      <w:divBdr>
        <w:top w:val="none" w:sz="0" w:space="0" w:color="auto"/>
        <w:left w:val="none" w:sz="0" w:space="0" w:color="auto"/>
        <w:bottom w:val="none" w:sz="0" w:space="0" w:color="auto"/>
        <w:right w:val="none" w:sz="0" w:space="0" w:color="auto"/>
      </w:divBdr>
      <w:divsChild>
        <w:div w:id="340858515">
          <w:marLeft w:val="0"/>
          <w:marRight w:val="0"/>
          <w:marTop w:val="0"/>
          <w:marBottom w:val="0"/>
          <w:divBdr>
            <w:top w:val="none" w:sz="0" w:space="0" w:color="auto"/>
            <w:left w:val="none" w:sz="0" w:space="0" w:color="auto"/>
            <w:bottom w:val="none" w:sz="0" w:space="0" w:color="auto"/>
            <w:right w:val="none" w:sz="0" w:space="0" w:color="auto"/>
          </w:divBdr>
          <w:divsChild>
            <w:div w:id="574824738">
              <w:marLeft w:val="0"/>
              <w:marRight w:val="0"/>
              <w:marTop w:val="0"/>
              <w:marBottom w:val="0"/>
              <w:divBdr>
                <w:top w:val="none" w:sz="0" w:space="0" w:color="auto"/>
                <w:left w:val="none" w:sz="0" w:space="0" w:color="auto"/>
                <w:bottom w:val="none" w:sz="0" w:space="0" w:color="auto"/>
                <w:right w:val="none" w:sz="0" w:space="0" w:color="auto"/>
              </w:divBdr>
              <w:divsChild>
                <w:div w:id="1521549419">
                  <w:marLeft w:val="0"/>
                  <w:marRight w:val="0"/>
                  <w:marTop w:val="0"/>
                  <w:marBottom w:val="0"/>
                  <w:divBdr>
                    <w:top w:val="none" w:sz="0" w:space="0" w:color="auto"/>
                    <w:left w:val="none" w:sz="0" w:space="0" w:color="auto"/>
                    <w:bottom w:val="none" w:sz="0" w:space="0" w:color="auto"/>
                    <w:right w:val="none" w:sz="0" w:space="0" w:color="auto"/>
                  </w:divBdr>
                  <w:divsChild>
                    <w:div w:id="1379162494">
                      <w:marLeft w:val="0"/>
                      <w:marRight w:val="0"/>
                      <w:marTop w:val="0"/>
                      <w:marBottom w:val="45"/>
                      <w:divBdr>
                        <w:top w:val="none" w:sz="0" w:space="0" w:color="auto"/>
                        <w:left w:val="none" w:sz="0" w:space="0" w:color="auto"/>
                        <w:bottom w:val="none" w:sz="0" w:space="0" w:color="auto"/>
                        <w:right w:val="none" w:sz="0" w:space="0" w:color="auto"/>
                      </w:divBdr>
                    </w:div>
                    <w:div w:id="1548486675">
                      <w:marLeft w:val="0"/>
                      <w:marRight w:val="0"/>
                      <w:marTop w:val="0"/>
                      <w:marBottom w:val="45"/>
                      <w:divBdr>
                        <w:top w:val="none" w:sz="0" w:space="0" w:color="auto"/>
                        <w:left w:val="none" w:sz="0" w:space="0" w:color="auto"/>
                        <w:bottom w:val="none" w:sz="0" w:space="0" w:color="auto"/>
                        <w:right w:val="none" w:sz="0" w:space="0" w:color="auto"/>
                      </w:divBdr>
                      <w:divsChild>
                        <w:div w:id="1389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915203">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05467283">
      <w:bodyDiv w:val="1"/>
      <w:marLeft w:val="0"/>
      <w:marRight w:val="0"/>
      <w:marTop w:val="0"/>
      <w:marBottom w:val="0"/>
      <w:divBdr>
        <w:top w:val="none" w:sz="0" w:space="0" w:color="auto"/>
        <w:left w:val="none" w:sz="0" w:space="0" w:color="auto"/>
        <w:bottom w:val="none" w:sz="0" w:space="0" w:color="auto"/>
        <w:right w:val="none" w:sz="0" w:space="0" w:color="auto"/>
      </w:divBdr>
      <w:divsChild>
        <w:div w:id="1756239917">
          <w:marLeft w:val="0"/>
          <w:marRight w:val="0"/>
          <w:marTop w:val="0"/>
          <w:marBottom w:val="0"/>
          <w:divBdr>
            <w:top w:val="none" w:sz="0" w:space="0" w:color="auto"/>
            <w:left w:val="none" w:sz="0" w:space="0" w:color="auto"/>
            <w:bottom w:val="none" w:sz="0" w:space="0" w:color="auto"/>
            <w:right w:val="none" w:sz="0" w:space="0" w:color="auto"/>
          </w:divBdr>
          <w:divsChild>
            <w:div w:id="52298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40923">
      <w:bodyDiv w:val="1"/>
      <w:marLeft w:val="0"/>
      <w:marRight w:val="0"/>
      <w:marTop w:val="0"/>
      <w:marBottom w:val="0"/>
      <w:divBdr>
        <w:top w:val="none" w:sz="0" w:space="0" w:color="auto"/>
        <w:left w:val="none" w:sz="0" w:space="0" w:color="auto"/>
        <w:bottom w:val="none" w:sz="0" w:space="0" w:color="auto"/>
        <w:right w:val="none" w:sz="0" w:space="0" w:color="auto"/>
      </w:divBdr>
      <w:divsChild>
        <w:div w:id="1031421353">
          <w:marLeft w:val="0"/>
          <w:marRight w:val="0"/>
          <w:marTop w:val="0"/>
          <w:marBottom w:val="0"/>
          <w:divBdr>
            <w:top w:val="none" w:sz="0" w:space="0" w:color="auto"/>
            <w:left w:val="none" w:sz="0" w:space="0" w:color="auto"/>
            <w:bottom w:val="none" w:sz="0" w:space="0" w:color="auto"/>
            <w:right w:val="none" w:sz="0" w:space="0" w:color="auto"/>
          </w:divBdr>
          <w:divsChild>
            <w:div w:id="812212185">
              <w:marLeft w:val="0"/>
              <w:marRight w:val="0"/>
              <w:marTop w:val="0"/>
              <w:marBottom w:val="0"/>
              <w:divBdr>
                <w:top w:val="none" w:sz="0" w:space="0" w:color="auto"/>
                <w:left w:val="none" w:sz="0" w:space="0" w:color="auto"/>
                <w:bottom w:val="none" w:sz="0" w:space="0" w:color="auto"/>
                <w:right w:val="none" w:sz="0" w:space="0" w:color="auto"/>
              </w:divBdr>
              <w:divsChild>
                <w:div w:id="1827014187">
                  <w:marLeft w:val="0"/>
                  <w:marRight w:val="0"/>
                  <w:marTop w:val="150"/>
                  <w:marBottom w:val="150"/>
                  <w:divBdr>
                    <w:top w:val="none" w:sz="0" w:space="0" w:color="auto"/>
                    <w:left w:val="none" w:sz="0" w:space="0" w:color="auto"/>
                    <w:bottom w:val="none" w:sz="0" w:space="0" w:color="auto"/>
                    <w:right w:val="none" w:sz="0" w:space="0" w:color="auto"/>
                  </w:divBdr>
                  <w:divsChild>
                    <w:div w:id="1416900340">
                      <w:marLeft w:val="0"/>
                      <w:marRight w:val="0"/>
                      <w:marTop w:val="0"/>
                      <w:marBottom w:val="0"/>
                      <w:divBdr>
                        <w:top w:val="none" w:sz="0" w:space="0" w:color="auto"/>
                        <w:left w:val="none" w:sz="0" w:space="0" w:color="auto"/>
                        <w:bottom w:val="none" w:sz="0" w:space="0" w:color="auto"/>
                        <w:right w:val="none" w:sz="0" w:space="0" w:color="auto"/>
                      </w:divBdr>
                      <w:divsChild>
                        <w:div w:id="885601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96320">
      <w:bodyDiv w:val="1"/>
      <w:marLeft w:val="0"/>
      <w:marRight w:val="0"/>
      <w:marTop w:val="0"/>
      <w:marBottom w:val="0"/>
      <w:divBdr>
        <w:top w:val="none" w:sz="0" w:space="0" w:color="auto"/>
        <w:left w:val="none" w:sz="0" w:space="0" w:color="auto"/>
        <w:bottom w:val="none" w:sz="0" w:space="0" w:color="auto"/>
        <w:right w:val="none" w:sz="0" w:space="0" w:color="auto"/>
      </w:divBdr>
    </w:div>
    <w:div w:id="128018115">
      <w:bodyDiv w:val="1"/>
      <w:marLeft w:val="0"/>
      <w:marRight w:val="0"/>
      <w:marTop w:val="0"/>
      <w:marBottom w:val="0"/>
      <w:divBdr>
        <w:top w:val="none" w:sz="0" w:space="0" w:color="auto"/>
        <w:left w:val="none" w:sz="0" w:space="0" w:color="auto"/>
        <w:bottom w:val="none" w:sz="0" w:space="0" w:color="auto"/>
        <w:right w:val="none" w:sz="0" w:space="0" w:color="auto"/>
      </w:divBdr>
    </w:div>
    <w:div w:id="133106855">
      <w:bodyDiv w:val="1"/>
      <w:marLeft w:val="0"/>
      <w:marRight w:val="0"/>
      <w:marTop w:val="0"/>
      <w:marBottom w:val="0"/>
      <w:divBdr>
        <w:top w:val="none" w:sz="0" w:space="0" w:color="auto"/>
        <w:left w:val="none" w:sz="0" w:space="0" w:color="auto"/>
        <w:bottom w:val="none" w:sz="0" w:space="0" w:color="auto"/>
        <w:right w:val="none" w:sz="0" w:space="0" w:color="auto"/>
      </w:divBdr>
    </w:div>
    <w:div w:id="173805952">
      <w:bodyDiv w:val="1"/>
      <w:marLeft w:val="0"/>
      <w:marRight w:val="0"/>
      <w:marTop w:val="0"/>
      <w:marBottom w:val="0"/>
      <w:divBdr>
        <w:top w:val="none" w:sz="0" w:space="0" w:color="auto"/>
        <w:left w:val="none" w:sz="0" w:space="0" w:color="auto"/>
        <w:bottom w:val="none" w:sz="0" w:space="0" w:color="auto"/>
        <w:right w:val="none" w:sz="0" w:space="0" w:color="auto"/>
      </w:divBdr>
    </w:div>
    <w:div w:id="198860809">
      <w:bodyDiv w:val="1"/>
      <w:marLeft w:val="0"/>
      <w:marRight w:val="0"/>
      <w:marTop w:val="0"/>
      <w:marBottom w:val="0"/>
      <w:divBdr>
        <w:top w:val="none" w:sz="0" w:space="0" w:color="auto"/>
        <w:left w:val="none" w:sz="0" w:space="0" w:color="auto"/>
        <w:bottom w:val="none" w:sz="0" w:space="0" w:color="auto"/>
        <w:right w:val="none" w:sz="0" w:space="0" w:color="auto"/>
      </w:divBdr>
    </w:div>
    <w:div w:id="199171090">
      <w:bodyDiv w:val="1"/>
      <w:marLeft w:val="0"/>
      <w:marRight w:val="0"/>
      <w:marTop w:val="0"/>
      <w:marBottom w:val="0"/>
      <w:divBdr>
        <w:top w:val="none" w:sz="0" w:space="0" w:color="auto"/>
        <w:left w:val="none" w:sz="0" w:space="0" w:color="auto"/>
        <w:bottom w:val="none" w:sz="0" w:space="0" w:color="auto"/>
        <w:right w:val="none" w:sz="0" w:space="0" w:color="auto"/>
      </w:divBdr>
      <w:divsChild>
        <w:div w:id="990065514">
          <w:marLeft w:val="0"/>
          <w:marRight w:val="0"/>
          <w:marTop w:val="0"/>
          <w:marBottom w:val="0"/>
          <w:divBdr>
            <w:top w:val="none" w:sz="0" w:space="0" w:color="auto"/>
            <w:left w:val="none" w:sz="0" w:space="0" w:color="auto"/>
            <w:bottom w:val="none" w:sz="0" w:space="0" w:color="auto"/>
            <w:right w:val="none" w:sz="0" w:space="0" w:color="auto"/>
          </w:divBdr>
          <w:divsChild>
            <w:div w:id="137855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6557">
      <w:bodyDiv w:val="1"/>
      <w:marLeft w:val="0"/>
      <w:marRight w:val="0"/>
      <w:marTop w:val="0"/>
      <w:marBottom w:val="0"/>
      <w:divBdr>
        <w:top w:val="none" w:sz="0" w:space="0" w:color="auto"/>
        <w:left w:val="none" w:sz="0" w:space="0" w:color="auto"/>
        <w:bottom w:val="none" w:sz="0" w:space="0" w:color="auto"/>
        <w:right w:val="none" w:sz="0" w:space="0" w:color="auto"/>
      </w:divBdr>
      <w:divsChild>
        <w:div w:id="2067608626">
          <w:marLeft w:val="0"/>
          <w:marRight w:val="0"/>
          <w:marTop w:val="0"/>
          <w:marBottom w:val="0"/>
          <w:divBdr>
            <w:top w:val="none" w:sz="0" w:space="0" w:color="auto"/>
            <w:left w:val="none" w:sz="0" w:space="0" w:color="auto"/>
            <w:bottom w:val="none" w:sz="0" w:space="0" w:color="auto"/>
            <w:right w:val="none" w:sz="0" w:space="0" w:color="auto"/>
          </w:divBdr>
          <w:divsChild>
            <w:div w:id="361252041">
              <w:marLeft w:val="0"/>
              <w:marRight w:val="0"/>
              <w:marTop w:val="0"/>
              <w:marBottom w:val="0"/>
              <w:divBdr>
                <w:top w:val="none" w:sz="0" w:space="0" w:color="auto"/>
                <w:left w:val="none" w:sz="0" w:space="0" w:color="auto"/>
                <w:bottom w:val="none" w:sz="0" w:space="0" w:color="auto"/>
                <w:right w:val="none" w:sz="0" w:space="0" w:color="auto"/>
              </w:divBdr>
            </w:div>
            <w:div w:id="1350788791">
              <w:marLeft w:val="0"/>
              <w:marRight w:val="0"/>
              <w:marTop w:val="0"/>
              <w:marBottom w:val="0"/>
              <w:divBdr>
                <w:top w:val="none" w:sz="0" w:space="0" w:color="auto"/>
                <w:left w:val="none" w:sz="0" w:space="0" w:color="auto"/>
                <w:bottom w:val="none" w:sz="0" w:space="0" w:color="auto"/>
                <w:right w:val="none" w:sz="0" w:space="0" w:color="auto"/>
              </w:divBdr>
            </w:div>
            <w:div w:id="145594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03238">
      <w:bodyDiv w:val="1"/>
      <w:marLeft w:val="0"/>
      <w:marRight w:val="0"/>
      <w:marTop w:val="0"/>
      <w:marBottom w:val="0"/>
      <w:divBdr>
        <w:top w:val="none" w:sz="0" w:space="0" w:color="auto"/>
        <w:left w:val="none" w:sz="0" w:space="0" w:color="auto"/>
        <w:bottom w:val="none" w:sz="0" w:space="0" w:color="auto"/>
        <w:right w:val="none" w:sz="0" w:space="0" w:color="auto"/>
      </w:divBdr>
      <w:divsChild>
        <w:div w:id="1684940743">
          <w:marLeft w:val="0"/>
          <w:marRight w:val="0"/>
          <w:marTop w:val="0"/>
          <w:marBottom w:val="0"/>
          <w:divBdr>
            <w:top w:val="none" w:sz="0" w:space="0" w:color="auto"/>
            <w:left w:val="none" w:sz="0" w:space="0" w:color="auto"/>
            <w:bottom w:val="none" w:sz="0" w:space="0" w:color="auto"/>
            <w:right w:val="none" w:sz="0" w:space="0" w:color="auto"/>
          </w:divBdr>
          <w:divsChild>
            <w:div w:id="1463226822">
              <w:marLeft w:val="0"/>
              <w:marRight w:val="0"/>
              <w:marTop w:val="0"/>
              <w:marBottom w:val="0"/>
              <w:divBdr>
                <w:top w:val="none" w:sz="0" w:space="0" w:color="auto"/>
                <w:left w:val="none" w:sz="0" w:space="0" w:color="auto"/>
                <w:bottom w:val="none" w:sz="0" w:space="0" w:color="auto"/>
                <w:right w:val="none" w:sz="0" w:space="0" w:color="auto"/>
              </w:divBdr>
              <w:divsChild>
                <w:div w:id="1444114957">
                  <w:marLeft w:val="0"/>
                  <w:marRight w:val="0"/>
                  <w:marTop w:val="30"/>
                  <w:marBottom w:val="135"/>
                  <w:divBdr>
                    <w:top w:val="none" w:sz="0" w:space="0" w:color="auto"/>
                    <w:left w:val="none" w:sz="0" w:space="0" w:color="auto"/>
                    <w:bottom w:val="none" w:sz="0" w:space="0" w:color="auto"/>
                    <w:right w:val="none" w:sz="0" w:space="0" w:color="auto"/>
                  </w:divBdr>
                </w:div>
                <w:div w:id="11260169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18326955">
      <w:bodyDiv w:val="1"/>
      <w:marLeft w:val="0"/>
      <w:marRight w:val="0"/>
      <w:marTop w:val="0"/>
      <w:marBottom w:val="0"/>
      <w:divBdr>
        <w:top w:val="none" w:sz="0" w:space="0" w:color="auto"/>
        <w:left w:val="none" w:sz="0" w:space="0" w:color="auto"/>
        <w:bottom w:val="none" w:sz="0" w:space="0" w:color="auto"/>
        <w:right w:val="none" w:sz="0" w:space="0" w:color="auto"/>
      </w:divBdr>
      <w:divsChild>
        <w:div w:id="841505338">
          <w:marLeft w:val="0"/>
          <w:marRight w:val="0"/>
          <w:marTop w:val="0"/>
          <w:marBottom w:val="0"/>
          <w:divBdr>
            <w:top w:val="none" w:sz="0" w:space="0" w:color="auto"/>
            <w:left w:val="none" w:sz="0" w:space="0" w:color="auto"/>
            <w:bottom w:val="none" w:sz="0" w:space="0" w:color="auto"/>
            <w:right w:val="none" w:sz="0" w:space="0" w:color="auto"/>
          </w:divBdr>
          <w:divsChild>
            <w:div w:id="71859987">
              <w:marLeft w:val="0"/>
              <w:marRight w:val="0"/>
              <w:marTop w:val="0"/>
              <w:marBottom w:val="0"/>
              <w:divBdr>
                <w:top w:val="none" w:sz="0" w:space="0" w:color="auto"/>
                <w:left w:val="none" w:sz="0" w:space="0" w:color="auto"/>
                <w:bottom w:val="none" w:sz="0" w:space="0" w:color="auto"/>
                <w:right w:val="none" w:sz="0" w:space="0" w:color="auto"/>
              </w:divBdr>
              <w:divsChild>
                <w:div w:id="324431036">
                  <w:marLeft w:val="0"/>
                  <w:marRight w:val="0"/>
                  <w:marTop w:val="150"/>
                  <w:marBottom w:val="150"/>
                  <w:divBdr>
                    <w:top w:val="none" w:sz="0" w:space="0" w:color="auto"/>
                    <w:left w:val="none" w:sz="0" w:space="0" w:color="auto"/>
                    <w:bottom w:val="none" w:sz="0" w:space="0" w:color="auto"/>
                    <w:right w:val="none" w:sz="0" w:space="0" w:color="auto"/>
                  </w:divBdr>
                  <w:divsChild>
                    <w:div w:id="10036117">
                      <w:marLeft w:val="0"/>
                      <w:marRight w:val="0"/>
                      <w:marTop w:val="0"/>
                      <w:marBottom w:val="0"/>
                      <w:divBdr>
                        <w:top w:val="none" w:sz="0" w:space="0" w:color="auto"/>
                        <w:left w:val="none" w:sz="0" w:space="0" w:color="auto"/>
                        <w:bottom w:val="none" w:sz="0" w:space="0" w:color="auto"/>
                        <w:right w:val="none" w:sz="0" w:space="0" w:color="auto"/>
                      </w:divBdr>
                      <w:divsChild>
                        <w:div w:id="2017730659">
                          <w:marLeft w:val="240"/>
                          <w:marRight w:val="0"/>
                          <w:marTop w:val="0"/>
                          <w:marBottom w:val="0"/>
                          <w:divBdr>
                            <w:top w:val="none" w:sz="0" w:space="0" w:color="auto"/>
                            <w:left w:val="none" w:sz="0" w:space="0" w:color="auto"/>
                            <w:bottom w:val="none" w:sz="0" w:space="0" w:color="auto"/>
                            <w:right w:val="none" w:sz="0" w:space="0" w:color="auto"/>
                          </w:divBdr>
                        </w:div>
                      </w:divsChild>
                    </w:div>
                    <w:div w:id="851802654">
                      <w:marLeft w:val="0"/>
                      <w:marRight w:val="0"/>
                      <w:marTop w:val="0"/>
                      <w:marBottom w:val="0"/>
                      <w:divBdr>
                        <w:top w:val="none" w:sz="0" w:space="0" w:color="auto"/>
                        <w:left w:val="none" w:sz="0" w:space="0" w:color="auto"/>
                        <w:bottom w:val="none" w:sz="0" w:space="0" w:color="auto"/>
                        <w:right w:val="none" w:sz="0" w:space="0" w:color="auto"/>
                      </w:divBdr>
                      <w:divsChild>
                        <w:div w:id="93181766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14250">
              <w:marLeft w:val="0"/>
              <w:marRight w:val="0"/>
              <w:marTop w:val="0"/>
              <w:marBottom w:val="0"/>
              <w:divBdr>
                <w:top w:val="none" w:sz="0" w:space="0" w:color="auto"/>
                <w:left w:val="none" w:sz="0" w:space="0" w:color="auto"/>
                <w:bottom w:val="none" w:sz="0" w:space="0" w:color="auto"/>
                <w:right w:val="none" w:sz="0" w:space="0" w:color="auto"/>
              </w:divBdr>
              <w:divsChild>
                <w:div w:id="676225251">
                  <w:marLeft w:val="0"/>
                  <w:marRight w:val="0"/>
                  <w:marTop w:val="150"/>
                  <w:marBottom w:val="150"/>
                  <w:divBdr>
                    <w:top w:val="none" w:sz="0" w:space="0" w:color="auto"/>
                    <w:left w:val="none" w:sz="0" w:space="0" w:color="auto"/>
                    <w:bottom w:val="none" w:sz="0" w:space="0" w:color="auto"/>
                    <w:right w:val="none" w:sz="0" w:space="0" w:color="auto"/>
                  </w:divBdr>
                  <w:divsChild>
                    <w:div w:id="150875797">
                      <w:marLeft w:val="0"/>
                      <w:marRight w:val="0"/>
                      <w:marTop w:val="0"/>
                      <w:marBottom w:val="0"/>
                      <w:divBdr>
                        <w:top w:val="none" w:sz="0" w:space="0" w:color="auto"/>
                        <w:left w:val="none" w:sz="0" w:space="0" w:color="auto"/>
                        <w:bottom w:val="none" w:sz="0" w:space="0" w:color="auto"/>
                        <w:right w:val="none" w:sz="0" w:space="0" w:color="auto"/>
                      </w:divBdr>
                      <w:divsChild>
                        <w:div w:id="1249266403">
                          <w:marLeft w:val="240"/>
                          <w:marRight w:val="0"/>
                          <w:marTop w:val="0"/>
                          <w:marBottom w:val="0"/>
                          <w:divBdr>
                            <w:top w:val="none" w:sz="0" w:space="0" w:color="auto"/>
                            <w:left w:val="none" w:sz="0" w:space="0" w:color="auto"/>
                            <w:bottom w:val="none" w:sz="0" w:space="0" w:color="auto"/>
                            <w:right w:val="none" w:sz="0" w:space="0" w:color="auto"/>
                          </w:divBdr>
                        </w:div>
                      </w:divsChild>
                    </w:div>
                    <w:div w:id="1095444288">
                      <w:marLeft w:val="0"/>
                      <w:marRight w:val="0"/>
                      <w:marTop w:val="0"/>
                      <w:marBottom w:val="0"/>
                      <w:divBdr>
                        <w:top w:val="none" w:sz="0" w:space="0" w:color="auto"/>
                        <w:left w:val="none" w:sz="0" w:space="0" w:color="auto"/>
                        <w:bottom w:val="none" w:sz="0" w:space="0" w:color="auto"/>
                        <w:right w:val="none" w:sz="0" w:space="0" w:color="auto"/>
                      </w:divBdr>
                      <w:divsChild>
                        <w:div w:id="172078686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018857">
              <w:marLeft w:val="0"/>
              <w:marRight w:val="0"/>
              <w:marTop w:val="0"/>
              <w:marBottom w:val="0"/>
              <w:divBdr>
                <w:top w:val="none" w:sz="0" w:space="0" w:color="auto"/>
                <w:left w:val="none" w:sz="0" w:space="0" w:color="auto"/>
                <w:bottom w:val="none" w:sz="0" w:space="0" w:color="auto"/>
                <w:right w:val="none" w:sz="0" w:space="0" w:color="auto"/>
              </w:divBdr>
              <w:divsChild>
                <w:div w:id="767969512">
                  <w:marLeft w:val="0"/>
                  <w:marRight w:val="0"/>
                  <w:marTop w:val="150"/>
                  <w:marBottom w:val="150"/>
                  <w:divBdr>
                    <w:top w:val="none" w:sz="0" w:space="0" w:color="auto"/>
                    <w:left w:val="none" w:sz="0" w:space="0" w:color="auto"/>
                    <w:bottom w:val="none" w:sz="0" w:space="0" w:color="auto"/>
                    <w:right w:val="none" w:sz="0" w:space="0" w:color="auto"/>
                  </w:divBdr>
                  <w:divsChild>
                    <w:div w:id="962540465">
                      <w:marLeft w:val="0"/>
                      <w:marRight w:val="0"/>
                      <w:marTop w:val="0"/>
                      <w:marBottom w:val="0"/>
                      <w:divBdr>
                        <w:top w:val="none" w:sz="0" w:space="0" w:color="auto"/>
                        <w:left w:val="none" w:sz="0" w:space="0" w:color="auto"/>
                        <w:bottom w:val="none" w:sz="0" w:space="0" w:color="auto"/>
                        <w:right w:val="none" w:sz="0" w:space="0" w:color="auto"/>
                      </w:divBdr>
                      <w:divsChild>
                        <w:div w:id="1907572602">
                          <w:marLeft w:val="240"/>
                          <w:marRight w:val="0"/>
                          <w:marTop w:val="0"/>
                          <w:marBottom w:val="0"/>
                          <w:divBdr>
                            <w:top w:val="none" w:sz="0" w:space="0" w:color="auto"/>
                            <w:left w:val="none" w:sz="0" w:space="0" w:color="auto"/>
                            <w:bottom w:val="none" w:sz="0" w:space="0" w:color="auto"/>
                            <w:right w:val="none" w:sz="0" w:space="0" w:color="auto"/>
                          </w:divBdr>
                        </w:div>
                      </w:divsChild>
                    </w:div>
                    <w:div w:id="1242376556">
                      <w:marLeft w:val="0"/>
                      <w:marRight w:val="0"/>
                      <w:marTop w:val="0"/>
                      <w:marBottom w:val="0"/>
                      <w:divBdr>
                        <w:top w:val="none" w:sz="0" w:space="0" w:color="auto"/>
                        <w:left w:val="none" w:sz="0" w:space="0" w:color="auto"/>
                        <w:bottom w:val="none" w:sz="0" w:space="0" w:color="auto"/>
                        <w:right w:val="none" w:sz="0" w:space="0" w:color="auto"/>
                      </w:divBdr>
                      <w:divsChild>
                        <w:div w:id="33260716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406226">
      <w:bodyDiv w:val="1"/>
      <w:marLeft w:val="0"/>
      <w:marRight w:val="0"/>
      <w:marTop w:val="0"/>
      <w:marBottom w:val="0"/>
      <w:divBdr>
        <w:top w:val="none" w:sz="0" w:space="0" w:color="auto"/>
        <w:left w:val="none" w:sz="0" w:space="0" w:color="auto"/>
        <w:bottom w:val="none" w:sz="0" w:space="0" w:color="auto"/>
        <w:right w:val="none" w:sz="0" w:space="0" w:color="auto"/>
      </w:divBdr>
      <w:divsChild>
        <w:div w:id="676998274">
          <w:marLeft w:val="0"/>
          <w:marRight w:val="0"/>
          <w:marTop w:val="0"/>
          <w:marBottom w:val="0"/>
          <w:divBdr>
            <w:top w:val="none" w:sz="0" w:space="0" w:color="auto"/>
            <w:left w:val="none" w:sz="0" w:space="0" w:color="auto"/>
            <w:bottom w:val="none" w:sz="0" w:space="0" w:color="auto"/>
            <w:right w:val="none" w:sz="0" w:space="0" w:color="auto"/>
          </w:divBdr>
          <w:divsChild>
            <w:div w:id="504322846">
              <w:marLeft w:val="0"/>
              <w:marRight w:val="0"/>
              <w:marTop w:val="0"/>
              <w:marBottom w:val="0"/>
              <w:divBdr>
                <w:top w:val="none" w:sz="0" w:space="0" w:color="auto"/>
                <w:left w:val="none" w:sz="0" w:space="0" w:color="auto"/>
                <w:bottom w:val="none" w:sz="0" w:space="0" w:color="auto"/>
                <w:right w:val="none" w:sz="0" w:space="0" w:color="auto"/>
              </w:divBdr>
              <w:divsChild>
                <w:div w:id="1910729152">
                  <w:marLeft w:val="0"/>
                  <w:marRight w:val="0"/>
                  <w:marTop w:val="150"/>
                  <w:marBottom w:val="150"/>
                  <w:divBdr>
                    <w:top w:val="none" w:sz="0" w:space="0" w:color="auto"/>
                    <w:left w:val="none" w:sz="0" w:space="0" w:color="auto"/>
                    <w:bottom w:val="none" w:sz="0" w:space="0" w:color="auto"/>
                    <w:right w:val="none" w:sz="0" w:space="0" w:color="auto"/>
                  </w:divBdr>
                  <w:divsChild>
                    <w:div w:id="1716849030">
                      <w:marLeft w:val="0"/>
                      <w:marRight w:val="0"/>
                      <w:marTop w:val="0"/>
                      <w:marBottom w:val="0"/>
                      <w:divBdr>
                        <w:top w:val="none" w:sz="0" w:space="0" w:color="auto"/>
                        <w:left w:val="none" w:sz="0" w:space="0" w:color="auto"/>
                        <w:bottom w:val="none" w:sz="0" w:space="0" w:color="auto"/>
                        <w:right w:val="none" w:sz="0" w:space="0" w:color="auto"/>
                      </w:divBdr>
                      <w:divsChild>
                        <w:div w:id="27028089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3027056">
      <w:bodyDiv w:val="1"/>
      <w:marLeft w:val="0"/>
      <w:marRight w:val="0"/>
      <w:marTop w:val="0"/>
      <w:marBottom w:val="0"/>
      <w:divBdr>
        <w:top w:val="none" w:sz="0" w:space="0" w:color="auto"/>
        <w:left w:val="none" w:sz="0" w:space="0" w:color="auto"/>
        <w:bottom w:val="none" w:sz="0" w:space="0" w:color="auto"/>
        <w:right w:val="none" w:sz="0" w:space="0" w:color="auto"/>
      </w:divBdr>
      <w:divsChild>
        <w:div w:id="1886871359">
          <w:marLeft w:val="0"/>
          <w:marRight w:val="0"/>
          <w:marTop w:val="0"/>
          <w:marBottom w:val="0"/>
          <w:divBdr>
            <w:top w:val="none" w:sz="0" w:space="0" w:color="auto"/>
            <w:left w:val="none" w:sz="0" w:space="0" w:color="auto"/>
            <w:bottom w:val="none" w:sz="0" w:space="0" w:color="auto"/>
            <w:right w:val="none" w:sz="0" w:space="0" w:color="auto"/>
          </w:divBdr>
          <w:divsChild>
            <w:div w:id="100528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74140">
      <w:bodyDiv w:val="1"/>
      <w:marLeft w:val="0"/>
      <w:marRight w:val="0"/>
      <w:marTop w:val="0"/>
      <w:marBottom w:val="0"/>
      <w:divBdr>
        <w:top w:val="none" w:sz="0" w:space="0" w:color="auto"/>
        <w:left w:val="none" w:sz="0" w:space="0" w:color="auto"/>
        <w:bottom w:val="none" w:sz="0" w:space="0" w:color="auto"/>
        <w:right w:val="none" w:sz="0" w:space="0" w:color="auto"/>
      </w:divBdr>
      <w:divsChild>
        <w:div w:id="1501312748">
          <w:marLeft w:val="0"/>
          <w:marRight w:val="0"/>
          <w:marTop w:val="0"/>
          <w:marBottom w:val="0"/>
          <w:divBdr>
            <w:top w:val="none" w:sz="0" w:space="0" w:color="auto"/>
            <w:left w:val="none" w:sz="0" w:space="0" w:color="auto"/>
            <w:bottom w:val="none" w:sz="0" w:space="0" w:color="auto"/>
            <w:right w:val="none" w:sz="0" w:space="0" w:color="auto"/>
          </w:divBdr>
          <w:divsChild>
            <w:div w:id="1511333869">
              <w:marLeft w:val="0"/>
              <w:marRight w:val="0"/>
              <w:marTop w:val="0"/>
              <w:marBottom w:val="0"/>
              <w:divBdr>
                <w:top w:val="none" w:sz="0" w:space="0" w:color="auto"/>
                <w:left w:val="none" w:sz="0" w:space="0" w:color="auto"/>
                <w:bottom w:val="none" w:sz="0" w:space="0" w:color="auto"/>
                <w:right w:val="none" w:sz="0" w:space="0" w:color="auto"/>
              </w:divBdr>
              <w:divsChild>
                <w:div w:id="761948450">
                  <w:marLeft w:val="0"/>
                  <w:marRight w:val="0"/>
                  <w:marTop w:val="150"/>
                  <w:marBottom w:val="150"/>
                  <w:divBdr>
                    <w:top w:val="none" w:sz="0" w:space="0" w:color="auto"/>
                    <w:left w:val="none" w:sz="0" w:space="0" w:color="auto"/>
                    <w:bottom w:val="none" w:sz="0" w:space="0" w:color="auto"/>
                    <w:right w:val="none" w:sz="0" w:space="0" w:color="auto"/>
                  </w:divBdr>
                  <w:divsChild>
                    <w:div w:id="481241799">
                      <w:marLeft w:val="0"/>
                      <w:marRight w:val="0"/>
                      <w:marTop w:val="0"/>
                      <w:marBottom w:val="0"/>
                      <w:divBdr>
                        <w:top w:val="none" w:sz="0" w:space="0" w:color="auto"/>
                        <w:left w:val="none" w:sz="0" w:space="0" w:color="auto"/>
                        <w:bottom w:val="none" w:sz="0" w:space="0" w:color="auto"/>
                        <w:right w:val="none" w:sz="0" w:space="0" w:color="auto"/>
                      </w:divBdr>
                      <w:divsChild>
                        <w:div w:id="80219041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8418946">
      <w:bodyDiv w:val="1"/>
      <w:marLeft w:val="0"/>
      <w:marRight w:val="0"/>
      <w:marTop w:val="0"/>
      <w:marBottom w:val="0"/>
      <w:divBdr>
        <w:top w:val="none" w:sz="0" w:space="0" w:color="auto"/>
        <w:left w:val="none" w:sz="0" w:space="0" w:color="auto"/>
        <w:bottom w:val="none" w:sz="0" w:space="0" w:color="auto"/>
        <w:right w:val="none" w:sz="0" w:space="0" w:color="auto"/>
      </w:divBdr>
      <w:divsChild>
        <w:div w:id="510686073">
          <w:marLeft w:val="0"/>
          <w:marRight w:val="0"/>
          <w:marTop w:val="0"/>
          <w:marBottom w:val="0"/>
          <w:divBdr>
            <w:top w:val="none" w:sz="0" w:space="0" w:color="auto"/>
            <w:left w:val="none" w:sz="0" w:space="0" w:color="auto"/>
            <w:bottom w:val="none" w:sz="0" w:space="0" w:color="auto"/>
            <w:right w:val="none" w:sz="0" w:space="0" w:color="auto"/>
          </w:divBdr>
          <w:divsChild>
            <w:div w:id="1826702081">
              <w:marLeft w:val="0"/>
              <w:marRight w:val="0"/>
              <w:marTop w:val="0"/>
              <w:marBottom w:val="0"/>
              <w:divBdr>
                <w:top w:val="none" w:sz="0" w:space="0" w:color="auto"/>
                <w:left w:val="none" w:sz="0" w:space="0" w:color="auto"/>
                <w:bottom w:val="none" w:sz="0" w:space="0" w:color="auto"/>
                <w:right w:val="none" w:sz="0" w:space="0" w:color="auto"/>
              </w:divBdr>
              <w:divsChild>
                <w:div w:id="1946033307">
                  <w:marLeft w:val="0"/>
                  <w:marRight w:val="0"/>
                  <w:marTop w:val="150"/>
                  <w:marBottom w:val="150"/>
                  <w:divBdr>
                    <w:top w:val="none" w:sz="0" w:space="0" w:color="auto"/>
                    <w:left w:val="none" w:sz="0" w:space="0" w:color="auto"/>
                    <w:bottom w:val="none" w:sz="0" w:space="0" w:color="auto"/>
                    <w:right w:val="none" w:sz="0" w:space="0" w:color="auto"/>
                  </w:divBdr>
                  <w:divsChild>
                    <w:div w:id="1899320305">
                      <w:marLeft w:val="0"/>
                      <w:marRight w:val="0"/>
                      <w:marTop w:val="0"/>
                      <w:marBottom w:val="0"/>
                      <w:divBdr>
                        <w:top w:val="none" w:sz="0" w:space="0" w:color="auto"/>
                        <w:left w:val="none" w:sz="0" w:space="0" w:color="auto"/>
                        <w:bottom w:val="none" w:sz="0" w:space="0" w:color="auto"/>
                        <w:right w:val="none" w:sz="0" w:space="0" w:color="auto"/>
                      </w:divBdr>
                      <w:divsChild>
                        <w:div w:id="65953825">
                          <w:marLeft w:val="240"/>
                          <w:marRight w:val="0"/>
                          <w:marTop w:val="0"/>
                          <w:marBottom w:val="0"/>
                          <w:divBdr>
                            <w:top w:val="none" w:sz="0" w:space="0" w:color="auto"/>
                            <w:left w:val="none" w:sz="0" w:space="0" w:color="auto"/>
                            <w:bottom w:val="none" w:sz="0" w:space="0" w:color="auto"/>
                            <w:right w:val="none" w:sz="0" w:space="0" w:color="auto"/>
                          </w:divBdr>
                        </w:div>
                      </w:divsChild>
                    </w:div>
                    <w:div w:id="1500148047">
                      <w:marLeft w:val="0"/>
                      <w:marRight w:val="0"/>
                      <w:marTop w:val="0"/>
                      <w:marBottom w:val="0"/>
                      <w:divBdr>
                        <w:top w:val="none" w:sz="0" w:space="0" w:color="auto"/>
                        <w:left w:val="none" w:sz="0" w:space="0" w:color="auto"/>
                        <w:bottom w:val="none" w:sz="0" w:space="0" w:color="auto"/>
                        <w:right w:val="none" w:sz="0" w:space="0" w:color="auto"/>
                      </w:divBdr>
                      <w:divsChild>
                        <w:div w:id="1499495738">
                          <w:marLeft w:val="240"/>
                          <w:marRight w:val="0"/>
                          <w:marTop w:val="0"/>
                          <w:marBottom w:val="0"/>
                          <w:divBdr>
                            <w:top w:val="none" w:sz="0" w:space="0" w:color="auto"/>
                            <w:left w:val="none" w:sz="0" w:space="0" w:color="auto"/>
                            <w:bottom w:val="none" w:sz="0" w:space="0" w:color="auto"/>
                            <w:right w:val="none" w:sz="0" w:space="0" w:color="auto"/>
                          </w:divBdr>
                        </w:div>
                      </w:divsChild>
                    </w:div>
                    <w:div w:id="1474906036">
                      <w:marLeft w:val="0"/>
                      <w:marRight w:val="0"/>
                      <w:marTop w:val="0"/>
                      <w:marBottom w:val="0"/>
                      <w:divBdr>
                        <w:top w:val="none" w:sz="0" w:space="0" w:color="auto"/>
                        <w:left w:val="none" w:sz="0" w:space="0" w:color="auto"/>
                        <w:bottom w:val="none" w:sz="0" w:space="0" w:color="auto"/>
                        <w:right w:val="none" w:sz="0" w:space="0" w:color="auto"/>
                      </w:divBdr>
                      <w:divsChild>
                        <w:div w:id="466315720">
                          <w:marLeft w:val="240"/>
                          <w:marRight w:val="0"/>
                          <w:marTop w:val="0"/>
                          <w:marBottom w:val="0"/>
                          <w:divBdr>
                            <w:top w:val="none" w:sz="0" w:space="0" w:color="auto"/>
                            <w:left w:val="none" w:sz="0" w:space="0" w:color="auto"/>
                            <w:bottom w:val="none" w:sz="0" w:space="0" w:color="auto"/>
                            <w:right w:val="none" w:sz="0" w:space="0" w:color="auto"/>
                          </w:divBdr>
                        </w:div>
                      </w:divsChild>
                    </w:div>
                    <w:div w:id="3364763">
                      <w:marLeft w:val="0"/>
                      <w:marRight w:val="0"/>
                      <w:marTop w:val="0"/>
                      <w:marBottom w:val="0"/>
                      <w:divBdr>
                        <w:top w:val="none" w:sz="0" w:space="0" w:color="auto"/>
                        <w:left w:val="none" w:sz="0" w:space="0" w:color="auto"/>
                        <w:bottom w:val="none" w:sz="0" w:space="0" w:color="auto"/>
                        <w:right w:val="none" w:sz="0" w:space="0" w:color="auto"/>
                      </w:divBdr>
                      <w:divsChild>
                        <w:div w:id="17506893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732678">
      <w:bodyDiv w:val="1"/>
      <w:marLeft w:val="0"/>
      <w:marRight w:val="0"/>
      <w:marTop w:val="0"/>
      <w:marBottom w:val="0"/>
      <w:divBdr>
        <w:top w:val="none" w:sz="0" w:space="0" w:color="auto"/>
        <w:left w:val="none" w:sz="0" w:space="0" w:color="auto"/>
        <w:bottom w:val="none" w:sz="0" w:space="0" w:color="auto"/>
        <w:right w:val="none" w:sz="0" w:space="0" w:color="auto"/>
      </w:divBdr>
      <w:divsChild>
        <w:div w:id="217129706">
          <w:marLeft w:val="0"/>
          <w:marRight w:val="0"/>
          <w:marTop w:val="0"/>
          <w:marBottom w:val="0"/>
          <w:divBdr>
            <w:top w:val="none" w:sz="0" w:space="0" w:color="auto"/>
            <w:left w:val="none" w:sz="0" w:space="0" w:color="auto"/>
            <w:bottom w:val="none" w:sz="0" w:space="0" w:color="auto"/>
            <w:right w:val="none" w:sz="0" w:space="0" w:color="auto"/>
          </w:divBdr>
          <w:divsChild>
            <w:div w:id="59912360">
              <w:marLeft w:val="0"/>
              <w:marRight w:val="0"/>
              <w:marTop w:val="0"/>
              <w:marBottom w:val="0"/>
              <w:divBdr>
                <w:top w:val="none" w:sz="0" w:space="0" w:color="auto"/>
                <w:left w:val="none" w:sz="0" w:space="0" w:color="auto"/>
                <w:bottom w:val="none" w:sz="0" w:space="0" w:color="auto"/>
                <w:right w:val="none" w:sz="0" w:space="0" w:color="auto"/>
              </w:divBdr>
            </w:div>
            <w:div w:id="116157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909119">
      <w:bodyDiv w:val="1"/>
      <w:marLeft w:val="0"/>
      <w:marRight w:val="0"/>
      <w:marTop w:val="0"/>
      <w:marBottom w:val="0"/>
      <w:divBdr>
        <w:top w:val="none" w:sz="0" w:space="0" w:color="auto"/>
        <w:left w:val="none" w:sz="0" w:space="0" w:color="auto"/>
        <w:bottom w:val="none" w:sz="0" w:space="0" w:color="auto"/>
        <w:right w:val="none" w:sz="0" w:space="0" w:color="auto"/>
      </w:divBdr>
    </w:div>
    <w:div w:id="243688277">
      <w:bodyDiv w:val="1"/>
      <w:marLeft w:val="0"/>
      <w:marRight w:val="0"/>
      <w:marTop w:val="0"/>
      <w:marBottom w:val="0"/>
      <w:divBdr>
        <w:top w:val="none" w:sz="0" w:space="0" w:color="auto"/>
        <w:left w:val="none" w:sz="0" w:space="0" w:color="auto"/>
        <w:bottom w:val="none" w:sz="0" w:space="0" w:color="auto"/>
        <w:right w:val="none" w:sz="0" w:space="0" w:color="auto"/>
      </w:divBdr>
      <w:divsChild>
        <w:div w:id="1956786747">
          <w:marLeft w:val="0"/>
          <w:marRight w:val="0"/>
          <w:marTop w:val="0"/>
          <w:marBottom w:val="0"/>
          <w:divBdr>
            <w:top w:val="none" w:sz="0" w:space="0" w:color="auto"/>
            <w:left w:val="none" w:sz="0" w:space="0" w:color="auto"/>
            <w:bottom w:val="none" w:sz="0" w:space="0" w:color="auto"/>
            <w:right w:val="none" w:sz="0" w:space="0" w:color="auto"/>
          </w:divBdr>
          <w:divsChild>
            <w:div w:id="546062690">
              <w:marLeft w:val="0"/>
              <w:marRight w:val="0"/>
              <w:marTop w:val="0"/>
              <w:marBottom w:val="0"/>
              <w:divBdr>
                <w:top w:val="none" w:sz="0" w:space="0" w:color="auto"/>
                <w:left w:val="none" w:sz="0" w:space="0" w:color="auto"/>
                <w:bottom w:val="none" w:sz="0" w:space="0" w:color="auto"/>
                <w:right w:val="none" w:sz="0" w:space="0" w:color="auto"/>
              </w:divBdr>
              <w:divsChild>
                <w:div w:id="113332157">
                  <w:marLeft w:val="0"/>
                  <w:marRight w:val="0"/>
                  <w:marTop w:val="150"/>
                  <w:marBottom w:val="150"/>
                  <w:divBdr>
                    <w:top w:val="none" w:sz="0" w:space="0" w:color="auto"/>
                    <w:left w:val="none" w:sz="0" w:space="0" w:color="auto"/>
                    <w:bottom w:val="none" w:sz="0" w:space="0" w:color="auto"/>
                    <w:right w:val="none" w:sz="0" w:space="0" w:color="auto"/>
                  </w:divBdr>
                  <w:divsChild>
                    <w:div w:id="1040402220">
                      <w:marLeft w:val="0"/>
                      <w:marRight w:val="0"/>
                      <w:marTop w:val="0"/>
                      <w:marBottom w:val="0"/>
                      <w:divBdr>
                        <w:top w:val="none" w:sz="0" w:space="0" w:color="auto"/>
                        <w:left w:val="none" w:sz="0" w:space="0" w:color="auto"/>
                        <w:bottom w:val="none" w:sz="0" w:space="0" w:color="auto"/>
                        <w:right w:val="none" w:sz="0" w:space="0" w:color="auto"/>
                      </w:divBdr>
                      <w:divsChild>
                        <w:div w:id="11429614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794503">
      <w:bodyDiv w:val="1"/>
      <w:marLeft w:val="0"/>
      <w:marRight w:val="0"/>
      <w:marTop w:val="0"/>
      <w:marBottom w:val="0"/>
      <w:divBdr>
        <w:top w:val="none" w:sz="0" w:space="0" w:color="auto"/>
        <w:left w:val="none" w:sz="0" w:space="0" w:color="auto"/>
        <w:bottom w:val="none" w:sz="0" w:space="0" w:color="auto"/>
        <w:right w:val="none" w:sz="0" w:space="0" w:color="auto"/>
      </w:divBdr>
      <w:divsChild>
        <w:div w:id="109664723">
          <w:marLeft w:val="45"/>
          <w:marRight w:val="45"/>
          <w:marTop w:val="150"/>
          <w:marBottom w:val="60"/>
          <w:divBdr>
            <w:top w:val="none" w:sz="0" w:space="0" w:color="auto"/>
            <w:left w:val="none" w:sz="0" w:space="0" w:color="auto"/>
            <w:bottom w:val="none" w:sz="0" w:space="0" w:color="auto"/>
            <w:right w:val="none" w:sz="0" w:space="0" w:color="auto"/>
          </w:divBdr>
          <w:divsChild>
            <w:div w:id="378632961">
              <w:marLeft w:val="0"/>
              <w:marRight w:val="0"/>
              <w:marTop w:val="0"/>
              <w:marBottom w:val="0"/>
              <w:divBdr>
                <w:top w:val="none" w:sz="0" w:space="0" w:color="auto"/>
                <w:left w:val="none" w:sz="0" w:space="0" w:color="auto"/>
                <w:bottom w:val="none" w:sz="0" w:space="0" w:color="auto"/>
                <w:right w:val="none" w:sz="0" w:space="0" w:color="auto"/>
              </w:divBdr>
              <w:divsChild>
                <w:div w:id="1040281545">
                  <w:marLeft w:val="0"/>
                  <w:marRight w:val="0"/>
                  <w:marTop w:val="0"/>
                  <w:marBottom w:val="0"/>
                  <w:divBdr>
                    <w:top w:val="none" w:sz="0" w:space="0" w:color="auto"/>
                    <w:left w:val="none" w:sz="0" w:space="0" w:color="auto"/>
                    <w:bottom w:val="none" w:sz="0" w:space="0" w:color="auto"/>
                    <w:right w:val="none" w:sz="0" w:space="0" w:color="auto"/>
                  </w:divBdr>
                  <w:divsChild>
                    <w:div w:id="810365513">
                      <w:marLeft w:val="0"/>
                      <w:marRight w:val="0"/>
                      <w:marTop w:val="0"/>
                      <w:marBottom w:val="0"/>
                      <w:divBdr>
                        <w:top w:val="none" w:sz="0" w:space="0" w:color="auto"/>
                        <w:left w:val="none" w:sz="0" w:space="0" w:color="auto"/>
                        <w:bottom w:val="none" w:sz="0" w:space="0" w:color="auto"/>
                        <w:right w:val="none" w:sz="0" w:space="0" w:color="auto"/>
                      </w:divBdr>
                      <w:divsChild>
                        <w:div w:id="1512990979">
                          <w:marLeft w:val="0"/>
                          <w:marRight w:val="0"/>
                          <w:marTop w:val="0"/>
                          <w:marBottom w:val="0"/>
                          <w:divBdr>
                            <w:top w:val="none" w:sz="0" w:space="0" w:color="auto"/>
                            <w:left w:val="none" w:sz="0" w:space="0" w:color="auto"/>
                            <w:bottom w:val="none" w:sz="0" w:space="0" w:color="auto"/>
                            <w:right w:val="none" w:sz="0" w:space="0" w:color="auto"/>
                          </w:divBdr>
                          <w:divsChild>
                            <w:div w:id="561789982">
                              <w:marLeft w:val="0"/>
                              <w:marRight w:val="0"/>
                              <w:marTop w:val="0"/>
                              <w:marBottom w:val="0"/>
                              <w:divBdr>
                                <w:top w:val="none" w:sz="0" w:space="0" w:color="auto"/>
                                <w:left w:val="none" w:sz="0" w:space="0" w:color="auto"/>
                                <w:bottom w:val="none" w:sz="0" w:space="0" w:color="auto"/>
                                <w:right w:val="none" w:sz="0" w:space="0" w:color="auto"/>
                              </w:divBdr>
                            </w:div>
                            <w:div w:id="152019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226829">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227227940">
          <w:marLeft w:val="60"/>
          <w:marRight w:val="150"/>
          <w:marTop w:val="30"/>
          <w:marBottom w:val="135"/>
          <w:divBdr>
            <w:top w:val="none" w:sz="0" w:space="0" w:color="auto"/>
            <w:left w:val="none" w:sz="0" w:space="0" w:color="auto"/>
            <w:bottom w:val="none" w:sz="0" w:space="0" w:color="auto"/>
            <w:right w:val="none" w:sz="0" w:space="0" w:color="auto"/>
          </w:divBdr>
        </w:div>
      </w:divsChild>
    </w:div>
    <w:div w:id="269818376">
      <w:bodyDiv w:val="1"/>
      <w:marLeft w:val="0"/>
      <w:marRight w:val="0"/>
      <w:marTop w:val="0"/>
      <w:marBottom w:val="0"/>
      <w:divBdr>
        <w:top w:val="none" w:sz="0" w:space="0" w:color="auto"/>
        <w:left w:val="none" w:sz="0" w:space="0" w:color="auto"/>
        <w:bottom w:val="none" w:sz="0" w:space="0" w:color="auto"/>
        <w:right w:val="none" w:sz="0" w:space="0" w:color="auto"/>
      </w:divBdr>
    </w:div>
    <w:div w:id="272713353">
      <w:bodyDiv w:val="1"/>
      <w:marLeft w:val="0"/>
      <w:marRight w:val="0"/>
      <w:marTop w:val="0"/>
      <w:marBottom w:val="0"/>
      <w:divBdr>
        <w:top w:val="none" w:sz="0" w:space="0" w:color="auto"/>
        <w:left w:val="none" w:sz="0" w:space="0" w:color="auto"/>
        <w:bottom w:val="none" w:sz="0" w:space="0" w:color="auto"/>
        <w:right w:val="none" w:sz="0" w:space="0" w:color="auto"/>
      </w:divBdr>
      <w:divsChild>
        <w:div w:id="561990538">
          <w:marLeft w:val="0"/>
          <w:marRight w:val="0"/>
          <w:marTop w:val="0"/>
          <w:marBottom w:val="0"/>
          <w:divBdr>
            <w:top w:val="none" w:sz="0" w:space="0" w:color="auto"/>
            <w:left w:val="none" w:sz="0" w:space="0" w:color="auto"/>
            <w:bottom w:val="none" w:sz="0" w:space="0" w:color="auto"/>
            <w:right w:val="none" w:sz="0" w:space="0" w:color="auto"/>
          </w:divBdr>
          <w:divsChild>
            <w:div w:id="1819346358">
              <w:marLeft w:val="0"/>
              <w:marRight w:val="0"/>
              <w:marTop w:val="0"/>
              <w:marBottom w:val="0"/>
              <w:divBdr>
                <w:top w:val="none" w:sz="0" w:space="0" w:color="auto"/>
                <w:left w:val="none" w:sz="0" w:space="0" w:color="auto"/>
                <w:bottom w:val="none" w:sz="0" w:space="0" w:color="auto"/>
                <w:right w:val="none" w:sz="0" w:space="0" w:color="auto"/>
              </w:divBdr>
              <w:divsChild>
                <w:div w:id="90695592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300431236">
      <w:bodyDiv w:val="1"/>
      <w:marLeft w:val="0"/>
      <w:marRight w:val="0"/>
      <w:marTop w:val="0"/>
      <w:marBottom w:val="0"/>
      <w:divBdr>
        <w:top w:val="none" w:sz="0" w:space="0" w:color="auto"/>
        <w:left w:val="none" w:sz="0" w:space="0" w:color="auto"/>
        <w:bottom w:val="none" w:sz="0" w:space="0" w:color="auto"/>
        <w:right w:val="none" w:sz="0" w:space="0" w:color="auto"/>
      </w:divBdr>
      <w:divsChild>
        <w:div w:id="1587835165">
          <w:marLeft w:val="0"/>
          <w:marRight w:val="0"/>
          <w:marTop w:val="0"/>
          <w:marBottom w:val="0"/>
          <w:divBdr>
            <w:top w:val="none" w:sz="0" w:space="0" w:color="auto"/>
            <w:left w:val="none" w:sz="0" w:space="0" w:color="auto"/>
            <w:bottom w:val="none" w:sz="0" w:space="0" w:color="auto"/>
            <w:right w:val="none" w:sz="0" w:space="0" w:color="auto"/>
          </w:divBdr>
          <w:divsChild>
            <w:div w:id="43741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959043">
      <w:bodyDiv w:val="1"/>
      <w:marLeft w:val="0"/>
      <w:marRight w:val="0"/>
      <w:marTop w:val="0"/>
      <w:marBottom w:val="0"/>
      <w:divBdr>
        <w:top w:val="none" w:sz="0" w:space="0" w:color="auto"/>
        <w:left w:val="none" w:sz="0" w:space="0" w:color="auto"/>
        <w:bottom w:val="none" w:sz="0" w:space="0" w:color="auto"/>
        <w:right w:val="none" w:sz="0" w:space="0" w:color="auto"/>
      </w:divBdr>
      <w:divsChild>
        <w:div w:id="802651239">
          <w:marLeft w:val="0"/>
          <w:marRight w:val="0"/>
          <w:marTop w:val="0"/>
          <w:marBottom w:val="150"/>
          <w:divBdr>
            <w:top w:val="none" w:sz="0" w:space="0" w:color="auto"/>
            <w:left w:val="none" w:sz="0" w:space="0" w:color="auto"/>
            <w:bottom w:val="none" w:sz="0" w:space="0" w:color="auto"/>
            <w:right w:val="none" w:sz="0" w:space="0" w:color="auto"/>
          </w:divBdr>
          <w:divsChild>
            <w:div w:id="1462924217">
              <w:marLeft w:val="0"/>
              <w:marRight w:val="0"/>
              <w:marTop w:val="0"/>
              <w:marBottom w:val="0"/>
              <w:divBdr>
                <w:top w:val="none" w:sz="0" w:space="0" w:color="auto"/>
                <w:left w:val="none" w:sz="0" w:space="0" w:color="auto"/>
                <w:bottom w:val="none" w:sz="0" w:space="0" w:color="auto"/>
                <w:right w:val="none" w:sz="0" w:space="0" w:color="auto"/>
              </w:divBdr>
              <w:divsChild>
                <w:div w:id="205515886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315496318">
      <w:bodyDiv w:val="1"/>
      <w:marLeft w:val="0"/>
      <w:marRight w:val="0"/>
      <w:marTop w:val="0"/>
      <w:marBottom w:val="0"/>
      <w:divBdr>
        <w:top w:val="none" w:sz="0" w:space="0" w:color="auto"/>
        <w:left w:val="none" w:sz="0" w:space="0" w:color="auto"/>
        <w:bottom w:val="none" w:sz="0" w:space="0" w:color="auto"/>
        <w:right w:val="none" w:sz="0" w:space="0" w:color="auto"/>
      </w:divBdr>
    </w:div>
    <w:div w:id="315653206">
      <w:bodyDiv w:val="1"/>
      <w:marLeft w:val="0"/>
      <w:marRight w:val="0"/>
      <w:marTop w:val="0"/>
      <w:marBottom w:val="0"/>
      <w:divBdr>
        <w:top w:val="none" w:sz="0" w:space="0" w:color="auto"/>
        <w:left w:val="none" w:sz="0" w:space="0" w:color="auto"/>
        <w:bottom w:val="none" w:sz="0" w:space="0" w:color="auto"/>
        <w:right w:val="none" w:sz="0" w:space="0" w:color="auto"/>
      </w:divBdr>
      <w:divsChild>
        <w:div w:id="110364188">
          <w:marLeft w:val="0"/>
          <w:marRight w:val="0"/>
          <w:marTop w:val="0"/>
          <w:marBottom w:val="150"/>
          <w:divBdr>
            <w:top w:val="none" w:sz="0" w:space="0" w:color="auto"/>
            <w:left w:val="none" w:sz="0" w:space="0" w:color="auto"/>
            <w:bottom w:val="none" w:sz="0" w:space="0" w:color="auto"/>
            <w:right w:val="none" w:sz="0" w:space="0" w:color="auto"/>
          </w:divBdr>
          <w:divsChild>
            <w:div w:id="1220629760">
              <w:marLeft w:val="0"/>
              <w:marRight w:val="0"/>
              <w:marTop w:val="0"/>
              <w:marBottom w:val="0"/>
              <w:divBdr>
                <w:top w:val="none" w:sz="0" w:space="0" w:color="auto"/>
                <w:left w:val="none" w:sz="0" w:space="0" w:color="auto"/>
                <w:bottom w:val="none" w:sz="0" w:space="0" w:color="auto"/>
                <w:right w:val="none" w:sz="0" w:space="0" w:color="auto"/>
              </w:divBdr>
              <w:divsChild>
                <w:div w:id="178580453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60010161">
          <w:marLeft w:val="0"/>
          <w:marRight w:val="0"/>
          <w:marTop w:val="0"/>
          <w:marBottom w:val="150"/>
          <w:divBdr>
            <w:top w:val="none" w:sz="0" w:space="0" w:color="auto"/>
            <w:left w:val="none" w:sz="0" w:space="0" w:color="auto"/>
            <w:bottom w:val="none" w:sz="0" w:space="0" w:color="auto"/>
            <w:right w:val="none" w:sz="0" w:space="0" w:color="auto"/>
          </w:divBdr>
          <w:divsChild>
            <w:div w:id="901405733">
              <w:marLeft w:val="0"/>
              <w:marRight w:val="0"/>
              <w:marTop w:val="0"/>
              <w:marBottom w:val="0"/>
              <w:divBdr>
                <w:top w:val="none" w:sz="0" w:space="0" w:color="auto"/>
                <w:left w:val="none" w:sz="0" w:space="0" w:color="auto"/>
                <w:bottom w:val="none" w:sz="0" w:space="0" w:color="auto"/>
                <w:right w:val="none" w:sz="0" w:space="0" w:color="auto"/>
              </w:divBdr>
              <w:divsChild>
                <w:div w:id="157975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979399">
      <w:bodyDiv w:val="1"/>
      <w:marLeft w:val="0"/>
      <w:marRight w:val="0"/>
      <w:marTop w:val="0"/>
      <w:marBottom w:val="0"/>
      <w:divBdr>
        <w:top w:val="none" w:sz="0" w:space="0" w:color="auto"/>
        <w:left w:val="none" w:sz="0" w:space="0" w:color="auto"/>
        <w:bottom w:val="none" w:sz="0" w:space="0" w:color="auto"/>
        <w:right w:val="none" w:sz="0" w:space="0" w:color="auto"/>
      </w:divBdr>
      <w:divsChild>
        <w:div w:id="417293036">
          <w:marLeft w:val="0"/>
          <w:marRight w:val="0"/>
          <w:marTop w:val="0"/>
          <w:marBottom w:val="0"/>
          <w:divBdr>
            <w:top w:val="none" w:sz="0" w:space="0" w:color="auto"/>
            <w:left w:val="none" w:sz="0" w:space="0" w:color="auto"/>
            <w:bottom w:val="none" w:sz="0" w:space="0" w:color="auto"/>
            <w:right w:val="none" w:sz="0" w:space="0" w:color="auto"/>
          </w:divBdr>
          <w:divsChild>
            <w:div w:id="80881073">
              <w:marLeft w:val="0"/>
              <w:marRight w:val="0"/>
              <w:marTop w:val="0"/>
              <w:marBottom w:val="0"/>
              <w:divBdr>
                <w:top w:val="none" w:sz="0" w:space="0" w:color="auto"/>
                <w:left w:val="none" w:sz="0" w:space="0" w:color="auto"/>
                <w:bottom w:val="none" w:sz="0" w:space="0" w:color="auto"/>
                <w:right w:val="none" w:sz="0" w:space="0" w:color="auto"/>
              </w:divBdr>
              <w:divsChild>
                <w:div w:id="550656707">
                  <w:marLeft w:val="0"/>
                  <w:marRight w:val="0"/>
                  <w:marTop w:val="0"/>
                  <w:marBottom w:val="0"/>
                  <w:divBdr>
                    <w:top w:val="single" w:sz="6" w:space="0" w:color="F4F4F4"/>
                    <w:left w:val="none" w:sz="0" w:space="0" w:color="auto"/>
                    <w:bottom w:val="single" w:sz="6" w:space="0" w:color="F4F4F4"/>
                    <w:right w:val="none" w:sz="0" w:space="0" w:color="auto"/>
                  </w:divBdr>
                  <w:divsChild>
                    <w:div w:id="1342246590">
                      <w:marLeft w:val="0"/>
                      <w:marRight w:val="0"/>
                      <w:marTop w:val="0"/>
                      <w:marBottom w:val="0"/>
                      <w:divBdr>
                        <w:top w:val="none" w:sz="0" w:space="0" w:color="auto"/>
                        <w:left w:val="none" w:sz="0" w:space="0" w:color="auto"/>
                        <w:bottom w:val="none" w:sz="0" w:space="0" w:color="auto"/>
                        <w:right w:val="none" w:sz="0" w:space="0" w:color="auto"/>
                      </w:divBdr>
                      <w:divsChild>
                        <w:div w:id="1926916917">
                          <w:marLeft w:val="0"/>
                          <w:marRight w:val="0"/>
                          <w:marTop w:val="0"/>
                          <w:marBottom w:val="0"/>
                          <w:divBdr>
                            <w:top w:val="none" w:sz="0" w:space="0" w:color="auto"/>
                            <w:left w:val="none" w:sz="0" w:space="0" w:color="auto"/>
                            <w:bottom w:val="none" w:sz="0" w:space="0" w:color="auto"/>
                            <w:right w:val="none" w:sz="0" w:space="0" w:color="auto"/>
                          </w:divBdr>
                        </w:div>
                        <w:div w:id="211551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48897">
              <w:marLeft w:val="0"/>
              <w:marRight w:val="0"/>
              <w:marTop w:val="0"/>
              <w:marBottom w:val="0"/>
              <w:divBdr>
                <w:top w:val="none" w:sz="0" w:space="0" w:color="auto"/>
                <w:left w:val="single" w:sz="6" w:space="0" w:color="E9E9E9"/>
                <w:bottom w:val="single" w:sz="6" w:space="4" w:color="E9E9E9"/>
                <w:right w:val="single" w:sz="6" w:space="0" w:color="E9E9E9"/>
              </w:divBdr>
            </w:div>
          </w:divsChild>
        </w:div>
        <w:div w:id="705757430">
          <w:marLeft w:val="0"/>
          <w:marRight w:val="0"/>
          <w:marTop w:val="0"/>
          <w:marBottom w:val="0"/>
          <w:divBdr>
            <w:top w:val="none" w:sz="0" w:space="0" w:color="auto"/>
            <w:left w:val="none" w:sz="0" w:space="0" w:color="auto"/>
            <w:bottom w:val="none" w:sz="0" w:space="0" w:color="auto"/>
            <w:right w:val="none" w:sz="0" w:space="0" w:color="auto"/>
          </w:divBdr>
          <w:divsChild>
            <w:div w:id="1507286587">
              <w:marLeft w:val="0"/>
              <w:marRight w:val="0"/>
              <w:marTop w:val="0"/>
              <w:marBottom w:val="0"/>
              <w:divBdr>
                <w:top w:val="single" w:sz="6" w:space="4" w:color="E9E9E9"/>
                <w:left w:val="single" w:sz="6" w:space="0" w:color="E9E9E9"/>
                <w:bottom w:val="none" w:sz="0" w:space="0" w:color="auto"/>
                <w:right w:val="single" w:sz="6" w:space="0" w:color="E9E9E9"/>
              </w:divBdr>
            </w:div>
          </w:divsChild>
        </w:div>
      </w:divsChild>
    </w:div>
    <w:div w:id="350646578">
      <w:bodyDiv w:val="1"/>
      <w:marLeft w:val="0"/>
      <w:marRight w:val="0"/>
      <w:marTop w:val="0"/>
      <w:marBottom w:val="0"/>
      <w:divBdr>
        <w:top w:val="none" w:sz="0" w:space="0" w:color="auto"/>
        <w:left w:val="none" w:sz="0" w:space="0" w:color="auto"/>
        <w:bottom w:val="none" w:sz="0" w:space="0" w:color="auto"/>
        <w:right w:val="none" w:sz="0" w:space="0" w:color="auto"/>
      </w:divBdr>
      <w:divsChild>
        <w:div w:id="1475296284">
          <w:marLeft w:val="0"/>
          <w:marRight w:val="0"/>
          <w:marTop w:val="0"/>
          <w:marBottom w:val="0"/>
          <w:divBdr>
            <w:top w:val="none" w:sz="0" w:space="0" w:color="auto"/>
            <w:left w:val="none" w:sz="0" w:space="0" w:color="auto"/>
            <w:bottom w:val="none" w:sz="0" w:space="0" w:color="auto"/>
            <w:right w:val="none" w:sz="0" w:space="0" w:color="auto"/>
          </w:divBdr>
          <w:divsChild>
            <w:div w:id="1357926371">
              <w:marLeft w:val="0"/>
              <w:marRight w:val="0"/>
              <w:marTop w:val="0"/>
              <w:marBottom w:val="0"/>
              <w:divBdr>
                <w:top w:val="none" w:sz="0" w:space="0" w:color="auto"/>
                <w:left w:val="none" w:sz="0" w:space="0" w:color="auto"/>
                <w:bottom w:val="none" w:sz="0" w:space="0" w:color="auto"/>
                <w:right w:val="none" w:sz="0" w:space="0" w:color="auto"/>
              </w:divBdr>
              <w:divsChild>
                <w:div w:id="1482841984">
                  <w:marLeft w:val="0"/>
                  <w:marRight w:val="0"/>
                  <w:marTop w:val="150"/>
                  <w:marBottom w:val="150"/>
                  <w:divBdr>
                    <w:top w:val="none" w:sz="0" w:space="0" w:color="auto"/>
                    <w:left w:val="none" w:sz="0" w:space="0" w:color="auto"/>
                    <w:bottom w:val="none" w:sz="0" w:space="0" w:color="auto"/>
                    <w:right w:val="none" w:sz="0" w:space="0" w:color="auto"/>
                  </w:divBdr>
                  <w:divsChild>
                    <w:div w:id="864633485">
                      <w:marLeft w:val="0"/>
                      <w:marRight w:val="0"/>
                      <w:marTop w:val="0"/>
                      <w:marBottom w:val="0"/>
                      <w:divBdr>
                        <w:top w:val="none" w:sz="0" w:space="0" w:color="auto"/>
                        <w:left w:val="none" w:sz="0" w:space="0" w:color="auto"/>
                        <w:bottom w:val="none" w:sz="0" w:space="0" w:color="auto"/>
                        <w:right w:val="none" w:sz="0" w:space="0" w:color="auto"/>
                      </w:divBdr>
                      <w:divsChild>
                        <w:div w:id="1461877283">
                          <w:marLeft w:val="240"/>
                          <w:marRight w:val="0"/>
                          <w:marTop w:val="0"/>
                          <w:marBottom w:val="0"/>
                          <w:divBdr>
                            <w:top w:val="none" w:sz="0" w:space="0" w:color="auto"/>
                            <w:left w:val="none" w:sz="0" w:space="0" w:color="auto"/>
                            <w:bottom w:val="none" w:sz="0" w:space="0" w:color="auto"/>
                            <w:right w:val="none" w:sz="0" w:space="0" w:color="auto"/>
                          </w:divBdr>
                        </w:div>
                      </w:divsChild>
                    </w:div>
                    <w:div w:id="384841091">
                      <w:marLeft w:val="0"/>
                      <w:marRight w:val="0"/>
                      <w:marTop w:val="0"/>
                      <w:marBottom w:val="0"/>
                      <w:divBdr>
                        <w:top w:val="none" w:sz="0" w:space="0" w:color="auto"/>
                        <w:left w:val="none" w:sz="0" w:space="0" w:color="auto"/>
                        <w:bottom w:val="none" w:sz="0" w:space="0" w:color="auto"/>
                        <w:right w:val="none" w:sz="0" w:space="0" w:color="auto"/>
                      </w:divBdr>
                      <w:divsChild>
                        <w:div w:id="1068727722">
                          <w:marLeft w:val="240"/>
                          <w:marRight w:val="0"/>
                          <w:marTop w:val="0"/>
                          <w:marBottom w:val="0"/>
                          <w:divBdr>
                            <w:top w:val="none" w:sz="0" w:space="0" w:color="auto"/>
                            <w:left w:val="none" w:sz="0" w:space="0" w:color="auto"/>
                            <w:bottom w:val="none" w:sz="0" w:space="0" w:color="auto"/>
                            <w:right w:val="none" w:sz="0" w:space="0" w:color="auto"/>
                          </w:divBdr>
                        </w:div>
                      </w:divsChild>
                    </w:div>
                    <w:div w:id="1714188333">
                      <w:marLeft w:val="0"/>
                      <w:marRight w:val="0"/>
                      <w:marTop w:val="0"/>
                      <w:marBottom w:val="0"/>
                      <w:divBdr>
                        <w:top w:val="none" w:sz="0" w:space="0" w:color="auto"/>
                        <w:left w:val="none" w:sz="0" w:space="0" w:color="auto"/>
                        <w:bottom w:val="none" w:sz="0" w:space="0" w:color="auto"/>
                        <w:right w:val="none" w:sz="0" w:space="0" w:color="auto"/>
                      </w:divBdr>
                      <w:divsChild>
                        <w:div w:id="110782224">
                          <w:marLeft w:val="240"/>
                          <w:marRight w:val="0"/>
                          <w:marTop w:val="0"/>
                          <w:marBottom w:val="0"/>
                          <w:divBdr>
                            <w:top w:val="none" w:sz="0" w:space="0" w:color="auto"/>
                            <w:left w:val="none" w:sz="0" w:space="0" w:color="auto"/>
                            <w:bottom w:val="none" w:sz="0" w:space="0" w:color="auto"/>
                            <w:right w:val="none" w:sz="0" w:space="0" w:color="auto"/>
                          </w:divBdr>
                        </w:div>
                      </w:divsChild>
                    </w:div>
                    <w:div w:id="2093120089">
                      <w:marLeft w:val="0"/>
                      <w:marRight w:val="0"/>
                      <w:marTop w:val="0"/>
                      <w:marBottom w:val="0"/>
                      <w:divBdr>
                        <w:top w:val="none" w:sz="0" w:space="0" w:color="auto"/>
                        <w:left w:val="none" w:sz="0" w:space="0" w:color="auto"/>
                        <w:bottom w:val="none" w:sz="0" w:space="0" w:color="auto"/>
                        <w:right w:val="none" w:sz="0" w:space="0" w:color="auto"/>
                      </w:divBdr>
                      <w:divsChild>
                        <w:div w:id="24912650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187085">
      <w:bodyDiv w:val="1"/>
      <w:marLeft w:val="0"/>
      <w:marRight w:val="0"/>
      <w:marTop w:val="0"/>
      <w:marBottom w:val="0"/>
      <w:divBdr>
        <w:top w:val="none" w:sz="0" w:space="0" w:color="auto"/>
        <w:left w:val="none" w:sz="0" w:space="0" w:color="auto"/>
        <w:bottom w:val="none" w:sz="0" w:space="0" w:color="auto"/>
        <w:right w:val="none" w:sz="0" w:space="0" w:color="auto"/>
      </w:divBdr>
    </w:div>
    <w:div w:id="369957156">
      <w:bodyDiv w:val="1"/>
      <w:marLeft w:val="0"/>
      <w:marRight w:val="0"/>
      <w:marTop w:val="0"/>
      <w:marBottom w:val="0"/>
      <w:divBdr>
        <w:top w:val="none" w:sz="0" w:space="0" w:color="auto"/>
        <w:left w:val="none" w:sz="0" w:space="0" w:color="auto"/>
        <w:bottom w:val="none" w:sz="0" w:space="0" w:color="auto"/>
        <w:right w:val="none" w:sz="0" w:space="0" w:color="auto"/>
      </w:divBdr>
    </w:div>
    <w:div w:id="389235736">
      <w:bodyDiv w:val="1"/>
      <w:marLeft w:val="0"/>
      <w:marRight w:val="0"/>
      <w:marTop w:val="0"/>
      <w:marBottom w:val="0"/>
      <w:divBdr>
        <w:top w:val="none" w:sz="0" w:space="0" w:color="auto"/>
        <w:left w:val="none" w:sz="0" w:space="0" w:color="auto"/>
        <w:bottom w:val="none" w:sz="0" w:space="0" w:color="auto"/>
        <w:right w:val="none" w:sz="0" w:space="0" w:color="auto"/>
      </w:divBdr>
      <w:divsChild>
        <w:div w:id="542333639">
          <w:marLeft w:val="0"/>
          <w:marRight w:val="0"/>
          <w:marTop w:val="0"/>
          <w:marBottom w:val="0"/>
          <w:divBdr>
            <w:top w:val="none" w:sz="0" w:space="0" w:color="auto"/>
            <w:left w:val="none" w:sz="0" w:space="0" w:color="auto"/>
            <w:bottom w:val="none" w:sz="0" w:space="0" w:color="auto"/>
            <w:right w:val="none" w:sz="0" w:space="0" w:color="auto"/>
          </w:divBdr>
          <w:divsChild>
            <w:div w:id="106000646">
              <w:marLeft w:val="0"/>
              <w:marRight w:val="0"/>
              <w:marTop w:val="0"/>
              <w:marBottom w:val="0"/>
              <w:divBdr>
                <w:top w:val="none" w:sz="0" w:space="0" w:color="auto"/>
                <w:left w:val="none" w:sz="0" w:space="0" w:color="auto"/>
                <w:bottom w:val="none" w:sz="0" w:space="0" w:color="auto"/>
                <w:right w:val="none" w:sz="0" w:space="0" w:color="auto"/>
              </w:divBdr>
              <w:divsChild>
                <w:div w:id="978268210">
                  <w:marLeft w:val="0"/>
                  <w:marRight w:val="0"/>
                  <w:marTop w:val="150"/>
                  <w:marBottom w:val="150"/>
                  <w:divBdr>
                    <w:top w:val="none" w:sz="0" w:space="0" w:color="auto"/>
                    <w:left w:val="none" w:sz="0" w:space="0" w:color="auto"/>
                    <w:bottom w:val="none" w:sz="0" w:space="0" w:color="auto"/>
                    <w:right w:val="none" w:sz="0" w:space="0" w:color="auto"/>
                  </w:divBdr>
                  <w:divsChild>
                    <w:div w:id="1166021591">
                      <w:marLeft w:val="0"/>
                      <w:marRight w:val="0"/>
                      <w:marTop w:val="0"/>
                      <w:marBottom w:val="0"/>
                      <w:divBdr>
                        <w:top w:val="none" w:sz="0" w:space="0" w:color="auto"/>
                        <w:left w:val="none" w:sz="0" w:space="0" w:color="auto"/>
                        <w:bottom w:val="none" w:sz="0" w:space="0" w:color="auto"/>
                        <w:right w:val="none" w:sz="0" w:space="0" w:color="auto"/>
                      </w:divBdr>
                      <w:divsChild>
                        <w:div w:id="174649370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2658128">
      <w:bodyDiv w:val="1"/>
      <w:marLeft w:val="0"/>
      <w:marRight w:val="0"/>
      <w:marTop w:val="0"/>
      <w:marBottom w:val="0"/>
      <w:divBdr>
        <w:top w:val="none" w:sz="0" w:space="0" w:color="auto"/>
        <w:left w:val="none" w:sz="0" w:space="0" w:color="auto"/>
        <w:bottom w:val="none" w:sz="0" w:space="0" w:color="auto"/>
        <w:right w:val="none" w:sz="0" w:space="0" w:color="auto"/>
      </w:divBdr>
    </w:div>
    <w:div w:id="400569580">
      <w:bodyDiv w:val="1"/>
      <w:marLeft w:val="0"/>
      <w:marRight w:val="0"/>
      <w:marTop w:val="0"/>
      <w:marBottom w:val="0"/>
      <w:divBdr>
        <w:top w:val="none" w:sz="0" w:space="0" w:color="auto"/>
        <w:left w:val="none" w:sz="0" w:space="0" w:color="auto"/>
        <w:bottom w:val="none" w:sz="0" w:space="0" w:color="auto"/>
        <w:right w:val="none" w:sz="0" w:space="0" w:color="auto"/>
      </w:divBdr>
    </w:div>
    <w:div w:id="407656551">
      <w:bodyDiv w:val="1"/>
      <w:marLeft w:val="0"/>
      <w:marRight w:val="0"/>
      <w:marTop w:val="0"/>
      <w:marBottom w:val="0"/>
      <w:divBdr>
        <w:top w:val="none" w:sz="0" w:space="0" w:color="auto"/>
        <w:left w:val="none" w:sz="0" w:space="0" w:color="auto"/>
        <w:bottom w:val="none" w:sz="0" w:space="0" w:color="auto"/>
        <w:right w:val="none" w:sz="0" w:space="0" w:color="auto"/>
      </w:divBdr>
    </w:div>
    <w:div w:id="414209124">
      <w:bodyDiv w:val="1"/>
      <w:marLeft w:val="0"/>
      <w:marRight w:val="0"/>
      <w:marTop w:val="0"/>
      <w:marBottom w:val="0"/>
      <w:divBdr>
        <w:top w:val="none" w:sz="0" w:space="0" w:color="auto"/>
        <w:left w:val="none" w:sz="0" w:space="0" w:color="auto"/>
        <w:bottom w:val="none" w:sz="0" w:space="0" w:color="auto"/>
        <w:right w:val="none" w:sz="0" w:space="0" w:color="auto"/>
      </w:divBdr>
      <w:divsChild>
        <w:div w:id="351996499">
          <w:marLeft w:val="0"/>
          <w:marRight w:val="0"/>
          <w:marTop w:val="0"/>
          <w:marBottom w:val="0"/>
          <w:divBdr>
            <w:top w:val="none" w:sz="0" w:space="0" w:color="auto"/>
            <w:left w:val="none" w:sz="0" w:space="0" w:color="auto"/>
            <w:bottom w:val="none" w:sz="0" w:space="0" w:color="auto"/>
            <w:right w:val="none" w:sz="0" w:space="0" w:color="auto"/>
          </w:divBdr>
          <w:divsChild>
            <w:div w:id="78434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10734">
      <w:bodyDiv w:val="1"/>
      <w:marLeft w:val="0"/>
      <w:marRight w:val="0"/>
      <w:marTop w:val="0"/>
      <w:marBottom w:val="0"/>
      <w:divBdr>
        <w:top w:val="none" w:sz="0" w:space="0" w:color="auto"/>
        <w:left w:val="none" w:sz="0" w:space="0" w:color="auto"/>
        <w:bottom w:val="none" w:sz="0" w:space="0" w:color="auto"/>
        <w:right w:val="none" w:sz="0" w:space="0" w:color="auto"/>
      </w:divBdr>
    </w:div>
    <w:div w:id="415446879">
      <w:bodyDiv w:val="1"/>
      <w:marLeft w:val="0"/>
      <w:marRight w:val="0"/>
      <w:marTop w:val="0"/>
      <w:marBottom w:val="0"/>
      <w:divBdr>
        <w:top w:val="none" w:sz="0" w:space="0" w:color="auto"/>
        <w:left w:val="none" w:sz="0" w:space="0" w:color="auto"/>
        <w:bottom w:val="none" w:sz="0" w:space="0" w:color="auto"/>
        <w:right w:val="none" w:sz="0" w:space="0" w:color="auto"/>
      </w:divBdr>
      <w:divsChild>
        <w:div w:id="378474868">
          <w:marLeft w:val="0"/>
          <w:marRight w:val="0"/>
          <w:marTop w:val="0"/>
          <w:marBottom w:val="0"/>
          <w:divBdr>
            <w:top w:val="none" w:sz="0" w:space="0" w:color="auto"/>
            <w:left w:val="none" w:sz="0" w:space="0" w:color="auto"/>
            <w:bottom w:val="none" w:sz="0" w:space="0" w:color="auto"/>
            <w:right w:val="none" w:sz="0" w:space="0" w:color="auto"/>
          </w:divBdr>
          <w:divsChild>
            <w:div w:id="331225838">
              <w:marLeft w:val="0"/>
              <w:marRight w:val="0"/>
              <w:marTop w:val="0"/>
              <w:marBottom w:val="0"/>
              <w:divBdr>
                <w:top w:val="none" w:sz="0" w:space="0" w:color="auto"/>
                <w:left w:val="none" w:sz="0" w:space="0" w:color="auto"/>
                <w:bottom w:val="none" w:sz="0" w:space="0" w:color="auto"/>
                <w:right w:val="none" w:sz="0" w:space="0" w:color="auto"/>
              </w:divBdr>
            </w:div>
            <w:div w:id="861745361">
              <w:marLeft w:val="0"/>
              <w:marRight w:val="0"/>
              <w:marTop w:val="0"/>
              <w:marBottom w:val="0"/>
              <w:divBdr>
                <w:top w:val="none" w:sz="0" w:space="0" w:color="auto"/>
                <w:left w:val="none" w:sz="0" w:space="0" w:color="auto"/>
                <w:bottom w:val="none" w:sz="0" w:space="0" w:color="auto"/>
                <w:right w:val="none" w:sz="0" w:space="0" w:color="auto"/>
              </w:divBdr>
            </w:div>
            <w:div w:id="1785731839">
              <w:marLeft w:val="0"/>
              <w:marRight w:val="0"/>
              <w:marTop w:val="0"/>
              <w:marBottom w:val="0"/>
              <w:divBdr>
                <w:top w:val="none" w:sz="0" w:space="0" w:color="auto"/>
                <w:left w:val="none" w:sz="0" w:space="0" w:color="auto"/>
                <w:bottom w:val="none" w:sz="0" w:space="0" w:color="auto"/>
                <w:right w:val="none" w:sz="0" w:space="0" w:color="auto"/>
              </w:divBdr>
            </w:div>
            <w:div w:id="692802446">
              <w:marLeft w:val="0"/>
              <w:marRight w:val="0"/>
              <w:marTop w:val="0"/>
              <w:marBottom w:val="0"/>
              <w:divBdr>
                <w:top w:val="none" w:sz="0" w:space="0" w:color="auto"/>
                <w:left w:val="none" w:sz="0" w:space="0" w:color="auto"/>
                <w:bottom w:val="none" w:sz="0" w:space="0" w:color="auto"/>
                <w:right w:val="none" w:sz="0" w:space="0" w:color="auto"/>
              </w:divBdr>
            </w:div>
            <w:div w:id="24454984">
              <w:marLeft w:val="0"/>
              <w:marRight w:val="0"/>
              <w:marTop w:val="0"/>
              <w:marBottom w:val="0"/>
              <w:divBdr>
                <w:top w:val="none" w:sz="0" w:space="0" w:color="auto"/>
                <w:left w:val="none" w:sz="0" w:space="0" w:color="auto"/>
                <w:bottom w:val="none" w:sz="0" w:space="0" w:color="auto"/>
                <w:right w:val="none" w:sz="0" w:space="0" w:color="auto"/>
              </w:divBdr>
            </w:div>
            <w:div w:id="2084524344">
              <w:marLeft w:val="0"/>
              <w:marRight w:val="0"/>
              <w:marTop w:val="0"/>
              <w:marBottom w:val="0"/>
              <w:divBdr>
                <w:top w:val="none" w:sz="0" w:space="0" w:color="auto"/>
                <w:left w:val="none" w:sz="0" w:space="0" w:color="auto"/>
                <w:bottom w:val="none" w:sz="0" w:space="0" w:color="auto"/>
                <w:right w:val="none" w:sz="0" w:space="0" w:color="auto"/>
              </w:divBdr>
            </w:div>
            <w:div w:id="18453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67701">
      <w:bodyDiv w:val="1"/>
      <w:marLeft w:val="0"/>
      <w:marRight w:val="0"/>
      <w:marTop w:val="0"/>
      <w:marBottom w:val="0"/>
      <w:divBdr>
        <w:top w:val="none" w:sz="0" w:space="0" w:color="auto"/>
        <w:left w:val="none" w:sz="0" w:space="0" w:color="auto"/>
        <w:bottom w:val="none" w:sz="0" w:space="0" w:color="auto"/>
        <w:right w:val="none" w:sz="0" w:space="0" w:color="auto"/>
      </w:divBdr>
      <w:divsChild>
        <w:div w:id="1436438254">
          <w:marLeft w:val="0"/>
          <w:marRight w:val="0"/>
          <w:marTop w:val="0"/>
          <w:marBottom w:val="0"/>
          <w:divBdr>
            <w:top w:val="none" w:sz="0" w:space="0" w:color="auto"/>
            <w:left w:val="none" w:sz="0" w:space="0" w:color="auto"/>
            <w:bottom w:val="none" w:sz="0" w:space="0" w:color="auto"/>
            <w:right w:val="none" w:sz="0" w:space="0" w:color="auto"/>
          </w:divBdr>
          <w:divsChild>
            <w:div w:id="1027483076">
              <w:marLeft w:val="0"/>
              <w:marRight w:val="0"/>
              <w:marTop w:val="0"/>
              <w:marBottom w:val="0"/>
              <w:divBdr>
                <w:top w:val="none" w:sz="0" w:space="0" w:color="auto"/>
                <w:left w:val="none" w:sz="0" w:space="0" w:color="auto"/>
                <w:bottom w:val="none" w:sz="0" w:space="0" w:color="auto"/>
                <w:right w:val="none" w:sz="0" w:space="0" w:color="auto"/>
              </w:divBdr>
              <w:divsChild>
                <w:div w:id="154579885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8552190">
      <w:bodyDiv w:val="1"/>
      <w:marLeft w:val="0"/>
      <w:marRight w:val="0"/>
      <w:marTop w:val="0"/>
      <w:marBottom w:val="0"/>
      <w:divBdr>
        <w:top w:val="none" w:sz="0" w:space="0" w:color="auto"/>
        <w:left w:val="none" w:sz="0" w:space="0" w:color="auto"/>
        <w:bottom w:val="none" w:sz="0" w:space="0" w:color="auto"/>
        <w:right w:val="none" w:sz="0" w:space="0" w:color="auto"/>
      </w:divBdr>
      <w:divsChild>
        <w:div w:id="518933874">
          <w:marLeft w:val="0"/>
          <w:marRight w:val="0"/>
          <w:marTop w:val="0"/>
          <w:marBottom w:val="0"/>
          <w:divBdr>
            <w:top w:val="none" w:sz="0" w:space="0" w:color="auto"/>
            <w:left w:val="none" w:sz="0" w:space="0" w:color="auto"/>
            <w:bottom w:val="none" w:sz="0" w:space="0" w:color="auto"/>
            <w:right w:val="none" w:sz="0" w:space="0" w:color="auto"/>
          </w:divBdr>
          <w:divsChild>
            <w:div w:id="2918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93531">
      <w:bodyDiv w:val="1"/>
      <w:marLeft w:val="0"/>
      <w:marRight w:val="0"/>
      <w:marTop w:val="0"/>
      <w:marBottom w:val="0"/>
      <w:divBdr>
        <w:top w:val="none" w:sz="0" w:space="0" w:color="auto"/>
        <w:left w:val="none" w:sz="0" w:space="0" w:color="auto"/>
        <w:bottom w:val="none" w:sz="0" w:space="0" w:color="auto"/>
        <w:right w:val="none" w:sz="0" w:space="0" w:color="auto"/>
      </w:divBdr>
    </w:div>
    <w:div w:id="478151981">
      <w:bodyDiv w:val="1"/>
      <w:marLeft w:val="0"/>
      <w:marRight w:val="0"/>
      <w:marTop w:val="0"/>
      <w:marBottom w:val="0"/>
      <w:divBdr>
        <w:top w:val="none" w:sz="0" w:space="0" w:color="auto"/>
        <w:left w:val="none" w:sz="0" w:space="0" w:color="auto"/>
        <w:bottom w:val="none" w:sz="0" w:space="0" w:color="auto"/>
        <w:right w:val="none" w:sz="0" w:space="0" w:color="auto"/>
      </w:divBdr>
      <w:divsChild>
        <w:div w:id="1320384528">
          <w:marLeft w:val="0"/>
          <w:marRight w:val="0"/>
          <w:marTop w:val="0"/>
          <w:marBottom w:val="150"/>
          <w:divBdr>
            <w:top w:val="none" w:sz="0" w:space="0" w:color="auto"/>
            <w:left w:val="none" w:sz="0" w:space="0" w:color="auto"/>
            <w:bottom w:val="none" w:sz="0" w:space="0" w:color="auto"/>
            <w:right w:val="none" w:sz="0" w:space="0" w:color="auto"/>
          </w:divBdr>
          <w:divsChild>
            <w:div w:id="892228973">
              <w:marLeft w:val="0"/>
              <w:marRight w:val="0"/>
              <w:marTop w:val="0"/>
              <w:marBottom w:val="0"/>
              <w:divBdr>
                <w:top w:val="none" w:sz="0" w:space="0" w:color="auto"/>
                <w:left w:val="none" w:sz="0" w:space="0" w:color="auto"/>
                <w:bottom w:val="none" w:sz="0" w:space="0" w:color="auto"/>
                <w:right w:val="none" w:sz="0" w:space="0" w:color="auto"/>
              </w:divBdr>
              <w:divsChild>
                <w:div w:id="89778466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99182773">
          <w:marLeft w:val="0"/>
          <w:marRight w:val="0"/>
          <w:marTop w:val="0"/>
          <w:marBottom w:val="150"/>
          <w:divBdr>
            <w:top w:val="none" w:sz="0" w:space="0" w:color="auto"/>
            <w:left w:val="none" w:sz="0" w:space="0" w:color="auto"/>
            <w:bottom w:val="none" w:sz="0" w:space="0" w:color="auto"/>
            <w:right w:val="none" w:sz="0" w:space="0" w:color="auto"/>
          </w:divBdr>
          <w:divsChild>
            <w:div w:id="1163622898">
              <w:marLeft w:val="0"/>
              <w:marRight w:val="0"/>
              <w:marTop w:val="0"/>
              <w:marBottom w:val="0"/>
              <w:divBdr>
                <w:top w:val="none" w:sz="0" w:space="0" w:color="auto"/>
                <w:left w:val="none" w:sz="0" w:space="0" w:color="auto"/>
                <w:bottom w:val="none" w:sz="0" w:space="0" w:color="auto"/>
                <w:right w:val="none" w:sz="0" w:space="0" w:color="auto"/>
              </w:divBdr>
              <w:divsChild>
                <w:div w:id="83572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163017">
      <w:bodyDiv w:val="1"/>
      <w:marLeft w:val="0"/>
      <w:marRight w:val="0"/>
      <w:marTop w:val="0"/>
      <w:marBottom w:val="0"/>
      <w:divBdr>
        <w:top w:val="none" w:sz="0" w:space="0" w:color="auto"/>
        <w:left w:val="none" w:sz="0" w:space="0" w:color="auto"/>
        <w:bottom w:val="none" w:sz="0" w:space="0" w:color="auto"/>
        <w:right w:val="none" w:sz="0" w:space="0" w:color="auto"/>
      </w:divBdr>
    </w:div>
    <w:div w:id="506359546">
      <w:bodyDiv w:val="1"/>
      <w:marLeft w:val="0"/>
      <w:marRight w:val="0"/>
      <w:marTop w:val="0"/>
      <w:marBottom w:val="0"/>
      <w:divBdr>
        <w:top w:val="none" w:sz="0" w:space="0" w:color="auto"/>
        <w:left w:val="none" w:sz="0" w:space="0" w:color="auto"/>
        <w:bottom w:val="none" w:sz="0" w:space="0" w:color="auto"/>
        <w:right w:val="none" w:sz="0" w:space="0" w:color="auto"/>
      </w:divBdr>
      <w:divsChild>
        <w:div w:id="2128892828">
          <w:marLeft w:val="0"/>
          <w:marRight w:val="0"/>
          <w:marTop w:val="0"/>
          <w:marBottom w:val="0"/>
          <w:divBdr>
            <w:top w:val="none" w:sz="0" w:space="0" w:color="auto"/>
            <w:left w:val="none" w:sz="0" w:space="0" w:color="auto"/>
            <w:bottom w:val="none" w:sz="0" w:space="0" w:color="auto"/>
            <w:right w:val="none" w:sz="0" w:space="0" w:color="auto"/>
          </w:divBdr>
          <w:divsChild>
            <w:div w:id="1915237863">
              <w:marLeft w:val="0"/>
              <w:marRight w:val="0"/>
              <w:marTop w:val="0"/>
              <w:marBottom w:val="0"/>
              <w:divBdr>
                <w:top w:val="none" w:sz="0" w:space="0" w:color="auto"/>
                <w:left w:val="none" w:sz="0" w:space="0" w:color="auto"/>
                <w:bottom w:val="none" w:sz="0" w:space="0" w:color="auto"/>
                <w:right w:val="none" w:sz="0" w:space="0" w:color="auto"/>
              </w:divBdr>
              <w:divsChild>
                <w:div w:id="102504069">
                  <w:marLeft w:val="0"/>
                  <w:marRight w:val="0"/>
                  <w:marTop w:val="150"/>
                  <w:marBottom w:val="150"/>
                  <w:divBdr>
                    <w:top w:val="none" w:sz="0" w:space="0" w:color="auto"/>
                    <w:left w:val="none" w:sz="0" w:space="0" w:color="auto"/>
                    <w:bottom w:val="none" w:sz="0" w:space="0" w:color="auto"/>
                    <w:right w:val="none" w:sz="0" w:space="0" w:color="auto"/>
                  </w:divBdr>
                  <w:divsChild>
                    <w:div w:id="1754038208">
                      <w:marLeft w:val="0"/>
                      <w:marRight w:val="0"/>
                      <w:marTop w:val="0"/>
                      <w:marBottom w:val="0"/>
                      <w:divBdr>
                        <w:top w:val="none" w:sz="0" w:space="0" w:color="auto"/>
                        <w:left w:val="none" w:sz="0" w:space="0" w:color="auto"/>
                        <w:bottom w:val="none" w:sz="0" w:space="0" w:color="auto"/>
                        <w:right w:val="none" w:sz="0" w:space="0" w:color="auto"/>
                      </w:divBdr>
                      <w:divsChild>
                        <w:div w:id="32640035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1379112">
      <w:bodyDiv w:val="1"/>
      <w:marLeft w:val="0"/>
      <w:marRight w:val="0"/>
      <w:marTop w:val="0"/>
      <w:marBottom w:val="0"/>
      <w:divBdr>
        <w:top w:val="none" w:sz="0" w:space="0" w:color="auto"/>
        <w:left w:val="none" w:sz="0" w:space="0" w:color="auto"/>
        <w:bottom w:val="none" w:sz="0" w:space="0" w:color="auto"/>
        <w:right w:val="none" w:sz="0" w:space="0" w:color="auto"/>
      </w:divBdr>
      <w:divsChild>
        <w:div w:id="1427189265">
          <w:marLeft w:val="0"/>
          <w:marRight w:val="0"/>
          <w:marTop w:val="0"/>
          <w:marBottom w:val="150"/>
          <w:divBdr>
            <w:top w:val="none" w:sz="0" w:space="0" w:color="auto"/>
            <w:left w:val="none" w:sz="0" w:space="0" w:color="auto"/>
            <w:bottom w:val="none" w:sz="0" w:space="0" w:color="auto"/>
            <w:right w:val="none" w:sz="0" w:space="0" w:color="auto"/>
          </w:divBdr>
          <w:divsChild>
            <w:div w:id="958295980">
              <w:marLeft w:val="0"/>
              <w:marRight w:val="0"/>
              <w:marTop w:val="0"/>
              <w:marBottom w:val="0"/>
              <w:divBdr>
                <w:top w:val="none" w:sz="0" w:space="0" w:color="auto"/>
                <w:left w:val="none" w:sz="0" w:space="0" w:color="auto"/>
                <w:bottom w:val="none" w:sz="0" w:space="0" w:color="auto"/>
                <w:right w:val="none" w:sz="0" w:space="0" w:color="auto"/>
              </w:divBdr>
              <w:divsChild>
                <w:div w:id="67557485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33683962">
          <w:marLeft w:val="0"/>
          <w:marRight w:val="0"/>
          <w:marTop w:val="0"/>
          <w:marBottom w:val="150"/>
          <w:divBdr>
            <w:top w:val="none" w:sz="0" w:space="0" w:color="auto"/>
            <w:left w:val="none" w:sz="0" w:space="0" w:color="auto"/>
            <w:bottom w:val="none" w:sz="0" w:space="0" w:color="auto"/>
            <w:right w:val="none" w:sz="0" w:space="0" w:color="auto"/>
          </w:divBdr>
          <w:divsChild>
            <w:div w:id="914508557">
              <w:marLeft w:val="0"/>
              <w:marRight w:val="0"/>
              <w:marTop w:val="0"/>
              <w:marBottom w:val="0"/>
              <w:divBdr>
                <w:top w:val="none" w:sz="0" w:space="0" w:color="auto"/>
                <w:left w:val="none" w:sz="0" w:space="0" w:color="auto"/>
                <w:bottom w:val="none" w:sz="0" w:space="0" w:color="auto"/>
                <w:right w:val="none" w:sz="0" w:space="0" w:color="auto"/>
              </w:divBdr>
              <w:divsChild>
                <w:div w:id="152994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527546">
      <w:bodyDiv w:val="1"/>
      <w:marLeft w:val="0"/>
      <w:marRight w:val="0"/>
      <w:marTop w:val="0"/>
      <w:marBottom w:val="0"/>
      <w:divBdr>
        <w:top w:val="none" w:sz="0" w:space="0" w:color="auto"/>
        <w:left w:val="none" w:sz="0" w:space="0" w:color="auto"/>
        <w:bottom w:val="none" w:sz="0" w:space="0" w:color="auto"/>
        <w:right w:val="none" w:sz="0" w:space="0" w:color="auto"/>
      </w:divBdr>
      <w:divsChild>
        <w:div w:id="76296313">
          <w:marLeft w:val="0"/>
          <w:marRight w:val="0"/>
          <w:marTop w:val="0"/>
          <w:marBottom w:val="0"/>
          <w:divBdr>
            <w:top w:val="none" w:sz="0" w:space="0" w:color="auto"/>
            <w:left w:val="none" w:sz="0" w:space="0" w:color="auto"/>
            <w:bottom w:val="none" w:sz="0" w:space="0" w:color="auto"/>
            <w:right w:val="none" w:sz="0" w:space="0" w:color="auto"/>
          </w:divBdr>
          <w:divsChild>
            <w:div w:id="2038238816">
              <w:marLeft w:val="0"/>
              <w:marRight w:val="0"/>
              <w:marTop w:val="0"/>
              <w:marBottom w:val="0"/>
              <w:divBdr>
                <w:top w:val="none" w:sz="0" w:space="0" w:color="auto"/>
                <w:left w:val="none" w:sz="0" w:space="0" w:color="auto"/>
                <w:bottom w:val="none" w:sz="0" w:space="0" w:color="auto"/>
                <w:right w:val="none" w:sz="0" w:space="0" w:color="auto"/>
              </w:divBdr>
              <w:divsChild>
                <w:div w:id="1098408413">
                  <w:marLeft w:val="0"/>
                  <w:marRight w:val="0"/>
                  <w:marTop w:val="150"/>
                  <w:marBottom w:val="150"/>
                  <w:divBdr>
                    <w:top w:val="none" w:sz="0" w:space="0" w:color="auto"/>
                    <w:left w:val="none" w:sz="0" w:space="0" w:color="auto"/>
                    <w:bottom w:val="none" w:sz="0" w:space="0" w:color="auto"/>
                    <w:right w:val="none" w:sz="0" w:space="0" w:color="auto"/>
                  </w:divBdr>
                  <w:divsChild>
                    <w:div w:id="252472072">
                      <w:marLeft w:val="0"/>
                      <w:marRight w:val="0"/>
                      <w:marTop w:val="0"/>
                      <w:marBottom w:val="0"/>
                      <w:divBdr>
                        <w:top w:val="none" w:sz="0" w:space="0" w:color="auto"/>
                        <w:left w:val="none" w:sz="0" w:space="0" w:color="auto"/>
                        <w:bottom w:val="none" w:sz="0" w:space="0" w:color="auto"/>
                        <w:right w:val="none" w:sz="0" w:space="0" w:color="auto"/>
                      </w:divBdr>
                      <w:divsChild>
                        <w:div w:id="106256161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6702836">
      <w:bodyDiv w:val="1"/>
      <w:marLeft w:val="0"/>
      <w:marRight w:val="0"/>
      <w:marTop w:val="0"/>
      <w:marBottom w:val="0"/>
      <w:divBdr>
        <w:top w:val="none" w:sz="0" w:space="0" w:color="auto"/>
        <w:left w:val="none" w:sz="0" w:space="0" w:color="auto"/>
        <w:bottom w:val="none" w:sz="0" w:space="0" w:color="auto"/>
        <w:right w:val="none" w:sz="0" w:space="0" w:color="auto"/>
      </w:divBdr>
      <w:divsChild>
        <w:div w:id="854802777">
          <w:marLeft w:val="0"/>
          <w:marRight w:val="0"/>
          <w:marTop w:val="0"/>
          <w:marBottom w:val="0"/>
          <w:divBdr>
            <w:top w:val="none" w:sz="0" w:space="0" w:color="auto"/>
            <w:left w:val="none" w:sz="0" w:space="0" w:color="auto"/>
            <w:bottom w:val="none" w:sz="0" w:space="0" w:color="auto"/>
            <w:right w:val="none" w:sz="0" w:space="0" w:color="auto"/>
          </w:divBdr>
          <w:divsChild>
            <w:div w:id="2135369285">
              <w:marLeft w:val="0"/>
              <w:marRight w:val="0"/>
              <w:marTop w:val="0"/>
              <w:marBottom w:val="0"/>
              <w:divBdr>
                <w:top w:val="none" w:sz="0" w:space="0" w:color="auto"/>
                <w:left w:val="none" w:sz="0" w:space="0" w:color="auto"/>
                <w:bottom w:val="none" w:sz="0" w:space="0" w:color="auto"/>
                <w:right w:val="none" w:sz="0" w:space="0" w:color="auto"/>
              </w:divBdr>
            </w:div>
            <w:div w:id="720443780">
              <w:marLeft w:val="0"/>
              <w:marRight w:val="0"/>
              <w:marTop w:val="0"/>
              <w:marBottom w:val="0"/>
              <w:divBdr>
                <w:top w:val="none" w:sz="0" w:space="0" w:color="auto"/>
                <w:left w:val="none" w:sz="0" w:space="0" w:color="auto"/>
                <w:bottom w:val="none" w:sz="0" w:space="0" w:color="auto"/>
                <w:right w:val="none" w:sz="0" w:space="0" w:color="auto"/>
              </w:divBdr>
            </w:div>
            <w:div w:id="1912033657">
              <w:marLeft w:val="0"/>
              <w:marRight w:val="0"/>
              <w:marTop w:val="0"/>
              <w:marBottom w:val="0"/>
              <w:divBdr>
                <w:top w:val="none" w:sz="0" w:space="0" w:color="auto"/>
                <w:left w:val="none" w:sz="0" w:space="0" w:color="auto"/>
                <w:bottom w:val="none" w:sz="0" w:space="0" w:color="auto"/>
                <w:right w:val="none" w:sz="0" w:space="0" w:color="auto"/>
              </w:divBdr>
            </w:div>
            <w:div w:id="740714013">
              <w:marLeft w:val="0"/>
              <w:marRight w:val="0"/>
              <w:marTop w:val="0"/>
              <w:marBottom w:val="0"/>
              <w:divBdr>
                <w:top w:val="none" w:sz="0" w:space="0" w:color="auto"/>
                <w:left w:val="none" w:sz="0" w:space="0" w:color="auto"/>
                <w:bottom w:val="none" w:sz="0" w:space="0" w:color="auto"/>
                <w:right w:val="none" w:sz="0" w:space="0" w:color="auto"/>
              </w:divBdr>
            </w:div>
            <w:div w:id="2142570668">
              <w:marLeft w:val="0"/>
              <w:marRight w:val="0"/>
              <w:marTop w:val="0"/>
              <w:marBottom w:val="0"/>
              <w:divBdr>
                <w:top w:val="none" w:sz="0" w:space="0" w:color="auto"/>
                <w:left w:val="none" w:sz="0" w:space="0" w:color="auto"/>
                <w:bottom w:val="none" w:sz="0" w:space="0" w:color="auto"/>
                <w:right w:val="none" w:sz="0" w:space="0" w:color="auto"/>
              </w:divBdr>
            </w:div>
            <w:div w:id="678969672">
              <w:marLeft w:val="0"/>
              <w:marRight w:val="0"/>
              <w:marTop w:val="0"/>
              <w:marBottom w:val="0"/>
              <w:divBdr>
                <w:top w:val="none" w:sz="0" w:space="0" w:color="auto"/>
                <w:left w:val="none" w:sz="0" w:space="0" w:color="auto"/>
                <w:bottom w:val="none" w:sz="0" w:space="0" w:color="auto"/>
                <w:right w:val="none" w:sz="0" w:space="0" w:color="auto"/>
              </w:divBdr>
            </w:div>
            <w:div w:id="1930193073">
              <w:marLeft w:val="0"/>
              <w:marRight w:val="0"/>
              <w:marTop w:val="0"/>
              <w:marBottom w:val="0"/>
              <w:divBdr>
                <w:top w:val="none" w:sz="0" w:space="0" w:color="auto"/>
                <w:left w:val="none" w:sz="0" w:space="0" w:color="auto"/>
                <w:bottom w:val="none" w:sz="0" w:space="0" w:color="auto"/>
                <w:right w:val="none" w:sz="0" w:space="0" w:color="auto"/>
              </w:divBdr>
            </w:div>
            <w:div w:id="1978876566">
              <w:marLeft w:val="0"/>
              <w:marRight w:val="0"/>
              <w:marTop w:val="0"/>
              <w:marBottom w:val="0"/>
              <w:divBdr>
                <w:top w:val="none" w:sz="0" w:space="0" w:color="auto"/>
                <w:left w:val="none" w:sz="0" w:space="0" w:color="auto"/>
                <w:bottom w:val="none" w:sz="0" w:space="0" w:color="auto"/>
                <w:right w:val="none" w:sz="0" w:space="0" w:color="auto"/>
              </w:divBdr>
            </w:div>
            <w:div w:id="30385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243381">
      <w:bodyDiv w:val="1"/>
      <w:marLeft w:val="0"/>
      <w:marRight w:val="0"/>
      <w:marTop w:val="0"/>
      <w:marBottom w:val="0"/>
      <w:divBdr>
        <w:top w:val="none" w:sz="0" w:space="0" w:color="auto"/>
        <w:left w:val="none" w:sz="0" w:space="0" w:color="auto"/>
        <w:bottom w:val="none" w:sz="0" w:space="0" w:color="auto"/>
        <w:right w:val="none" w:sz="0" w:space="0" w:color="auto"/>
      </w:divBdr>
      <w:divsChild>
        <w:div w:id="2061319904">
          <w:marLeft w:val="0"/>
          <w:marRight w:val="0"/>
          <w:marTop w:val="0"/>
          <w:marBottom w:val="0"/>
          <w:divBdr>
            <w:top w:val="none" w:sz="0" w:space="0" w:color="auto"/>
            <w:left w:val="none" w:sz="0" w:space="0" w:color="auto"/>
            <w:bottom w:val="none" w:sz="0" w:space="0" w:color="auto"/>
            <w:right w:val="none" w:sz="0" w:space="0" w:color="auto"/>
          </w:divBdr>
          <w:divsChild>
            <w:div w:id="41736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946015">
      <w:bodyDiv w:val="1"/>
      <w:marLeft w:val="0"/>
      <w:marRight w:val="0"/>
      <w:marTop w:val="0"/>
      <w:marBottom w:val="0"/>
      <w:divBdr>
        <w:top w:val="none" w:sz="0" w:space="0" w:color="auto"/>
        <w:left w:val="none" w:sz="0" w:space="0" w:color="auto"/>
        <w:bottom w:val="none" w:sz="0" w:space="0" w:color="auto"/>
        <w:right w:val="none" w:sz="0" w:space="0" w:color="auto"/>
      </w:divBdr>
      <w:divsChild>
        <w:div w:id="203640831">
          <w:marLeft w:val="0"/>
          <w:marRight w:val="0"/>
          <w:marTop w:val="0"/>
          <w:marBottom w:val="0"/>
          <w:divBdr>
            <w:top w:val="none" w:sz="0" w:space="0" w:color="auto"/>
            <w:left w:val="none" w:sz="0" w:space="0" w:color="auto"/>
            <w:bottom w:val="none" w:sz="0" w:space="0" w:color="auto"/>
            <w:right w:val="none" w:sz="0" w:space="0" w:color="auto"/>
          </w:divBdr>
          <w:divsChild>
            <w:div w:id="1313027012">
              <w:marLeft w:val="0"/>
              <w:marRight w:val="0"/>
              <w:marTop w:val="0"/>
              <w:marBottom w:val="0"/>
              <w:divBdr>
                <w:top w:val="none" w:sz="0" w:space="0" w:color="auto"/>
                <w:left w:val="none" w:sz="0" w:space="0" w:color="auto"/>
                <w:bottom w:val="none" w:sz="0" w:space="0" w:color="auto"/>
                <w:right w:val="none" w:sz="0" w:space="0" w:color="auto"/>
              </w:divBdr>
              <w:divsChild>
                <w:div w:id="1881550486">
                  <w:marLeft w:val="0"/>
                  <w:marRight w:val="0"/>
                  <w:marTop w:val="0"/>
                  <w:marBottom w:val="0"/>
                  <w:divBdr>
                    <w:top w:val="single" w:sz="6" w:space="0" w:color="F4F4F4"/>
                    <w:left w:val="none" w:sz="0" w:space="0" w:color="auto"/>
                    <w:bottom w:val="single" w:sz="6" w:space="0" w:color="F4F4F4"/>
                    <w:right w:val="none" w:sz="0" w:space="0" w:color="auto"/>
                  </w:divBdr>
                  <w:divsChild>
                    <w:div w:id="1933783323">
                      <w:marLeft w:val="0"/>
                      <w:marRight w:val="0"/>
                      <w:marTop w:val="0"/>
                      <w:marBottom w:val="0"/>
                      <w:divBdr>
                        <w:top w:val="none" w:sz="0" w:space="0" w:color="auto"/>
                        <w:left w:val="none" w:sz="0" w:space="0" w:color="auto"/>
                        <w:bottom w:val="none" w:sz="0" w:space="0" w:color="auto"/>
                        <w:right w:val="none" w:sz="0" w:space="0" w:color="auto"/>
                      </w:divBdr>
                      <w:divsChild>
                        <w:div w:id="577787292">
                          <w:marLeft w:val="0"/>
                          <w:marRight w:val="0"/>
                          <w:marTop w:val="0"/>
                          <w:marBottom w:val="0"/>
                          <w:divBdr>
                            <w:top w:val="none" w:sz="0" w:space="0" w:color="auto"/>
                            <w:left w:val="none" w:sz="0" w:space="0" w:color="auto"/>
                            <w:bottom w:val="none" w:sz="0" w:space="0" w:color="auto"/>
                            <w:right w:val="none" w:sz="0" w:space="0" w:color="auto"/>
                          </w:divBdr>
                        </w:div>
                        <w:div w:id="175362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2327783">
      <w:bodyDiv w:val="1"/>
      <w:marLeft w:val="0"/>
      <w:marRight w:val="0"/>
      <w:marTop w:val="0"/>
      <w:marBottom w:val="0"/>
      <w:divBdr>
        <w:top w:val="none" w:sz="0" w:space="0" w:color="auto"/>
        <w:left w:val="none" w:sz="0" w:space="0" w:color="auto"/>
        <w:bottom w:val="none" w:sz="0" w:space="0" w:color="auto"/>
        <w:right w:val="none" w:sz="0" w:space="0" w:color="auto"/>
      </w:divBdr>
    </w:div>
    <w:div w:id="553350137">
      <w:bodyDiv w:val="1"/>
      <w:marLeft w:val="0"/>
      <w:marRight w:val="0"/>
      <w:marTop w:val="0"/>
      <w:marBottom w:val="0"/>
      <w:divBdr>
        <w:top w:val="none" w:sz="0" w:space="0" w:color="auto"/>
        <w:left w:val="none" w:sz="0" w:space="0" w:color="auto"/>
        <w:bottom w:val="none" w:sz="0" w:space="0" w:color="auto"/>
        <w:right w:val="none" w:sz="0" w:space="0" w:color="auto"/>
      </w:divBdr>
    </w:div>
    <w:div w:id="560949215">
      <w:bodyDiv w:val="1"/>
      <w:marLeft w:val="0"/>
      <w:marRight w:val="0"/>
      <w:marTop w:val="0"/>
      <w:marBottom w:val="0"/>
      <w:divBdr>
        <w:top w:val="none" w:sz="0" w:space="0" w:color="auto"/>
        <w:left w:val="none" w:sz="0" w:space="0" w:color="auto"/>
        <w:bottom w:val="none" w:sz="0" w:space="0" w:color="auto"/>
        <w:right w:val="none" w:sz="0" w:space="0" w:color="auto"/>
      </w:divBdr>
    </w:div>
    <w:div w:id="579100832">
      <w:bodyDiv w:val="1"/>
      <w:marLeft w:val="0"/>
      <w:marRight w:val="0"/>
      <w:marTop w:val="0"/>
      <w:marBottom w:val="0"/>
      <w:divBdr>
        <w:top w:val="none" w:sz="0" w:space="0" w:color="auto"/>
        <w:left w:val="none" w:sz="0" w:space="0" w:color="auto"/>
        <w:bottom w:val="none" w:sz="0" w:space="0" w:color="auto"/>
        <w:right w:val="none" w:sz="0" w:space="0" w:color="auto"/>
      </w:divBdr>
    </w:div>
    <w:div w:id="587883195">
      <w:bodyDiv w:val="1"/>
      <w:marLeft w:val="0"/>
      <w:marRight w:val="0"/>
      <w:marTop w:val="0"/>
      <w:marBottom w:val="0"/>
      <w:divBdr>
        <w:top w:val="none" w:sz="0" w:space="0" w:color="auto"/>
        <w:left w:val="none" w:sz="0" w:space="0" w:color="auto"/>
        <w:bottom w:val="none" w:sz="0" w:space="0" w:color="auto"/>
        <w:right w:val="none" w:sz="0" w:space="0" w:color="auto"/>
      </w:divBdr>
    </w:div>
    <w:div w:id="600533898">
      <w:bodyDiv w:val="1"/>
      <w:marLeft w:val="0"/>
      <w:marRight w:val="0"/>
      <w:marTop w:val="0"/>
      <w:marBottom w:val="0"/>
      <w:divBdr>
        <w:top w:val="none" w:sz="0" w:space="0" w:color="auto"/>
        <w:left w:val="none" w:sz="0" w:space="0" w:color="auto"/>
        <w:bottom w:val="none" w:sz="0" w:space="0" w:color="auto"/>
        <w:right w:val="none" w:sz="0" w:space="0" w:color="auto"/>
      </w:divBdr>
      <w:divsChild>
        <w:div w:id="475268397">
          <w:marLeft w:val="0"/>
          <w:marRight w:val="0"/>
          <w:marTop w:val="0"/>
          <w:marBottom w:val="0"/>
          <w:divBdr>
            <w:top w:val="none" w:sz="0" w:space="0" w:color="auto"/>
            <w:left w:val="none" w:sz="0" w:space="0" w:color="auto"/>
            <w:bottom w:val="none" w:sz="0" w:space="0" w:color="auto"/>
            <w:right w:val="none" w:sz="0" w:space="0" w:color="auto"/>
          </w:divBdr>
          <w:divsChild>
            <w:div w:id="1735470961">
              <w:marLeft w:val="0"/>
              <w:marRight w:val="0"/>
              <w:marTop w:val="0"/>
              <w:marBottom w:val="0"/>
              <w:divBdr>
                <w:top w:val="none" w:sz="0" w:space="0" w:color="auto"/>
                <w:left w:val="none" w:sz="0" w:space="0" w:color="auto"/>
                <w:bottom w:val="none" w:sz="0" w:space="0" w:color="auto"/>
                <w:right w:val="none" w:sz="0" w:space="0" w:color="auto"/>
              </w:divBdr>
              <w:divsChild>
                <w:div w:id="2098013743">
                  <w:marLeft w:val="0"/>
                  <w:marRight w:val="0"/>
                  <w:marTop w:val="30"/>
                  <w:marBottom w:val="135"/>
                  <w:divBdr>
                    <w:top w:val="none" w:sz="0" w:space="0" w:color="auto"/>
                    <w:left w:val="none" w:sz="0" w:space="0" w:color="auto"/>
                    <w:bottom w:val="none" w:sz="0" w:space="0" w:color="auto"/>
                    <w:right w:val="none" w:sz="0" w:space="0" w:color="auto"/>
                  </w:divBdr>
                </w:div>
                <w:div w:id="20853714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00769271">
      <w:bodyDiv w:val="1"/>
      <w:marLeft w:val="0"/>
      <w:marRight w:val="0"/>
      <w:marTop w:val="0"/>
      <w:marBottom w:val="0"/>
      <w:divBdr>
        <w:top w:val="none" w:sz="0" w:space="0" w:color="auto"/>
        <w:left w:val="none" w:sz="0" w:space="0" w:color="auto"/>
        <w:bottom w:val="none" w:sz="0" w:space="0" w:color="auto"/>
        <w:right w:val="none" w:sz="0" w:space="0" w:color="auto"/>
      </w:divBdr>
    </w:div>
    <w:div w:id="613369983">
      <w:bodyDiv w:val="1"/>
      <w:marLeft w:val="0"/>
      <w:marRight w:val="0"/>
      <w:marTop w:val="0"/>
      <w:marBottom w:val="0"/>
      <w:divBdr>
        <w:top w:val="none" w:sz="0" w:space="0" w:color="auto"/>
        <w:left w:val="none" w:sz="0" w:space="0" w:color="auto"/>
        <w:bottom w:val="none" w:sz="0" w:space="0" w:color="auto"/>
        <w:right w:val="none" w:sz="0" w:space="0" w:color="auto"/>
      </w:divBdr>
      <w:divsChild>
        <w:div w:id="1955944772">
          <w:marLeft w:val="0"/>
          <w:marRight w:val="0"/>
          <w:marTop w:val="0"/>
          <w:marBottom w:val="0"/>
          <w:divBdr>
            <w:top w:val="none" w:sz="0" w:space="0" w:color="auto"/>
            <w:left w:val="none" w:sz="0" w:space="0" w:color="auto"/>
            <w:bottom w:val="none" w:sz="0" w:space="0" w:color="auto"/>
            <w:right w:val="none" w:sz="0" w:space="0" w:color="auto"/>
          </w:divBdr>
          <w:divsChild>
            <w:div w:id="255677023">
              <w:marLeft w:val="0"/>
              <w:marRight w:val="0"/>
              <w:marTop w:val="0"/>
              <w:marBottom w:val="0"/>
              <w:divBdr>
                <w:top w:val="none" w:sz="0" w:space="0" w:color="auto"/>
                <w:left w:val="none" w:sz="0" w:space="0" w:color="auto"/>
                <w:bottom w:val="none" w:sz="0" w:space="0" w:color="auto"/>
                <w:right w:val="none" w:sz="0" w:space="0" w:color="auto"/>
              </w:divBdr>
            </w:div>
            <w:div w:id="800803643">
              <w:marLeft w:val="0"/>
              <w:marRight w:val="0"/>
              <w:marTop w:val="0"/>
              <w:marBottom w:val="0"/>
              <w:divBdr>
                <w:top w:val="none" w:sz="0" w:space="0" w:color="auto"/>
                <w:left w:val="none" w:sz="0" w:space="0" w:color="auto"/>
                <w:bottom w:val="none" w:sz="0" w:space="0" w:color="auto"/>
                <w:right w:val="none" w:sz="0" w:space="0" w:color="auto"/>
              </w:divBdr>
            </w:div>
            <w:div w:id="673805171">
              <w:marLeft w:val="0"/>
              <w:marRight w:val="0"/>
              <w:marTop w:val="0"/>
              <w:marBottom w:val="0"/>
              <w:divBdr>
                <w:top w:val="none" w:sz="0" w:space="0" w:color="auto"/>
                <w:left w:val="none" w:sz="0" w:space="0" w:color="auto"/>
                <w:bottom w:val="none" w:sz="0" w:space="0" w:color="auto"/>
                <w:right w:val="none" w:sz="0" w:space="0" w:color="auto"/>
              </w:divBdr>
            </w:div>
            <w:div w:id="971060601">
              <w:marLeft w:val="0"/>
              <w:marRight w:val="0"/>
              <w:marTop w:val="0"/>
              <w:marBottom w:val="0"/>
              <w:divBdr>
                <w:top w:val="none" w:sz="0" w:space="0" w:color="auto"/>
                <w:left w:val="none" w:sz="0" w:space="0" w:color="auto"/>
                <w:bottom w:val="none" w:sz="0" w:space="0" w:color="auto"/>
                <w:right w:val="none" w:sz="0" w:space="0" w:color="auto"/>
              </w:divBdr>
            </w:div>
            <w:div w:id="5258813">
              <w:marLeft w:val="0"/>
              <w:marRight w:val="0"/>
              <w:marTop w:val="0"/>
              <w:marBottom w:val="0"/>
              <w:divBdr>
                <w:top w:val="none" w:sz="0" w:space="0" w:color="auto"/>
                <w:left w:val="none" w:sz="0" w:space="0" w:color="auto"/>
                <w:bottom w:val="none" w:sz="0" w:space="0" w:color="auto"/>
                <w:right w:val="none" w:sz="0" w:space="0" w:color="auto"/>
              </w:divBdr>
            </w:div>
            <w:div w:id="1280380276">
              <w:marLeft w:val="0"/>
              <w:marRight w:val="0"/>
              <w:marTop w:val="0"/>
              <w:marBottom w:val="0"/>
              <w:divBdr>
                <w:top w:val="none" w:sz="0" w:space="0" w:color="auto"/>
                <w:left w:val="none" w:sz="0" w:space="0" w:color="auto"/>
                <w:bottom w:val="none" w:sz="0" w:space="0" w:color="auto"/>
                <w:right w:val="none" w:sz="0" w:space="0" w:color="auto"/>
              </w:divBdr>
            </w:div>
            <w:div w:id="371922623">
              <w:marLeft w:val="0"/>
              <w:marRight w:val="0"/>
              <w:marTop w:val="0"/>
              <w:marBottom w:val="0"/>
              <w:divBdr>
                <w:top w:val="none" w:sz="0" w:space="0" w:color="auto"/>
                <w:left w:val="none" w:sz="0" w:space="0" w:color="auto"/>
                <w:bottom w:val="none" w:sz="0" w:space="0" w:color="auto"/>
                <w:right w:val="none" w:sz="0" w:space="0" w:color="auto"/>
              </w:divBdr>
            </w:div>
            <w:div w:id="885218651">
              <w:marLeft w:val="0"/>
              <w:marRight w:val="0"/>
              <w:marTop w:val="0"/>
              <w:marBottom w:val="0"/>
              <w:divBdr>
                <w:top w:val="none" w:sz="0" w:space="0" w:color="auto"/>
                <w:left w:val="none" w:sz="0" w:space="0" w:color="auto"/>
                <w:bottom w:val="none" w:sz="0" w:space="0" w:color="auto"/>
                <w:right w:val="none" w:sz="0" w:space="0" w:color="auto"/>
              </w:divBdr>
            </w:div>
            <w:div w:id="96026202">
              <w:marLeft w:val="0"/>
              <w:marRight w:val="0"/>
              <w:marTop w:val="0"/>
              <w:marBottom w:val="0"/>
              <w:divBdr>
                <w:top w:val="none" w:sz="0" w:space="0" w:color="auto"/>
                <w:left w:val="none" w:sz="0" w:space="0" w:color="auto"/>
                <w:bottom w:val="none" w:sz="0" w:space="0" w:color="auto"/>
                <w:right w:val="none" w:sz="0" w:space="0" w:color="auto"/>
              </w:divBdr>
            </w:div>
            <w:div w:id="394282279">
              <w:marLeft w:val="0"/>
              <w:marRight w:val="0"/>
              <w:marTop w:val="0"/>
              <w:marBottom w:val="0"/>
              <w:divBdr>
                <w:top w:val="none" w:sz="0" w:space="0" w:color="auto"/>
                <w:left w:val="none" w:sz="0" w:space="0" w:color="auto"/>
                <w:bottom w:val="none" w:sz="0" w:space="0" w:color="auto"/>
                <w:right w:val="none" w:sz="0" w:space="0" w:color="auto"/>
              </w:divBdr>
            </w:div>
            <w:div w:id="320231694">
              <w:marLeft w:val="0"/>
              <w:marRight w:val="0"/>
              <w:marTop w:val="0"/>
              <w:marBottom w:val="0"/>
              <w:divBdr>
                <w:top w:val="none" w:sz="0" w:space="0" w:color="auto"/>
                <w:left w:val="none" w:sz="0" w:space="0" w:color="auto"/>
                <w:bottom w:val="none" w:sz="0" w:space="0" w:color="auto"/>
                <w:right w:val="none" w:sz="0" w:space="0" w:color="auto"/>
              </w:divBdr>
            </w:div>
            <w:div w:id="220337839">
              <w:marLeft w:val="0"/>
              <w:marRight w:val="0"/>
              <w:marTop w:val="0"/>
              <w:marBottom w:val="0"/>
              <w:divBdr>
                <w:top w:val="none" w:sz="0" w:space="0" w:color="auto"/>
                <w:left w:val="none" w:sz="0" w:space="0" w:color="auto"/>
                <w:bottom w:val="none" w:sz="0" w:space="0" w:color="auto"/>
                <w:right w:val="none" w:sz="0" w:space="0" w:color="auto"/>
              </w:divBdr>
            </w:div>
            <w:div w:id="13169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37732">
      <w:bodyDiv w:val="1"/>
      <w:marLeft w:val="0"/>
      <w:marRight w:val="0"/>
      <w:marTop w:val="0"/>
      <w:marBottom w:val="0"/>
      <w:divBdr>
        <w:top w:val="none" w:sz="0" w:space="0" w:color="auto"/>
        <w:left w:val="none" w:sz="0" w:space="0" w:color="auto"/>
        <w:bottom w:val="none" w:sz="0" w:space="0" w:color="auto"/>
        <w:right w:val="none" w:sz="0" w:space="0" w:color="auto"/>
      </w:divBdr>
    </w:div>
    <w:div w:id="647591555">
      <w:bodyDiv w:val="1"/>
      <w:marLeft w:val="0"/>
      <w:marRight w:val="0"/>
      <w:marTop w:val="0"/>
      <w:marBottom w:val="0"/>
      <w:divBdr>
        <w:top w:val="none" w:sz="0" w:space="0" w:color="auto"/>
        <w:left w:val="none" w:sz="0" w:space="0" w:color="auto"/>
        <w:bottom w:val="none" w:sz="0" w:space="0" w:color="auto"/>
        <w:right w:val="none" w:sz="0" w:space="0" w:color="auto"/>
      </w:divBdr>
    </w:div>
    <w:div w:id="653417756">
      <w:bodyDiv w:val="1"/>
      <w:marLeft w:val="0"/>
      <w:marRight w:val="0"/>
      <w:marTop w:val="0"/>
      <w:marBottom w:val="0"/>
      <w:divBdr>
        <w:top w:val="none" w:sz="0" w:space="0" w:color="auto"/>
        <w:left w:val="none" w:sz="0" w:space="0" w:color="auto"/>
        <w:bottom w:val="none" w:sz="0" w:space="0" w:color="auto"/>
        <w:right w:val="none" w:sz="0" w:space="0" w:color="auto"/>
      </w:divBdr>
      <w:divsChild>
        <w:div w:id="1058896529">
          <w:marLeft w:val="0"/>
          <w:marRight w:val="0"/>
          <w:marTop w:val="0"/>
          <w:marBottom w:val="0"/>
          <w:divBdr>
            <w:top w:val="none" w:sz="0" w:space="0" w:color="auto"/>
            <w:left w:val="none" w:sz="0" w:space="0" w:color="auto"/>
            <w:bottom w:val="none" w:sz="0" w:space="0" w:color="auto"/>
            <w:right w:val="none" w:sz="0" w:space="0" w:color="auto"/>
          </w:divBdr>
          <w:divsChild>
            <w:div w:id="1147742406">
              <w:marLeft w:val="240"/>
              <w:marRight w:val="0"/>
              <w:marTop w:val="0"/>
              <w:marBottom w:val="0"/>
              <w:divBdr>
                <w:top w:val="none" w:sz="0" w:space="0" w:color="auto"/>
                <w:left w:val="none" w:sz="0" w:space="0" w:color="auto"/>
                <w:bottom w:val="none" w:sz="0" w:space="0" w:color="auto"/>
                <w:right w:val="none" w:sz="0" w:space="0" w:color="auto"/>
              </w:divBdr>
            </w:div>
            <w:div w:id="957101038">
              <w:marLeft w:val="240"/>
              <w:marRight w:val="0"/>
              <w:marTop w:val="0"/>
              <w:marBottom w:val="0"/>
              <w:divBdr>
                <w:top w:val="none" w:sz="0" w:space="0" w:color="auto"/>
                <w:left w:val="none" w:sz="0" w:space="0" w:color="auto"/>
                <w:bottom w:val="none" w:sz="0" w:space="0" w:color="auto"/>
                <w:right w:val="none" w:sz="0" w:space="0" w:color="auto"/>
              </w:divBdr>
            </w:div>
            <w:div w:id="1215039616">
              <w:marLeft w:val="240"/>
              <w:marRight w:val="0"/>
              <w:marTop w:val="0"/>
              <w:marBottom w:val="0"/>
              <w:divBdr>
                <w:top w:val="none" w:sz="0" w:space="0" w:color="auto"/>
                <w:left w:val="none" w:sz="0" w:space="0" w:color="auto"/>
                <w:bottom w:val="none" w:sz="0" w:space="0" w:color="auto"/>
                <w:right w:val="none" w:sz="0" w:space="0" w:color="auto"/>
              </w:divBdr>
            </w:div>
            <w:div w:id="416560242">
              <w:marLeft w:val="240"/>
              <w:marRight w:val="0"/>
              <w:marTop w:val="0"/>
              <w:marBottom w:val="0"/>
              <w:divBdr>
                <w:top w:val="none" w:sz="0" w:space="0" w:color="auto"/>
                <w:left w:val="none" w:sz="0" w:space="0" w:color="auto"/>
                <w:bottom w:val="none" w:sz="0" w:space="0" w:color="auto"/>
                <w:right w:val="none" w:sz="0" w:space="0" w:color="auto"/>
              </w:divBdr>
            </w:div>
            <w:div w:id="44377196">
              <w:marLeft w:val="240"/>
              <w:marRight w:val="0"/>
              <w:marTop w:val="0"/>
              <w:marBottom w:val="0"/>
              <w:divBdr>
                <w:top w:val="none" w:sz="0" w:space="0" w:color="auto"/>
                <w:left w:val="none" w:sz="0" w:space="0" w:color="auto"/>
                <w:bottom w:val="none" w:sz="0" w:space="0" w:color="auto"/>
                <w:right w:val="none" w:sz="0" w:space="0" w:color="auto"/>
              </w:divBdr>
            </w:div>
            <w:div w:id="1430158989">
              <w:marLeft w:val="240"/>
              <w:marRight w:val="0"/>
              <w:marTop w:val="0"/>
              <w:marBottom w:val="0"/>
              <w:divBdr>
                <w:top w:val="none" w:sz="0" w:space="0" w:color="auto"/>
                <w:left w:val="none" w:sz="0" w:space="0" w:color="auto"/>
                <w:bottom w:val="none" w:sz="0" w:space="0" w:color="auto"/>
                <w:right w:val="none" w:sz="0" w:space="0" w:color="auto"/>
              </w:divBdr>
            </w:div>
            <w:div w:id="513376235">
              <w:marLeft w:val="240"/>
              <w:marRight w:val="0"/>
              <w:marTop w:val="0"/>
              <w:marBottom w:val="0"/>
              <w:divBdr>
                <w:top w:val="none" w:sz="0" w:space="0" w:color="auto"/>
                <w:left w:val="none" w:sz="0" w:space="0" w:color="auto"/>
                <w:bottom w:val="none" w:sz="0" w:space="0" w:color="auto"/>
                <w:right w:val="none" w:sz="0" w:space="0" w:color="auto"/>
              </w:divBdr>
            </w:div>
            <w:div w:id="75712961">
              <w:marLeft w:val="240"/>
              <w:marRight w:val="0"/>
              <w:marTop w:val="0"/>
              <w:marBottom w:val="0"/>
              <w:divBdr>
                <w:top w:val="none" w:sz="0" w:space="0" w:color="auto"/>
                <w:left w:val="none" w:sz="0" w:space="0" w:color="auto"/>
                <w:bottom w:val="none" w:sz="0" w:space="0" w:color="auto"/>
                <w:right w:val="none" w:sz="0" w:space="0" w:color="auto"/>
              </w:divBdr>
            </w:div>
            <w:div w:id="99880617">
              <w:marLeft w:val="240"/>
              <w:marRight w:val="0"/>
              <w:marTop w:val="0"/>
              <w:marBottom w:val="0"/>
              <w:divBdr>
                <w:top w:val="none" w:sz="0" w:space="0" w:color="auto"/>
                <w:left w:val="none" w:sz="0" w:space="0" w:color="auto"/>
                <w:bottom w:val="none" w:sz="0" w:space="0" w:color="auto"/>
                <w:right w:val="none" w:sz="0" w:space="0" w:color="auto"/>
              </w:divBdr>
            </w:div>
            <w:div w:id="2068870390">
              <w:marLeft w:val="240"/>
              <w:marRight w:val="0"/>
              <w:marTop w:val="0"/>
              <w:marBottom w:val="0"/>
              <w:divBdr>
                <w:top w:val="none" w:sz="0" w:space="0" w:color="auto"/>
                <w:left w:val="none" w:sz="0" w:space="0" w:color="auto"/>
                <w:bottom w:val="none" w:sz="0" w:space="0" w:color="auto"/>
                <w:right w:val="none" w:sz="0" w:space="0" w:color="auto"/>
              </w:divBdr>
            </w:div>
            <w:div w:id="671221301">
              <w:marLeft w:val="240"/>
              <w:marRight w:val="0"/>
              <w:marTop w:val="0"/>
              <w:marBottom w:val="0"/>
              <w:divBdr>
                <w:top w:val="none" w:sz="0" w:space="0" w:color="auto"/>
                <w:left w:val="none" w:sz="0" w:space="0" w:color="auto"/>
                <w:bottom w:val="none" w:sz="0" w:space="0" w:color="auto"/>
                <w:right w:val="none" w:sz="0" w:space="0" w:color="auto"/>
              </w:divBdr>
            </w:div>
            <w:div w:id="705258386">
              <w:marLeft w:val="240"/>
              <w:marRight w:val="0"/>
              <w:marTop w:val="0"/>
              <w:marBottom w:val="0"/>
              <w:divBdr>
                <w:top w:val="none" w:sz="0" w:space="0" w:color="auto"/>
                <w:left w:val="none" w:sz="0" w:space="0" w:color="auto"/>
                <w:bottom w:val="none" w:sz="0" w:space="0" w:color="auto"/>
                <w:right w:val="none" w:sz="0" w:space="0" w:color="auto"/>
              </w:divBdr>
            </w:div>
            <w:div w:id="8750247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56806816">
      <w:bodyDiv w:val="1"/>
      <w:marLeft w:val="0"/>
      <w:marRight w:val="0"/>
      <w:marTop w:val="0"/>
      <w:marBottom w:val="0"/>
      <w:divBdr>
        <w:top w:val="none" w:sz="0" w:space="0" w:color="auto"/>
        <w:left w:val="none" w:sz="0" w:space="0" w:color="auto"/>
        <w:bottom w:val="none" w:sz="0" w:space="0" w:color="auto"/>
        <w:right w:val="none" w:sz="0" w:space="0" w:color="auto"/>
      </w:divBdr>
    </w:div>
    <w:div w:id="661473714">
      <w:bodyDiv w:val="1"/>
      <w:marLeft w:val="0"/>
      <w:marRight w:val="0"/>
      <w:marTop w:val="0"/>
      <w:marBottom w:val="0"/>
      <w:divBdr>
        <w:top w:val="none" w:sz="0" w:space="0" w:color="auto"/>
        <w:left w:val="none" w:sz="0" w:space="0" w:color="auto"/>
        <w:bottom w:val="none" w:sz="0" w:space="0" w:color="auto"/>
        <w:right w:val="none" w:sz="0" w:space="0" w:color="auto"/>
      </w:divBdr>
    </w:div>
    <w:div w:id="666441731">
      <w:bodyDiv w:val="1"/>
      <w:marLeft w:val="0"/>
      <w:marRight w:val="0"/>
      <w:marTop w:val="0"/>
      <w:marBottom w:val="0"/>
      <w:divBdr>
        <w:top w:val="none" w:sz="0" w:space="0" w:color="auto"/>
        <w:left w:val="none" w:sz="0" w:space="0" w:color="auto"/>
        <w:bottom w:val="none" w:sz="0" w:space="0" w:color="auto"/>
        <w:right w:val="none" w:sz="0" w:space="0" w:color="auto"/>
      </w:divBdr>
      <w:divsChild>
        <w:div w:id="1523594224">
          <w:marLeft w:val="0"/>
          <w:marRight w:val="0"/>
          <w:marTop w:val="0"/>
          <w:marBottom w:val="0"/>
          <w:divBdr>
            <w:top w:val="none" w:sz="0" w:space="0" w:color="auto"/>
            <w:left w:val="none" w:sz="0" w:space="0" w:color="auto"/>
            <w:bottom w:val="none" w:sz="0" w:space="0" w:color="auto"/>
            <w:right w:val="none" w:sz="0" w:space="0" w:color="auto"/>
          </w:divBdr>
          <w:divsChild>
            <w:div w:id="1606376633">
              <w:marLeft w:val="0"/>
              <w:marRight w:val="0"/>
              <w:marTop w:val="0"/>
              <w:marBottom w:val="0"/>
              <w:divBdr>
                <w:top w:val="none" w:sz="0" w:space="0" w:color="auto"/>
                <w:left w:val="none" w:sz="0" w:space="0" w:color="auto"/>
                <w:bottom w:val="none" w:sz="0" w:space="0" w:color="auto"/>
                <w:right w:val="none" w:sz="0" w:space="0" w:color="auto"/>
              </w:divBdr>
              <w:divsChild>
                <w:div w:id="894976337">
                  <w:marLeft w:val="0"/>
                  <w:marRight w:val="0"/>
                  <w:marTop w:val="150"/>
                  <w:marBottom w:val="150"/>
                  <w:divBdr>
                    <w:top w:val="none" w:sz="0" w:space="0" w:color="auto"/>
                    <w:left w:val="none" w:sz="0" w:space="0" w:color="auto"/>
                    <w:bottom w:val="none" w:sz="0" w:space="0" w:color="auto"/>
                    <w:right w:val="none" w:sz="0" w:space="0" w:color="auto"/>
                  </w:divBdr>
                  <w:divsChild>
                    <w:div w:id="527255752">
                      <w:marLeft w:val="0"/>
                      <w:marRight w:val="0"/>
                      <w:marTop w:val="0"/>
                      <w:marBottom w:val="0"/>
                      <w:divBdr>
                        <w:top w:val="none" w:sz="0" w:space="0" w:color="auto"/>
                        <w:left w:val="none" w:sz="0" w:space="0" w:color="auto"/>
                        <w:bottom w:val="none" w:sz="0" w:space="0" w:color="auto"/>
                        <w:right w:val="none" w:sz="0" w:space="0" w:color="auto"/>
                      </w:divBdr>
                      <w:divsChild>
                        <w:div w:id="3967807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30778346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66716593">
      <w:bodyDiv w:val="1"/>
      <w:marLeft w:val="0"/>
      <w:marRight w:val="0"/>
      <w:marTop w:val="0"/>
      <w:marBottom w:val="0"/>
      <w:divBdr>
        <w:top w:val="none" w:sz="0" w:space="0" w:color="auto"/>
        <w:left w:val="none" w:sz="0" w:space="0" w:color="auto"/>
        <w:bottom w:val="none" w:sz="0" w:space="0" w:color="auto"/>
        <w:right w:val="none" w:sz="0" w:space="0" w:color="auto"/>
      </w:divBdr>
    </w:div>
    <w:div w:id="668875987">
      <w:bodyDiv w:val="1"/>
      <w:marLeft w:val="0"/>
      <w:marRight w:val="0"/>
      <w:marTop w:val="0"/>
      <w:marBottom w:val="0"/>
      <w:divBdr>
        <w:top w:val="none" w:sz="0" w:space="0" w:color="auto"/>
        <w:left w:val="none" w:sz="0" w:space="0" w:color="auto"/>
        <w:bottom w:val="none" w:sz="0" w:space="0" w:color="auto"/>
        <w:right w:val="none" w:sz="0" w:space="0" w:color="auto"/>
      </w:divBdr>
      <w:divsChild>
        <w:div w:id="1714304408">
          <w:marLeft w:val="0"/>
          <w:marRight w:val="0"/>
          <w:marTop w:val="0"/>
          <w:marBottom w:val="0"/>
          <w:divBdr>
            <w:top w:val="none" w:sz="0" w:space="0" w:color="auto"/>
            <w:left w:val="none" w:sz="0" w:space="0" w:color="auto"/>
            <w:bottom w:val="none" w:sz="0" w:space="0" w:color="auto"/>
            <w:right w:val="none" w:sz="0" w:space="0" w:color="auto"/>
          </w:divBdr>
          <w:divsChild>
            <w:div w:id="209231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062532">
      <w:bodyDiv w:val="1"/>
      <w:marLeft w:val="0"/>
      <w:marRight w:val="0"/>
      <w:marTop w:val="0"/>
      <w:marBottom w:val="0"/>
      <w:divBdr>
        <w:top w:val="none" w:sz="0" w:space="0" w:color="auto"/>
        <w:left w:val="none" w:sz="0" w:space="0" w:color="auto"/>
        <w:bottom w:val="none" w:sz="0" w:space="0" w:color="auto"/>
        <w:right w:val="none" w:sz="0" w:space="0" w:color="auto"/>
      </w:divBdr>
      <w:divsChild>
        <w:div w:id="746925744">
          <w:marLeft w:val="0"/>
          <w:marRight w:val="0"/>
          <w:marTop w:val="0"/>
          <w:marBottom w:val="0"/>
          <w:divBdr>
            <w:top w:val="none" w:sz="0" w:space="0" w:color="auto"/>
            <w:left w:val="none" w:sz="0" w:space="0" w:color="auto"/>
            <w:bottom w:val="none" w:sz="0" w:space="0" w:color="auto"/>
            <w:right w:val="none" w:sz="0" w:space="0" w:color="auto"/>
          </w:divBdr>
          <w:divsChild>
            <w:div w:id="143296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220454">
      <w:bodyDiv w:val="1"/>
      <w:marLeft w:val="0"/>
      <w:marRight w:val="0"/>
      <w:marTop w:val="0"/>
      <w:marBottom w:val="0"/>
      <w:divBdr>
        <w:top w:val="none" w:sz="0" w:space="0" w:color="auto"/>
        <w:left w:val="none" w:sz="0" w:space="0" w:color="auto"/>
        <w:bottom w:val="none" w:sz="0" w:space="0" w:color="auto"/>
        <w:right w:val="none" w:sz="0" w:space="0" w:color="auto"/>
      </w:divBdr>
      <w:divsChild>
        <w:div w:id="374080710">
          <w:marLeft w:val="0"/>
          <w:marRight w:val="0"/>
          <w:marTop w:val="0"/>
          <w:marBottom w:val="0"/>
          <w:divBdr>
            <w:top w:val="none" w:sz="0" w:space="0" w:color="auto"/>
            <w:left w:val="none" w:sz="0" w:space="0" w:color="auto"/>
            <w:bottom w:val="none" w:sz="0" w:space="0" w:color="auto"/>
            <w:right w:val="none" w:sz="0" w:space="0" w:color="auto"/>
          </w:divBdr>
          <w:divsChild>
            <w:div w:id="1088892578">
              <w:marLeft w:val="0"/>
              <w:marRight w:val="0"/>
              <w:marTop w:val="0"/>
              <w:marBottom w:val="0"/>
              <w:divBdr>
                <w:top w:val="none" w:sz="0" w:space="0" w:color="auto"/>
                <w:left w:val="none" w:sz="0" w:space="0" w:color="auto"/>
                <w:bottom w:val="none" w:sz="0" w:space="0" w:color="auto"/>
                <w:right w:val="none" w:sz="0" w:space="0" w:color="auto"/>
              </w:divBdr>
              <w:divsChild>
                <w:div w:id="1994945092">
                  <w:marLeft w:val="0"/>
                  <w:marRight w:val="0"/>
                  <w:marTop w:val="150"/>
                  <w:marBottom w:val="150"/>
                  <w:divBdr>
                    <w:top w:val="none" w:sz="0" w:space="0" w:color="auto"/>
                    <w:left w:val="none" w:sz="0" w:space="0" w:color="auto"/>
                    <w:bottom w:val="none" w:sz="0" w:space="0" w:color="auto"/>
                    <w:right w:val="none" w:sz="0" w:space="0" w:color="auto"/>
                  </w:divBdr>
                  <w:divsChild>
                    <w:div w:id="393355826">
                      <w:marLeft w:val="0"/>
                      <w:marRight w:val="0"/>
                      <w:marTop w:val="0"/>
                      <w:marBottom w:val="0"/>
                      <w:divBdr>
                        <w:top w:val="none" w:sz="0" w:space="0" w:color="auto"/>
                        <w:left w:val="none" w:sz="0" w:space="0" w:color="auto"/>
                        <w:bottom w:val="none" w:sz="0" w:space="0" w:color="auto"/>
                        <w:right w:val="none" w:sz="0" w:space="0" w:color="auto"/>
                      </w:divBdr>
                      <w:divsChild>
                        <w:div w:id="927544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25086">
      <w:bodyDiv w:val="1"/>
      <w:marLeft w:val="0"/>
      <w:marRight w:val="0"/>
      <w:marTop w:val="0"/>
      <w:marBottom w:val="0"/>
      <w:divBdr>
        <w:top w:val="none" w:sz="0" w:space="0" w:color="auto"/>
        <w:left w:val="none" w:sz="0" w:space="0" w:color="auto"/>
        <w:bottom w:val="none" w:sz="0" w:space="0" w:color="auto"/>
        <w:right w:val="none" w:sz="0" w:space="0" w:color="auto"/>
      </w:divBdr>
      <w:divsChild>
        <w:div w:id="1362511171">
          <w:marLeft w:val="0"/>
          <w:marRight w:val="0"/>
          <w:marTop w:val="0"/>
          <w:marBottom w:val="0"/>
          <w:divBdr>
            <w:top w:val="none" w:sz="0" w:space="0" w:color="auto"/>
            <w:left w:val="none" w:sz="0" w:space="0" w:color="auto"/>
            <w:bottom w:val="none" w:sz="0" w:space="0" w:color="auto"/>
            <w:right w:val="none" w:sz="0" w:space="0" w:color="auto"/>
          </w:divBdr>
          <w:divsChild>
            <w:div w:id="1245334649">
              <w:marLeft w:val="0"/>
              <w:marRight w:val="0"/>
              <w:marTop w:val="0"/>
              <w:marBottom w:val="0"/>
              <w:divBdr>
                <w:top w:val="none" w:sz="0" w:space="0" w:color="auto"/>
                <w:left w:val="none" w:sz="0" w:space="0" w:color="auto"/>
                <w:bottom w:val="none" w:sz="0" w:space="0" w:color="auto"/>
                <w:right w:val="none" w:sz="0" w:space="0" w:color="auto"/>
              </w:divBdr>
              <w:divsChild>
                <w:div w:id="1462267240">
                  <w:marLeft w:val="0"/>
                  <w:marRight w:val="0"/>
                  <w:marTop w:val="150"/>
                  <w:marBottom w:val="150"/>
                  <w:divBdr>
                    <w:top w:val="none" w:sz="0" w:space="0" w:color="auto"/>
                    <w:left w:val="none" w:sz="0" w:space="0" w:color="auto"/>
                    <w:bottom w:val="none" w:sz="0" w:space="0" w:color="auto"/>
                    <w:right w:val="none" w:sz="0" w:space="0" w:color="auto"/>
                  </w:divBdr>
                  <w:divsChild>
                    <w:div w:id="484708872">
                      <w:marLeft w:val="0"/>
                      <w:marRight w:val="0"/>
                      <w:marTop w:val="0"/>
                      <w:marBottom w:val="0"/>
                      <w:divBdr>
                        <w:top w:val="none" w:sz="0" w:space="0" w:color="auto"/>
                        <w:left w:val="none" w:sz="0" w:space="0" w:color="auto"/>
                        <w:bottom w:val="none" w:sz="0" w:space="0" w:color="auto"/>
                        <w:right w:val="none" w:sz="0" w:space="0" w:color="auto"/>
                      </w:divBdr>
                      <w:divsChild>
                        <w:div w:id="153846661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4232670">
      <w:bodyDiv w:val="1"/>
      <w:marLeft w:val="0"/>
      <w:marRight w:val="0"/>
      <w:marTop w:val="0"/>
      <w:marBottom w:val="0"/>
      <w:divBdr>
        <w:top w:val="none" w:sz="0" w:space="0" w:color="auto"/>
        <w:left w:val="none" w:sz="0" w:space="0" w:color="auto"/>
        <w:bottom w:val="none" w:sz="0" w:space="0" w:color="auto"/>
        <w:right w:val="none" w:sz="0" w:space="0" w:color="auto"/>
      </w:divBdr>
    </w:div>
    <w:div w:id="697045704">
      <w:bodyDiv w:val="1"/>
      <w:marLeft w:val="0"/>
      <w:marRight w:val="0"/>
      <w:marTop w:val="0"/>
      <w:marBottom w:val="0"/>
      <w:divBdr>
        <w:top w:val="none" w:sz="0" w:space="0" w:color="auto"/>
        <w:left w:val="none" w:sz="0" w:space="0" w:color="auto"/>
        <w:bottom w:val="none" w:sz="0" w:space="0" w:color="auto"/>
        <w:right w:val="none" w:sz="0" w:space="0" w:color="auto"/>
      </w:divBdr>
      <w:divsChild>
        <w:div w:id="844905294">
          <w:marLeft w:val="0"/>
          <w:marRight w:val="0"/>
          <w:marTop w:val="0"/>
          <w:marBottom w:val="0"/>
          <w:divBdr>
            <w:top w:val="none" w:sz="0" w:space="0" w:color="auto"/>
            <w:left w:val="none" w:sz="0" w:space="0" w:color="auto"/>
            <w:bottom w:val="none" w:sz="0" w:space="0" w:color="auto"/>
            <w:right w:val="none" w:sz="0" w:space="0" w:color="auto"/>
          </w:divBdr>
          <w:divsChild>
            <w:div w:id="1544706866">
              <w:marLeft w:val="0"/>
              <w:marRight w:val="0"/>
              <w:marTop w:val="0"/>
              <w:marBottom w:val="0"/>
              <w:divBdr>
                <w:top w:val="none" w:sz="0" w:space="0" w:color="auto"/>
                <w:left w:val="none" w:sz="0" w:space="0" w:color="auto"/>
                <w:bottom w:val="none" w:sz="0" w:space="0" w:color="auto"/>
                <w:right w:val="none" w:sz="0" w:space="0" w:color="auto"/>
              </w:divBdr>
              <w:divsChild>
                <w:div w:id="12289564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702942548">
      <w:bodyDiv w:val="1"/>
      <w:marLeft w:val="0"/>
      <w:marRight w:val="0"/>
      <w:marTop w:val="0"/>
      <w:marBottom w:val="0"/>
      <w:divBdr>
        <w:top w:val="none" w:sz="0" w:space="0" w:color="auto"/>
        <w:left w:val="none" w:sz="0" w:space="0" w:color="auto"/>
        <w:bottom w:val="none" w:sz="0" w:space="0" w:color="auto"/>
        <w:right w:val="none" w:sz="0" w:space="0" w:color="auto"/>
      </w:divBdr>
    </w:div>
    <w:div w:id="712771704">
      <w:bodyDiv w:val="1"/>
      <w:marLeft w:val="0"/>
      <w:marRight w:val="0"/>
      <w:marTop w:val="0"/>
      <w:marBottom w:val="0"/>
      <w:divBdr>
        <w:top w:val="none" w:sz="0" w:space="0" w:color="auto"/>
        <w:left w:val="none" w:sz="0" w:space="0" w:color="auto"/>
        <w:bottom w:val="none" w:sz="0" w:space="0" w:color="auto"/>
        <w:right w:val="none" w:sz="0" w:space="0" w:color="auto"/>
      </w:divBdr>
    </w:div>
    <w:div w:id="714231954">
      <w:bodyDiv w:val="1"/>
      <w:marLeft w:val="0"/>
      <w:marRight w:val="0"/>
      <w:marTop w:val="0"/>
      <w:marBottom w:val="0"/>
      <w:divBdr>
        <w:top w:val="none" w:sz="0" w:space="0" w:color="auto"/>
        <w:left w:val="none" w:sz="0" w:space="0" w:color="auto"/>
        <w:bottom w:val="none" w:sz="0" w:space="0" w:color="auto"/>
        <w:right w:val="none" w:sz="0" w:space="0" w:color="auto"/>
      </w:divBdr>
    </w:div>
    <w:div w:id="730036726">
      <w:bodyDiv w:val="1"/>
      <w:marLeft w:val="0"/>
      <w:marRight w:val="0"/>
      <w:marTop w:val="0"/>
      <w:marBottom w:val="0"/>
      <w:divBdr>
        <w:top w:val="none" w:sz="0" w:space="0" w:color="auto"/>
        <w:left w:val="none" w:sz="0" w:space="0" w:color="auto"/>
        <w:bottom w:val="none" w:sz="0" w:space="0" w:color="auto"/>
        <w:right w:val="none" w:sz="0" w:space="0" w:color="auto"/>
      </w:divBdr>
      <w:divsChild>
        <w:div w:id="747076000">
          <w:marLeft w:val="0"/>
          <w:marRight w:val="0"/>
          <w:marTop w:val="0"/>
          <w:marBottom w:val="0"/>
          <w:divBdr>
            <w:top w:val="none" w:sz="0" w:space="0" w:color="auto"/>
            <w:left w:val="none" w:sz="0" w:space="0" w:color="auto"/>
            <w:bottom w:val="none" w:sz="0" w:space="0" w:color="auto"/>
            <w:right w:val="none" w:sz="0" w:space="0" w:color="auto"/>
          </w:divBdr>
          <w:divsChild>
            <w:div w:id="101076478">
              <w:marLeft w:val="0"/>
              <w:marRight w:val="0"/>
              <w:marTop w:val="0"/>
              <w:marBottom w:val="0"/>
              <w:divBdr>
                <w:top w:val="single" w:sz="6" w:space="0" w:color="auto"/>
                <w:left w:val="none" w:sz="0" w:space="0" w:color="auto"/>
                <w:bottom w:val="single" w:sz="6" w:space="0" w:color="F4F4F4"/>
                <w:right w:val="none" w:sz="0" w:space="0" w:color="auto"/>
              </w:divBdr>
              <w:divsChild>
                <w:div w:id="129792742">
                  <w:marLeft w:val="0"/>
                  <w:marRight w:val="0"/>
                  <w:marTop w:val="0"/>
                  <w:marBottom w:val="0"/>
                  <w:divBdr>
                    <w:top w:val="none" w:sz="0" w:space="0" w:color="auto"/>
                    <w:left w:val="none" w:sz="0" w:space="0" w:color="auto"/>
                    <w:bottom w:val="none" w:sz="0" w:space="0" w:color="auto"/>
                    <w:right w:val="none" w:sz="0" w:space="0" w:color="auto"/>
                  </w:divBdr>
                  <w:divsChild>
                    <w:div w:id="522090915">
                      <w:marLeft w:val="0"/>
                      <w:marRight w:val="0"/>
                      <w:marTop w:val="0"/>
                      <w:marBottom w:val="0"/>
                      <w:divBdr>
                        <w:top w:val="none" w:sz="0" w:space="0" w:color="auto"/>
                        <w:left w:val="none" w:sz="0" w:space="0" w:color="auto"/>
                        <w:bottom w:val="none" w:sz="0" w:space="0" w:color="auto"/>
                        <w:right w:val="none" w:sz="0" w:space="0" w:color="auto"/>
                      </w:divBdr>
                    </w:div>
                    <w:div w:id="190081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817643">
              <w:marLeft w:val="0"/>
              <w:marRight w:val="0"/>
              <w:marTop w:val="0"/>
              <w:marBottom w:val="0"/>
              <w:divBdr>
                <w:top w:val="single" w:sz="6" w:space="0" w:color="F4F4F4"/>
                <w:left w:val="none" w:sz="0" w:space="0" w:color="auto"/>
                <w:bottom w:val="single" w:sz="6" w:space="0" w:color="F4F4F4"/>
                <w:right w:val="none" w:sz="0" w:space="0" w:color="auto"/>
              </w:divBdr>
              <w:divsChild>
                <w:div w:id="235164271">
                  <w:marLeft w:val="0"/>
                  <w:marRight w:val="0"/>
                  <w:marTop w:val="0"/>
                  <w:marBottom w:val="0"/>
                  <w:divBdr>
                    <w:top w:val="none" w:sz="0" w:space="0" w:color="auto"/>
                    <w:left w:val="none" w:sz="0" w:space="0" w:color="auto"/>
                    <w:bottom w:val="none" w:sz="0" w:space="0" w:color="auto"/>
                    <w:right w:val="none" w:sz="0" w:space="0" w:color="auto"/>
                  </w:divBdr>
                  <w:divsChild>
                    <w:div w:id="1791436986">
                      <w:marLeft w:val="0"/>
                      <w:marRight w:val="0"/>
                      <w:marTop w:val="0"/>
                      <w:marBottom w:val="0"/>
                      <w:divBdr>
                        <w:top w:val="none" w:sz="0" w:space="0" w:color="auto"/>
                        <w:left w:val="none" w:sz="0" w:space="0" w:color="auto"/>
                        <w:bottom w:val="none" w:sz="0" w:space="0" w:color="auto"/>
                        <w:right w:val="none" w:sz="0" w:space="0" w:color="auto"/>
                      </w:divBdr>
                    </w:div>
                    <w:div w:id="18021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7678">
              <w:marLeft w:val="0"/>
              <w:marRight w:val="0"/>
              <w:marTop w:val="0"/>
              <w:marBottom w:val="0"/>
              <w:divBdr>
                <w:top w:val="single" w:sz="6" w:space="0" w:color="auto"/>
                <w:left w:val="none" w:sz="0" w:space="0" w:color="auto"/>
                <w:bottom w:val="single" w:sz="6" w:space="0" w:color="F4F4F4"/>
                <w:right w:val="none" w:sz="0" w:space="0" w:color="auto"/>
              </w:divBdr>
              <w:divsChild>
                <w:div w:id="1912156666">
                  <w:marLeft w:val="0"/>
                  <w:marRight w:val="0"/>
                  <w:marTop w:val="0"/>
                  <w:marBottom w:val="0"/>
                  <w:divBdr>
                    <w:top w:val="none" w:sz="0" w:space="0" w:color="auto"/>
                    <w:left w:val="none" w:sz="0" w:space="0" w:color="auto"/>
                    <w:bottom w:val="none" w:sz="0" w:space="0" w:color="auto"/>
                    <w:right w:val="none" w:sz="0" w:space="0" w:color="auto"/>
                  </w:divBdr>
                  <w:divsChild>
                    <w:div w:id="58402568">
                      <w:marLeft w:val="0"/>
                      <w:marRight w:val="0"/>
                      <w:marTop w:val="0"/>
                      <w:marBottom w:val="0"/>
                      <w:divBdr>
                        <w:top w:val="none" w:sz="0" w:space="0" w:color="auto"/>
                        <w:left w:val="none" w:sz="0" w:space="0" w:color="auto"/>
                        <w:bottom w:val="none" w:sz="0" w:space="0" w:color="auto"/>
                        <w:right w:val="none" w:sz="0" w:space="0" w:color="auto"/>
                      </w:divBdr>
                    </w:div>
                    <w:div w:id="211474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15628">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791675436">
      <w:bodyDiv w:val="1"/>
      <w:marLeft w:val="0"/>
      <w:marRight w:val="0"/>
      <w:marTop w:val="0"/>
      <w:marBottom w:val="0"/>
      <w:divBdr>
        <w:top w:val="none" w:sz="0" w:space="0" w:color="auto"/>
        <w:left w:val="none" w:sz="0" w:space="0" w:color="auto"/>
        <w:bottom w:val="none" w:sz="0" w:space="0" w:color="auto"/>
        <w:right w:val="none" w:sz="0" w:space="0" w:color="auto"/>
      </w:divBdr>
      <w:divsChild>
        <w:div w:id="916671886">
          <w:marLeft w:val="0"/>
          <w:marRight w:val="0"/>
          <w:marTop w:val="0"/>
          <w:marBottom w:val="0"/>
          <w:divBdr>
            <w:top w:val="none" w:sz="0" w:space="0" w:color="auto"/>
            <w:left w:val="none" w:sz="0" w:space="0" w:color="auto"/>
            <w:bottom w:val="none" w:sz="0" w:space="0" w:color="auto"/>
            <w:right w:val="none" w:sz="0" w:space="0" w:color="auto"/>
          </w:divBdr>
          <w:divsChild>
            <w:div w:id="1090195735">
              <w:marLeft w:val="0"/>
              <w:marRight w:val="0"/>
              <w:marTop w:val="0"/>
              <w:marBottom w:val="0"/>
              <w:divBdr>
                <w:top w:val="none" w:sz="0" w:space="0" w:color="auto"/>
                <w:left w:val="none" w:sz="0" w:space="0" w:color="auto"/>
                <w:bottom w:val="none" w:sz="0" w:space="0" w:color="auto"/>
                <w:right w:val="none" w:sz="0" w:space="0" w:color="auto"/>
              </w:divBdr>
              <w:divsChild>
                <w:div w:id="896429495">
                  <w:marLeft w:val="0"/>
                  <w:marRight w:val="0"/>
                  <w:marTop w:val="0"/>
                  <w:marBottom w:val="0"/>
                  <w:divBdr>
                    <w:top w:val="none" w:sz="0" w:space="0" w:color="auto"/>
                    <w:left w:val="none" w:sz="0" w:space="0" w:color="auto"/>
                    <w:bottom w:val="none" w:sz="0" w:space="0" w:color="auto"/>
                    <w:right w:val="none" w:sz="0" w:space="0" w:color="auto"/>
                  </w:divBdr>
                  <w:divsChild>
                    <w:div w:id="661084851">
                      <w:marLeft w:val="0"/>
                      <w:marRight w:val="0"/>
                      <w:marTop w:val="0"/>
                      <w:marBottom w:val="0"/>
                      <w:divBdr>
                        <w:top w:val="none" w:sz="0" w:space="0" w:color="auto"/>
                        <w:left w:val="none" w:sz="0" w:space="0" w:color="auto"/>
                        <w:bottom w:val="none" w:sz="0" w:space="0" w:color="auto"/>
                        <w:right w:val="none" w:sz="0" w:space="0" w:color="auto"/>
                      </w:divBdr>
                      <w:divsChild>
                        <w:div w:id="1085759985">
                          <w:marLeft w:val="0"/>
                          <w:marRight w:val="0"/>
                          <w:marTop w:val="0"/>
                          <w:marBottom w:val="0"/>
                          <w:divBdr>
                            <w:top w:val="none" w:sz="0" w:space="0" w:color="auto"/>
                            <w:left w:val="none" w:sz="0" w:space="0" w:color="auto"/>
                            <w:bottom w:val="none" w:sz="0" w:space="0" w:color="auto"/>
                            <w:right w:val="none" w:sz="0" w:space="0" w:color="auto"/>
                          </w:divBdr>
                        </w:div>
                        <w:div w:id="20082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537846">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354187175">
          <w:marLeft w:val="0"/>
          <w:marRight w:val="0"/>
          <w:marTop w:val="0"/>
          <w:marBottom w:val="0"/>
          <w:divBdr>
            <w:top w:val="none" w:sz="0" w:space="0" w:color="auto"/>
            <w:left w:val="none" w:sz="0" w:space="0" w:color="auto"/>
            <w:bottom w:val="none" w:sz="0" w:space="0" w:color="auto"/>
            <w:right w:val="none" w:sz="0" w:space="0" w:color="auto"/>
          </w:divBdr>
          <w:divsChild>
            <w:div w:id="539976583">
              <w:marLeft w:val="0"/>
              <w:marRight w:val="0"/>
              <w:marTop w:val="0"/>
              <w:marBottom w:val="0"/>
              <w:divBdr>
                <w:top w:val="none" w:sz="0" w:space="0" w:color="auto"/>
                <w:left w:val="none" w:sz="0" w:space="0" w:color="auto"/>
                <w:bottom w:val="none" w:sz="0" w:space="0" w:color="auto"/>
                <w:right w:val="none" w:sz="0" w:space="0" w:color="auto"/>
              </w:divBdr>
              <w:divsChild>
                <w:div w:id="2032337434">
                  <w:marLeft w:val="0"/>
                  <w:marRight w:val="0"/>
                  <w:marTop w:val="0"/>
                  <w:marBottom w:val="0"/>
                  <w:divBdr>
                    <w:top w:val="none" w:sz="0" w:space="0" w:color="auto"/>
                    <w:left w:val="none" w:sz="0" w:space="0" w:color="auto"/>
                    <w:bottom w:val="none" w:sz="0" w:space="0" w:color="auto"/>
                    <w:right w:val="none" w:sz="0" w:space="0" w:color="auto"/>
                  </w:divBdr>
                  <w:divsChild>
                    <w:div w:id="852378899">
                      <w:marLeft w:val="0"/>
                      <w:marRight w:val="0"/>
                      <w:marTop w:val="0"/>
                      <w:marBottom w:val="0"/>
                      <w:divBdr>
                        <w:top w:val="none" w:sz="0" w:space="0" w:color="auto"/>
                        <w:left w:val="none" w:sz="0" w:space="0" w:color="auto"/>
                        <w:bottom w:val="none" w:sz="0" w:space="0" w:color="auto"/>
                        <w:right w:val="none" w:sz="0" w:space="0" w:color="auto"/>
                      </w:divBdr>
                      <w:divsChild>
                        <w:div w:id="445195691">
                          <w:marLeft w:val="0"/>
                          <w:marRight w:val="0"/>
                          <w:marTop w:val="0"/>
                          <w:marBottom w:val="45"/>
                          <w:divBdr>
                            <w:top w:val="none" w:sz="0" w:space="0" w:color="auto"/>
                            <w:left w:val="none" w:sz="0" w:space="0" w:color="auto"/>
                            <w:bottom w:val="none" w:sz="0" w:space="0" w:color="auto"/>
                            <w:right w:val="none" w:sz="0" w:space="0" w:color="auto"/>
                          </w:divBdr>
                        </w:div>
                        <w:div w:id="1767264590">
                          <w:marLeft w:val="0"/>
                          <w:marRight w:val="0"/>
                          <w:marTop w:val="0"/>
                          <w:marBottom w:val="45"/>
                          <w:divBdr>
                            <w:top w:val="none" w:sz="0" w:space="0" w:color="auto"/>
                            <w:left w:val="none" w:sz="0" w:space="0" w:color="auto"/>
                            <w:bottom w:val="none" w:sz="0" w:space="0" w:color="auto"/>
                            <w:right w:val="none" w:sz="0" w:space="0" w:color="auto"/>
                          </w:divBdr>
                          <w:divsChild>
                            <w:div w:id="92137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315387">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800616308">
      <w:bodyDiv w:val="1"/>
      <w:marLeft w:val="0"/>
      <w:marRight w:val="0"/>
      <w:marTop w:val="0"/>
      <w:marBottom w:val="0"/>
      <w:divBdr>
        <w:top w:val="none" w:sz="0" w:space="0" w:color="auto"/>
        <w:left w:val="none" w:sz="0" w:space="0" w:color="auto"/>
        <w:bottom w:val="none" w:sz="0" w:space="0" w:color="auto"/>
        <w:right w:val="none" w:sz="0" w:space="0" w:color="auto"/>
      </w:divBdr>
      <w:divsChild>
        <w:div w:id="72970002">
          <w:marLeft w:val="0"/>
          <w:marRight w:val="0"/>
          <w:marTop w:val="0"/>
          <w:marBottom w:val="0"/>
          <w:divBdr>
            <w:top w:val="none" w:sz="0" w:space="0" w:color="auto"/>
            <w:left w:val="none" w:sz="0" w:space="0" w:color="auto"/>
            <w:bottom w:val="none" w:sz="0" w:space="0" w:color="auto"/>
            <w:right w:val="none" w:sz="0" w:space="0" w:color="auto"/>
          </w:divBdr>
          <w:divsChild>
            <w:div w:id="6030042">
              <w:marLeft w:val="0"/>
              <w:marRight w:val="0"/>
              <w:marTop w:val="0"/>
              <w:marBottom w:val="0"/>
              <w:divBdr>
                <w:top w:val="none" w:sz="0" w:space="0" w:color="auto"/>
                <w:left w:val="none" w:sz="0" w:space="0" w:color="auto"/>
                <w:bottom w:val="none" w:sz="0" w:space="0" w:color="auto"/>
                <w:right w:val="none" w:sz="0" w:space="0" w:color="auto"/>
              </w:divBdr>
            </w:div>
            <w:div w:id="6248712">
              <w:marLeft w:val="0"/>
              <w:marRight w:val="0"/>
              <w:marTop w:val="0"/>
              <w:marBottom w:val="0"/>
              <w:divBdr>
                <w:top w:val="none" w:sz="0" w:space="0" w:color="auto"/>
                <w:left w:val="none" w:sz="0" w:space="0" w:color="auto"/>
                <w:bottom w:val="none" w:sz="0" w:space="0" w:color="auto"/>
                <w:right w:val="none" w:sz="0" w:space="0" w:color="auto"/>
              </w:divBdr>
            </w:div>
            <w:div w:id="492768330">
              <w:marLeft w:val="0"/>
              <w:marRight w:val="0"/>
              <w:marTop w:val="0"/>
              <w:marBottom w:val="0"/>
              <w:divBdr>
                <w:top w:val="none" w:sz="0" w:space="0" w:color="auto"/>
                <w:left w:val="none" w:sz="0" w:space="0" w:color="auto"/>
                <w:bottom w:val="none" w:sz="0" w:space="0" w:color="auto"/>
                <w:right w:val="none" w:sz="0" w:space="0" w:color="auto"/>
              </w:divBdr>
            </w:div>
            <w:div w:id="702902415">
              <w:marLeft w:val="0"/>
              <w:marRight w:val="0"/>
              <w:marTop w:val="0"/>
              <w:marBottom w:val="0"/>
              <w:divBdr>
                <w:top w:val="none" w:sz="0" w:space="0" w:color="auto"/>
                <w:left w:val="none" w:sz="0" w:space="0" w:color="auto"/>
                <w:bottom w:val="none" w:sz="0" w:space="0" w:color="auto"/>
                <w:right w:val="none" w:sz="0" w:space="0" w:color="auto"/>
              </w:divBdr>
            </w:div>
            <w:div w:id="1237086218">
              <w:marLeft w:val="0"/>
              <w:marRight w:val="0"/>
              <w:marTop w:val="0"/>
              <w:marBottom w:val="0"/>
              <w:divBdr>
                <w:top w:val="none" w:sz="0" w:space="0" w:color="auto"/>
                <w:left w:val="none" w:sz="0" w:space="0" w:color="auto"/>
                <w:bottom w:val="none" w:sz="0" w:space="0" w:color="auto"/>
                <w:right w:val="none" w:sz="0" w:space="0" w:color="auto"/>
              </w:divBdr>
            </w:div>
            <w:div w:id="1473912490">
              <w:marLeft w:val="0"/>
              <w:marRight w:val="0"/>
              <w:marTop w:val="0"/>
              <w:marBottom w:val="0"/>
              <w:divBdr>
                <w:top w:val="none" w:sz="0" w:space="0" w:color="auto"/>
                <w:left w:val="none" w:sz="0" w:space="0" w:color="auto"/>
                <w:bottom w:val="none" w:sz="0" w:space="0" w:color="auto"/>
                <w:right w:val="none" w:sz="0" w:space="0" w:color="auto"/>
              </w:divBdr>
            </w:div>
            <w:div w:id="208668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3341">
      <w:bodyDiv w:val="1"/>
      <w:marLeft w:val="0"/>
      <w:marRight w:val="0"/>
      <w:marTop w:val="0"/>
      <w:marBottom w:val="0"/>
      <w:divBdr>
        <w:top w:val="none" w:sz="0" w:space="0" w:color="auto"/>
        <w:left w:val="none" w:sz="0" w:space="0" w:color="auto"/>
        <w:bottom w:val="none" w:sz="0" w:space="0" w:color="auto"/>
        <w:right w:val="none" w:sz="0" w:space="0" w:color="auto"/>
      </w:divBdr>
      <w:divsChild>
        <w:div w:id="972366958">
          <w:marLeft w:val="0"/>
          <w:marRight w:val="0"/>
          <w:marTop w:val="0"/>
          <w:marBottom w:val="150"/>
          <w:divBdr>
            <w:top w:val="none" w:sz="0" w:space="0" w:color="auto"/>
            <w:left w:val="none" w:sz="0" w:space="0" w:color="auto"/>
            <w:bottom w:val="none" w:sz="0" w:space="0" w:color="auto"/>
            <w:right w:val="none" w:sz="0" w:space="0" w:color="auto"/>
          </w:divBdr>
          <w:divsChild>
            <w:div w:id="1223130342">
              <w:marLeft w:val="0"/>
              <w:marRight w:val="0"/>
              <w:marTop w:val="0"/>
              <w:marBottom w:val="0"/>
              <w:divBdr>
                <w:top w:val="none" w:sz="0" w:space="0" w:color="auto"/>
                <w:left w:val="none" w:sz="0" w:space="0" w:color="auto"/>
                <w:bottom w:val="none" w:sz="0" w:space="0" w:color="auto"/>
                <w:right w:val="none" w:sz="0" w:space="0" w:color="auto"/>
              </w:divBdr>
              <w:divsChild>
                <w:div w:id="209573793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69151580">
          <w:marLeft w:val="0"/>
          <w:marRight w:val="0"/>
          <w:marTop w:val="0"/>
          <w:marBottom w:val="150"/>
          <w:divBdr>
            <w:top w:val="none" w:sz="0" w:space="0" w:color="auto"/>
            <w:left w:val="none" w:sz="0" w:space="0" w:color="auto"/>
            <w:bottom w:val="none" w:sz="0" w:space="0" w:color="auto"/>
            <w:right w:val="none" w:sz="0" w:space="0" w:color="auto"/>
          </w:divBdr>
          <w:divsChild>
            <w:div w:id="1027103766">
              <w:marLeft w:val="0"/>
              <w:marRight w:val="0"/>
              <w:marTop w:val="0"/>
              <w:marBottom w:val="0"/>
              <w:divBdr>
                <w:top w:val="none" w:sz="0" w:space="0" w:color="auto"/>
                <w:left w:val="none" w:sz="0" w:space="0" w:color="auto"/>
                <w:bottom w:val="none" w:sz="0" w:space="0" w:color="auto"/>
                <w:right w:val="none" w:sz="0" w:space="0" w:color="auto"/>
              </w:divBdr>
              <w:divsChild>
                <w:div w:id="55882660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2630036">
          <w:marLeft w:val="0"/>
          <w:marRight w:val="0"/>
          <w:marTop w:val="0"/>
          <w:marBottom w:val="150"/>
          <w:divBdr>
            <w:top w:val="none" w:sz="0" w:space="0" w:color="auto"/>
            <w:left w:val="none" w:sz="0" w:space="0" w:color="auto"/>
            <w:bottom w:val="none" w:sz="0" w:space="0" w:color="auto"/>
            <w:right w:val="none" w:sz="0" w:space="0" w:color="auto"/>
          </w:divBdr>
          <w:divsChild>
            <w:div w:id="1094014240">
              <w:marLeft w:val="0"/>
              <w:marRight w:val="0"/>
              <w:marTop w:val="0"/>
              <w:marBottom w:val="0"/>
              <w:divBdr>
                <w:top w:val="none" w:sz="0" w:space="0" w:color="auto"/>
                <w:left w:val="none" w:sz="0" w:space="0" w:color="auto"/>
                <w:bottom w:val="none" w:sz="0" w:space="0" w:color="auto"/>
                <w:right w:val="none" w:sz="0" w:space="0" w:color="auto"/>
              </w:divBdr>
              <w:divsChild>
                <w:div w:id="69874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221789">
      <w:bodyDiv w:val="1"/>
      <w:marLeft w:val="0"/>
      <w:marRight w:val="0"/>
      <w:marTop w:val="0"/>
      <w:marBottom w:val="0"/>
      <w:divBdr>
        <w:top w:val="none" w:sz="0" w:space="0" w:color="auto"/>
        <w:left w:val="none" w:sz="0" w:space="0" w:color="auto"/>
        <w:bottom w:val="none" w:sz="0" w:space="0" w:color="auto"/>
        <w:right w:val="none" w:sz="0" w:space="0" w:color="auto"/>
      </w:divBdr>
      <w:divsChild>
        <w:div w:id="582647329">
          <w:marLeft w:val="0"/>
          <w:marRight w:val="0"/>
          <w:marTop w:val="0"/>
          <w:marBottom w:val="0"/>
          <w:divBdr>
            <w:top w:val="none" w:sz="0" w:space="0" w:color="auto"/>
            <w:left w:val="none" w:sz="0" w:space="0" w:color="auto"/>
            <w:bottom w:val="none" w:sz="0" w:space="0" w:color="auto"/>
            <w:right w:val="none" w:sz="0" w:space="0" w:color="auto"/>
          </w:divBdr>
        </w:div>
        <w:div w:id="1773669892">
          <w:marLeft w:val="0"/>
          <w:marRight w:val="0"/>
          <w:marTop w:val="0"/>
          <w:marBottom w:val="0"/>
          <w:divBdr>
            <w:top w:val="none" w:sz="0" w:space="0" w:color="auto"/>
            <w:left w:val="none" w:sz="0" w:space="0" w:color="auto"/>
            <w:bottom w:val="none" w:sz="0" w:space="0" w:color="auto"/>
            <w:right w:val="none" w:sz="0" w:space="0" w:color="auto"/>
          </w:divBdr>
        </w:div>
      </w:divsChild>
    </w:div>
    <w:div w:id="823274444">
      <w:bodyDiv w:val="1"/>
      <w:marLeft w:val="0"/>
      <w:marRight w:val="0"/>
      <w:marTop w:val="0"/>
      <w:marBottom w:val="0"/>
      <w:divBdr>
        <w:top w:val="none" w:sz="0" w:space="0" w:color="auto"/>
        <w:left w:val="none" w:sz="0" w:space="0" w:color="auto"/>
        <w:bottom w:val="none" w:sz="0" w:space="0" w:color="auto"/>
        <w:right w:val="none" w:sz="0" w:space="0" w:color="auto"/>
      </w:divBdr>
    </w:div>
    <w:div w:id="835799857">
      <w:bodyDiv w:val="1"/>
      <w:marLeft w:val="0"/>
      <w:marRight w:val="0"/>
      <w:marTop w:val="0"/>
      <w:marBottom w:val="0"/>
      <w:divBdr>
        <w:top w:val="none" w:sz="0" w:space="0" w:color="auto"/>
        <w:left w:val="none" w:sz="0" w:space="0" w:color="auto"/>
        <w:bottom w:val="none" w:sz="0" w:space="0" w:color="auto"/>
        <w:right w:val="none" w:sz="0" w:space="0" w:color="auto"/>
      </w:divBdr>
    </w:div>
    <w:div w:id="841434798">
      <w:bodyDiv w:val="1"/>
      <w:marLeft w:val="0"/>
      <w:marRight w:val="0"/>
      <w:marTop w:val="0"/>
      <w:marBottom w:val="0"/>
      <w:divBdr>
        <w:top w:val="none" w:sz="0" w:space="0" w:color="auto"/>
        <w:left w:val="none" w:sz="0" w:space="0" w:color="auto"/>
        <w:bottom w:val="none" w:sz="0" w:space="0" w:color="auto"/>
        <w:right w:val="none" w:sz="0" w:space="0" w:color="auto"/>
      </w:divBdr>
      <w:divsChild>
        <w:div w:id="502281321">
          <w:marLeft w:val="0"/>
          <w:marRight w:val="0"/>
          <w:marTop w:val="0"/>
          <w:marBottom w:val="0"/>
          <w:divBdr>
            <w:top w:val="none" w:sz="0" w:space="0" w:color="auto"/>
            <w:left w:val="none" w:sz="0" w:space="0" w:color="auto"/>
            <w:bottom w:val="none" w:sz="0" w:space="0" w:color="auto"/>
            <w:right w:val="none" w:sz="0" w:space="0" w:color="auto"/>
          </w:divBdr>
          <w:divsChild>
            <w:div w:id="636880762">
              <w:marLeft w:val="0"/>
              <w:marRight w:val="0"/>
              <w:marTop w:val="0"/>
              <w:marBottom w:val="0"/>
              <w:divBdr>
                <w:top w:val="none" w:sz="0" w:space="0" w:color="auto"/>
                <w:left w:val="none" w:sz="0" w:space="0" w:color="auto"/>
                <w:bottom w:val="none" w:sz="0" w:space="0" w:color="auto"/>
                <w:right w:val="none" w:sz="0" w:space="0" w:color="auto"/>
              </w:divBdr>
            </w:div>
            <w:div w:id="1319574347">
              <w:marLeft w:val="0"/>
              <w:marRight w:val="0"/>
              <w:marTop w:val="0"/>
              <w:marBottom w:val="0"/>
              <w:divBdr>
                <w:top w:val="none" w:sz="0" w:space="0" w:color="auto"/>
                <w:left w:val="none" w:sz="0" w:space="0" w:color="auto"/>
                <w:bottom w:val="none" w:sz="0" w:space="0" w:color="auto"/>
                <w:right w:val="none" w:sz="0" w:space="0" w:color="auto"/>
              </w:divBdr>
            </w:div>
            <w:div w:id="180396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703784">
      <w:bodyDiv w:val="1"/>
      <w:marLeft w:val="0"/>
      <w:marRight w:val="0"/>
      <w:marTop w:val="0"/>
      <w:marBottom w:val="0"/>
      <w:divBdr>
        <w:top w:val="none" w:sz="0" w:space="0" w:color="auto"/>
        <w:left w:val="none" w:sz="0" w:space="0" w:color="auto"/>
        <w:bottom w:val="none" w:sz="0" w:space="0" w:color="auto"/>
        <w:right w:val="none" w:sz="0" w:space="0" w:color="auto"/>
      </w:divBdr>
      <w:divsChild>
        <w:div w:id="1500658737">
          <w:marLeft w:val="0"/>
          <w:marRight w:val="0"/>
          <w:marTop w:val="0"/>
          <w:marBottom w:val="0"/>
          <w:divBdr>
            <w:top w:val="none" w:sz="0" w:space="0" w:color="auto"/>
            <w:left w:val="none" w:sz="0" w:space="0" w:color="auto"/>
            <w:bottom w:val="none" w:sz="0" w:space="0" w:color="auto"/>
            <w:right w:val="none" w:sz="0" w:space="0" w:color="auto"/>
          </w:divBdr>
          <w:divsChild>
            <w:div w:id="198339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279888">
      <w:bodyDiv w:val="1"/>
      <w:marLeft w:val="0"/>
      <w:marRight w:val="0"/>
      <w:marTop w:val="0"/>
      <w:marBottom w:val="0"/>
      <w:divBdr>
        <w:top w:val="none" w:sz="0" w:space="0" w:color="auto"/>
        <w:left w:val="none" w:sz="0" w:space="0" w:color="auto"/>
        <w:bottom w:val="none" w:sz="0" w:space="0" w:color="auto"/>
        <w:right w:val="none" w:sz="0" w:space="0" w:color="auto"/>
      </w:divBdr>
      <w:divsChild>
        <w:div w:id="1679696536">
          <w:marLeft w:val="0"/>
          <w:marRight w:val="0"/>
          <w:marTop w:val="0"/>
          <w:marBottom w:val="0"/>
          <w:divBdr>
            <w:top w:val="none" w:sz="0" w:space="0" w:color="auto"/>
            <w:left w:val="none" w:sz="0" w:space="0" w:color="auto"/>
            <w:bottom w:val="none" w:sz="0" w:space="0" w:color="auto"/>
            <w:right w:val="none" w:sz="0" w:space="0" w:color="auto"/>
          </w:divBdr>
          <w:divsChild>
            <w:div w:id="1086419959">
              <w:marLeft w:val="0"/>
              <w:marRight w:val="0"/>
              <w:marTop w:val="0"/>
              <w:marBottom w:val="0"/>
              <w:divBdr>
                <w:top w:val="none" w:sz="0" w:space="0" w:color="auto"/>
                <w:left w:val="none" w:sz="0" w:space="0" w:color="auto"/>
                <w:bottom w:val="none" w:sz="0" w:space="0" w:color="auto"/>
                <w:right w:val="none" w:sz="0" w:space="0" w:color="auto"/>
              </w:divBdr>
              <w:divsChild>
                <w:div w:id="375593811">
                  <w:marLeft w:val="0"/>
                  <w:marRight w:val="0"/>
                  <w:marTop w:val="150"/>
                  <w:marBottom w:val="150"/>
                  <w:divBdr>
                    <w:top w:val="none" w:sz="0" w:space="0" w:color="auto"/>
                    <w:left w:val="none" w:sz="0" w:space="0" w:color="auto"/>
                    <w:bottom w:val="none" w:sz="0" w:space="0" w:color="auto"/>
                    <w:right w:val="none" w:sz="0" w:space="0" w:color="auto"/>
                  </w:divBdr>
                  <w:divsChild>
                    <w:div w:id="108818510">
                      <w:marLeft w:val="0"/>
                      <w:marRight w:val="0"/>
                      <w:marTop w:val="0"/>
                      <w:marBottom w:val="0"/>
                      <w:divBdr>
                        <w:top w:val="none" w:sz="0" w:space="0" w:color="auto"/>
                        <w:left w:val="none" w:sz="0" w:space="0" w:color="auto"/>
                        <w:bottom w:val="none" w:sz="0" w:space="0" w:color="auto"/>
                        <w:right w:val="none" w:sz="0" w:space="0" w:color="auto"/>
                      </w:divBdr>
                      <w:divsChild>
                        <w:div w:id="844516351">
                          <w:marLeft w:val="240"/>
                          <w:marRight w:val="0"/>
                          <w:marTop w:val="0"/>
                          <w:marBottom w:val="0"/>
                          <w:divBdr>
                            <w:top w:val="none" w:sz="0" w:space="0" w:color="auto"/>
                            <w:left w:val="none" w:sz="0" w:space="0" w:color="auto"/>
                            <w:bottom w:val="none" w:sz="0" w:space="0" w:color="auto"/>
                            <w:right w:val="none" w:sz="0" w:space="0" w:color="auto"/>
                          </w:divBdr>
                        </w:div>
                      </w:divsChild>
                    </w:div>
                    <w:div w:id="1821845437">
                      <w:marLeft w:val="0"/>
                      <w:marRight w:val="0"/>
                      <w:marTop w:val="0"/>
                      <w:marBottom w:val="0"/>
                      <w:divBdr>
                        <w:top w:val="none" w:sz="0" w:space="0" w:color="auto"/>
                        <w:left w:val="none" w:sz="0" w:space="0" w:color="auto"/>
                        <w:bottom w:val="none" w:sz="0" w:space="0" w:color="auto"/>
                        <w:right w:val="none" w:sz="0" w:space="0" w:color="auto"/>
                      </w:divBdr>
                      <w:divsChild>
                        <w:div w:id="38498480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6089560">
      <w:bodyDiv w:val="1"/>
      <w:marLeft w:val="0"/>
      <w:marRight w:val="0"/>
      <w:marTop w:val="0"/>
      <w:marBottom w:val="0"/>
      <w:divBdr>
        <w:top w:val="none" w:sz="0" w:space="0" w:color="auto"/>
        <w:left w:val="none" w:sz="0" w:space="0" w:color="auto"/>
        <w:bottom w:val="none" w:sz="0" w:space="0" w:color="auto"/>
        <w:right w:val="none" w:sz="0" w:space="0" w:color="auto"/>
      </w:divBdr>
      <w:divsChild>
        <w:div w:id="881748650">
          <w:marLeft w:val="0"/>
          <w:marRight w:val="0"/>
          <w:marTop w:val="0"/>
          <w:marBottom w:val="0"/>
          <w:divBdr>
            <w:top w:val="none" w:sz="0" w:space="0" w:color="auto"/>
            <w:left w:val="none" w:sz="0" w:space="0" w:color="auto"/>
            <w:bottom w:val="none" w:sz="0" w:space="0" w:color="auto"/>
            <w:right w:val="none" w:sz="0" w:space="0" w:color="auto"/>
          </w:divBdr>
          <w:divsChild>
            <w:div w:id="60373821">
              <w:marLeft w:val="0"/>
              <w:marRight w:val="0"/>
              <w:marTop w:val="0"/>
              <w:marBottom w:val="0"/>
              <w:divBdr>
                <w:top w:val="none" w:sz="0" w:space="0" w:color="auto"/>
                <w:left w:val="none" w:sz="0" w:space="0" w:color="auto"/>
                <w:bottom w:val="none" w:sz="0" w:space="0" w:color="auto"/>
                <w:right w:val="none" w:sz="0" w:space="0" w:color="auto"/>
              </w:divBdr>
            </w:div>
            <w:div w:id="948005643">
              <w:marLeft w:val="0"/>
              <w:marRight w:val="0"/>
              <w:marTop w:val="0"/>
              <w:marBottom w:val="0"/>
              <w:divBdr>
                <w:top w:val="none" w:sz="0" w:space="0" w:color="auto"/>
                <w:left w:val="none" w:sz="0" w:space="0" w:color="auto"/>
                <w:bottom w:val="none" w:sz="0" w:space="0" w:color="auto"/>
                <w:right w:val="none" w:sz="0" w:space="0" w:color="auto"/>
              </w:divBdr>
            </w:div>
            <w:div w:id="214226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939408">
      <w:bodyDiv w:val="1"/>
      <w:marLeft w:val="0"/>
      <w:marRight w:val="0"/>
      <w:marTop w:val="0"/>
      <w:marBottom w:val="0"/>
      <w:divBdr>
        <w:top w:val="none" w:sz="0" w:space="0" w:color="auto"/>
        <w:left w:val="none" w:sz="0" w:space="0" w:color="auto"/>
        <w:bottom w:val="none" w:sz="0" w:space="0" w:color="auto"/>
        <w:right w:val="none" w:sz="0" w:space="0" w:color="auto"/>
      </w:divBdr>
      <w:divsChild>
        <w:div w:id="1978146553">
          <w:marLeft w:val="0"/>
          <w:marRight w:val="0"/>
          <w:marTop w:val="0"/>
          <w:marBottom w:val="0"/>
          <w:divBdr>
            <w:top w:val="none" w:sz="0" w:space="0" w:color="auto"/>
            <w:left w:val="none" w:sz="0" w:space="0" w:color="auto"/>
            <w:bottom w:val="none" w:sz="0" w:space="0" w:color="auto"/>
            <w:right w:val="none" w:sz="0" w:space="0" w:color="auto"/>
          </w:divBdr>
          <w:divsChild>
            <w:div w:id="838542188">
              <w:marLeft w:val="0"/>
              <w:marRight w:val="0"/>
              <w:marTop w:val="0"/>
              <w:marBottom w:val="0"/>
              <w:divBdr>
                <w:top w:val="none" w:sz="0" w:space="0" w:color="auto"/>
                <w:left w:val="none" w:sz="0" w:space="0" w:color="auto"/>
                <w:bottom w:val="none" w:sz="0" w:space="0" w:color="auto"/>
                <w:right w:val="none" w:sz="0" w:space="0" w:color="auto"/>
              </w:divBdr>
              <w:divsChild>
                <w:div w:id="379286621">
                  <w:marLeft w:val="0"/>
                  <w:marRight w:val="0"/>
                  <w:marTop w:val="150"/>
                  <w:marBottom w:val="150"/>
                  <w:divBdr>
                    <w:top w:val="none" w:sz="0" w:space="0" w:color="auto"/>
                    <w:left w:val="none" w:sz="0" w:space="0" w:color="auto"/>
                    <w:bottom w:val="none" w:sz="0" w:space="0" w:color="auto"/>
                    <w:right w:val="none" w:sz="0" w:space="0" w:color="auto"/>
                  </w:divBdr>
                  <w:divsChild>
                    <w:div w:id="692925307">
                      <w:marLeft w:val="0"/>
                      <w:marRight w:val="0"/>
                      <w:marTop w:val="0"/>
                      <w:marBottom w:val="0"/>
                      <w:divBdr>
                        <w:top w:val="none" w:sz="0" w:space="0" w:color="auto"/>
                        <w:left w:val="none" w:sz="0" w:space="0" w:color="auto"/>
                        <w:bottom w:val="none" w:sz="0" w:space="0" w:color="auto"/>
                        <w:right w:val="none" w:sz="0" w:space="0" w:color="auto"/>
                      </w:divBdr>
                      <w:divsChild>
                        <w:div w:id="72302586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8810310">
      <w:bodyDiv w:val="1"/>
      <w:marLeft w:val="0"/>
      <w:marRight w:val="0"/>
      <w:marTop w:val="0"/>
      <w:marBottom w:val="0"/>
      <w:divBdr>
        <w:top w:val="none" w:sz="0" w:space="0" w:color="auto"/>
        <w:left w:val="none" w:sz="0" w:space="0" w:color="auto"/>
        <w:bottom w:val="none" w:sz="0" w:space="0" w:color="auto"/>
        <w:right w:val="none" w:sz="0" w:space="0" w:color="auto"/>
      </w:divBdr>
      <w:divsChild>
        <w:div w:id="1266495980">
          <w:marLeft w:val="0"/>
          <w:marRight w:val="0"/>
          <w:marTop w:val="0"/>
          <w:marBottom w:val="0"/>
          <w:divBdr>
            <w:top w:val="none" w:sz="0" w:space="0" w:color="auto"/>
            <w:left w:val="none" w:sz="0" w:space="0" w:color="auto"/>
            <w:bottom w:val="none" w:sz="0" w:space="0" w:color="auto"/>
            <w:right w:val="none" w:sz="0" w:space="0" w:color="auto"/>
          </w:divBdr>
          <w:divsChild>
            <w:div w:id="2032948799">
              <w:marLeft w:val="0"/>
              <w:marRight w:val="0"/>
              <w:marTop w:val="0"/>
              <w:marBottom w:val="0"/>
              <w:divBdr>
                <w:top w:val="none" w:sz="0" w:space="0" w:color="auto"/>
                <w:left w:val="none" w:sz="0" w:space="0" w:color="auto"/>
                <w:bottom w:val="none" w:sz="0" w:space="0" w:color="auto"/>
                <w:right w:val="none" w:sz="0" w:space="0" w:color="auto"/>
              </w:divBdr>
            </w:div>
            <w:div w:id="1443189793">
              <w:marLeft w:val="0"/>
              <w:marRight w:val="0"/>
              <w:marTop w:val="0"/>
              <w:marBottom w:val="0"/>
              <w:divBdr>
                <w:top w:val="none" w:sz="0" w:space="0" w:color="auto"/>
                <w:left w:val="none" w:sz="0" w:space="0" w:color="auto"/>
                <w:bottom w:val="none" w:sz="0" w:space="0" w:color="auto"/>
                <w:right w:val="none" w:sz="0" w:space="0" w:color="auto"/>
              </w:divBdr>
            </w:div>
            <w:div w:id="2492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388031">
      <w:bodyDiv w:val="1"/>
      <w:marLeft w:val="0"/>
      <w:marRight w:val="0"/>
      <w:marTop w:val="0"/>
      <w:marBottom w:val="0"/>
      <w:divBdr>
        <w:top w:val="none" w:sz="0" w:space="0" w:color="auto"/>
        <w:left w:val="none" w:sz="0" w:space="0" w:color="auto"/>
        <w:bottom w:val="none" w:sz="0" w:space="0" w:color="auto"/>
        <w:right w:val="none" w:sz="0" w:space="0" w:color="auto"/>
      </w:divBdr>
    </w:div>
    <w:div w:id="890921034">
      <w:bodyDiv w:val="1"/>
      <w:marLeft w:val="0"/>
      <w:marRight w:val="0"/>
      <w:marTop w:val="0"/>
      <w:marBottom w:val="0"/>
      <w:divBdr>
        <w:top w:val="none" w:sz="0" w:space="0" w:color="auto"/>
        <w:left w:val="none" w:sz="0" w:space="0" w:color="auto"/>
        <w:bottom w:val="none" w:sz="0" w:space="0" w:color="auto"/>
        <w:right w:val="none" w:sz="0" w:space="0" w:color="auto"/>
      </w:divBdr>
      <w:divsChild>
        <w:div w:id="1407264191">
          <w:marLeft w:val="0"/>
          <w:marRight w:val="0"/>
          <w:marTop w:val="0"/>
          <w:marBottom w:val="0"/>
          <w:divBdr>
            <w:top w:val="none" w:sz="0" w:space="0" w:color="auto"/>
            <w:left w:val="none" w:sz="0" w:space="0" w:color="auto"/>
            <w:bottom w:val="none" w:sz="0" w:space="0" w:color="auto"/>
            <w:right w:val="none" w:sz="0" w:space="0" w:color="auto"/>
          </w:divBdr>
          <w:divsChild>
            <w:div w:id="115757334">
              <w:marLeft w:val="0"/>
              <w:marRight w:val="0"/>
              <w:marTop w:val="0"/>
              <w:marBottom w:val="0"/>
              <w:divBdr>
                <w:top w:val="none" w:sz="0" w:space="0" w:color="auto"/>
                <w:left w:val="none" w:sz="0" w:space="0" w:color="auto"/>
                <w:bottom w:val="none" w:sz="0" w:space="0" w:color="auto"/>
                <w:right w:val="none" w:sz="0" w:space="0" w:color="auto"/>
              </w:divBdr>
              <w:divsChild>
                <w:div w:id="2045669401">
                  <w:marLeft w:val="0"/>
                  <w:marRight w:val="0"/>
                  <w:marTop w:val="150"/>
                  <w:marBottom w:val="150"/>
                  <w:divBdr>
                    <w:top w:val="none" w:sz="0" w:space="0" w:color="auto"/>
                    <w:left w:val="none" w:sz="0" w:space="0" w:color="auto"/>
                    <w:bottom w:val="none" w:sz="0" w:space="0" w:color="auto"/>
                    <w:right w:val="none" w:sz="0" w:space="0" w:color="auto"/>
                  </w:divBdr>
                  <w:divsChild>
                    <w:div w:id="1570654813">
                      <w:marLeft w:val="0"/>
                      <w:marRight w:val="0"/>
                      <w:marTop w:val="0"/>
                      <w:marBottom w:val="0"/>
                      <w:divBdr>
                        <w:top w:val="none" w:sz="0" w:space="0" w:color="auto"/>
                        <w:left w:val="none" w:sz="0" w:space="0" w:color="auto"/>
                        <w:bottom w:val="none" w:sz="0" w:space="0" w:color="auto"/>
                        <w:right w:val="none" w:sz="0" w:space="0" w:color="auto"/>
                      </w:divBdr>
                      <w:divsChild>
                        <w:div w:id="55767182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0474880">
      <w:bodyDiv w:val="1"/>
      <w:marLeft w:val="0"/>
      <w:marRight w:val="0"/>
      <w:marTop w:val="0"/>
      <w:marBottom w:val="0"/>
      <w:divBdr>
        <w:top w:val="none" w:sz="0" w:space="0" w:color="auto"/>
        <w:left w:val="none" w:sz="0" w:space="0" w:color="auto"/>
        <w:bottom w:val="none" w:sz="0" w:space="0" w:color="auto"/>
        <w:right w:val="none" w:sz="0" w:space="0" w:color="auto"/>
      </w:divBdr>
      <w:divsChild>
        <w:div w:id="1859200411">
          <w:marLeft w:val="0"/>
          <w:marRight w:val="0"/>
          <w:marTop w:val="0"/>
          <w:marBottom w:val="0"/>
          <w:divBdr>
            <w:top w:val="none" w:sz="0" w:space="0" w:color="auto"/>
            <w:left w:val="none" w:sz="0" w:space="0" w:color="auto"/>
            <w:bottom w:val="none" w:sz="0" w:space="0" w:color="auto"/>
            <w:right w:val="none" w:sz="0" w:space="0" w:color="auto"/>
          </w:divBdr>
          <w:divsChild>
            <w:div w:id="427048153">
              <w:marLeft w:val="0"/>
              <w:marRight w:val="0"/>
              <w:marTop w:val="0"/>
              <w:marBottom w:val="0"/>
              <w:divBdr>
                <w:top w:val="none" w:sz="0" w:space="0" w:color="auto"/>
                <w:left w:val="none" w:sz="0" w:space="0" w:color="auto"/>
                <w:bottom w:val="none" w:sz="0" w:space="0" w:color="auto"/>
                <w:right w:val="none" w:sz="0" w:space="0" w:color="auto"/>
              </w:divBdr>
              <w:divsChild>
                <w:div w:id="1957833138">
                  <w:marLeft w:val="0"/>
                  <w:marRight w:val="0"/>
                  <w:marTop w:val="150"/>
                  <w:marBottom w:val="150"/>
                  <w:divBdr>
                    <w:top w:val="none" w:sz="0" w:space="0" w:color="auto"/>
                    <w:left w:val="none" w:sz="0" w:space="0" w:color="auto"/>
                    <w:bottom w:val="none" w:sz="0" w:space="0" w:color="auto"/>
                    <w:right w:val="none" w:sz="0" w:space="0" w:color="auto"/>
                  </w:divBdr>
                  <w:divsChild>
                    <w:div w:id="1028064426">
                      <w:marLeft w:val="0"/>
                      <w:marRight w:val="0"/>
                      <w:marTop w:val="0"/>
                      <w:marBottom w:val="0"/>
                      <w:divBdr>
                        <w:top w:val="none" w:sz="0" w:space="0" w:color="auto"/>
                        <w:left w:val="none" w:sz="0" w:space="0" w:color="auto"/>
                        <w:bottom w:val="none" w:sz="0" w:space="0" w:color="auto"/>
                        <w:right w:val="none" w:sz="0" w:space="0" w:color="auto"/>
                      </w:divBdr>
                      <w:divsChild>
                        <w:div w:id="173495817">
                          <w:marLeft w:val="240"/>
                          <w:marRight w:val="0"/>
                          <w:marTop w:val="0"/>
                          <w:marBottom w:val="0"/>
                          <w:divBdr>
                            <w:top w:val="none" w:sz="0" w:space="0" w:color="auto"/>
                            <w:left w:val="none" w:sz="0" w:space="0" w:color="auto"/>
                            <w:bottom w:val="none" w:sz="0" w:space="0" w:color="auto"/>
                            <w:right w:val="none" w:sz="0" w:space="0" w:color="auto"/>
                          </w:divBdr>
                        </w:div>
                      </w:divsChild>
                    </w:div>
                    <w:div w:id="1148522043">
                      <w:marLeft w:val="0"/>
                      <w:marRight w:val="0"/>
                      <w:marTop w:val="0"/>
                      <w:marBottom w:val="0"/>
                      <w:divBdr>
                        <w:top w:val="none" w:sz="0" w:space="0" w:color="auto"/>
                        <w:left w:val="none" w:sz="0" w:space="0" w:color="auto"/>
                        <w:bottom w:val="none" w:sz="0" w:space="0" w:color="auto"/>
                        <w:right w:val="none" w:sz="0" w:space="0" w:color="auto"/>
                      </w:divBdr>
                      <w:divsChild>
                        <w:div w:id="82999813">
                          <w:marLeft w:val="240"/>
                          <w:marRight w:val="0"/>
                          <w:marTop w:val="0"/>
                          <w:marBottom w:val="0"/>
                          <w:divBdr>
                            <w:top w:val="none" w:sz="0" w:space="0" w:color="auto"/>
                            <w:left w:val="none" w:sz="0" w:space="0" w:color="auto"/>
                            <w:bottom w:val="none" w:sz="0" w:space="0" w:color="auto"/>
                            <w:right w:val="none" w:sz="0" w:space="0" w:color="auto"/>
                          </w:divBdr>
                        </w:div>
                      </w:divsChild>
                    </w:div>
                    <w:div w:id="151990851">
                      <w:marLeft w:val="0"/>
                      <w:marRight w:val="0"/>
                      <w:marTop w:val="0"/>
                      <w:marBottom w:val="0"/>
                      <w:divBdr>
                        <w:top w:val="none" w:sz="0" w:space="0" w:color="auto"/>
                        <w:left w:val="none" w:sz="0" w:space="0" w:color="auto"/>
                        <w:bottom w:val="none" w:sz="0" w:space="0" w:color="auto"/>
                        <w:right w:val="none" w:sz="0" w:space="0" w:color="auto"/>
                      </w:divBdr>
                      <w:divsChild>
                        <w:div w:id="1882815006">
                          <w:marLeft w:val="240"/>
                          <w:marRight w:val="0"/>
                          <w:marTop w:val="0"/>
                          <w:marBottom w:val="0"/>
                          <w:divBdr>
                            <w:top w:val="none" w:sz="0" w:space="0" w:color="auto"/>
                            <w:left w:val="none" w:sz="0" w:space="0" w:color="auto"/>
                            <w:bottom w:val="none" w:sz="0" w:space="0" w:color="auto"/>
                            <w:right w:val="none" w:sz="0" w:space="0" w:color="auto"/>
                          </w:divBdr>
                        </w:div>
                      </w:divsChild>
                    </w:div>
                    <w:div w:id="485316357">
                      <w:marLeft w:val="0"/>
                      <w:marRight w:val="0"/>
                      <w:marTop w:val="0"/>
                      <w:marBottom w:val="0"/>
                      <w:divBdr>
                        <w:top w:val="none" w:sz="0" w:space="0" w:color="auto"/>
                        <w:left w:val="none" w:sz="0" w:space="0" w:color="auto"/>
                        <w:bottom w:val="none" w:sz="0" w:space="0" w:color="auto"/>
                        <w:right w:val="none" w:sz="0" w:space="0" w:color="auto"/>
                      </w:divBdr>
                      <w:divsChild>
                        <w:div w:id="12687812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1769025">
      <w:bodyDiv w:val="1"/>
      <w:marLeft w:val="0"/>
      <w:marRight w:val="0"/>
      <w:marTop w:val="0"/>
      <w:marBottom w:val="0"/>
      <w:divBdr>
        <w:top w:val="none" w:sz="0" w:space="0" w:color="auto"/>
        <w:left w:val="none" w:sz="0" w:space="0" w:color="auto"/>
        <w:bottom w:val="none" w:sz="0" w:space="0" w:color="auto"/>
        <w:right w:val="none" w:sz="0" w:space="0" w:color="auto"/>
      </w:divBdr>
      <w:divsChild>
        <w:div w:id="1414355085">
          <w:marLeft w:val="0"/>
          <w:marRight w:val="0"/>
          <w:marTop w:val="0"/>
          <w:marBottom w:val="0"/>
          <w:divBdr>
            <w:top w:val="none" w:sz="0" w:space="0" w:color="auto"/>
            <w:left w:val="none" w:sz="0" w:space="0" w:color="auto"/>
            <w:bottom w:val="none" w:sz="0" w:space="0" w:color="auto"/>
            <w:right w:val="none" w:sz="0" w:space="0" w:color="auto"/>
          </w:divBdr>
          <w:divsChild>
            <w:div w:id="747113508">
              <w:marLeft w:val="0"/>
              <w:marRight w:val="0"/>
              <w:marTop w:val="0"/>
              <w:marBottom w:val="0"/>
              <w:divBdr>
                <w:top w:val="none" w:sz="0" w:space="0" w:color="auto"/>
                <w:left w:val="none" w:sz="0" w:space="0" w:color="auto"/>
                <w:bottom w:val="none" w:sz="0" w:space="0" w:color="auto"/>
                <w:right w:val="none" w:sz="0" w:space="0" w:color="auto"/>
              </w:divBdr>
            </w:div>
            <w:div w:id="1056440384">
              <w:marLeft w:val="0"/>
              <w:marRight w:val="0"/>
              <w:marTop w:val="0"/>
              <w:marBottom w:val="0"/>
              <w:divBdr>
                <w:top w:val="none" w:sz="0" w:space="0" w:color="auto"/>
                <w:left w:val="none" w:sz="0" w:space="0" w:color="auto"/>
                <w:bottom w:val="none" w:sz="0" w:space="0" w:color="auto"/>
                <w:right w:val="none" w:sz="0" w:space="0" w:color="auto"/>
              </w:divBdr>
            </w:div>
            <w:div w:id="299266914">
              <w:marLeft w:val="0"/>
              <w:marRight w:val="0"/>
              <w:marTop w:val="0"/>
              <w:marBottom w:val="0"/>
              <w:divBdr>
                <w:top w:val="none" w:sz="0" w:space="0" w:color="auto"/>
                <w:left w:val="none" w:sz="0" w:space="0" w:color="auto"/>
                <w:bottom w:val="none" w:sz="0" w:space="0" w:color="auto"/>
                <w:right w:val="none" w:sz="0" w:space="0" w:color="auto"/>
              </w:divBdr>
            </w:div>
            <w:div w:id="510872109">
              <w:marLeft w:val="0"/>
              <w:marRight w:val="0"/>
              <w:marTop w:val="0"/>
              <w:marBottom w:val="0"/>
              <w:divBdr>
                <w:top w:val="none" w:sz="0" w:space="0" w:color="auto"/>
                <w:left w:val="none" w:sz="0" w:space="0" w:color="auto"/>
                <w:bottom w:val="none" w:sz="0" w:space="0" w:color="auto"/>
                <w:right w:val="none" w:sz="0" w:space="0" w:color="auto"/>
              </w:divBdr>
            </w:div>
            <w:div w:id="873155115">
              <w:marLeft w:val="0"/>
              <w:marRight w:val="0"/>
              <w:marTop w:val="0"/>
              <w:marBottom w:val="0"/>
              <w:divBdr>
                <w:top w:val="none" w:sz="0" w:space="0" w:color="auto"/>
                <w:left w:val="none" w:sz="0" w:space="0" w:color="auto"/>
                <w:bottom w:val="none" w:sz="0" w:space="0" w:color="auto"/>
                <w:right w:val="none" w:sz="0" w:space="0" w:color="auto"/>
              </w:divBdr>
            </w:div>
            <w:div w:id="2092848055">
              <w:marLeft w:val="0"/>
              <w:marRight w:val="0"/>
              <w:marTop w:val="0"/>
              <w:marBottom w:val="0"/>
              <w:divBdr>
                <w:top w:val="none" w:sz="0" w:space="0" w:color="auto"/>
                <w:left w:val="none" w:sz="0" w:space="0" w:color="auto"/>
                <w:bottom w:val="none" w:sz="0" w:space="0" w:color="auto"/>
                <w:right w:val="none" w:sz="0" w:space="0" w:color="auto"/>
              </w:divBdr>
            </w:div>
            <w:div w:id="1024818891">
              <w:marLeft w:val="0"/>
              <w:marRight w:val="0"/>
              <w:marTop w:val="0"/>
              <w:marBottom w:val="0"/>
              <w:divBdr>
                <w:top w:val="none" w:sz="0" w:space="0" w:color="auto"/>
                <w:left w:val="none" w:sz="0" w:space="0" w:color="auto"/>
                <w:bottom w:val="none" w:sz="0" w:space="0" w:color="auto"/>
                <w:right w:val="none" w:sz="0" w:space="0" w:color="auto"/>
              </w:divBdr>
            </w:div>
            <w:div w:id="1340155439">
              <w:marLeft w:val="0"/>
              <w:marRight w:val="0"/>
              <w:marTop w:val="0"/>
              <w:marBottom w:val="0"/>
              <w:divBdr>
                <w:top w:val="none" w:sz="0" w:space="0" w:color="auto"/>
                <w:left w:val="none" w:sz="0" w:space="0" w:color="auto"/>
                <w:bottom w:val="none" w:sz="0" w:space="0" w:color="auto"/>
                <w:right w:val="none" w:sz="0" w:space="0" w:color="auto"/>
              </w:divBdr>
            </w:div>
            <w:div w:id="1848710888">
              <w:marLeft w:val="0"/>
              <w:marRight w:val="0"/>
              <w:marTop w:val="0"/>
              <w:marBottom w:val="0"/>
              <w:divBdr>
                <w:top w:val="none" w:sz="0" w:space="0" w:color="auto"/>
                <w:left w:val="none" w:sz="0" w:space="0" w:color="auto"/>
                <w:bottom w:val="none" w:sz="0" w:space="0" w:color="auto"/>
                <w:right w:val="none" w:sz="0" w:space="0" w:color="auto"/>
              </w:divBdr>
            </w:div>
            <w:div w:id="1535383253">
              <w:marLeft w:val="0"/>
              <w:marRight w:val="0"/>
              <w:marTop w:val="0"/>
              <w:marBottom w:val="0"/>
              <w:divBdr>
                <w:top w:val="none" w:sz="0" w:space="0" w:color="auto"/>
                <w:left w:val="none" w:sz="0" w:space="0" w:color="auto"/>
                <w:bottom w:val="none" w:sz="0" w:space="0" w:color="auto"/>
                <w:right w:val="none" w:sz="0" w:space="0" w:color="auto"/>
              </w:divBdr>
            </w:div>
            <w:div w:id="2089032577">
              <w:marLeft w:val="0"/>
              <w:marRight w:val="0"/>
              <w:marTop w:val="0"/>
              <w:marBottom w:val="0"/>
              <w:divBdr>
                <w:top w:val="none" w:sz="0" w:space="0" w:color="auto"/>
                <w:left w:val="none" w:sz="0" w:space="0" w:color="auto"/>
                <w:bottom w:val="none" w:sz="0" w:space="0" w:color="auto"/>
                <w:right w:val="none" w:sz="0" w:space="0" w:color="auto"/>
              </w:divBdr>
            </w:div>
            <w:div w:id="719131245">
              <w:marLeft w:val="0"/>
              <w:marRight w:val="0"/>
              <w:marTop w:val="0"/>
              <w:marBottom w:val="0"/>
              <w:divBdr>
                <w:top w:val="none" w:sz="0" w:space="0" w:color="auto"/>
                <w:left w:val="none" w:sz="0" w:space="0" w:color="auto"/>
                <w:bottom w:val="none" w:sz="0" w:space="0" w:color="auto"/>
                <w:right w:val="none" w:sz="0" w:space="0" w:color="auto"/>
              </w:divBdr>
            </w:div>
            <w:div w:id="1805386557">
              <w:marLeft w:val="0"/>
              <w:marRight w:val="0"/>
              <w:marTop w:val="0"/>
              <w:marBottom w:val="0"/>
              <w:divBdr>
                <w:top w:val="none" w:sz="0" w:space="0" w:color="auto"/>
                <w:left w:val="none" w:sz="0" w:space="0" w:color="auto"/>
                <w:bottom w:val="none" w:sz="0" w:space="0" w:color="auto"/>
                <w:right w:val="none" w:sz="0" w:space="0" w:color="auto"/>
              </w:divBdr>
            </w:div>
            <w:div w:id="881329674">
              <w:marLeft w:val="0"/>
              <w:marRight w:val="0"/>
              <w:marTop w:val="0"/>
              <w:marBottom w:val="0"/>
              <w:divBdr>
                <w:top w:val="none" w:sz="0" w:space="0" w:color="auto"/>
                <w:left w:val="none" w:sz="0" w:space="0" w:color="auto"/>
                <w:bottom w:val="none" w:sz="0" w:space="0" w:color="auto"/>
                <w:right w:val="none" w:sz="0" w:space="0" w:color="auto"/>
              </w:divBdr>
            </w:div>
            <w:div w:id="867832739">
              <w:marLeft w:val="0"/>
              <w:marRight w:val="0"/>
              <w:marTop w:val="0"/>
              <w:marBottom w:val="0"/>
              <w:divBdr>
                <w:top w:val="none" w:sz="0" w:space="0" w:color="auto"/>
                <w:left w:val="none" w:sz="0" w:space="0" w:color="auto"/>
                <w:bottom w:val="none" w:sz="0" w:space="0" w:color="auto"/>
                <w:right w:val="none" w:sz="0" w:space="0" w:color="auto"/>
              </w:divBdr>
            </w:div>
            <w:div w:id="1958176776">
              <w:marLeft w:val="0"/>
              <w:marRight w:val="0"/>
              <w:marTop w:val="0"/>
              <w:marBottom w:val="0"/>
              <w:divBdr>
                <w:top w:val="none" w:sz="0" w:space="0" w:color="auto"/>
                <w:left w:val="none" w:sz="0" w:space="0" w:color="auto"/>
                <w:bottom w:val="none" w:sz="0" w:space="0" w:color="auto"/>
                <w:right w:val="none" w:sz="0" w:space="0" w:color="auto"/>
              </w:divBdr>
            </w:div>
            <w:div w:id="530807235">
              <w:marLeft w:val="0"/>
              <w:marRight w:val="0"/>
              <w:marTop w:val="0"/>
              <w:marBottom w:val="0"/>
              <w:divBdr>
                <w:top w:val="none" w:sz="0" w:space="0" w:color="auto"/>
                <w:left w:val="none" w:sz="0" w:space="0" w:color="auto"/>
                <w:bottom w:val="none" w:sz="0" w:space="0" w:color="auto"/>
                <w:right w:val="none" w:sz="0" w:space="0" w:color="auto"/>
              </w:divBdr>
            </w:div>
            <w:div w:id="1386681111">
              <w:marLeft w:val="0"/>
              <w:marRight w:val="0"/>
              <w:marTop w:val="0"/>
              <w:marBottom w:val="0"/>
              <w:divBdr>
                <w:top w:val="none" w:sz="0" w:space="0" w:color="auto"/>
                <w:left w:val="none" w:sz="0" w:space="0" w:color="auto"/>
                <w:bottom w:val="none" w:sz="0" w:space="0" w:color="auto"/>
                <w:right w:val="none" w:sz="0" w:space="0" w:color="auto"/>
              </w:divBdr>
            </w:div>
            <w:div w:id="2004116744">
              <w:marLeft w:val="0"/>
              <w:marRight w:val="0"/>
              <w:marTop w:val="0"/>
              <w:marBottom w:val="0"/>
              <w:divBdr>
                <w:top w:val="none" w:sz="0" w:space="0" w:color="auto"/>
                <w:left w:val="none" w:sz="0" w:space="0" w:color="auto"/>
                <w:bottom w:val="none" w:sz="0" w:space="0" w:color="auto"/>
                <w:right w:val="none" w:sz="0" w:space="0" w:color="auto"/>
              </w:divBdr>
            </w:div>
            <w:div w:id="2093969342">
              <w:marLeft w:val="0"/>
              <w:marRight w:val="0"/>
              <w:marTop w:val="0"/>
              <w:marBottom w:val="0"/>
              <w:divBdr>
                <w:top w:val="none" w:sz="0" w:space="0" w:color="auto"/>
                <w:left w:val="none" w:sz="0" w:space="0" w:color="auto"/>
                <w:bottom w:val="none" w:sz="0" w:space="0" w:color="auto"/>
                <w:right w:val="none" w:sz="0" w:space="0" w:color="auto"/>
              </w:divBdr>
            </w:div>
            <w:div w:id="1808860817">
              <w:marLeft w:val="0"/>
              <w:marRight w:val="0"/>
              <w:marTop w:val="0"/>
              <w:marBottom w:val="0"/>
              <w:divBdr>
                <w:top w:val="none" w:sz="0" w:space="0" w:color="auto"/>
                <w:left w:val="none" w:sz="0" w:space="0" w:color="auto"/>
                <w:bottom w:val="none" w:sz="0" w:space="0" w:color="auto"/>
                <w:right w:val="none" w:sz="0" w:space="0" w:color="auto"/>
              </w:divBdr>
            </w:div>
            <w:div w:id="1964653982">
              <w:marLeft w:val="0"/>
              <w:marRight w:val="0"/>
              <w:marTop w:val="0"/>
              <w:marBottom w:val="0"/>
              <w:divBdr>
                <w:top w:val="none" w:sz="0" w:space="0" w:color="auto"/>
                <w:left w:val="none" w:sz="0" w:space="0" w:color="auto"/>
                <w:bottom w:val="none" w:sz="0" w:space="0" w:color="auto"/>
                <w:right w:val="none" w:sz="0" w:space="0" w:color="auto"/>
              </w:divBdr>
            </w:div>
            <w:div w:id="1925454180">
              <w:marLeft w:val="0"/>
              <w:marRight w:val="0"/>
              <w:marTop w:val="0"/>
              <w:marBottom w:val="0"/>
              <w:divBdr>
                <w:top w:val="none" w:sz="0" w:space="0" w:color="auto"/>
                <w:left w:val="none" w:sz="0" w:space="0" w:color="auto"/>
                <w:bottom w:val="none" w:sz="0" w:space="0" w:color="auto"/>
                <w:right w:val="none" w:sz="0" w:space="0" w:color="auto"/>
              </w:divBdr>
            </w:div>
            <w:div w:id="784274339">
              <w:marLeft w:val="0"/>
              <w:marRight w:val="0"/>
              <w:marTop w:val="0"/>
              <w:marBottom w:val="0"/>
              <w:divBdr>
                <w:top w:val="none" w:sz="0" w:space="0" w:color="auto"/>
                <w:left w:val="none" w:sz="0" w:space="0" w:color="auto"/>
                <w:bottom w:val="none" w:sz="0" w:space="0" w:color="auto"/>
                <w:right w:val="none" w:sz="0" w:space="0" w:color="auto"/>
              </w:divBdr>
            </w:div>
            <w:div w:id="1915623007">
              <w:marLeft w:val="0"/>
              <w:marRight w:val="0"/>
              <w:marTop w:val="0"/>
              <w:marBottom w:val="0"/>
              <w:divBdr>
                <w:top w:val="none" w:sz="0" w:space="0" w:color="auto"/>
                <w:left w:val="none" w:sz="0" w:space="0" w:color="auto"/>
                <w:bottom w:val="none" w:sz="0" w:space="0" w:color="auto"/>
                <w:right w:val="none" w:sz="0" w:space="0" w:color="auto"/>
              </w:divBdr>
            </w:div>
            <w:div w:id="1283154027">
              <w:marLeft w:val="0"/>
              <w:marRight w:val="0"/>
              <w:marTop w:val="0"/>
              <w:marBottom w:val="0"/>
              <w:divBdr>
                <w:top w:val="none" w:sz="0" w:space="0" w:color="auto"/>
                <w:left w:val="none" w:sz="0" w:space="0" w:color="auto"/>
                <w:bottom w:val="none" w:sz="0" w:space="0" w:color="auto"/>
                <w:right w:val="none" w:sz="0" w:space="0" w:color="auto"/>
              </w:divBdr>
            </w:div>
            <w:div w:id="330792412">
              <w:marLeft w:val="0"/>
              <w:marRight w:val="0"/>
              <w:marTop w:val="0"/>
              <w:marBottom w:val="0"/>
              <w:divBdr>
                <w:top w:val="none" w:sz="0" w:space="0" w:color="auto"/>
                <w:left w:val="none" w:sz="0" w:space="0" w:color="auto"/>
                <w:bottom w:val="none" w:sz="0" w:space="0" w:color="auto"/>
                <w:right w:val="none" w:sz="0" w:space="0" w:color="auto"/>
              </w:divBdr>
            </w:div>
            <w:div w:id="559292851">
              <w:marLeft w:val="0"/>
              <w:marRight w:val="0"/>
              <w:marTop w:val="0"/>
              <w:marBottom w:val="0"/>
              <w:divBdr>
                <w:top w:val="none" w:sz="0" w:space="0" w:color="auto"/>
                <w:left w:val="none" w:sz="0" w:space="0" w:color="auto"/>
                <w:bottom w:val="none" w:sz="0" w:space="0" w:color="auto"/>
                <w:right w:val="none" w:sz="0" w:space="0" w:color="auto"/>
              </w:divBdr>
            </w:div>
            <w:div w:id="1629125104">
              <w:marLeft w:val="0"/>
              <w:marRight w:val="0"/>
              <w:marTop w:val="0"/>
              <w:marBottom w:val="0"/>
              <w:divBdr>
                <w:top w:val="none" w:sz="0" w:space="0" w:color="auto"/>
                <w:left w:val="none" w:sz="0" w:space="0" w:color="auto"/>
                <w:bottom w:val="none" w:sz="0" w:space="0" w:color="auto"/>
                <w:right w:val="none" w:sz="0" w:space="0" w:color="auto"/>
              </w:divBdr>
            </w:div>
            <w:div w:id="256981030">
              <w:marLeft w:val="0"/>
              <w:marRight w:val="0"/>
              <w:marTop w:val="0"/>
              <w:marBottom w:val="0"/>
              <w:divBdr>
                <w:top w:val="none" w:sz="0" w:space="0" w:color="auto"/>
                <w:left w:val="none" w:sz="0" w:space="0" w:color="auto"/>
                <w:bottom w:val="none" w:sz="0" w:space="0" w:color="auto"/>
                <w:right w:val="none" w:sz="0" w:space="0" w:color="auto"/>
              </w:divBdr>
            </w:div>
            <w:div w:id="508525198">
              <w:marLeft w:val="0"/>
              <w:marRight w:val="0"/>
              <w:marTop w:val="0"/>
              <w:marBottom w:val="0"/>
              <w:divBdr>
                <w:top w:val="none" w:sz="0" w:space="0" w:color="auto"/>
                <w:left w:val="none" w:sz="0" w:space="0" w:color="auto"/>
                <w:bottom w:val="none" w:sz="0" w:space="0" w:color="auto"/>
                <w:right w:val="none" w:sz="0" w:space="0" w:color="auto"/>
              </w:divBdr>
            </w:div>
            <w:div w:id="1166285260">
              <w:marLeft w:val="0"/>
              <w:marRight w:val="0"/>
              <w:marTop w:val="0"/>
              <w:marBottom w:val="0"/>
              <w:divBdr>
                <w:top w:val="none" w:sz="0" w:space="0" w:color="auto"/>
                <w:left w:val="none" w:sz="0" w:space="0" w:color="auto"/>
                <w:bottom w:val="none" w:sz="0" w:space="0" w:color="auto"/>
                <w:right w:val="none" w:sz="0" w:space="0" w:color="auto"/>
              </w:divBdr>
            </w:div>
            <w:div w:id="634943789">
              <w:marLeft w:val="0"/>
              <w:marRight w:val="0"/>
              <w:marTop w:val="0"/>
              <w:marBottom w:val="0"/>
              <w:divBdr>
                <w:top w:val="none" w:sz="0" w:space="0" w:color="auto"/>
                <w:left w:val="none" w:sz="0" w:space="0" w:color="auto"/>
                <w:bottom w:val="none" w:sz="0" w:space="0" w:color="auto"/>
                <w:right w:val="none" w:sz="0" w:space="0" w:color="auto"/>
              </w:divBdr>
            </w:div>
            <w:div w:id="1841968023">
              <w:marLeft w:val="0"/>
              <w:marRight w:val="0"/>
              <w:marTop w:val="0"/>
              <w:marBottom w:val="0"/>
              <w:divBdr>
                <w:top w:val="none" w:sz="0" w:space="0" w:color="auto"/>
                <w:left w:val="none" w:sz="0" w:space="0" w:color="auto"/>
                <w:bottom w:val="none" w:sz="0" w:space="0" w:color="auto"/>
                <w:right w:val="none" w:sz="0" w:space="0" w:color="auto"/>
              </w:divBdr>
            </w:div>
            <w:div w:id="976380008">
              <w:marLeft w:val="0"/>
              <w:marRight w:val="0"/>
              <w:marTop w:val="0"/>
              <w:marBottom w:val="0"/>
              <w:divBdr>
                <w:top w:val="none" w:sz="0" w:space="0" w:color="auto"/>
                <w:left w:val="none" w:sz="0" w:space="0" w:color="auto"/>
                <w:bottom w:val="none" w:sz="0" w:space="0" w:color="auto"/>
                <w:right w:val="none" w:sz="0" w:space="0" w:color="auto"/>
              </w:divBdr>
            </w:div>
            <w:div w:id="725953235">
              <w:marLeft w:val="0"/>
              <w:marRight w:val="0"/>
              <w:marTop w:val="0"/>
              <w:marBottom w:val="0"/>
              <w:divBdr>
                <w:top w:val="none" w:sz="0" w:space="0" w:color="auto"/>
                <w:left w:val="none" w:sz="0" w:space="0" w:color="auto"/>
                <w:bottom w:val="none" w:sz="0" w:space="0" w:color="auto"/>
                <w:right w:val="none" w:sz="0" w:space="0" w:color="auto"/>
              </w:divBdr>
            </w:div>
            <w:div w:id="373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09760">
      <w:bodyDiv w:val="1"/>
      <w:marLeft w:val="0"/>
      <w:marRight w:val="0"/>
      <w:marTop w:val="0"/>
      <w:marBottom w:val="0"/>
      <w:divBdr>
        <w:top w:val="none" w:sz="0" w:space="0" w:color="auto"/>
        <w:left w:val="none" w:sz="0" w:space="0" w:color="auto"/>
        <w:bottom w:val="none" w:sz="0" w:space="0" w:color="auto"/>
        <w:right w:val="none" w:sz="0" w:space="0" w:color="auto"/>
      </w:divBdr>
      <w:divsChild>
        <w:div w:id="2102557388">
          <w:marLeft w:val="0"/>
          <w:marRight w:val="0"/>
          <w:marTop w:val="0"/>
          <w:marBottom w:val="150"/>
          <w:divBdr>
            <w:top w:val="none" w:sz="0" w:space="0" w:color="auto"/>
            <w:left w:val="none" w:sz="0" w:space="0" w:color="auto"/>
            <w:bottom w:val="none" w:sz="0" w:space="0" w:color="auto"/>
            <w:right w:val="none" w:sz="0" w:space="0" w:color="auto"/>
          </w:divBdr>
          <w:divsChild>
            <w:div w:id="366177191">
              <w:marLeft w:val="0"/>
              <w:marRight w:val="0"/>
              <w:marTop w:val="0"/>
              <w:marBottom w:val="0"/>
              <w:divBdr>
                <w:top w:val="none" w:sz="0" w:space="0" w:color="auto"/>
                <w:left w:val="none" w:sz="0" w:space="0" w:color="auto"/>
                <w:bottom w:val="none" w:sz="0" w:space="0" w:color="auto"/>
                <w:right w:val="none" w:sz="0" w:space="0" w:color="auto"/>
              </w:divBdr>
              <w:divsChild>
                <w:div w:id="9549496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37502380">
          <w:marLeft w:val="0"/>
          <w:marRight w:val="0"/>
          <w:marTop w:val="0"/>
          <w:marBottom w:val="150"/>
          <w:divBdr>
            <w:top w:val="none" w:sz="0" w:space="0" w:color="auto"/>
            <w:left w:val="none" w:sz="0" w:space="0" w:color="auto"/>
            <w:bottom w:val="none" w:sz="0" w:space="0" w:color="auto"/>
            <w:right w:val="none" w:sz="0" w:space="0" w:color="auto"/>
          </w:divBdr>
          <w:divsChild>
            <w:div w:id="390663501">
              <w:marLeft w:val="0"/>
              <w:marRight w:val="0"/>
              <w:marTop w:val="0"/>
              <w:marBottom w:val="0"/>
              <w:divBdr>
                <w:top w:val="none" w:sz="0" w:space="0" w:color="auto"/>
                <w:left w:val="none" w:sz="0" w:space="0" w:color="auto"/>
                <w:bottom w:val="none" w:sz="0" w:space="0" w:color="auto"/>
                <w:right w:val="none" w:sz="0" w:space="0" w:color="auto"/>
              </w:divBdr>
              <w:divsChild>
                <w:div w:id="19936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432789">
      <w:bodyDiv w:val="1"/>
      <w:marLeft w:val="0"/>
      <w:marRight w:val="0"/>
      <w:marTop w:val="0"/>
      <w:marBottom w:val="0"/>
      <w:divBdr>
        <w:top w:val="none" w:sz="0" w:space="0" w:color="auto"/>
        <w:left w:val="none" w:sz="0" w:space="0" w:color="auto"/>
        <w:bottom w:val="none" w:sz="0" w:space="0" w:color="auto"/>
        <w:right w:val="none" w:sz="0" w:space="0" w:color="auto"/>
      </w:divBdr>
    </w:div>
    <w:div w:id="983899394">
      <w:bodyDiv w:val="1"/>
      <w:marLeft w:val="0"/>
      <w:marRight w:val="0"/>
      <w:marTop w:val="0"/>
      <w:marBottom w:val="0"/>
      <w:divBdr>
        <w:top w:val="none" w:sz="0" w:space="0" w:color="auto"/>
        <w:left w:val="none" w:sz="0" w:space="0" w:color="auto"/>
        <w:bottom w:val="none" w:sz="0" w:space="0" w:color="auto"/>
        <w:right w:val="none" w:sz="0" w:space="0" w:color="auto"/>
      </w:divBdr>
    </w:div>
    <w:div w:id="987780610">
      <w:bodyDiv w:val="1"/>
      <w:marLeft w:val="0"/>
      <w:marRight w:val="0"/>
      <w:marTop w:val="0"/>
      <w:marBottom w:val="0"/>
      <w:divBdr>
        <w:top w:val="none" w:sz="0" w:space="0" w:color="auto"/>
        <w:left w:val="none" w:sz="0" w:space="0" w:color="auto"/>
        <w:bottom w:val="none" w:sz="0" w:space="0" w:color="auto"/>
        <w:right w:val="none" w:sz="0" w:space="0" w:color="auto"/>
      </w:divBdr>
    </w:div>
    <w:div w:id="993526728">
      <w:bodyDiv w:val="1"/>
      <w:marLeft w:val="0"/>
      <w:marRight w:val="0"/>
      <w:marTop w:val="0"/>
      <w:marBottom w:val="0"/>
      <w:divBdr>
        <w:top w:val="none" w:sz="0" w:space="0" w:color="auto"/>
        <w:left w:val="none" w:sz="0" w:space="0" w:color="auto"/>
        <w:bottom w:val="none" w:sz="0" w:space="0" w:color="auto"/>
        <w:right w:val="none" w:sz="0" w:space="0" w:color="auto"/>
      </w:divBdr>
    </w:div>
    <w:div w:id="1002591191">
      <w:bodyDiv w:val="1"/>
      <w:marLeft w:val="0"/>
      <w:marRight w:val="0"/>
      <w:marTop w:val="0"/>
      <w:marBottom w:val="0"/>
      <w:divBdr>
        <w:top w:val="none" w:sz="0" w:space="0" w:color="auto"/>
        <w:left w:val="none" w:sz="0" w:space="0" w:color="auto"/>
        <w:bottom w:val="none" w:sz="0" w:space="0" w:color="auto"/>
        <w:right w:val="none" w:sz="0" w:space="0" w:color="auto"/>
      </w:divBdr>
      <w:divsChild>
        <w:div w:id="213516329">
          <w:marLeft w:val="0"/>
          <w:marRight w:val="0"/>
          <w:marTop w:val="0"/>
          <w:marBottom w:val="0"/>
          <w:divBdr>
            <w:top w:val="none" w:sz="0" w:space="0" w:color="auto"/>
            <w:left w:val="none" w:sz="0" w:space="0" w:color="auto"/>
            <w:bottom w:val="none" w:sz="0" w:space="0" w:color="auto"/>
            <w:right w:val="none" w:sz="0" w:space="0" w:color="auto"/>
          </w:divBdr>
          <w:divsChild>
            <w:div w:id="105257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491435">
      <w:bodyDiv w:val="1"/>
      <w:marLeft w:val="0"/>
      <w:marRight w:val="0"/>
      <w:marTop w:val="0"/>
      <w:marBottom w:val="0"/>
      <w:divBdr>
        <w:top w:val="none" w:sz="0" w:space="0" w:color="auto"/>
        <w:left w:val="none" w:sz="0" w:space="0" w:color="auto"/>
        <w:bottom w:val="none" w:sz="0" w:space="0" w:color="auto"/>
        <w:right w:val="none" w:sz="0" w:space="0" w:color="auto"/>
      </w:divBdr>
      <w:divsChild>
        <w:div w:id="1288773866">
          <w:marLeft w:val="0"/>
          <w:marRight w:val="0"/>
          <w:marTop w:val="0"/>
          <w:marBottom w:val="0"/>
          <w:divBdr>
            <w:top w:val="none" w:sz="0" w:space="0" w:color="auto"/>
            <w:left w:val="none" w:sz="0" w:space="0" w:color="auto"/>
            <w:bottom w:val="none" w:sz="0" w:space="0" w:color="auto"/>
            <w:right w:val="none" w:sz="0" w:space="0" w:color="auto"/>
          </w:divBdr>
          <w:divsChild>
            <w:div w:id="24331746">
              <w:marLeft w:val="0"/>
              <w:marRight w:val="0"/>
              <w:marTop w:val="0"/>
              <w:marBottom w:val="0"/>
              <w:divBdr>
                <w:top w:val="none" w:sz="0" w:space="0" w:color="auto"/>
                <w:left w:val="none" w:sz="0" w:space="0" w:color="auto"/>
                <w:bottom w:val="none" w:sz="0" w:space="0" w:color="auto"/>
                <w:right w:val="none" w:sz="0" w:space="0" w:color="auto"/>
              </w:divBdr>
            </w:div>
            <w:div w:id="247926058">
              <w:marLeft w:val="0"/>
              <w:marRight w:val="0"/>
              <w:marTop w:val="0"/>
              <w:marBottom w:val="0"/>
              <w:divBdr>
                <w:top w:val="none" w:sz="0" w:space="0" w:color="auto"/>
                <w:left w:val="none" w:sz="0" w:space="0" w:color="auto"/>
                <w:bottom w:val="none" w:sz="0" w:space="0" w:color="auto"/>
                <w:right w:val="none" w:sz="0" w:space="0" w:color="auto"/>
              </w:divBdr>
            </w:div>
            <w:div w:id="312491547">
              <w:marLeft w:val="0"/>
              <w:marRight w:val="0"/>
              <w:marTop w:val="0"/>
              <w:marBottom w:val="0"/>
              <w:divBdr>
                <w:top w:val="none" w:sz="0" w:space="0" w:color="auto"/>
                <w:left w:val="none" w:sz="0" w:space="0" w:color="auto"/>
                <w:bottom w:val="none" w:sz="0" w:space="0" w:color="auto"/>
                <w:right w:val="none" w:sz="0" w:space="0" w:color="auto"/>
              </w:divBdr>
            </w:div>
            <w:div w:id="552429056">
              <w:marLeft w:val="0"/>
              <w:marRight w:val="0"/>
              <w:marTop w:val="0"/>
              <w:marBottom w:val="0"/>
              <w:divBdr>
                <w:top w:val="none" w:sz="0" w:space="0" w:color="auto"/>
                <w:left w:val="none" w:sz="0" w:space="0" w:color="auto"/>
                <w:bottom w:val="none" w:sz="0" w:space="0" w:color="auto"/>
                <w:right w:val="none" w:sz="0" w:space="0" w:color="auto"/>
              </w:divBdr>
            </w:div>
            <w:div w:id="644630308">
              <w:marLeft w:val="0"/>
              <w:marRight w:val="0"/>
              <w:marTop w:val="0"/>
              <w:marBottom w:val="0"/>
              <w:divBdr>
                <w:top w:val="none" w:sz="0" w:space="0" w:color="auto"/>
                <w:left w:val="none" w:sz="0" w:space="0" w:color="auto"/>
                <w:bottom w:val="none" w:sz="0" w:space="0" w:color="auto"/>
                <w:right w:val="none" w:sz="0" w:space="0" w:color="auto"/>
              </w:divBdr>
            </w:div>
            <w:div w:id="660277518">
              <w:marLeft w:val="0"/>
              <w:marRight w:val="0"/>
              <w:marTop w:val="0"/>
              <w:marBottom w:val="0"/>
              <w:divBdr>
                <w:top w:val="none" w:sz="0" w:space="0" w:color="auto"/>
                <w:left w:val="none" w:sz="0" w:space="0" w:color="auto"/>
                <w:bottom w:val="none" w:sz="0" w:space="0" w:color="auto"/>
                <w:right w:val="none" w:sz="0" w:space="0" w:color="auto"/>
              </w:divBdr>
            </w:div>
            <w:div w:id="722681591">
              <w:marLeft w:val="0"/>
              <w:marRight w:val="0"/>
              <w:marTop w:val="0"/>
              <w:marBottom w:val="0"/>
              <w:divBdr>
                <w:top w:val="none" w:sz="0" w:space="0" w:color="auto"/>
                <w:left w:val="none" w:sz="0" w:space="0" w:color="auto"/>
                <w:bottom w:val="none" w:sz="0" w:space="0" w:color="auto"/>
                <w:right w:val="none" w:sz="0" w:space="0" w:color="auto"/>
              </w:divBdr>
            </w:div>
            <w:div w:id="756441836">
              <w:marLeft w:val="0"/>
              <w:marRight w:val="0"/>
              <w:marTop w:val="0"/>
              <w:marBottom w:val="0"/>
              <w:divBdr>
                <w:top w:val="none" w:sz="0" w:space="0" w:color="auto"/>
                <w:left w:val="none" w:sz="0" w:space="0" w:color="auto"/>
                <w:bottom w:val="none" w:sz="0" w:space="0" w:color="auto"/>
                <w:right w:val="none" w:sz="0" w:space="0" w:color="auto"/>
              </w:divBdr>
            </w:div>
            <w:div w:id="1466389835">
              <w:marLeft w:val="0"/>
              <w:marRight w:val="0"/>
              <w:marTop w:val="0"/>
              <w:marBottom w:val="0"/>
              <w:divBdr>
                <w:top w:val="none" w:sz="0" w:space="0" w:color="auto"/>
                <w:left w:val="none" w:sz="0" w:space="0" w:color="auto"/>
                <w:bottom w:val="none" w:sz="0" w:space="0" w:color="auto"/>
                <w:right w:val="none" w:sz="0" w:space="0" w:color="auto"/>
              </w:divBdr>
            </w:div>
            <w:div w:id="202886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078489">
      <w:bodyDiv w:val="1"/>
      <w:marLeft w:val="0"/>
      <w:marRight w:val="0"/>
      <w:marTop w:val="0"/>
      <w:marBottom w:val="0"/>
      <w:divBdr>
        <w:top w:val="none" w:sz="0" w:space="0" w:color="auto"/>
        <w:left w:val="none" w:sz="0" w:space="0" w:color="auto"/>
        <w:bottom w:val="none" w:sz="0" w:space="0" w:color="auto"/>
        <w:right w:val="none" w:sz="0" w:space="0" w:color="auto"/>
      </w:divBdr>
      <w:divsChild>
        <w:div w:id="1840655014">
          <w:marLeft w:val="0"/>
          <w:marRight w:val="0"/>
          <w:marTop w:val="0"/>
          <w:marBottom w:val="0"/>
          <w:divBdr>
            <w:top w:val="none" w:sz="0" w:space="0" w:color="auto"/>
            <w:left w:val="none" w:sz="0" w:space="0" w:color="auto"/>
            <w:bottom w:val="none" w:sz="0" w:space="0" w:color="auto"/>
            <w:right w:val="none" w:sz="0" w:space="0" w:color="auto"/>
          </w:divBdr>
          <w:divsChild>
            <w:div w:id="704252843">
              <w:marLeft w:val="0"/>
              <w:marRight w:val="0"/>
              <w:marTop w:val="0"/>
              <w:marBottom w:val="0"/>
              <w:divBdr>
                <w:top w:val="none" w:sz="0" w:space="0" w:color="auto"/>
                <w:left w:val="none" w:sz="0" w:space="0" w:color="auto"/>
                <w:bottom w:val="none" w:sz="0" w:space="0" w:color="auto"/>
                <w:right w:val="none" w:sz="0" w:space="0" w:color="auto"/>
              </w:divBdr>
            </w:div>
            <w:div w:id="71790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95165">
      <w:bodyDiv w:val="1"/>
      <w:marLeft w:val="0"/>
      <w:marRight w:val="0"/>
      <w:marTop w:val="0"/>
      <w:marBottom w:val="0"/>
      <w:divBdr>
        <w:top w:val="none" w:sz="0" w:space="0" w:color="auto"/>
        <w:left w:val="none" w:sz="0" w:space="0" w:color="auto"/>
        <w:bottom w:val="none" w:sz="0" w:space="0" w:color="auto"/>
        <w:right w:val="none" w:sz="0" w:space="0" w:color="auto"/>
      </w:divBdr>
    </w:div>
    <w:div w:id="1043988543">
      <w:bodyDiv w:val="1"/>
      <w:marLeft w:val="0"/>
      <w:marRight w:val="0"/>
      <w:marTop w:val="0"/>
      <w:marBottom w:val="0"/>
      <w:divBdr>
        <w:top w:val="none" w:sz="0" w:space="0" w:color="auto"/>
        <w:left w:val="none" w:sz="0" w:space="0" w:color="auto"/>
        <w:bottom w:val="none" w:sz="0" w:space="0" w:color="auto"/>
        <w:right w:val="none" w:sz="0" w:space="0" w:color="auto"/>
      </w:divBdr>
      <w:divsChild>
        <w:div w:id="161433149">
          <w:marLeft w:val="0"/>
          <w:marRight w:val="0"/>
          <w:marTop w:val="0"/>
          <w:marBottom w:val="0"/>
          <w:divBdr>
            <w:top w:val="none" w:sz="0" w:space="0" w:color="auto"/>
            <w:left w:val="none" w:sz="0" w:space="0" w:color="auto"/>
            <w:bottom w:val="none" w:sz="0" w:space="0" w:color="auto"/>
            <w:right w:val="none" w:sz="0" w:space="0" w:color="auto"/>
          </w:divBdr>
          <w:divsChild>
            <w:div w:id="135249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12045">
      <w:bodyDiv w:val="1"/>
      <w:marLeft w:val="0"/>
      <w:marRight w:val="0"/>
      <w:marTop w:val="0"/>
      <w:marBottom w:val="0"/>
      <w:divBdr>
        <w:top w:val="none" w:sz="0" w:space="0" w:color="auto"/>
        <w:left w:val="none" w:sz="0" w:space="0" w:color="auto"/>
        <w:bottom w:val="none" w:sz="0" w:space="0" w:color="auto"/>
        <w:right w:val="none" w:sz="0" w:space="0" w:color="auto"/>
      </w:divBdr>
      <w:divsChild>
        <w:div w:id="505948561">
          <w:marLeft w:val="0"/>
          <w:marRight w:val="0"/>
          <w:marTop w:val="0"/>
          <w:marBottom w:val="0"/>
          <w:divBdr>
            <w:top w:val="none" w:sz="0" w:space="0" w:color="auto"/>
            <w:left w:val="none" w:sz="0" w:space="0" w:color="auto"/>
            <w:bottom w:val="none" w:sz="0" w:space="0" w:color="auto"/>
            <w:right w:val="none" w:sz="0" w:space="0" w:color="auto"/>
          </w:divBdr>
          <w:divsChild>
            <w:div w:id="6961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128946">
      <w:bodyDiv w:val="1"/>
      <w:marLeft w:val="0"/>
      <w:marRight w:val="0"/>
      <w:marTop w:val="0"/>
      <w:marBottom w:val="0"/>
      <w:divBdr>
        <w:top w:val="none" w:sz="0" w:space="0" w:color="auto"/>
        <w:left w:val="none" w:sz="0" w:space="0" w:color="auto"/>
        <w:bottom w:val="none" w:sz="0" w:space="0" w:color="auto"/>
        <w:right w:val="none" w:sz="0" w:space="0" w:color="auto"/>
      </w:divBdr>
    </w:div>
    <w:div w:id="1066953329">
      <w:bodyDiv w:val="1"/>
      <w:marLeft w:val="0"/>
      <w:marRight w:val="0"/>
      <w:marTop w:val="0"/>
      <w:marBottom w:val="0"/>
      <w:divBdr>
        <w:top w:val="none" w:sz="0" w:space="0" w:color="auto"/>
        <w:left w:val="none" w:sz="0" w:space="0" w:color="auto"/>
        <w:bottom w:val="none" w:sz="0" w:space="0" w:color="auto"/>
        <w:right w:val="none" w:sz="0" w:space="0" w:color="auto"/>
      </w:divBdr>
    </w:div>
    <w:div w:id="1067530384">
      <w:bodyDiv w:val="1"/>
      <w:marLeft w:val="0"/>
      <w:marRight w:val="0"/>
      <w:marTop w:val="0"/>
      <w:marBottom w:val="0"/>
      <w:divBdr>
        <w:top w:val="none" w:sz="0" w:space="0" w:color="auto"/>
        <w:left w:val="none" w:sz="0" w:space="0" w:color="auto"/>
        <w:bottom w:val="none" w:sz="0" w:space="0" w:color="auto"/>
        <w:right w:val="none" w:sz="0" w:space="0" w:color="auto"/>
      </w:divBdr>
      <w:divsChild>
        <w:div w:id="1189173179">
          <w:marLeft w:val="0"/>
          <w:marRight w:val="0"/>
          <w:marTop w:val="0"/>
          <w:marBottom w:val="0"/>
          <w:divBdr>
            <w:top w:val="none" w:sz="0" w:space="0" w:color="auto"/>
            <w:left w:val="none" w:sz="0" w:space="0" w:color="auto"/>
            <w:bottom w:val="none" w:sz="0" w:space="0" w:color="auto"/>
            <w:right w:val="none" w:sz="0" w:space="0" w:color="auto"/>
          </w:divBdr>
          <w:divsChild>
            <w:div w:id="856819775">
              <w:marLeft w:val="0"/>
              <w:marRight w:val="0"/>
              <w:marTop w:val="0"/>
              <w:marBottom w:val="0"/>
              <w:divBdr>
                <w:top w:val="none" w:sz="0" w:space="0" w:color="auto"/>
                <w:left w:val="none" w:sz="0" w:space="0" w:color="auto"/>
                <w:bottom w:val="none" w:sz="0" w:space="0" w:color="auto"/>
                <w:right w:val="none" w:sz="0" w:space="0" w:color="auto"/>
              </w:divBdr>
            </w:div>
            <w:div w:id="14680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13425">
      <w:bodyDiv w:val="1"/>
      <w:marLeft w:val="0"/>
      <w:marRight w:val="0"/>
      <w:marTop w:val="0"/>
      <w:marBottom w:val="0"/>
      <w:divBdr>
        <w:top w:val="none" w:sz="0" w:space="0" w:color="auto"/>
        <w:left w:val="none" w:sz="0" w:space="0" w:color="auto"/>
        <w:bottom w:val="none" w:sz="0" w:space="0" w:color="auto"/>
        <w:right w:val="none" w:sz="0" w:space="0" w:color="auto"/>
      </w:divBdr>
      <w:divsChild>
        <w:div w:id="650520933">
          <w:marLeft w:val="60"/>
          <w:marRight w:val="150"/>
          <w:marTop w:val="30"/>
          <w:marBottom w:val="135"/>
          <w:divBdr>
            <w:top w:val="none" w:sz="0" w:space="0" w:color="auto"/>
            <w:left w:val="none" w:sz="0" w:space="0" w:color="auto"/>
            <w:bottom w:val="none" w:sz="0" w:space="0" w:color="auto"/>
            <w:right w:val="none" w:sz="0" w:space="0" w:color="auto"/>
          </w:divBdr>
        </w:div>
        <w:div w:id="1600944008">
          <w:marLeft w:val="45"/>
          <w:marRight w:val="45"/>
          <w:marTop w:val="150"/>
          <w:marBottom w:val="60"/>
          <w:divBdr>
            <w:top w:val="none" w:sz="0" w:space="0" w:color="auto"/>
            <w:left w:val="none" w:sz="0" w:space="0" w:color="auto"/>
            <w:bottom w:val="none" w:sz="0" w:space="0" w:color="auto"/>
            <w:right w:val="none" w:sz="0" w:space="0" w:color="auto"/>
          </w:divBdr>
          <w:divsChild>
            <w:div w:id="1675181603">
              <w:marLeft w:val="0"/>
              <w:marRight w:val="0"/>
              <w:marTop w:val="0"/>
              <w:marBottom w:val="0"/>
              <w:divBdr>
                <w:top w:val="none" w:sz="0" w:space="0" w:color="auto"/>
                <w:left w:val="none" w:sz="0" w:space="0" w:color="auto"/>
                <w:bottom w:val="none" w:sz="0" w:space="0" w:color="auto"/>
                <w:right w:val="none" w:sz="0" w:space="0" w:color="auto"/>
              </w:divBdr>
              <w:divsChild>
                <w:div w:id="740177938">
                  <w:marLeft w:val="0"/>
                  <w:marRight w:val="0"/>
                  <w:marTop w:val="0"/>
                  <w:marBottom w:val="0"/>
                  <w:divBdr>
                    <w:top w:val="single" w:sz="6" w:space="4" w:color="E9E9E9"/>
                    <w:left w:val="single" w:sz="6" w:space="0" w:color="E9E9E9"/>
                    <w:bottom w:val="single" w:sz="6" w:space="4" w:color="E9E9E9"/>
                    <w:right w:val="single" w:sz="6" w:space="0" w:color="E9E9E9"/>
                  </w:divBdr>
                </w:div>
                <w:div w:id="1209221577">
                  <w:marLeft w:val="0"/>
                  <w:marRight w:val="0"/>
                  <w:marTop w:val="0"/>
                  <w:marBottom w:val="0"/>
                  <w:divBdr>
                    <w:top w:val="none" w:sz="0" w:space="0" w:color="auto"/>
                    <w:left w:val="none" w:sz="0" w:space="0" w:color="auto"/>
                    <w:bottom w:val="none" w:sz="0" w:space="0" w:color="auto"/>
                    <w:right w:val="none" w:sz="0" w:space="0" w:color="auto"/>
                  </w:divBdr>
                  <w:divsChild>
                    <w:div w:id="1301420940">
                      <w:marLeft w:val="0"/>
                      <w:marRight w:val="0"/>
                      <w:marTop w:val="0"/>
                      <w:marBottom w:val="0"/>
                      <w:divBdr>
                        <w:top w:val="single" w:sz="6" w:space="0" w:color="F4F4F4"/>
                        <w:left w:val="none" w:sz="0" w:space="0" w:color="auto"/>
                        <w:bottom w:val="single" w:sz="6" w:space="0" w:color="F4F4F4"/>
                        <w:right w:val="none" w:sz="0" w:space="0" w:color="auto"/>
                      </w:divBdr>
                      <w:divsChild>
                        <w:div w:id="1334143999">
                          <w:marLeft w:val="0"/>
                          <w:marRight w:val="0"/>
                          <w:marTop w:val="0"/>
                          <w:marBottom w:val="0"/>
                          <w:divBdr>
                            <w:top w:val="none" w:sz="0" w:space="0" w:color="auto"/>
                            <w:left w:val="none" w:sz="0" w:space="0" w:color="auto"/>
                            <w:bottom w:val="none" w:sz="0" w:space="0" w:color="auto"/>
                            <w:right w:val="none" w:sz="0" w:space="0" w:color="auto"/>
                          </w:divBdr>
                          <w:divsChild>
                            <w:div w:id="671832492">
                              <w:marLeft w:val="0"/>
                              <w:marRight w:val="0"/>
                              <w:marTop w:val="0"/>
                              <w:marBottom w:val="0"/>
                              <w:divBdr>
                                <w:top w:val="none" w:sz="0" w:space="0" w:color="auto"/>
                                <w:left w:val="none" w:sz="0" w:space="0" w:color="auto"/>
                                <w:bottom w:val="none" w:sz="0" w:space="0" w:color="auto"/>
                                <w:right w:val="none" w:sz="0" w:space="0" w:color="auto"/>
                              </w:divBdr>
                            </w:div>
                            <w:div w:id="95664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474168">
      <w:bodyDiv w:val="1"/>
      <w:marLeft w:val="0"/>
      <w:marRight w:val="0"/>
      <w:marTop w:val="0"/>
      <w:marBottom w:val="0"/>
      <w:divBdr>
        <w:top w:val="none" w:sz="0" w:space="0" w:color="auto"/>
        <w:left w:val="none" w:sz="0" w:space="0" w:color="auto"/>
        <w:bottom w:val="none" w:sz="0" w:space="0" w:color="auto"/>
        <w:right w:val="none" w:sz="0" w:space="0" w:color="auto"/>
      </w:divBdr>
      <w:divsChild>
        <w:div w:id="530192901">
          <w:marLeft w:val="0"/>
          <w:marRight w:val="0"/>
          <w:marTop w:val="0"/>
          <w:marBottom w:val="0"/>
          <w:divBdr>
            <w:top w:val="none" w:sz="0" w:space="0" w:color="auto"/>
            <w:left w:val="none" w:sz="0" w:space="0" w:color="auto"/>
            <w:bottom w:val="none" w:sz="0" w:space="0" w:color="auto"/>
            <w:right w:val="none" w:sz="0" w:space="0" w:color="auto"/>
          </w:divBdr>
          <w:divsChild>
            <w:div w:id="137041226">
              <w:marLeft w:val="0"/>
              <w:marRight w:val="0"/>
              <w:marTop w:val="0"/>
              <w:marBottom w:val="0"/>
              <w:divBdr>
                <w:top w:val="none" w:sz="0" w:space="0" w:color="auto"/>
                <w:left w:val="none" w:sz="0" w:space="0" w:color="auto"/>
                <w:bottom w:val="none" w:sz="0" w:space="0" w:color="auto"/>
                <w:right w:val="none" w:sz="0" w:space="0" w:color="auto"/>
              </w:divBdr>
            </w:div>
            <w:div w:id="161312271">
              <w:marLeft w:val="0"/>
              <w:marRight w:val="0"/>
              <w:marTop w:val="0"/>
              <w:marBottom w:val="0"/>
              <w:divBdr>
                <w:top w:val="none" w:sz="0" w:space="0" w:color="auto"/>
                <w:left w:val="none" w:sz="0" w:space="0" w:color="auto"/>
                <w:bottom w:val="none" w:sz="0" w:space="0" w:color="auto"/>
                <w:right w:val="none" w:sz="0" w:space="0" w:color="auto"/>
              </w:divBdr>
            </w:div>
            <w:div w:id="386034253">
              <w:marLeft w:val="0"/>
              <w:marRight w:val="0"/>
              <w:marTop w:val="0"/>
              <w:marBottom w:val="0"/>
              <w:divBdr>
                <w:top w:val="none" w:sz="0" w:space="0" w:color="auto"/>
                <w:left w:val="none" w:sz="0" w:space="0" w:color="auto"/>
                <w:bottom w:val="none" w:sz="0" w:space="0" w:color="auto"/>
                <w:right w:val="none" w:sz="0" w:space="0" w:color="auto"/>
              </w:divBdr>
            </w:div>
            <w:div w:id="612177750">
              <w:marLeft w:val="0"/>
              <w:marRight w:val="0"/>
              <w:marTop w:val="0"/>
              <w:marBottom w:val="0"/>
              <w:divBdr>
                <w:top w:val="none" w:sz="0" w:space="0" w:color="auto"/>
                <w:left w:val="none" w:sz="0" w:space="0" w:color="auto"/>
                <w:bottom w:val="none" w:sz="0" w:space="0" w:color="auto"/>
                <w:right w:val="none" w:sz="0" w:space="0" w:color="auto"/>
              </w:divBdr>
            </w:div>
            <w:div w:id="644429206">
              <w:marLeft w:val="0"/>
              <w:marRight w:val="0"/>
              <w:marTop w:val="0"/>
              <w:marBottom w:val="0"/>
              <w:divBdr>
                <w:top w:val="none" w:sz="0" w:space="0" w:color="auto"/>
                <w:left w:val="none" w:sz="0" w:space="0" w:color="auto"/>
                <w:bottom w:val="none" w:sz="0" w:space="0" w:color="auto"/>
                <w:right w:val="none" w:sz="0" w:space="0" w:color="auto"/>
              </w:divBdr>
            </w:div>
            <w:div w:id="703018433">
              <w:marLeft w:val="0"/>
              <w:marRight w:val="0"/>
              <w:marTop w:val="0"/>
              <w:marBottom w:val="0"/>
              <w:divBdr>
                <w:top w:val="none" w:sz="0" w:space="0" w:color="auto"/>
                <w:left w:val="none" w:sz="0" w:space="0" w:color="auto"/>
                <w:bottom w:val="none" w:sz="0" w:space="0" w:color="auto"/>
                <w:right w:val="none" w:sz="0" w:space="0" w:color="auto"/>
              </w:divBdr>
            </w:div>
            <w:div w:id="862137691">
              <w:marLeft w:val="0"/>
              <w:marRight w:val="0"/>
              <w:marTop w:val="0"/>
              <w:marBottom w:val="0"/>
              <w:divBdr>
                <w:top w:val="none" w:sz="0" w:space="0" w:color="auto"/>
                <w:left w:val="none" w:sz="0" w:space="0" w:color="auto"/>
                <w:bottom w:val="none" w:sz="0" w:space="0" w:color="auto"/>
                <w:right w:val="none" w:sz="0" w:space="0" w:color="auto"/>
              </w:divBdr>
            </w:div>
            <w:div w:id="921334942">
              <w:marLeft w:val="0"/>
              <w:marRight w:val="0"/>
              <w:marTop w:val="0"/>
              <w:marBottom w:val="0"/>
              <w:divBdr>
                <w:top w:val="none" w:sz="0" w:space="0" w:color="auto"/>
                <w:left w:val="none" w:sz="0" w:space="0" w:color="auto"/>
                <w:bottom w:val="none" w:sz="0" w:space="0" w:color="auto"/>
                <w:right w:val="none" w:sz="0" w:space="0" w:color="auto"/>
              </w:divBdr>
            </w:div>
            <w:div w:id="1093353571">
              <w:marLeft w:val="0"/>
              <w:marRight w:val="0"/>
              <w:marTop w:val="0"/>
              <w:marBottom w:val="0"/>
              <w:divBdr>
                <w:top w:val="none" w:sz="0" w:space="0" w:color="auto"/>
                <w:left w:val="none" w:sz="0" w:space="0" w:color="auto"/>
                <w:bottom w:val="none" w:sz="0" w:space="0" w:color="auto"/>
                <w:right w:val="none" w:sz="0" w:space="0" w:color="auto"/>
              </w:divBdr>
            </w:div>
            <w:div w:id="1157723311">
              <w:marLeft w:val="0"/>
              <w:marRight w:val="0"/>
              <w:marTop w:val="0"/>
              <w:marBottom w:val="0"/>
              <w:divBdr>
                <w:top w:val="none" w:sz="0" w:space="0" w:color="auto"/>
                <w:left w:val="none" w:sz="0" w:space="0" w:color="auto"/>
                <w:bottom w:val="none" w:sz="0" w:space="0" w:color="auto"/>
                <w:right w:val="none" w:sz="0" w:space="0" w:color="auto"/>
              </w:divBdr>
            </w:div>
            <w:div w:id="1180194891">
              <w:marLeft w:val="0"/>
              <w:marRight w:val="0"/>
              <w:marTop w:val="0"/>
              <w:marBottom w:val="0"/>
              <w:divBdr>
                <w:top w:val="none" w:sz="0" w:space="0" w:color="auto"/>
                <w:left w:val="none" w:sz="0" w:space="0" w:color="auto"/>
                <w:bottom w:val="none" w:sz="0" w:space="0" w:color="auto"/>
                <w:right w:val="none" w:sz="0" w:space="0" w:color="auto"/>
              </w:divBdr>
            </w:div>
            <w:div w:id="1219510337">
              <w:marLeft w:val="0"/>
              <w:marRight w:val="0"/>
              <w:marTop w:val="0"/>
              <w:marBottom w:val="0"/>
              <w:divBdr>
                <w:top w:val="none" w:sz="0" w:space="0" w:color="auto"/>
                <w:left w:val="none" w:sz="0" w:space="0" w:color="auto"/>
                <w:bottom w:val="none" w:sz="0" w:space="0" w:color="auto"/>
                <w:right w:val="none" w:sz="0" w:space="0" w:color="auto"/>
              </w:divBdr>
            </w:div>
            <w:div w:id="1375735436">
              <w:marLeft w:val="0"/>
              <w:marRight w:val="0"/>
              <w:marTop w:val="0"/>
              <w:marBottom w:val="0"/>
              <w:divBdr>
                <w:top w:val="none" w:sz="0" w:space="0" w:color="auto"/>
                <w:left w:val="none" w:sz="0" w:space="0" w:color="auto"/>
                <w:bottom w:val="none" w:sz="0" w:space="0" w:color="auto"/>
                <w:right w:val="none" w:sz="0" w:space="0" w:color="auto"/>
              </w:divBdr>
            </w:div>
            <w:div w:id="1466577820">
              <w:marLeft w:val="0"/>
              <w:marRight w:val="0"/>
              <w:marTop w:val="0"/>
              <w:marBottom w:val="0"/>
              <w:divBdr>
                <w:top w:val="none" w:sz="0" w:space="0" w:color="auto"/>
                <w:left w:val="none" w:sz="0" w:space="0" w:color="auto"/>
                <w:bottom w:val="none" w:sz="0" w:space="0" w:color="auto"/>
                <w:right w:val="none" w:sz="0" w:space="0" w:color="auto"/>
              </w:divBdr>
            </w:div>
            <w:div w:id="1529489250">
              <w:marLeft w:val="0"/>
              <w:marRight w:val="0"/>
              <w:marTop w:val="0"/>
              <w:marBottom w:val="0"/>
              <w:divBdr>
                <w:top w:val="none" w:sz="0" w:space="0" w:color="auto"/>
                <w:left w:val="none" w:sz="0" w:space="0" w:color="auto"/>
                <w:bottom w:val="none" w:sz="0" w:space="0" w:color="auto"/>
                <w:right w:val="none" w:sz="0" w:space="0" w:color="auto"/>
              </w:divBdr>
            </w:div>
            <w:div w:id="1823236097">
              <w:marLeft w:val="0"/>
              <w:marRight w:val="0"/>
              <w:marTop w:val="0"/>
              <w:marBottom w:val="0"/>
              <w:divBdr>
                <w:top w:val="none" w:sz="0" w:space="0" w:color="auto"/>
                <w:left w:val="none" w:sz="0" w:space="0" w:color="auto"/>
                <w:bottom w:val="none" w:sz="0" w:space="0" w:color="auto"/>
                <w:right w:val="none" w:sz="0" w:space="0" w:color="auto"/>
              </w:divBdr>
            </w:div>
            <w:div w:id="1847089638">
              <w:marLeft w:val="0"/>
              <w:marRight w:val="0"/>
              <w:marTop w:val="0"/>
              <w:marBottom w:val="0"/>
              <w:divBdr>
                <w:top w:val="none" w:sz="0" w:space="0" w:color="auto"/>
                <w:left w:val="none" w:sz="0" w:space="0" w:color="auto"/>
                <w:bottom w:val="none" w:sz="0" w:space="0" w:color="auto"/>
                <w:right w:val="none" w:sz="0" w:space="0" w:color="auto"/>
              </w:divBdr>
            </w:div>
            <w:div w:id="1935897904">
              <w:marLeft w:val="0"/>
              <w:marRight w:val="0"/>
              <w:marTop w:val="0"/>
              <w:marBottom w:val="0"/>
              <w:divBdr>
                <w:top w:val="none" w:sz="0" w:space="0" w:color="auto"/>
                <w:left w:val="none" w:sz="0" w:space="0" w:color="auto"/>
                <w:bottom w:val="none" w:sz="0" w:space="0" w:color="auto"/>
                <w:right w:val="none" w:sz="0" w:space="0" w:color="auto"/>
              </w:divBdr>
            </w:div>
            <w:div w:id="1979918463">
              <w:marLeft w:val="0"/>
              <w:marRight w:val="0"/>
              <w:marTop w:val="0"/>
              <w:marBottom w:val="0"/>
              <w:divBdr>
                <w:top w:val="none" w:sz="0" w:space="0" w:color="auto"/>
                <w:left w:val="none" w:sz="0" w:space="0" w:color="auto"/>
                <w:bottom w:val="none" w:sz="0" w:space="0" w:color="auto"/>
                <w:right w:val="none" w:sz="0" w:space="0" w:color="auto"/>
              </w:divBdr>
            </w:div>
            <w:div w:id="20252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807106">
      <w:bodyDiv w:val="1"/>
      <w:marLeft w:val="0"/>
      <w:marRight w:val="0"/>
      <w:marTop w:val="0"/>
      <w:marBottom w:val="0"/>
      <w:divBdr>
        <w:top w:val="none" w:sz="0" w:space="0" w:color="auto"/>
        <w:left w:val="none" w:sz="0" w:space="0" w:color="auto"/>
        <w:bottom w:val="none" w:sz="0" w:space="0" w:color="auto"/>
        <w:right w:val="none" w:sz="0" w:space="0" w:color="auto"/>
      </w:divBdr>
      <w:divsChild>
        <w:div w:id="1214344668">
          <w:marLeft w:val="0"/>
          <w:marRight w:val="0"/>
          <w:marTop w:val="0"/>
          <w:marBottom w:val="0"/>
          <w:divBdr>
            <w:top w:val="none" w:sz="0" w:space="0" w:color="auto"/>
            <w:left w:val="none" w:sz="0" w:space="0" w:color="auto"/>
            <w:bottom w:val="none" w:sz="0" w:space="0" w:color="auto"/>
            <w:right w:val="none" w:sz="0" w:space="0" w:color="auto"/>
          </w:divBdr>
          <w:divsChild>
            <w:div w:id="136269184">
              <w:marLeft w:val="0"/>
              <w:marRight w:val="0"/>
              <w:marTop w:val="0"/>
              <w:marBottom w:val="0"/>
              <w:divBdr>
                <w:top w:val="none" w:sz="0" w:space="0" w:color="auto"/>
                <w:left w:val="none" w:sz="0" w:space="0" w:color="auto"/>
                <w:bottom w:val="none" w:sz="0" w:space="0" w:color="auto"/>
                <w:right w:val="none" w:sz="0" w:space="0" w:color="auto"/>
              </w:divBdr>
            </w:div>
            <w:div w:id="12286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3652">
      <w:bodyDiv w:val="1"/>
      <w:marLeft w:val="0"/>
      <w:marRight w:val="0"/>
      <w:marTop w:val="0"/>
      <w:marBottom w:val="0"/>
      <w:divBdr>
        <w:top w:val="none" w:sz="0" w:space="0" w:color="auto"/>
        <w:left w:val="none" w:sz="0" w:space="0" w:color="auto"/>
        <w:bottom w:val="none" w:sz="0" w:space="0" w:color="auto"/>
        <w:right w:val="none" w:sz="0" w:space="0" w:color="auto"/>
      </w:divBdr>
      <w:divsChild>
        <w:div w:id="147863444">
          <w:marLeft w:val="0"/>
          <w:marRight w:val="0"/>
          <w:marTop w:val="0"/>
          <w:marBottom w:val="0"/>
          <w:divBdr>
            <w:top w:val="none" w:sz="0" w:space="0" w:color="auto"/>
            <w:left w:val="none" w:sz="0" w:space="0" w:color="auto"/>
            <w:bottom w:val="none" w:sz="0" w:space="0" w:color="auto"/>
            <w:right w:val="none" w:sz="0" w:space="0" w:color="auto"/>
          </w:divBdr>
          <w:divsChild>
            <w:div w:id="1547643083">
              <w:marLeft w:val="0"/>
              <w:marRight w:val="0"/>
              <w:marTop w:val="0"/>
              <w:marBottom w:val="0"/>
              <w:divBdr>
                <w:top w:val="none" w:sz="0" w:space="0" w:color="auto"/>
                <w:left w:val="none" w:sz="0" w:space="0" w:color="auto"/>
                <w:bottom w:val="none" w:sz="0" w:space="0" w:color="auto"/>
                <w:right w:val="none" w:sz="0" w:space="0" w:color="auto"/>
              </w:divBdr>
              <w:divsChild>
                <w:div w:id="766576860">
                  <w:marLeft w:val="0"/>
                  <w:marRight w:val="0"/>
                  <w:marTop w:val="150"/>
                  <w:marBottom w:val="135"/>
                  <w:divBdr>
                    <w:top w:val="none" w:sz="0" w:space="0" w:color="auto"/>
                    <w:left w:val="none" w:sz="0" w:space="0" w:color="auto"/>
                    <w:bottom w:val="none" w:sz="0" w:space="0" w:color="auto"/>
                    <w:right w:val="none" w:sz="0" w:space="0" w:color="auto"/>
                  </w:divBdr>
                </w:div>
              </w:divsChild>
            </w:div>
          </w:divsChild>
        </w:div>
      </w:divsChild>
    </w:div>
    <w:div w:id="1107775019">
      <w:bodyDiv w:val="1"/>
      <w:marLeft w:val="0"/>
      <w:marRight w:val="0"/>
      <w:marTop w:val="0"/>
      <w:marBottom w:val="0"/>
      <w:divBdr>
        <w:top w:val="none" w:sz="0" w:space="0" w:color="auto"/>
        <w:left w:val="none" w:sz="0" w:space="0" w:color="auto"/>
        <w:bottom w:val="none" w:sz="0" w:space="0" w:color="auto"/>
        <w:right w:val="none" w:sz="0" w:space="0" w:color="auto"/>
      </w:divBdr>
      <w:divsChild>
        <w:div w:id="292291082">
          <w:marLeft w:val="0"/>
          <w:marRight w:val="0"/>
          <w:marTop w:val="0"/>
          <w:marBottom w:val="0"/>
          <w:divBdr>
            <w:top w:val="none" w:sz="0" w:space="0" w:color="auto"/>
            <w:left w:val="none" w:sz="0" w:space="0" w:color="auto"/>
            <w:bottom w:val="none" w:sz="0" w:space="0" w:color="auto"/>
            <w:right w:val="none" w:sz="0" w:space="0" w:color="auto"/>
          </w:divBdr>
          <w:divsChild>
            <w:div w:id="595789418">
              <w:marLeft w:val="0"/>
              <w:marRight w:val="0"/>
              <w:marTop w:val="0"/>
              <w:marBottom w:val="0"/>
              <w:divBdr>
                <w:top w:val="none" w:sz="0" w:space="0" w:color="auto"/>
                <w:left w:val="none" w:sz="0" w:space="0" w:color="auto"/>
                <w:bottom w:val="none" w:sz="0" w:space="0" w:color="auto"/>
                <w:right w:val="none" w:sz="0" w:space="0" w:color="auto"/>
              </w:divBdr>
              <w:divsChild>
                <w:div w:id="1066417681">
                  <w:marLeft w:val="0"/>
                  <w:marRight w:val="0"/>
                  <w:marTop w:val="150"/>
                  <w:marBottom w:val="150"/>
                  <w:divBdr>
                    <w:top w:val="none" w:sz="0" w:space="0" w:color="auto"/>
                    <w:left w:val="none" w:sz="0" w:space="0" w:color="auto"/>
                    <w:bottom w:val="none" w:sz="0" w:space="0" w:color="auto"/>
                    <w:right w:val="none" w:sz="0" w:space="0" w:color="auto"/>
                  </w:divBdr>
                  <w:divsChild>
                    <w:div w:id="2101022160">
                      <w:marLeft w:val="0"/>
                      <w:marRight w:val="0"/>
                      <w:marTop w:val="0"/>
                      <w:marBottom w:val="0"/>
                      <w:divBdr>
                        <w:top w:val="none" w:sz="0" w:space="0" w:color="auto"/>
                        <w:left w:val="none" w:sz="0" w:space="0" w:color="auto"/>
                        <w:bottom w:val="none" w:sz="0" w:space="0" w:color="auto"/>
                        <w:right w:val="none" w:sz="0" w:space="0" w:color="auto"/>
                      </w:divBdr>
                      <w:divsChild>
                        <w:div w:id="1737773832">
                          <w:marLeft w:val="240"/>
                          <w:marRight w:val="0"/>
                          <w:marTop w:val="0"/>
                          <w:marBottom w:val="0"/>
                          <w:divBdr>
                            <w:top w:val="none" w:sz="0" w:space="0" w:color="auto"/>
                            <w:left w:val="none" w:sz="0" w:space="0" w:color="auto"/>
                            <w:bottom w:val="none" w:sz="0" w:space="0" w:color="auto"/>
                            <w:right w:val="none" w:sz="0" w:space="0" w:color="auto"/>
                          </w:divBdr>
                        </w:div>
                      </w:divsChild>
                    </w:div>
                    <w:div w:id="267280642">
                      <w:marLeft w:val="0"/>
                      <w:marRight w:val="0"/>
                      <w:marTop w:val="0"/>
                      <w:marBottom w:val="0"/>
                      <w:divBdr>
                        <w:top w:val="none" w:sz="0" w:space="0" w:color="auto"/>
                        <w:left w:val="none" w:sz="0" w:space="0" w:color="auto"/>
                        <w:bottom w:val="none" w:sz="0" w:space="0" w:color="auto"/>
                        <w:right w:val="none" w:sz="0" w:space="0" w:color="auto"/>
                      </w:divBdr>
                      <w:divsChild>
                        <w:div w:id="202219837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0029522">
      <w:bodyDiv w:val="1"/>
      <w:marLeft w:val="0"/>
      <w:marRight w:val="0"/>
      <w:marTop w:val="0"/>
      <w:marBottom w:val="0"/>
      <w:divBdr>
        <w:top w:val="none" w:sz="0" w:space="0" w:color="auto"/>
        <w:left w:val="none" w:sz="0" w:space="0" w:color="auto"/>
        <w:bottom w:val="none" w:sz="0" w:space="0" w:color="auto"/>
        <w:right w:val="none" w:sz="0" w:space="0" w:color="auto"/>
      </w:divBdr>
      <w:divsChild>
        <w:div w:id="1343094942">
          <w:marLeft w:val="0"/>
          <w:marRight w:val="0"/>
          <w:marTop w:val="0"/>
          <w:marBottom w:val="150"/>
          <w:divBdr>
            <w:top w:val="none" w:sz="0" w:space="0" w:color="auto"/>
            <w:left w:val="none" w:sz="0" w:space="0" w:color="auto"/>
            <w:bottom w:val="none" w:sz="0" w:space="0" w:color="auto"/>
            <w:right w:val="none" w:sz="0" w:space="0" w:color="auto"/>
          </w:divBdr>
          <w:divsChild>
            <w:div w:id="1166089530">
              <w:marLeft w:val="0"/>
              <w:marRight w:val="0"/>
              <w:marTop w:val="0"/>
              <w:marBottom w:val="0"/>
              <w:divBdr>
                <w:top w:val="none" w:sz="0" w:space="0" w:color="auto"/>
                <w:left w:val="none" w:sz="0" w:space="0" w:color="auto"/>
                <w:bottom w:val="none" w:sz="0" w:space="0" w:color="auto"/>
                <w:right w:val="none" w:sz="0" w:space="0" w:color="auto"/>
              </w:divBdr>
              <w:divsChild>
                <w:div w:id="197351636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60683670">
          <w:marLeft w:val="0"/>
          <w:marRight w:val="0"/>
          <w:marTop w:val="0"/>
          <w:marBottom w:val="150"/>
          <w:divBdr>
            <w:top w:val="none" w:sz="0" w:space="0" w:color="auto"/>
            <w:left w:val="none" w:sz="0" w:space="0" w:color="auto"/>
            <w:bottom w:val="none" w:sz="0" w:space="0" w:color="auto"/>
            <w:right w:val="none" w:sz="0" w:space="0" w:color="auto"/>
          </w:divBdr>
          <w:divsChild>
            <w:div w:id="72244249">
              <w:marLeft w:val="0"/>
              <w:marRight w:val="0"/>
              <w:marTop w:val="0"/>
              <w:marBottom w:val="0"/>
              <w:divBdr>
                <w:top w:val="none" w:sz="0" w:space="0" w:color="auto"/>
                <w:left w:val="none" w:sz="0" w:space="0" w:color="auto"/>
                <w:bottom w:val="none" w:sz="0" w:space="0" w:color="auto"/>
                <w:right w:val="none" w:sz="0" w:space="0" w:color="auto"/>
              </w:divBdr>
              <w:divsChild>
                <w:div w:id="38425858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58881676">
      <w:bodyDiv w:val="1"/>
      <w:marLeft w:val="0"/>
      <w:marRight w:val="0"/>
      <w:marTop w:val="0"/>
      <w:marBottom w:val="0"/>
      <w:divBdr>
        <w:top w:val="none" w:sz="0" w:space="0" w:color="auto"/>
        <w:left w:val="none" w:sz="0" w:space="0" w:color="auto"/>
        <w:bottom w:val="none" w:sz="0" w:space="0" w:color="auto"/>
        <w:right w:val="none" w:sz="0" w:space="0" w:color="auto"/>
      </w:divBdr>
    </w:div>
    <w:div w:id="1174612418">
      <w:bodyDiv w:val="1"/>
      <w:marLeft w:val="0"/>
      <w:marRight w:val="0"/>
      <w:marTop w:val="0"/>
      <w:marBottom w:val="0"/>
      <w:divBdr>
        <w:top w:val="none" w:sz="0" w:space="0" w:color="auto"/>
        <w:left w:val="none" w:sz="0" w:space="0" w:color="auto"/>
        <w:bottom w:val="none" w:sz="0" w:space="0" w:color="auto"/>
        <w:right w:val="none" w:sz="0" w:space="0" w:color="auto"/>
      </w:divBdr>
    </w:div>
    <w:div w:id="1177228236">
      <w:bodyDiv w:val="1"/>
      <w:marLeft w:val="0"/>
      <w:marRight w:val="0"/>
      <w:marTop w:val="0"/>
      <w:marBottom w:val="0"/>
      <w:divBdr>
        <w:top w:val="none" w:sz="0" w:space="0" w:color="auto"/>
        <w:left w:val="none" w:sz="0" w:space="0" w:color="auto"/>
        <w:bottom w:val="none" w:sz="0" w:space="0" w:color="auto"/>
        <w:right w:val="none" w:sz="0" w:space="0" w:color="auto"/>
      </w:divBdr>
      <w:divsChild>
        <w:div w:id="1266766555">
          <w:marLeft w:val="0"/>
          <w:marRight w:val="0"/>
          <w:marTop w:val="0"/>
          <w:marBottom w:val="0"/>
          <w:divBdr>
            <w:top w:val="none" w:sz="0" w:space="0" w:color="auto"/>
            <w:left w:val="none" w:sz="0" w:space="0" w:color="auto"/>
            <w:bottom w:val="none" w:sz="0" w:space="0" w:color="auto"/>
            <w:right w:val="none" w:sz="0" w:space="0" w:color="auto"/>
          </w:divBdr>
          <w:divsChild>
            <w:div w:id="24597801">
              <w:marLeft w:val="0"/>
              <w:marRight w:val="0"/>
              <w:marTop w:val="0"/>
              <w:marBottom w:val="0"/>
              <w:divBdr>
                <w:top w:val="none" w:sz="0" w:space="0" w:color="auto"/>
                <w:left w:val="none" w:sz="0" w:space="0" w:color="auto"/>
                <w:bottom w:val="none" w:sz="0" w:space="0" w:color="auto"/>
                <w:right w:val="none" w:sz="0" w:space="0" w:color="auto"/>
              </w:divBdr>
            </w:div>
            <w:div w:id="93809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252305">
      <w:bodyDiv w:val="1"/>
      <w:marLeft w:val="0"/>
      <w:marRight w:val="0"/>
      <w:marTop w:val="0"/>
      <w:marBottom w:val="0"/>
      <w:divBdr>
        <w:top w:val="none" w:sz="0" w:space="0" w:color="auto"/>
        <w:left w:val="none" w:sz="0" w:space="0" w:color="auto"/>
        <w:bottom w:val="none" w:sz="0" w:space="0" w:color="auto"/>
        <w:right w:val="none" w:sz="0" w:space="0" w:color="auto"/>
      </w:divBdr>
    </w:div>
    <w:div w:id="1193225636">
      <w:bodyDiv w:val="1"/>
      <w:marLeft w:val="0"/>
      <w:marRight w:val="0"/>
      <w:marTop w:val="0"/>
      <w:marBottom w:val="0"/>
      <w:divBdr>
        <w:top w:val="none" w:sz="0" w:space="0" w:color="auto"/>
        <w:left w:val="none" w:sz="0" w:space="0" w:color="auto"/>
        <w:bottom w:val="none" w:sz="0" w:space="0" w:color="auto"/>
        <w:right w:val="none" w:sz="0" w:space="0" w:color="auto"/>
      </w:divBdr>
      <w:divsChild>
        <w:div w:id="923533624">
          <w:marLeft w:val="0"/>
          <w:marRight w:val="0"/>
          <w:marTop w:val="0"/>
          <w:marBottom w:val="150"/>
          <w:divBdr>
            <w:top w:val="none" w:sz="0" w:space="0" w:color="auto"/>
            <w:left w:val="none" w:sz="0" w:space="0" w:color="auto"/>
            <w:bottom w:val="none" w:sz="0" w:space="0" w:color="auto"/>
            <w:right w:val="none" w:sz="0" w:space="0" w:color="auto"/>
          </w:divBdr>
          <w:divsChild>
            <w:div w:id="374936719">
              <w:marLeft w:val="0"/>
              <w:marRight w:val="0"/>
              <w:marTop w:val="0"/>
              <w:marBottom w:val="0"/>
              <w:divBdr>
                <w:top w:val="none" w:sz="0" w:space="0" w:color="auto"/>
                <w:left w:val="none" w:sz="0" w:space="0" w:color="auto"/>
                <w:bottom w:val="none" w:sz="0" w:space="0" w:color="auto"/>
                <w:right w:val="none" w:sz="0" w:space="0" w:color="auto"/>
              </w:divBdr>
              <w:divsChild>
                <w:div w:id="118405214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14619537">
          <w:marLeft w:val="0"/>
          <w:marRight w:val="0"/>
          <w:marTop w:val="0"/>
          <w:marBottom w:val="150"/>
          <w:divBdr>
            <w:top w:val="none" w:sz="0" w:space="0" w:color="auto"/>
            <w:left w:val="none" w:sz="0" w:space="0" w:color="auto"/>
            <w:bottom w:val="none" w:sz="0" w:space="0" w:color="auto"/>
            <w:right w:val="none" w:sz="0" w:space="0" w:color="auto"/>
          </w:divBdr>
          <w:divsChild>
            <w:div w:id="105391633">
              <w:marLeft w:val="0"/>
              <w:marRight w:val="0"/>
              <w:marTop w:val="0"/>
              <w:marBottom w:val="0"/>
              <w:divBdr>
                <w:top w:val="none" w:sz="0" w:space="0" w:color="auto"/>
                <w:left w:val="none" w:sz="0" w:space="0" w:color="auto"/>
                <w:bottom w:val="none" w:sz="0" w:space="0" w:color="auto"/>
                <w:right w:val="none" w:sz="0" w:space="0" w:color="auto"/>
              </w:divBdr>
              <w:divsChild>
                <w:div w:id="110103021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97817143">
      <w:bodyDiv w:val="1"/>
      <w:marLeft w:val="0"/>
      <w:marRight w:val="0"/>
      <w:marTop w:val="0"/>
      <w:marBottom w:val="0"/>
      <w:divBdr>
        <w:top w:val="none" w:sz="0" w:space="0" w:color="auto"/>
        <w:left w:val="none" w:sz="0" w:space="0" w:color="auto"/>
        <w:bottom w:val="none" w:sz="0" w:space="0" w:color="auto"/>
        <w:right w:val="none" w:sz="0" w:space="0" w:color="auto"/>
      </w:divBdr>
      <w:divsChild>
        <w:div w:id="1421415731">
          <w:marLeft w:val="0"/>
          <w:marRight w:val="0"/>
          <w:marTop w:val="0"/>
          <w:marBottom w:val="0"/>
          <w:divBdr>
            <w:top w:val="none" w:sz="0" w:space="0" w:color="auto"/>
            <w:left w:val="none" w:sz="0" w:space="0" w:color="auto"/>
            <w:bottom w:val="none" w:sz="0" w:space="0" w:color="auto"/>
            <w:right w:val="none" w:sz="0" w:space="0" w:color="auto"/>
          </w:divBdr>
          <w:divsChild>
            <w:div w:id="575093796">
              <w:marLeft w:val="240"/>
              <w:marRight w:val="0"/>
              <w:marTop w:val="0"/>
              <w:marBottom w:val="0"/>
              <w:divBdr>
                <w:top w:val="none" w:sz="0" w:space="0" w:color="auto"/>
                <w:left w:val="none" w:sz="0" w:space="0" w:color="auto"/>
                <w:bottom w:val="none" w:sz="0" w:space="0" w:color="auto"/>
                <w:right w:val="none" w:sz="0" w:space="0" w:color="auto"/>
              </w:divBdr>
            </w:div>
            <w:div w:id="1359887088">
              <w:marLeft w:val="240"/>
              <w:marRight w:val="0"/>
              <w:marTop w:val="0"/>
              <w:marBottom w:val="0"/>
              <w:divBdr>
                <w:top w:val="none" w:sz="0" w:space="0" w:color="auto"/>
                <w:left w:val="none" w:sz="0" w:space="0" w:color="auto"/>
                <w:bottom w:val="none" w:sz="0" w:space="0" w:color="auto"/>
                <w:right w:val="none" w:sz="0" w:space="0" w:color="auto"/>
              </w:divBdr>
            </w:div>
            <w:div w:id="268198620">
              <w:marLeft w:val="240"/>
              <w:marRight w:val="0"/>
              <w:marTop w:val="0"/>
              <w:marBottom w:val="0"/>
              <w:divBdr>
                <w:top w:val="none" w:sz="0" w:space="0" w:color="auto"/>
                <w:left w:val="none" w:sz="0" w:space="0" w:color="auto"/>
                <w:bottom w:val="none" w:sz="0" w:space="0" w:color="auto"/>
                <w:right w:val="none" w:sz="0" w:space="0" w:color="auto"/>
              </w:divBdr>
            </w:div>
            <w:div w:id="993871876">
              <w:marLeft w:val="240"/>
              <w:marRight w:val="0"/>
              <w:marTop w:val="0"/>
              <w:marBottom w:val="0"/>
              <w:divBdr>
                <w:top w:val="none" w:sz="0" w:space="0" w:color="auto"/>
                <w:left w:val="none" w:sz="0" w:space="0" w:color="auto"/>
                <w:bottom w:val="none" w:sz="0" w:space="0" w:color="auto"/>
                <w:right w:val="none" w:sz="0" w:space="0" w:color="auto"/>
              </w:divBdr>
            </w:div>
            <w:div w:id="1627197332">
              <w:marLeft w:val="240"/>
              <w:marRight w:val="0"/>
              <w:marTop w:val="0"/>
              <w:marBottom w:val="0"/>
              <w:divBdr>
                <w:top w:val="none" w:sz="0" w:space="0" w:color="auto"/>
                <w:left w:val="none" w:sz="0" w:space="0" w:color="auto"/>
                <w:bottom w:val="none" w:sz="0" w:space="0" w:color="auto"/>
                <w:right w:val="none" w:sz="0" w:space="0" w:color="auto"/>
              </w:divBdr>
            </w:div>
            <w:div w:id="1005329535">
              <w:marLeft w:val="240"/>
              <w:marRight w:val="0"/>
              <w:marTop w:val="0"/>
              <w:marBottom w:val="0"/>
              <w:divBdr>
                <w:top w:val="none" w:sz="0" w:space="0" w:color="auto"/>
                <w:left w:val="none" w:sz="0" w:space="0" w:color="auto"/>
                <w:bottom w:val="none" w:sz="0" w:space="0" w:color="auto"/>
                <w:right w:val="none" w:sz="0" w:space="0" w:color="auto"/>
              </w:divBdr>
            </w:div>
            <w:div w:id="1418283513">
              <w:marLeft w:val="240"/>
              <w:marRight w:val="0"/>
              <w:marTop w:val="0"/>
              <w:marBottom w:val="0"/>
              <w:divBdr>
                <w:top w:val="none" w:sz="0" w:space="0" w:color="auto"/>
                <w:left w:val="none" w:sz="0" w:space="0" w:color="auto"/>
                <w:bottom w:val="none" w:sz="0" w:space="0" w:color="auto"/>
                <w:right w:val="none" w:sz="0" w:space="0" w:color="auto"/>
              </w:divBdr>
            </w:div>
            <w:div w:id="2140878039">
              <w:marLeft w:val="240"/>
              <w:marRight w:val="0"/>
              <w:marTop w:val="0"/>
              <w:marBottom w:val="0"/>
              <w:divBdr>
                <w:top w:val="none" w:sz="0" w:space="0" w:color="auto"/>
                <w:left w:val="none" w:sz="0" w:space="0" w:color="auto"/>
                <w:bottom w:val="none" w:sz="0" w:space="0" w:color="auto"/>
                <w:right w:val="none" w:sz="0" w:space="0" w:color="auto"/>
              </w:divBdr>
            </w:div>
            <w:div w:id="873808648">
              <w:marLeft w:val="240"/>
              <w:marRight w:val="0"/>
              <w:marTop w:val="0"/>
              <w:marBottom w:val="0"/>
              <w:divBdr>
                <w:top w:val="none" w:sz="0" w:space="0" w:color="auto"/>
                <w:left w:val="none" w:sz="0" w:space="0" w:color="auto"/>
                <w:bottom w:val="none" w:sz="0" w:space="0" w:color="auto"/>
                <w:right w:val="none" w:sz="0" w:space="0" w:color="auto"/>
              </w:divBdr>
            </w:div>
            <w:div w:id="688022200">
              <w:marLeft w:val="240"/>
              <w:marRight w:val="0"/>
              <w:marTop w:val="0"/>
              <w:marBottom w:val="0"/>
              <w:divBdr>
                <w:top w:val="none" w:sz="0" w:space="0" w:color="auto"/>
                <w:left w:val="none" w:sz="0" w:space="0" w:color="auto"/>
                <w:bottom w:val="none" w:sz="0" w:space="0" w:color="auto"/>
                <w:right w:val="none" w:sz="0" w:space="0" w:color="auto"/>
              </w:divBdr>
            </w:div>
            <w:div w:id="1218056725">
              <w:marLeft w:val="240"/>
              <w:marRight w:val="0"/>
              <w:marTop w:val="0"/>
              <w:marBottom w:val="0"/>
              <w:divBdr>
                <w:top w:val="none" w:sz="0" w:space="0" w:color="auto"/>
                <w:left w:val="none" w:sz="0" w:space="0" w:color="auto"/>
                <w:bottom w:val="none" w:sz="0" w:space="0" w:color="auto"/>
                <w:right w:val="none" w:sz="0" w:space="0" w:color="auto"/>
              </w:divBdr>
            </w:div>
            <w:div w:id="962923048">
              <w:marLeft w:val="240"/>
              <w:marRight w:val="0"/>
              <w:marTop w:val="0"/>
              <w:marBottom w:val="0"/>
              <w:divBdr>
                <w:top w:val="none" w:sz="0" w:space="0" w:color="auto"/>
                <w:left w:val="none" w:sz="0" w:space="0" w:color="auto"/>
                <w:bottom w:val="none" w:sz="0" w:space="0" w:color="auto"/>
                <w:right w:val="none" w:sz="0" w:space="0" w:color="auto"/>
              </w:divBdr>
            </w:div>
            <w:div w:id="89581764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205169557">
      <w:bodyDiv w:val="1"/>
      <w:marLeft w:val="0"/>
      <w:marRight w:val="0"/>
      <w:marTop w:val="0"/>
      <w:marBottom w:val="0"/>
      <w:divBdr>
        <w:top w:val="none" w:sz="0" w:space="0" w:color="auto"/>
        <w:left w:val="none" w:sz="0" w:space="0" w:color="auto"/>
        <w:bottom w:val="none" w:sz="0" w:space="0" w:color="auto"/>
        <w:right w:val="none" w:sz="0" w:space="0" w:color="auto"/>
      </w:divBdr>
      <w:divsChild>
        <w:div w:id="1560894559">
          <w:marLeft w:val="0"/>
          <w:marRight w:val="0"/>
          <w:marTop w:val="0"/>
          <w:marBottom w:val="0"/>
          <w:divBdr>
            <w:top w:val="none" w:sz="0" w:space="0" w:color="auto"/>
            <w:left w:val="none" w:sz="0" w:space="0" w:color="auto"/>
            <w:bottom w:val="none" w:sz="0" w:space="0" w:color="auto"/>
            <w:right w:val="none" w:sz="0" w:space="0" w:color="auto"/>
          </w:divBdr>
          <w:divsChild>
            <w:div w:id="1126000102">
              <w:marLeft w:val="0"/>
              <w:marRight w:val="0"/>
              <w:marTop w:val="0"/>
              <w:marBottom w:val="0"/>
              <w:divBdr>
                <w:top w:val="none" w:sz="0" w:space="0" w:color="auto"/>
                <w:left w:val="none" w:sz="0" w:space="0" w:color="auto"/>
                <w:bottom w:val="none" w:sz="0" w:space="0" w:color="auto"/>
                <w:right w:val="none" w:sz="0" w:space="0" w:color="auto"/>
              </w:divBdr>
              <w:divsChild>
                <w:div w:id="21123904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235898181">
      <w:bodyDiv w:val="1"/>
      <w:marLeft w:val="0"/>
      <w:marRight w:val="0"/>
      <w:marTop w:val="0"/>
      <w:marBottom w:val="0"/>
      <w:divBdr>
        <w:top w:val="none" w:sz="0" w:space="0" w:color="auto"/>
        <w:left w:val="none" w:sz="0" w:space="0" w:color="auto"/>
        <w:bottom w:val="none" w:sz="0" w:space="0" w:color="auto"/>
        <w:right w:val="none" w:sz="0" w:space="0" w:color="auto"/>
      </w:divBdr>
      <w:divsChild>
        <w:div w:id="329187682">
          <w:marLeft w:val="0"/>
          <w:marRight w:val="0"/>
          <w:marTop w:val="0"/>
          <w:marBottom w:val="0"/>
          <w:divBdr>
            <w:top w:val="single" w:sz="6" w:space="4" w:color="E9E9E9"/>
            <w:left w:val="single" w:sz="6" w:space="0" w:color="E9E9E9"/>
            <w:bottom w:val="single" w:sz="6" w:space="4" w:color="E9E9E9"/>
            <w:right w:val="single" w:sz="6" w:space="0" w:color="E9E9E9"/>
          </w:divBdr>
        </w:div>
        <w:div w:id="619189695">
          <w:marLeft w:val="0"/>
          <w:marRight w:val="0"/>
          <w:marTop w:val="0"/>
          <w:marBottom w:val="0"/>
          <w:divBdr>
            <w:top w:val="none" w:sz="0" w:space="0" w:color="auto"/>
            <w:left w:val="none" w:sz="0" w:space="0" w:color="auto"/>
            <w:bottom w:val="none" w:sz="0" w:space="0" w:color="auto"/>
            <w:right w:val="none" w:sz="0" w:space="0" w:color="auto"/>
          </w:divBdr>
          <w:divsChild>
            <w:div w:id="1760983196">
              <w:marLeft w:val="0"/>
              <w:marRight w:val="0"/>
              <w:marTop w:val="0"/>
              <w:marBottom w:val="0"/>
              <w:divBdr>
                <w:top w:val="single" w:sz="6" w:space="0" w:color="F4F4F4"/>
                <w:left w:val="none" w:sz="0" w:space="0" w:color="auto"/>
                <w:bottom w:val="single" w:sz="6" w:space="0" w:color="F4F4F4"/>
                <w:right w:val="none" w:sz="0" w:space="0" w:color="auto"/>
              </w:divBdr>
              <w:divsChild>
                <w:div w:id="1284340540">
                  <w:marLeft w:val="0"/>
                  <w:marRight w:val="0"/>
                  <w:marTop w:val="0"/>
                  <w:marBottom w:val="0"/>
                  <w:divBdr>
                    <w:top w:val="none" w:sz="0" w:space="0" w:color="auto"/>
                    <w:left w:val="none" w:sz="0" w:space="0" w:color="auto"/>
                    <w:bottom w:val="none" w:sz="0" w:space="0" w:color="auto"/>
                    <w:right w:val="none" w:sz="0" w:space="0" w:color="auto"/>
                  </w:divBdr>
                  <w:divsChild>
                    <w:div w:id="370374973">
                      <w:marLeft w:val="0"/>
                      <w:marRight w:val="0"/>
                      <w:marTop w:val="0"/>
                      <w:marBottom w:val="0"/>
                      <w:divBdr>
                        <w:top w:val="none" w:sz="0" w:space="0" w:color="auto"/>
                        <w:left w:val="none" w:sz="0" w:space="0" w:color="auto"/>
                        <w:bottom w:val="none" w:sz="0" w:space="0" w:color="auto"/>
                        <w:right w:val="none" w:sz="0" w:space="0" w:color="auto"/>
                      </w:divBdr>
                    </w:div>
                    <w:div w:id="45733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936155">
      <w:bodyDiv w:val="1"/>
      <w:marLeft w:val="0"/>
      <w:marRight w:val="0"/>
      <w:marTop w:val="0"/>
      <w:marBottom w:val="0"/>
      <w:divBdr>
        <w:top w:val="none" w:sz="0" w:space="0" w:color="auto"/>
        <w:left w:val="none" w:sz="0" w:space="0" w:color="auto"/>
        <w:bottom w:val="none" w:sz="0" w:space="0" w:color="auto"/>
        <w:right w:val="none" w:sz="0" w:space="0" w:color="auto"/>
      </w:divBdr>
    </w:div>
    <w:div w:id="1268537798">
      <w:bodyDiv w:val="1"/>
      <w:marLeft w:val="0"/>
      <w:marRight w:val="0"/>
      <w:marTop w:val="0"/>
      <w:marBottom w:val="0"/>
      <w:divBdr>
        <w:top w:val="none" w:sz="0" w:space="0" w:color="auto"/>
        <w:left w:val="none" w:sz="0" w:space="0" w:color="auto"/>
        <w:bottom w:val="none" w:sz="0" w:space="0" w:color="auto"/>
        <w:right w:val="none" w:sz="0" w:space="0" w:color="auto"/>
      </w:divBdr>
      <w:divsChild>
        <w:div w:id="1030255869">
          <w:marLeft w:val="0"/>
          <w:marRight w:val="0"/>
          <w:marTop w:val="0"/>
          <w:marBottom w:val="0"/>
          <w:divBdr>
            <w:top w:val="none" w:sz="0" w:space="0" w:color="auto"/>
            <w:left w:val="none" w:sz="0" w:space="0" w:color="auto"/>
            <w:bottom w:val="none" w:sz="0" w:space="0" w:color="auto"/>
            <w:right w:val="none" w:sz="0" w:space="0" w:color="auto"/>
          </w:divBdr>
        </w:div>
      </w:divsChild>
    </w:div>
    <w:div w:id="1274165499">
      <w:bodyDiv w:val="1"/>
      <w:marLeft w:val="0"/>
      <w:marRight w:val="0"/>
      <w:marTop w:val="0"/>
      <w:marBottom w:val="0"/>
      <w:divBdr>
        <w:top w:val="none" w:sz="0" w:space="0" w:color="auto"/>
        <w:left w:val="none" w:sz="0" w:space="0" w:color="auto"/>
        <w:bottom w:val="none" w:sz="0" w:space="0" w:color="auto"/>
        <w:right w:val="none" w:sz="0" w:space="0" w:color="auto"/>
      </w:divBdr>
      <w:divsChild>
        <w:div w:id="959528292">
          <w:marLeft w:val="547"/>
          <w:marRight w:val="0"/>
          <w:marTop w:val="115"/>
          <w:marBottom w:val="0"/>
          <w:divBdr>
            <w:top w:val="none" w:sz="0" w:space="0" w:color="auto"/>
            <w:left w:val="none" w:sz="0" w:space="0" w:color="auto"/>
            <w:bottom w:val="none" w:sz="0" w:space="0" w:color="auto"/>
            <w:right w:val="none" w:sz="0" w:space="0" w:color="auto"/>
          </w:divBdr>
        </w:div>
      </w:divsChild>
    </w:div>
    <w:div w:id="1285498884">
      <w:bodyDiv w:val="1"/>
      <w:marLeft w:val="0"/>
      <w:marRight w:val="0"/>
      <w:marTop w:val="0"/>
      <w:marBottom w:val="0"/>
      <w:divBdr>
        <w:top w:val="none" w:sz="0" w:space="0" w:color="auto"/>
        <w:left w:val="none" w:sz="0" w:space="0" w:color="auto"/>
        <w:bottom w:val="none" w:sz="0" w:space="0" w:color="auto"/>
        <w:right w:val="none" w:sz="0" w:space="0" w:color="auto"/>
      </w:divBdr>
    </w:div>
    <w:div w:id="1285619924">
      <w:bodyDiv w:val="1"/>
      <w:marLeft w:val="0"/>
      <w:marRight w:val="0"/>
      <w:marTop w:val="0"/>
      <w:marBottom w:val="0"/>
      <w:divBdr>
        <w:top w:val="none" w:sz="0" w:space="0" w:color="auto"/>
        <w:left w:val="none" w:sz="0" w:space="0" w:color="auto"/>
        <w:bottom w:val="none" w:sz="0" w:space="0" w:color="auto"/>
        <w:right w:val="none" w:sz="0" w:space="0" w:color="auto"/>
      </w:divBdr>
      <w:divsChild>
        <w:div w:id="1097217897">
          <w:marLeft w:val="45"/>
          <w:marRight w:val="45"/>
          <w:marTop w:val="150"/>
          <w:marBottom w:val="60"/>
          <w:divBdr>
            <w:top w:val="none" w:sz="0" w:space="0" w:color="auto"/>
            <w:left w:val="none" w:sz="0" w:space="0" w:color="auto"/>
            <w:bottom w:val="none" w:sz="0" w:space="0" w:color="auto"/>
            <w:right w:val="none" w:sz="0" w:space="0" w:color="auto"/>
          </w:divBdr>
          <w:divsChild>
            <w:div w:id="165020045">
              <w:marLeft w:val="0"/>
              <w:marRight w:val="0"/>
              <w:marTop w:val="0"/>
              <w:marBottom w:val="0"/>
              <w:divBdr>
                <w:top w:val="none" w:sz="0" w:space="0" w:color="auto"/>
                <w:left w:val="none" w:sz="0" w:space="0" w:color="auto"/>
                <w:bottom w:val="none" w:sz="0" w:space="0" w:color="auto"/>
                <w:right w:val="none" w:sz="0" w:space="0" w:color="auto"/>
              </w:divBdr>
              <w:divsChild>
                <w:div w:id="908616167">
                  <w:marLeft w:val="0"/>
                  <w:marRight w:val="0"/>
                  <w:marTop w:val="0"/>
                  <w:marBottom w:val="0"/>
                  <w:divBdr>
                    <w:top w:val="none" w:sz="0" w:space="0" w:color="auto"/>
                    <w:left w:val="single" w:sz="6" w:space="0" w:color="E9E9E9"/>
                    <w:bottom w:val="none" w:sz="0" w:space="0" w:color="auto"/>
                    <w:right w:val="single" w:sz="6" w:space="0" w:color="E9E9E9"/>
                  </w:divBdr>
                </w:div>
              </w:divsChild>
            </w:div>
            <w:div w:id="195318935">
              <w:marLeft w:val="0"/>
              <w:marRight w:val="0"/>
              <w:marTop w:val="0"/>
              <w:marBottom w:val="0"/>
              <w:divBdr>
                <w:top w:val="none" w:sz="0" w:space="0" w:color="auto"/>
                <w:left w:val="none" w:sz="0" w:space="0" w:color="auto"/>
                <w:bottom w:val="none" w:sz="0" w:space="0" w:color="auto"/>
                <w:right w:val="none" w:sz="0" w:space="0" w:color="auto"/>
              </w:divBdr>
              <w:divsChild>
                <w:div w:id="927273195">
                  <w:marLeft w:val="0"/>
                  <w:marRight w:val="0"/>
                  <w:marTop w:val="0"/>
                  <w:marBottom w:val="0"/>
                  <w:divBdr>
                    <w:top w:val="none" w:sz="0" w:space="0" w:color="auto"/>
                    <w:left w:val="single" w:sz="6" w:space="0" w:color="E9E9E9"/>
                    <w:bottom w:val="none" w:sz="0" w:space="0" w:color="auto"/>
                    <w:right w:val="single" w:sz="6" w:space="0" w:color="E9E9E9"/>
                  </w:divBdr>
                </w:div>
              </w:divsChild>
            </w:div>
            <w:div w:id="206918249">
              <w:marLeft w:val="0"/>
              <w:marRight w:val="0"/>
              <w:marTop w:val="0"/>
              <w:marBottom w:val="0"/>
              <w:divBdr>
                <w:top w:val="none" w:sz="0" w:space="0" w:color="auto"/>
                <w:left w:val="none" w:sz="0" w:space="0" w:color="auto"/>
                <w:bottom w:val="none" w:sz="0" w:space="0" w:color="auto"/>
                <w:right w:val="none" w:sz="0" w:space="0" w:color="auto"/>
              </w:divBdr>
              <w:divsChild>
                <w:div w:id="1526215327">
                  <w:marLeft w:val="0"/>
                  <w:marRight w:val="0"/>
                  <w:marTop w:val="0"/>
                  <w:marBottom w:val="0"/>
                  <w:divBdr>
                    <w:top w:val="none" w:sz="0" w:space="0" w:color="auto"/>
                    <w:left w:val="single" w:sz="6" w:space="0" w:color="E9E9E9"/>
                    <w:bottom w:val="none" w:sz="0" w:space="0" w:color="auto"/>
                    <w:right w:val="single" w:sz="6" w:space="0" w:color="E9E9E9"/>
                  </w:divBdr>
                </w:div>
              </w:divsChild>
            </w:div>
            <w:div w:id="348526488">
              <w:marLeft w:val="0"/>
              <w:marRight w:val="0"/>
              <w:marTop w:val="0"/>
              <w:marBottom w:val="0"/>
              <w:divBdr>
                <w:top w:val="none" w:sz="0" w:space="0" w:color="auto"/>
                <w:left w:val="none" w:sz="0" w:space="0" w:color="auto"/>
                <w:bottom w:val="none" w:sz="0" w:space="0" w:color="auto"/>
                <w:right w:val="none" w:sz="0" w:space="0" w:color="auto"/>
              </w:divBdr>
              <w:divsChild>
                <w:div w:id="1244726136">
                  <w:marLeft w:val="0"/>
                  <w:marRight w:val="0"/>
                  <w:marTop w:val="0"/>
                  <w:marBottom w:val="0"/>
                  <w:divBdr>
                    <w:top w:val="none" w:sz="0" w:space="0" w:color="auto"/>
                    <w:left w:val="single" w:sz="6" w:space="0" w:color="E9E9E9"/>
                    <w:bottom w:val="none" w:sz="0" w:space="0" w:color="auto"/>
                    <w:right w:val="single" w:sz="6" w:space="0" w:color="E9E9E9"/>
                  </w:divBdr>
                </w:div>
              </w:divsChild>
            </w:div>
            <w:div w:id="407313932">
              <w:marLeft w:val="0"/>
              <w:marRight w:val="0"/>
              <w:marTop w:val="0"/>
              <w:marBottom w:val="0"/>
              <w:divBdr>
                <w:top w:val="none" w:sz="0" w:space="0" w:color="auto"/>
                <w:left w:val="none" w:sz="0" w:space="0" w:color="auto"/>
                <w:bottom w:val="none" w:sz="0" w:space="0" w:color="auto"/>
                <w:right w:val="none" w:sz="0" w:space="0" w:color="auto"/>
              </w:divBdr>
              <w:divsChild>
                <w:div w:id="1145898892">
                  <w:marLeft w:val="0"/>
                  <w:marRight w:val="0"/>
                  <w:marTop w:val="0"/>
                  <w:marBottom w:val="0"/>
                  <w:divBdr>
                    <w:top w:val="none" w:sz="0" w:space="0" w:color="auto"/>
                    <w:left w:val="single" w:sz="6" w:space="0" w:color="E9E9E9"/>
                    <w:bottom w:val="none" w:sz="0" w:space="0" w:color="auto"/>
                    <w:right w:val="single" w:sz="6" w:space="0" w:color="E9E9E9"/>
                  </w:divBdr>
                </w:div>
              </w:divsChild>
            </w:div>
            <w:div w:id="557863126">
              <w:marLeft w:val="0"/>
              <w:marRight w:val="0"/>
              <w:marTop w:val="0"/>
              <w:marBottom w:val="0"/>
              <w:divBdr>
                <w:top w:val="none" w:sz="0" w:space="0" w:color="auto"/>
                <w:left w:val="none" w:sz="0" w:space="0" w:color="auto"/>
                <w:bottom w:val="none" w:sz="0" w:space="0" w:color="auto"/>
                <w:right w:val="none" w:sz="0" w:space="0" w:color="auto"/>
              </w:divBdr>
              <w:divsChild>
                <w:div w:id="1330057498">
                  <w:marLeft w:val="0"/>
                  <w:marRight w:val="0"/>
                  <w:marTop w:val="0"/>
                  <w:marBottom w:val="0"/>
                  <w:divBdr>
                    <w:top w:val="none" w:sz="0" w:space="0" w:color="auto"/>
                    <w:left w:val="single" w:sz="6" w:space="0" w:color="E9E9E9"/>
                    <w:bottom w:val="none" w:sz="0" w:space="0" w:color="auto"/>
                    <w:right w:val="single" w:sz="6" w:space="0" w:color="E9E9E9"/>
                  </w:divBdr>
                </w:div>
              </w:divsChild>
            </w:div>
            <w:div w:id="818693707">
              <w:marLeft w:val="0"/>
              <w:marRight w:val="0"/>
              <w:marTop w:val="0"/>
              <w:marBottom w:val="0"/>
              <w:divBdr>
                <w:top w:val="none" w:sz="0" w:space="0" w:color="auto"/>
                <w:left w:val="none" w:sz="0" w:space="0" w:color="auto"/>
                <w:bottom w:val="none" w:sz="0" w:space="0" w:color="auto"/>
                <w:right w:val="none" w:sz="0" w:space="0" w:color="auto"/>
              </w:divBdr>
              <w:divsChild>
                <w:div w:id="504710680">
                  <w:marLeft w:val="0"/>
                  <w:marRight w:val="0"/>
                  <w:marTop w:val="0"/>
                  <w:marBottom w:val="0"/>
                  <w:divBdr>
                    <w:top w:val="none" w:sz="0" w:space="0" w:color="auto"/>
                    <w:left w:val="single" w:sz="6" w:space="0" w:color="E9E9E9"/>
                    <w:bottom w:val="none" w:sz="0" w:space="0" w:color="auto"/>
                    <w:right w:val="single" w:sz="6" w:space="0" w:color="E9E9E9"/>
                  </w:divBdr>
                </w:div>
              </w:divsChild>
            </w:div>
            <w:div w:id="1450508842">
              <w:marLeft w:val="0"/>
              <w:marRight w:val="0"/>
              <w:marTop w:val="0"/>
              <w:marBottom w:val="0"/>
              <w:divBdr>
                <w:top w:val="none" w:sz="0" w:space="0" w:color="auto"/>
                <w:left w:val="none" w:sz="0" w:space="0" w:color="auto"/>
                <w:bottom w:val="none" w:sz="0" w:space="0" w:color="auto"/>
                <w:right w:val="none" w:sz="0" w:space="0" w:color="auto"/>
              </w:divBdr>
              <w:divsChild>
                <w:div w:id="204151268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672443217">
              <w:marLeft w:val="0"/>
              <w:marRight w:val="0"/>
              <w:marTop w:val="0"/>
              <w:marBottom w:val="0"/>
              <w:divBdr>
                <w:top w:val="none" w:sz="0" w:space="0" w:color="auto"/>
                <w:left w:val="none" w:sz="0" w:space="0" w:color="auto"/>
                <w:bottom w:val="none" w:sz="0" w:space="0" w:color="auto"/>
                <w:right w:val="none" w:sz="0" w:space="0" w:color="auto"/>
              </w:divBdr>
              <w:divsChild>
                <w:div w:id="257830527">
                  <w:marLeft w:val="0"/>
                  <w:marRight w:val="0"/>
                  <w:marTop w:val="0"/>
                  <w:marBottom w:val="0"/>
                  <w:divBdr>
                    <w:top w:val="none" w:sz="0" w:space="0" w:color="auto"/>
                    <w:left w:val="single" w:sz="6" w:space="0" w:color="E9E9E9"/>
                    <w:bottom w:val="single" w:sz="6" w:space="4" w:color="E9E9E9"/>
                    <w:right w:val="single" w:sz="6" w:space="0" w:color="E9E9E9"/>
                  </w:divBdr>
                </w:div>
              </w:divsChild>
            </w:div>
            <w:div w:id="1706058201">
              <w:marLeft w:val="0"/>
              <w:marRight w:val="0"/>
              <w:marTop w:val="0"/>
              <w:marBottom w:val="0"/>
              <w:divBdr>
                <w:top w:val="none" w:sz="0" w:space="0" w:color="auto"/>
                <w:left w:val="none" w:sz="0" w:space="0" w:color="auto"/>
                <w:bottom w:val="none" w:sz="0" w:space="0" w:color="auto"/>
                <w:right w:val="none" w:sz="0" w:space="0" w:color="auto"/>
              </w:divBdr>
              <w:divsChild>
                <w:div w:id="517936869">
                  <w:marLeft w:val="0"/>
                  <w:marRight w:val="0"/>
                  <w:marTop w:val="0"/>
                  <w:marBottom w:val="0"/>
                  <w:divBdr>
                    <w:top w:val="none" w:sz="0" w:space="0" w:color="auto"/>
                    <w:left w:val="single" w:sz="6" w:space="0" w:color="E9E9E9"/>
                    <w:bottom w:val="none" w:sz="0" w:space="0" w:color="auto"/>
                    <w:right w:val="single" w:sz="6" w:space="0" w:color="E9E9E9"/>
                  </w:divBdr>
                </w:div>
              </w:divsChild>
            </w:div>
          </w:divsChild>
        </w:div>
      </w:divsChild>
    </w:div>
    <w:div w:id="1329404503">
      <w:bodyDiv w:val="1"/>
      <w:marLeft w:val="0"/>
      <w:marRight w:val="0"/>
      <w:marTop w:val="0"/>
      <w:marBottom w:val="0"/>
      <w:divBdr>
        <w:top w:val="none" w:sz="0" w:space="0" w:color="auto"/>
        <w:left w:val="none" w:sz="0" w:space="0" w:color="auto"/>
        <w:bottom w:val="none" w:sz="0" w:space="0" w:color="auto"/>
        <w:right w:val="none" w:sz="0" w:space="0" w:color="auto"/>
      </w:divBdr>
    </w:div>
    <w:div w:id="1334797522">
      <w:bodyDiv w:val="1"/>
      <w:marLeft w:val="0"/>
      <w:marRight w:val="0"/>
      <w:marTop w:val="0"/>
      <w:marBottom w:val="0"/>
      <w:divBdr>
        <w:top w:val="none" w:sz="0" w:space="0" w:color="auto"/>
        <w:left w:val="none" w:sz="0" w:space="0" w:color="auto"/>
        <w:bottom w:val="none" w:sz="0" w:space="0" w:color="auto"/>
        <w:right w:val="none" w:sz="0" w:space="0" w:color="auto"/>
      </w:divBdr>
      <w:divsChild>
        <w:div w:id="620459452">
          <w:marLeft w:val="0"/>
          <w:marRight w:val="0"/>
          <w:marTop w:val="0"/>
          <w:marBottom w:val="0"/>
          <w:divBdr>
            <w:top w:val="none" w:sz="0" w:space="0" w:color="auto"/>
            <w:left w:val="none" w:sz="0" w:space="0" w:color="auto"/>
            <w:bottom w:val="none" w:sz="0" w:space="0" w:color="auto"/>
            <w:right w:val="none" w:sz="0" w:space="0" w:color="auto"/>
          </w:divBdr>
          <w:divsChild>
            <w:div w:id="1203665744">
              <w:marLeft w:val="0"/>
              <w:marRight w:val="0"/>
              <w:marTop w:val="0"/>
              <w:marBottom w:val="0"/>
              <w:divBdr>
                <w:top w:val="none" w:sz="0" w:space="0" w:color="auto"/>
                <w:left w:val="none" w:sz="0" w:space="0" w:color="auto"/>
                <w:bottom w:val="none" w:sz="0" w:space="0" w:color="auto"/>
                <w:right w:val="none" w:sz="0" w:space="0" w:color="auto"/>
              </w:divBdr>
            </w:div>
            <w:div w:id="157353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347071">
      <w:bodyDiv w:val="1"/>
      <w:marLeft w:val="0"/>
      <w:marRight w:val="0"/>
      <w:marTop w:val="0"/>
      <w:marBottom w:val="0"/>
      <w:divBdr>
        <w:top w:val="none" w:sz="0" w:space="0" w:color="auto"/>
        <w:left w:val="none" w:sz="0" w:space="0" w:color="auto"/>
        <w:bottom w:val="none" w:sz="0" w:space="0" w:color="auto"/>
        <w:right w:val="none" w:sz="0" w:space="0" w:color="auto"/>
      </w:divBdr>
      <w:divsChild>
        <w:div w:id="150752520">
          <w:marLeft w:val="0"/>
          <w:marRight w:val="0"/>
          <w:marTop w:val="0"/>
          <w:marBottom w:val="0"/>
          <w:divBdr>
            <w:top w:val="none" w:sz="0" w:space="0" w:color="auto"/>
            <w:left w:val="none" w:sz="0" w:space="0" w:color="auto"/>
            <w:bottom w:val="none" w:sz="0" w:space="0" w:color="auto"/>
            <w:right w:val="none" w:sz="0" w:space="0" w:color="auto"/>
          </w:divBdr>
          <w:divsChild>
            <w:div w:id="401685051">
              <w:marLeft w:val="0"/>
              <w:marRight w:val="0"/>
              <w:marTop w:val="0"/>
              <w:marBottom w:val="0"/>
              <w:divBdr>
                <w:top w:val="none" w:sz="0" w:space="0" w:color="auto"/>
                <w:left w:val="none" w:sz="0" w:space="0" w:color="auto"/>
                <w:bottom w:val="none" w:sz="0" w:space="0" w:color="auto"/>
                <w:right w:val="none" w:sz="0" w:space="0" w:color="auto"/>
              </w:divBdr>
              <w:divsChild>
                <w:div w:id="82077703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352150323">
      <w:bodyDiv w:val="1"/>
      <w:marLeft w:val="0"/>
      <w:marRight w:val="0"/>
      <w:marTop w:val="0"/>
      <w:marBottom w:val="0"/>
      <w:divBdr>
        <w:top w:val="none" w:sz="0" w:space="0" w:color="auto"/>
        <w:left w:val="none" w:sz="0" w:space="0" w:color="auto"/>
        <w:bottom w:val="none" w:sz="0" w:space="0" w:color="auto"/>
        <w:right w:val="none" w:sz="0" w:space="0" w:color="auto"/>
      </w:divBdr>
      <w:divsChild>
        <w:div w:id="1880361726">
          <w:marLeft w:val="0"/>
          <w:marRight w:val="0"/>
          <w:marTop w:val="0"/>
          <w:marBottom w:val="0"/>
          <w:divBdr>
            <w:top w:val="none" w:sz="0" w:space="0" w:color="auto"/>
            <w:left w:val="none" w:sz="0" w:space="0" w:color="auto"/>
            <w:bottom w:val="none" w:sz="0" w:space="0" w:color="auto"/>
            <w:right w:val="none" w:sz="0" w:space="0" w:color="auto"/>
          </w:divBdr>
          <w:divsChild>
            <w:div w:id="166153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4902">
      <w:bodyDiv w:val="1"/>
      <w:marLeft w:val="0"/>
      <w:marRight w:val="0"/>
      <w:marTop w:val="0"/>
      <w:marBottom w:val="0"/>
      <w:divBdr>
        <w:top w:val="none" w:sz="0" w:space="0" w:color="auto"/>
        <w:left w:val="none" w:sz="0" w:space="0" w:color="auto"/>
        <w:bottom w:val="none" w:sz="0" w:space="0" w:color="auto"/>
        <w:right w:val="none" w:sz="0" w:space="0" w:color="auto"/>
      </w:divBdr>
    </w:div>
    <w:div w:id="1359697814">
      <w:bodyDiv w:val="1"/>
      <w:marLeft w:val="0"/>
      <w:marRight w:val="0"/>
      <w:marTop w:val="0"/>
      <w:marBottom w:val="0"/>
      <w:divBdr>
        <w:top w:val="none" w:sz="0" w:space="0" w:color="auto"/>
        <w:left w:val="none" w:sz="0" w:space="0" w:color="auto"/>
        <w:bottom w:val="none" w:sz="0" w:space="0" w:color="auto"/>
        <w:right w:val="none" w:sz="0" w:space="0" w:color="auto"/>
      </w:divBdr>
    </w:div>
    <w:div w:id="1366367835">
      <w:bodyDiv w:val="1"/>
      <w:marLeft w:val="0"/>
      <w:marRight w:val="0"/>
      <w:marTop w:val="0"/>
      <w:marBottom w:val="0"/>
      <w:divBdr>
        <w:top w:val="none" w:sz="0" w:space="0" w:color="auto"/>
        <w:left w:val="none" w:sz="0" w:space="0" w:color="auto"/>
        <w:bottom w:val="none" w:sz="0" w:space="0" w:color="auto"/>
        <w:right w:val="none" w:sz="0" w:space="0" w:color="auto"/>
      </w:divBdr>
    </w:div>
    <w:div w:id="1374381147">
      <w:bodyDiv w:val="1"/>
      <w:marLeft w:val="0"/>
      <w:marRight w:val="0"/>
      <w:marTop w:val="0"/>
      <w:marBottom w:val="0"/>
      <w:divBdr>
        <w:top w:val="none" w:sz="0" w:space="0" w:color="auto"/>
        <w:left w:val="none" w:sz="0" w:space="0" w:color="auto"/>
        <w:bottom w:val="none" w:sz="0" w:space="0" w:color="auto"/>
        <w:right w:val="none" w:sz="0" w:space="0" w:color="auto"/>
      </w:divBdr>
    </w:div>
    <w:div w:id="1393650679">
      <w:bodyDiv w:val="1"/>
      <w:marLeft w:val="0"/>
      <w:marRight w:val="0"/>
      <w:marTop w:val="0"/>
      <w:marBottom w:val="0"/>
      <w:divBdr>
        <w:top w:val="none" w:sz="0" w:space="0" w:color="auto"/>
        <w:left w:val="none" w:sz="0" w:space="0" w:color="auto"/>
        <w:bottom w:val="none" w:sz="0" w:space="0" w:color="auto"/>
        <w:right w:val="none" w:sz="0" w:space="0" w:color="auto"/>
      </w:divBdr>
      <w:divsChild>
        <w:div w:id="1278296621">
          <w:marLeft w:val="0"/>
          <w:marRight w:val="0"/>
          <w:marTop w:val="0"/>
          <w:marBottom w:val="0"/>
          <w:divBdr>
            <w:top w:val="none" w:sz="0" w:space="0" w:color="auto"/>
            <w:left w:val="none" w:sz="0" w:space="0" w:color="auto"/>
            <w:bottom w:val="none" w:sz="0" w:space="0" w:color="auto"/>
            <w:right w:val="none" w:sz="0" w:space="0" w:color="auto"/>
          </w:divBdr>
          <w:divsChild>
            <w:div w:id="495222007">
              <w:marLeft w:val="0"/>
              <w:marRight w:val="0"/>
              <w:marTop w:val="0"/>
              <w:marBottom w:val="0"/>
              <w:divBdr>
                <w:top w:val="none" w:sz="0" w:space="0" w:color="auto"/>
                <w:left w:val="none" w:sz="0" w:space="0" w:color="auto"/>
                <w:bottom w:val="none" w:sz="0" w:space="0" w:color="auto"/>
                <w:right w:val="none" w:sz="0" w:space="0" w:color="auto"/>
              </w:divBdr>
              <w:divsChild>
                <w:div w:id="596210520">
                  <w:marLeft w:val="0"/>
                  <w:marRight w:val="0"/>
                  <w:marTop w:val="150"/>
                  <w:marBottom w:val="150"/>
                  <w:divBdr>
                    <w:top w:val="none" w:sz="0" w:space="0" w:color="auto"/>
                    <w:left w:val="none" w:sz="0" w:space="0" w:color="auto"/>
                    <w:bottom w:val="none" w:sz="0" w:space="0" w:color="auto"/>
                    <w:right w:val="none" w:sz="0" w:space="0" w:color="auto"/>
                  </w:divBdr>
                  <w:divsChild>
                    <w:div w:id="682784467">
                      <w:marLeft w:val="0"/>
                      <w:marRight w:val="0"/>
                      <w:marTop w:val="0"/>
                      <w:marBottom w:val="0"/>
                      <w:divBdr>
                        <w:top w:val="none" w:sz="0" w:space="0" w:color="auto"/>
                        <w:left w:val="none" w:sz="0" w:space="0" w:color="auto"/>
                        <w:bottom w:val="none" w:sz="0" w:space="0" w:color="auto"/>
                        <w:right w:val="none" w:sz="0" w:space="0" w:color="auto"/>
                      </w:divBdr>
                      <w:divsChild>
                        <w:div w:id="128596769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5202318">
      <w:bodyDiv w:val="1"/>
      <w:marLeft w:val="0"/>
      <w:marRight w:val="0"/>
      <w:marTop w:val="0"/>
      <w:marBottom w:val="0"/>
      <w:divBdr>
        <w:top w:val="none" w:sz="0" w:space="0" w:color="auto"/>
        <w:left w:val="none" w:sz="0" w:space="0" w:color="auto"/>
        <w:bottom w:val="none" w:sz="0" w:space="0" w:color="auto"/>
        <w:right w:val="none" w:sz="0" w:space="0" w:color="auto"/>
      </w:divBdr>
    </w:div>
    <w:div w:id="1413625336">
      <w:bodyDiv w:val="1"/>
      <w:marLeft w:val="0"/>
      <w:marRight w:val="0"/>
      <w:marTop w:val="0"/>
      <w:marBottom w:val="0"/>
      <w:divBdr>
        <w:top w:val="none" w:sz="0" w:space="0" w:color="auto"/>
        <w:left w:val="none" w:sz="0" w:space="0" w:color="auto"/>
        <w:bottom w:val="none" w:sz="0" w:space="0" w:color="auto"/>
        <w:right w:val="none" w:sz="0" w:space="0" w:color="auto"/>
      </w:divBdr>
      <w:divsChild>
        <w:div w:id="28721425">
          <w:marLeft w:val="0"/>
          <w:marRight w:val="0"/>
          <w:marTop w:val="0"/>
          <w:marBottom w:val="0"/>
          <w:divBdr>
            <w:top w:val="none" w:sz="0" w:space="0" w:color="auto"/>
            <w:left w:val="none" w:sz="0" w:space="0" w:color="auto"/>
            <w:bottom w:val="none" w:sz="0" w:space="0" w:color="auto"/>
            <w:right w:val="none" w:sz="0" w:space="0" w:color="auto"/>
          </w:divBdr>
          <w:divsChild>
            <w:div w:id="1978873099">
              <w:marLeft w:val="0"/>
              <w:marRight w:val="0"/>
              <w:marTop w:val="0"/>
              <w:marBottom w:val="0"/>
              <w:divBdr>
                <w:top w:val="none" w:sz="0" w:space="0" w:color="auto"/>
                <w:left w:val="none" w:sz="0" w:space="0" w:color="auto"/>
                <w:bottom w:val="none" w:sz="0" w:space="0" w:color="auto"/>
                <w:right w:val="none" w:sz="0" w:space="0" w:color="auto"/>
              </w:divBdr>
              <w:divsChild>
                <w:div w:id="164634922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427461307">
      <w:bodyDiv w:val="1"/>
      <w:marLeft w:val="0"/>
      <w:marRight w:val="0"/>
      <w:marTop w:val="0"/>
      <w:marBottom w:val="0"/>
      <w:divBdr>
        <w:top w:val="none" w:sz="0" w:space="0" w:color="auto"/>
        <w:left w:val="none" w:sz="0" w:space="0" w:color="auto"/>
        <w:bottom w:val="none" w:sz="0" w:space="0" w:color="auto"/>
        <w:right w:val="none" w:sz="0" w:space="0" w:color="auto"/>
      </w:divBdr>
      <w:divsChild>
        <w:div w:id="325523186">
          <w:marLeft w:val="0"/>
          <w:marRight w:val="0"/>
          <w:marTop w:val="0"/>
          <w:marBottom w:val="0"/>
          <w:divBdr>
            <w:top w:val="none" w:sz="0" w:space="0" w:color="auto"/>
            <w:left w:val="none" w:sz="0" w:space="0" w:color="auto"/>
            <w:bottom w:val="none" w:sz="0" w:space="0" w:color="auto"/>
            <w:right w:val="none" w:sz="0" w:space="0" w:color="auto"/>
          </w:divBdr>
          <w:divsChild>
            <w:div w:id="417871029">
              <w:marLeft w:val="0"/>
              <w:marRight w:val="0"/>
              <w:marTop w:val="0"/>
              <w:marBottom w:val="0"/>
              <w:divBdr>
                <w:top w:val="none" w:sz="0" w:space="0" w:color="auto"/>
                <w:left w:val="none" w:sz="0" w:space="0" w:color="auto"/>
                <w:bottom w:val="none" w:sz="0" w:space="0" w:color="auto"/>
                <w:right w:val="none" w:sz="0" w:space="0" w:color="auto"/>
              </w:divBdr>
              <w:divsChild>
                <w:div w:id="6292804">
                  <w:marLeft w:val="0"/>
                  <w:marRight w:val="0"/>
                  <w:marTop w:val="150"/>
                  <w:marBottom w:val="150"/>
                  <w:divBdr>
                    <w:top w:val="none" w:sz="0" w:space="0" w:color="auto"/>
                    <w:left w:val="none" w:sz="0" w:space="0" w:color="auto"/>
                    <w:bottom w:val="none" w:sz="0" w:space="0" w:color="auto"/>
                    <w:right w:val="none" w:sz="0" w:space="0" w:color="auto"/>
                  </w:divBdr>
                  <w:divsChild>
                    <w:div w:id="50084329">
                      <w:marLeft w:val="0"/>
                      <w:marRight w:val="0"/>
                      <w:marTop w:val="0"/>
                      <w:marBottom w:val="0"/>
                      <w:divBdr>
                        <w:top w:val="none" w:sz="0" w:space="0" w:color="auto"/>
                        <w:left w:val="none" w:sz="0" w:space="0" w:color="auto"/>
                        <w:bottom w:val="none" w:sz="0" w:space="0" w:color="auto"/>
                        <w:right w:val="none" w:sz="0" w:space="0" w:color="auto"/>
                      </w:divBdr>
                      <w:divsChild>
                        <w:div w:id="701520432">
                          <w:marLeft w:val="240"/>
                          <w:marRight w:val="0"/>
                          <w:marTop w:val="0"/>
                          <w:marBottom w:val="0"/>
                          <w:divBdr>
                            <w:top w:val="none" w:sz="0" w:space="0" w:color="auto"/>
                            <w:left w:val="none" w:sz="0" w:space="0" w:color="auto"/>
                            <w:bottom w:val="none" w:sz="0" w:space="0" w:color="auto"/>
                            <w:right w:val="none" w:sz="0" w:space="0" w:color="auto"/>
                          </w:divBdr>
                        </w:div>
                      </w:divsChild>
                    </w:div>
                    <w:div w:id="1741515266">
                      <w:marLeft w:val="0"/>
                      <w:marRight w:val="0"/>
                      <w:marTop w:val="0"/>
                      <w:marBottom w:val="0"/>
                      <w:divBdr>
                        <w:top w:val="none" w:sz="0" w:space="0" w:color="auto"/>
                        <w:left w:val="none" w:sz="0" w:space="0" w:color="auto"/>
                        <w:bottom w:val="none" w:sz="0" w:space="0" w:color="auto"/>
                        <w:right w:val="none" w:sz="0" w:space="0" w:color="auto"/>
                      </w:divBdr>
                      <w:divsChild>
                        <w:div w:id="7391820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1508016">
      <w:bodyDiv w:val="1"/>
      <w:marLeft w:val="0"/>
      <w:marRight w:val="0"/>
      <w:marTop w:val="0"/>
      <w:marBottom w:val="0"/>
      <w:divBdr>
        <w:top w:val="none" w:sz="0" w:space="0" w:color="auto"/>
        <w:left w:val="none" w:sz="0" w:space="0" w:color="auto"/>
        <w:bottom w:val="none" w:sz="0" w:space="0" w:color="auto"/>
        <w:right w:val="none" w:sz="0" w:space="0" w:color="auto"/>
      </w:divBdr>
    </w:div>
    <w:div w:id="1440493257">
      <w:bodyDiv w:val="1"/>
      <w:marLeft w:val="0"/>
      <w:marRight w:val="0"/>
      <w:marTop w:val="0"/>
      <w:marBottom w:val="0"/>
      <w:divBdr>
        <w:top w:val="none" w:sz="0" w:space="0" w:color="auto"/>
        <w:left w:val="none" w:sz="0" w:space="0" w:color="auto"/>
        <w:bottom w:val="none" w:sz="0" w:space="0" w:color="auto"/>
        <w:right w:val="none" w:sz="0" w:space="0" w:color="auto"/>
      </w:divBdr>
      <w:divsChild>
        <w:div w:id="1870878008">
          <w:marLeft w:val="0"/>
          <w:marRight w:val="0"/>
          <w:marTop w:val="0"/>
          <w:marBottom w:val="0"/>
          <w:divBdr>
            <w:top w:val="none" w:sz="0" w:space="0" w:color="auto"/>
            <w:left w:val="none" w:sz="0" w:space="0" w:color="auto"/>
            <w:bottom w:val="none" w:sz="0" w:space="0" w:color="auto"/>
            <w:right w:val="none" w:sz="0" w:space="0" w:color="auto"/>
          </w:divBdr>
          <w:divsChild>
            <w:div w:id="62805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919887">
      <w:bodyDiv w:val="1"/>
      <w:marLeft w:val="0"/>
      <w:marRight w:val="0"/>
      <w:marTop w:val="0"/>
      <w:marBottom w:val="0"/>
      <w:divBdr>
        <w:top w:val="none" w:sz="0" w:space="0" w:color="auto"/>
        <w:left w:val="none" w:sz="0" w:space="0" w:color="auto"/>
        <w:bottom w:val="none" w:sz="0" w:space="0" w:color="auto"/>
        <w:right w:val="none" w:sz="0" w:space="0" w:color="auto"/>
      </w:divBdr>
      <w:divsChild>
        <w:div w:id="893538903">
          <w:marLeft w:val="0"/>
          <w:marRight w:val="0"/>
          <w:marTop w:val="0"/>
          <w:marBottom w:val="0"/>
          <w:divBdr>
            <w:top w:val="none" w:sz="0" w:space="0" w:color="auto"/>
            <w:left w:val="none" w:sz="0" w:space="0" w:color="auto"/>
            <w:bottom w:val="none" w:sz="0" w:space="0" w:color="auto"/>
            <w:right w:val="none" w:sz="0" w:space="0" w:color="auto"/>
          </w:divBdr>
        </w:div>
      </w:divsChild>
    </w:div>
    <w:div w:id="1446579101">
      <w:bodyDiv w:val="1"/>
      <w:marLeft w:val="0"/>
      <w:marRight w:val="0"/>
      <w:marTop w:val="0"/>
      <w:marBottom w:val="0"/>
      <w:divBdr>
        <w:top w:val="none" w:sz="0" w:space="0" w:color="auto"/>
        <w:left w:val="none" w:sz="0" w:space="0" w:color="auto"/>
        <w:bottom w:val="none" w:sz="0" w:space="0" w:color="auto"/>
        <w:right w:val="none" w:sz="0" w:space="0" w:color="auto"/>
      </w:divBdr>
    </w:div>
    <w:div w:id="1474786677">
      <w:bodyDiv w:val="1"/>
      <w:marLeft w:val="0"/>
      <w:marRight w:val="0"/>
      <w:marTop w:val="0"/>
      <w:marBottom w:val="0"/>
      <w:divBdr>
        <w:top w:val="none" w:sz="0" w:space="0" w:color="auto"/>
        <w:left w:val="none" w:sz="0" w:space="0" w:color="auto"/>
        <w:bottom w:val="none" w:sz="0" w:space="0" w:color="auto"/>
        <w:right w:val="none" w:sz="0" w:space="0" w:color="auto"/>
      </w:divBdr>
    </w:div>
    <w:div w:id="1480609272">
      <w:bodyDiv w:val="1"/>
      <w:marLeft w:val="0"/>
      <w:marRight w:val="0"/>
      <w:marTop w:val="0"/>
      <w:marBottom w:val="0"/>
      <w:divBdr>
        <w:top w:val="none" w:sz="0" w:space="0" w:color="auto"/>
        <w:left w:val="none" w:sz="0" w:space="0" w:color="auto"/>
        <w:bottom w:val="none" w:sz="0" w:space="0" w:color="auto"/>
        <w:right w:val="none" w:sz="0" w:space="0" w:color="auto"/>
      </w:divBdr>
      <w:divsChild>
        <w:div w:id="981040980">
          <w:marLeft w:val="0"/>
          <w:marRight w:val="0"/>
          <w:marTop w:val="0"/>
          <w:marBottom w:val="0"/>
          <w:divBdr>
            <w:top w:val="none" w:sz="0" w:space="0" w:color="auto"/>
            <w:left w:val="none" w:sz="0" w:space="0" w:color="auto"/>
            <w:bottom w:val="none" w:sz="0" w:space="0" w:color="auto"/>
            <w:right w:val="none" w:sz="0" w:space="0" w:color="auto"/>
          </w:divBdr>
          <w:divsChild>
            <w:div w:id="10498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898421">
      <w:bodyDiv w:val="1"/>
      <w:marLeft w:val="0"/>
      <w:marRight w:val="0"/>
      <w:marTop w:val="0"/>
      <w:marBottom w:val="0"/>
      <w:divBdr>
        <w:top w:val="none" w:sz="0" w:space="0" w:color="auto"/>
        <w:left w:val="none" w:sz="0" w:space="0" w:color="auto"/>
        <w:bottom w:val="none" w:sz="0" w:space="0" w:color="auto"/>
        <w:right w:val="none" w:sz="0" w:space="0" w:color="auto"/>
      </w:divBdr>
      <w:divsChild>
        <w:div w:id="2011056155">
          <w:marLeft w:val="0"/>
          <w:marRight w:val="0"/>
          <w:marTop w:val="0"/>
          <w:marBottom w:val="0"/>
          <w:divBdr>
            <w:top w:val="none" w:sz="0" w:space="0" w:color="auto"/>
            <w:left w:val="none" w:sz="0" w:space="0" w:color="auto"/>
            <w:bottom w:val="none" w:sz="0" w:space="0" w:color="auto"/>
            <w:right w:val="none" w:sz="0" w:space="0" w:color="auto"/>
          </w:divBdr>
          <w:divsChild>
            <w:div w:id="117245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20990">
      <w:bodyDiv w:val="1"/>
      <w:marLeft w:val="0"/>
      <w:marRight w:val="0"/>
      <w:marTop w:val="0"/>
      <w:marBottom w:val="0"/>
      <w:divBdr>
        <w:top w:val="none" w:sz="0" w:space="0" w:color="auto"/>
        <w:left w:val="none" w:sz="0" w:space="0" w:color="auto"/>
        <w:bottom w:val="none" w:sz="0" w:space="0" w:color="auto"/>
        <w:right w:val="none" w:sz="0" w:space="0" w:color="auto"/>
      </w:divBdr>
    </w:div>
    <w:div w:id="1495075140">
      <w:bodyDiv w:val="1"/>
      <w:marLeft w:val="0"/>
      <w:marRight w:val="0"/>
      <w:marTop w:val="0"/>
      <w:marBottom w:val="0"/>
      <w:divBdr>
        <w:top w:val="none" w:sz="0" w:space="0" w:color="auto"/>
        <w:left w:val="none" w:sz="0" w:space="0" w:color="auto"/>
        <w:bottom w:val="none" w:sz="0" w:space="0" w:color="auto"/>
        <w:right w:val="none" w:sz="0" w:space="0" w:color="auto"/>
      </w:divBdr>
      <w:divsChild>
        <w:div w:id="824126479">
          <w:marLeft w:val="0"/>
          <w:marRight w:val="0"/>
          <w:marTop w:val="0"/>
          <w:marBottom w:val="0"/>
          <w:divBdr>
            <w:top w:val="none" w:sz="0" w:space="0" w:color="auto"/>
            <w:left w:val="none" w:sz="0" w:space="0" w:color="auto"/>
            <w:bottom w:val="none" w:sz="0" w:space="0" w:color="auto"/>
            <w:right w:val="none" w:sz="0" w:space="0" w:color="auto"/>
          </w:divBdr>
          <w:divsChild>
            <w:div w:id="243221069">
              <w:marLeft w:val="0"/>
              <w:marRight w:val="0"/>
              <w:marTop w:val="0"/>
              <w:marBottom w:val="0"/>
              <w:divBdr>
                <w:top w:val="none" w:sz="0" w:space="0" w:color="auto"/>
                <w:left w:val="none" w:sz="0" w:space="0" w:color="auto"/>
                <w:bottom w:val="none" w:sz="0" w:space="0" w:color="auto"/>
                <w:right w:val="none" w:sz="0" w:space="0" w:color="auto"/>
              </w:divBdr>
              <w:divsChild>
                <w:div w:id="70918364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03281182">
      <w:bodyDiv w:val="1"/>
      <w:marLeft w:val="0"/>
      <w:marRight w:val="0"/>
      <w:marTop w:val="0"/>
      <w:marBottom w:val="0"/>
      <w:divBdr>
        <w:top w:val="none" w:sz="0" w:space="0" w:color="auto"/>
        <w:left w:val="none" w:sz="0" w:space="0" w:color="auto"/>
        <w:bottom w:val="none" w:sz="0" w:space="0" w:color="auto"/>
        <w:right w:val="none" w:sz="0" w:space="0" w:color="auto"/>
      </w:divBdr>
      <w:divsChild>
        <w:div w:id="466825265">
          <w:marLeft w:val="0"/>
          <w:marRight w:val="0"/>
          <w:marTop w:val="0"/>
          <w:marBottom w:val="0"/>
          <w:divBdr>
            <w:top w:val="none" w:sz="0" w:space="0" w:color="auto"/>
            <w:left w:val="none" w:sz="0" w:space="0" w:color="auto"/>
            <w:bottom w:val="none" w:sz="0" w:space="0" w:color="auto"/>
            <w:right w:val="none" w:sz="0" w:space="0" w:color="auto"/>
          </w:divBdr>
          <w:divsChild>
            <w:div w:id="1864709671">
              <w:marLeft w:val="0"/>
              <w:marRight w:val="0"/>
              <w:marTop w:val="0"/>
              <w:marBottom w:val="0"/>
              <w:divBdr>
                <w:top w:val="none" w:sz="0" w:space="0" w:color="auto"/>
                <w:left w:val="none" w:sz="0" w:space="0" w:color="auto"/>
                <w:bottom w:val="none" w:sz="0" w:space="0" w:color="auto"/>
                <w:right w:val="none" w:sz="0" w:space="0" w:color="auto"/>
              </w:divBdr>
              <w:divsChild>
                <w:div w:id="736973102">
                  <w:marLeft w:val="0"/>
                  <w:marRight w:val="0"/>
                  <w:marTop w:val="150"/>
                  <w:marBottom w:val="150"/>
                  <w:divBdr>
                    <w:top w:val="none" w:sz="0" w:space="0" w:color="auto"/>
                    <w:left w:val="none" w:sz="0" w:space="0" w:color="auto"/>
                    <w:bottom w:val="none" w:sz="0" w:space="0" w:color="auto"/>
                    <w:right w:val="none" w:sz="0" w:space="0" w:color="auto"/>
                  </w:divBdr>
                  <w:divsChild>
                    <w:div w:id="1901791550">
                      <w:marLeft w:val="0"/>
                      <w:marRight w:val="0"/>
                      <w:marTop w:val="0"/>
                      <w:marBottom w:val="0"/>
                      <w:divBdr>
                        <w:top w:val="none" w:sz="0" w:space="0" w:color="auto"/>
                        <w:left w:val="none" w:sz="0" w:space="0" w:color="auto"/>
                        <w:bottom w:val="none" w:sz="0" w:space="0" w:color="auto"/>
                        <w:right w:val="none" w:sz="0" w:space="0" w:color="auto"/>
                      </w:divBdr>
                      <w:divsChild>
                        <w:div w:id="26033299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1749925">
      <w:bodyDiv w:val="1"/>
      <w:marLeft w:val="0"/>
      <w:marRight w:val="0"/>
      <w:marTop w:val="0"/>
      <w:marBottom w:val="0"/>
      <w:divBdr>
        <w:top w:val="none" w:sz="0" w:space="0" w:color="auto"/>
        <w:left w:val="none" w:sz="0" w:space="0" w:color="auto"/>
        <w:bottom w:val="none" w:sz="0" w:space="0" w:color="auto"/>
        <w:right w:val="none" w:sz="0" w:space="0" w:color="auto"/>
      </w:divBdr>
      <w:divsChild>
        <w:div w:id="1624729943">
          <w:marLeft w:val="0"/>
          <w:marRight w:val="0"/>
          <w:marTop w:val="0"/>
          <w:marBottom w:val="0"/>
          <w:divBdr>
            <w:top w:val="none" w:sz="0" w:space="0" w:color="auto"/>
            <w:left w:val="none" w:sz="0" w:space="0" w:color="auto"/>
            <w:bottom w:val="none" w:sz="0" w:space="0" w:color="auto"/>
            <w:right w:val="none" w:sz="0" w:space="0" w:color="auto"/>
          </w:divBdr>
          <w:divsChild>
            <w:div w:id="684095806">
              <w:marLeft w:val="0"/>
              <w:marRight w:val="0"/>
              <w:marTop w:val="0"/>
              <w:marBottom w:val="0"/>
              <w:divBdr>
                <w:top w:val="none" w:sz="0" w:space="0" w:color="auto"/>
                <w:left w:val="none" w:sz="0" w:space="0" w:color="auto"/>
                <w:bottom w:val="none" w:sz="0" w:space="0" w:color="auto"/>
                <w:right w:val="none" w:sz="0" w:space="0" w:color="auto"/>
              </w:divBdr>
              <w:divsChild>
                <w:div w:id="2770255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29296312">
      <w:bodyDiv w:val="1"/>
      <w:marLeft w:val="0"/>
      <w:marRight w:val="0"/>
      <w:marTop w:val="0"/>
      <w:marBottom w:val="0"/>
      <w:divBdr>
        <w:top w:val="none" w:sz="0" w:space="0" w:color="auto"/>
        <w:left w:val="none" w:sz="0" w:space="0" w:color="auto"/>
        <w:bottom w:val="none" w:sz="0" w:space="0" w:color="auto"/>
        <w:right w:val="none" w:sz="0" w:space="0" w:color="auto"/>
      </w:divBdr>
      <w:divsChild>
        <w:div w:id="382094444">
          <w:marLeft w:val="0"/>
          <w:marRight w:val="0"/>
          <w:marTop w:val="0"/>
          <w:marBottom w:val="0"/>
          <w:divBdr>
            <w:top w:val="none" w:sz="0" w:space="0" w:color="auto"/>
            <w:left w:val="none" w:sz="0" w:space="0" w:color="auto"/>
            <w:bottom w:val="none" w:sz="0" w:space="0" w:color="auto"/>
            <w:right w:val="none" w:sz="0" w:space="0" w:color="auto"/>
          </w:divBdr>
          <w:divsChild>
            <w:div w:id="576789473">
              <w:marLeft w:val="0"/>
              <w:marRight w:val="0"/>
              <w:marTop w:val="0"/>
              <w:marBottom w:val="0"/>
              <w:divBdr>
                <w:top w:val="none" w:sz="0" w:space="0" w:color="auto"/>
                <w:left w:val="none" w:sz="0" w:space="0" w:color="auto"/>
                <w:bottom w:val="none" w:sz="0" w:space="0" w:color="auto"/>
                <w:right w:val="none" w:sz="0" w:space="0" w:color="auto"/>
              </w:divBdr>
              <w:divsChild>
                <w:div w:id="642928916">
                  <w:marLeft w:val="0"/>
                  <w:marRight w:val="0"/>
                  <w:marTop w:val="30"/>
                  <w:marBottom w:val="135"/>
                  <w:divBdr>
                    <w:top w:val="none" w:sz="0" w:space="0" w:color="auto"/>
                    <w:left w:val="none" w:sz="0" w:space="0" w:color="auto"/>
                    <w:bottom w:val="none" w:sz="0" w:space="0" w:color="auto"/>
                    <w:right w:val="none" w:sz="0" w:space="0" w:color="auto"/>
                  </w:divBdr>
                </w:div>
                <w:div w:id="20607427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0410652">
      <w:bodyDiv w:val="1"/>
      <w:marLeft w:val="0"/>
      <w:marRight w:val="0"/>
      <w:marTop w:val="0"/>
      <w:marBottom w:val="0"/>
      <w:divBdr>
        <w:top w:val="none" w:sz="0" w:space="0" w:color="auto"/>
        <w:left w:val="none" w:sz="0" w:space="0" w:color="auto"/>
        <w:bottom w:val="none" w:sz="0" w:space="0" w:color="auto"/>
        <w:right w:val="none" w:sz="0" w:space="0" w:color="auto"/>
      </w:divBdr>
      <w:divsChild>
        <w:div w:id="205994998">
          <w:marLeft w:val="0"/>
          <w:marRight w:val="0"/>
          <w:marTop w:val="0"/>
          <w:marBottom w:val="0"/>
          <w:divBdr>
            <w:top w:val="none" w:sz="0" w:space="0" w:color="auto"/>
            <w:left w:val="none" w:sz="0" w:space="0" w:color="auto"/>
            <w:bottom w:val="none" w:sz="0" w:space="0" w:color="auto"/>
            <w:right w:val="none" w:sz="0" w:space="0" w:color="auto"/>
          </w:divBdr>
          <w:divsChild>
            <w:div w:id="1804881662">
              <w:marLeft w:val="0"/>
              <w:marRight w:val="0"/>
              <w:marTop w:val="0"/>
              <w:marBottom w:val="0"/>
              <w:divBdr>
                <w:top w:val="none" w:sz="0" w:space="0" w:color="auto"/>
                <w:left w:val="none" w:sz="0" w:space="0" w:color="auto"/>
                <w:bottom w:val="none" w:sz="0" w:space="0" w:color="auto"/>
                <w:right w:val="none" w:sz="0" w:space="0" w:color="auto"/>
              </w:divBdr>
              <w:divsChild>
                <w:div w:id="10386981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7546333">
      <w:bodyDiv w:val="1"/>
      <w:marLeft w:val="0"/>
      <w:marRight w:val="0"/>
      <w:marTop w:val="0"/>
      <w:marBottom w:val="0"/>
      <w:divBdr>
        <w:top w:val="none" w:sz="0" w:space="0" w:color="auto"/>
        <w:left w:val="none" w:sz="0" w:space="0" w:color="auto"/>
        <w:bottom w:val="none" w:sz="0" w:space="0" w:color="auto"/>
        <w:right w:val="none" w:sz="0" w:space="0" w:color="auto"/>
      </w:divBdr>
    </w:div>
    <w:div w:id="1548759999">
      <w:bodyDiv w:val="1"/>
      <w:marLeft w:val="0"/>
      <w:marRight w:val="0"/>
      <w:marTop w:val="0"/>
      <w:marBottom w:val="0"/>
      <w:divBdr>
        <w:top w:val="none" w:sz="0" w:space="0" w:color="auto"/>
        <w:left w:val="none" w:sz="0" w:space="0" w:color="auto"/>
        <w:bottom w:val="none" w:sz="0" w:space="0" w:color="auto"/>
        <w:right w:val="none" w:sz="0" w:space="0" w:color="auto"/>
      </w:divBdr>
    </w:div>
    <w:div w:id="1549031918">
      <w:bodyDiv w:val="1"/>
      <w:marLeft w:val="0"/>
      <w:marRight w:val="0"/>
      <w:marTop w:val="0"/>
      <w:marBottom w:val="0"/>
      <w:divBdr>
        <w:top w:val="none" w:sz="0" w:space="0" w:color="auto"/>
        <w:left w:val="none" w:sz="0" w:space="0" w:color="auto"/>
        <w:bottom w:val="none" w:sz="0" w:space="0" w:color="auto"/>
        <w:right w:val="none" w:sz="0" w:space="0" w:color="auto"/>
      </w:divBdr>
      <w:divsChild>
        <w:div w:id="1136026189">
          <w:marLeft w:val="0"/>
          <w:marRight w:val="0"/>
          <w:marTop w:val="0"/>
          <w:marBottom w:val="0"/>
          <w:divBdr>
            <w:top w:val="single" w:sz="6" w:space="4" w:color="E9E9E9"/>
            <w:left w:val="single" w:sz="6" w:space="0" w:color="E9E9E9"/>
            <w:bottom w:val="single" w:sz="6" w:space="4" w:color="E9E9E9"/>
            <w:right w:val="single" w:sz="6" w:space="0" w:color="E9E9E9"/>
          </w:divBdr>
        </w:div>
        <w:div w:id="1490756723">
          <w:marLeft w:val="0"/>
          <w:marRight w:val="0"/>
          <w:marTop w:val="0"/>
          <w:marBottom w:val="0"/>
          <w:divBdr>
            <w:top w:val="none" w:sz="0" w:space="0" w:color="auto"/>
            <w:left w:val="none" w:sz="0" w:space="0" w:color="auto"/>
            <w:bottom w:val="none" w:sz="0" w:space="0" w:color="auto"/>
            <w:right w:val="none" w:sz="0" w:space="0" w:color="auto"/>
          </w:divBdr>
          <w:divsChild>
            <w:div w:id="1696077828">
              <w:marLeft w:val="0"/>
              <w:marRight w:val="0"/>
              <w:marTop w:val="0"/>
              <w:marBottom w:val="0"/>
              <w:divBdr>
                <w:top w:val="single" w:sz="6" w:space="0" w:color="F4F4F4"/>
                <w:left w:val="none" w:sz="0" w:space="0" w:color="auto"/>
                <w:bottom w:val="single" w:sz="6" w:space="0" w:color="F4F4F4"/>
                <w:right w:val="none" w:sz="0" w:space="0" w:color="auto"/>
              </w:divBdr>
              <w:divsChild>
                <w:div w:id="219249725">
                  <w:marLeft w:val="0"/>
                  <w:marRight w:val="0"/>
                  <w:marTop w:val="0"/>
                  <w:marBottom w:val="0"/>
                  <w:divBdr>
                    <w:top w:val="none" w:sz="0" w:space="0" w:color="auto"/>
                    <w:left w:val="none" w:sz="0" w:space="0" w:color="auto"/>
                    <w:bottom w:val="none" w:sz="0" w:space="0" w:color="auto"/>
                    <w:right w:val="none" w:sz="0" w:space="0" w:color="auto"/>
                  </w:divBdr>
                  <w:divsChild>
                    <w:div w:id="586115336">
                      <w:marLeft w:val="0"/>
                      <w:marRight w:val="0"/>
                      <w:marTop w:val="0"/>
                      <w:marBottom w:val="0"/>
                      <w:divBdr>
                        <w:top w:val="none" w:sz="0" w:space="0" w:color="auto"/>
                        <w:left w:val="none" w:sz="0" w:space="0" w:color="auto"/>
                        <w:bottom w:val="none" w:sz="0" w:space="0" w:color="auto"/>
                        <w:right w:val="none" w:sz="0" w:space="0" w:color="auto"/>
                      </w:divBdr>
                    </w:div>
                    <w:div w:id="93999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776417">
      <w:bodyDiv w:val="1"/>
      <w:marLeft w:val="0"/>
      <w:marRight w:val="0"/>
      <w:marTop w:val="0"/>
      <w:marBottom w:val="0"/>
      <w:divBdr>
        <w:top w:val="none" w:sz="0" w:space="0" w:color="auto"/>
        <w:left w:val="none" w:sz="0" w:space="0" w:color="auto"/>
        <w:bottom w:val="none" w:sz="0" w:space="0" w:color="auto"/>
        <w:right w:val="none" w:sz="0" w:space="0" w:color="auto"/>
      </w:divBdr>
      <w:divsChild>
        <w:div w:id="636574388">
          <w:marLeft w:val="0"/>
          <w:marRight w:val="0"/>
          <w:marTop w:val="0"/>
          <w:marBottom w:val="0"/>
          <w:divBdr>
            <w:top w:val="none" w:sz="0" w:space="0" w:color="auto"/>
            <w:left w:val="none" w:sz="0" w:space="0" w:color="auto"/>
            <w:bottom w:val="none" w:sz="0" w:space="0" w:color="auto"/>
            <w:right w:val="none" w:sz="0" w:space="0" w:color="auto"/>
          </w:divBdr>
          <w:divsChild>
            <w:div w:id="128098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7376">
      <w:bodyDiv w:val="1"/>
      <w:marLeft w:val="0"/>
      <w:marRight w:val="0"/>
      <w:marTop w:val="0"/>
      <w:marBottom w:val="0"/>
      <w:divBdr>
        <w:top w:val="none" w:sz="0" w:space="0" w:color="auto"/>
        <w:left w:val="none" w:sz="0" w:space="0" w:color="auto"/>
        <w:bottom w:val="none" w:sz="0" w:space="0" w:color="auto"/>
        <w:right w:val="none" w:sz="0" w:space="0" w:color="auto"/>
      </w:divBdr>
    </w:div>
    <w:div w:id="1560824491">
      <w:bodyDiv w:val="1"/>
      <w:marLeft w:val="0"/>
      <w:marRight w:val="0"/>
      <w:marTop w:val="0"/>
      <w:marBottom w:val="0"/>
      <w:divBdr>
        <w:top w:val="none" w:sz="0" w:space="0" w:color="auto"/>
        <w:left w:val="none" w:sz="0" w:space="0" w:color="auto"/>
        <w:bottom w:val="none" w:sz="0" w:space="0" w:color="auto"/>
        <w:right w:val="none" w:sz="0" w:space="0" w:color="auto"/>
      </w:divBdr>
    </w:div>
    <w:div w:id="1577015041">
      <w:bodyDiv w:val="1"/>
      <w:marLeft w:val="0"/>
      <w:marRight w:val="0"/>
      <w:marTop w:val="0"/>
      <w:marBottom w:val="0"/>
      <w:divBdr>
        <w:top w:val="none" w:sz="0" w:space="0" w:color="auto"/>
        <w:left w:val="none" w:sz="0" w:space="0" w:color="auto"/>
        <w:bottom w:val="none" w:sz="0" w:space="0" w:color="auto"/>
        <w:right w:val="none" w:sz="0" w:space="0" w:color="auto"/>
      </w:divBdr>
      <w:divsChild>
        <w:div w:id="26178487">
          <w:marLeft w:val="0"/>
          <w:marRight w:val="0"/>
          <w:marTop w:val="0"/>
          <w:marBottom w:val="0"/>
          <w:divBdr>
            <w:top w:val="none" w:sz="0" w:space="0" w:color="auto"/>
            <w:left w:val="none" w:sz="0" w:space="0" w:color="auto"/>
            <w:bottom w:val="none" w:sz="0" w:space="0" w:color="auto"/>
            <w:right w:val="none" w:sz="0" w:space="0" w:color="auto"/>
          </w:divBdr>
          <w:divsChild>
            <w:div w:id="198765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44285">
      <w:bodyDiv w:val="1"/>
      <w:marLeft w:val="0"/>
      <w:marRight w:val="0"/>
      <w:marTop w:val="0"/>
      <w:marBottom w:val="0"/>
      <w:divBdr>
        <w:top w:val="none" w:sz="0" w:space="0" w:color="auto"/>
        <w:left w:val="none" w:sz="0" w:space="0" w:color="auto"/>
        <w:bottom w:val="none" w:sz="0" w:space="0" w:color="auto"/>
        <w:right w:val="none" w:sz="0" w:space="0" w:color="auto"/>
      </w:divBdr>
      <w:divsChild>
        <w:div w:id="452865263">
          <w:marLeft w:val="0"/>
          <w:marRight w:val="0"/>
          <w:marTop w:val="0"/>
          <w:marBottom w:val="0"/>
          <w:divBdr>
            <w:top w:val="none" w:sz="0" w:space="0" w:color="auto"/>
            <w:left w:val="none" w:sz="0" w:space="0" w:color="auto"/>
            <w:bottom w:val="none" w:sz="0" w:space="0" w:color="auto"/>
            <w:right w:val="none" w:sz="0" w:space="0" w:color="auto"/>
          </w:divBdr>
          <w:divsChild>
            <w:div w:id="106656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141656">
      <w:bodyDiv w:val="1"/>
      <w:marLeft w:val="0"/>
      <w:marRight w:val="0"/>
      <w:marTop w:val="0"/>
      <w:marBottom w:val="0"/>
      <w:divBdr>
        <w:top w:val="none" w:sz="0" w:space="0" w:color="auto"/>
        <w:left w:val="none" w:sz="0" w:space="0" w:color="auto"/>
        <w:bottom w:val="none" w:sz="0" w:space="0" w:color="auto"/>
        <w:right w:val="none" w:sz="0" w:space="0" w:color="auto"/>
      </w:divBdr>
      <w:divsChild>
        <w:div w:id="2119324927">
          <w:marLeft w:val="0"/>
          <w:marRight w:val="0"/>
          <w:marTop w:val="0"/>
          <w:marBottom w:val="0"/>
          <w:divBdr>
            <w:top w:val="none" w:sz="0" w:space="0" w:color="auto"/>
            <w:left w:val="none" w:sz="0" w:space="0" w:color="auto"/>
            <w:bottom w:val="none" w:sz="0" w:space="0" w:color="auto"/>
            <w:right w:val="none" w:sz="0" w:space="0" w:color="auto"/>
          </w:divBdr>
          <w:divsChild>
            <w:div w:id="2726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407505">
      <w:bodyDiv w:val="1"/>
      <w:marLeft w:val="0"/>
      <w:marRight w:val="0"/>
      <w:marTop w:val="0"/>
      <w:marBottom w:val="0"/>
      <w:divBdr>
        <w:top w:val="none" w:sz="0" w:space="0" w:color="auto"/>
        <w:left w:val="none" w:sz="0" w:space="0" w:color="auto"/>
        <w:bottom w:val="none" w:sz="0" w:space="0" w:color="auto"/>
        <w:right w:val="none" w:sz="0" w:space="0" w:color="auto"/>
      </w:divBdr>
      <w:divsChild>
        <w:div w:id="1987542648">
          <w:marLeft w:val="547"/>
          <w:marRight w:val="0"/>
          <w:marTop w:val="115"/>
          <w:marBottom w:val="0"/>
          <w:divBdr>
            <w:top w:val="none" w:sz="0" w:space="0" w:color="auto"/>
            <w:left w:val="none" w:sz="0" w:space="0" w:color="auto"/>
            <w:bottom w:val="none" w:sz="0" w:space="0" w:color="auto"/>
            <w:right w:val="none" w:sz="0" w:space="0" w:color="auto"/>
          </w:divBdr>
        </w:div>
      </w:divsChild>
    </w:div>
    <w:div w:id="1652053052">
      <w:bodyDiv w:val="1"/>
      <w:marLeft w:val="0"/>
      <w:marRight w:val="0"/>
      <w:marTop w:val="0"/>
      <w:marBottom w:val="0"/>
      <w:divBdr>
        <w:top w:val="none" w:sz="0" w:space="0" w:color="auto"/>
        <w:left w:val="none" w:sz="0" w:space="0" w:color="auto"/>
        <w:bottom w:val="none" w:sz="0" w:space="0" w:color="auto"/>
        <w:right w:val="none" w:sz="0" w:space="0" w:color="auto"/>
      </w:divBdr>
    </w:div>
    <w:div w:id="1661696455">
      <w:bodyDiv w:val="1"/>
      <w:marLeft w:val="0"/>
      <w:marRight w:val="0"/>
      <w:marTop w:val="0"/>
      <w:marBottom w:val="0"/>
      <w:divBdr>
        <w:top w:val="none" w:sz="0" w:space="0" w:color="auto"/>
        <w:left w:val="none" w:sz="0" w:space="0" w:color="auto"/>
        <w:bottom w:val="none" w:sz="0" w:space="0" w:color="auto"/>
        <w:right w:val="none" w:sz="0" w:space="0" w:color="auto"/>
      </w:divBdr>
    </w:div>
    <w:div w:id="1673332079">
      <w:bodyDiv w:val="1"/>
      <w:marLeft w:val="0"/>
      <w:marRight w:val="0"/>
      <w:marTop w:val="0"/>
      <w:marBottom w:val="0"/>
      <w:divBdr>
        <w:top w:val="none" w:sz="0" w:space="0" w:color="auto"/>
        <w:left w:val="none" w:sz="0" w:space="0" w:color="auto"/>
        <w:bottom w:val="none" w:sz="0" w:space="0" w:color="auto"/>
        <w:right w:val="none" w:sz="0" w:space="0" w:color="auto"/>
      </w:divBdr>
      <w:divsChild>
        <w:div w:id="798034146">
          <w:marLeft w:val="0"/>
          <w:marRight w:val="0"/>
          <w:marTop w:val="0"/>
          <w:marBottom w:val="0"/>
          <w:divBdr>
            <w:top w:val="none" w:sz="0" w:space="0" w:color="auto"/>
            <w:left w:val="none" w:sz="0" w:space="0" w:color="auto"/>
            <w:bottom w:val="none" w:sz="0" w:space="0" w:color="auto"/>
            <w:right w:val="none" w:sz="0" w:space="0" w:color="auto"/>
          </w:divBdr>
          <w:divsChild>
            <w:div w:id="1337659111">
              <w:marLeft w:val="0"/>
              <w:marRight w:val="0"/>
              <w:marTop w:val="0"/>
              <w:marBottom w:val="0"/>
              <w:divBdr>
                <w:top w:val="none" w:sz="0" w:space="0" w:color="auto"/>
                <w:left w:val="none" w:sz="0" w:space="0" w:color="auto"/>
                <w:bottom w:val="none" w:sz="0" w:space="0" w:color="auto"/>
                <w:right w:val="none" w:sz="0" w:space="0" w:color="auto"/>
              </w:divBdr>
              <w:divsChild>
                <w:div w:id="1054964453">
                  <w:marLeft w:val="0"/>
                  <w:marRight w:val="0"/>
                  <w:marTop w:val="150"/>
                  <w:marBottom w:val="150"/>
                  <w:divBdr>
                    <w:top w:val="none" w:sz="0" w:space="0" w:color="auto"/>
                    <w:left w:val="none" w:sz="0" w:space="0" w:color="auto"/>
                    <w:bottom w:val="none" w:sz="0" w:space="0" w:color="auto"/>
                    <w:right w:val="none" w:sz="0" w:space="0" w:color="auto"/>
                  </w:divBdr>
                  <w:divsChild>
                    <w:div w:id="130830805">
                      <w:marLeft w:val="0"/>
                      <w:marRight w:val="0"/>
                      <w:marTop w:val="0"/>
                      <w:marBottom w:val="0"/>
                      <w:divBdr>
                        <w:top w:val="none" w:sz="0" w:space="0" w:color="auto"/>
                        <w:left w:val="none" w:sz="0" w:space="0" w:color="auto"/>
                        <w:bottom w:val="none" w:sz="0" w:space="0" w:color="auto"/>
                        <w:right w:val="none" w:sz="0" w:space="0" w:color="auto"/>
                      </w:divBdr>
                      <w:divsChild>
                        <w:div w:id="1584990182">
                          <w:marLeft w:val="240"/>
                          <w:marRight w:val="0"/>
                          <w:marTop w:val="0"/>
                          <w:marBottom w:val="0"/>
                          <w:divBdr>
                            <w:top w:val="none" w:sz="0" w:space="0" w:color="auto"/>
                            <w:left w:val="none" w:sz="0" w:space="0" w:color="auto"/>
                            <w:bottom w:val="none" w:sz="0" w:space="0" w:color="auto"/>
                            <w:right w:val="none" w:sz="0" w:space="0" w:color="auto"/>
                          </w:divBdr>
                        </w:div>
                      </w:divsChild>
                    </w:div>
                    <w:div w:id="1732263028">
                      <w:marLeft w:val="0"/>
                      <w:marRight w:val="0"/>
                      <w:marTop w:val="0"/>
                      <w:marBottom w:val="0"/>
                      <w:divBdr>
                        <w:top w:val="none" w:sz="0" w:space="0" w:color="auto"/>
                        <w:left w:val="none" w:sz="0" w:space="0" w:color="auto"/>
                        <w:bottom w:val="none" w:sz="0" w:space="0" w:color="auto"/>
                        <w:right w:val="none" w:sz="0" w:space="0" w:color="auto"/>
                      </w:divBdr>
                      <w:divsChild>
                        <w:div w:id="205862177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188452">
      <w:bodyDiv w:val="1"/>
      <w:marLeft w:val="0"/>
      <w:marRight w:val="0"/>
      <w:marTop w:val="0"/>
      <w:marBottom w:val="0"/>
      <w:divBdr>
        <w:top w:val="none" w:sz="0" w:space="0" w:color="auto"/>
        <w:left w:val="none" w:sz="0" w:space="0" w:color="auto"/>
        <w:bottom w:val="none" w:sz="0" w:space="0" w:color="auto"/>
        <w:right w:val="none" w:sz="0" w:space="0" w:color="auto"/>
      </w:divBdr>
    </w:div>
    <w:div w:id="1682663552">
      <w:bodyDiv w:val="1"/>
      <w:marLeft w:val="0"/>
      <w:marRight w:val="0"/>
      <w:marTop w:val="0"/>
      <w:marBottom w:val="0"/>
      <w:divBdr>
        <w:top w:val="none" w:sz="0" w:space="0" w:color="auto"/>
        <w:left w:val="none" w:sz="0" w:space="0" w:color="auto"/>
        <w:bottom w:val="none" w:sz="0" w:space="0" w:color="auto"/>
        <w:right w:val="none" w:sz="0" w:space="0" w:color="auto"/>
      </w:divBdr>
      <w:divsChild>
        <w:div w:id="2101413474">
          <w:marLeft w:val="0"/>
          <w:marRight w:val="0"/>
          <w:marTop w:val="0"/>
          <w:marBottom w:val="0"/>
          <w:divBdr>
            <w:top w:val="none" w:sz="0" w:space="0" w:color="auto"/>
            <w:left w:val="none" w:sz="0" w:space="0" w:color="auto"/>
            <w:bottom w:val="none" w:sz="0" w:space="0" w:color="auto"/>
            <w:right w:val="none" w:sz="0" w:space="0" w:color="auto"/>
          </w:divBdr>
          <w:divsChild>
            <w:div w:id="113379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661659">
      <w:bodyDiv w:val="1"/>
      <w:marLeft w:val="0"/>
      <w:marRight w:val="0"/>
      <w:marTop w:val="0"/>
      <w:marBottom w:val="0"/>
      <w:divBdr>
        <w:top w:val="none" w:sz="0" w:space="0" w:color="auto"/>
        <w:left w:val="none" w:sz="0" w:space="0" w:color="auto"/>
        <w:bottom w:val="none" w:sz="0" w:space="0" w:color="auto"/>
        <w:right w:val="none" w:sz="0" w:space="0" w:color="auto"/>
      </w:divBdr>
      <w:divsChild>
        <w:div w:id="1647933344">
          <w:marLeft w:val="0"/>
          <w:marRight w:val="0"/>
          <w:marTop w:val="0"/>
          <w:marBottom w:val="0"/>
          <w:divBdr>
            <w:top w:val="none" w:sz="0" w:space="0" w:color="auto"/>
            <w:left w:val="none" w:sz="0" w:space="0" w:color="auto"/>
            <w:bottom w:val="none" w:sz="0" w:space="0" w:color="auto"/>
            <w:right w:val="none" w:sz="0" w:space="0" w:color="auto"/>
          </w:divBdr>
          <w:divsChild>
            <w:div w:id="404574803">
              <w:marLeft w:val="0"/>
              <w:marRight w:val="0"/>
              <w:marTop w:val="0"/>
              <w:marBottom w:val="0"/>
              <w:divBdr>
                <w:top w:val="none" w:sz="0" w:space="0" w:color="auto"/>
                <w:left w:val="none" w:sz="0" w:space="0" w:color="auto"/>
                <w:bottom w:val="none" w:sz="0" w:space="0" w:color="auto"/>
                <w:right w:val="none" w:sz="0" w:space="0" w:color="auto"/>
              </w:divBdr>
              <w:divsChild>
                <w:div w:id="137380078">
                  <w:marLeft w:val="0"/>
                  <w:marRight w:val="0"/>
                  <w:marTop w:val="30"/>
                  <w:marBottom w:val="135"/>
                  <w:divBdr>
                    <w:top w:val="none" w:sz="0" w:space="0" w:color="auto"/>
                    <w:left w:val="none" w:sz="0" w:space="0" w:color="auto"/>
                    <w:bottom w:val="none" w:sz="0" w:space="0" w:color="auto"/>
                    <w:right w:val="none" w:sz="0" w:space="0" w:color="auto"/>
                  </w:divBdr>
                </w:div>
                <w:div w:id="24873466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54551160">
      <w:bodyDiv w:val="1"/>
      <w:marLeft w:val="0"/>
      <w:marRight w:val="0"/>
      <w:marTop w:val="0"/>
      <w:marBottom w:val="0"/>
      <w:divBdr>
        <w:top w:val="none" w:sz="0" w:space="0" w:color="auto"/>
        <w:left w:val="none" w:sz="0" w:space="0" w:color="auto"/>
        <w:bottom w:val="none" w:sz="0" w:space="0" w:color="auto"/>
        <w:right w:val="none" w:sz="0" w:space="0" w:color="auto"/>
      </w:divBdr>
    </w:div>
    <w:div w:id="1761875313">
      <w:bodyDiv w:val="1"/>
      <w:marLeft w:val="0"/>
      <w:marRight w:val="0"/>
      <w:marTop w:val="0"/>
      <w:marBottom w:val="0"/>
      <w:divBdr>
        <w:top w:val="none" w:sz="0" w:space="0" w:color="auto"/>
        <w:left w:val="none" w:sz="0" w:space="0" w:color="auto"/>
        <w:bottom w:val="none" w:sz="0" w:space="0" w:color="auto"/>
        <w:right w:val="none" w:sz="0" w:space="0" w:color="auto"/>
      </w:divBdr>
      <w:divsChild>
        <w:div w:id="1102257961">
          <w:marLeft w:val="0"/>
          <w:marRight w:val="0"/>
          <w:marTop w:val="0"/>
          <w:marBottom w:val="0"/>
          <w:divBdr>
            <w:top w:val="none" w:sz="0" w:space="0" w:color="auto"/>
            <w:left w:val="none" w:sz="0" w:space="0" w:color="auto"/>
            <w:bottom w:val="none" w:sz="0" w:space="0" w:color="auto"/>
            <w:right w:val="none" w:sz="0" w:space="0" w:color="auto"/>
          </w:divBdr>
          <w:divsChild>
            <w:div w:id="31659316">
              <w:marLeft w:val="0"/>
              <w:marRight w:val="0"/>
              <w:marTop w:val="0"/>
              <w:marBottom w:val="0"/>
              <w:divBdr>
                <w:top w:val="none" w:sz="0" w:space="0" w:color="auto"/>
                <w:left w:val="none" w:sz="0" w:space="0" w:color="auto"/>
                <w:bottom w:val="none" w:sz="0" w:space="0" w:color="auto"/>
                <w:right w:val="none" w:sz="0" w:space="0" w:color="auto"/>
              </w:divBdr>
            </w:div>
            <w:div w:id="142159515">
              <w:marLeft w:val="0"/>
              <w:marRight w:val="0"/>
              <w:marTop w:val="0"/>
              <w:marBottom w:val="0"/>
              <w:divBdr>
                <w:top w:val="none" w:sz="0" w:space="0" w:color="auto"/>
                <w:left w:val="none" w:sz="0" w:space="0" w:color="auto"/>
                <w:bottom w:val="none" w:sz="0" w:space="0" w:color="auto"/>
                <w:right w:val="none" w:sz="0" w:space="0" w:color="auto"/>
              </w:divBdr>
            </w:div>
            <w:div w:id="295183741">
              <w:marLeft w:val="0"/>
              <w:marRight w:val="0"/>
              <w:marTop w:val="0"/>
              <w:marBottom w:val="0"/>
              <w:divBdr>
                <w:top w:val="none" w:sz="0" w:space="0" w:color="auto"/>
                <w:left w:val="none" w:sz="0" w:space="0" w:color="auto"/>
                <w:bottom w:val="none" w:sz="0" w:space="0" w:color="auto"/>
                <w:right w:val="none" w:sz="0" w:space="0" w:color="auto"/>
              </w:divBdr>
            </w:div>
            <w:div w:id="480318570">
              <w:marLeft w:val="0"/>
              <w:marRight w:val="0"/>
              <w:marTop w:val="0"/>
              <w:marBottom w:val="0"/>
              <w:divBdr>
                <w:top w:val="none" w:sz="0" w:space="0" w:color="auto"/>
                <w:left w:val="none" w:sz="0" w:space="0" w:color="auto"/>
                <w:bottom w:val="none" w:sz="0" w:space="0" w:color="auto"/>
                <w:right w:val="none" w:sz="0" w:space="0" w:color="auto"/>
              </w:divBdr>
            </w:div>
            <w:div w:id="597446407">
              <w:marLeft w:val="0"/>
              <w:marRight w:val="0"/>
              <w:marTop w:val="0"/>
              <w:marBottom w:val="0"/>
              <w:divBdr>
                <w:top w:val="none" w:sz="0" w:space="0" w:color="auto"/>
                <w:left w:val="none" w:sz="0" w:space="0" w:color="auto"/>
                <w:bottom w:val="none" w:sz="0" w:space="0" w:color="auto"/>
                <w:right w:val="none" w:sz="0" w:space="0" w:color="auto"/>
              </w:divBdr>
            </w:div>
            <w:div w:id="645470293">
              <w:marLeft w:val="0"/>
              <w:marRight w:val="0"/>
              <w:marTop w:val="0"/>
              <w:marBottom w:val="0"/>
              <w:divBdr>
                <w:top w:val="none" w:sz="0" w:space="0" w:color="auto"/>
                <w:left w:val="none" w:sz="0" w:space="0" w:color="auto"/>
                <w:bottom w:val="none" w:sz="0" w:space="0" w:color="auto"/>
                <w:right w:val="none" w:sz="0" w:space="0" w:color="auto"/>
              </w:divBdr>
            </w:div>
            <w:div w:id="919605753">
              <w:marLeft w:val="0"/>
              <w:marRight w:val="0"/>
              <w:marTop w:val="0"/>
              <w:marBottom w:val="0"/>
              <w:divBdr>
                <w:top w:val="none" w:sz="0" w:space="0" w:color="auto"/>
                <w:left w:val="none" w:sz="0" w:space="0" w:color="auto"/>
                <w:bottom w:val="none" w:sz="0" w:space="0" w:color="auto"/>
                <w:right w:val="none" w:sz="0" w:space="0" w:color="auto"/>
              </w:divBdr>
            </w:div>
            <w:div w:id="1365908871">
              <w:marLeft w:val="0"/>
              <w:marRight w:val="0"/>
              <w:marTop w:val="0"/>
              <w:marBottom w:val="0"/>
              <w:divBdr>
                <w:top w:val="none" w:sz="0" w:space="0" w:color="auto"/>
                <w:left w:val="none" w:sz="0" w:space="0" w:color="auto"/>
                <w:bottom w:val="none" w:sz="0" w:space="0" w:color="auto"/>
                <w:right w:val="none" w:sz="0" w:space="0" w:color="auto"/>
              </w:divBdr>
            </w:div>
            <w:div w:id="1706442410">
              <w:marLeft w:val="0"/>
              <w:marRight w:val="0"/>
              <w:marTop w:val="0"/>
              <w:marBottom w:val="0"/>
              <w:divBdr>
                <w:top w:val="none" w:sz="0" w:space="0" w:color="auto"/>
                <w:left w:val="none" w:sz="0" w:space="0" w:color="auto"/>
                <w:bottom w:val="none" w:sz="0" w:space="0" w:color="auto"/>
                <w:right w:val="none" w:sz="0" w:space="0" w:color="auto"/>
              </w:divBdr>
            </w:div>
            <w:div w:id="1887835887">
              <w:marLeft w:val="0"/>
              <w:marRight w:val="0"/>
              <w:marTop w:val="0"/>
              <w:marBottom w:val="0"/>
              <w:divBdr>
                <w:top w:val="none" w:sz="0" w:space="0" w:color="auto"/>
                <w:left w:val="none" w:sz="0" w:space="0" w:color="auto"/>
                <w:bottom w:val="none" w:sz="0" w:space="0" w:color="auto"/>
                <w:right w:val="none" w:sz="0" w:space="0" w:color="auto"/>
              </w:divBdr>
            </w:div>
            <w:div w:id="1968389061">
              <w:marLeft w:val="0"/>
              <w:marRight w:val="0"/>
              <w:marTop w:val="0"/>
              <w:marBottom w:val="0"/>
              <w:divBdr>
                <w:top w:val="none" w:sz="0" w:space="0" w:color="auto"/>
                <w:left w:val="none" w:sz="0" w:space="0" w:color="auto"/>
                <w:bottom w:val="none" w:sz="0" w:space="0" w:color="auto"/>
                <w:right w:val="none" w:sz="0" w:space="0" w:color="auto"/>
              </w:divBdr>
            </w:div>
            <w:div w:id="205423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334801">
      <w:bodyDiv w:val="1"/>
      <w:marLeft w:val="0"/>
      <w:marRight w:val="0"/>
      <w:marTop w:val="0"/>
      <w:marBottom w:val="0"/>
      <w:divBdr>
        <w:top w:val="none" w:sz="0" w:space="0" w:color="auto"/>
        <w:left w:val="none" w:sz="0" w:space="0" w:color="auto"/>
        <w:bottom w:val="none" w:sz="0" w:space="0" w:color="auto"/>
        <w:right w:val="none" w:sz="0" w:space="0" w:color="auto"/>
      </w:divBdr>
      <w:divsChild>
        <w:div w:id="1102921235">
          <w:marLeft w:val="0"/>
          <w:marRight w:val="0"/>
          <w:marTop w:val="0"/>
          <w:marBottom w:val="0"/>
          <w:divBdr>
            <w:top w:val="none" w:sz="0" w:space="0" w:color="auto"/>
            <w:left w:val="none" w:sz="0" w:space="0" w:color="auto"/>
            <w:bottom w:val="none" w:sz="0" w:space="0" w:color="auto"/>
            <w:right w:val="none" w:sz="0" w:space="0" w:color="auto"/>
          </w:divBdr>
          <w:divsChild>
            <w:div w:id="1070469066">
              <w:marLeft w:val="0"/>
              <w:marRight w:val="0"/>
              <w:marTop w:val="0"/>
              <w:marBottom w:val="0"/>
              <w:divBdr>
                <w:top w:val="none" w:sz="0" w:space="0" w:color="auto"/>
                <w:left w:val="none" w:sz="0" w:space="0" w:color="auto"/>
                <w:bottom w:val="none" w:sz="0" w:space="0" w:color="auto"/>
                <w:right w:val="none" w:sz="0" w:space="0" w:color="auto"/>
              </w:divBdr>
              <w:divsChild>
                <w:div w:id="1153982426">
                  <w:marLeft w:val="0"/>
                  <w:marRight w:val="0"/>
                  <w:marTop w:val="30"/>
                  <w:marBottom w:val="135"/>
                  <w:divBdr>
                    <w:top w:val="none" w:sz="0" w:space="0" w:color="auto"/>
                    <w:left w:val="none" w:sz="0" w:space="0" w:color="auto"/>
                    <w:bottom w:val="none" w:sz="0" w:space="0" w:color="auto"/>
                    <w:right w:val="none" w:sz="0" w:space="0" w:color="auto"/>
                  </w:divBdr>
                </w:div>
                <w:div w:id="1229729326">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65375679">
      <w:bodyDiv w:val="1"/>
      <w:marLeft w:val="0"/>
      <w:marRight w:val="0"/>
      <w:marTop w:val="0"/>
      <w:marBottom w:val="0"/>
      <w:divBdr>
        <w:top w:val="none" w:sz="0" w:space="0" w:color="auto"/>
        <w:left w:val="none" w:sz="0" w:space="0" w:color="auto"/>
        <w:bottom w:val="none" w:sz="0" w:space="0" w:color="auto"/>
        <w:right w:val="none" w:sz="0" w:space="0" w:color="auto"/>
      </w:divBdr>
    </w:div>
    <w:div w:id="1767966358">
      <w:bodyDiv w:val="1"/>
      <w:marLeft w:val="0"/>
      <w:marRight w:val="0"/>
      <w:marTop w:val="0"/>
      <w:marBottom w:val="0"/>
      <w:divBdr>
        <w:top w:val="none" w:sz="0" w:space="0" w:color="auto"/>
        <w:left w:val="none" w:sz="0" w:space="0" w:color="auto"/>
        <w:bottom w:val="none" w:sz="0" w:space="0" w:color="auto"/>
        <w:right w:val="none" w:sz="0" w:space="0" w:color="auto"/>
      </w:divBdr>
      <w:divsChild>
        <w:div w:id="885023317">
          <w:marLeft w:val="0"/>
          <w:marRight w:val="0"/>
          <w:marTop w:val="0"/>
          <w:marBottom w:val="0"/>
          <w:divBdr>
            <w:top w:val="none" w:sz="0" w:space="0" w:color="auto"/>
            <w:left w:val="none" w:sz="0" w:space="0" w:color="auto"/>
            <w:bottom w:val="none" w:sz="0" w:space="0" w:color="auto"/>
            <w:right w:val="none" w:sz="0" w:space="0" w:color="auto"/>
          </w:divBdr>
          <w:divsChild>
            <w:div w:id="947547607">
              <w:marLeft w:val="0"/>
              <w:marRight w:val="0"/>
              <w:marTop w:val="0"/>
              <w:marBottom w:val="0"/>
              <w:divBdr>
                <w:top w:val="none" w:sz="0" w:space="0" w:color="auto"/>
                <w:left w:val="none" w:sz="0" w:space="0" w:color="auto"/>
                <w:bottom w:val="none" w:sz="0" w:space="0" w:color="auto"/>
                <w:right w:val="none" w:sz="0" w:space="0" w:color="auto"/>
              </w:divBdr>
            </w:div>
            <w:div w:id="210163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08108">
      <w:bodyDiv w:val="1"/>
      <w:marLeft w:val="0"/>
      <w:marRight w:val="0"/>
      <w:marTop w:val="0"/>
      <w:marBottom w:val="0"/>
      <w:divBdr>
        <w:top w:val="none" w:sz="0" w:space="0" w:color="auto"/>
        <w:left w:val="none" w:sz="0" w:space="0" w:color="auto"/>
        <w:bottom w:val="none" w:sz="0" w:space="0" w:color="auto"/>
        <w:right w:val="none" w:sz="0" w:space="0" w:color="auto"/>
      </w:divBdr>
      <w:divsChild>
        <w:div w:id="53162113">
          <w:marLeft w:val="0"/>
          <w:marRight w:val="0"/>
          <w:marTop w:val="0"/>
          <w:marBottom w:val="0"/>
          <w:divBdr>
            <w:top w:val="none" w:sz="0" w:space="0" w:color="auto"/>
            <w:left w:val="none" w:sz="0" w:space="0" w:color="auto"/>
            <w:bottom w:val="none" w:sz="0" w:space="0" w:color="auto"/>
            <w:right w:val="none" w:sz="0" w:space="0" w:color="auto"/>
          </w:divBdr>
          <w:divsChild>
            <w:div w:id="58264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78327">
      <w:bodyDiv w:val="1"/>
      <w:marLeft w:val="0"/>
      <w:marRight w:val="0"/>
      <w:marTop w:val="0"/>
      <w:marBottom w:val="0"/>
      <w:divBdr>
        <w:top w:val="none" w:sz="0" w:space="0" w:color="auto"/>
        <w:left w:val="none" w:sz="0" w:space="0" w:color="auto"/>
        <w:bottom w:val="none" w:sz="0" w:space="0" w:color="auto"/>
        <w:right w:val="none" w:sz="0" w:space="0" w:color="auto"/>
      </w:divBdr>
    </w:div>
    <w:div w:id="1791047599">
      <w:bodyDiv w:val="1"/>
      <w:marLeft w:val="0"/>
      <w:marRight w:val="0"/>
      <w:marTop w:val="0"/>
      <w:marBottom w:val="0"/>
      <w:divBdr>
        <w:top w:val="none" w:sz="0" w:space="0" w:color="auto"/>
        <w:left w:val="none" w:sz="0" w:space="0" w:color="auto"/>
        <w:bottom w:val="none" w:sz="0" w:space="0" w:color="auto"/>
        <w:right w:val="none" w:sz="0" w:space="0" w:color="auto"/>
      </w:divBdr>
    </w:div>
    <w:div w:id="1816216740">
      <w:bodyDiv w:val="1"/>
      <w:marLeft w:val="0"/>
      <w:marRight w:val="0"/>
      <w:marTop w:val="0"/>
      <w:marBottom w:val="0"/>
      <w:divBdr>
        <w:top w:val="none" w:sz="0" w:space="0" w:color="auto"/>
        <w:left w:val="none" w:sz="0" w:space="0" w:color="auto"/>
        <w:bottom w:val="none" w:sz="0" w:space="0" w:color="auto"/>
        <w:right w:val="none" w:sz="0" w:space="0" w:color="auto"/>
      </w:divBdr>
      <w:divsChild>
        <w:div w:id="2093162588">
          <w:marLeft w:val="0"/>
          <w:marRight w:val="0"/>
          <w:marTop w:val="0"/>
          <w:marBottom w:val="0"/>
          <w:divBdr>
            <w:top w:val="none" w:sz="0" w:space="0" w:color="auto"/>
            <w:left w:val="none" w:sz="0" w:space="0" w:color="auto"/>
            <w:bottom w:val="none" w:sz="0" w:space="0" w:color="auto"/>
            <w:right w:val="none" w:sz="0" w:space="0" w:color="auto"/>
          </w:divBdr>
          <w:divsChild>
            <w:div w:id="736173071">
              <w:marLeft w:val="0"/>
              <w:marRight w:val="0"/>
              <w:marTop w:val="0"/>
              <w:marBottom w:val="0"/>
              <w:divBdr>
                <w:top w:val="none" w:sz="0" w:space="0" w:color="auto"/>
                <w:left w:val="none" w:sz="0" w:space="0" w:color="auto"/>
                <w:bottom w:val="none" w:sz="0" w:space="0" w:color="auto"/>
                <w:right w:val="none" w:sz="0" w:space="0" w:color="auto"/>
              </w:divBdr>
              <w:divsChild>
                <w:div w:id="5925890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844200208">
      <w:bodyDiv w:val="1"/>
      <w:marLeft w:val="0"/>
      <w:marRight w:val="0"/>
      <w:marTop w:val="0"/>
      <w:marBottom w:val="0"/>
      <w:divBdr>
        <w:top w:val="none" w:sz="0" w:space="0" w:color="auto"/>
        <w:left w:val="none" w:sz="0" w:space="0" w:color="auto"/>
        <w:bottom w:val="none" w:sz="0" w:space="0" w:color="auto"/>
        <w:right w:val="none" w:sz="0" w:space="0" w:color="auto"/>
      </w:divBdr>
      <w:divsChild>
        <w:div w:id="544222591">
          <w:marLeft w:val="0"/>
          <w:marRight w:val="0"/>
          <w:marTop w:val="0"/>
          <w:marBottom w:val="0"/>
          <w:divBdr>
            <w:top w:val="none" w:sz="0" w:space="0" w:color="auto"/>
            <w:left w:val="none" w:sz="0" w:space="0" w:color="auto"/>
            <w:bottom w:val="none" w:sz="0" w:space="0" w:color="auto"/>
            <w:right w:val="none" w:sz="0" w:space="0" w:color="auto"/>
          </w:divBdr>
          <w:divsChild>
            <w:div w:id="51072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088410">
      <w:bodyDiv w:val="1"/>
      <w:marLeft w:val="0"/>
      <w:marRight w:val="0"/>
      <w:marTop w:val="0"/>
      <w:marBottom w:val="0"/>
      <w:divBdr>
        <w:top w:val="none" w:sz="0" w:space="0" w:color="auto"/>
        <w:left w:val="none" w:sz="0" w:space="0" w:color="auto"/>
        <w:bottom w:val="none" w:sz="0" w:space="0" w:color="auto"/>
        <w:right w:val="none" w:sz="0" w:space="0" w:color="auto"/>
      </w:divBdr>
      <w:divsChild>
        <w:div w:id="1722247680">
          <w:marLeft w:val="0"/>
          <w:marRight w:val="0"/>
          <w:marTop w:val="0"/>
          <w:marBottom w:val="0"/>
          <w:divBdr>
            <w:top w:val="none" w:sz="0" w:space="0" w:color="auto"/>
            <w:left w:val="none" w:sz="0" w:space="0" w:color="auto"/>
            <w:bottom w:val="none" w:sz="0" w:space="0" w:color="auto"/>
            <w:right w:val="none" w:sz="0" w:space="0" w:color="auto"/>
          </w:divBdr>
        </w:div>
        <w:div w:id="466582393">
          <w:marLeft w:val="0"/>
          <w:marRight w:val="0"/>
          <w:marTop w:val="0"/>
          <w:marBottom w:val="0"/>
          <w:divBdr>
            <w:top w:val="none" w:sz="0" w:space="0" w:color="auto"/>
            <w:left w:val="none" w:sz="0" w:space="0" w:color="auto"/>
            <w:bottom w:val="none" w:sz="0" w:space="0" w:color="auto"/>
            <w:right w:val="none" w:sz="0" w:space="0" w:color="auto"/>
          </w:divBdr>
        </w:div>
      </w:divsChild>
    </w:div>
    <w:div w:id="1858083246">
      <w:bodyDiv w:val="1"/>
      <w:marLeft w:val="0"/>
      <w:marRight w:val="0"/>
      <w:marTop w:val="0"/>
      <w:marBottom w:val="0"/>
      <w:divBdr>
        <w:top w:val="none" w:sz="0" w:space="0" w:color="auto"/>
        <w:left w:val="none" w:sz="0" w:space="0" w:color="auto"/>
        <w:bottom w:val="none" w:sz="0" w:space="0" w:color="auto"/>
        <w:right w:val="none" w:sz="0" w:space="0" w:color="auto"/>
      </w:divBdr>
      <w:divsChild>
        <w:div w:id="309671606">
          <w:marLeft w:val="0"/>
          <w:marRight w:val="0"/>
          <w:marTop w:val="0"/>
          <w:marBottom w:val="0"/>
          <w:divBdr>
            <w:top w:val="none" w:sz="0" w:space="0" w:color="auto"/>
            <w:left w:val="none" w:sz="0" w:space="0" w:color="auto"/>
            <w:bottom w:val="none" w:sz="0" w:space="0" w:color="auto"/>
            <w:right w:val="none" w:sz="0" w:space="0" w:color="auto"/>
          </w:divBdr>
        </w:div>
      </w:divsChild>
    </w:div>
    <w:div w:id="1865825586">
      <w:bodyDiv w:val="1"/>
      <w:marLeft w:val="0"/>
      <w:marRight w:val="0"/>
      <w:marTop w:val="0"/>
      <w:marBottom w:val="0"/>
      <w:divBdr>
        <w:top w:val="none" w:sz="0" w:space="0" w:color="auto"/>
        <w:left w:val="none" w:sz="0" w:space="0" w:color="auto"/>
        <w:bottom w:val="none" w:sz="0" w:space="0" w:color="auto"/>
        <w:right w:val="none" w:sz="0" w:space="0" w:color="auto"/>
      </w:divBdr>
    </w:div>
    <w:div w:id="1867252669">
      <w:bodyDiv w:val="1"/>
      <w:marLeft w:val="0"/>
      <w:marRight w:val="0"/>
      <w:marTop w:val="0"/>
      <w:marBottom w:val="0"/>
      <w:divBdr>
        <w:top w:val="none" w:sz="0" w:space="0" w:color="auto"/>
        <w:left w:val="none" w:sz="0" w:space="0" w:color="auto"/>
        <w:bottom w:val="none" w:sz="0" w:space="0" w:color="auto"/>
        <w:right w:val="none" w:sz="0" w:space="0" w:color="auto"/>
      </w:divBdr>
      <w:divsChild>
        <w:div w:id="420176155">
          <w:marLeft w:val="0"/>
          <w:marRight w:val="0"/>
          <w:marTop w:val="0"/>
          <w:marBottom w:val="0"/>
          <w:divBdr>
            <w:top w:val="none" w:sz="0" w:space="0" w:color="auto"/>
            <w:left w:val="none" w:sz="0" w:space="0" w:color="auto"/>
            <w:bottom w:val="none" w:sz="0" w:space="0" w:color="auto"/>
            <w:right w:val="none" w:sz="0" w:space="0" w:color="auto"/>
          </w:divBdr>
          <w:divsChild>
            <w:div w:id="648561066">
              <w:marLeft w:val="0"/>
              <w:marRight w:val="0"/>
              <w:marTop w:val="0"/>
              <w:marBottom w:val="0"/>
              <w:divBdr>
                <w:top w:val="none" w:sz="0" w:space="0" w:color="auto"/>
                <w:left w:val="none" w:sz="0" w:space="0" w:color="auto"/>
                <w:bottom w:val="none" w:sz="0" w:space="0" w:color="auto"/>
                <w:right w:val="none" w:sz="0" w:space="0" w:color="auto"/>
              </w:divBdr>
            </w:div>
            <w:div w:id="683675096">
              <w:marLeft w:val="0"/>
              <w:marRight w:val="0"/>
              <w:marTop w:val="0"/>
              <w:marBottom w:val="0"/>
              <w:divBdr>
                <w:top w:val="none" w:sz="0" w:space="0" w:color="auto"/>
                <w:left w:val="none" w:sz="0" w:space="0" w:color="auto"/>
                <w:bottom w:val="none" w:sz="0" w:space="0" w:color="auto"/>
                <w:right w:val="none" w:sz="0" w:space="0" w:color="auto"/>
              </w:divBdr>
            </w:div>
            <w:div w:id="544753506">
              <w:marLeft w:val="0"/>
              <w:marRight w:val="0"/>
              <w:marTop w:val="0"/>
              <w:marBottom w:val="0"/>
              <w:divBdr>
                <w:top w:val="none" w:sz="0" w:space="0" w:color="auto"/>
                <w:left w:val="none" w:sz="0" w:space="0" w:color="auto"/>
                <w:bottom w:val="none" w:sz="0" w:space="0" w:color="auto"/>
                <w:right w:val="none" w:sz="0" w:space="0" w:color="auto"/>
              </w:divBdr>
            </w:div>
            <w:div w:id="642655940">
              <w:marLeft w:val="0"/>
              <w:marRight w:val="0"/>
              <w:marTop w:val="0"/>
              <w:marBottom w:val="0"/>
              <w:divBdr>
                <w:top w:val="none" w:sz="0" w:space="0" w:color="auto"/>
                <w:left w:val="none" w:sz="0" w:space="0" w:color="auto"/>
                <w:bottom w:val="none" w:sz="0" w:space="0" w:color="auto"/>
                <w:right w:val="none" w:sz="0" w:space="0" w:color="auto"/>
              </w:divBdr>
            </w:div>
            <w:div w:id="950207242">
              <w:marLeft w:val="0"/>
              <w:marRight w:val="0"/>
              <w:marTop w:val="0"/>
              <w:marBottom w:val="0"/>
              <w:divBdr>
                <w:top w:val="none" w:sz="0" w:space="0" w:color="auto"/>
                <w:left w:val="none" w:sz="0" w:space="0" w:color="auto"/>
                <w:bottom w:val="none" w:sz="0" w:space="0" w:color="auto"/>
                <w:right w:val="none" w:sz="0" w:space="0" w:color="auto"/>
              </w:divBdr>
            </w:div>
            <w:div w:id="722604542">
              <w:marLeft w:val="0"/>
              <w:marRight w:val="0"/>
              <w:marTop w:val="0"/>
              <w:marBottom w:val="0"/>
              <w:divBdr>
                <w:top w:val="none" w:sz="0" w:space="0" w:color="auto"/>
                <w:left w:val="none" w:sz="0" w:space="0" w:color="auto"/>
                <w:bottom w:val="none" w:sz="0" w:space="0" w:color="auto"/>
                <w:right w:val="none" w:sz="0" w:space="0" w:color="auto"/>
              </w:divBdr>
            </w:div>
            <w:div w:id="1507667730">
              <w:marLeft w:val="0"/>
              <w:marRight w:val="0"/>
              <w:marTop w:val="0"/>
              <w:marBottom w:val="0"/>
              <w:divBdr>
                <w:top w:val="none" w:sz="0" w:space="0" w:color="auto"/>
                <w:left w:val="none" w:sz="0" w:space="0" w:color="auto"/>
                <w:bottom w:val="none" w:sz="0" w:space="0" w:color="auto"/>
                <w:right w:val="none" w:sz="0" w:space="0" w:color="auto"/>
              </w:divBdr>
            </w:div>
            <w:div w:id="1281302757">
              <w:marLeft w:val="0"/>
              <w:marRight w:val="0"/>
              <w:marTop w:val="0"/>
              <w:marBottom w:val="0"/>
              <w:divBdr>
                <w:top w:val="none" w:sz="0" w:space="0" w:color="auto"/>
                <w:left w:val="none" w:sz="0" w:space="0" w:color="auto"/>
                <w:bottom w:val="none" w:sz="0" w:space="0" w:color="auto"/>
                <w:right w:val="none" w:sz="0" w:space="0" w:color="auto"/>
              </w:divBdr>
            </w:div>
            <w:div w:id="1998921795">
              <w:marLeft w:val="0"/>
              <w:marRight w:val="0"/>
              <w:marTop w:val="0"/>
              <w:marBottom w:val="0"/>
              <w:divBdr>
                <w:top w:val="none" w:sz="0" w:space="0" w:color="auto"/>
                <w:left w:val="none" w:sz="0" w:space="0" w:color="auto"/>
                <w:bottom w:val="none" w:sz="0" w:space="0" w:color="auto"/>
                <w:right w:val="none" w:sz="0" w:space="0" w:color="auto"/>
              </w:divBdr>
            </w:div>
            <w:div w:id="1012609153">
              <w:marLeft w:val="0"/>
              <w:marRight w:val="0"/>
              <w:marTop w:val="0"/>
              <w:marBottom w:val="0"/>
              <w:divBdr>
                <w:top w:val="none" w:sz="0" w:space="0" w:color="auto"/>
                <w:left w:val="none" w:sz="0" w:space="0" w:color="auto"/>
                <w:bottom w:val="none" w:sz="0" w:space="0" w:color="auto"/>
                <w:right w:val="none" w:sz="0" w:space="0" w:color="auto"/>
              </w:divBdr>
            </w:div>
            <w:div w:id="1359820824">
              <w:marLeft w:val="0"/>
              <w:marRight w:val="0"/>
              <w:marTop w:val="0"/>
              <w:marBottom w:val="0"/>
              <w:divBdr>
                <w:top w:val="none" w:sz="0" w:space="0" w:color="auto"/>
                <w:left w:val="none" w:sz="0" w:space="0" w:color="auto"/>
                <w:bottom w:val="none" w:sz="0" w:space="0" w:color="auto"/>
                <w:right w:val="none" w:sz="0" w:space="0" w:color="auto"/>
              </w:divBdr>
            </w:div>
            <w:div w:id="2033533066">
              <w:marLeft w:val="0"/>
              <w:marRight w:val="0"/>
              <w:marTop w:val="0"/>
              <w:marBottom w:val="0"/>
              <w:divBdr>
                <w:top w:val="none" w:sz="0" w:space="0" w:color="auto"/>
                <w:left w:val="none" w:sz="0" w:space="0" w:color="auto"/>
                <w:bottom w:val="none" w:sz="0" w:space="0" w:color="auto"/>
                <w:right w:val="none" w:sz="0" w:space="0" w:color="auto"/>
              </w:divBdr>
            </w:div>
            <w:div w:id="2106919909">
              <w:marLeft w:val="0"/>
              <w:marRight w:val="0"/>
              <w:marTop w:val="0"/>
              <w:marBottom w:val="0"/>
              <w:divBdr>
                <w:top w:val="none" w:sz="0" w:space="0" w:color="auto"/>
                <w:left w:val="none" w:sz="0" w:space="0" w:color="auto"/>
                <w:bottom w:val="none" w:sz="0" w:space="0" w:color="auto"/>
                <w:right w:val="none" w:sz="0" w:space="0" w:color="auto"/>
              </w:divBdr>
            </w:div>
            <w:div w:id="1794206839">
              <w:marLeft w:val="0"/>
              <w:marRight w:val="0"/>
              <w:marTop w:val="0"/>
              <w:marBottom w:val="0"/>
              <w:divBdr>
                <w:top w:val="none" w:sz="0" w:space="0" w:color="auto"/>
                <w:left w:val="none" w:sz="0" w:space="0" w:color="auto"/>
                <w:bottom w:val="none" w:sz="0" w:space="0" w:color="auto"/>
                <w:right w:val="none" w:sz="0" w:space="0" w:color="auto"/>
              </w:divBdr>
            </w:div>
            <w:div w:id="917396776">
              <w:marLeft w:val="0"/>
              <w:marRight w:val="0"/>
              <w:marTop w:val="0"/>
              <w:marBottom w:val="0"/>
              <w:divBdr>
                <w:top w:val="none" w:sz="0" w:space="0" w:color="auto"/>
                <w:left w:val="none" w:sz="0" w:space="0" w:color="auto"/>
                <w:bottom w:val="none" w:sz="0" w:space="0" w:color="auto"/>
                <w:right w:val="none" w:sz="0" w:space="0" w:color="auto"/>
              </w:divBdr>
            </w:div>
            <w:div w:id="1495295539">
              <w:marLeft w:val="0"/>
              <w:marRight w:val="0"/>
              <w:marTop w:val="0"/>
              <w:marBottom w:val="0"/>
              <w:divBdr>
                <w:top w:val="none" w:sz="0" w:space="0" w:color="auto"/>
                <w:left w:val="none" w:sz="0" w:space="0" w:color="auto"/>
                <w:bottom w:val="none" w:sz="0" w:space="0" w:color="auto"/>
                <w:right w:val="none" w:sz="0" w:space="0" w:color="auto"/>
              </w:divBdr>
            </w:div>
            <w:div w:id="1275330658">
              <w:marLeft w:val="0"/>
              <w:marRight w:val="0"/>
              <w:marTop w:val="0"/>
              <w:marBottom w:val="0"/>
              <w:divBdr>
                <w:top w:val="none" w:sz="0" w:space="0" w:color="auto"/>
                <w:left w:val="none" w:sz="0" w:space="0" w:color="auto"/>
                <w:bottom w:val="none" w:sz="0" w:space="0" w:color="auto"/>
                <w:right w:val="none" w:sz="0" w:space="0" w:color="auto"/>
              </w:divBdr>
            </w:div>
            <w:div w:id="758139019">
              <w:marLeft w:val="0"/>
              <w:marRight w:val="0"/>
              <w:marTop w:val="0"/>
              <w:marBottom w:val="0"/>
              <w:divBdr>
                <w:top w:val="none" w:sz="0" w:space="0" w:color="auto"/>
                <w:left w:val="none" w:sz="0" w:space="0" w:color="auto"/>
                <w:bottom w:val="none" w:sz="0" w:space="0" w:color="auto"/>
                <w:right w:val="none" w:sz="0" w:space="0" w:color="auto"/>
              </w:divBdr>
            </w:div>
            <w:div w:id="615992134">
              <w:marLeft w:val="0"/>
              <w:marRight w:val="0"/>
              <w:marTop w:val="0"/>
              <w:marBottom w:val="0"/>
              <w:divBdr>
                <w:top w:val="none" w:sz="0" w:space="0" w:color="auto"/>
                <w:left w:val="none" w:sz="0" w:space="0" w:color="auto"/>
                <w:bottom w:val="none" w:sz="0" w:space="0" w:color="auto"/>
                <w:right w:val="none" w:sz="0" w:space="0" w:color="auto"/>
              </w:divBdr>
            </w:div>
            <w:div w:id="1473868726">
              <w:marLeft w:val="0"/>
              <w:marRight w:val="0"/>
              <w:marTop w:val="0"/>
              <w:marBottom w:val="0"/>
              <w:divBdr>
                <w:top w:val="none" w:sz="0" w:space="0" w:color="auto"/>
                <w:left w:val="none" w:sz="0" w:space="0" w:color="auto"/>
                <w:bottom w:val="none" w:sz="0" w:space="0" w:color="auto"/>
                <w:right w:val="none" w:sz="0" w:space="0" w:color="auto"/>
              </w:divBdr>
            </w:div>
            <w:div w:id="955481366">
              <w:marLeft w:val="0"/>
              <w:marRight w:val="0"/>
              <w:marTop w:val="0"/>
              <w:marBottom w:val="0"/>
              <w:divBdr>
                <w:top w:val="none" w:sz="0" w:space="0" w:color="auto"/>
                <w:left w:val="none" w:sz="0" w:space="0" w:color="auto"/>
                <w:bottom w:val="none" w:sz="0" w:space="0" w:color="auto"/>
                <w:right w:val="none" w:sz="0" w:space="0" w:color="auto"/>
              </w:divBdr>
            </w:div>
            <w:div w:id="1782457510">
              <w:marLeft w:val="0"/>
              <w:marRight w:val="0"/>
              <w:marTop w:val="0"/>
              <w:marBottom w:val="0"/>
              <w:divBdr>
                <w:top w:val="none" w:sz="0" w:space="0" w:color="auto"/>
                <w:left w:val="none" w:sz="0" w:space="0" w:color="auto"/>
                <w:bottom w:val="none" w:sz="0" w:space="0" w:color="auto"/>
                <w:right w:val="none" w:sz="0" w:space="0" w:color="auto"/>
              </w:divBdr>
            </w:div>
            <w:div w:id="90392268">
              <w:marLeft w:val="0"/>
              <w:marRight w:val="0"/>
              <w:marTop w:val="0"/>
              <w:marBottom w:val="0"/>
              <w:divBdr>
                <w:top w:val="none" w:sz="0" w:space="0" w:color="auto"/>
                <w:left w:val="none" w:sz="0" w:space="0" w:color="auto"/>
                <w:bottom w:val="none" w:sz="0" w:space="0" w:color="auto"/>
                <w:right w:val="none" w:sz="0" w:space="0" w:color="auto"/>
              </w:divBdr>
            </w:div>
            <w:div w:id="303042757">
              <w:marLeft w:val="0"/>
              <w:marRight w:val="0"/>
              <w:marTop w:val="0"/>
              <w:marBottom w:val="0"/>
              <w:divBdr>
                <w:top w:val="none" w:sz="0" w:space="0" w:color="auto"/>
                <w:left w:val="none" w:sz="0" w:space="0" w:color="auto"/>
                <w:bottom w:val="none" w:sz="0" w:space="0" w:color="auto"/>
                <w:right w:val="none" w:sz="0" w:space="0" w:color="auto"/>
              </w:divBdr>
            </w:div>
            <w:div w:id="1609580972">
              <w:marLeft w:val="0"/>
              <w:marRight w:val="0"/>
              <w:marTop w:val="0"/>
              <w:marBottom w:val="0"/>
              <w:divBdr>
                <w:top w:val="none" w:sz="0" w:space="0" w:color="auto"/>
                <w:left w:val="none" w:sz="0" w:space="0" w:color="auto"/>
                <w:bottom w:val="none" w:sz="0" w:space="0" w:color="auto"/>
                <w:right w:val="none" w:sz="0" w:space="0" w:color="auto"/>
              </w:divBdr>
            </w:div>
            <w:div w:id="1954745214">
              <w:marLeft w:val="0"/>
              <w:marRight w:val="0"/>
              <w:marTop w:val="0"/>
              <w:marBottom w:val="0"/>
              <w:divBdr>
                <w:top w:val="none" w:sz="0" w:space="0" w:color="auto"/>
                <w:left w:val="none" w:sz="0" w:space="0" w:color="auto"/>
                <w:bottom w:val="none" w:sz="0" w:space="0" w:color="auto"/>
                <w:right w:val="none" w:sz="0" w:space="0" w:color="auto"/>
              </w:divBdr>
            </w:div>
            <w:div w:id="1732386450">
              <w:marLeft w:val="0"/>
              <w:marRight w:val="0"/>
              <w:marTop w:val="0"/>
              <w:marBottom w:val="0"/>
              <w:divBdr>
                <w:top w:val="none" w:sz="0" w:space="0" w:color="auto"/>
                <w:left w:val="none" w:sz="0" w:space="0" w:color="auto"/>
                <w:bottom w:val="none" w:sz="0" w:space="0" w:color="auto"/>
                <w:right w:val="none" w:sz="0" w:space="0" w:color="auto"/>
              </w:divBdr>
            </w:div>
            <w:div w:id="1719161299">
              <w:marLeft w:val="0"/>
              <w:marRight w:val="0"/>
              <w:marTop w:val="0"/>
              <w:marBottom w:val="0"/>
              <w:divBdr>
                <w:top w:val="none" w:sz="0" w:space="0" w:color="auto"/>
                <w:left w:val="none" w:sz="0" w:space="0" w:color="auto"/>
                <w:bottom w:val="none" w:sz="0" w:space="0" w:color="auto"/>
                <w:right w:val="none" w:sz="0" w:space="0" w:color="auto"/>
              </w:divBdr>
            </w:div>
            <w:div w:id="642540896">
              <w:marLeft w:val="0"/>
              <w:marRight w:val="0"/>
              <w:marTop w:val="0"/>
              <w:marBottom w:val="0"/>
              <w:divBdr>
                <w:top w:val="none" w:sz="0" w:space="0" w:color="auto"/>
                <w:left w:val="none" w:sz="0" w:space="0" w:color="auto"/>
                <w:bottom w:val="none" w:sz="0" w:space="0" w:color="auto"/>
                <w:right w:val="none" w:sz="0" w:space="0" w:color="auto"/>
              </w:divBdr>
            </w:div>
            <w:div w:id="790128557">
              <w:marLeft w:val="0"/>
              <w:marRight w:val="0"/>
              <w:marTop w:val="0"/>
              <w:marBottom w:val="0"/>
              <w:divBdr>
                <w:top w:val="none" w:sz="0" w:space="0" w:color="auto"/>
                <w:left w:val="none" w:sz="0" w:space="0" w:color="auto"/>
                <w:bottom w:val="none" w:sz="0" w:space="0" w:color="auto"/>
                <w:right w:val="none" w:sz="0" w:space="0" w:color="auto"/>
              </w:divBdr>
            </w:div>
            <w:div w:id="207844747">
              <w:marLeft w:val="0"/>
              <w:marRight w:val="0"/>
              <w:marTop w:val="0"/>
              <w:marBottom w:val="0"/>
              <w:divBdr>
                <w:top w:val="none" w:sz="0" w:space="0" w:color="auto"/>
                <w:left w:val="none" w:sz="0" w:space="0" w:color="auto"/>
                <w:bottom w:val="none" w:sz="0" w:space="0" w:color="auto"/>
                <w:right w:val="none" w:sz="0" w:space="0" w:color="auto"/>
              </w:divBdr>
            </w:div>
            <w:div w:id="1997607401">
              <w:marLeft w:val="0"/>
              <w:marRight w:val="0"/>
              <w:marTop w:val="0"/>
              <w:marBottom w:val="0"/>
              <w:divBdr>
                <w:top w:val="none" w:sz="0" w:space="0" w:color="auto"/>
                <w:left w:val="none" w:sz="0" w:space="0" w:color="auto"/>
                <w:bottom w:val="none" w:sz="0" w:space="0" w:color="auto"/>
                <w:right w:val="none" w:sz="0" w:space="0" w:color="auto"/>
              </w:divBdr>
            </w:div>
            <w:div w:id="870846440">
              <w:marLeft w:val="0"/>
              <w:marRight w:val="0"/>
              <w:marTop w:val="0"/>
              <w:marBottom w:val="0"/>
              <w:divBdr>
                <w:top w:val="none" w:sz="0" w:space="0" w:color="auto"/>
                <w:left w:val="none" w:sz="0" w:space="0" w:color="auto"/>
                <w:bottom w:val="none" w:sz="0" w:space="0" w:color="auto"/>
                <w:right w:val="none" w:sz="0" w:space="0" w:color="auto"/>
              </w:divBdr>
            </w:div>
            <w:div w:id="1338726857">
              <w:marLeft w:val="0"/>
              <w:marRight w:val="0"/>
              <w:marTop w:val="0"/>
              <w:marBottom w:val="0"/>
              <w:divBdr>
                <w:top w:val="none" w:sz="0" w:space="0" w:color="auto"/>
                <w:left w:val="none" w:sz="0" w:space="0" w:color="auto"/>
                <w:bottom w:val="none" w:sz="0" w:space="0" w:color="auto"/>
                <w:right w:val="none" w:sz="0" w:space="0" w:color="auto"/>
              </w:divBdr>
            </w:div>
            <w:div w:id="298270315">
              <w:marLeft w:val="0"/>
              <w:marRight w:val="0"/>
              <w:marTop w:val="0"/>
              <w:marBottom w:val="0"/>
              <w:divBdr>
                <w:top w:val="none" w:sz="0" w:space="0" w:color="auto"/>
                <w:left w:val="none" w:sz="0" w:space="0" w:color="auto"/>
                <w:bottom w:val="none" w:sz="0" w:space="0" w:color="auto"/>
                <w:right w:val="none" w:sz="0" w:space="0" w:color="auto"/>
              </w:divBdr>
            </w:div>
            <w:div w:id="462045480">
              <w:marLeft w:val="0"/>
              <w:marRight w:val="0"/>
              <w:marTop w:val="0"/>
              <w:marBottom w:val="0"/>
              <w:divBdr>
                <w:top w:val="none" w:sz="0" w:space="0" w:color="auto"/>
                <w:left w:val="none" w:sz="0" w:space="0" w:color="auto"/>
                <w:bottom w:val="none" w:sz="0" w:space="0" w:color="auto"/>
                <w:right w:val="none" w:sz="0" w:space="0" w:color="auto"/>
              </w:divBdr>
            </w:div>
            <w:div w:id="116296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676604">
      <w:bodyDiv w:val="1"/>
      <w:marLeft w:val="0"/>
      <w:marRight w:val="0"/>
      <w:marTop w:val="0"/>
      <w:marBottom w:val="0"/>
      <w:divBdr>
        <w:top w:val="none" w:sz="0" w:space="0" w:color="auto"/>
        <w:left w:val="none" w:sz="0" w:space="0" w:color="auto"/>
        <w:bottom w:val="none" w:sz="0" w:space="0" w:color="auto"/>
        <w:right w:val="none" w:sz="0" w:space="0" w:color="auto"/>
      </w:divBdr>
      <w:divsChild>
        <w:div w:id="121311130">
          <w:marLeft w:val="0"/>
          <w:marRight w:val="0"/>
          <w:marTop w:val="0"/>
          <w:marBottom w:val="150"/>
          <w:divBdr>
            <w:top w:val="none" w:sz="0" w:space="0" w:color="auto"/>
            <w:left w:val="none" w:sz="0" w:space="0" w:color="auto"/>
            <w:bottom w:val="none" w:sz="0" w:space="0" w:color="auto"/>
            <w:right w:val="none" w:sz="0" w:space="0" w:color="auto"/>
          </w:divBdr>
          <w:divsChild>
            <w:div w:id="1121411963">
              <w:marLeft w:val="0"/>
              <w:marRight w:val="0"/>
              <w:marTop w:val="0"/>
              <w:marBottom w:val="0"/>
              <w:divBdr>
                <w:top w:val="none" w:sz="0" w:space="0" w:color="auto"/>
                <w:left w:val="none" w:sz="0" w:space="0" w:color="auto"/>
                <w:bottom w:val="none" w:sz="0" w:space="0" w:color="auto"/>
                <w:right w:val="none" w:sz="0" w:space="0" w:color="auto"/>
              </w:divBdr>
              <w:divsChild>
                <w:div w:id="209112341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1852901">
          <w:marLeft w:val="0"/>
          <w:marRight w:val="0"/>
          <w:marTop w:val="0"/>
          <w:marBottom w:val="150"/>
          <w:divBdr>
            <w:top w:val="none" w:sz="0" w:space="0" w:color="auto"/>
            <w:left w:val="none" w:sz="0" w:space="0" w:color="auto"/>
            <w:bottom w:val="none" w:sz="0" w:space="0" w:color="auto"/>
            <w:right w:val="none" w:sz="0" w:space="0" w:color="auto"/>
          </w:divBdr>
          <w:divsChild>
            <w:div w:id="1900170144">
              <w:marLeft w:val="0"/>
              <w:marRight w:val="0"/>
              <w:marTop w:val="0"/>
              <w:marBottom w:val="0"/>
              <w:divBdr>
                <w:top w:val="none" w:sz="0" w:space="0" w:color="auto"/>
                <w:left w:val="none" w:sz="0" w:space="0" w:color="auto"/>
                <w:bottom w:val="none" w:sz="0" w:space="0" w:color="auto"/>
                <w:right w:val="none" w:sz="0" w:space="0" w:color="auto"/>
              </w:divBdr>
              <w:divsChild>
                <w:div w:id="14728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737635">
      <w:bodyDiv w:val="1"/>
      <w:marLeft w:val="0"/>
      <w:marRight w:val="0"/>
      <w:marTop w:val="0"/>
      <w:marBottom w:val="0"/>
      <w:divBdr>
        <w:top w:val="none" w:sz="0" w:space="0" w:color="auto"/>
        <w:left w:val="none" w:sz="0" w:space="0" w:color="auto"/>
        <w:bottom w:val="none" w:sz="0" w:space="0" w:color="auto"/>
        <w:right w:val="none" w:sz="0" w:space="0" w:color="auto"/>
      </w:divBdr>
      <w:divsChild>
        <w:div w:id="90128715">
          <w:marLeft w:val="0"/>
          <w:marRight w:val="0"/>
          <w:marTop w:val="0"/>
          <w:marBottom w:val="0"/>
          <w:divBdr>
            <w:top w:val="none" w:sz="0" w:space="0" w:color="auto"/>
            <w:left w:val="none" w:sz="0" w:space="0" w:color="auto"/>
            <w:bottom w:val="none" w:sz="0" w:space="0" w:color="auto"/>
            <w:right w:val="none" w:sz="0" w:space="0" w:color="auto"/>
          </w:divBdr>
          <w:divsChild>
            <w:div w:id="1456176020">
              <w:marLeft w:val="0"/>
              <w:marRight w:val="0"/>
              <w:marTop w:val="0"/>
              <w:marBottom w:val="0"/>
              <w:divBdr>
                <w:top w:val="none" w:sz="0" w:space="0" w:color="auto"/>
                <w:left w:val="none" w:sz="0" w:space="0" w:color="auto"/>
                <w:bottom w:val="none" w:sz="0" w:space="0" w:color="auto"/>
                <w:right w:val="none" w:sz="0" w:space="0" w:color="auto"/>
              </w:divBdr>
              <w:divsChild>
                <w:div w:id="1028331651">
                  <w:marLeft w:val="0"/>
                  <w:marRight w:val="0"/>
                  <w:marTop w:val="150"/>
                  <w:marBottom w:val="150"/>
                  <w:divBdr>
                    <w:top w:val="none" w:sz="0" w:space="0" w:color="auto"/>
                    <w:left w:val="none" w:sz="0" w:space="0" w:color="auto"/>
                    <w:bottom w:val="none" w:sz="0" w:space="0" w:color="auto"/>
                    <w:right w:val="none" w:sz="0" w:space="0" w:color="auto"/>
                  </w:divBdr>
                  <w:divsChild>
                    <w:div w:id="12653721">
                      <w:marLeft w:val="0"/>
                      <w:marRight w:val="0"/>
                      <w:marTop w:val="0"/>
                      <w:marBottom w:val="0"/>
                      <w:divBdr>
                        <w:top w:val="none" w:sz="0" w:space="0" w:color="auto"/>
                        <w:left w:val="none" w:sz="0" w:space="0" w:color="auto"/>
                        <w:bottom w:val="none" w:sz="0" w:space="0" w:color="auto"/>
                        <w:right w:val="none" w:sz="0" w:space="0" w:color="auto"/>
                      </w:divBdr>
                      <w:divsChild>
                        <w:div w:id="79398143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519688">
      <w:bodyDiv w:val="1"/>
      <w:marLeft w:val="0"/>
      <w:marRight w:val="0"/>
      <w:marTop w:val="0"/>
      <w:marBottom w:val="0"/>
      <w:divBdr>
        <w:top w:val="none" w:sz="0" w:space="0" w:color="auto"/>
        <w:left w:val="none" w:sz="0" w:space="0" w:color="auto"/>
        <w:bottom w:val="none" w:sz="0" w:space="0" w:color="auto"/>
        <w:right w:val="none" w:sz="0" w:space="0" w:color="auto"/>
      </w:divBdr>
      <w:divsChild>
        <w:div w:id="1307396351">
          <w:marLeft w:val="0"/>
          <w:marRight w:val="0"/>
          <w:marTop w:val="0"/>
          <w:marBottom w:val="0"/>
          <w:divBdr>
            <w:top w:val="none" w:sz="0" w:space="0" w:color="auto"/>
            <w:left w:val="none" w:sz="0" w:space="0" w:color="auto"/>
            <w:bottom w:val="none" w:sz="0" w:space="0" w:color="auto"/>
            <w:right w:val="none" w:sz="0" w:space="0" w:color="auto"/>
          </w:divBdr>
          <w:divsChild>
            <w:div w:id="235241060">
              <w:marLeft w:val="0"/>
              <w:marRight w:val="0"/>
              <w:marTop w:val="0"/>
              <w:marBottom w:val="0"/>
              <w:divBdr>
                <w:top w:val="none" w:sz="0" w:space="0" w:color="auto"/>
                <w:left w:val="none" w:sz="0" w:space="0" w:color="auto"/>
                <w:bottom w:val="none" w:sz="0" w:space="0" w:color="auto"/>
                <w:right w:val="none" w:sz="0" w:space="0" w:color="auto"/>
              </w:divBdr>
            </w:div>
            <w:div w:id="412974435">
              <w:marLeft w:val="0"/>
              <w:marRight w:val="0"/>
              <w:marTop w:val="0"/>
              <w:marBottom w:val="0"/>
              <w:divBdr>
                <w:top w:val="none" w:sz="0" w:space="0" w:color="auto"/>
                <w:left w:val="none" w:sz="0" w:space="0" w:color="auto"/>
                <w:bottom w:val="none" w:sz="0" w:space="0" w:color="auto"/>
                <w:right w:val="none" w:sz="0" w:space="0" w:color="auto"/>
              </w:divBdr>
            </w:div>
            <w:div w:id="432896940">
              <w:marLeft w:val="0"/>
              <w:marRight w:val="0"/>
              <w:marTop w:val="0"/>
              <w:marBottom w:val="0"/>
              <w:divBdr>
                <w:top w:val="none" w:sz="0" w:space="0" w:color="auto"/>
                <w:left w:val="none" w:sz="0" w:space="0" w:color="auto"/>
                <w:bottom w:val="none" w:sz="0" w:space="0" w:color="auto"/>
                <w:right w:val="none" w:sz="0" w:space="0" w:color="auto"/>
              </w:divBdr>
            </w:div>
            <w:div w:id="503907068">
              <w:marLeft w:val="0"/>
              <w:marRight w:val="0"/>
              <w:marTop w:val="0"/>
              <w:marBottom w:val="0"/>
              <w:divBdr>
                <w:top w:val="none" w:sz="0" w:space="0" w:color="auto"/>
                <w:left w:val="none" w:sz="0" w:space="0" w:color="auto"/>
                <w:bottom w:val="none" w:sz="0" w:space="0" w:color="auto"/>
                <w:right w:val="none" w:sz="0" w:space="0" w:color="auto"/>
              </w:divBdr>
            </w:div>
            <w:div w:id="867184869">
              <w:marLeft w:val="0"/>
              <w:marRight w:val="0"/>
              <w:marTop w:val="0"/>
              <w:marBottom w:val="0"/>
              <w:divBdr>
                <w:top w:val="none" w:sz="0" w:space="0" w:color="auto"/>
                <w:left w:val="none" w:sz="0" w:space="0" w:color="auto"/>
                <w:bottom w:val="none" w:sz="0" w:space="0" w:color="auto"/>
                <w:right w:val="none" w:sz="0" w:space="0" w:color="auto"/>
              </w:divBdr>
            </w:div>
            <w:div w:id="971255762">
              <w:marLeft w:val="0"/>
              <w:marRight w:val="0"/>
              <w:marTop w:val="0"/>
              <w:marBottom w:val="0"/>
              <w:divBdr>
                <w:top w:val="none" w:sz="0" w:space="0" w:color="auto"/>
                <w:left w:val="none" w:sz="0" w:space="0" w:color="auto"/>
                <w:bottom w:val="none" w:sz="0" w:space="0" w:color="auto"/>
                <w:right w:val="none" w:sz="0" w:space="0" w:color="auto"/>
              </w:divBdr>
            </w:div>
            <w:div w:id="1025638509">
              <w:marLeft w:val="0"/>
              <w:marRight w:val="0"/>
              <w:marTop w:val="0"/>
              <w:marBottom w:val="0"/>
              <w:divBdr>
                <w:top w:val="none" w:sz="0" w:space="0" w:color="auto"/>
                <w:left w:val="none" w:sz="0" w:space="0" w:color="auto"/>
                <w:bottom w:val="none" w:sz="0" w:space="0" w:color="auto"/>
                <w:right w:val="none" w:sz="0" w:space="0" w:color="auto"/>
              </w:divBdr>
            </w:div>
            <w:div w:id="1217014156">
              <w:marLeft w:val="0"/>
              <w:marRight w:val="0"/>
              <w:marTop w:val="0"/>
              <w:marBottom w:val="0"/>
              <w:divBdr>
                <w:top w:val="none" w:sz="0" w:space="0" w:color="auto"/>
                <w:left w:val="none" w:sz="0" w:space="0" w:color="auto"/>
                <w:bottom w:val="none" w:sz="0" w:space="0" w:color="auto"/>
                <w:right w:val="none" w:sz="0" w:space="0" w:color="auto"/>
              </w:divBdr>
            </w:div>
            <w:div w:id="1242834104">
              <w:marLeft w:val="0"/>
              <w:marRight w:val="0"/>
              <w:marTop w:val="0"/>
              <w:marBottom w:val="0"/>
              <w:divBdr>
                <w:top w:val="none" w:sz="0" w:space="0" w:color="auto"/>
                <w:left w:val="none" w:sz="0" w:space="0" w:color="auto"/>
                <w:bottom w:val="none" w:sz="0" w:space="0" w:color="auto"/>
                <w:right w:val="none" w:sz="0" w:space="0" w:color="auto"/>
              </w:divBdr>
            </w:div>
            <w:div w:id="1419863371">
              <w:marLeft w:val="0"/>
              <w:marRight w:val="0"/>
              <w:marTop w:val="0"/>
              <w:marBottom w:val="0"/>
              <w:divBdr>
                <w:top w:val="none" w:sz="0" w:space="0" w:color="auto"/>
                <w:left w:val="none" w:sz="0" w:space="0" w:color="auto"/>
                <w:bottom w:val="none" w:sz="0" w:space="0" w:color="auto"/>
                <w:right w:val="none" w:sz="0" w:space="0" w:color="auto"/>
              </w:divBdr>
            </w:div>
            <w:div w:id="1566449144">
              <w:marLeft w:val="0"/>
              <w:marRight w:val="0"/>
              <w:marTop w:val="0"/>
              <w:marBottom w:val="0"/>
              <w:divBdr>
                <w:top w:val="none" w:sz="0" w:space="0" w:color="auto"/>
                <w:left w:val="none" w:sz="0" w:space="0" w:color="auto"/>
                <w:bottom w:val="none" w:sz="0" w:space="0" w:color="auto"/>
                <w:right w:val="none" w:sz="0" w:space="0" w:color="auto"/>
              </w:divBdr>
            </w:div>
            <w:div w:id="1605765433">
              <w:marLeft w:val="0"/>
              <w:marRight w:val="0"/>
              <w:marTop w:val="0"/>
              <w:marBottom w:val="0"/>
              <w:divBdr>
                <w:top w:val="none" w:sz="0" w:space="0" w:color="auto"/>
                <w:left w:val="none" w:sz="0" w:space="0" w:color="auto"/>
                <w:bottom w:val="none" w:sz="0" w:space="0" w:color="auto"/>
                <w:right w:val="none" w:sz="0" w:space="0" w:color="auto"/>
              </w:divBdr>
            </w:div>
            <w:div w:id="1681735226">
              <w:marLeft w:val="0"/>
              <w:marRight w:val="0"/>
              <w:marTop w:val="0"/>
              <w:marBottom w:val="0"/>
              <w:divBdr>
                <w:top w:val="none" w:sz="0" w:space="0" w:color="auto"/>
                <w:left w:val="none" w:sz="0" w:space="0" w:color="auto"/>
                <w:bottom w:val="none" w:sz="0" w:space="0" w:color="auto"/>
                <w:right w:val="none" w:sz="0" w:space="0" w:color="auto"/>
              </w:divBdr>
            </w:div>
            <w:div w:id="1762753600">
              <w:marLeft w:val="0"/>
              <w:marRight w:val="0"/>
              <w:marTop w:val="0"/>
              <w:marBottom w:val="0"/>
              <w:divBdr>
                <w:top w:val="none" w:sz="0" w:space="0" w:color="auto"/>
                <w:left w:val="none" w:sz="0" w:space="0" w:color="auto"/>
                <w:bottom w:val="none" w:sz="0" w:space="0" w:color="auto"/>
                <w:right w:val="none" w:sz="0" w:space="0" w:color="auto"/>
              </w:divBdr>
            </w:div>
            <w:div w:id="1764064297">
              <w:marLeft w:val="0"/>
              <w:marRight w:val="0"/>
              <w:marTop w:val="0"/>
              <w:marBottom w:val="0"/>
              <w:divBdr>
                <w:top w:val="none" w:sz="0" w:space="0" w:color="auto"/>
                <w:left w:val="none" w:sz="0" w:space="0" w:color="auto"/>
                <w:bottom w:val="none" w:sz="0" w:space="0" w:color="auto"/>
                <w:right w:val="none" w:sz="0" w:space="0" w:color="auto"/>
              </w:divBdr>
            </w:div>
            <w:div w:id="1778402478">
              <w:marLeft w:val="0"/>
              <w:marRight w:val="0"/>
              <w:marTop w:val="0"/>
              <w:marBottom w:val="0"/>
              <w:divBdr>
                <w:top w:val="none" w:sz="0" w:space="0" w:color="auto"/>
                <w:left w:val="none" w:sz="0" w:space="0" w:color="auto"/>
                <w:bottom w:val="none" w:sz="0" w:space="0" w:color="auto"/>
                <w:right w:val="none" w:sz="0" w:space="0" w:color="auto"/>
              </w:divBdr>
            </w:div>
            <w:div w:id="1873037298">
              <w:marLeft w:val="0"/>
              <w:marRight w:val="0"/>
              <w:marTop w:val="0"/>
              <w:marBottom w:val="0"/>
              <w:divBdr>
                <w:top w:val="none" w:sz="0" w:space="0" w:color="auto"/>
                <w:left w:val="none" w:sz="0" w:space="0" w:color="auto"/>
                <w:bottom w:val="none" w:sz="0" w:space="0" w:color="auto"/>
                <w:right w:val="none" w:sz="0" w:space="0" w:color="auto"/>
              </w:divBdr>
            </w:div>
            <w:div w:id="2019770302">
              <w:marLeft w:val="0"/>
              <w:marRight w:val="0"/>
              <w:marTop w:val="0"/>
              <w:marBottom w:val="0"/>
              <w:divBdr>
                <w:top w:val="none" w:sz="0" w:space="0" w:color="auto"/>
                <w:left w:val="none" w:sz="0" w:space="0" w:color="auto"/>
                <w:bottom w:val="none" w:sz="0" w:space="0" w:color="auto"/>
                <w:right w:val="none" w:sz="0" w:space="0" w:color="auto"/>
              </w:divBdr>
            </w:div>
            <w:div w:id="210233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237636">
      <w:bodyDiv w:val="1"/>
      <w:marLeft w:val="0"/>
      <w:marRight w:val="0"/>
      <w:marTop w:val="0"/>
      <w:marBottom w:val="0"/>
      <w:divBdr>
        <w:top w:val="none" w:sz="0" w:space="0" w:color="auto"/>
        <w:left w:val="none" w:sz="0" w:space="0" w:color="auto"/>
        <w:bottom w:val="none" w:sz="0" w:space="0" w:color="auto"/>
        <w:right w:val="none" w:sz="0" w:space="0" w:color="auto"/>
      </w:divBdr>
    </w:div>
    <w:div w:id="1953590294">
      <w:bodyDiv w:val="1"/>
      <w:marLeft w:val="0"/>
      <w:marRight w:val="0"/>
      <w:marTop w:val="0"/>
      <w:marBottom w:val="0"/>
      <w:divBdr>
        <w:top w:val="none" w:sz="0" w:space="0" w:color="auto"/>
        <w:left w:val="none" w:sz="0" w:space="0" w:color="auto"/>
        <w:bottom w:val="none" w:sz="0" w:space="0" w:color="auto"/>
        <w:right w:val="none" w:sz="0" w:space="0" w:color="auto"/>
      </w:divBdr>
    </w:div>
    <w:div w:id="1959220261">
      <w:bodyDiv w:val="1"/>
      <w:marLeft w:val="0"/>
      <w:marRight w:val="0"/>
      <w:marTop w:val="0"/>
      <w:marBottom w:val="0"/>
      <w:divBdr>
        <w:top w:val="none" w:sz="0" w:space="0" w:color="auto"/>
        <w:left w:val="none" w:sz="0" w:space="0" w:color="auto"/>
        <w:bottom w:val="none" w:sz="0" w:space="0" w:color="auto"/>
        <w:right w:val="none" w:sz="0" w:space="0" w:color="auto"/>
      </w:divBdr>
    </w:div>
    <w:div w:id="1976444213">
      <w:bodyDiv w:val="1"/>
      <w:marLeft w:val="0"/>
      <w:marRight w:val="0"/>
      <w:marTop w:val="0"/>
      <w:marBottom w:val="0"/>
      <w:divBdr>
        <w:top w:val="none" w:sz="0" w:space="0" w:color="auto"/>
        <w:left w:val="none" w:sz="0" w:space="0" w:color="auto"/>
        <w:bottom w:val="none" w:sz="0" w:space="0" w:color="auto"/>
        <w:right w:val="none" w:sz="0" w:space="0" w:color="auto"/>
      </w:divBdr>
      <w:divsChild>
        <w:div w:id="1909000045">
          <w:marLeft w:val="0"/>
          <w:marRight w:val="0"/>
          <w:marTop w:val="0"/>
          <w:marBottom w:val="0"/>
          <w:divBdr>
            <w:top w:val="none" w:sz="0" w:space="0" w:color="auto"/>
            <w:left w:val="none" w:sz="0" w:space="0" w:color="auto"/>
            <w:bottom w:val="none" w:sz="0" w:space="0" w:color="auto"/>
            <w:right w:val="none" w:sz="0" w:space="0" w:color="auto"/>
          </w:divBdr>
          <w:divsChild>
            <w:div w:id="1076779858">
              <w:marLeft w:val="0"/>
              <w:marRight w:val="0"/>
              <w:marTop w:val="0"/>
              <w:marBottom w:val="0"/>
              <w:divBdr>
                <w:top w:val="none" w:sz="0" w:space="0" w:color="auto"/>
                <w:left w:val="none" w:sz="0" w:space="0" w:color="auto"/>
                <w:bottom w:val="none" w:sz="0" w:space="0" w:color="auto"/>
                <w:right w:val="none" w:sz="0" w:space="0" w:color="auto"/>
              </w:divBdr>
            </w:div>
            <w:div w:id="9347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782470">
      <w:bodyDiv w:val="1"/>
      <w:marLeft w:val="0"/>
      <w:marRight w:val="0"/>
      <w:marTop w:val="0"/>
      <w:marBottom w:val="0"/>
      <w:divBdr>
        <w:top w:val="none" w:sz="0" w:space="0" w:color="auto"/>
        <w:left w:val="none" w:sz="0" w:space="0" w:color="auto"/>
        <w:bottom w:val="none" w:sz="0" w:space="0" w:color="auto"/>
        <w:right w:val="none" w:sz="0" w:space="0" w:color="auto"/>
      </w:divBdr>
      <w:divsChild>
        <w:div w:id="2136830310">
          <w:marLeft w:val="0"/>
          <w:marRight w:val="0"/>
          <w:marTop w:val="0"/>
          <w:marBottom w:val="0"/>
          <w:divBdr>
            <w:top w:val="none" w:sz="0" w:space="0" w:color="auto"/>
            <w:left w:val="none" w:sz="0" w:space="0" w:color="auto"/>
            <w:bottom w:val="none" w:sz="0" w:space="0" w:color="auto"/>
            <w:right w:val="none" w:sz="0" w:space="0" w:color="auto"/>
          </w:divBdr>
          <w:divsChild>
            <w:div w:id="210032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341511">
      <w:bodyDiv w:val="1"/>
      <w:marLeft w:val="0"/>
      <w:marRight w:val="0"/>
      <w:marTop w:val="0"/>
      <w:marBottom w:val="0"/>
      <w:divBdr>
        <w:top w:val="none" w:sz="0" w:space="0" w:color="auto"/>
        <w:left w:val="none" w:sz="0" w:space="0" w:color="auto"/>
        <w:bottom w:val="none" w:sz="0" w:space="0" w:color="auto"/>
        <w:right w:val="none" w:sz="0" w:space="0" w:color="auto"/>
      </w:divBdr>
      <w:divsChild>
        <w:div w:id="1723291037">
          <w:marLeft w:val="0"/>
          <w:marRight w:val="0"/>
          <w:marTop w:val="0"/>
          <w:marBottom w:val="0"/>
          <w:divBdr>
            <w:top w:val="none" w:sz="0" w:space="0" w:color="auto"/>
            <w:left w:val="none" w:sz="0" w:space="0" w:color="auto"/>
            <w:bottom w:val="none" w:sz="0" w:space="0" w:color="auto"/>
            <w:right w:val="none" w:sz="0" w:space="0" w:color="auto"/>
          </w:divBdr>
          <w:divsChild>
            <w:div w:id="78868658">
              <w:marLeft w:val="0"/>
              <w:marRight w:val="0"/>
              <w:marTop w:val="0"/>
              <w:marBottom w:val="0"/>
              <w:divBdr>
                <w:top w:val="none" w:sz="0" w:space="0" w:color="auto"/>
                <w:left w:val="none" w:sz="0" w:space="0" w:color="auto"/>
                <w:bottom w:val="none" w:sz="0" w:space="0" w:color="auto"/>
                <w:right w:val="none" w:sz="0" w:space="0" w:color="auto"/>
              </w:divBdr>
            </w:div>
            <w:div w:id="17257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286761">
      <w:bodyDiv w:val="1"/>
      <w:marLeft w:val="0"/>
      <w:marRight w:val="0"/>
      <w:marTop w:val="0"/>
      <w:marBottom w:val="0"/>
      <w:divBdr>
        <w:top w:val="none" w:sz="0" w:space="0" w:color="auto"/>
        <w:left w:val="none" w:sz="0" w:space="0" w:color="auto"/>
        <w:bottom w:val="none" w:sz="0" w:space="0" w:color="auto"/>
        <w:right w:val="none" w:sz="0" w:space="0" w:color="auto"/>
      </w:divBdr>
    </w:div>
    <w:div w:id="2039968724">
      <w:bodyDiv w:val="1"/>
      <w:marLeft w:val="0"/>
      <w:marRight w:val="0"/>
      <w:marTop w:val="0"/>
      <w:marBottom w:val="0"/>
      <w:divBdr>
        <w:top w:val="none" w:sz="0" w:space="0" w:color="auto"/>
        <w:left w:val="none" w:sz="0" w:space="0" w:color="auto"/>
        <w:bottom w:val="none" w:sz="0" w:space="0" w:color="auto"/>
        <w:right w:val="none" w:sz="0" w:space="0" w:color="auto"/>
      </w:divBdr>
      <w:divsChild>
        <w:div w:id="1221599487">
          <w:marLeft w:val="0"/>
          <w:marRight w:val="0"/>
          <w:marTop w:val="0"/>
          <w:marBottom w:val="0"/>
          <w:divBdr>
            <w:top w:val="none" w:sz="0" w:space="0" w:color="auto"/>
            <w:left w:val="none" w:sz="0" w:space="0" w:color="auto"/>
            <w:bottom w:val="none" w:sz="0" w:space="0" w:color="auto"/>
            <w:right w:val="none" w:sz="0" w:space="0" w:color="auto"/>
          </w:divBdr>
          <w:divsChild>
            <w:div w:id="1908690377">
              <w:marLeft w:val="0"/>
              <w:marRight w:val="0"/>
              <w:marTop w:val="0"/>
              <w:marBottom w:val="0"/>
              <w:divBdr>
                <w:top w:val="none" w:sz="0" w:space="0" w:color="auto"/>
                <w:left w:val="none" w:sz="0" w:space="0" w:color="auto"/>
                <w:bottom w:val="none" w:sz="0" w:space="0" w:color="auto"/>
                <w:right w:val="none" w:sz="0" w:space="0" w:color="auto"/>
              </w:divBdr>
              <w:divsChild>
                <w:div w:id="33102680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055418937">
      <w:bodyDiv w:val="1"/>
      <w:marLeft w:val="0"/>
      <w:marRight w:val="0"/>
      <w:marTop w:val="0"/>
      <w:marBottom w:val="0"/>
      <w:divBdr>
        <w:top w:val="none" w:sz="0" w:space="0" w:color="auto"/>
        <w:left w:val="none" w:sz="0" w:space="0" w:color="auto"/>
        <w:bottom w:val="none" w:sz="0" w:space="0" w:color="auto"/>
        <w:right w:val="none" w:sz="0" w:space="0" w:color="auto"/>
      </w:divBdr>
    </w:div>
    <w:div w:id="2055739151">
      <w:bodyDiv w:val="1"/>
      <w:marLeft w:val="0"/>
      <w:marRight w:val="0"/>
      <w:marTop w:val="0"/>
      <w:marBottom w:val="0"/>
      <w:divBdr>
        <w:top w:val="none" w:sz="0" w:space="0" w:color="auto"/>
        <w:left w:val="none" w:sz="0" w:space="0" w:color="auto"/>
        <w:bottom w:val="none" w:sz="0" w:space="0" w:color="auto"/>
        <w:right w:val="none" w:sz="0" w:space="0" w:color="auto"/>
      </w:divBdr>
    </w:div>
    <w:div w:id="2056848216">
      <w:bodyDiv w:val="1"/>
      <w:marLeft w:val="0"/>
      <w:marRight w:val="0"/>
      <w:marTop w:val="0"/>
      <w:marBottom w:val="0"/>
      <w:divBdr>
        <w:top w:val="none" w:sz="0" w:space="0" w:color="auto"/>
        <w:left w:val="none" w:sz="0" w:space="0" w:color="auto"/>
        <w:bottom w:val="none" w:sz="0" w:space="0" w:color="auto"/>
        <w:right w:val="none" w:sz="0" w:space="0" w:color="auto"/>
      </w:divBdr>
      <w:divsChild>
        <w:div w:id="38404880">
          <w:marLeft w:val="45"/>
          <w:marRight w:val="45"/>
          <w:marTop w:val="150"/>
          <w:marBottom w:val="60"/>
          <w:divBdr>
            <w:top w:val="none" w:sz="0" w:space="0" w:color="auto"/>
            <w:left w:val="none" w:sz="0" w:space="0" w:color="auto"/>
            <w:bottom w:val="none" w:sz="0" w:space="0" w:color="auto"/>
            <w:right w:val="none" w:sz="0" w:space="0" w:color="auto"/>
          </w:divBdr>
          <w:divsChild>
            <w:div w:id="1213925799">
              <w:marLeft w:val="0"/>
              <w:marRight w:val="0"/>
              <w:marTop w:val="0"/>
              <w:marBottom w:val="0"/>
              <w:divBdr>
                <w:top w:val="none" w:sz="0" w:space="0" w:color="auto"/>
                <w:left w:val="none" w:sz="0" w:space="0" w:color="auto"/>
                <w:bottom w:val="none" w:sz="0" w:space="0" w:color="auto"/>
                <w:right w:val="none" w:sz="0" w:space="0" w:color="auto"/>
              </w:divBdr>
              <w:divsChild>
                <w:div w:id="96207959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393120959">
              <w:marLeft w:val="0"/>
              <w:marRight w:val="0"/>
              <w:marTop w:val="0"/>
              <w:marBottom w:val="0"/>
              <w:divBdr>
                <w:top w:val="none" w:sz="0" w:space="0" w:color="auto"/>
                <w:left w:val="none" w:sz="0" w:space="0" w:color="auto"/>
                <w:bottom w:val="none" w:sz="0" w:space="0" w:color="auto"/>
                <w:right w:val="none" w:sz="0" w:space="0" w:color="auto"/>
              </w:divBdr>
              <w:divsChild>
                <w:div w:id="1456750385">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705986142">
              <w:marLeft w:val="0"/>
              <w:marRight w:val="0"/>
              <w:marTop w:val="0"/>
              <w:marBottom w:val="0"/>
              <w:divBdr>
                <w:top w:val="none" w:sz="0" w:space="0" w:color="auto"/>
                <w:left w:val="none" w:sz="0" w:space="0" w:color="auto"/>
                <w:bottom w:val="none" w:sz="0" w:space="0" w:color="auto"/>
                <w:right w:val="none" w:sz="0" w:space="0" w:color="auto"/>
              </w:divBdr>
              <w:divsChild>
                <w:div w:id="58721403">
                  <w:marLeft w:val="0"/>
                  <w:marRight w:val="0"/>
                  <w:marTop w:val="0"/>
                  <w:marBottom w:val="0"/>
                  <w:divBdr>
                    <w:top w:val="none" w:sz="0" w:space="0" w:color="auto"/>
                    <w:left w:val="none" w:sz="0" w:space="0" w:color="auto"/>
                    <w:bottom w:val="none" w:sz="0" w:space="0" w:color="auto"/>
                    <w:right w:val="none" w:sz="0" w:space="0" w:color="auto"/>
                  </w:divBdr>
                  <w:divsChild>
                    <w:div w:id="628976864">
                      <w:marLeft w:val="0"/>
                      <w:marRight w:val="0"/>
                      <w:marTop w:val="0"/>
                      <w:marBottom w:val="0"/>
                      <w:divBdr>
                        <w:top w:val="none" w:sz="0" w:space="0" w:color="auto"/>
                        <w:left w:val="none" w:sz="0" w:space="0" w:color="auto"/>
                        <w:bottom w:val="none" w:sz="0" w:space="0" w:color="auto"/>
                        <w:right w:val="none" w:sz="0" w:space="0" w:color="auto"/>
                      </w:divBdr>
                      <w:divsChild>
                        <w:div w:id="1602376264">
                          <w:marLeft w:val="0"/>
                          <w:marRight w:val="0"/>
                          <w:marTop w:val="0"/>
                          <w:marBottom w:val="0"/>
                          <w:divBdr>
                            <w:top w:val="none" w:sz="0" w:space="0" w:color="auto"/>
                            <w:left w:val="none" w:sz="0" w:space="0" w:color="auto"/>
                            <w:bottom w:val="none" w:sz="0" w:space="0" w:color="auto"/>
                            <w:right w:val="none" w:sz="0" w:space="0" w:color="auto"/>
                          </w:divBdr>
                          <w:divsChild>
                            <w:div w:id="244340771">
                              <w:marLeft w:val="0"/>
                              <w:marRight w:val="0"/>
                              <w:marTop w:val="0"/>
                              <w:marBottom w:val="45"/>
                              <w:divBdr>
                                <w:top w:val="none" w:sz="0" w:space="0" w:color="auto"/>
                                <w:left w:val="none" w:sz="0" w:space="0" w:color="auto"/>
                                <w:bottom w:val="none" w:sz="0" w:space="0" w:color="auto"/>
                                <w:right w:val="none" w:sz="0" w:space="0" w:color="auto"/>
                              </w:divBdr>
                              <w:divsChild>
                                <w:div w:id="1940672625">
                                  <w:marLeft w:val="0"/>
                                  <w:marRight w:val="0"/>
                                  <w:marTop w:val="0"/>
                                  <w:marBottom w:val="0"/>
                                  <w:divBdr>
                                    <w:top w:val="none" w:sz="0" w:space="0" w:color="auto"/>
                                    <w:left w:val="none" w:sz="0" w:space="0" w:color="auto"/>
                                    <w:bottom w:val="none" w:sz="0" w:space="0" w:color="auto"/>
                                    <w:right w:val="none" w:sz="0" w:space="0" w:color="auto"/>
                                  </w:divBdr>
                                </w:div>
                              </w:divsChild>
                            </w:div>
                            <w:div w:id="630597037">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716663057">
                  <w:marLeft w:val="0"/>
                  <w:marRight w:val="0"/>
                  <w:marTop w:val="0"/>
                  <w:marBottom w:val="0"/>
                  <w:divBdr>
                    <w:top w:val="none" w:sz="0" w:space="0" w:color="auto"/>
                    <w:left w:val="single" w:sz="6" w:space="0" w:color="E9E9E9"/>
                    <w:bottom w:val="single" w:sz="6" w:space="4" w:color="E9E9E9"/>
                    <w:right w:val="single" w:sz="6" w:space="0" w:color="E9E9E9"/>
                  </w:divBdr>
                </w:div>
              </w:divsChild>
            </w:div>
          </w:divsChild>
        </w:div>
      </w:divsChild>
    </w:div>
    <w:div w:id="2065520425">
      <w:bodyDiv w:val="1"/>
      <w:marLeft w:val="0"/>
      <w:marRight w:val="0"/>
      <w:marTop w:val="0"/>
      <w:marBottom w:val="0"/>
      <w:divBdr>
        <w:top w:val="none" w:sz="0" w:space="0" w:color="auto"/>
        <w:left w:val="none" w:sz="0" w:space="0" w:color="auto"/>
        <w:bottom w:val="none" w:sz="0" w:space="0" w:color="auto"/>
        <w:right w:val="none" w:sz="0" w:space="0" w:color="auto"/>
      </w:divBdr>
      <w:divsChild>
        <w:div w:id="1167332270">
          <w:marLeft w:val="0"/>
          <w:marRight w:val="0"/>
          <w:marTop w:val="0"/>
          <w:marBottom w:val="0"/>
          <w:divBdr>
            <w:top w:val="none" w:sz="0" w:space="0" w:color="auto"/>
            <w:left w:val="none" w:sz="0" w:space="0" w:color="auto"/>
            <w:bottom w:val="none" w:sz="0" w:space="0" w:color="auto"/>
            <w:right w:val="none" w:sz="0" w:space="0" w:color="auto"/>
          </w:divBdr>
          <w:divsChild>
            <w:div w:id="2003773311">
              <w:marLeft w:val="0"/>
              <w:marRight w:val="0"/>
              <w:marTop w:val="0"/>
              <w:marBottom w:val="0"/>
              <w:divBdr>
                <w:top w:val="none" w:sz="0" w:space="0" w:color="auto"/>
                <w:left w:val="none" w:sz="0" w:space="0" w:color="auto"/>
                <w:bottom w:val="none" w:sz="0" w:space="0" w:color="auto"/>
                <w:right w:val="none" w:sz="0" w:space="0" w:color="auto"/>
              </w:divBdr>
            </w:div>
            <w:div w:id="993071921">
              <w:marLeft w:val="0"/>
              <w:marRight w:val="0"/>
              <w:marTop w:val="0"/>
              <w:marBottom w:val="0"/>
              <w:divBdr>
                <w:top w:val="none" w:sz="0" w:space="0" w:color="auto"/>
                <w:left w:val="none" w:sz="0" w:space="0" w:color="auto"/>
                <w:bottom w:val="none" w:sz="0" w:space="0" w:color="auto"/>
                <w:right w:val="none" w:sz="0" w:space="0" w:color="auto"/>
              </w:divBdr>
            </w:div>
            <w:div w:id="1448354645">
              <w:marLeft w:val="0"/>
              <w:marRight w:val="0"/>
              <w:marTop w:val="0"/>
              <w:marBottom w:val="0"/>
              <w:divBdr>
                <w:top w:val="none" w:sz="0" w:space="0" w:color="auto"/>
                <w:left w:val="none" w:sz="0" w:space="0" w:color="auto"/>
                <w:bottom w:val="none" w:sz="0" w:space="0" w:color="auto"/>
                <w:right w:val="none" w:sz="0" w:space="0" w:color="auto"/>
              </w:divBdr>
            </w:div>
            <w:div w:id="174343416">
              <w:marLeft w:val="0"/>
              <w:marRight w:val="0"/>
              <w:marTop w:val="0"/>
              <w:marBottom w:val="0"/>
              <w:divBdr>
                <w:top w:val="none" w:sz="0" w:space="0" w:color="auto"/>
                <w:left w:val="none" w:sz="0" w:space="0" w:color="auto"/>
                <w:bottom w:val="none" w:sz="0" w:space="0" w:color="auto"/>
                <w:right w:val="none" w:sz="0" w:space="0" w:color="auto"/>
              </w:divBdr>
            </w:div>
            <w:div w:id="12418004">
              <w:marLeft w:val="0"/>
              <w:marRight w:val="0"/>
              <w:marTop w:val="0"/>
              <w:marBottom w:val="0"/>
              <w:divBdr>
                <w:top w:val="none" w:sz="0" w:space="0" w:color="auto"/>
                <w:left w:val="none" w:sz="0" w:space="0" w:color="auto"/>
                <w:bottom w:val="none" w:sz="0" w:space="0" w:color="auto"/>
                <w:right w:val="none" w:sz="0" w:space="0" w:color="auto"/>
              </w:divBdr>
            </w:div>
            <w:div w:id="827288777">
              <w:marLeft w:val="0"/>
              <w:marRight w:val="0"/>
              <w:marTop w:val="0"/>
              <w:marBottom w:val="0"/>
              <w:divBdr>
                <w:top w:val="none" w:sz="0" w:space="0" w:color="auto"/>
                <w:left w:val="none" w:sz="0" w:space="0" w:color="auto"/>
                <w:bottom w:val="none" w:sz="0" w:space="0" w:color="auto"/>
                <w:right w:val="none" w:sz="0" w:space="0" w:color="auto"/>
              </w:divBdr>
            </w:div>
            <w:div w:id="163008844">
              <w:marLeft w:val="0"/>
              <w:marRight w:val="0"/>
              <w:marTop w:val="0"/>
              <w:marBottom w:val="0"/>
              <w:divBdr>
                <w:top w:val="none" w:sz="0" w:space="0" w:color="auto"/>
                <w:left w:val="none" w:sz="0" w:space="0" w:color="auto"/>
                <w:bottom w:val="none" w:sz="0" w:space="0" w:color="auto"/>
                <w:right w:val="none" w:sz="0" w:space="0" w:color="auto"/>
              </w:divBdr>
            </w:div>
            <w:div w:id="196256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568642">
      <w:bodyDiv w:val="1"/>
      <w:marLeft w:val="0"/>
      <w:marRight w:val="0"/>
      <w:marTop w:val="0"/>
      <w:marBottom w:val="0"/>
      <w:divBdr>
        <w:top w:val="none" w:sz="0" w:space="0" w:color="auto"/>
        <w:left w:val="none" w:sz="0" w:space="0" w:color="auto"/>
        <w:bottom w:val="none" w:sz="0" w:space="0" w:color="auto"/>
        <w:right w:val="none" w:sz="0" w:space="0" w:color="auto"/>
      </w:divBdr>
    </w:div>
    <w:div w:id="2108690906">
      <w:bodyDiv w:val="1"/>
      <w:marLeft w:val="0"/>
      <w:marRight w:val="0"/>
      <w:marTop w:val="0"/>
      <w:marBottom w:val="0"/>
      <w:divBdr>
        <w:top w:val="none" w:sz="0" w:space="0" w:color="auto"/>
        <w:left w:val="none" w:sz="0" w:space="0" w:color="auto"/>
        <w:bottom w:val="none" w:sz="0" w:space="0" w:color="auto"/>
        <w:right w:val="none" w:sz="0" w:space="0" w:color="auto"/>
      </w:divBdr>
      <w:divsChild>
        <w:div w:id="814301278">
          <w:marLeft w:val="0"/>
          <w:marRight w:val="0"/>
          <w:marTop w:val="0"/>
          <w:marBottom w:val="0"/>
          <w:divBdr>
            <w:top w:val="none" w:sz="0" w:space="0" w:color="auto"/>
            <w:left w:val="none" w:sz="0" w:space="0" w:color="auto"/>
            <w:bottom w:val="none" w:sz="0" w:space="0" w:color="auto"/>
            <w:right w:val="none" w:sz="0" w:space="0" w:color="auto"/>
          </w:divBdr>
          <w:divsChild>
            <w:div w:id="670179728">
              <w:marLeft w:val="0"/>
              <w:marRight w:val="0"/>
              <w:marTop w:val="0"/>
              <w:marBottom w:val="0"/>
              <w:divBdr>
                <w:top w:val="none" w:sz="0" w:space="0" w:color="auto"/>
                <w:left w:val="none" w:sz="0" w:space="0" w:color="auto"/>
                <w:bottom w:val="none" w:sz="0" w:space="0" w:color="auto"/>
                <w:right w:val="none" w:sz="0" w:space="0" w:color="auto"/>
              </w:divBdr>
              <w:divsChild>
                <w:div w:id="45565231">
                  <w:marLeft w:val="0"/>
                  <w:marRight w:val="0"/>
                  <w:marTop w:val="150"/>
                  <w:marBottom w:val="150"/>
                  <w:divBdr>
                    <w:top w:val="none" w:sz="0" w:space="0" w:color="auto"/>
                    <w:left w:val="none" w:sz="0" w:space="0" w:color="auto"/>
                    <w:bottom w:val="none" w:sz="0" w:space="0" w:color="auto"/>
                    <w:right w:val="none" w:sz="0" w:space="0" w:color="auto"/>
                  </w:divBdr>
                  <w:divsChild>
                    <w:div w:id="1891569772">
                      <w:marLeft w:val="0"/>
                      <w:marRight w:val="0"/>
                      <w:marTop w:val="0"/>
                      <w:marBottom w:val="0"/>
                      <w:divBdr>
                        <w:top w:val="none" w:sz="0" w:space="0" w:color="auto"/>
                        <w:left w:val="none" w:sz="0" w:space="0" w:color="auto"/>
                        <w:bottom w:val="none" w:sz="0" w:space="0" w:color="auto"/>
                        <w:right w:val="none" w:sz="0" w:space="0" w:color="auto"/>
                      </w:divBdr>
                      <w:divsChild>
                        <w:div w:id="806108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8984400">
      <w:bodyDiv w:val="1"/>
      <w:marLeft w:val="0"/>
      <w:marRight w:val="0"/>
      <w:marTop w:val="0"/>
      <w:marBottom w:val="0"/>
      <w:divBdr>
        <w:top w:val="none" w:sz="0" w:space="0" w:color="auto"/>
        <w:left w:val="none" w:sz="0" w:space="0" w:color="auto"/>
        <w:bottom w:val="none" w:sz="0" w:space="0" w:color="auto"/>
        <w:right w:val="none" w:sz="0" w:space="0" w:color="auto"/>
      </w:divBdr>
    </w:div>
    <w:div w:id="2129615798">
      <w:bodyDiv w:val="1"/>
      <w:marLeft w:val="0"/>
      <w:marRight w:val="0"/>
      <w:marTop w:val="0"/>
      <w:marBottom w:val="0"/>
      <w:divBdr>
        <w:top w:val="none" w:sz="0" w:space="0" w:color="auto"/>
        <w:left w:val="none" w:sz="0" w:space="0" w:color="auto"/>
        <w:bottom w:val="none" w:sz="0" w:space="0" w:color="auto"/>
        <w:right w:val="none" w:sz="0" w:space="0" w:color="auto"/>
      </w:divBdr>
      <w:divsChild>
        <w:div w:id="999847414">
          <w:marLeft w:val="0"/>
          <w:marRight w:val="0"/>
          <w:marTop w:val="0"/>
          <w:marBottom w:val="0"/>
          <w:divBdr>
            <w:top w:val="none" w:sz="0" w:space="0" w:color="auto"/>
            <w:left w:val="none" w:sz="0" w:space="0" w:color="auto"/>
            <w:bottom w:val="none" w:sz="0" w:space="0" w:color="auto"/>
            <w:right w:val="none" w:sz="0" w:space="0" w:color="auto"/>
          </w:divBdr>
          <w:divsChild>
            <w:div w:id="1697543311">
              <w:marLeft w:val="0"/>
              <w:marRight w:val="0"/>
              <w:marTop w:val="0"/>
              <w:marBottom w:val="0"/>
              <w:divBdr>
                <w:top w:val="none" w:sz="0" w:space="0" w:color="auto"/>
                <w:left w:val="none" w:sz="0" w:space="0" w:color="auto"/>
                <w:bottom w:val="none" w:sz="0" w:space="0" w:color="auto"/>
                <w:right w:val="none" w:sz="0" w:space="0" w:color="auto"/>
              </w:divBdr>
              <w:divsChild>
                <w:div w:id="1240215007">
                  <w:marLeft w:val="0"/>
                  <w:marRight w:val="0"/>
                  <w:marTop w:val="30"/>
                  <w:marBottom w:val="135"/>
                  <w:divBdr>
                    <w:top w:val="none" w:sz="0" w:space="0" w:color="auto"/>
                    <w:left w:val="none" w:sz="0" w:space="0" w:color="auto"/>
                    <w:bottom w:val="none" w:sz="0" w:space="0" w:color="auto"/>
                    <w:right w:val="none" w:sz="0" w:space="0" w:color="auto"/>
                  </w:divBdr>
                </w:div>
                <w:div w:id="1248537395">
                  <w:marLeft w:val="0"/>
                  <w:marRight w:val="0"/>
                  <w:marTop w:val="150"/>
                  <w:marBottom w:val="150"/>
                  <w:divBdr>
                    <w:top w:val="none" w:sz="0" w:space="0" w:color="auto"/>
                    <w:left w:val="none" w:sz="0" w:space="0" w:color="auto"/>
                    <w:bottom w:val="none" w:sz="0" w:space="0" w:color="auto"/>
                    <w:right w:val="none" w:sz="0" w:space="0" w:color="auto"/>
                  </w:divBdr>
                  <w:divsChild>
                    <w:div w:id="817838623">
                      <w:marLeft w:val="0"/>
                      <w:marRight w:val="0"/>
                      <w:marTop w:val="0"/>
                      <w:marBottom w:val="0"/>
                      <w:divBdr>
                        <w:top w:val="none" w:sz="0" w:space="0" w:color="auto"/>
                        <w:left w:val="none" w:sz="0" w:space="0" w:color="auto"/>
                        <w:bottom w:val="none" w:sz="0" w:space="0" w:color="auto"/>
                        <w:right w:val="none" w:sz="0" w:space="0" w:color="auto"/>
                      </w:divBdr>
                      <w:divsChild>
                        <w:div w:id="18247326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1320217">
      <w:bodyDiv w:val="1"/>
      <w:marLeft w:val="0"/>
      <w:marRight w:val="0"/>
      <w:marTop w:val="0"/>
      <w:marBottom w:val="0"/>
      <w:divBdr>
        <w:top w:val="none" w:sz="0" w:space="0" w:color="auto"/>
        <w:left w:val="none" w:sz="0" w:space="0" w:color="auto"/>
        <w:bottom w:val="none" w:sz="0" w:space="0" w:color="auto"/>
        <w:right w:val="none" w:sz="0" w:space="0" w:color="auto"/>
      </w:divBdr>
      <w:divsChild>
        <w:div w:id="397478557">
          <w:marLeft w:val="0"/>
          <w:marRight w:val="0"/>
          <w:marTop w:val="0"/>
          <w:marBottom w:val="150"/>
          <w:divBdr>
            <w:top w:val="none" w:sz="0" w:space="0" w:color="auto"/>
            <w:left w:val="none" w:sz="0" w:space="0" w:color="auto"/>
            <w:bottom w:val="none" w:sz="0" w:space="0" w:color="auto"/>
            <w:right w:val="none" w:sz="0" w:space="0" w:color="auto"/>
          </w:divBdr>
          <w:divsChild>
            <w:div w:id="488134276">
              <w:marLeft w:val="0"/>
              <w:marRight w:val="0"/>
              <w:marTop w:val="0"/>
              <w:marBottom w:val="0"/>
              <w:divBdr>
                <w:top w:val="none" w:sz="0" w:space="0" w:color="auto"/>
                <w:left w:val="none" w:sz="0" w:space="0" w:color="auto"/>
                <w:bottom w:val="none" w:sz="0" w:space="0" w:color="auto"/>
                <w:right w:val="none" w:sz="0" w:space="0" w:color="auto"/>
              </w:divBdr>
              <w:divsChild>
                <w:div w:id="75486229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26485371">
          <w:marLeft w:val="0"/>
          <w:marRight w:val="0"/>
          <w:marTop w:val="0"/>
          <w:marBottom w:val="150"/>
          <w:divBdr>
            <w:top w:val="none" w:sz="0" w:space="0" w:color="auto"/>
            <w:left w:val="none" w:sz="0" w:space="0" w:color="auto"/>
            <w:bottom w:val="none" w:sz="0" w:space="0" w:color="auto"/>
            <w:right w:val="none" w:sz="0" w:space="0" w:color="auto"/>
          </w:divBdr>
          <w:divsChild>
            <w:div w:id="2440762">
              <w:marLeft w:val="0"/>
              <w:marRight w:val="0"/>
              <w:marTop w:val="0"/>
              <w:marBottom w:val="0"/>
              <w:divBdr>
                <w:top w:val="none" w:sz="0" w:space="0" w:color="auto"/>
                <w:left w:val="none" w:sz="0" w:space="0" w:color="auto"/>
                <w:bottom w:val="none" w:sz="0" w:space="0" w:color="auto"/>
                <w:right w:val="none" w:sz="0" w:space="0" w:color="auto"/>
              </w:divBdr>
              <w:divsChild>
                <w:div w:id="65583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683256">
      <w:bodyDiv w:val="1"/>
      <w:marLeft w:val="0"/>
      <w:marRight w:val="0"/>
      <w:marTop w:val="0"/>
      <w:marBottom w:val="0"/>
      <w:divBdr>
        <w:top w:val="none" w:sz="0" w:space="0" w:color="auto"/>
        <w:left w:val="none" w:sz="0" w:space="0" w:color="auto"/>
        <w:bottom w:val="none" w:sz="0" w:space="0" w:color="auto"/>
        <w:right w:val="none" w:sz="0" w:space="0" w:color="auto"/>
      </w:divBdr>
    </w:div>
    <w:div w:id="2143309620">
      <w:bodyDiv w:val="1"/>
      <w:marLeft w:val="0"/>
      <w:marRight w:val="0"/>
      <w:marTop w:val="0"/>
      <w:marBottom w:val="0"/>
      <w:divBdr>
        <w:top w:val="none" w:sz="0" w:space="0" w:color="auto"/>
        <w:left w:val="none" w:sz="0" w:space="0" w:color="auto"/>
        <w:bottom w:val="none" w:sz="0" w:space="0" w:color="auto"/>
        <w:right w:val="none" w:sz="0" w:space="0" w:color="auto"/>
      </w:divBdr>
      <w:divsChild>
        <w:div w:id="2121759355">
          <w:marLeft w:val="0"/>
          <w:marRight w:val="0"/>
          <w:marTop w:val="0"/>
          <w:marBottom w:val="0"/>
          <w:divBdr>
            <w:top w:val="none" w:sz="0" w:space="0" w:color="auto"/>
            <w:left w:val="none" w:sz="0" w:space="0" w:color="auto"/>
            <w:bottom w:val="none" w:sz="0" w:space="0" w:color="auto"/>
            <w:right w:val="none" w:sz="0" w:space="0" w:color="auto"/>
          </w:divBdr>
          <w:divsChild>
            <w:div w:id="1465660365">
              <w:marLeft w:val="0"/>
              <w:marRight w:val="0"/>
              <w:marTop w:val="0"/>
              <w:marBottom w:val="0"/>
              <w:divBdr>
                <w:top w:val="none" w:sz="0" w:space="0" w:color="auto"/>
                <w:left w:val="none" w:sz="0" w:space="0" w:color="auto"/>
                <w:bottom w:val="none" w:sz="0" w:space="0" w:color="auto"/>
                <w:right w:val="none" w:sz="0" w:space="0" w:color="auto"/>
              </w:divBdr>
            </w:div>
            <w:div w:id="1639460169">
              <w:marLeft w:val="0"/>
              <w:marRight w:val="0"/>
              <w:marTop w:val="0"/>
              <w:marBottom w:val="0"/>
              <w:divBdr>
                <w:top w:val="none" w:sz="0" w:space="0" w:color="auto"/>
                <w:left w:val="none" w:sz="0" w:space="0" w:color="auto"/>
                <w:bottom w:val="none" w:sz="0" w:space="0" w:color="auto"/>
                <w:right w:val="none" w:sz="0" w:space="0" w:color="auto"/>
              </w:divBdr>
            </w:div>
            <w:div w:id="190764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0.png"/><Relationship Id="rId21" Type="http://schemas.openxmlformats.org/officeDocument/2006/relationships/image" Target="media/image5.png"/><Relationship Id="rId42" Type="http://schemas.openxmlformats.org/officeDocument/2006/relationships/image" Target="media/image16.png"/><Relationship Id="rId63" Type="http://schemas.openxmlformats.org/officeDocument/2006/relationships/hyperlink" Target="https://vscode.dev/" TargetMode="External"/><Relationship Id="rId84" Type="http://schemas.openxmlformats.org/officeDocument/2006/relationships/image" Target="media/image45.png"/><Relationship Id="rId138" Type="http://schemas.openxmlformats.org/officeDocument/2006/relationships/image" Target="media/image80.png"/><Relationship Id="rId159" Type="http://schemas.openxmlformats.org/officeDocument/2006/relationships/hyperlink" Target="https://github.com/hgorr/weather-matlab-python" TargetMode="External"/><Relationship Id="rId170" Type="http://schemas.openxmlformats.org/officeDocument/2006/relationships/image" Target="media/image108.png"/><Relationship Id="rId191" Type="http://schemas.openxmlformats.org/officeDocument/2006/relationships/theme" Target="theme/theme1.xml"/><Relationship Id="rId107" Type="http://schemas.openxmlformats.org/officeDocument/2006/relationships/hyperlink" Target="https://www.mathworks.com/help/matlab/categorical-arrays.html" TargetMode="External"/><Relationship Id="rId11" Type="http://schemas.openxmlformats.org/officeDocument/2006/relationships/image" Target="media/image2.png"/><Relationship Id="rId32" Type="http://schemas.openxmlformats.org/officeDocument/2006/relationships/hyperlink" Target="https://github.com/hgorr/weather-matlab-python/blob/c8985b96b4c4a64b283573a5276d25f33f311bcc/weather.py" TargetMode="External"/><Relationship Id="rId53" Type="http://schemas.openxmlformats.org/officeDocument/2006/relationships/image" Target="media/image27.png"/><Relationship Id="rId74" Type="http://schemas.openxmlformats.org/officeDocument/2006/relationships/image" Target="media/image35.png"/><Relationship Id="rId128" Type="http://schemas.openxmlformats.org/officeDocument/2006/relationships/image" Target="media/image71.png"/><Relationship Id="rId149" Type="http://schemas.openxmlformats.org/officeDocument/2006/relationships/image" Target="media/image91.png"/><Relationship Id="rId5" Type="http://schemas.openxmlformats.org/officeDocument/2006/relationships/webSettings" Target="webSettings.xml"/><Relationship Id="rId95" Type="http://schemas.openxmlformats.org/officeDocument/2006/relationships/hyperlink" Target="https://www.mathworks.com/help/matlab/ref/char.html" TargetMode="External"/><Relationship Id="rId160" Type="http://schemas.openxmlformats.org/officeDocument/2006/relationships/image" Target="media/image100.png"/><Relationship Id="rId181" Type="http://schemas.openxmlformats.org/officeDocument/2006/relationships/image" Target="media/image119.png"/><Relationship Id="rId22" Type="http://schemas.openxmlformats.org/officeDocument/2006/relationships/hyperlink" Target="https://github.com/hgorr/weather-matlab-python" TargetMode="External"/><Relationship Id="rId43" Type="http://schemas.openxmlformats.org/officeDocument/2006/relationships/image" Target="media/image17.png"/><Relationship Id="rId64" Type="http://schemas.openxmlformats.org/officeDocument/2006/relationships/hyperlink" Target="https://www.mathworks.com/help/matlab/ref/pyenv.html" TargetMode="External"/><Relationship Id="rId118" Type="http://schemas.openxmlformats.org/officeDocument/2006/relationships/image" Target="media/image61.png"/><Relationship Id="rId139" Type="http://schemas.openxmlformats.org/officeDocument/2006/relationships/image" Target="media/image81.png"/><Relationship Id="rId85" Type="http://schemas.openxmlformats.org/officeDocument/2006/relationships/hyperlink" Target="https://cds.climate.copernicus.eu/" TargetMode="External"/><Relationship Id="rId150" Type="http://schemas.openxmlformats.org/officeDocument/2006/relationships/image" Target="media/image92.png"/><Relationship Id="rId171" Type="http://schemas.openxmlformats.org/officeDocument/2006/relationships/image" Target="media/image109.png"/><Relationship Id="rId12" Type="http://schemas.openxmlformats.org/officeDocument/2006/relationships/image" Target="media/image3.gif"/><Relationship Id="rId33" Type="http://schemas.openxmlformats.org/officeDocument/2006/relationships/image" Target="media/image9.png"/><Relationship Id="rId108" Type="http://schemas.openxmlformats.org/officeDocument/2006/relationships/hyperlink" Target="https://www.mathworks.com/help/matlab/ref/pyrunfile.html" TargetMode="External"/><Relationship Id="rId129" Type="http://schemas.openxmlformats.org/officeDocument/2006/relationships/image" Target="media/image72.png"/><Relationship Id="rId54" Type="http://schemas.openxmlformats.org/officeDocument/2006/relationships/hyperlink" Target="https://www.theatlantic.com/science/archive/2018/04/the-scientific-paper-is-obsolete/556676/" TargetMode="External"/><Relationship Id="rId75" Type="http://schemas.openxmlformats.org/officeDocument/2006/relationships/image" Target="media/image36.png"/><Relationship Id="rId96" Type="http://schemas.openxmlformats.org/officeDocument/2006/relationships/hyperlink" Target="https://www.mathworks.com/help/matlab/ref/string.html" TargetMode="External"/><Relationship Id="rId140" Type="http://schemas.openxmlformats.org/officeDocument/2006/relationships/image" Target="media/image82.png"/><Relationship Id="rId161" Type="http://schemas.openxmlformats.org/officeDocument/2006/relationships/image" Target="media/image101.png"/><Relationship Id="rId182" Type="http://schemas.openxmlformats.org/officeDocument/2006/relationships/image" Target="media/image120.png"/><Relationship Id="rId6" Type="http://schemas.openxmlformats.org/officeDocument/2006/relationships/footnotes" Target="footnotes.xml"/><Relationship Id="rId23" Type="http://schemas.openxmlformats.org/officeDocument/2006/relationships/image" Target="media/image6.png"/><Relationship Id="rId119" Type="http://schemas.openxmlformats.org/officeDocument/2006/relationships/image" Target="media/image62.png"/><Relationship Id="rId44" Type="http://schemas.openxmlformats.org/officeDocument/2006/relationships/image" Target="media/image18.png"/><Relationship Id="rId65" Type="http://schemas.openxmlformats.org/officeDocument/2006/relationships/hyperlink" Target="https://www.mathworks.com/help/matlab/ref/pyversion.html" TargetMode="External"/><Relationship Id="rId86" Type="http://schemas.openxmlformats.org/officeDocument/2006/relationships/image" Target="media/image46.png"/><Relationship Id="rId130" Type="http://schemas.openxmlformats.org/officeDocument/2006/relationships/image" Target="media/image73.emf"/><Relationship Id="rId151" Type="http://schemas.openxmlformats.org/officeDocument/2006/relationships/image" Target="media/image93.png"/><Relationship Id="rId172" Type="http://schemas.openxmlformats.org/officeDocument/2006/relationships/image" Target="media/image110.png"/><Relationship Id="rId13" Type="http://schemas.openxmlformats.org/officeDocument/2006/relationships/hyperlink" Target="https://dl.acm.org/doi/10.1145/3386331" TargetMode="External"/><Relationship Id="rId18" Type="http://schemas.openxmlformats.org/officeDocument/2006/relationships/hyperlink" Target="https://www.youtube.com/watch?v=J0Aq44Pze-w" TargetMode="External"/><Relationship Id="rId39" Type="http://schemas.openxmlformats.org/officeDocument/2006/relationships/image" Target="media/image13.png"/><Relationship Id="rId109" Type="http://schemas.openxmlformats.org/officeDocument/2006/relationships/hyperlink" Target="matlab:helpPopup%20py.list" TargetMode="External"/><Relationship Id="rId34" Type="http://schemas.openxmlformats.org/officeDocument/2006/relationships/hyperlink" Target="https://github.com/hgorr/weather-matlab-python/blob/main/predictAirQual.m" TargetMode="External"/><Relationship Id="rId50" Type="http://schemas.openxmlformats.org/officeDocument/2006/relationships/image" Target="media/image24.png"/><Relationship Id="rId55" Type="http://schemas.openxmlformats.org/officeDocument/2006/relationships/hyperlink" Target="http://blog.fperez.org/2012/01/ipython-notebook-historical.html" TargetMode="External"/><Relationship Id="rId76" Type="http://schemas.openxmlformats.org/officeDocument/2006/relationships/image" Target="media/image37.png"/><Relationship Id="rId97" Type="http://schemas.openxmlformats.org/officeDocument/2006/relationships/image" Target="media/image53.png"/><Relationship Id="rId104" Type="http://schemas.openxmlformats.org/officeDocument/2006/relationships/hyperlink" Target="matlab:helpPopup%20details" TargetMode="External"/><Relationship Id="rId120" Type="http://schemas.openxmlformats.org/officeDocument/2006/relationships/image" Target="media/image63.png"/><Relationship Id="rId125" Type="http://schemas.openxmlformats.org/officeDocument/2006/relationships/image" Target="media/image68.png"/><Relationship Id="rId141" Type="http://schemas.openxmlformats.org/officeDocument/2006/relationships/image" Target="media/image83.png"/><Relationship Id="rId146" Type="http://schemas.openxmlformats.org/officeDocument/2006/relationships/image" Target="media/image88.png"/><Relationship Id="rId167" Type="http://schemas.openxmlformats.org/officeDocument/2006/relationships/image" Target="media/image105.png"/><Relationship Id="rId18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32.png"/><Relationship Id="rId92" Type="http://schemas.openxmlformats.org/officeDocument/2006/relationships/image" Target="media/image52.png"/><Relationship Id="rId162" Type="http://schemas.openxmlformats.org/officeDocument/2006/relationships/image" Target="media/image102.png"/><Relationship Id="rId183" Type="http://schemas.openxmlformats.org/officeDocument/2006/relationships/image" Target="media/image121.png"/><Relationship Id="rId2" Type="http://schemas.openxmlformats.org/officeDocument/2006/relationships/numbering" Target="numbering.xml"/><Relationship Id="rId29" Type="http://schemas.openxmlformats.org/officeDocument/2006/relationships/hyperlink" Target="https://github.com/hgorr/weather-matlab-python/blob/main/weather.py" TargetMode="External"/><Relationship Id="rId24" Type="http://schemas.openxmlformats.org/officeDocument/2006/relationships/hyperlink" Target="https://openweathermap.org/" TargetMode="External"/><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hyperlink" Target="https://www.mathworks.com/help/matlab/ref/pyrun.html" TargetMode="External"/><Relationship Id="rId87" Type="http://schemas.openxmlformats.org/officeDocument/2006/relationships/image" Target="media/image47.png"/><Relationship Id="rId110" Type="http://schemas.openxmlformats.org/officeDocument/2006/relationships/hyperlink" Target="matlab:helpPopup%20py.numpy.ndarray" TargetMode="External"/><Relationship Id="rId115" Type="http://schemas.openxmlformats.org/officeDocument/2006/relationships/image" Target="media/image58.png"/><Relationship Id="rId131" Type="http://schemas.openxmlformats.org/officeDocument/2006/relationships/image" Target="media/image74.emf"/><Relationship Id="rId136" Type="http://schemas.openxmlformats.org/officeDocument/2006/relationships/image" Target="media/image78.png"/><Relationship Id="rId157" Type="http://schemas.openxmlformats.org/officeDocument/2006/relationships/image" Target="media/image98.png"/><Relationship Id="rId178" Type="http://schemas.openxmlformats.org/officeDocument/2006/relationships/image" Target="media/image116.png"/><Relationship Id="rId61" Type="http://schemas.openxmlformats.org/officeDocument/2006/relationships/hyperlink" Target="https://www.mathworks.com/products/reference-architectures/jupyter.html" TargetMode="External"/><Relationship Id="rId82" Type="http://schemas.openxmlformats.org/officeDocument/2006/relationships/image" Target="media/image43.png"/><Relationship Id="rId152" Type="http://schemas.openxmlformats.org/officeDocument/2006/relationships/hyperlink" Target="https://www.mathworks.com/help/stats/export-regression-model-to-predict-new-data.html" TargetMode="External"/><Relationship Id="rId173" Type="http://schemas.openxmlformats.org/officeDocument/2006/relationships/image" Target="media/image111.png"/><Relationship Id="rId19" Type="http://schemas.openxmlformats.org/officeDocument/2006/relationships/hyperlink" Target="https://python.land/python-tutorial/python-history" TargetMode="External"/><Relationship Id="rId14" Type="http://schemas.openxmlformats.org/officeDocument/2006/relationships/hyperlink" Target="https://www.mathworks.com/company/newsletters/articles/the-origins-of-matlab.html" TargetMode="External"/><Relationship Id="rId30" Type="http://schemas.openxmlformats.org/officeDocument/2006/relationships/hyperlink" Target="https://github.com/hgorr/weather-matlab-python/blob/c8985b96b4c4a64b283573a5276d25f33f311bcc/weather.py" TargetMode="External"/><Relationship Id="rId35" Type="http://schemas.openxmlformats.org/officeDocument/2006/relationships/image" Target="media/image10.png"/><Relationship Id="rId56" Type="http://schemas.openxmlformats.org/officeDocument/2006/relationships/hyperlink" Target="https://ep2020.europython.eu/media/conference/slides/7UBMYed-a-brief-history-of-jupyter-notebooks.pdf" TargetMode="External"/><Relationship Id="rId77" Type="http://schemas.openxmlformats.org/officeDocument/2006/relationships/image" Target="media/image38.png"/><Relationship Id="rId100" Type="http://schemas.openxmlformats.org/officeDocument/2006/relationships/hyperlink" Target="matlab:helpPopup%20py.sklearn.utils.Bunch" TargetMode="External"/><Relationship Id="rId105" Type="http://schemas.openxmlformats.org/officeDocument/2006/relationships/hyperlink" Target="matlab:helpPopup%20int64" TargetMode="External"/><Relationship Id="rId126" Type="http://schemas.openxmlformats.org/officeDocument/2006/relationships/image" Target="media/image69.png"/><Relationship Id="rId147" Type="http://schemas.openxmlformats.org/officeDocument/2006/relationships/image" Target="media/image89.png"/><Relationship Id="rId168" Type="http://schemas.openxmlformats.org/officeDocument/2006/relationships/image" Target="media/image106.png"/><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33.png"/><Relationship Id="rId93" Type="http://schemas.openxmlformats.org/officeDocument/2006/relationships/hyperlink" Target="https://www.mathworks.com/help/matlab/ref/uint8.html" TargetMode="External"/><Relationship Id="rId98" Type="http://schemas.openxmlformats.org/officeDocument/2006/relationships/image" Target="media/image54.png"/><Relationship Id="rId121" Type="http://schemas.openxmlformats.org/officeDocument/2006/relationships/image" Target="media/image64.png"/><Relationship Id="rId142" Type="http://schemas.openxmlformats.org/officeDocument/2006/relationships/image" Target="media/image84.png"/><Relationship Id="rId163" Type="http://schemas.openxmlformats.org/officeDocument/2006/relationships/image" Target="media/image103.png"/><Relationship Id="rId184" Type="http://schemas.openxmlformats.org/officeDocument/2006/relationships/image" Target="media/image122.png"/><Relationship Id="rId189" Type="http://schemas.openxmlformats.org/officeDocument/2006/relationships/footer" Target="footer2.xml"/><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0.png"/><Relationship Id="rId67" Type="http://schemas.openxmlformats.org/officeDocument/2006/relationships/hyperlink" Target="https://docs.python.org/3/library/functions.html" TargetMode="External"/><Relationship Id="rId116" Type="http://schemas.openxmlformats.org/officeDocument/2006/relationships/image" Target="media/image59.png"/><Relationship Id="rId137" Type="http://schemas.openxmlformats.org/officeDocument/2006/relationships/image" Target="media/image79.png"/><Relationship Id="rId158" Type="http://schemas.openxmlformats.org/officeDocument/2006/relationships/image" Target="media/image99.png"/><Relationship Id="rId20" Type="http://schemas.openxmlformats.org/officeDocument/2006/relationships/image" Target="media/image4.png"/><Relationship Id="rId41" Type="http://schemas.openxmlformats.org/officeDocument/2006/relationships/image" Target="media/image15.png"/><Relationship Id="rId62" Type="http://schemas.openxmlformats.org/officeDocument/2006/relationships/image" Target="media/image30.png"/><Relationship Id="rId83" Type="http://schemas.openxmlformats.org/officeDocument/2006/relationships/image" Target="media/image44.png"/><Relationship Id="rId88" Type="http://schemas.openxmlformats.org/officeDocument/2006/relationships/image" Target="media/image48.png"/><Relationship Id="rId111" Type="http://schemas.openxmlformats.org/officeDocument/2006/relationships/hyperlink" Target="matlab:helpPopup%20details" TargetMode="External"/><Relationship Id="rId132" Type="http://schemas.openxmlformats.org/officeDocument/2006/relationships/image" Target="media/image75.png"/><Relationship Id="rId153" Type="http://schemas.openxmlformats.org/officeDocument/2006/relationships/image" Target="media/image94.png"/><Relationship Id="rId174" Type="http://schemas.openxmlformats.org/officeDocument/2006/relationships/image" Target="media/image112.png"/><Relationship Id="rId179" Type="http://schemas.openxmlformats.org/officeDocument/2006/relationships/image" Target="media/image117.png"/><Relationship Id="rId190" Type="http://schemas.openxmlformats.org/officeDocument/2006/relationships/fontTable" Target="fontTable.xml"/><Relationship Id="rId15" Type="http://schemas.openxmlformats.org/officeDocument/2006/relationships/hyperlink" Target="https://blogs.mathworks.com/cleve/2020/06/13/history-of-matlab-published-by-the-acm/?doing_wp_cron=1642533843.1107759475708007812500" TargetMode="External"/><Relationship Id="rId36" Type="http://schemas.openxmlformats.org/officeDocument/2006/relationships/hyperlink" Target="https://www.python.org/downloads/" TargetMode="External"/><Relationship Id="rId57" Type="http://schemas.openxmlformats.org/officeDocument/2006/relationships/hyperlink" Target="https://www.youtube.com/watch?v=QR7gR3njNWw" TargetMode="External"/><Relationship Id="rId106" Type="http://schemas.openxmlformats.org/officeDocument/2006/relationships/hyperlink" Target="matlab:helpPopup%20py.list" TargetMode="External"/><Relationship Id="rId127" Type="http://schemas.openxmlformats.org/officeDocument/2006/relationships/image" Target="media/image70.png"/><Relationship Id="rId10" Type="http://schemas.openxmlformats.org/officeDocument/2006/relationships/hyperlink" Target="https://www.python.org/downloads/" TargetMode="External"/><Relationship Id="rId31" Type="http://schemas.openxmlformats.org/officeDocument/2006/relationships/hyperlink" Target="https://github.com/hgorr/weather-matlab-python/blob/c8985b96b4c4a64b283573a5276d25f33f311bcc/weather.py" TargetMode="External"/><Relationship Id="rId52" Type="http://schemas.openxmlformats.org/officeDocument/2006/relationships/image" Target="media/image26.png"/><Relationship Id="rId73" Type="http://schemas.openxmlformats.org/officeDocument/2006/relationships/image" Target="media/image34.png"/><Relationship Id="rId78" Type="http://schemas.openxmlformats.org/officeDocument/2006/relationships/image" Target="media/image39.png"/><Relationship Id="rId94" Type="http://schemas.openxmlformats.org/officeDocument/2006/relationships/hyperlink" Target="https://www.mathworks.com/help/matlab/ref/int8.html" TargetMode="External"/><Relationship Id="rId99" Type="http://schemas.openxmlformats.org/officeDocument/2006/relationships/image" Target="media/image55.png"/><Relationship Id="rId101" Type="http://schemas.openxmlformats.org/officeDocument/2006/relationships/image" Target="media/image56.png"/><Relationship Id="rId122" Type="http://schemas.openxmlformats.org/officeDocument/2006/relationships/image" Target="media/image65.png"/><Relationship Id="rId143" Type="http://schemas.openxmlformats.org/officeDocument/2006/relationships/image" Target="media/image85.png"/><Relationship Id="rId148" Type="http://schemas.openxmlformats.org/officeDocument/2006/relationships/image" Target="media/image90.png"/><Relationship Id="rId164" Type="http://schemas.openxmlformats.org/officeDocument/2006/relationships/image" Target="media/image104.png"/><Relationship Id="rId169" Type="http://schemas.openxmlformats.org/officeDocument/2006/relationships/image" Target="media/image107.png"/><Relationship Id="rId185" Type="http://schemas.openxmlformats.org/officeDocument/2006/relationships/image" Target="media/image123.png"/><Relationship Id="rId4" Type="http://schemas.openxmlformats.org/officeDocument/2006/relationships/settings" Target="settings.xml"/><Relationship Id="rId9" Type="http://schemas.openxmlformats.org/officeDocument/2006/relationships/hyperlink" Target="https://github.com/yanndebray/matlab-with-python-book" TargetMode="External"/><Relationship Id="rId180" Type="http://schemas.openxmlformats.org/officeDocument/2006/relationships/image" Target="media/image118.png"/><Relationship Id="rId26" Type="http://schemas.openxmlformats.org/officeDocument/2006/relationships/hyperlink" Target="https://home.openweathermap.org/api_keys" TargetMode="External"/><Relationship Id="rId47" Type="http://schemas.openxmlformats.org/officeDocument/2006/relationships/image" Target="media/image21.png"/><Relationship Id="rId68" Type="http://schemas.openxmlformats.org/officeDocument/2006/relationships/hyperlink" Target="https://www.mathworks.com/help/matlab/ref/pyrunfile.html" TargetMode="External"/><Relationship Id="rId89" Type="http://schemas.openxmlformats.org/officeDocument/2006/relationships/image" Target="media/image49.png"/><Relationship Id="rId112" Type="http://schemas.openxmlformats.org/officeDocument/2006/relationships/hyperlink" Target="matlab:helpPopup%20int64" TargetMode="External"/><Relationship Id="rId133" Type="http://schemas.openxmlformats.org/officeDocument/2006/relationships/image" Target="media/image76.png"/><Relationship Id="rId154" Type="http://schemas.openxmlformats.org/officeDocument/2006/relationships/image" Target="media/image95.png"/><Relationship Id="rId175" Type="http://schemas.openxmlformats.org/officeDocument/2006/relationships/image" Target="media/image113.png"/><Relationship Id="rId16" Type="http://schemas.openxmlformats.org/officeDocument/2006/relationships/hyperlink" Target="https://www.artima.com/articles/the-making-of-python" TargetMode="External"/><Relationship Id="rId37" Type="http://schemas.openxmlformats.org/officeDocument/2006/relationships/image" Target="media/image11.png"/><Relationship Id="rId58" Type="http://schemas.openxmlformats.org/officeDocument/2006/relationships/image" Target="media/image28.png"/><Relationship Id="rId79" Type="http://schemas.openxmlformats.org/officeDocument/2006/relationships/image" Target="media/image40.png"/><Relationship Id="rId102" Type="http://schemas.openxmlformats.org/officeDocument/2006/relationships/hyperlink" Target="matlab:helpPopup%20py.numpy.ndarray" TargetMode="External"/><Relationship Id="rId123" Type="http://schemas.openxmlformats.org/officeDocument/2006/relationships/image" Target="media/image66.png"/><Relationship Id="rId144" Type="http://schemas.openxmlformats.org/officeDocument/2006/relationships/image" Target="media/image86.png"/><Relationship Id="rId90" Type="http://schemas.openxmlformats.org/officeDocument/2006/relationships/image" Target="media/image50.png"/><Relationship Id="rId165" Type="http://schemas.openxmlformats.org/officeDocument/2006/relationships/hyperlink" Target="https://github.com/yanndebray/matlab-with-python-book/assets/128002745/dc9b069e-bf73-4294-aa1d-79813df9c62d" TargetMode="External"/><Relationship Id="rId186" Type="http://schemas.openxmlformats.org/officeDocument/2006/relationships/image" Target="media/image124.png"/><Relationship Id="rId27" Type="http://schemas.openxmlformats.org/officeDocument/2006/relationships/image" Target="media/image8.png"/><Relationship Id="rId48" Type="http://schemas.openxmlformats.org/officeDocument/2006/relationships/image" Target="media/image22.png"/><Relationship Id="rId69" Type="http://schemas.openxmlformats.org/officeDocument/2006/relationships/image" Target="media/image31.png"/><Relationship Id="rId113" Type="http://schemas.openxmlformats.org/officeDocument/2006/relationships/hyperlink" Target="matlab:helpPopup%20py.list" TargetMode="External"/><Relationship Id="rId134" Type="http://schemas.openxmlformats.org/officeDocument/2006/relationships/image" Target="media/image77.png"/><Relationship Id="rId80" Type="http://schemas.openxmlformats.org/officeDocument/2006/relationships/image" Target="media/image41.png"/><Relationship Id="rId155" Type="http://schemas.openxmlformats.org/officeDocument/2006/relationships/image" Target="media/image96.png"/><Relationship Id="rId176" Type="http://schemas.openxmlformats.org/officeDocument/2006/relationships/image" Target="media/image114.png"/><Relationship Id="rId17" Type="http://schemas.openxmlformats.org/officeDocument/2006/relationships/hyperlink" Target="https://www.youtube.com/watch?v=aYbNh3NS7jA" TargetMode="External"/><Relationship Id="rId38" Type="http://schemas.openxmlformats.org/officeDocument/2006/relationships/image" Target="media/image12.png"/><Relationship Id="rId59" Type="http://schemas.openxmlformats.org/officeDocument/2006/relationships/image" Target="media/image29.png"/><Relationship Id="rId103" Type="http://schemas.openxmlformats.org/officeDocument/2006/relationships/hyperlink" Target="matlab:helpPopup%20py.numpy.ndarray" TargetMode="External"/><Relationship Id="rId124" Type="http://schemas.openxmlformats.org/officeDocument/2006/relationships/image" Target="media/image67.png"/><Relationship Id="rId70" Type="http://schemas.openxmlformats.org/officeDocument/2006/relationships/hyperlink" Target="https://github.com/mathworks/MATLAB-Live-Task-for-Python" TargetMode="External"/><Relationship Id="rId91" Type="http://schemas.openxmlformats.org/officeDocument/2006/relationships/image" Target="media/image51.png"/><Relationship Id="rId145" Type="http://schemas.openxmlformats.org/officeDocument/2006/relationships/image" Target="media/image87.png"/><Relationship Id="rId166" Type="http://schemas.openxmlformats.org/officeDocument/2006/relationships/hyperlink" Target="https://github.com/yanndebray/matlab-with-python-book/assets/128002745/6b777298-76ea-405e-b3ee-57fa5a18e211" TargetMode="External"/><Relationship Id="rId187" Type="http://schemas.openxmlformats.org/officeDocument/2006/relationships/image" Target="media/image125.png"/><Relationship Id="rId1" Type="http://schemas.openxmlformats.org/officeDocument/2006/relationships/customXml" Target="../customXml/item1.xml"/><Relationship Id="rId28" Type="http://schemas.openxmlformats.org/officeDocument/2006/relationships/hyperlink" Target="https://home.openweathermap.org/api_keys" TargetMode="External"/><Relationship Id="rId49" Type="http://schemas.openxmlformats.org/officeDocument/2006/relationships/image" Target="media/image23.png"/><Relationship Id="rId114" Type="http://schemas.openxmlformats.org/officeDocument/2006/relationships/image" Target="media/image57.png"/><Relationship Id="rId60" Type="http://schemas.openxmlformats.org/officeDocument/2006/relationships/hyperlink" Target="https://github.com/mathworks/jupyter-matlab-proxy" TargetMode="External"/><Relationship Id="rId81" Type="http://schemas.openxmlformats.org/officeDocument/2006/relationships/image" Target="media/image42.png"/><Relationship Id="rId135" Type="http://schemas.openxmlformats.org/officeDocument/2006/relationships/hyperlink" Target="https://github.com/hgorr/weather-matlab-python" TargetMode="External"/><Relationship Id="rId156" Type="http://schemas.openxmlformats.org/officeDocument/2006/relationships/image" Target="media/image97.png"/><Relationship Id="rId177" Type="http://schemas.openxmlformats.org/officeDocument/2006/relationships/image" Target="media/image115.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s>
</file>

<file path=word/_rels/footnotes.xml.rels><?xml version="1.0" encoding="UTF-8" standalone="yes"?>
<Relationships xmlns="http://schemas.openxmlformats.org/package/2006/relationships"><Relationship Id="rId26" Type="http://schemas.openxmlformats.org/officeDocument/2006/relationships/hyperlink" Target="https://winpython.github.io/" TargetMode="External"/><Relationship Id="rId21" Type="http://schemas.openxmlformats.org/officeDocument/2006/relationships/hyperlink" Target="https://www.mathworks.com/content/dam/mathworks/mathworks-dot-com/support/sysreq/files/python-compatibility.pdf" TargetMode="External"/><Relationship Id="rId42" Type="http://schemas.openxmlformats.org/officeDocument/2006/relationships/hyperlink" Target="https://pyodide.org/en/stable/index.html" TargetMode="External"/><Relationship Id="rId47" Type="http://schemas.openxmlformats.org/officeDocument/2006/relationships/hyperlink" Target="https://www.mathworks.com/help/matlab/matlab_external/install-the-matlab-engine-for-python.html" TargetMode="External"/><Relationship Id="rId63" Type="http://schemas.openxmlformats.org/officeDocument/2006/relationships/hyperlink" Target="https://www.mathworks.com/help/matlab/ref/geodensityplot.html" TargetMode="External"/><Relationship Id="rId68" Type="http://schemas.openxmlformats.org/officeDocument/2006/relationships/hyperlink" Target="https://link.springer.com/book/10.1007/978-1-4842-7223-7" TargetMode="External"/><Relationship Id="rId84" Type="http://schemas.openxmlformats.org/officeDocument/2006/relationships/hyperlink" Target="https://github.com/zalandoresearch/fashion-mnist" TargetMode="External"/><Relationship Id="rId89" Type="http://schemas.openxmlformats.org/officeDocument/2006/relationships/hyperlink" Target="https://www.mathworks.com/help/deeplearning/gs/get-started-with-deep-network-designer.html" TargetMode="External"/><Relationship Id="rId16" Type="http://schemas.openxmlformats.org/officeDocument/2006/relationships/hyperlink" Target="https://www.mathworks.com/help/compiler_sdk/" TargetMode="External"/><Relationship Id="rId107" Type="http://schemas.openxmlformats.org/officeDocument/2006/relationships/hyperlink" Target="https://quarto.org/" TargetMode="External"/><Relationship Id="rId11" Type="http://schemas.openxmlformats.org/officeDocument/2006/relationships/hyperlink" Target="https://www.mathworks.com/help/matlab/ref/struct.html" TargetMode="External"/><Relationship Id="rId32" Type="http://schemas.openxmlformats.org/officeDocument/2006/relationships/hyperlink" Target="https://pandas.pydata.org" TargetMode="External"/><Relationship Id="rId37" Type="http://schemas.openxmlformats.org/officeDocument/2006/relationships/hyperlink" Target="https://zeromq.org/" TargetMode="External"/><Relationship Id="rId53" Type="http://schemas.openxmlformats.org/officeDocument/2006/relationships/hyperlink" Target="https://www.mathworks.com/help/matlab/matlab_prog/add-interactive-controls-to-a-live-script.html" TargetMode="External"/><Relationship Id="rId58" Type="http://schemas.openxmlformats.org/officeDocument/2006/relationships/hyperlink" Target="https://www.mathworks.com/matlabcentral/fileexchange/" TargetMode="External"/><Relationship Id="rId74" Type="http://schemas.openxmlformats.org/officeDocument/2006/relationships/hyperlink" Target="https://docs.python.org/3/library/array.html" TargetMode="External"/><Relationship Id="rId79" Type="http://schemas.openxmlformats.org/officeDocument/2006/relationships/hyperlink" Target="https://www.mathworks.com/help/stats/sample-data-sets.html" TargetMode="External"/><Relationship Id="rId102" Type="http://schemas.openxmlformats.org/officeDocument/2006/relationships/hyperlink" Target="https://about.gitlab.com/topics/ci-cd/" TargetMode="External"/><Relationship Id="rId5" Type="http://schemas.openxmlformats.org/officeDocument/2006/relationships/hyperlink" Target="https://scilab.org/" TargetMode="External"/><Relationship Id="rId90" Type="http://schemas.openxmlformats.org/officeDocument/2006/relationships/hyperlink" Target="http://www.tensorflow.org/tutorials/keras/save_and_load" TargetMode="External"/><Relationship Id="rId95" Type="http://schemas.openxmlformats.org/officeDocument/2006/relationships/hyperlink" Target="https://github.com/mathworks/Integrate_Python_code_with_Simulink" TargetMode="External"/><Relationship Id="rId22" Type="http://schemas.openxmlformats.org/officeDocument/2006/relationships/hyperlink" Target="https://www.python.org/ftp/python/3.10.10/python-3.10.10-amd64.exe" TargetMode="External"/><Relationship Id="rId27" Type="http://schemas.openxmlformats.org/officeDocument/2006/relationships/hyperlink" Target="https://conda-forge.org/" TargetMode="External"/><Relationship Id="rId43" Type="http://schemas.openxmlformats.org/officeDocument/2006/relationships/hyperlink" Target="https://www.mathworks.com/help/matlab/matlab_external/out-of-process-execution-of-python-functionality.html" TargetMode="External"/><Relationship Id="rId48" Type="http://schemas.openxmlformats.org/officeDocument/2006/relationships/hyperlink" Target="https://docs.python.org/3/library/math.html" TargetMode="External"/><Relationship Id="rId64" Type="http://schemas.openxmlformats.org/officeDocument/2006/relationships/hyperlink" Target="https://www.mathworks.com/help/matlab/matlab_prog/create-and-share-custom-matlab-toolboxes.html" TargetMode="External"/><Relationship Id="rId69" Type="http://schemas.openxmlformats.org/officeDocument/2006/relationships/hyperlink" Target="https://github.com/Apress/python-for-matlab-development/blob/main/code/matlab_py/mat2py.m" TargetMode="External"/><Relationship Id="rId80" Type="http://schemas.openxmlformats.org/officeDocument/2006/relationships/hyperlink" Target="https://scikit-learn.org/stable/auto_examples/datasets/plot_iris_dataset.html" TargetMode="External"/><Relationship Id="rId85" Type="http://schemas.openxmlformats.org/officeDocument/2006/relationships/hyperlink" Target="http://www.mathworks.com/help/matlab/matlab_external/pythontuplevariables.html" TargetMode="External"/><Relationship Id="rId12" Type="http://schemas.openxmlformats.org/officeDocument/2006/relationships/hyperlink" Target="https://www.mathworks.com/help/matlab/ref/double.html" TargetMode="External"/><Relationship Id="rId17" Type="http://schemas.openxmlformats.org/officeDocument/2006/relationships/hyperlink" Target="https://www.mathworks.com/help/mps/" TargetMode="External"/><Relationship Id="rId33" Type="http://schemas.openxmlformats.org/officeDocument/2006/relationships/hyperlink" Target="https://docs.python.org/3/tutorial/venv.html" TargetMode="External"/><Relationship Id="rId38" Type="http://schemas.openxmlformats.org/officeDocument/2006/relationships/hyperlink" Target="https://blogs.mathworks.com/matlab/2023/01/30/official-mathworks-matlab-kernel-for-jupyter-released/" TargetMode="External"/><Relationship Id="rId59" Type="http://schemas.openxmlformats.org/officeDocument/2006/relationships/hyperlink" Target="https://github.com/ecmwf/cdsapi" TargetMode="External"/><Relationship Id="rId103" Type="http://schemas.openxmlformats.org/officeDocument/2006/relationships/hyperlink" Target="https://www.mathworks.com/help/simulink/slref/simulink.simulationinput.html" TargetMode="External"/><Relationship Id="rId108" Type="http://schemas.openxmlformats.org/officeDocument/2006/relationships/hyperlink" Target="https://pandoc.org/" TargetMode="External"/><Relationship Id="rId20" Type="http://schemas.openxmlformats.org/officeDocument/2006/relationships/hyperlink" Target="https://www.mathworks.com/support/requirements/python-compatibility.html" TargetMode="External"/><Relationship Id="rId41" Type="http://schemas.openxmlformats.org/officeDocument/2006/relationships/hyperlink" Target="https://microsoft.github.io/language-server-protocol/overviews/lsp/overview/" TargetMode="External"/><Relationship Id="rId54" Type="http://schemas.openxmlformats.org/officeDocument/2006/relationships/hyperlink" Target="https://www.mathworks.com/help/matlab/ref/datetime.html" TargetMode="External"/><Relationship Id="rId62" Type="http://schemas.openxmlformats.org/officeDocument/2006/relationships/hyperlink" Target="https://github.com/mathworks/climatedatastore/blob/main/doc/readSatelliteSeaIceThickness.m" TargetMode="External"/><Relationship Id="rId70" Type="http://schemas.openxmlformats.org/officeDocument/2006/relationships/hyperlink" Target="https://github.com/Apress/python-for-matlab-development/blob/main/code/matlab_py/py2mat.m" TargetMode="External"/><Relationship Id="rId75" Type="http://schemas.openxmlformats.org/officeDocument/2006/relationships/hyperlink" Target="https://www.mathworks.com/help/matlab/parquet-files.html" TargetMode="External"/><Relationship Id="rId83" Type="http://schemas.openxmlformats.org/officeDocument/2006/relationships/hyperlink" Target="https://www.tensorflow.org/tutorials/keras/classification" TargetMode="External"/><Relationship Id="rId88" Type="http://schemas.openxmlformats.org/officeDocument/2006/relationships/hyperlink" Target="https://arxiv.org/pdf/1604.07316.pdf" TargetMode="External"/><Relationship Id="rId91" Type="http://schemas.openxmlformats.org/officeDocument/2006/relationships/hyperlink" Target="https://mathinking.github.io/blog/en/a-trick-you-dont-know-about-python-matlab/" TargetMode="External"/><Relationship Id="rId96" Type="http://schemas.openxmlformats.org/officeDocument/2006/relationships/hyperlink" Target="https://www.mathworks.com/help/simulink/slref/matlabfunction.html" TargetMode="External"/><Relationship Id="rId1" Type="http://schemas.openxmlformats.org/officeDocument/2006/relationships/hyperlink" Target="https://www.tiobe.com/tiobe-index/" TargetMode="External"/><Relationship Id="rId6" Type="http://schemas.openxmlformats.org/officeDocument/2006/relationships/hyperlink" Target="https://www.d-booker.fr/content/81-interview-with-claude-gomez-ceo-of-scilab-enterprises-about-scilab-and-its-development" TargetMode="External"/><Relationship Id="rId15" Type="http://schemas.openxmlformats.org/officeDocument/2006/relationships/hyperlink" Target="https://docs.python.org/3/tutorial/datastructures.html" TargetMode="External"/><Relationship Id="rId23" Type="http://schemas.openxmlformats.org/officeDocument/2006/relationships/hyperlink" Target="https://www.anaconda.com/terms-of-service" TargetMode="External"/><Relationship Id="rId28" Type="http://schemas.openxmlformats.org/officeDocument/2006/relationships/hyperlink" Target="https://github.com/conda-forge/miniforge" TargetMode="External"/><Relationship Id="rId36" Type="http://schemas.openxmlformats.org/officeDocument/2006/relationships/hyperlink" Target="https://www.sagemath.org/" TargetMode="External"/><Relationship Id="rId49" Type="http://schemas.openxmlformats.org/officeDocument/2006/relationships/hyperlink" Target="https://www.mathworks.com/videos/integrating-python-with-matlab-1605793241650.html" TargetMode="External"/><Relationship Id="rId57" Type="http://schemas.openxmlformats.org/officeDocument/2006/relationships/hyperlink" Target="https://github.com/mathworks/climatedatastore" TargetMode="External"/><Relationship Id="rId106" Type="http://schemas.openxmlformats.org/officeDocument/2006/relationships/hyperlink" Target="https://realpython.com/python-wheels/" TargetMode="External"/><Relationship Id="rId10" Type="http://schemas.openxmlformats.org/officeDocument/2006/relationships/hyperlink" Target="https://docs.python.org/3/tutorial/datastructures.html" TargetMode="External"/><Relationship Id="rId31" Type="http://schemas.openxmlformats.org/officeDocument/2006/relationships/hyperlink" Target="https://pypi.org/" TargetMode="External"/><Relationship Id="rId44" Type="http://schemas.openxmlformats.org/officeDocument/2006/relationships/hyperlink" Target="https://github.com/hgorr/matlab-with-python/blob/master/setUpPyPath.m" TargetMode="External"/><Relationship Id="rId52" Type="http://schemas.openxmlformats.org/officeDocument/2006/relationships/hyperlink" Target="https://pro.coinbase.com/" TargetMode="External"/><Relationship Id="rId60" Type="http://schemas.openxmlformats.org/officeDocument/2006/relationships/hyperlink" Target="https://www.mathworks.com/help/matlab/ref/ncread.html" TargetMode="External"/><Relationship Id="rId65" Type="http://schemas.openxmlformats.org/officeDocument/2006/relationships/hyperlink" Target="https://www.mathworks.com/matlabcentral/answers/1645680-how-can-i-debug-python-code-using-matlab-s-python-interface-and-visual-studio-code" TargetMode="External"/><Relationship Id="rId73" Type="http://schemas.openxmlformats.org/officeDocument/2006/relationships/hyperlink" Target="https://www.mathworks.com/help/matlab/ref/cellfun.html" TargetMode="External"/><Relationship Id="rId78" Type="http://schemas.openxmlformats.org/officeDocument/2006/relationships/hyperlink" Target="https://en.wikipedia.org/wiki/Iris_flower_data_set" TargetMode="External"/><Relationship Id="rId81" Type="http://schemas.openxmlformats.org/officeDocument/2006/relationships/hyperlink" Target="https://www.mathworks.com/help/matlab/matlab_external/passing-data-to-python.html" TargetMode="External"/><Relationship Id="rId86" Type="http://schemas.openxmlformats.org/officeDocument/2006/relationships/hyperlink" Target="https://blogs.mathworks.com/deep-learning/2022/03/18/importing-models-from-tensorflow-pytorch-and-onnx/" TargetMode="External"/><Relationship Id="rId94" Type="http://schemas.openxmlformats.org/officeDocument/2006/relationships/hyperlink" Target="https://www.mathworks.com/videos/using-simulink-with-python-1683218506123.html" TargetMode="External"/><Relationship Id="rId99" Type="http://schemas.openxmlformats.org/officeDocument/2006/relationships/hyperlink" Target="https://www.mathworks.com/products/matlab/object-oriented-programming.html" TargetMode="External"/><Relationship Id="rId101" Type="http://schemas.openxmlformats.org/officeDocument/2006/relationships/hyperlink" Target="https://www.mathworks.com/videos/integrate-tensorflow-model-into-simulink-for-simulation-and-code-generation-1649142078929.html" TargetMode="External"/><Relationship Id="rId4" Type="http://schemas.openxmlformats.org/officeDocument/2006/relationships/hyperlink" Target="https://www.python.org/doc/essays/foreword/" TargetMode="External"/><Relationship Id="rId9" Type="http://schemas.openxmlformats.org/officeDocument/2006/relationships/hyperlink" Target="https://www.mathworks.com/help/matlab/ref/pyenv.html" TargetMode="External"/><Relationship Id="rId13" Type="http://schemas.openxmlformats.org/officeDocument/2006/relationships/hyperlink" Target="https://www.mathworks.com/help/matlab/characters-and-strings.html" TargetMode="External"/><Relationship Id="rId18" Type="http://schemas.openxmlformats.org/officeDocument/2006/relationships/hyperlink" Target="https://www.mathworks.com/help/mps/restful-api-and-json.html" TargetMode="External"/><Relationship Id="rId39" Type="http://schemas.openxmlformats.org/officeDocument/2006/relationships/hyperlink" Target="https://blogs.mathworks.com/matlab/2024/03/05/matlab-extension-for-visual-studio-code-now-with-code-execution/" TargetMode="External"/><Relationship Id="rId34" Type="http://schemas.openxmlformats.org/officeDocument/2006/relationships/hyperlink" Target="https://speakerdeck.com/fperez/project-jupyter" TargetMode="External"/><Relationship Id="rId50" Type="http://schemas.openxmlformats.org/officeDocument/2006/relationships/hyperlink" Target="https://docs.python.org/3/library/urllib.html" TargetMode="External"/><Relationship Id="rId55" Type="http://schemas.openxmlformats.org/officeDocument/2006/relationships/hyperlink" Target="https://www.mathworks.com/help/matlab/matlab_external/call-user-defined-custom-module.html" TargetMode="External"/><Relationship Id="rId76" Type="http://schemas.openxmlformats.org/officeDocument/2006/relationships/hyperlink" Target="https://parquet.apache.org/" TargetMode="External"/><Relationship Id="rId97" Type="http://schemas.openxmlformats.org/officeDocument/2006/relationships/hyperlink" Target="https://www.mathworks.com/help/simulink/slref/coder.extrinsic.html" TargetMode="External"/><Relationship Id="rId104" Type="http://schemas.openxmlformats.org/officeDocument/2006/relationships/hyperlink" Target="https://www.mathworks.com/help/simulink/slref/sim.html" TargetMode="External"/><Relationship Id="rId7" Type="http://schemas.openxmlformats.org/officeDocument/2006/relationships/hyperlink" Target="https://home.openweathermap.org/users/sign_up" TargetMode="External"/><Relationship Id="rId71" Type="http://schemas.openxmlformats.org/officeDocument/2006/relationships/hyperlink" Target="https://www.mathworks.com/help/matlab/matlab_external/passing-data-to-python.html" TargetMode="External"/><Relationship Id="rId92" Type="http://schemas.openxmlformats.org/officeDocument/2006/relationships/hyperlink" Target="https://www.mathworks.com/matlabcentral/fileexchange/" TargetMode="External"/><Relationship Id="rId2" Type="http://schemas.openxmlformats.org/officeDocument/2006/relationships/hyperlink" Target="https://en.wikipedia.org/wiki/EISPACK" TargetMode="External"/><Relationship Id="rId29" Type="http://schemas.openxmlformats.org/officeDocument/2006/relationships/hyperlink" Target="https://mamba.readthedocs.io/" TargetMode="External"/><Relationship Id="rId24" Type="http://schemas.openxmlformats.org/officeDocument/2006/relationships/hyperlink" Target="https://www.anaconda.com/products/distribution" TargetMode="External"/><Relationship Id="rId40" Type="http://schemas.openxmlformats.org/officeDocument/2006/relationships/hyperlink" Target="https://en.wikipedia.org/wiki/Eclipse_(software)" TargetMode="External"/><Relationship Id="rId45" Type="http://schemas.openxmlformats.org/officeDocument/2006/relationships/hyperlink" Target="https://www.mathworks.com/help/matlab/ref/pythonenvironment.terminate.html" TargetMode="External"/><Relationship Id="rId66" Type="http://schemas.openxmlformats.org/officeDocument/2006/relationships/hyperlink" Target="https://code.visualstudio.com/docs/python/python-tutorial" TargetMode="External"/><Relationship Id="rId87" Type="http://schemas.openxmlformats.org/officeDocument/2006/relationships/hyperlink" Target="https://github.com/udacity/self-driving-car-sim" TargetMode="External"/><Relationship Id="rId61" Type="http://schemas.openxmlformats.org/officeDocument/2006/relationships/hyperlink" Target="https://www.mathworks.com/help/matlab/timetables.html" TargetMode="External"/><Relationship Id="rId82" Type="http://schemas.openxmlformats.org/officeDocument/2006/relationships/hyperlink" Target="https://www.mathworks.com/help/matlab/ref/pyrun.html" TargetMode="External"/><Relationship Id="rId19" Type="http://schemas.openxmlformats.org/officeDocument/2006/relationships/hyperlink" Target="https://www.mathworks.com/help/mps/python/create-a-matlab-production-server-python-client.html" TargetMode="External"/><Relationship Id="rId14" Type="http://schemas.openxmlformats.org/officeDocument/2006/relationships/hyperlink" Target="https://www.mathworks.com/help/matlab/date-and-time-operations.html" TargetMode="External"/><Relationship Id="rId30" Type="http://schemas.openxmlformats.org/officeDocument/2006/relationships/hyperlink" Target="https://en.wikipedia.org/wiki/PATH_(variable)" TargetMode="External"/><Relationship Id="rId35" Type="http://schemas.openxmlformats.org/officeDocument/2006/relationships/hyperlink" Target="https://gist.github.com/fperez/1579699" TargetMode="External"/><Relationship Id="rId56" Type="http://schemas.openxmlformats.org/officeDocument/2006/relationships/hyperlink" Target="https://www.mathworks.com/help/matlab/matlab_external/reload-python-interpreter.html" TargetMode="External"/><Relationship Id="rId77" Type="http://schemas.openxmlformats.org/officeDocument/2006/relationships/hyperlink" Target="https://www.mathworks.com/discovery/artificial-intelligence.html" TargetMode="External"/><Relationship Id="rId100" Type="http://schemas.openxmlformats.org/officeDocument/2006/relationships/hyperlink" Target="https://www.mathworks.com/videos/integrating-ai-into-simulink-for-simulation-and-deployment-1699640610671.html" TargetMode="External"/><Relationship Id="rId105" Type="http://schemas.openxmlformats.org/officeDocument/2006/relationships/hyperlink" Target="https://stackoverflow.com/questions/36132350/install-python-wheel-file-without-using-pip" TargetMode="External"/><Relationship Id="rId8" Type="http://schemas.openxmlformats.org/officeDocument/2006/relationships/hyperlink" Target="https://openweathermap.org/current" TargetMode="External"/><Relationship Id="rId51" Type="http://schemas.openxmlformats.org/officeDocument/2006/relationships/hyperlink" Target="https://www.mathworks.com/help/matlab/matlab_external/call-user-defined-custom-module.html" TargetMode="External"/><Relationship Id="rId72" Type="http://schemas.openxmlformats.org/officeDocument/2006/relationships/hyperlink" Target="https://www.mathworks.com/help/matlab/cell-arrays.html" TargetMode="External"/><Relationship Id="rId93" Type="http://schemas.openxmlformats.org/officeDocument/2006/relationships/hyperlink" Target="https://www.mathworks.com/matlabcentral/fileexchange/66793-sine-fitting" TargetMode="External"/><Relationship Id="rId98" Type="http://schemas.openxmlformats.org/officeDocument/2006/relationships/hyperlink" Target="https://www.mathworks.com/help/simulink/slref/matlabsystem.html" TargetMode="External"/><Relationship Id="rId3" Type="http://schemas.openxmlformats.org/officeDocument/2006/relationships/hyperlink" Target="https://en.wikipedia.org/wiki/LINPACK" TargetMode="External"/><Relationship Id="rId25" Type="http://schemas.openxmlformats.org/officeDocument/2006/relationships/hyperlink" Target="https://www.anaconda.com/products/professional" TargetMode="External"/><Relationship Id="rId46" Type="http://schemas.openxmlformats.org/officeDocument/2006/relationships/hyperlink" Target="https://pypi.org/project/matlabengine/" TargetMode="External"/><Relationship Id="rId67" Type="http://schemas.openxmlformats.org/officeDocument/2006/relationships/hyperlink" Target="https://stackoverflow.com/questions/61708900/calling-python-from-matlab-how-to-debug-python-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E7E1F-B00A-4AD4-9870-B1B41271B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TotalTime>
  <Pages>144</Pages>
  <Words>19565</Words>
  <Characters>111522</Characters>
  <Application>Microsoft Office Word</Application>
  <DocSecurity>0</DocSecurity>
  <Lines>929</Lines>
  <Paragraphs>261</Paragraphs>
  <ScaleCrop>false</ScaleCrop>
  <HeadingPairs>
    <vt:vector size="2" baseType="variant">
      <vt:variant>
        <vt:lpstr>Title</vt:lpstr>
      </vt:variant>
      <vt:variant>
        <vt:i4>1</vt:i4>
      </vt:variant>
    </vt:vector>
  </HeadingPairs>
  <TitlesOfParts>
    <vt:vector size="1" baseType="lpstr">
      <vt:lpstr>Programming GPTs</vt:lpstr>
    </vt:vector>
  </TitlesOfParts>
  <Company/>
  <LinksUpToDate>false</LinksUpToDate>
  <CharactersWithSpaces>130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GPTs</dc:title>
  <dc:subject/>
  <dc:creator>Yann Debray</dc:creator>
  <cp:keywords/>
  <dc:description/>
  <cp:lastModifiedBy>Yann Debray</cp:lastModifiedBy>
  <cp:revision>128</cp:revision>
  <cp:lastPrinted>2024-09-15T22:49:00Z</cp:lastPrinted>
  <dcterms:created xsi:type="dcterms:W3CDTF">2024-09-14T15:49:00Z</dcterms:created>
  <dcterms:modified xsi:type="dcterms:W3CDTF">2024-09-15T22:49:00Z</dcterms:modified>
</cp:coreProperties>
</file>